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0CE113" w14:textId="77777777" w:rsidR="00F92BA5" w:rsidRPr="00FB63FA" w:rsidRDefault="00F92BA5">
      <w:pPr>
        <w:spacing w:after="113"/>
        <w:ind w:left="709" w:hanging="709"/>
        <w:jc w:val="center"/>
        <w:rPr>
          <w:rFonts w:ascii="Calibri" w:eastAsia="Times New Roman" w:hAnsi="Calibri" w:cs="Calibri"/>
          <w:b/>
          <w:bCs/>
          <w:iCs/>
          <w:color w:val="000000" w:themeColor="text1"/>
        </w:rPr>
      </w:pPr>
      <w:r w:rsidRPr="00FB63FA">
        <w:rPr>
          <w:rFonts w:ascii="Calibri" w:eastAsia="Times New Roman" w:hAnsi="Calibri" w:cs="Calibri"/>
          <w:b/>
          <w:bCs/>
          <w:iCs/>
          <w:color w:val="000000" w:themeColor="text1"/>
        </w:rPr>
        <w:t>THE INERNATIONAL GP14 CLASS ASSOCIATION</w:t>
      </w:r>
    </w:p>
    <w:p w14:paraId="4B470B4C" w14:textId="16825AB3" w:rsidR="0097030C" w:rsidRPr="00FB63FA" w:rsidRDefault="00F92BA5">
      <w:pPr>
        <w:spacing w:after="113"/>
        <w:ind w:left="709" w:hanging="709"/>
        <w:jc w:val="center"/>
        <w:rPr>
          <w:rFonts w:ascii="Calibri" w:eastAsia="Times New Roman" w:hAnsi="Calibri" w:cs="Calibri"/>
          <w:b/>
          <w:bCs/>
          <w:iCs/>
          <w:color w:val="000000" w:themeColor="text1"/>
        </w:rPr>
      </w:pPr>
      <w:r w:rsidRPr="00FB63FA">
        <w:rPr>
          <w:rFonts w:ascii="Calibri" w:eastAsia="Times New Roman" w:hAnsi="Calibri" w:cs="Calibri"/>
          <w:b/>
          <w:bCs/>
          <w:iCs/>
          <w:color w:val="000000" w:themeColor="text1"/>
        </w:rPr>
        <w:t>UK NATIONAL CHAMPIONSHIP 2022</w:t>
      </w:r>
    </w:p>
    <w:p w14:paraId="124550A8" w14:textId="64DA0228" w:rsidR="00F92BA5" w:rsidRPr="00FB63FA" w:rsidRDefault="00F92BA5">
      <w:pPr>
        <w:spacing w:after="113"/>
        <w:ind w:left="709" w:hanging="709"/>
        <w:jc w:val="center"/>
        <w:rPr>
          <w:rFonts w:ascii="Calibri" w:eastAsia="Times New Roman" w:hAnsi="Calibri" w:cs="Calibri"/>
          <w:iCs/>
          <w:color w:val="000000" w:themeColor="text1"/>
          <w:sz w:val="21"/>
          <w:szCs w:val="21"/>
        </w:rPr>
      </w:pPr>
      <w:r w:rsidRPr="00FB63FA">
        <w:rPr>
          <w:rFonts w:ascii="Calibri" w:eastAsia="Times New Roman" w:hAnsi="Calibri" w:cs="Calibri"/>
          <w:iCs/>
          <w:color w:val="000000" w:themeColor="text1"/>
          <w:sz w:val="21"/>
          <w:szCs w:val="21"/>
        </w:rPr>
        <w:t>Organised by Llandudno Sailing Club and the International GP14 Class Association</w:t>
      </w:r>
    </w:p>
    <w:p w14:paraId="1A919239" w14:textId="58F0E3D6" w:rsidR="00F92BA5" w:rsidRPr="00FB63FA" w:rsidRDefault="00F92BA5">
      <w:pPr>
        <w:spacing w:after="113"/>
        <w:ind w:left="709" w:hanging="709"/>
        <w:jc w:val="center"/>
        <w:rPr>
          <w:rFonts w:ascii="Calibri" w:eastAsia="Times New Roman" w:hAnsi="Calibri" w:cs="Calibri"/>
          <w:iCs/>
          <w:color w:val="000000" w:themeColor="text1"/>
          <w:sz w:val="21"/>
          <w:szCs w:val="21"/>
        </w:rPr>
      </w:pPr>
      <w:r w:rsidRPr="00FB63FA">
        <w:rPr>
          <w:rFonts w:ascii="Calibri" w:eastAsia="Times New Roman" w:hAnsi="Calibri" w:cs="Calibri"/>
          <w:iCs/>
          <w:color w:val="000000" w:themeColor="text1"/>
          <w:sz w:val="21"/>
          <w:szCs w:val="21"/>
        </w:rPr>
        <w:t>July 22,23and 24</w:t>
      </w:r>
      <w:r w:rsidRPr="00FB63FA">
        <w:rPr>
          <w:rFonts w:ascii="Calibri" w:eastAsia="Times New Roman" w:hAnsi="Calibri" w:cs="Calibri"/>
          <w:iCs/>
          <w:color w:val="000000" w:themeColor="text1"/>
          <w:sz w:val="21"/>
          <w:szCs w:val="21"/>
          <w:vertAlign w:val="superscript"/>
        </w:rPr>
        <w:t>th</w:t>
      </w:r>
      <w:r w:rsidRPr="00FB63FA">
        <w:rPr>
          <w:rFonts w:ascii="Calibri" w:eastAsia="Times New Roman" w:hAnsi="Calibri" w:cs="Calibri"/>
          <w:iCs/>
          <w:color w:val="000000" w:themeColor="text1"/>
          <w:sz w:val="21"/>
          <w:szCs w:val="21"/>
        </w:rPr>
        <w:t xml:space="preserve"> 2022</w:t>
      </w:r>
    </w:p>
    <w:p w14:paraId="7F89376D" w14:textId="77777777" w:rsidR="0097030C" w:rsidRPr="00F92BA5" w:rsidRDefault="008D1019">
      <w:pPr>
        <w:spacing w:after="113"/>
        <w:ind w:left="709" w:hanging="709"/>
        <w:jc w:val="center"/>
        <w:rPr>
          <w:rFonts w:ascii="Calibri" w:hAnsi="Calibri" w:cs="Calibri"/>
        </w:rPr>
      </w:pPr>
      <w:r w:rsidRPr="00F92BA5">
        <w:rPr>
          <w:rFonts w:ascii="Calibri" w:eastAsia="Times New Roman" w:hAnsi="Calibri" w:cs="Calibri"/>
        </w:rPr>
        <w:t>SAILING INSTRUCTIONS</w:t>
      </w:r>
      <w:r w:rsidRPr="00F92BA5">
        <w:rPr>
          <w:rFonts w:ascii="Calibri" w:eastAsia="Times New Roman" w:hAnsi="Calibri" w:cs="Calibri"/>
          <w:color w:val="000000"/>
        </w:rPr>
        <w:t xml:space="preserve"> (SIs)</w:t>
      </w:r>
    </w:p>
    <w:p w14:paraId="46953391" w14:textId="7EACBD9C" w:rsidR="0097030C" w:rsidRPr="00FB63FA" w:rsidRDefault="008D1019">
      <w:pPr>
        <w:widowControl/>
        <w:spacing w:after="113"/>
        <w:ind w:left="709" w:hanging="709"/>
        <w:rPr>
          <w:rFonts w:asciiTheme="minorHAnsi" w:eastAsia="Times New Roman" w:hAnsiTheme="minorHAnsi" w:cstheme="minorHAnsi"/>
          <w:i/>
          <w:color w:val="000000"/>
          <w:sz w:val="20"/>
          <w:szCs w:val="20"/>
        </w:rPr>
      </w:pPr>
      <w:r>
        <w:rPr>
          <w:rFonts w:ascii="Verdana" w:eastAsia="Times New Roman" w:hAnsi="Verdana" w:cs="Times New Roman"/>
          <w:i/>
          <w:color w:val="000000"/>
        </w:rPr>
        <w:tab/>
      </w:r>
      <w:r w:rsidRPr="00FB63FA">
        <w:rPr>
          <w:rFonts w:ascii="Verdana" w:eastAsia="Times New Roman" w:hAnsi="Verdana" w:cs="Times New Roman"/>
          <w:i/>
          <w:color w:val="000000"/>
          <w:sz w:val="20"/>
          <w:szCs w:val="20"/>
        </w:rPr>
        <w:tab/>
      </w:r>
      <w:r w:rsidRPr="00FB63FA">
        <w:rPr>
          <w:rFonts w:asciiTheme="minorHAnsi" w:eastAsia="Times New Roman" w:hAnsiTheme="minorHAnsi" w:cstheme="minorHAnsi"/>
          <w:i/>
          <w:color w:val="000000"/>
          <w:sz w:val="20"/>
          <w:szCs w:val="20"/>
        </w:rPr>
        <w:t xml:space="preserve">The notation ‘[NP]’ in a rule of the sailing instructions (SIs) means that a boat may not protest another boat for breaking that rule.  This changes RRS 60.1(a).  </w:t>
      </w:r>
      <w:r w:rsidR="00EF0A8F">
        <w:rPr>
          <w:rFonts w:asciiTheme="minorHAnsi" w:eastAsia="Times New Roman" w:hAnsiTheme="minorHAnsi" w:cstheme="minorHAnsi"/>
          <w:i/>
          <w:color w:val="000000"/>
          <w:sz w:val="20"/>
          <w:szCs w:val="20"/>
        </w:rPr>
        <w:t>The notation(DP) indicates Sis for which the penalty for a breach is at the discretion of the Protest Committee.</w:t>
      </w:r>
    </w:p>
    <w:p w14:paraId="38BEF9C1" w14:textId="77777777" w:rsidR="0097030C" w:rsidRPr="00FB63FA" w:rsidRDefault="008D1019" w:rsidP="00FB63FA">
      <w:pPr>
        <w:widowControl/>
        <w:ind w:left="709" w:hanging="709"/>
        <w:rPr>
          <w:rFonts w:ascii="Calibri" w:eastAsia="Times New Roman" w:hAnsi="Calibri" w:cs="Calibri"/>
          <w:b/>
          <w:bCs/>
          <w:color w:val="000000"/>
          <w:sz w:val="22"/>
          <w:szCs w:val="22"/>
        </w:rPr>
      </w:pPr>
      <w:r w:rsidRPr="00FB63FA">
        <w:rPr>
          <w:rFonts w:ascii="Calibri" w:eastAsia="Times New Roman" w:hAnsi="Calibri" w:cs="Calibri"/>
          <w:b/>
          <w:bCs/>
          <w:color w:val="000000"/>
          <w:sz w:val="22"/>
          <w:szCs w:val="22"/>
        </w:rPr>
        <w:t>1</w:t>
      </w:r>
      <w:r w:rsidRPr="00FB63FA">
        <w:rPr>
          <w:rFonts w:ascii="Calibri" w:eastAsia="Times New Roman" w:hAnsi="Calibri" w:cs="Calibri"/>
          <w:b/>
          <w:bCs/>
          <w:color w:val="000000"/>
          <w:sz w:val="22"/>
          <w:szCs w:val="22"/>
        </w:rPr>
        <w:tab/>
        <w:t>RULES</w:t>
      </w:r>
    </w:p>
    <w:p w14:paraId="11802CF2" w14:textId="77777777" w:rsidR="0097030C" w:rsidRPr="00F92BA5" w:rsidRDefault="008D1019" w:rsidP="00FB63FA">
      <w:pPr>
        <w:ind w:left="709" w:hanging="709"/>
        <w:rPr>
          <w:rFonts w:ascii="Calibri" w:hAnsi="Calibri" w:cs="Calibri"/>
          <w:sz w:val="22"/>
          <w:szCs w:val="22"/>
        </w:rPr>
      </w:pPr>
      <w:r w:rsidRPr="00F92BA5">
        <w:rPr>
          <w:rFonts w:ascii="Calibri" w:eastAsia="Times New Roman" w:hAnsi="Calibri" w:cs="Calibri"/>
          <w:sz w:val="22"/>
          <w:szCs w:val="22"/>
        </w:rPr>
        <w:t>1.1</w:t>
      </w:r>
      <w:r w:rsidRPr="00F92BA5">
        <w:rPr>
          <w:rFonts w:ascii="Calibri" w:eastAsia="Times New Roman" w:hAnsi="Calibri" w:cs="Calibri"/>
          <w:sz w:val="22"/>
          <w:szCs w:val="22"/>
        </w:rPr>
        <w:tab/>
        <w:t xml:space="preserve">The event is governed by the rules as defined in </w:t>
      </w:r>
      <w:r w:rsidRPr="00F92BA5">
        <w:rPr>
          <w:rFonts w:ascii="Calibri" w:eastAsia="Times New Roman" w:hAnsi="Calibri" w:cs="Calibri"/>
          <w:i/>
          <w:sz w:val="22"/>
          <w:szCs w:val="22"/>
        </w:rPr>
        <w:t>The Racing Rules of Sailing</w:t>
      </w:r>
      <w:r w:rsidRPr="00F92BA5">
        <w:rPr>
          <w:rFonts w:ascii="Calibri" w:eastAsia="Times New Roman" w:hAnsi="Calibri" w:cs="Calibri"/>
          <w:sz w:val="22"/>
          <w:szCs w:val="22"/>
        </w:rPr>
        <w:t>.</w:t>
      </w:r>
    </w:p>
    <w:p w14:paraId="7D48EC7E" w14:textId="1B50B2FE" w:rsidR="0097030C" w:rsidRDefault="008D1019" w:rsidP="00FB63FA">
      <w:pPr>
        <w:ind w:left="709" w:hanging="709"/>
        <w:rPr>
          <w:rFonts w:ascii="Calibri" w:eastAsia="Times New Roman" w:hAnsi="Calibri" w:cs="Calibri"/>
          <w:sz w:val="22"/>
          <w:szCs w:val="22"/>
        </w:rPr>
      </w:pPr>
      <w:r w:rsidRPr="00F92BA5">
        <w:rPr>
          <w:rFonts w:ascii="Calibri" w:eastAsia="Times New Roman" w:hAnsi="Calibri" w:cs="Calibri"/>
          <w:sz w:val="22"/>
          <w:szCs w:val="22"/>
        </w:rPr>
        <w:t>1.2</w:t>
      </w:r>
      <w:r w:rsidRPr="00F92BA5">
        <w:rPr>
          <w:rFonts w:ascii="Calibri" w:eastAsia="Times New Roman" w:hAnsi="Calibri" w:cs="Calibri"/>
          <w:sz w:val="22"/>
          <w:szCs w:val="22"/>
        </w:rPr>
        <w:tab/>
      </w:r>
      <w:r w:rsidR="00F92BA5" w:rsidRPr="00F92BA5">
        <w:rPr>
          <w:rFonts w:ascii="Calibri" w:eastAsia="Times New Roman" w:hAnsi="Calibri" w:cs="Calibri"/>
          <w:sz w:val="22"/>
          <w:szCs w:val="22"/>
        </w:rPr>
        <w:t>Changes to the racing Rules will be notified in each instruction that changes a racing rule.</w:t>
      </w:r>
    </w:p>
    <w:p w14:paraId="01EF8DD3" w14:textId="59E97831" w:rsidR="00DA3CC1" w:rsidRDefault="00DA3CC1" w:rsidP="00FB63FA">
      <w:pPr>
        <w:ind w:left="709" w:hanging="709"/>
        <w:rPr>
          <w:rFonts w:ascii="Calibri" w:eastAsia="Times New Roman" w:hAnsi="Calibri" w:cs="Calibri"/>
          <w:sz w:val="22"/>
          <w:szCs w:val="22"/>
        </w:rPr>
      </w:pPr>
      <w:r>
        <w:rPr>
          <w:rFonts w:ascii="Calibri" w:eastAsia="Times New Roman" w:hAnsi="Calibri" w:cs="Calibri"/>
          <w:sz w:val="22"/>
          <w:szCs w:val="22"/>
        </w:rPr>
        <w:t>1.3</w:t>
      </w:r>
      <w:r>
        <w:rPr>
          <w:rFonts w:ascii="Calibri" w:eastAsia="Times New Roman" w:hAnsi="Calibri" w:cs="Calibri"/>
          <w:sz w:val="22"/>
          <w:szCs w:val="22"/>
        </w:rPr>
        <w:tab/>
        <w:t xml:space="preserve">Right to use names and likenesses; </w:t>
      </w:r>
    </w:p>
    <w:p w14:paraId="6CB4CE22" w14:textId="0044FD84" w:rsidR="00DA3CC1" w:rsidRPr="00F92BA5" w:rsidRDefault="00DA3CC1" w:rsidP="00FB63FA">
      <w:pPr>
        <w:ind w:left="709" w:hanging="709"/>
        <w:rPr>
          <w:rFonts w:ascii="Calibri" w:eastAsia="Times New Roman" w:hAnsi="Calibri" w:cs="Calibri"/>
          <w:sz w:val="22"/>
          <w:szCs w:val="22"/>
        </w:rPr>
      </w:pPr>
      <w:r>
        <w:rPr>
          <w:rFonts w:ascii="Calibri" w:eastAsia="Times New Roman" w:hAnsi="Calibri" w:cs="Calibri"/>
          <w:sz w:val="22"/>
          <w:szCs w:val="22"/>
        </w:rPr>
        <w:tab/>
        <w:t xml:space="preserve">Competitors automatically grant the </w:t>
      </w:r>
      <w:r w:rsidR="00C0295D">
        <w:rPr>
          <w:rFonts w:ascii="Calibri" w:eastAsia="Times New Roman" w:hAnsi="Calibri" w:cs="Calibri"/>
          <w:sz w:val="22"/>
          <w:szCs w:val="22"/>
        </w:rPr>
        <w:t>organising</w:t>
      </w:r>
      <w:r>
        <w:rPr>
          <w:rFonts w:ascii="Calibri" w:eastAsia="Times New Roman" w:hAnsi="Calibri" w:cs="Calibri"/>
          <w:sz w:val="22"/>
          <w:szCs w:val="22"/>
        </w:rPr>
        <w:t xml:space="preserve"> authority without payment the right in perpetuity to make, use and show any motion pictures, still pictures and live, taped or </w:t>
      </w:r>
      <w:r w:rsidR="00EF0A8F">
        <w:rPr>
          <w:rFonts w:ascii="Calibri" w:eastAsia="Times New Roman" w:hAnsi="Calibri" w:cs="Calibri"/>
          <w:sz w:val="22"/>
          <w:szCs w:val="22"/>
        </w:rPr>
        <w:t>filmed television of, or relating to the event unless otherwise advised in writing prior to the event.</w:t>
      </w:r>
    </w:p>
    <w:p w14:paraId="2F416DF4" w14:textId="77777777" w:rsidR="00F92BA5" w:rsidRDefault="00F92BA5">
      <w:pPr>
        <w:spacing w:after="113"/>
        <w:ind w:left="709" w:hanging="709"/>
        <w:rPr>
          <w:rFonts w:ascii="Verdana" w:eastAsia="Times New Roman" w:hAnsi="Verdana" w:cs="Times New Roman"/>
        </w:rPr>
      </w:pPr>
    </w:p>
    <w:p w14:paraId="71A5A0E5" w14:textId="77777777" w:rsidR="0097030C" w:rsidRPr="00FB63FA" w:rsidRDefault="008D1019" w:rsidP="00FB63FA">
      <w:pPr>
        <w:widowControl/>
        <w:ind w:left="709" w:hanging="709"/>
        <w:rPr>
          <w:rFonts w:asciiTheme="minorHAnsi" w:eastAsia="Times New Roman" w:hAnsiTheme="minorHAnsi" w:cstheme="minorHAnsi"/>
          <w:b/>
          <w:bCs/>
          <w:sz w:val="22"/>
          <w:szCs w:val="22"/>
        </w:rPr>
      </w:pPr>
      <w:r w:rsidRPr="00FB63FA">
        <w:rPr>
          <w:rFonts w:asciiTheme="minorHAnsi" w:eastAsia="Times New Roman" w:hAnsiTheme="minorHAnsi" w:cstheme="minorHAnsi"/>
          <w:b/>
          <w:bCs/>
          <w:sz w:val="22"/>
          <w:szCs w:val="22"/>
        </w:rPr>
        <w:t>2</w:t>
      </w:r>
      <w:r w:rsidRPr="00FB63FA">
        <w:rPr>
          <w:rFonts w:asciiTheme="minorHAnsi" w:eastAsia="Times New Roman" w:hAnsiTheme="minorHAnsi" w:cstheme="minorHAnsi"/>
          <w:b/>
          <w:bCs/>
          <w:sz w:val="22"/>
          <w:szCs w:val="22"/>
        </w:rPr>
        <w:tab/>
      </w:r>
      <w:r w:rsidRPr="00FB63FA">
        <w:rPr>
          <w:rFonts w:asciiTheme="minorHAnsi" w:eastAsia="Times New Roman" w:hAnsiTheme="minorHAnsi" w:cstheme="minorHAnsi"/>
          <w:b/>
          <w:bCs/>
          <w:color w:val="000000"/>
          <w:sz w:val="22"/>
          <w:szCs w:val="22"/>
        </w:rPr>
        <w:t>CHANGES TO SAILING INSTRUCTIONS</w:t>
      </w:r>
    </w:p>
    <w:p w14:paraId="7A1A6C98" w14:textId="55363B83" w:rsidR="0097030C" w:rsidRDefault="008D1019" w:rsidP="00FB63FA">
      <w:pPr>
        <w:ind w:left="709" w:hanging="709"/>
        <w:rPr>
          <w:rFonts w:asciiTheme="minorHAnsi" w:eastAsia="Times New Roman" w:hAnsiTheme="minorHAnsi" w:cstheme="minorHAnsi"/>
          <w:color w:val="000000"/>
          <w:sz w:val="22"/>
          <w:szCs w:val="22"/>
        </w:rPr>
      </w:pPr>
      <w:r w:rsidRPr="00FA7706">
        <w:rPr>
          <w:rFonts w:asciiTheme="minorHAnsi" w:eastAsia="Times New Roman" w:hAnsiTheme="minorHAnsi" w:cstheme="minorHAnsi"/>
          <w:sz w:val="22"/>
          <w:szCs w:val="22"/>
        </w:rPr>
        <w:t>2.1</w:t>
      </w:r>
      <w:r w:rsidRPr="00FA7706">
        <w:rPr>
          <w:rFonts w:asciiTheme="minorHAnsi" w:eastAsia="Times New Roman" w:hAnsiTheme="minorHAnsi" w:cstheme="minorHAnsi"/>
          <w:sz w:val="22"/>
          <w:szCs w:val="22"/>
        </w:rPr>
        <w:tab/>
      </w:r>
      <w:r w:rsidRPr="00FA7706">
        <w:rPr>
          <w:rFonts w:asciiTheme="minorHAnsi" w:eastAsia="Times New Roman" w:hAnsiTheme="minorHAnsi" w:cstheme="minorHAnsi"/>
          <w:color w:val="000000"/>
          <w:sz w:val="22"/>
          <w:szCs w:val="22"/>
        </w:rPr>
        <w:t xml:space="preserve">Any change to the sailing instructions will be posted before 0900 on the day it will take effect, except that any change to the schedule of races will be posted by 2000 on the day before it will take effect. </w:t>
      </w:r>
      <w:r w:rsidR="009F1E4E">
        <w:rPr>
          <w:rFonts w:asciiTheme="minorHAnsi" w:eastAsia="Times New Roman" w:hAnsiTheme="minorHAnsi" w:cstheme="minorHAnsi"/>
          <w:color w:val="000000"/>
          <w:sz w:val="22"/>
          <w:szCs w:val="22"/>
        </w:rPr>
        <w:t>Changes will numbered sequentially and will be signalled by the displaying of Flag L from the Club flag po</w:t>
      </w:r>
      <w:r w:rsidR="00700F0F">
        <w:rPr>
          <w:rFonts w:asciiTheme="minorHAnsi" w:eastAsia="Times New Roman" w:hAnsiTheme="minorHAnsi" w:cstheme="minorHAnsi"/>
          <w:color w:val="000000"/>
          <w:sz w:val="22"/>
          <w:szCs w:val="22"/>
        </w:rPr>
        <w:t>le</w:t>
      </w:r>
      <w:r w:rsidR="00774426">
        <w:rPr>
          <w:rFonts w:asciiTheme="minorHAnsi" w:eastAsia="Times New Roman" w:hAnsiTheme="minorHAnsi" w:cstheme="minorHAnsi"/>
          <w:color w:val="000000"/>
          <w:sz w:val="22"/>
          <w:szCs w:val="22"/>
        </w:rPr>
        <w:t>.</w:t>
      </w:r>
    </w:p>
    <w:p w14:paraId="06C94E39" w14:textId="77777777" w:rsidR="00FA7706" w:rsidRPr="00FA7706" w:rsidRDefault="00FA7706">
      <w:pPr>
        <w:spacing w:after="113"/>
        <w:ind w:left="709" w:hanging="709"/>
        <w:rPr>
          <w:rFonts w:asciiTheme="minorHAnsi" w:eastAsia="Times New Roman" w:hAnsiTheme="minorHAnsi" w:cstheme="minorHAnsi"/>
          <w:sz w:val="22"/>
          <w:szCs w:val="22"/>
        </w:rPr>
      </w:pPr>
    </w:p>
    <w:p w14:paraId="3C128D1E" w14:textId="77777777" w:rsidR="0097030C" w:rsidRPr="00FB63FA" w:rsidRDefault="008D1019" w:rsidP="00FB63FA">
      <w:pPr>
        <w:ind w:left="709" w:hanging="709"/>
        <w:rPr>
          <w:rFonts w:asciiTheme="minorHAnsi" w:eastAsia="Times New Roman" w:hAnsiTheme="minorHAnsi" w:cstheme="minorHAnsi"/>
          <w:b/>
          <w:bCs/>
          <w:sz w:val="22"/>
          <w:szCs w:val="22"/>
        </w:rPr>
      </w:pPr>
      <w:r w:rsidRPr="00FB63FA">
        <w:rPr>
          <w:rFonts w:asciiTheme="minorHAnsi" w:eastAsia="Times New Roman" w:hAnsiTheme="minorHAnsi" w:cstheme="minorHAnsi"/>
          <w:b/>
          <w:bCs/>
          <w:sz w:val="22"/>
          <w:szCs w:val="22"/>
        </w:rPr>
        <w:t>3</w:t>
      </w:r>
      <w:r w:rsidRPr="00FB63FA">
        <w:rPr>
          <w:rFonts w:asciiTheme="minorHAnsi" w:eastAsia="Times New Roman" w:hAnsiTheme="minorHAnsi" w:cstheme="minorHAnsi"/>
          <w:b/>
          <w:bCs/>
          <w:sz w:val="22"/>
          <w:szCs w:val="22"/>
        </w:rPr>
        <w:tab/>
        <w:t>COMMUNICATIONS WITH COMPETITORS</w:t>
      </w:r>
    </w:p>
    <w:p w14:paraId="2EBC975C" w14:textId="27C699C5" w:rsidR="0097030C" w:rsidRPr="00C33443" w:rsidRDefault="008D1019" w:rsidP="00FB63FA">
      <w:pPr>
        <w:ind w:left="709" w:hanging="709"/>
        <w:rPr>
          <w:rFonts w:asciiTheme="minorHAnsi" w:eastAsia="Times New Roman" w:hAnsiTheme="minorHAnsi" w:cstheme="minorHAnsi"/>
          <w:sz w:val="22"/>
          <w:szCs w:val="22"/>
        </w:rPr>
      </w:pPr>
      <w:r w:rsidRPr="00C33443">
        <w:rPr>
          <w:rFonts w:asciiTheme="minorHAnsi" w:eastAsia="Times New Roman" w:hAnsiTheme="minorHAnsi" w:cstheme="minorHAnsi"/>
          <w:sz w:val="22"/>
          <w:szCs w:val="22"/>
        </w:rPr>
        <w:t>3.1</w:t>
      </w:r>
      <w:r w:rsidRPr="00C33443">
        <w:rPr>
          <w:rFonts w:asciiTheme="minorHAnsi" w:eastAsia="Times New Roman" w:hAnsiTheme="minorHAnsi" w:cstheme="minorHAnsi"/>
          <w:sz w:val="22"/>
          <w:szCs w:val="22"/>
        </w:rPr>
        <w:tab/>
        <w:t xml:space="preserve">Notices to competitors will be posted on the official notice board located </w:t>
      </w:r>
      <w:r w:rsidR="00A13954">
        <w:rPr>
          <w:rFonts w:asciiTheme="minorHAnsi" w:eastAsia="Times New Roman" w:hAnsiTheme="minorHAnsi" w:cstheme="minorHAnsi"/>
          <w:sz w:val="22"/>
          <w:szCs w:val="22"/>
        </w:rPr>
        <w:t>at Racingrulesofsailing.org.</w:t>
      </w:r>
      <w:r w:rsidR="00A13954" w:rsidRPr="00A13954">
        <w:rPr>
          <w:rFonts w:asciiTheme="minorHAnsi" w:eastAsia="Times New Roman" w:hAnsiTheme="minorHAnsi" w:cstheme="minorHAnsi"/>
          <w:sz w:val="22"/>
          <w:szCs w:val="22"/>
        </w:rPr>
        <w:t>https://www.racingrulesofsailing.org/documents/3651/event</w:t>
      </w:r>
    </w:p>
    <w:p w14:paraId="140767A3" w14:textId="50FE4D80" w:rsidR="0097030C" w:rsidRPr="00C33443" w:rsidRDefault="008D1019" w:rsidP="00FB63FA">
      <w:pPr>
        <w:ind w:left="709" w:hanging="709"/>
        <w:rPr>
          <w:rFonts w:asciiTheme="minorHAnsi" w:eastAsia="Times New Roman" w:hAnsiTheme="minorHAnsi" w:cstheme="minorHAnsi"/>
          <w:color w:val="000000" w:themeColor="text1"/>
          <w:sz w:val="22"/>
          <w:szCs w:val="22"/>
        </w:rPr>
      </w:pPr>
      <w:r w:rsidRPr="00C33443">
        <w:rPr>
          <w:rFonts w:asciiTheme="minorHAnsi" w:eastAsia="Times New Roman" w:hAnsiTheme="minorHAnsi" w:cstheme="minorHAnsi"/>
          <w:sz w:val="22"/>
          <w:szCs w:val="22"/>
        </w:rPr>
        <w:t>3.2</w:t>
      </w:r>
      <w:r w:rsidRPr="00C33443">
        <w:rPr>
          <w:rFonts w:asciiTheme="minorHAnsi" w:eastAsia="Times New Roman" w:hAnsiTheme="minorHAnsi" w:cstheme="minorHAnsi"/>
          <w:sz w:val="22"/>
          <w:szCs w:val="22"/>
        </w:rPr>
        <w:tab/>
      </w:r>
      <w:r w:rsidRPr="00C33443">
        <w:rPr>
          <w:rFonts w:asciiTheme="minorHAnsi" w:eastAsia="Times New Roman" w:hAnsiTheme="minorHAnsi" w:cstheme="minorHAnsi"/>
          <w:color w:val="000000" w:themeColor="text1"/>
          <w:sz w:val="22"/>
          <w:szCs w:val="22"/>
          <w:shd w:val="clear" w:color="auto" w:fill="FFFFFF"/>
        </w:rPr>
        <w:t xml:space="preserve">The race office is </w:t>
      </w:r>
      <w:r w:rsidR="00513436">
        <w:rPr>
          <w:rFonts w:asciiTheme="minorHAnsi" w:eastAsia="Times New Roman" w:hAnsiTheme="minorHAnsi" w:cstheme="minorHAnsi"/>
          <w:color w:val="000000" w:themeColor="text1"/>
          <w:sz w:val="22"/>
          <w:szCs w:val="22"/>
          <w:shd w:val="clear" w:color="auto" w:fill="FFFFFF"/>
        </w:rPr>
        <w:t>located on the ground floor at the front of the clubhouse</w:t>
      </w:r>
      <w:r w:rsidR="00731B64" w:rsidRPr="00731B64">
        <w:rPr>
          <w:rFonts w:asciiTheme="minorHAnsi" w:eastAsia="Times New Roman" w:hAnsiTheme="minorHAnsi" w:cstheme="minorHAnsi"/>
          <w:color w:val="000000" w:themeColor="text1"/>
          <w:sz w:val="22"/>
          <w:szCs w:val="22"/>
          <w:shd w:val="clear" w:color="auto" w:fill="FFFFFF"/>
        </w:rPr>
        <w:t>.</w:t>
      </w:r>
    </w:p>
    <w:p w14:paraId="4332892D" w14:textId="267031CC" w:rsidR="0097030C" w:rsidRDefault="008D1019" w:rsidP="00FB63FA">
      <w:pPr>
        <w:ind w:left="709" w:hanging="709"/>
        <w:rPr>
          <w:rFonts w:asciiTheme="minorHAnsi" w:eastAsia="Times New Roman" w:hAnsiTheme="minorHAnsi" w:cstheme="minorHAnsi"/>
          <w:sz w:val="22"/>
          <w:szCs w:val="22"/>
        </w:rPr>
      </w:pPr>
      <w:r w:rsidRPr="00C33443">
        <w:rPr>
          <w:rFonts w:asciiTheme="minorHAnsi" w:eastAsia="Times New Roman" w:hAnsiTheme="minorHAnsi" w:cstheme="minorHAnsi"/>
          <w:sz w:val="22"/>
          <w:szCs w:val="22"/>
        </w:rPr>
        <w:t>3.5</w:t>
      </w:r>
      <w:r w:rsidRPr="00C33443">
        <w:rPr>
          <w:rFonts w:asciiTheme="minorHAnsi" w:eastAsia="Times New Roman" w:hAnsiTheme="minorHAnsi" w:cstheme="minorHAnsi"/>
          <w:sz w:val="22"/>
          <w:szCs w:val="22"/>
        </w:rPr>
        <w:tab/>
        <w:t xml:space="preserve">[DP] From the first warning signal until the end of the last race of the day, except in an emergency, a boat shall not make voice or data transmissions and shall not receive voice or data communication that is not available to all boats.  </w:t>
      </w:r>
    </w:p>
    <w:p w14:paraId="39331F40" w14:textId="77777777" w:rsidR="00C33443" w:rsidRPr="00C33443" w:rsidRDefault="00C33443">
      <w:pPr>
        <w:spacing w:after="113"/>
        <w:ind w:left="709" w:hanging="709"/>
        <w:rPr>
          <w:rFonts w:asciiTheme="minorHAnsi" w:eastAsia="Times New Roman" w:hAnsiTheme="minorHAnsi" w:cstheme="minorHAnsi"/>
          <w:sz w:val="22"/>
          <w:szCs w:val="22"/>
        </w:rPr>
      </w:pPr>
    </w:p>
    <w:p w14:paraId="04C56E59" w14:textId="77777777" w:rsidR="0097030C" w:rsidRPr="00FB63FA" w:rsidRDefault="008D1019" w:rsidP="00FB63FA">
      <w:pPr>
        <w:ind w:left="709" w:hanging="709"/>
        <w:rPr>
          <w:rFonts w:ascii="Calibri" w:eastAsia="Times New Roman" w:hAnsi="Calibri" w:cs="Calibri"/>
          <w:b/>
          <w:bCs/>
          <w:sz w:val="22"/>
          <w:szCs w:val="22"/>
        </w:rPr>
      </w:pPr>
      <w:r w:rsidRPr="00FB63FA">
        <w:rPr>
          <w:rFonts w:ascii="Calibri" w:eastAsia="Times New Roman" w:hAnsi="Calibri" w:cs="Calibri"/>
          <w:b/>
          <w:bCs/>
          <w:sz w:val="22"/>
          <w:szCs w:val="22"/>
        </w:rPr>
        <w:t>4</w:t>
      </w:r>
      <w:r w:rsidRPr="00FB63FA">
        <w:rPr>
          <w:rFonts w:ascii="Calibri" w:eastAsia="Times New Roman" w:hAnsi="Calibri" w:cs="Calibri"/>
          <w:b/>
          <w:bCs/>
          <w:sz w:val="22"/>
          <w:szCs w:val="22"/>
        </w:rPr>
        <w:tab/>
        <w:t>CODE OF CONDUCT</w:t>
      </w:r>
    </w:p>
    <w:p w14:paraId="25270E7F" w14:textId="77777777" w:rsidR="0097030C" w:rsidRPr="00B36D73" w:rsidRDefault="008D1019" w:rsidP="00FB63FA">
      <w:pPr>
        <w:ind w:left="709" w:hanging="709"/>
        <w:rPr>
          <w:rFonts w:ascii="Calibri" w:eastAsia="Times New Roman" w:hAnsi="Calibri" w:cs="Calibri"/>
          <w:sz w:val="22"/>
          <w:szCs w:val="22"/>
        </w:rPr>
      </w:pPr>
      <w:r w:rsidRPr="00B36D73">
        <w:rPr>
          <w:rFonts w:ascii="Calibri" w:eastAsia="Times New Roman" w:hAnsi="Calibri" w:cs="Calibri"/>
          <w:sz w:val="22"/>
          <w:szCs w:val="22"/>
        </w:rPr>
        <w:t>4.1</w:t>
      </w:r>
      <w:r w:rsidRPr="00B36D73">
        <w:rPr>
          <w:rFonts w:ascii="Calibri" w:eastAsia="Times New Roman" w:hAnsi="Calibri" w:cs="Calibri"/>
          <w:sz w:val="22"/>
          <w:szCs w:val="22"/>
        </w:rPr>
        <w:tab/>
        <w:t>[DP] Competitors and support persons shall comply with reasonable requests from race officials.</w:t>
      </w:r>
    </w:p>
    <w:p w14:paraId="2CED84A2" w14:textId="77777777" w:rsidR="0097030C" w:rsidRDefault="008D1019" w:rsidP="00FB63FA">
      <w:pPr>
        <w:ind w:left="709" w:hanging="709"/>
        <w:rPr>
          <w:rFonts w:ascii="Calibri" w:eastAsia="Times New Roman" w:hAnsi="Calibri" w:cs="Calibri"/>
          <w:sz w:val="22"/>
          <w:szCs w:val="22"/>
        </w:rPr>
      </w:pPr>
      <w:r w:rsidRPr="00B36D73">
        <w:rPr>
          <w:rFonts w:ascii="Calibri" w:eastAsia="Times New Roman" w:hAnsi="Calibri" w:cs="Calibri"/>
          <w:sz w:val="22"/>
          <w:szCs w:val="22"/>
        </w:rPr>
        <w:t>4.2</w:t>
      </w:r>
      <w:r w:rsidRPr="00B36D73">
        <w:rPr>
          <w:rFonts w:ascii="Calibri" w:eastAsia="Times New Roman" w:hAnsi="Calibri" w:cs="Calibri"/>
          <w:sz w:val="22"/>
          <w:szCs w:val="22"/>
        </w:rPr>
        <w:tab/>
        <w:t>[DP] Competitors and support persons shall place advertising provided</w:t>
      </w:r>
      <w:r w:rsidR="00B36D73">
        <w:rPr>
          <w:rFonts w:ascii="Calibri" w:eastAsia="Times New Roman" w:hAnsi="Calibri" w:cs="Calibri"/>
          <w:sz w:val="22"/>
          <w:szCs w:val="22"/>
        </w:rPr>
        <w:t xml:space="preserve"> </w:t>
      </w:r>
      <w:r w:rsidRPr="00B36D73">
        <w:rPr>
          <w:rFonts w:ascii="Calibri" w:eastAsia="Times New Roman" w:hAnsi="Calibri" w:cs="Calibri"/>
          <w:sz w:val="22"/>
          <w:szCs w:val="22"/>
        </w:rPr>
        <w:t xml:space="preserve">by the organizing authority with care, seamanship, in accordance with any instructions for its use and without interfering with its functionality. </w:t>
      </w:r>
    </w:p>
    <w:p w14:paraId="4121A219" w14:textId="77777777" w:rsidR="00B36D73" w:rsidRDefault="00B36D73">
      <w:pPr>
        <w:spacing w:after="113"/>
        <w:ind w:left="709" w:hanging="709"/>
        <w:rPr>
          <w:rFonts w:ascii="Calibri" w:eastAsia="Times New Roman" w:hAnsi="Calibri" w:cs="Calibri"/>
          <w:sz w:val="22"/>
          <w:szCs w:val="22"/>
        </w:rPr>
      </w:pPr>
    </w:p>
    <w:p w14:paraId="20A94BF9" w14:textId="77777777" w:rsidR="0097030C" w:rsidRPr="00FB63FA" w:rsidRDefault="008D1019" w:rsidP="00FB63FA">
      <w:pPr>
        <w:widowControl/>
        <w:ind w:left="709" w:hanging="709"/>
        <w:rPr>
          <w:rFonts w:asciiTheme="minorHAnsi" w:eastAsia="Times New Roman" w:hAnsiTheme="minorHAnsi" w:cstheme="minorHAnsi"/>
          <w:b/>
          <w:bCs/>
          <w:sz w:val="22"/>
          <w:szCs w:val="22"/>
        </w:rPr>
      </w:pPr>
      <w:r w:rsidRPr="00FB63FA">
        <w:rPr>
          <w:rFonts w:asciiTheme="minorHAnsi" w:eastAsia="Times New Roman" w:hAnsiTheme="minorHAnsi" w:cstheme="minorHAnsi"/>
          <w:b/>
          <w:bCs/>
          <w:sz w:val="22"/>
          <w:szCs w:val="22"/>
        </w:rPr>
        <w:t>5</w:t>
      </w:r>
      <w:r w:rsidRPr="00FB63FA">
        <w:rPr>
          <w:rFonts w:asciiTheme="minorHAnsi" w:eastAsia="Times New Roman" w:hAnsiTheme="minorHAnsi" w:cstheme="minorHAnsi"/>
          <w:b/>
          <w:bCs/>
          <w:sz w:val="22"/>
          <w:szCs w:val="22"/>
        </w:rPr>
        <w:tab/>
      </w:r>
      <w:r w:rsidRPr="00FB63FA">
        <w:rPr>
          <w:rFonts w:asciiTheme="minorHAnsi" w:eastAsia="Times New Roman" w:hAnsiTheme="minorHAnsi" w:cstheme="minorHAnsi"/>
          <w:b/>
          <w:bCs/>
          <w:color w:val="000000"/>
          <w:sz w:val="22"/>
          <w:szCs w:val="22"/>
        </w:rPr>
        <w:t>SIGNALS MADE ASHORE</w:t>
      </w:r>
    </w:p>
    <w:p w14:paraId="19D45A63" w14:textId="39199B66" w:rsidR="0097030C" w:rsidRPr="00F72C6E" w:rsidRDefault="008D1019" w:rsidP="00FB63FA">
      <w:pPr>
        <w:ind w:left="709" w:hanging="709"/>
        <w:rPr>
          <w:rFonts w:asciiTheme="minorHAnsi" w:eastAsia="Times New Roman" w:hAnsiTheme="minorHAnsi" w:cstheme="minorHAnsi"/>
          <w:sz w:val="22"/>
          <w:szCs w:val="22"/>
        </w:rPr>
      </w:pPr>
      <w:r w:rsidRPr="00B36D73">
        <w:rPr>
          <w:rFonts w:asciiTheme="minorHAnsi" w:eastAsia="Times New Roman" w:hAnsiTheme="minorHAnsi" w:cstheme="minorHAnsi"/>
          <w:sz w:val="22"/>
          <w:szCs w:val="22"/>
        </w:rPr>
        <w:t>5.1</w:t>
      </w:r>
      <w:r w:rsidRPr="00B36D73">
        <w:rPr>
          <w:rFonts w:asciiTheme="minorHAnsi" w:eastAsia="Times New Roman" w:hAnsiTheme="minorHAnsi" w:cstheme="minorHAnsi"/>
          <w:sz w:val="22"/>
          <w:szCs w:val="22"/>
        </w:rPr>
        <w:tab/>
      </w:r>
      <w:r w:rsidRPr="00B36D73">
        <w:rPr>
          <w:rFonts w:asciiTheme="minorHAnsi" w:eastAsia="Times New Roman" w:hAnsiTheme="minorHAnsi" w:cstheme="minorHAnsi"/>
          <w:color w:val="000000"/>
          <w:sz w:val="22"/>
          <w:szCs w:val="22"/>
        </w:rPr>
        <w:t xml:space="preserve">Signals made ashore will be displayed at </w:t>
      </w:r>
      <w:r w:rsidR="00B36D73" w:rsidRPr="00F72C6E">
        <w:rPr>
          <w:rFonts w:asciiTheme="minorHAnsi" w:eastAsia="Times New Roman" w:hAnsiTheme="minorHAnsi" w:cstheme="minorHAnsi"/>
          <w:i/>
          <w:sz w:val="22"/>
          <w:szCs w:val="22"/>
        </w:rPr>
        <w:t>the flagpole at the top of the slipway</w:t>
      </w:r>
    </w:p>
    <w:p w14:paraId="029C5405" w14:textId="00E48DD5" w:rsidR="0097030C" w:rsidRDefault="008D1019" w:rsidP="00FB63FA">
      <w:pPr>
        <w:ind w:left="709" w:hanging="709"/>
        <w:rPr>
          <w:rFonts w:asciiTheme="minorHAnsi" w:eastAsia="Times New Roman" w:hAnsiTheme="minorHAnsi" w:cstheme="minorHAnsi"/>
          <w:sz w:val="22"/>
          <w:szCs w:val="22"/>
        </w:rPr>
      </w:pPr>
      <w:r w:rsidRPr="00B36D73">
        <w:rPr>
          <w:rFonts w:asciiTheme="minorHAnsi" w:eastAsia="Times New Roman" w:hAnsiTheme="minorHAnsi" w:cstheme="minorHAnsi"/>
          <w:sz w:val="22"/>
          <w:szCs w:val="22"/>
        </w:rPr>
        <w:t>5.2</w:t>
      </w:r>
      <w:r w:rsidRPr="00B36D73">
        <w:rPr>
          <w:rFonts w:asciiTheme="minorHAnsi" w:eastAsia="Times New Roman" w:hAnsiTheme="minorHAnsi" w:cstheme="minorHAnsi"/>
          <w:sz w:val="22"/>
          <w:szCs w:val="22"/>
        </w:rPr>
        <w:tab/>
        <w:t xml:space="preserve">When flag AP is displayed </w:t>
      </w:r>
      <w:r w:rsidR="00C6260A">
        <w:rPr>
          <w:rFonts w:asciiTheme="minorHAnsi" w:eastAsia="Times New Roman" w:hAnsiTheme="minorHAnsi" w:cstheme="minorHAnsi"/>
          <w:sz w:val="22"/>
          <w:szCs w:val="22"/>
        </w:rPr>
        <w:t>without a numeral</w:t>
      </w:r>
      <w:r w:rsidR="00001570">
        <w:rPr>
          <w:rFonts w:asciiTheme="minorHAnsi" w:eastAsia="Times New Roman" w:hAnsiTheme="minorHAnsi" w:cstheme="minorHAnsi"/>
          <w:sz w:val="22"/>
          <w:szCs w:val="22"/>
        </w:rPr>
        <w:t xml:space="preserve"> ashore, it means that the display of flag D</w:t>
      </w:r>
      <w:r w:rsidR="00A17247">
        <w:rPr>
          <w:rFonts w:asciiTheme="minorHAnsi" w:eastAsia="Times New Roman" w:hAnsiTheme="minorHAnsi" w:cstheme="minorHAnsi"/>
          <w:sz w:val="22"/>
          <w:szCs w:val="22"/>
        </w:rPr>
        <w:t xml:space="preserve"> on shore </w:t>
      </w:r>
      <w:r w:rsidR="00132609">
        <w:rPr>
          <w:rFonts w:asciiTheme="minorHAnsi" w:eastAsia="Times New Roman" w:hAnsiTheme="minorHAnsi" w:cstheme="minorHAnsi"/>
          <w:sz w:val="22"/>
          <w:szCs w:val="22"/>
        </w:rPr>
        <w:t>is postponed</w:t>
      </w:r>
      <w:r w:rsidR="00A17247">
        <w:rPr>
          <w:rFonts w:asciiTheme="minorHAnsi" w:eastAsia="Times New Roman" w:hAnsiTheme="minorHAnsi" w:cstheme="minorHAnsi"/>
          <w:sz w:val="22"/>
          <w:szCs w:val="22"/>
        </w:rPr>
        <w:t xml:space="preserve">. Flag D will be </w:t>
      </w:r>
      <w:r w:rsidR="00132609">
        <w:rPr>
          <w:rFonts w:asciiTheme="minorHAnsi" w:eastAsia="Times New Roman" w:hAnsiTheme="minorHAnsi" w:cstheme="minorHAnsi"/>
          <w:sz w:val="22"/>
          <w:szCs w:val="22"/>
        </w:rPr>
        <w:t>displayed</w:t>
      </w:r>
      <w:r w:rsidR="00A17247">
        <w:rPr>
          <w:rFonts w:asciiTheme="minorHAnsi" w:eastAsia="Times New Roman" w:hAnsiTheme="minorHAnsi" w:cstheme="minorHAnsi"/>
          <w:sz w:val="22"/>
          <w:szCs w:val="22"/>
        </w:rPr>
        <w:t xml:space="preserve"> shortly after flag AP is removed</w:t>
      </w:r>
      <w:r w:rsidR="00D836A3">
        <w:rPr>
          <w:rFonts w:asciiTheme="minorHAnsi" w:eastAsia="Times New Roman" w:hAnsiTheme="minorHAnsi" w:cstheme="minorHAnsi"/>
          <w:sz w:val="22"/>
          <w:szCs w:val="22"/>
        </w:rPr>
        <w:t xml:space="preserve">. This changes Race </w:t>
      </w:r>
      <w:r w:rsidR="00132609">
        <w:rPr>
          <w:rFonts w:asciiTheme="minorHAnsi" w:eastAsia="Times New Roman" w:hAnsiTheme="minorHAnsi" w:cstheme="minorHAnsi"/>
          <w:sz w:val="22"/>
          <w:szCs w:val="22"/>
        </w:rPr>
        <w:t>Signal</w:t>
      </w:r>
      <w:r w:rsidRPr="00B36D73">
        <w:rPr>
          <w:rFonts w:asciiTheme="minorHAnsi" w:eastAsia="Times New Roman" w:hAnsiTheme="minorHAnsi" w:cstheme="minorHAnsi"/>
          <w:sz w:val="22"/>
          <w:szCs w:val="22"/>
        </w:rPr>
        <w:t xml:space="preserve"> AP. </w:t>
      </w:r>
    </w:p>
    <w:p w14:paraId="1CA17A75" w14:textId="326ADAEE" w:rsidR="009F1E4E" w:rsidRPr="00B36D73" w:rsidRDefault="009F1E4E" w:rsidP="00FB63FA">
      <w:pPr>
        <w:ind w:left="709" w:hanging="709"/>
        <w:rPr>
          <w:rFonts w:asciiTheme="minorHAnsi" w:eastAsia="Times New Roman" w:hAnsiTheme="minorHAnsi" w:cstheme="minorHAnsi"/>
          <w:sz w:val="22"/>
          <w:szCs w:val="22"/>
        </w:rPr>
      </w:pPr>
      <w:r>
        <w:rPr>
          <w:rFonts w:asciiTheme="minorHAnsi" w:eastAsia="Times New Roman" w:hAnsiTheme="minorHAnsi" w:cstheme="minorHAnsi"/>
          <w:sz w:val="22"/>
          <w:szCs w:val="22"/>
        </w:rPr>
        <w:t>5.3</w:t>
      </w:r>
      <w:r>
        <w:rPr>
          <w:rFonts w:asciiTheme="minorHAnsi" w:eastAsia="Times New Roman" w:hAnsiTheme="minorHAnsi" w:cstheme="minorHAnsi"/>
          <w:sz w:val="22"/>
          <w:szCs w:val="22"/>
        </w:rPr>
        <w:tab/>
        <w:t>Flag D means</w:t>
      </w:r>
      <w:r w:rsidR="00CC7489">
        <w:rPr>
          <w:rFonts w:asciiTheme="minorHAnsi" w:eastAsia="Times New Roman" w:hAnsiTheme="minorHAnsi" w:cstheme="minorHAnsi"/>
          <w:sz w:val="22"/>
          <w:szCs w:val="22"/>
        </w:rPr>
        <w:t xml:space="preserve">: The Warning signal </w:t>
      </w:r>
      <w:r w:rsidR="005861E5">
        <w:rPr>
          <w:rFonts w:asciiTheme="minorHAnsi" w:eastAsia="Times New Roman" w:hAnsiTheme="minorHAnsi" w:cstheme="minorHAnsi"/>
          <w:sz w:val="22"/>
          <w:szCs w:val="22"/>
        </w:rPr>
        <w:t xml:space="preserve"> will be made not less than 60 minutes after Flag D is </w:t>
      </w:r>
      <w:r w:rsidR="002D3C5C">
        <w:rPr>
          <w:rFonts w:asciiTheme="minorHAnsi" w:eastAsia="Times New Roman" w:hAnsiTheme="minorHAnsi" w:cstheme="minorHAnsi"/>
          <w:sz w:val="22"/>
          <w:szCs w:val="22"/>
        </w:rPr>
        <w:t>displayed”</w:t>
      </w:r>
      <w:r w:rsidR="005861E5">
        <w:rPr>
          <w:rFonts w:asciiTheme="minorHAnsi" w:eastAsia="Times New Roman" w:hAnsiTheme="minorHAnsi" w:cstheme="minorHAnsi"/>
          <w:sz w:val="22"/>
          <w:szCs w:val="22"/>
        </w:rPr>
        <w:t xml:space="preserve"> Boats shall not </w:t>
      </w:r>
      <w:r w:rsidR="0029573B">
        <w:rPr>
          <w:rFonts w:asciiTheme="minorHAnsi" w:eastAsia="Times New Roman" w:hAnsiTheme="minorHAnsi" w:cstheme="minorHAnsi"/>
          <w:sz w:val="22"/>
          <w:szCs w:val="22"/>
        </w:rPr>
        <w:t>launch until</w:t>
      </w:r>
      <w:r w:rsidR="00BC73AC">
        <w:rPr>
          <w:rFonts w:asciiTheme="minorHAnsi" w:eastAsia="Times New Roman" w:hAnsiTheme="minorHAnsi" w:cstheme="minorHAnsi"/>
          <w:sz w:val="22"/>
          <w:szCs w:val="22"/>
        </w:rPr>
        <w:t xml:space="preserve"> this signal is made.</w:t>
      </w:r>
    </w:p>
    <w:p w14:paraId="605738E0" w14:textId="77777777" w:rsidR="00C76995" w:rsidRDefault="00C76995">
      <w:pPr>
        <w:widowControl/>
        <w:spacing w:after="113"/>
        <w:ind w:left="709" w:hanging="709"/>
        <w:rPr>
          <w:rFonts w:ascii="Verdana" w:eastAsia="Times New Roman" w:hAnsi="Verdana" w:cs="Times New Roman"/>
        </w:rPr>
      </w:pPr>
    </w:p>
    <w:p w14:paraId="12E851BD" w14:textId="22C965E7" w:rsidR="0097030C" w:rsidRPr="00FB63FA" w:rsidRDefault="008D1019">
      <w:pPr>
        <w:widowControl/>
        <w:spacing w:after="113"/>
        <w:ind w:left="709" w:hanging="709"/>
        <w:rPr>
          <w:rFonts w:asciiTheme="minorHAnsi" w:eastAsia="Times New Roman" w:hAnsiTheme="minorHAnsi" w:cstheme="minorHAnsi"/>
          <w:b/>
          <w:bCs/>
          <w:sz w:val="22"/>
          <w:szCs w:val="22"/>
        </w:rPr>
      </w:pPr>
      <w:r w:rsidRPr="00FB63FA">
        <w:rPr>
          <w:rFonts w:asciiTheme="minorHAnsi" w:eastAsia="Times New Roman" w:hAnsiTheme="minorHAnsi" w:cstheme="minorHAnsi"/>
          <w:b/>
          <w:bCs/>
          <w:sz w:val="22"/>
          <w:szCs w:val="22"/>
        </w:rPr>
        <w:t>6</w:t>
      </w:r>
      <w:r w:rsidRPr="00FB63FA">
        <w:rPr>
          <w:rFonts w:asciiTheme="minorHAnsi" w:eastAsia="Times New Roman" w:hAnsiTheme="minorHAnsi" w:cstheme="minorHAnsi"/>
          <w:b/>
          <w:bCs/>
          <w:sz w:val="22"/>
          <w:szCs w:val="22"/>
        </w:rPr>
        <w:tab/>
      </w:r>
      <w:r w:rsidRPr="00FB63FA">
        <w:rPr>
          <w:rFonts w:asciiTheme="minorHAnsi" w:eastAsia="Times New Roman" w:hAnsiTheme="minorHAnsi" w:cstheme="minorHAnsi"/>
          <w:b/>
          <w:bCs/>
          <w:color w:val="000000"/>
          <w:sz w:val="22"/>
          <w:szCs w:val="22"/>
        </w:rPr>
        <w:t>SCHEDULE OF RACES</w:t>
      </w:r>
    </w:p>
    <w:p w14:paraId="495F387E" w14:textId="77777777" w:rsidR="00C76995" w:rsidRPr="00C76995" w:rsidRDefault="008D1019" w:rsidP="00C76995">
      <w:pPr>
        <w:tabs>
          <w:tab w:val="left" w:pos="666"/>
          <w:tab w:val="left" w:pos="667"/>
        </w:tabs>
        <w:spacing w:line="243" w:lineRule="exact"/>
        <w:rPr>
          <w:rFonts w:asciiTheme="minorHAnsi" w:hAnsiTheme="minorHAnsi" w:cstheme="minorHAnsi"/>
          <w:color w:val="000000" w:themeColor="text1"/>
        </w:rPr>
      </w:pPr>
      <w:r w:rsidRPr="00C76995">
        <w:rPr>
          <w:rFonts w:ascii="Verdana" w:eastAsia="Times New Roman" w:hAnsi="Verdana" w:cs="Times New Roman"/>
          <w:sz w:val="22"/>
          <w:szCs w:val="22"/>
        </w:rPr>
        <w:t>6.1</w:t>
      </w:r>
      <w:r w:rsidRPr="00C76995">
        <w:rPr>
          <w:rFonts w:ascii="Verdana" w:eastAsia="Times New Roman" w:hAnsi="Verdana" w:cs="Times New Roman"/>
          <w:sz w:val="22"/>
          <w:szCs w:val="22"/>
        </w:rPr>
        <w:tab/>
      </w:r>
      <w:r w:rsidR="00C76995" w:rsidRPr="00C76995">
        <w:rPr>
          <w:rFonts w:asciiTheme="minorHAnsi" w:hAnsiTheme="minorHAnsi" w:cstheme="minorHAnsi"/>
          <w:color w:val="000000" w:themeColor="text1"/>
          <w:sz w:val="22"/>
          <w:szCs w:val="22"/>
        </w:rPr>
        <w:t>Dates</w:t>
      </w:r>
      <w:r w:rsidR="00C76995" w:rsidRPr="00C76995">
        <w:rPr>
          <w:rFonts w:asciiTheme="minorHAnsi" w:hAnsiTheme="minorHAnsi" w:cstheme="minorHAnsi"/>
          <w:color w:val="000000" w:themeColor="text1"/>
        </w:rPr>
        <w:t>, times and number of</w:t>
      </w:r>
      <w:r w:rsidR="00C76995" w:rsidRPr="00C76995">
        <w:rPr>
          <w:rFonts w:asciiTheme="minorHAnsi" w:hAnsiTheme="minorHAnsi" w:cstheme="minorHAnsi"/>
          <w:color w:val="000000" w:themeColor="text1"/>
          <w:spacing w:val="-5"/>
        </w:rPr>
        <w:t xml:space="preserve"> </w:t>
      </w:r>
      <w:r w:rsidR="00C76995" w:rsidRPr="00C76995">
        <w:rPr>
          <w:rFonts w:asciiTheme="minorHAnsi" w:hAnsiTheme="minorHAnsi" w:cstheme="minorHAnsi"/>
          <w:color w:val="000000" w:themeColor="text1"/>
        </w:rPr>
        <w:t>races:</w:t>
      </w:r>
    </w:p>
    <w:p w14:paraId="65071290" w14:textId="45CDF1BB" w:rsidR="00C76995" w:rsidRPr="00C76995" w:rsidRDefault="00C76995" w:rsidP="00C76995">
      <w:pPr>
        <w:pStyle w:val="BodyText"/>
        <w:spacing w:line="243" w:lineRule="exact"/>
        <w:ind w:firstLine="720"/>
        <w:rPr>
          <w:rFonts w:asciiTheme="minorHAnsi" w:hAnsiTheme="minorHAnsi" w:cstheme="minorHAnsi"/>
          <w:color w:val="000000" w:themeColor="text1"/>
          <w:sz w:val="22"/>
          <w:szCs w:val="22"/>
        </w:rPr>
      </w:pPr>
      <w:r w:rsidRPr="00C76995">
        <w:rPr>
          <w:rFonts w:asciiTheme="minorHAnsi" w:hAnsiTheme="minorHAnsi" w:cstheme="minorHAnsi"/>
          <w:color w:val="000000" w:themeColor="text1"/>
          <w:sz w:val="22"/>
          <w:szCs w:val="22"/>
        </w:rPr>
        <w:t xml:space="preserve">The event will be </w:t>
      </w:r>
      <w:r w:rsidR="005861E5">
        <w:rPr>
          <w:rFonts w:asciiTheme="minorHAnsi" w:hAnsiTheme="minorHAnsi" w:cstheme="minorHAnsi"/>
          <w:color w:val="000000" w:themeColor="text1"/>
          <w:sz w:val="22"/>
          <w:szCs w:val="22"/>
        </w:rPr>
        <w:t>eight</w:t>
      </w:r>
      <w:r w:rsidRPr="00C76995">
        <w:rPr>
          <w:rFonts w:asciiTheme="minorHAnsi" w:hAnsiTheme="minorHAnsi" w:cstheme="minorHAnsi"/>
          <w:color w:val="000000" w:themeColor="text1"/>
          <w:sz w:val="22"/>
          <w:szCs w:val="22"/>
        </w:rPr>
        <w:t xml:space="preserve"> race regatta held from Friday July 22</w:t>
      </w:r>
      <w:r w:rsidRPr="00C76995">
        <w:rPr>
          <w:rFonts w:asciiTheme="minorHAnsi" w:hAnsiTheme="minorHAnsi" w:cstheme="minorHAnsi"/>
          <w:color w:val="000000" w:themeColor="text1"/>
          <w:sz w:val="22"/>
          <w:szCs w:val="22"/>
          <w:vertAlign w:val="superscript"/>
        </w:rPr>
        <w:t>nd</w:t>
      </w:r>
      <w:r w:rsidRPr="00C76995">
        <w:rPr>
          <w:rFonts w:asciiTheme="minorHAnsi" w:hAnsiTheme="minorHAnsi" w:cstheme="minorHAnsi"/>
          <w:color w:val="000000" w:themeColor="text1"/>
          <w:sz w:val="22"/>
          <w:szCs w:val="22"/>
        </w:rPr>
        <w:t xml:space="preserve"> to Sunday July 24</w:t>
      </w:r>
      <w:r w:rsidRPr="00C76995">
        <w:rPr>
          <w:rFonts w:asciiTheme="minorHAnsi" w:hAnsiTheme="minorHAnsi" w:cstheme="minorHAnsi"/>
          <w:color w:val="000000" w:themeColor="text1"/>
          <w:sz w:val="22"/>
          <w:szCs w:val="22"/>
          <w:vertAlign w:val="superscript"/>
        </w:rPr>
        <w:t>th</w:t>
      </w:r>
      <w:r w:rsidRPr="00C76995">
        <w:rPr>
          <w:rFonts w:asciiTheme="minorHAnsi" w:hAnsiTheme="minorHAnsi" w:cstheme="minorHAnsi"/>
          <w:color w:val="000000" w:themeColor="text1"/>
          <w:sz w:val="22"/>
          <w:szCs w:val="22"/>
        </w:rPr>
        <w:t xml:space="preserve"> 2022.</w:t>
      </w:r>
    </w:p>
    <w:p w14:paraId="5B600184" w14:textId="77777777" w:rsidR="00C76995" w:rsidRPr="00DB5848" w:rsidRDefault="00C76995" w:rsidP="00C76995">
      <w:pPr>
        <w:pStyle w:val="BodyText"/>
        <w:spacing w:before="1" w:after="1"/>
        <w:rPr>
          <w:color w:val="000000" w:themeColor="text1"/>
          <w:sz w:val="25"/>
        </w:rPr>
      </w:pPr>
    </w:p>
    <w:tbl>
      <w:tblPr>
        <w:tblW w:w="0" w:type="auto"/>
        <w:tblInd w:w="67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9"/>
        <w:gridCol w:w="2976"/>
        <w:gridCol w:w="2126"/>
        <w:gridCol w:w="1949"/>
      </w:tblGrid>
      <w:tr w:rsidR="00C76995" w:rsidRPr="00DB5848" w14:paraId="2B36C75D" w14:textId="77777777" w:rsidTr="00016A37">
        <w:trPr>
          <w:trHeight w:val="486"/>
        </w:trPr>
        <w:tc>
          <w:tcPr>
            <w:tcW w:w="2129" w:type="dxa"/>
          </w:tcPr>
          <w:p w14:paraId="0D2711AD" w14:textId="77777777" w:rsidR="00C76995" w:rsidRPr="00DB5848" w:rsidRDefault="00C76995" w:rsidP="00016A37">
            <w:pPr>
              <w:pStyle w:val="TableParagraph"/>
              <w:ind w:left="108"/>
              <w:rPr>
                <w:i/>
                <w:color w:val="000000" w:themeColor="text1"/>
                <w:sz w:val="20"/>
                <w:lang w:val="en-GB"/>
              </w:rPr>
            </w:pPr>
            <w:r w:rsidRPr="00DB5848">
              <w:rPr>
                <w:i/>
                <w:color w:val="000000" w:themeColor="text1"/>
                <w:sz w:val="20"/>
                <w:lang w:val="en-GB"/>
              </w:rPr>
              <w:t>Date</w:t>
            </w:r>
          </w:p>
        </w:tc>
        <w:tc>
          <w:tcPr>
            <w:tcW w:w="2976" w:type="dxa"/>
          </w:tcPr>
          <w:p w14:paraId="2EDDE2D4" w14:textId="77777777" w:rsidR="00C76995" w:rsidRPr="00DB5848" w:rsidRDefault="00C76995" w:rsidP="00016A37">
            <w:pPr>
              <w:pStyle w:val="TableParagraph"/>
              <w:ind w:left="105"/>
              <w:rPr>
                <w:i/>
                <w:color w:val="000000" w:themeColor="text1"/>
                <w:sz w:val="20"/>
                <w:lang w:val="en-GB"/>
              </w:rPr>
            </w:pPr>
            <w:r w:rsidRPr="00DB5848">
              <w:rPr>
                <w:i/>
                <w:color w:val="000000" w:themeColor="text1"/>
                <w:sz w:val="20"/>
                <w:lang w:val="en-GB"/>
              </w:rPr>
              <w:t>Race N</w:t>
            </w:r>
            <w:r w:rsidRPr="00DB5848">
              <w:rPr>
                <w:i/>
                <w:color w:val="000000" w:themeColor="text1"/>
                <w:sz w:val="20"/>
                <w:vertAlign w:val="superscript"/>
                <w:lang w:val="en-GB"/>
              </w:rPr>
              <w:t>o</w:t>
            </w:r>
            <w:r w:rsidRPr="00DB5848">
              <w:rPr>
                <w:i/>
                <w:color w:val="000000" w:themeColor="text1"/>
                <w:sz w:val="20"/>
                <w:lang w:val="en-GB"/>
              </w:rPr>
              <w:t>.</w:t>
            </w:r>
          </w:p>
        </w:tc>
        <w:tc>
          <w:tcPr>
            <w:tcW w:w="2126" w:type="dxa"/>
          </w:tcPr>
          <w:p w14:paraId="1153B5B6" w14:textId="77777777" w:rsidR="00C76995" w:rsidRPr="00DB5848" w:rsidRDefault="00C76995" w:rsidP="00016A37">
            <w:pPr>
              <w:pStyle w:val="TableParagraph"/>
              <w:rPr>
                <w:i/>
                <w:color w:val="000000" w:themeColor="text1"/>
                <w:sz w:val="20"/>
                <w:lang w:val="en-GB"/>
              </w:rPr>
            </w:pPr>
            <w:r w:rsidRPr="00DB5848">
              <w:rPr>
                <w:i/>
                <w:color w:val="000000" w:themeColor="text1"/>
                <w:sz w:val="20"/>
                <w:lang w:val="en-GB"/>
              </w:rPr>
              <w:t>Time of warning</w:t>
            </w:r>
          </w:p>
          <w:p w14:paraId="536EC0A9" w14:textId="77777777" w:rsidR="00C76995" w:rsidRPr="00DB5848" w:rsidRDefault="00C76995" w:rsidP="00016A37">
            <w:pPr>
              <w:pStyle w:val="TableParagraph"/>
              <w:spacing w:line="223" w:lineRule="exact"/>
              <w:rPr>
                <w:i/>
                <w:color w:val="000000" w:themeColor="text1"/>
                <w:sz w:val="20"/>
                <w:lang w:val="en-GB"/>
              </w:rPr>
            </w:pPr>
            <w:r w:rsidRPr="00DB5848">
              <w:rPr>
                <w:i/>
                <w:color w:val="000000" w:themeColor="text1"/>
                <w:sz w:val="20"/>
                <w:lang w:val="en-GB"/>
              </w:rPr>
              <w:t>signal</w:t>
            </w:r>
          </w:p>
        </w:tc>
        <w:tc>
          <w:tcPr>
            <w:tcW w:w="1949" w:type="dxa"/>
          </w:tcPr>
          <w:p w14:paraId="5AE2006A" w14:textId="77777777" w:rsidR="00C76995" w:rsidRPr="00DB5848" w:rsidRDefault="00C76995" w:rsidP="00016A37">
            <w:pPr>
              <w:pStyle w:val="TableParagraph"/>
              <w:ind w:left="109"/>
              <w:rPr>
                <w:i/>
                <w:color w:val="000000" w:themeColor="text1"/>
                <w:sz w:val="20"/>
                <w:lang w:val="en-GB"/>
              </w:rPr>
            </w:pPr>
            <w:r w:rsidRPr="00DB5848">
              <w:rPr>
                <w:i/>
                <w:color w:val="000000" w:themeColor="text1"/>
                <w:sz w:val="20"/>
                <w:lang w:val="en-GB"/>
              </w:rPr>
              <w:t>Time of high tide</w:t>
            </w:r>
          </w:p>
        </w:tc>
      </w:tr>
      <w:tr w:rsidR="00C76995" w:rsidRPr="00DB5848" w14:paraId="41901AA5" w14:textId="77777777" w:rsidTr="00016A37">
        <w:trPr>
          <w:trHeight w:val="244"/>
        </w:trPr>
        <w:tc>
          <w:tcPr>
            <w:tcW w:w="2129" w:type="dxa"/>
            <w:vMerge w:val="restart"/>
          </w:tcPr>
          <w:p w14:paraId="6F8B00FE" w14:textId="77777777" w:rsidR="00C76995" w:rsidRPr="00DB5848" w:rsidRDefault="00C76995" w:rsidP="00016A37">
            <w:pPr>
              <w:pStyle w:val="TableParagraph"/>
              <w:spacing w:before="1" w:line="240" w:lineRule="auto"/>
              <w:ind w:left="108"/>
              <w:rPr>
                <w:color w:val="000000" w:themeColor="text1"/>
                <w:sz w:val="20"/>
                <w:lang w:val="en-GB"/>
              </w:rPr>
            </w:pPr>
            <w:r>
              <w:rPr>
                <w:color w:val="000000" w:themeColor="text1"/>
                <w:sz w:val="20"/>
                <w:lang w:val="en-GB"/>
              </w:rPr>
              <w:t>Thursday July 21st</w:t>
            </w:r>
            <w:r w:rsidRPr="00DB5848">
              <w:rPr>
                <w:color w:val="000000" w:themeColor="text1"/>
                <w:sz w:val="20"/>
                <w:lang w:val="en-GB"/>
              </w:rPr>
              <w:t xml:space="preserve"> </w:t>
            </w:r>
          </w:p>
        </w:tc>
        <w:tc>
          <w:tcPr>
            <w:tcW w:w="2976" w:type="dxa"/>
          </w:tcPr>
          <w:p w14:paraId="42B1F1AE" w14:textId="77777777" w:rsidR="00C76995" w:rsidRPr="00DB5848" w:rsidRDefault="00C76995" w:rsidP="00016A37">
            <w:pPr>
              <w:pStyle w:val="TableParagraph"/>
              <w:spacing w:before="1" w:line="223" w:lineRule="exact"/>
              <w:ind w:left="105"/>
              <w:rPr>
                <w:color w:val="000000" w:themeColor="text1"/>
                <w:sz w:val="20"/>
                <w:lang w:val="en-GB"/>
              </w:rPr>
            </w:pPr>
            <w:r w:rsidRPr="00DB5848">
              <w:rPr>
                <w:color w:val="000000" w:themeColor="text1"/>
                <w:sz w:val="20"/>
                <w:lang w:val="en-GB"/>
              </w:rPr>
              <w:t xml:space="preserve">Registration </w:t>
            </w:r>
            <w:r>
              <w:rPr>
                <w:color w:val="000000" w:themeColor="text1"/>
                <w:sz w:val="20"/>
                <w:lang w:val="en-GB"/>
              </w:rPr>
              <w:t>17.00 to 20.00</w:t>
            </w:r>
          </w:p>
        </w:tc>
        <w:tc>
          <w:tcPr>
            <w:tcW w:w="2126" w:type="dxa"/>
          </w:tcPr>
          <w:p w14:paraId="3F917F25" w14:textId="77777777" w:rsidR="00C76995" w:rsidRPr="00DB5848" w:rsidRDefault="00C76995" w:rsidP="00016A37">
            <w:pPr>
              <w:pStyle w:val="TableParagraph"/>
              <w:spacing w:before="1" w:line="223" w:lineRule="exact"/>
              <w:rPr>
                <w:color w:val="000000" w:themeColor="text1"/>
                <w:sz w:val="20"/>
                <w:lang w:val="en-GB"/>
              </w:rPr>
            </w:pPr>
            <w:r>
              <w:rPr>
                <w:color w:val="000000" w:themeColor="text1"/>
                <w:sz w:val="20"/>
                <w:lang w:val="en-GB"/>
              </w:rPr>
              <w:t>LL.S.C. race office</w:t>
            </w:r>
          </w:p>
        </w:tc>
        <w:tc>
          <w:tcPr>
            <w:tcW w:w="1949" w:type="dxa"/>
            <w:vMerge w:val="restart"/>
          </w:tcPr>
          <w:p w14:paraId="4BC78D9A" w14:textId="60348C1F" w:rsidR="00C76995" w:rsidRPr="00DB5848" w:rsidRDefault="00002DF2" w:rsidP="00016A37">
            <w:pPr>
              <w:pStyle w:val="TableParagraph"/>
              <w:spacing w:before="1" w:line="240" w:lineRule="auto"/>
              <w:ind w:left="109"/>
              <w:rPr>
                <w:color w:val="000000" w:themeColor="text1"/>
                <w:sz w:val="20"/>
                <w:lang w:val="en-GB"/>
              </w:rPr>
            </w:pPr>
            <w:r>
              <w:rPr>
                <w:color w:val="000000" w:themeColor="text1"/>
                <w:sz w:val="20"/>
                <w:lang w:val="en-GB"/>
              </w:rPr>
              <w:t>0500</w:t>
            </w:r>
          </w:p>
        </w:tc>
      </w:tr>
      <w:tr w:rsidR="00C76995" w:rsidRPr="00DB5848" w14:paraId="0133223F" w14:textId="77777777" w:rsidTr="00016A37">
        <w:trPr>
          <w:trHeight w:val="733"/>
        </w:trPr>
        <w:tc>
          <w:tcPr>
            <w:tcW w:w="2129" w:type="dxa"/>
            <w:vMerge/>
            <w:tcBorders>
              <w:top w:val="nil"/>
            </w:tcBorders>
          </w:tcPr>
          <w:p w14:paraId="505B13A4" w14:textId="77777777" w:rsidR="00C76995" w:rsidRPr="00DB5848" w:rsidRDefault="00C76995" w:rsidP="00016A37">
            <w:pPr>
              <w:rPr>
                <w:color w:val="000000" w:themeColor="text1"/>
                <w:sz w:val="2"/>
                <w:szCs w:val="2"/>
              </w:rPr>
            </w:pPr>
          </w:p>
        </w:tc>
        <w:tc>
          <w:tcPr>
            <w:tcW w:w="2976" w:type="dxa"/>
          </w:tcPr>
          <w:p w14:paraId="510D6367" w14:textId="77777777" w:rsidR="00C76995" w:rsidRPr="00DB5848" w:rsidRDefault="00C76995" w:rsidP="00016A37">
            <w:pPr>
              <w:pStyle w:val="TableParagraph"/>
              <w:spacing w:line="240" w:lineRule="auto"/>
              <w:ind w:left="105" w:right="473"/>
              <w:rPr>
                <w:color w:val="000000" w:themeColor="text1"/>
                <w:sz w:val="20"/>
                <w:lang w:val="en-GB"/>
              </w:rPr>
            </w:pPr>
            <w:r w:rsidRPr="00DB5848">
              <w:rPr>
                <w:color w:val="000000" w:themeColor="text1"/>
                <w:sz w:val="20"/>
                <w:lang w:val="en-GB"/>
              </w:rPr>
              <w:t xml:space="preserve">Equipment Inspection and event measurement </w:t>
            </w:r>
            <w:r>
              <w:rPr>
                <w:color w:val="000000" w:themeColor="text1"/>
                <w:sz w:val="20"/>
                <w:lang w:val="en-GB"/>
              </w:rPr>
              <w:t>17.00 to 20.00</w:t>
            </w:r>
          </w:p>
        </w:tc>
        <w:tc>
          <w:tcPr>
            <w:tcW w:w="2126" w:type="dxa"/>
          </w:tcPr>
          <w:p w14:paraId="09AB44AE" w14:textId="77777777" w:rsidR="00C76995" w:rsidRPr="00DB5848" w:rsidRDefault="00C76995" w:rsidP="00016A37">
            <w:pPr>
              <w:pStyle w:val="TableParagraph"/>
              <w:ind w:left="0"/>
              <w:rPr>
                <w:color w:val="000000" w:themeColor="text1"/>
                <w:sz w:val="20"/>
                <w:lang w:val="en-GB"/>
              </w:rPr>
            </w:pPr>
            <w:r w:rsidRPr="00DB5848">
              <w:rPr>
                <w:color w:val="000000" w:themeColor="text1"/>
                <w:sz w:val="20"/>
                <w:lang w:val="en-GB"/>
              </w:rPr>
              <w:t xml:space="preserve">  </w:t>
            </w:r>
            <w:r>
              <w:rPr>
                <w:color w:val="000000" w:themeColor="text1"/>
                <w:sz w:val="20"/>
                <w:lang w:val="en-GB"/>
              </w:rPr>
              <w:t>LL.S.C. dinghy park</w:t>
            </w:r>
          </w:p>
        </w:tc>
        <w:tc>
          <w:tcPr>
            <w:tcW w:w="1949" w:type="dxa"/>
            <w:vMerge/>
            <w:tcBorders>
              <w:top w:val="nil"/>
            </w:tcBorders>
          </w:tcPr>
          <w:p w14:paraId="0A768E06" w14:textId="77777777" w:rsidR="00C76995" w:rsidRPr="00DB5848" w:rsidRDefault="00C76995" w:rsidP="00016A37">
            <w:pPr>
              <w:rPr>
                <w:color w:val="000000" w:themeColor="text1"/>
                <w:sz w:val="2"/>
                <w:szCs w:val="2"/>
              </w:rPr>
            </w:pPr>
          </w:p>
        </w:tc>
      </w:tr>
      <w:tr w:rsidR="00C76995" w:rsidRPr="00DB5848" w14:paraId="1CA79970" w14:textId="77777777" w:rsidTr="00016A37">
        <w:trPr>
          <w:trHeight w:val="357"/>
        </w:trPr>
        <w:tc>
          <w:tcPr>
            <w:tcW w:w="2129" w:type="dxa"/>
            <w:vMerge/>
            <w:tcBorders>
              <w:top w:val="nil"/>
            </w:tcBorders>
          </w:tcPr>
          <w:p w14:paraId="21B588DB" w14:textId="77777777" w:rsidR="00C76995" w:rsidRPr="00DB5848" w:rsidRDefault="00C76995" w:rsidP="00016A37">
            <w:pPr>
              <w:rPr>
                <w:color w:val="000000" w:themeColor="text1"/>
                <w:sz w:val="2"/>
                <w:szCs w:val="2"/>
              </w:rPr>
            </w:pPr>
          </w:p>
        </w:tc>
        <w:tc>
          <w:tcPr>
            <w:tcW w:w="2976" w:type="dxa"/>
          </w:tcPr>
          <w:p w14:paraId="4C4FF55A" w14:textId="77777777" w:rsidR="00C76995" w:rsidRPr="00DB5848" w:rsidRDefault="00C76995" w:rsidP="00016A37">
            <w:pPr>
              <w:pStyle w:val="TableParagraph"/>
              <w:spacing w:line="240" w:lineRule="auto"/>
              <w:ind w:left="0"/>
              <w:rPr>
                <w:rFonts w:ascii="Times New Roman"/>
                <w:color w:val="000000" w:themeColor="text1"/>
                <w:sz w:val="18"/>
                <w:lang w:val="en-GB"/>
              </w:rPr>
            </w:pPr>
          </w:p>
        </w:tc>
        <w:tc>
          <w:tcPr>
            <w:tcW w:w="2126" w:type="dxa"/>
          </w:tcPr>
          <w:p w14:paraId="32846117" w14:textId="77777777" w:rsidR="00C76995" w:rsidRPr="00DB5848" w:rsidRDefault="00C76995" w:rsidP="00016A37">
            <w:pPr>
              <w:pStyle w:val="TableParagraph"/>
              <w:spacing w:line="240" w:lineRule="auto"/>
              <w:ind w:left="0"/>
              <w:rPr>
                <w:rFonts w:ascii="Times New Roman"/>
                <w:color w:val="000000" w:themeColor="text1"/>
                <w:sz w:val="18"/>
                <w:lang w:val="en-GB"/>
              </w:rPr>
            </w:pPr>
          </w:p>
        </w:tc>
        <w:tc>
          <w:tcPr>
            <w:tcW w:w="1949" w:type="dxa"/>
            <w:vMerge/>
            <w:tcBorders>
              <w:top w:val="nil"/>
            </w:tcBorders>
          </w:tcPr>
          <w:p w14:paraId="1B8D73FE" w14:textId="77777777" w:rsidR="00C76995" w:rsidRPr="00DB5848" w:rsidRDefault="00C76995" w:rsidP="00016A37">
            <w:pPr>
              <w:rPr>
                <w:color w:val="000000" w:themeColor="text1"/>
                <w:sz w:val="2"/>
                <w:szCs w:val="2"/>
              </w:rPr>
            </w:pPr>
          </w:p>
        </w:tc>
      </w:tr>
      <w:tr w:rsidR="00C76995" w:rsidRPr="00DB5848" w14:paraId="6B27A26A" w14:textId="77777777" w:rsidTr="00016A37">
        <w:trPr>
          <w:trHeight w:val="244"/>
        </w:trPr>
        <w:tc>
          <w:tcPr>
            <w:tcW w:w="2129" w:type="dxa"/>
            <w:vMerge w:val="restart"/>
          </w:tcPr>
          <w:p w14:paraId="64B62012" w14:textId="77777777" w:rsidR="00C76995" w:rsidRPr="00DB5848" w:rsidRDefault="00C76995" w:rsidP="00016A37">
            <w:pPr>
              <w:pStyle w:val="TableParagraph"/>
              <w:ind w:left="108"/>
              <w:rPr>
                <w:color w:val="000000" w:themeColor="text1"/>
                <w:sz w:val="20"/>
                <w:lang w:val="en-GB"/>
              </w:rPr>
            </w:pPr>
            <w:r>
              <w:rPr>
                <w:color w:val="000000" w:themeColor="text1"/>
                <w:sz w:val="20"/>
                <w:lang w:val="en-GB"/>
              </w:rPr>
              <w:t>Friday July 22nd</w:t>
            </w:r>
          </w:p>
        </w:tc>
        <w:tc>
          <w:tcPr>
            <w:tcW w:w="2976" w:type="dxa"/>
          </w:tcPr>
          <w:p w14:paraId="39F95032" w14:textId="77777777" w:rsidR="00C76995" w:rsidRPr="00DB5848" w:rsidRDefault="00C76995" w:rsidP="00016A37">
            <w:pPr>
              <w:pStyle w:val="TableParagraph"/>
              <w:spacing w:line="224" w:lineRule="exact"/>
              <w:ind w:left="105"/>
              <w:rPr>
                <w:color w:val="000000" w:themeColor="text1"/>
                <w:sz w:val="20"/>
                <w:lang w:val="en-GB"/>
              </w:rPr>
            </w:pPr>
            <w:r w:rsidRPr="00DB5848">
              <w:rPr>
                <w:color w:val="000000" w:themeColor="text1"/>
                <w:sz w:val="20"/>
                <w:lang w:val="en-GB"/>
              </w:rPr>
              <w:t>Registration 09:30 to 11:00</w:t>
            </w:r>
          </w:p>
        </w:tc>
        <w:tc>
          <w:tcPr>
            <w:tcW w:w="2126" w:type="dxa"/>
          </w:tcPr>
          <w:p w14:paraId="2C865918" w14:textId="77777777" w:rsidR="00C76995" w:rsidRPr="00DB5848" w:rsidRDefault="00C76995" w:rsidP="00016A37">
            <w:pPr>
              <w:pStyle w:val="TableParagraph"/>
              <w:spacing w:line="224" w:lineRule="exact"/>
              <w:rPr>
                <w:color w:val="000000" w:themeColor="text1"/>
                <w:sz w:val="20"/>
                <w:lang w:val="en-GB"/>
              </w:rPr>
            </w:pPr>
            <w:r>
              <w:rPr>
                <w:color w:val="000000" w:themeColor="text1"/>
                <w:sz w:val="20"/>
                <w:lang w:val="en-GB"/>
              </w:rPr>
              <w:t>LL.S.C. race office</w:t>
            </w:r>
          </w:p>
        </w:tc>
        <w:tc>
          <w:tcPr>
            <w:tcW w:w="1949" w:type="dxa"/>
            <w:vMerge w:val="restart"/>
          </w:tcPr>
          <w:p w14:paraId="3914B9C6" w14:textId="366725E0" w:rsidR="00C76995" w:rsidRPr="00DB5848" w:rsidRDefault="00790C11" w:rsidP="00016A37">
            <w:pPr>
              <w:pStyle w:val="TableParagraph"/>
              <w:ind w:left="109"/>
              <w:rPr>
                <w:color w:val="000000" w:themeColor="text1"/>
                <w:sz w:val="20"/>
                <w:lang w:val="en-GB"/>
              </w:rPr>
            </w:pPr>
            <w:r>
              <w:rPr>
                <w:color w:val="000000" w:themeColor="text1"/>
                <w:sz w:val="20"/>
                <w:lang w:val="en-GB"/>
              </w:rPr>
              <w:t>0600</w:t>
            </w:r>
          </w:p>
        </w:tc>
      </w:tr>
      <w:tr w:rsidR="00C76995" w:rsidRPr="00DB5848" w14:paraId="34191A87" w14:textId="77777777" w:rsidTr="00016A37">
        <w:trPr>
          <w:trHeight w:val="733"/>
        </w:trPr>
        <w:tc>
          <w:tcPr>
            <w:tcW w:w="2129" w:type="dxa"/>
            <w:vMerge/>
            <w:tcBorders>
              <w:top w:val="nil"/>
            </w:tcBorders>
          </w:tcPr>
          <w:p w14:paraId="6A8EB344" w14:textId="77777777" w:rsidR="00C76995" w:rsidRPr="00DB5848" w:rsidRDefault="00C76995" w:rsidP="00016A37">
            <w:pPr>
              <w:rPr>
                <w:color w:val="000000" w:themeColor="text1"/>
                <w:sz w:val="2"/>
                <w:szCs w:val="2"/>
              </w:rPr>
            </w:pPr>
          </w:p>
        </w:tc>
        <w:tc>
          <w:tcPr>
            <w:tcW w:w="2976" w:type="dxa"/>
          </w:tcPr>
          <w:p w14:paraId="7F803428" w14:textId="77777777" w:rsidR="00C76995" w:rsidRPr="00DB5848" w:rsidRDefault="00C76995" w:rsidP="00016A37">
            <w:pPr>
              <w:pStyle w:val="TableParagraph"/>
              <w:spacing w:line="240" w:lineRule="auto"/>
              <w:ind w:left="105" w:right="473"/>
              <w:rPr>
                <w:color w:val="000000" w:themeColor="text1"/>
                <w:sz w:val="20"/>
                <w:lang w:val="en-GB"/>
              </w:rPr>
            </w:pPr>
            <w:r w:rsidRPr="00DB5848">
              <w:rPr>
                <w:color w:val="000000" w:themeColor="text1"/>
                <w:sz w:val="20"/>
                <w:lang w:val="en-GB"/>
              </w:rPr>
              <w:t>Equipment Inspection and event measurement 09:30 to</w:t>
            </w:r>
          </w:p>
          <w:p w14:paraId="745DD76B" w14:textId="77777777" w:rsidR="00C76995" w:rsidRPr="00DB5848" w:rsidRDefault="00C76995" w:rsidP="00016A37">
            <w:pPr>
              <w:pStyle w:val="TableParagraph"/>
              <w:spacing w:line="225" w:lineRule="exact"/>
              <w:ind w:left="105"/>
              <w:rPr>
                <w:color w:val="000000" w:themeColor="text1"/>
                <w:sz w:val="20"/>
                <w:lang w:val="en-GB"/>
              </w:rPr>
            </w:pPr>
            <w:r w:rsidRPr="00DB5848">
              <w:rPr>
                <w:color w:val="000000" w:themeColor="text1"/>
                <w:sz w:val="20"/>
                <w:lang w:val="en-GB"/>
              </w:rPr>
              <w:t>11:30</w:t>
            </w:r>
          </w:p>
        </w:tc>
        <w:tc>
          <w:tcPr>
            <w:tcW w:w="2126" w:type="dxa"/>
          </w:tcPr>
          <w:p w14:paraId="4F1E0B7F" w14:textId="77777777" w:rsidR="00C76995" w:rsidRPr="00DB5848" w:rsidRDefault="00C76995" w:rsidP="00016A37">
            <w:pPr>
              <w:pStyle w:val="TableParagraph"/>
              <w:rPr>
                <w:color w:val="000000" w:themeColor="text1"/>
                <w:sz w:val="20"/>
                <w:lang w:val="en-GB"/>
              </w:rPr>
            </w:pPr>
            <w:r>
              <w:rPr>
                <w:color w:val="000000" w:themeColor="text1"/>
                <w:sz w:val="20"/>
                <w:lang w:val="en-GB"/>
              </w:rPr>
              <w:t>LL.S.C. dinghy park</w:t>
            </w:r>
          </w:p>
        </w:tc>
        <w:tc>
          <w:tcPr>
            <w:tcW w:w="1949" w:type="dxa"/>
            <w:vMerge/>
            <w:tcBorders>
              <w:top w:val="nil"/>
            </w:tcBorders>
          </w:tcPr>
          <w:p w14:paraId="4EABE911" w14:textId="77777777" w:rsidR="00C76995" w:rsidRPr="00DB5848" w:rsidRDefault="00C76995" w:rsidP="00016A37">
            <w:pPr>
              <w:rPr>
                <w:color w:val="000000" w:themeColor="text1"/>
                <w:sz w:val="2"/>
                <w:szCs w:val="2"/>
              </w:rPr>
            </w:pPr>
          </w:p>
        </w:tc>
      </w:tr>
      <w:tr w:rsidR="00C76995" w:rsidRPr="00DB5848" w14:paraId="080A3158" w14:textId="77777777" w:rsidTr="00016A37">
        <w:trPr>
          <w:trHeight w:val="487"/>
        </w:trPr>
        <w:tc>
          <w:tcPr>
            <w:tcW w:w="2129" w:type="dxa"/>
            <w:vMerge/>
            <w:tcBorders>
              <w:top w:val="nil"/>
            </w:tcBorders>
          </w:tcPr>
          <w:p w14:paraId="421B6F5B" w14:textId="77777777" w:rsidR="00C76995" w:rsidRPr="00DB5848" w:rsidRDefault="00C76995" w:rsidP="00016A37">
            <w:pPr>
              <w:rPr>
                <w:color w:val="000000" w:themeColor="text1"/>
                <w:sz w:val="2"/>
                <w:szCs w:val="2"/>
              </w:rPr>
            </w:pPr>
          </w:p>
        </w:tc>
        <w:tc>
          <w:tcPr>
            <w:tcW w:w="2976" w:type="dxa"/>
          </w:tcPr>
          <w:p w14:paraId="318BC662" w14:textId="77777777" w:rsidR="00C76995" w:rsidRPr="00DB5848" w:rsidRDefault="00C76995" w:rsidP="00016A37">
            <w:pPr>
              <w:pStyle w:val="TableParagraph"/>
              <w:spacing w:line="244" w:lineRule="exact"/>
              <w:ind w:left="105"/>
              <w:rPr>
                <w:color w:val="000000" w:themeColor="text1"/>
                <w:sz w:val="20"/>
                <w:lang w:val="en-GB"/>
              </w:rPr>
            </w:pPr>
            <w:r w:rsidRPr="00DB5848">
              <w:rPr>
                <w:color w:val="000000" w:themeColor="text1"/>
                <w:sz w:val="20"/>
                <w:lang w:val="en-GB"/>
              </w:rPr>
              <w:t xml:space="preserve">Competitors Briefing </w:t>
            </w:r>
            <w:r>
              <w:rPr>
                <w:color w:val="000000" w:themeColor="text1"/>
                <w:sz w:val="20"/>
                <w:lang w:val="en-GB"/>
              </w:rPr>
              <w:t>12.00</w:t>
            </w:r>
          </w:p>
        </w:tc>
        <w:tc>
          <w:tcPr>
            <w:tcW w:w="2126" w:type="dxa"/>
          </w:tcPr>
          <w:p w14:paraId="5A466CA6" w14:textId="77777777" w:rsidR="00C76995" w:rsidRPr="00DB5848" w:rsidRDefault="00C76995" w:rsidP="00016A37">
            <w:pPr>
              <w:pStyle w:val="TableParagraph"/>
              <w:spacing w:line="225" w:lineRule="exact"/>
              <w:rPr>
                <w:color w:val="000000" w:themeColor="text1"/>
                <w:sz w:val="20"/>
                <w:lang w:val="en-GB"/>
              </w:rPr>
            </w:pPr>
            <w:r>
              <w:rPr>
                <w:color w:val="000000" w:themeColor="text1"/>
                <w:sz w:val="20"/>
                <w:lang w:val="en-GB"/>
              </w:rPr>
              <w:t>LL. S. C.</w:t>
            </w:r>
          </w:p>
        </w:tc>
        <w:tc>
          <w:tcPr>
            <w:tcW w:w="1949" w:type="dxa"/>
            <w:vMerge/>
            <w:tcBorders>
              <w:top w:val="nil"/>
            </w:tcBorders>
          </w:tcPr>
          <w:p w14:paraId="5AC30E58" w14:textId="77777777" w:rsidR="00C76995" w:rsidRPr="00DB5848" w:rsidRDefault="00C76995" w:rsidP="00016A37">
            <w:pPr>
              <w:rPr>
                <w:color w:val="000000" w:themeColor="text1"/>
                <w:sz w:val="2"/>
                <w:szCs w:val="2"/>
              </w:rPr>
            </w:pPr>
          </w:p>
        </w:tc>
      </w:tr>
      <w:tr w:rsidR="00C76995" w:rsidRPr="00DB5848" w14:paraId="4D69BA64" w14:textId="77777777" w:rsidTr="00016A37">
        <w:trPr>
          <w:trHeight w:val="840"/>
        </w:trPr>
        <w:tc>
          <w:tcPr>
            <w:tcW w:w="2129" w:type="dxa"/>
            <w:vMerge/>
            <w:tcBorders>
              <w:top w:val="nil"/>
            </w:tcBorders>
          </w:tcPr>
          <w:p w14:paraId="0A13BB9D" w14:textId="77777777" w:rsidR="00C76995" w:rsidRPr="00DB5848" w:rsidRDefault="00C76995" w:rsidP="00016A37">
            <w:pPr>
              <w:rPr>
                <w:color w:val="000000" w:themeColor="text1"/>
                <w:sz w:val="2"/>
                <w:szCs w:val="2"/>
              </w:rPr>
            </w:pPr>
          </w:p>
        </w:tc>
        <w:tc>
          <w:tcPr>
            <w:tcW w:w="2976" w:type="dxa"/>
          </w:tcPr>
          <w:p w14:paraId="5D3AD7B2" w14:textId="72FE074A" w:rsidR="00CE3693" w:rsidRDefault="001F1917" w:rsidP="00CE3693">
            <w:pPr>
              <w:pStyle w:val="TableParagraph"/>
              <w:spacing w:line="240" w:lineRule="auto"/>
              <w:ind w:left="105" w:right="1795"/>
              <w:rPr>
                <w:color w:val="000000" w:themeColor="text1"/>
                <w:sz w:val="20"/>
                <w:lang w:val="en-GB"/>
              </w:rPr>
            </w:pPr>
            <w:r>
              <w:rPr>
                <w:color w:val="000000" w:themeColor="text1"/>
                <w:sz w:val="20"/>
                <w:lang w:val="en-GB"/>
              </w:rPr>
              <w:t>P</w:t>
            </w:r>
            <w:r w:rsidR="00CE3693">
              <w:rPr>
                <w:color w:val="000000" w:themeColor="text1"/>
                <w:sz w:val="20"/>
                <w:lang w:val="en-GB"/>
              </w:rPr>
              <w:t xml:space="preserve">ractice </w:t>
            </w:r>
            <w:r w:rsidR="006C4923">
              <w:rPr>
                <w:color w:val="000000" w:themeColor="text1"/>
                <w:sz w:val="20"/>
                <w:lang w:val="en-GB"/>
              </w:rPr>
              <w:t>r</w:t>
            </w:r>
            <w:r w:rsidR="00CE3693">
              <w:rPr>
                <w:color w:val="000000" w:themeColor="text1"/>
                <w:sz w:val="20"/>
                <w:lang w:val="en-GB"/>
              </w:rPr>
              <w:t>ace</w:t>
            </w:r>
          </w:p>
          <w:p w14:paraId="321123D1" w14:textId="553494BC" w:rsidR="00C76995" w:rsidRDefault="00C76995" w:rsidP="00CE3693">
            <w:pPr>
              <w:pStyle w:val="TableParagraph"/>
              <w:spacing w:line="240" w:lineRule="auto"/>
              <w:ind w:left="105" w:right="1795"/>
              <w:rPr>
                <w:color w:val="000000" w:themeColor="text1"/>
                <w:sz w:val="20"/>
                <w:lang w:val="en-GB"/>
              </w:rPr>
            </w:pPr>
            <w:r w:rsidRPr="00DB5848">
              <w:rPr>
                <w:color w:val="000000" w:themeColor="text1"/>
                <w:sz w:val="20"/>
                <w:lang w:val="en-GB"/>
              </w:rPr>
              <w:t>Points race</w:t>
            </w:r>
          </w:p>
          <w:p w14:paraId="5697E217" w14:textId="77777777" w:rsidR="00C76995" w:rsidRPr="00DB5848" w:rsidRDefault="00C76995" w:rsidP="00016A37">
            <w:pPr>
              <w:pStyle w:val="TableParagraph"/>
              <w:spacing w:line="240" w:lineRule="auto"/>
              <w:ind w:left="105" w:right="1795"/>
              <w:rPr>
                <w:color w:val="000000" w:themeColor="text1"/>
                <w:sz w:val="20"/>
                <w:lang w:val="en-GB"/>
              </w:rPr>
            </w:pPr>
            <w:r>
              <w:rPr>
                <w:color w:val="000000" w:themeColor="text1"/>
                <w:sz w:val="20"/>
                <w:lang w:val="en-GB"/>
              </w:rPr>
              <w:t>Points race</w:t>
            </w:r>
          </w:p>
        </w:tc>
        <w:tc>
          <w:tcPr>
            <w:tcW w:w="2126" w:type="dxa"/>
          </w:tcPr>
          <w:p w14:paraId="1BC96C0B" w14:textId="77777777" w:rsidR="00C76995" w:rsidRPr="00DB5848" w:rsidRDefault="00C76995" w:rsidP="00016A37">
            <w:pPr>
              <w:pStyle w:val="TableParagraph"/>
              <w:rPr>
                <w:color w:val="000000" w:themeColor="text1"/>
                <w:sz w:val="20"/>
                <w:lang w:val="en-GB"/>
              </w:rPr>
            </w:pPr>
            <w:r w:rsidRPr="00DB5848">
              <w:rPr>
                <w:color w:val="000000" w:themeColor="text1"/>
                <w:sz w:val="20"/>
                <w:lang w:val="en-GB"/>
              </w:rPr>
              <w:t>12:55 hrs.</w:t>
            </w:r>
          </w:p>
          <w:p w14:paraId="194293C0" w14:textId="77777777" w:rsidR="00C76995" w:rsidRPr="00DB5848" w:rsidRDefault="00C76995" w:rsidP="00016A37">
            <w:pPr>
              <w:pStyle w:val="TableParagraph"/>
              <w:spacing w:line="240" w:lineRule="auto"/>
              <w:ind w:right="592"/>
              <w:rPr>
                <w:color w:val="000000" w:themeColor="text1"/>
                <w:sz w:val="20"/>
                <w:lang w:val="en-GB"/>
              </w:rPr>
            </w:pPr>
            <w:r w:rsidRPr="00DB5848">
              <w:rPr>
                <w:color w:val="000000" w:themeColor="text1"/>
                <w:sz w:val="20"/>
                <w:lang w:val="en-GB"/>
              </w:rPr>
              <w:t>To follow Back to back</w:t>
            </w:r>
          </w:p>
        </w:tc>
        <w:tc>
          <w:tcPr>
            <w:tcW w:w="1949" w:type="dxa"/>
            <w:vMerge/>
            <w:tcBorders>
              <w:top w:val="nil"/>
            </w:tcBorders>
          </w:tcPr>
          <w:p w14:paraId="2A2AF79B" w14:textId="77777777" w:rsidR="00C76995" w:rsidRPr="00DB5848" w:rsidRDefault="00C76995" w:rsidP="00016A37">
            <w:pPr>
              <w:rPr>
                <w:color w:val="000000" w:themeColor="text1"/>
                <w:sz w:val="2"/>
                <w:szCs w:val="2"/>
              </w:rPr>
            </w:pPr>
          </w:p>
        </w:tc>
      </w:tr>
      <w:tr w:rsidR="00C76995" w:rsidRPr="00DB5848" w14:paraId="2CA815CE" w14:textId="77777777" w:rsidTr="00016A37">
        <w:trPr>
          <w:trHeight w:val="731"/>
        </w:trPr>
        <w:tc>
          <w:tcPr>
            <w:tcW w:w="2129" w:type="dxa"/>
          </w:tcPr>
          <w:p w14:paraId="6C207A4C" w14:textId="77777777" w:rsidR="00C76995" w:rsidRPr="00DB5848" w:rsidRDefault="00C76995" w:rsidP="00016A37">
            <w:pPr>
              <w:pStyle w:val="TableParagraph"/>
              <w:ind w:left="108"/>
              <w:rPr>
                <w:color w:val="000000" w:themeColor="text1"/>
                <w:sz w:val="20"/>
                <w:lang w:val="en-GB"/>
              </w:rPr>
            </w:pPr>
            <w:r>
              <w:rPr>
                <w:color w:val="000000" w:themeColor="text1"/>
                <w:sz w:val="20"/>
                <w:lang w:val="en-GB"/>
              </w:rPr>
              <w:t>Saturday July 23rd</w:t>
            </w:r>
          </w:p>
        </w:tc>
        <w:tc>
          <w:tcPr>
            <w:tcW w:w="2976" w:type="dxa"/>
          </w:tcPr>
          <w:p w14:paraId="3500ABFF" w14:textId="77777777" w:rsidR="00C76995" w:rsidRDefault="00C76995" w:rsidP="00016A37">
            <w:pPr>
              <w:pStyle w:val="TableParagraph"/>
              <w:spacing w:line="240" w:lineRule="auto"/>
              <w:ind w:left="105" w:right="1941"/>
              <w:rPr>
                <w:color w:val="000000" w:themeColor="text1"/>
                <w:sz w:val="20"/>
                <w:lang w:val="en-GB"/>
              </w:rPr>
            </w:pPr>
            <w:r w:rsidRPr="00DB5848">
              <w:rPr>
                <w:color w:val="000000" w:themeColor="text1"/>
                <w:sz w:val="20"/>
                <w:lang w:val="en-GB"/>
              </w:rPr>
              <w:t>Points race Points race</w:t>
            </w:r>
          </w:p>
          <w:p w14:paraId="75D32F2C" w14:textId="77777777" w:rsidR="00C76995" w:rsidRPr="00DB5848" w:rsidRDefault="00C76995" w:rsidP="00016A37">
            <w:pPr>
              <w:pStyle w:val="TableParagraph"/>
              <w:spacing w:line="240" w:lineRule="auto"/>
              <w:ind w:left="105" w:right="1941"/>
              <w:rPr>
                <w:color w:val="000000" w:themeColor="text1"/>
                <w:sz w:val="20"/>
                <w:lang w:val="en-GB"/>
              </w:rPr>
            </w:pPr>
            <w:r>
              <w:rPr>
                <w:color w:val="000000" w:themeColor="text1"/>
                <w:sz w:val="20"/>
                <w:lang w:val="en-GB"/>
              </w:rPr>
              <w:t>Points race</w:t>
            </w:r>
          </w:p>
        </w:tc>
        <w:tc>
          <w:tcPr>
            <w:tcW w:w="2126" w:type="dxa"/>
          </w:tcPr>
          <w:p w14:paraId="41C5AD82" w14:textId="77777777" w:rsidR="00C76995" w:rsidRPr="00DB5848" w:rsidRDefault="00C76995" w:rsidP="00016A37">
            <w:pPr>
              <w:pStyle w:val="TableParagraph"/>
              <w:spacing w:line="242" w:lineRule="exact"/>
              <w:rPr>
                <w:color w:val="000000" w:themeColor="text1"/>
                <w:sz w:val="20"/>
                <w:lang w:val="en-GB"/>
              </w:rPr>
            </w:pPr>
            <w:r w:rsidRPr="00DB5848">
              <w:rPr>
                <w:color w:val="000000" w:themeColor="text1"/>
                <w:sz w:val="20"/>
                <w:lang w:val="en-GB"/>
              </w:rPr>
              <w:t>11:25</w:t>
            </w:r>
          </w:p>
          <w:p w14:paraId="579E3E40" w14:textId="77777777" w:rsidR="00C76995" w:rsidRPr="00DB5848" w:rsidRDefault="00C76995" w:rsidP="00016A37">
            <w:pPr>
              <w:pStyle w:val="TableParagraph"/>
              <w:rPr>
                <w:color w:val="000000" w:themeColor="text1"/>
                <w:sz w:val="20"/>
                <w:lang w:val="en-GB"/>
              </w:rPr>
            </w:pPr>
            <w:r w:rsidRPr="00DB5848">
              <w:rPr>
                <w:color w:val="000000" w:themeColor="text1"/>
                <w:sz w:val="20"/>
                <w:lang w:val="en-GB"/>
              </w:rPr>
              <w:t>To follow Back to</w:t>
            </w:r>
          </w:p>
          <w:p w14:paraId="6CC6F7E9" w14:textId="77777777" w:rsidR="00C76995" w:rsidRPr="00DB5848" w:rsidRDefault="00C76995" w:rsidP="00016A37">
            <w:pPr>
              <w:pStyle w:val="TableParagraph"/>
              <w:spacing w:line="225" w:lineRule="exact"/>
              <w:rPr>
                <w:color w:val="000000" w:themeColor="text1"/>
                <w:sz w:val="20"/>
                <w:lang w:val="en-GB"/>
              </w:rPr>
            </w:pPr>
            <w:r w:rsidRPr="00DB5848">
              <w:rPr>
                <w:color w:val="000000" w:themeColor="text1"/>
                <w:sz w:val="20"/>
                <w:lang w:val="en-GB"/>
              </w:rPr>
              <w:t>back</w:t>
            </w:r>
          </w:p>
        </w:tc>
        <w:tc>
          <w:tcPr>
            <w:tcW w:w="1949" w:type="dxa"/>
          </w:tcPr>
          <w:p w14:paraId="28219D9B" w14:textId="4E9E49E2" w:rsidR="00C76995" w:rsidRPr="00DB5848" w:rsidRDefault="00790C11" w:rsidP="00016A37">
            <w:pPr>
              <w:pStyle w:val="TableParagraph"/>
              <w:ind w:left="109"/>
              <w:rPr>
                <w:color w:val="000000" w:themeColor="text1"/>
                <w:sz w:val="20"/>
                <w:lang w:val="en-GB"/>
              </w:rPr>
            </w:pPr>
            <w:r>
              <w:rPr>
                <w:color w:val="000000" w:themeColor="text1"/>
                <w:sz w:val="20"/>
                <w:lang w:val="en-GB"/>
              </w:rPr>
              <w:t>0700</w:t>
            </w:r>
          </w:p>
        </w:tc>
      </w:tr>
      <w:tr w:rsidR="00C76995" w:rsidRPr="00DB5848" w14:paraId="45033149" w14:textId="77777777" w:rsidTr="00016A37">
        <w:trPr>
          <w:trHeight w:val="731"/>
        </w:trPr>
        <w:tc>
          <w:tcPr>
            <w:tcW w:w="2129" w:type="dxa"/>
            <w:vMerge w:val="restart"/>
          </w:tcPr>
          <w:p w14:paraId="47595926" w14:textId="77777777" w:rsidR="00C76995" w:rsidRDefault="00C76995" w:rsidP="00016A37">
            <w:pPr>
              <w:pStyle w:val="TableParagraph"/>
              <w:ind w:left="108"/>
              <w:rPr>
                <w:color w:val="000000" w:themeColor="text1"/>
                <w:sz w:val="20"/>
                <w:lang w:val="en-GB"/>
              </w:rPr>
            </w:pPr>
            <w:r>
              <w:rPr>
                <w:color w:val="000000" w:themeColor="text1"/>
                <w:sz w:val="20"/>
                <w:lang w:val="en-GB"/>
              </w:rPr>
              <w:t>Sunday July 24th</w:t>
            </w:r>
          </w:p>
          <w:p w14:paraId="49BDF46D" w14:textId="77777777" w:rsidR="00C76995" w:rsidRDefault="00C76995" w:rsidP="00016A37">
            <w:pPr>
              <w:rPr>
                <w:color w:val="000000" w:themeColor="text1"/>
                <w:sz w:val="20"/>
              </w:rPr>
            </w:pPr>
            <w:r>
              <w:rPr>
                <w:color w:val="000000" w:themeColor="text1"/>
                <w:sz w:val="2"/>
                <w:szCs w:val="2"/>
              </w:rPr>
              <w:t>S</w:t>
            </w:r>
          </w:p>
        </w:tc>
        <w:tc>
          <w:tcPr>
            <w:tcW w:w="2976" w:type="dxa"/>
          </w:tcPr>
          <w:p w14:paraId="1756C979" w14:textId="08BF6A3B" w:rsidR="00C76995" w:rsidRDefault="00C76995" w:rsidP="00016A37">
            <w:pPr>
              <w:pStyle w:val="TableParagraph"/>
              <w:spacing w:line="240" w:lineRule="auto"/>
              <w:ind w:left="105" w:right="1941"/>
              <w:rPr>
                <w:color w:val="000000" w:themeColor="text1"/>
                <w:sz w:val="20"/>
                <w:lang w:val="en-GB"/>
              </w:rPr>
            </w:pPr>
            <w:r>
              <w:rPr>
                <w:color w:val="000000" w:themeColor="text1"/>
                <w:sz w:val="20"/>
                <w:lang w:val="en-GB"/>
              </w:rPr>
              <w:t>Points race Points race</w:t>
            </w:r>
          </w:p>
          <w:p w14:paraId="325AFE00" w14:textId="680D893E" w:rsidR="005861E5" w:rsidRDefault="005861E5" w:rsidP="00016A37">
            <w:pPr>
              <w:pStyle w:val="TableParagraph"/>
              <w:spacing w:line="240" w:lineRule="auto"/>
              <w:ind w:left="105" w:right="1941"/>
              <w:rPr>
                <w:color w:val="000000" w:themeColor="text1"/>
                <w:sz w:val="20"/>
                <w:lang w:val="en-GB"/>
              </w:rPr>
            </w:pPr>
            <w:r>
              <w:rPr>
                <w:color w:val="000000" w:themeColor="text1"/>
                <w:sz w:val="20"/>
                <w:lang w:val="en-GB"/>
              </w:rPr>
              <w:t>Points race</w:t>
            </w:r>
          </w:p>
          <w:p w14:paraId="777BF28E" w14:textId="77777777" w:rsidR="00C76995" w:rsidRPr="00DB5848" w:rsidRDefault="00C76995" w:rsidP="00016A37">
            <w:pPr>
              <w:pStyle w:val="TableParagraph"/>
              <w:spacing w:line="240" w:lineRule="auto"/>
              <w:ind w:left="105" w:right="1941"/>
              <w:rPr>
                <w:color w:val="000000" w:themeColor="text1"/>
                <w:sz w:val="20"/>
                <w:lang w:val="en-GB"/>
              </w:rPr>
            </w:pPr>
          </w:p>
        </w:tc>
        <w:tc>
          <w:tcPr>
            <w:tcW w:w="2126" w:type="dxa"/>
          </w:tcPr>
          <w:p w14:paraId="69153C5A" w14:textId="77777777" w:rsidR="00C76995" w:rsidRDefault="00C76995" w:rsidP="00016A37">
            <w:pPr>
              <w:pStyle w:val="TableParagraph"/>
              <w:spacing w:line="242" w:lineRule="exact"/>
              <w:rPr>
                <w:color w:val="000000" w:themeColor="text1"/>
                <w:sz w:val="20"/>
                <w:lang w:val="en-GB"/>
              </w:rPr>
            </w:pPr>
            <w:r>
              <w:rPr>
                <w:color w:val="000000" w:themeColor="text1"/>
                <w:sz w:val="20"/>
                <w:lang w:val="en-GB"/>
              </w:rPr>
              <w:t>11.00</w:t>
            </w:r>
          </w:p>
          <w:p w14:paraId="6EB931D1" w14:textId="77777777" w:rsidR="00C76995" w:rsidRPr="00DB5848" w:rsidRDefault="00C76995" w:rsidP="00016A37">
            <w:pPr>
              <w:pStyle w:val="TableParagraph"/>
              <w:spacing w:line="242" w:lineRule="exact"/>
              <w:rPr>
                <w:color w:val="000000" w:themeColor="text1"/>
                <w:sz w:val="20"/>
                <w:lang w:val="en-GB"/>
              </w:rPr>
            </w:pPr>
            <w:r>
              <w:rPr>
                <w:color w:val="000000" w:themeColor="text1"/>
                <w:sz w:val="20"/>
                <w:lang w:val="en-GB"/>
              </w:rPr>
              <w:t>To follow back to back</w:t>
            </w:r>
          </w:p>
        </w:tc>
        <w:tc>
          <w:tcPr>
            <w:tcW w:w="1949" w:type="dxa"/>
          </w:tcPr>
          <w:p w14:paraId="51B9190F" w14:textId="6869696D" w:rsidR="00C76995" w:rsidRDefault="00790C11" w:rsidP="00016A37">
            <w:pPr>
              <w:pStyle w:val="TableParagraph"/>
              <w:ind w:left="109"/>
              <w:rPr>
                <w:color w:val="000000" w:themeColor="text1"/>
                <w:sz w:val="20"/>
                <w:lang w:val="en-GB"/>
              </w:rPr>
            </w:pPr>
            <w:r>
              <w:rPr>
                <w:color w:val="000000" w:themeColor="text1"/>
                <w:sz w:val="20"/>
                <w:lang w:val="en-GB"/>
              </w:rPr>
              <w:t>0820</w:t>
            </w:r>
          </w:p>
        </w:tc>
      </w:tr>
      <w:tr w:rsidR="00C76995" w:rsidRPr="00DB5848" w14:paraId="27929BC6" w14:textId="77777777" w:rsidTr="00016A37">
        <w:trPr>
          <w:trHeight w:val="381"/>
        </w:trPr>
        <w:tc>
          <w:tcPr>
            <w:tcW w:w="2129" w:type="dxa"/>
            <w:vMerge/>
          </w:tcPr>
          <w:p w14:paraId="26869962" w14:textId="77777777" w:rsidR="00C76995" w:rsidRPr="00DB5848" w:rsidRDefault="00C76995" w:rsidP="00016A37">
            <w:pPr>
              <w:rPr>
                <w:color w:val="000000" w:themeColor="text1"/>
                <w:sz w:val="2"/>
                <w:szCs w:val="2"/>
              </w:rPr>
            </w:pPr>
          </w:p>
        </w:tc>
        <w:tc>
          <w:tcPr>
            <w:tcW w:w="2976" w:type="dxa"/>
          </w:tcPr>
          <w:p w14:paraId="14B7129B" w14:textId="77777777" w:rsidR="00C76995" w:rsidRPr="00DB5848" w:rsidRDefault="00C76995" w:rsidP="00016A37">
            <w:pPr>
              <w:pStyle w:val="TableParagraph"/>
              <w:spacing w:line="224" w:lineRule="exact"/>
              <w:ind w:left="105"/>
              <w:rPr>
                <w:color w:val="000000" w:themeColor="text1"/>
                <w:sz w:val="20"/>
                <w:lang w:val="en-GB"/>
              </w:rPr>
            </w:pPr>
            <w:r w:rsidRPr="00DB5848">
              <w:rPr>
                <w:color w:val="000000" w:themeColor="text1"/>
                <w:sz w:val="20"/>
                <w:lang w:val="en-GB"/>
              </w:rPr>
              <w:t xml:space="preserve">Prize Giving </w:t>
            </w:r>
            <w:r>
              <w:rPr>
                <w:color w:val="000000" w:themeColor="text1"/>
                <w:sz w:val="20"/>
                <w:lang w:val="en-GB"/>
              </w:rPr>
              <w:t xml:space="preserve"> - Sunday afternoon</w:t>
            </w:r>
          </w:p>
        </w:tc>
        <w:tc>
          <w:tcPr>
            <w:tcW w:w="2126" w:type="dxa"/>
          </w:tcPr>
          <w:p w14:paraId="4E517B28" w14:textId="77777777" w:rsidR="00C76995" w:rsidRPr="00DB5848" w:rsidRDefault="00C76995" w:rsidP="00016A37">
            <w:pPr>
              <w:pStyle w:val="TableParagraph"/>
              <w:spacing w:line="224" w:lineRule="exact"/>
              <w:rPr>
                <w:color w:val="000000" w:themeColor="text1"/>
                <w:sz w:val="20"/>
                <w:lang w:val="en-GB"/>
              </w:rPr>
            </w:pPr>
            <w:r>
              <w:rPr>
                <w:color w:val="000000" w:themeColor="text1"/>
                <w:sz w:val="20"/>
                <w:lang w:val="en-GB"/>
              </w:rPr>
              <w:t>LL. S. C.</w:t>
            </w:r>
          </w:p>
        </w:tc>
        <w:tc>
          <w:tcPr>
            <w:tcW w:w="1949" w:type="dxa"/>
            <w:tcBorders>
              <w:top w:val="nil"/>
            </w:tcBorders>
          </w:tcPr>
          <w:p w14:paraId="26EE85E0" w14:textId="77777777" w:rsidR="00C76995" w:rsidRPr="00DB5848" w:rsidRDefault="00C76995" w:rsidP="00016A37">
            <w:pPr>
              <w:rPr>
                <w:color w:val="000000" w:themeColor="text1"/>
                <w:sz w:val="2"/>
                <w:szCs w:val="2"/>
              </w:rPr>
            </w:pPr>
          </w:p>
        </w:tc>
      </w:tr>
    </w:tbl>
    <w:p w14:paraId="75948651" w14:textId="3E6EB3A7" w:rsidR="0097030C" w:rsidRDefault="0097030C">
      <w:pPr>
        <w:spacing w:after="113"/>
        <w:ind w:left="709" w:hanging="709"/>
        <w:rPr>
          <w:rFonts w:ascii="Verdana" w:eastAsia="Times New Roman" w:hAnsi="Verdana" w:cs="Times New Roman"/>
        </w:rPr>
      </w:pPr>
    </w:p>
    <w:p w14:paraId="5DF1B647" w14:textId="77777777" w:rsidR="0097030C" w:rsidRPr="005F6DDF" w:rsidRDefault="008D1019" w:rsidP="00964B66">
      <w:pPr>
        <w:ind w:left="709" w:hanging="709"/>
        <w:rPr>
          <w:rFonts w:asciiTheme="minorHAnsi" w:eastAsia="Times New Roman" w:hAnsiTheme="minorHAnsi" w:cstheme="minorHAnsi"/>
          <w:color w:val="000000" w:themeColor="text1"/>
          <w:sz w:val="22"/>
          <w:szCs w:val="22"/>
        </w:rPr>
      </w:pPr>
      <w:r w:rsidRPr="005F6DDF">
        <w:rPr>
          <w:rFonts w:asciiTheme="minorHAnsi" w:eastAsia="Times New Roman" w:hAnsiTheme="minorHAnsi" w:cstheme="minorHAnsi"/>
          <w:color w:val="000000" w:themeColor="text1"/>
          <w:sz w:val="22"/>
          <w:szCs w:val="22"/>
        </w:rPr>
        <w:t>6.2</w:t>
      </w:r>
      <w:r w:rsidRPr="005F6DDF">
        <w:rPr>
          <w:rFonts w:asciiTheme="minorHAnsi" w:eastAsia="Times New Roman" w:hAnsiTheme="minorHAnsi" w:cstheme="minorHAnsi"/>
          <w:color w:val="000000" w:themeColor="text1"/>
          <w:sz w:val="22"/>
          <w:szCs w:val="22"/>
        </w:rPr>
        <w:tab/>
        <w:t xml:space="preserve">One extra race per day may be sailed, provided that no class becomes more than one race ahead of schedule and the change is made according to SI 2.1.  </w:t>
      </w:r>
    </w:p>
    <w:p w14:paraId="1CEAAE84" w14:textId="4B508A0F" w:rsidR="0097030C" w:rsidRPr="005F6DDF" w:rsidRDefault="008D1019" w:rsidP="00964B66">
      <w:pPr>
        <w:ind w:left="709" w:hanging="709"/>
        <w:rPr>
          <w:rFonts w:asciiTheme="minorHAnsi" w:eastAsia="Times New Roman" w:hAnsiTheme="minorHAnsi" w:cstheme="minorHAnsi"/>
          <w:color w:val="000000" w:themeColor="text1"/>
          <w:sz w:val="22"/>
          <w:szCs w:val="22"/>
        </w:rPr>
      </w:pPr>
      <w:r w:rsidRPr="005F6DDF">
        <w:rPr>
          <w:rFonts w:asciiTheme="minorHAnsi" w:eastAsia="Times New Roman" w:hAnsiTheme="minorHAnsi" w:cstheme="minorHAnsi"/>
          <w:color w:val="000000" w:themeColor="text1"/>
          <w:sz w:val="22"/>
          <w:szCs w:val="22"/>
        </w:rPr>
        <w:t>6.3</w:t>
      </w:r>
      <w:r w:rsidRPr="005F6DDF">
        <w:rPr>
          <w:rFonts w:asciiTheme="minorHAnsi" w:eastAsia="Times New Roman" w:hAnsiTheme="minorHAnsi" w:cstheme="minorHAnsi"/>
          <w:color w:val="000000" w:themeColor="text1"/>
          <w:sz w:val="22"/>
          <w:szCs w:val="22"/>
        </w:rPr>
        <w:tab/>
        <w:t xml:space="preserve">The scheduled time of the warning signal for the first race each day is </w:t>
      </w:r>
      <w:r w:rsidR="005F6DDF" w:rsidRPr="005F6DDF">
        <w:rPr>
          <w:rFonts w:asciiTheme="minorHAnsi" w:eastAsia="Times New Roman" w:hAnsiTheme="minorHAnsi" w:cstheme="minorHAnsi"/>
          <w:color w:val="000000" w:themeColor="text1"/>
          <w:sz w:val="22"/>
          <w:szCs w:val="22"/>
        </w:rPr>
        <w:t>shown in 6.1</w:t>
      </w:r>
      <w:r w:rsidRPr="005F6DDF">
        <w:rPr>
          <w:rFonts w:asciiTheme="minorHAnsi" w:eastAsia="Times New Roman" w:hAnsiTheme="minorHAnsi" w:cstheme="minorHAnsi"/>
          <w:color w:val="000000" w:themeColor="text1"/>
          <w:sz w:val="22"/>
          <w:szCs w:val="22"/>
        </w:rPr>
        <w:t xml:space="preserve">  </w:t>
      </w:r>
    </w:p>
    <w:p w14:paraId="7235C6EE" w14:textId="77777777" w:rsidR="0097030C" w:rsidRPr="005F6DDF" w:rsidRDefault="008D1019" w:rsidP="00964B66">
      <w:pPr>
        <w:ind w:left="709" w:hanging="709"/>
        <w:rPr>
          <w:rFonts w:asciiTheme="minorHAnsi" w:eastAsia="Times New Roman" w:hAnsiTheme="minorHAnsi" w:cstheme="minorHAnsi"/>
          <w:color w:val="000000" w:themeColor="text1"/>
          <w:sz w:val="22"/>
          <w:szCs w:val="22"/>
        </w:rPr>
      </w:pPr>
      <w:r w:rsidRPr="005F6DDF">
        <w:rPr>
          <w:rFonts w:asciiTheme="minorHAnsi" w:eastAsia="Times New Roman" w:hAnsiTheme="minorHAnsi" w:cstheme="minorHAnsi"/>
          <w:color w:val="000000" w:themeColor="text1"/>
          <w:sz w:val="22"/>
          <w:szCs w:val="22"/>
        </w:rPr>
        <w:t>6.4</w:t>
      </w:r>
      <w:r w:rsidRPr="005F6DDF">
        <w:rPr>
          <w:rFonts w:asciiTheme="minorHAnsi" w:eastAsia="Times New Roman" w:hAnsiTheme="minorHAnsi" w:cstheme="minorHAnsi"/>
          <w:color w:val="000000" w:themeColor="text1"/>
          <w:sz w:val="22"/>
          <w:szCs w:val="22"/>
        </w:rPr>
        <w:tab/>
        <w:t>To alert boats that a race or sequence of races will begin soon, the orange starting line flag will be displayed with one sound at least five minutes before a warning signal is made.</w:t>
      </w:r>
    </w:p>
    <w:p w14:paraId="141D9585" w14:textId="0DDF70E6" w:rsidR="0097030C" w:rsidRDefault="008D1019" w:rsidP="00964B66">
      <w:pPr>
        <w:ind w:left="709" w:hanging="709"/>
        <w:rPr>
          <w:rFonts w:asciiTheme="minorHAnsi" w:eastAsia="Times New Roman" w:hAnsiTheme="minorHAnsi" w:cstheme="minorHAnsi"/>
          <w:color w:val="000000" w:themeColor="text1"/>
          <w:sz w:val="22"/>
          <w:szCs w:val="22"/>
        </w:rPr>
      </w:pPr>
      <w:r w:rsidRPr="005F6DDF">
        <w:rPr>
          <w:rFonts w:asciiTheme="minorHAnsi" w:eastAsia="Times New Roman" w:hAnsiTheme="minorHAnsi" w:cstheme="minorHAnsi"/>
          <w:color w:val="000000" w:themeColor="text1"/>
          <w:sz w:val="22"/>
          <w:szCs w:val="22"/>
        </w:rPr>
        <w:t>6.5</w:t>
      </w:r>
      <w:r w:rsidRPr="005F6DDF">
        <w:rPr>
          <w:rFonts w:asciiTheme="minorHAnsi" w:eastAsia="Times New Roman" w:hAnsiTheme="minorHAnsi" w:cstheme="minorHAnsi"/>
          <w:color w:val="000000" w:themeColor="text1"/>
          <w:sz w:val="22"/>
          <w:szCs w:val="22"/>
        </w:rPr>
        <w:tab/>
        <w:t xml:space="preserve">On the last scheduled day of racing no warning signal will be made after </w:t>
      </w:r>
      <w:r w:rsidR="005F6DDF" w:rsidRPr="005F6DDF">
        <w:rPr>
          <w:rFonts w:asciiTheme="minorHAnsi" w:eastAsia="Times New Roman" w:hAnsiTheme="minorHAnsi" w:cstheme="minorHAnsi"/>
          <w:color w:val="000000" w:themeColor="text1"/>
          <w:sz w:val="22"/>
          <w:szCs w:val="22"/>
        </w:rPr>
        <w:t>15.00hrs.</w:t>
      </w:r>
      <w:r w:rsidRPr="005F6DDF">
        <w:rPr>
          <w:rFonts w:asciiTheme="minorHAnsi" w:eastAsia="Times New Roman" w:hAnsiTheme="minorHAnsi" w:cstheme="minorHAnsi"/>
          <w:color w:val="000000" w:themeColor="text1"/>
          <w:sz w:val="22"/>
          <w:szCs w:val="22"/>
        </w:rPr>
        <w:t xml:space="preserve">  </w:t>
      </w:r>
    </w:p>
    <w:p w14:paraId="4FFAD975" w14:textId="77777777" w:rsidR="00F713AA" w:rsidRPr="005F6DDF" w:rsidRDefault="00F713AA">
      <w:pPr>
        <w:spacing w:after="113"/>
        <w:ind w:left="709" w:hanging="709"/>
        <w:rPr>
          <w:rFonts w:asciiTheme="minorHAnsi" w:eastAsia="Times New Roman" w:hAnsiTheme="minorHAnsi" w:cstheme="minorHAnsi"/>
          <w:color w:val="000000" w:themeColor="text1"/>
          <w:sz w:val="22"/>
          <w:szCs w:val="22"/>
        </w:rPr>
      </w:pPr>
    </w:p>
    <w:p w14:paraId="4DFDC8F0" w14:textId="77777777" w:rsidR="0097030C" w:rsidRPr="00D45E8B" w:rsidRDefault="008D1019" w:rsidP="00D45E8B">
      <w:pPr>
        <w:widowControl/>
        <w:ind w:left="709" w:hanging="709"/>
        <w:rPr>
          <w:rFonts w:asciiTheme="minorHAnsi" w:eastAsia="Times New Roman" w:hAnsiTheme="minorHAnsi" w:cstheme="minorHAnsi"/>
          <w:b/>
          <w:bCs/>
          <w:color w:val="000000" w:themeColor="text1"/>
          <w:sz w:val="22"/>
          <w:szCs w:val="22"/>
        </w:rPr>
      </w:pPr>
      <w:r w:rsidRPr="00D45E8B">
        <w:rPr>
          <w:rFonts w:asciiTheme="minorHAnsi" w:eastAsia="Times New Roman" w:hAnsiTheme="minorHAnsi" w:cstheme="minorHAnsi"/>
          <w:b/>
          <w:bCs/>
          <w:color w:val="000000" w:themeColor="text1"/>
          <w:sz w:val="22"/>
          <w:szCs w:val="22"/>
        </w:rPr>
        <w:t>7</w:t>
      </w:r>
      <w:r w:rsidRPr="00D45E8B">
        <w:rPr>
          <w:rFonts w:asciiTheme="minorHAnsi" w:eastAsia="Times New Roman" w:hAnsiTheme="minorHAnsi" w:cstheme="minorHAnsi"/>
          <w:b/>
          <w:bCs/>
          <w:color w:val="000000" w:themeColor="text1"/>
          <w:sz w:val="22"/>
          <w:szCs w:val="22"/>
        </w:rPr>
        <w:tab/>
        <w:t>CLASS FLAGS</w:t>
      </w:r>
    </w:p>
    <w:p w14:paraId="1C126CD1" w14:textId="07417EF6" w:rsidR="0097030C" w:rsidRDefault="008D1019" w:rsidP="00D45E8B">
      <w:pPr>
        <w:ind w:left="709" w:hanging="709"/>
        <w:rPr>
          <w:rFonts w:asciiTheme="minorHAnsi" w:eastAsia="Times New Roman" w:hAnsiTheme="minorHAnsi" w:cstheme="minorHAnsi"/>
          <w:color w:val="000000" w:themeColor="text1"/>
          <w:sz w:val="22"/>
          <w:szCs w:val="22"/>
        </w:rPr>
      </w:pPr>
      <w:r w:rsidRPr="00F713AA">
        <w:rPr>
          <w:rFonts w:asciiTheme="minorHAnsi" w:eastAsia="Times New Roman" w:hAnsiTheme="minorHAnsi" w:cstheme="minorHAnsi"/>
          <w:color w:val="000000" w:themeColor="text1"/>
          <w:sz w:val="22"/>
          <w:szCs w:val="22"/>
        </w:rPr>
        <w:t>7.1</w:t>
      </w:r>
      <w:r w:rsidRPr="00F713AA">
        <w:rPr>
          <w:rFonts w:asciiTheme="minorHAnsi" w:eastAsia="Times New Roman" w:hAnsiTheme="minorHAnsi" w:cstheme="minorHAnsi"/>
          <w:color w:val="000000" w:themeColor="text1"/>
          <w:sz w:val="22"/>
          <w:szCs w:val="22"/>
        </w:rPr>
        <w:tab/>
        <w:t xml:space="preserve">The Class flag is </w:t>
      </w:r>
      <w:r w:rsidR="00F713AA" w:rsidRPr="00F713AA">
        <w:rPr>
          <w:rFonts w:asciiTheme="minorHAnsi" w:eastAsia="Times New Roman" w:hAnsiTheme="minorHAnsi" w:cstheme="minorHAnsi"/>
          <w:color w:val="000000" w:themeColor="text1"/>
          <w:sz w:val="22"/>
          <w:szCs w:val="22"/>
        </w:rPr>
        <w:t>a black bell on a white background</w:t>
      </w:r>
      <w:r w:rsidR="00F713AA">
        <w:rPr>
          <w:rFonts w:asciiTheme="minorHAnsi" w:eastAsia="Times New Roman" w:hAnsiTheme="minorHAnsi" w:cstheme="minorHAnsi"/>
          <w:color w:val="000000" w:themeColor="text1"/>
          <w:sz w:val="22"/>
          <w:szCs w:val="22"/>
        </w:rPr>
        <w:t>.</w:t>
      </w:r>
    </w:p>
    <w:p w14:paraId="1DE8CE5D" w14:textId="77777777" w:rsidR="00F713AA" w:rsidRPr="00F713AA" w:rsidRDefault="00F713AA">
      <w:pPr>
        <w:spacing w:after="113"/>
        <w:ind w:left="709" w:hanging="709"/>
        <w:rPr>
          <w:rFonts w:asciiTheme="minorHAnsi" w:eastAsia="Times New Roman" w:hAnsiTheme="minorHAnsi" w:cstheme="minorHAnsi"/>
          <w:color w:val="000000" w:themeColor="text1"/>
          <w:sz w:val="22"/>
          <w:szCs w:val="22"/>
        </w:rPr>
      </w:pPr>
    </w:p>
    <w:p w14:paraId="09E5484C" w14:textId="77777777" w:rsidR="0097030C" w:rsidRPr="00D45E8B" w:rsidRDefault="008D1019" w:rsidP="00D45E8B">
      <w:pPr>
        <w:widowControl/>
        <w:ind w:left="709" w:hanging="709"/>
        <w:rPr>
          <w:rFonts w:asciiTheme="minorHAnsi" w:eastAsia="Times New Roman" w:hAnsiTheme="minorHAnsi" w:cstheme="minorHAnsi"/>
          <w:b/>
          <w:bCs/>
          <w:sz w:val="22"/>
          <w:szCs w:val="22"/>
        </w:rPr>
      </w:pPr>
      <w:r w:rsidRPr="00D45E8B">
        <w:rPr>
          <w:rFonts w:asciiTheme="minorHAnsi" w:eastAsia="Times New Roman" w:hAnsiTheme="minorHAnsi" w:cstheme="minorHAnsi"/>
          <w:b/>
          <w:bCs/>
          <w:sz w:val="22"/>
          <w:szCs w:val="22"/>
        </w:rPr>
        <w:t>8</w:t>
      </w:r>
      <w:r w:rsidRPr="00D45E8B">
        <w:rPr>
          <w:rFonts w:asciiTheme="minorHAnsi" w:eastAsia="Times New Roman" w:hAnsiTheme="minorHAnsi" w:cstheme="minorHAnsi"/>
          <w:b/>
          <w:bCs/>
          <w:sz w:val="22"/>
          <w:szCs w:val="22"/>
        </w:rPr>
        <w:tab/>
      </w:r>
      <w:r w:rsidRPr="00D45E8B">
        <w:rPr>
          <w:rFonts w:asciiTheme="minorHAnsi" w:eastAsia="Times New Roman" w:hAnsiTheme="minorHAnsi" w:cstheme="minorHAnsi"/>
          <w:b/>
          <w:bCs/>
          <w:color w:val="000000"/>
          <w:sz w:val="22"/>
          <w:szCs w:val="22"/>
        </w:rPr>
        <w:t xml:space="preserve">RACING </w:t>
      </w:r>
      <w:r w:rsidRPr="00D45E8B">
        <w:rPr>
          <w:rFonts w:asciiTheme="minorHAnsi" w:eastAsia="Times New Roman" w:hAnsiTheme="minorHAnsi" w:cstheme="minorHAnsi"/>
          <w:b/>
          <w:bCs/>
          <w:sz w:val="22"/>
          <w:szCs w:val="22"/>
        </w:rPr>
        <w:t>AREA</w:t>
      </w:r>
    </w:p>
    <w:p w14:paraId="3C135231" w14:textId="331A9502" w:rsidR="0097030C" w:rsidRPr="00321709" w:rsidRDefault="008D1019" w:rsidP="00D45E8B">
      <w:pPr>
        <w:ind w:left="709" w:hanging="709"/>
        <w:rPr>
          <w:rFonts w:asciiTheme="minorHAnsi" w:eastAsia="Times New Roman" w:hAnsiTheme="minorHAnsi" w:cstheme="minorHAnsi"/>
          <w:color w:val="000000" w:themeColor="text1"/>
          <w:sz w:val="22"/>
          <w:szCs w:val="22"/>
        </w:rPr>
      </w:pPr>
      <w:r w:rsidRPr="00F713AA">
        <w:rPr>
          <w:rFonts w:asciiTheme="minorHAnsi" w:eastAsia="Times New Roman" w:hAnsiTheme="minorHAnsi" w:cstheme="minorHAnsi"/>
          <w:sz w:val="22"/>
          <w:szCs w:val="22"/>
        </w:rPr>
        <w:t>8.1</w:t>
      </w:r>
      <w:r w:rsidRPr="00F713AA">
        <w:rPr>
          <w:rFonts w:asciiTheme="minorHAnsi" w:eastAsia="Times New Roman" w:hAnsiTheme="minorHAnsi" w:cstheme="minorHAnsi"/>
          <w:sz w:val="22"/>
          <w:szCs w:val="22"/>
        </w:rPr>
        <w:tab/>
      </w:r>
      <w:r w:rsidRPr="00F713AA">
        <w:rPr>
          <w:rFonts w:asciiTheme="minorHAnsi" w:eastAsia="Times New Roman" w:hAnsiTheme="minorHAnsi" w:cstheme="minorHAnsi"/>
          <w:color w:val="000000"/>
          <w:sz w:val="22"/>
          <w:szCs w:val="22"/>
        </w:rPr>
        <w:t xml:space="preserve">The racing area </w:t>
      </w:r>
      <w:r w:rsidRPr="00F713AA">
        <w:rPr>
          <w:rFonts w:asciiTheme="minorHAnsi" w:eastAsia="Times New Roman" w:hAnsiTheme="minorHAnsi" w:cstheme="minorHAnsi"/>
          <w:color w:val="000000" w:themeColor="text1"/>
          <w:sz w:val="22"/>
          <w:szCs w:val="22"/>
        </w:rPr>
        <w:t xml:space="preserve">is </w:t>
      </w:r>
      <w:r w:rsidR="00F713AA" w:rsidRPr="00F713AA">
        <w:rPr>
          <w:rFonts w:asciiTheme="minorHAnsi" w:eastAsia="Times New Roman" w:hAnsiTheme="minorHAnsi" w:cstheme="minorHAnsi"/>
          <w:color w:val="000000" w:themeColor="text1"/>
          <w:sz w:val="22"/>
          <w:szCs w:val="22"/>
        </w:rPr>
        <w:t xml:space="preserve">in Llandudno </w:t>
      </w:r>
      <w:r w:rsidR="00F713AA" w:rsidRPr="00321709">
        <w:rPr>
          <w:rFonts w:asciiTheme="minorHAnsi" w:eastAsia="Times New Roman" w:hAnsiTheme="minorHAnsi" w:cstheme="minorHAnsi"/>
          <w:color w:val="000000" w:themeColor="text1"/>
          <w:sz w:val="22"/>
          <w:szCs w:val="22"/>
        </w:rPr>
        <w:t xml:space="preserve">Bay, Admiralty Chart </w:t>
      </w:r>
      <w:r w:rsidR="00321709" w:rsidRPr="00321709">
        <w:rPr>
          <w:rFonts w:asciiTheme="minorHAnsi" w:eastAsia="Times New Roman" w:hAnsiTheme="minorHAnsi" w:cstheme="minorHAnsi"/>
          <w:color w:val="000000" w:themeColor="text1"/>
          <w:sz w:val="22"/>
          <w:szCs w:val="22"/>
        </w:rPr>
        <w:t>SC 5609 refers.</w:t>
      </w:r>
    </w:p>
    <w:p w14:paraId="7471EEB7" w14:textId="77777777" w:rsidR="00F713AA" w:rsidRPr="00321709" w:rsidRDefault="00F713AA">
      <w:pPr>
        <w:spacing w:after="113"/>
        <w:ind w:left="709" w:hanging="709"/>
        <w:rPr>
          <w:rFonts w:asciiTheme="minorHAnsi" w:eastAsia="Times New Roman" w:hAnsiTheme="minorHAnsi" w:cstheme="minorHAnsi"/>
          <w:color w:val="000000" w:themeColor="text1"/>
          <w:sz w:val="22"/>
          <w:szCs w:val="22"/>
        </w:rPr>
      </w:pPr>
    </w:p>
    <w:p w14:paraId="4C44FFAF" w14:textId="77777777" w:rsidR="0097030C" w:rsidRPr="00D45E8B" w:rsidRDefault="008D1019" w:rsidP="00D45E8B">
      <w:pPr>
        <w:widowControl/>
        <w:ind w:left="709" w:hanging="709"/>
        <w:rPr>
          <w:rFonts w:asciiTheme="minorHAnsi" w:eastAsia="Times New Roman" w:hAnsiTheme="minorHAnsi" w:cstheme="minorHAnsi"/>
          <w:b/>
          <w:bCs/>
          <w:sz w:val="22"/>
          <w:szCs w:val="22"/>
        </w:rPr>
      </w:pPr>
      <w:r w:rsidRPr="00D45E8B">
        <w:rPr>
          <w:rFonts w:asciiTheme="minorHAnsi" w:eastAsia="Times New Roman" w:hAnsiTheme="minorHAnsi" w:cstheme="minorHAnsi"/>
          <w:b/>
          <w:bCs/>
          <w:sz w:val="22"/>
          <w:szCs w:val="22"/>
        </w:rPr>
        <w:t>9</w:t>
      </w:r>
      <w:r w:rsidRPr="00D45E8B">
        <w:rPr>
          <w:rFonts w:asciiTheme="minorHAnsi" w:eastAsia="Times New Roman" w:hAnsiTheme="minorHAnsi" w:cstheme="minorHAnsi"/>
          <w:b/>
          <w:bCs/>
          <w:sz w:val="22"/>
          <w:szCs w:val="22"/>
        </w:rPr>
        <w:tab/>
      </w:r>
      <w:r w:rsidRPr="00D45E8B">
        <w:rPr>
          <w:rFonts w:asciiTheme="minorHAnsi" w:eastAsia="Times New Roman" w:hAnsiTheme="minorHAnsi" w:cstheme="minorHAnsi"/>
          <w:b/>
          <w:bCs/>
          <w:color w:val="000000"/>
          <w:sz w:val="22"/>
          <w:szCs w:val="22"/>
        </w:rPr>
        <w:t>COURSES</w:t>
      </w:r>
    </w:p>
    <w:p w14:paraId="0E11CD45" w14:textId="3976BC7A" w:rsidR="0097030C" w:rsidRPr="003B0476" w:rsidRDefault="008D1019" w:rsidP="00D45E8B">
      <w:pPr>
        <w:ind w:left="709" w:hanging="709"/>
        <w:rPr>
          <w:rFonts w:asciiTheme="minorHAnsi" w:eastAsia="Times New Roman" w:hAnsiTheme="minorHAnsi" w:cstheme="minorHAnsi"/>
          <w:sz w:val="22"/>
          <w:szCs w:val="22"/>
        </w:rPr>
      </w:pPr>
      <w:r w:rsidRPr="003B0476">
        <w:rPr>
          <w:rFonts w:asciiTheme="minorHAnsi" w:eastAsia="Times New Roman" w:hAnsiTheme="minorHAnsi" w:cstheme="minorHAnsi"/>
          <w:sz w:val="22"/>
          <w:szCs w:val="22"/>
        </w:rPr>
        <w:t>9.1</w:t>
      </w:r>
      <w:r w:rsidRPr="003B0476">
        <w:rPr>
          <w:rFonts w:asciiTheme="minorHAnsi" w:eastAsia="Times New Roman" w:hAnsiTheme="minorHAnsi" w:cstheme="minorHAnsi"/>
          <w:sz w:val="22"/>
          <w:szCs w:val="22"/>
        </w:rPr>
        <w:tab/>
        <w:t>The diagram</w:t>
      </w:r>
      <w:r w:rsidR="00F23367" w:rsidRPr="003B0476">
        <w:rPr>
          <w:rFonts w:asciiTheme="minorHAnsi" w:eastAsia="Times New Roman" w:hAnsiTheme="minorHAnsi" w:cstheme="minorHAnsi"/>
          <w:sz w:val="22"/>
          <w:szCs w:val="22"/>
        </w:rPr>
        <w:t>s i</w:t>
      </w:r>
      <w:r w:rsidRPr="003B0476">
        <w:rPr>
          <w:rFonts w:asciiTheme="minorHAnsi" w:eastAsia="Times New Roman" w:hAnsiTheme="minorHAnsi" w:cstheme="minorHAnsi"/>
          <w:sz w:val="22"/>
          <w:szCs w:val="22"/>
        </w:rPr>
        <w:t xml:space="preserve">n SI </w:t>
      </w:r>
      <w:r w:rsidR="00C91CB8">
        <w:rPr>
          <w:rFonts w:asciiTheme="minorHAnsi" w:eastAsia="Times New Roman" w:hAnsiTheme="minorHAnsi" w:cstheme="minorHAnsi"/>
          <w:sz w:val="22"/>
          <w:szCs w:val="22"/>
        </w:rPr>
        <w:t xml:space="preserve">Appendix </w:t>
      </w:r>
      <w:r w:rsidR="00F23367" w:rsidRPr="003B0476">
        <w:rPr>
          <w:rFonts w:asciiTheme="minorHAnsi" w:eastAsia="Times New Roman" w:hAnsiTheme="minorHAnsi" w:cstheme="minorHAnsi"/>
          <w:sz w:val="22"/>
          <w:szCs w:val="22"/>
        </w:rPr>
        <w:t>A</w:t>
      </w:r>
      <w:r w:rsidRPr="003B0476">
        <w:rPr>
          <w:rFonts w:asciiTheme="minorHAnsi" w:eastAsia="Times New Roman" w:hAnsiTheme="minorHAnsi" w:cstheme="minorHAnsi"/>
          <w:sz w:val="22"/>
          <w:szCs w:val="22"/>
        </w:rPr>
        <w:t xml:space="preserve"> show the course</w:t>
      </w:r>
      <w:r w:rsidR="00F23367" w:rsidRPr="003B0476">
        <w:rPr>
          <w:rFonts w:asciiTheme="minorHAnsi" w:eastAsia="Times New Roman" w:hAnsiTheme="minorHAnsi" w:cstheme="minorHAnsi"/>
          <w:sz w:val="22"/>
          <w:szCs w:val="22"/>
        </w:rPr>
        <w:t>s</w:t>
      </w:r>
      <w:r w:rsidRPr="003B0476">
        <w:rPr>
          <w:rFonts w:asciiTheme="minorHAnsi" w:eastAsia="Times New Roman" w:hAnsiTheme="minorHAnsi" w:cstheme="minorHAnsi"/>
          <w:sz w:val="22"/>
          <w:szCs w:val="22"/>
        </w:rPr>
        <w:t>, including the approximate angles between legs, the order in which marks are to be passed, and the side on which each mark is to be left</w:t>
      </w:r>
    </w:p>
    <w:p w14:paraId="5BFC8ABC" w14:textId="132FF5A3" w:rsidR="0097030C" w:rsidRDefault="008D1019" w:rsidP="00D45E8B">
      <w:pPr>
        <w:ind w:left="709" w:hanging="709"/>
        <w:rPr>
          <w:rFonts w:asciiTheme="minorHAnsi" w:eastAsia="Times New Roman" w:hAnsiTheme="minorHAnsi" w:cstheme="minorHAnsi"/>
          <w:sz w:val="22"/>
          <w:szCs w:val="22"/>
        </w:rPr>
      </w:pPr>
      <w:r w:rsidRPr="003B0476">
        <w:rPr>
          <w:rFonts w:asciiTheme="minorHAnsi" w:eastAsia="Times New Roman" w:hAnsiTheme="minorHAnsi" w:cstheme="minorHAnsi"/>
          <w:sz w:val="22"/>
          <w:szCs w:val="22"/>
        </w:rPr>
        <w:t>9.2</w:t>
      </w:r>
      <w:r w:rsidRPr="003B0476">
        <w:rPr>
          <w:rFonts w:asciiTheme="minorHAnsi" w:eastAsia="Times New Roman" w:hAnsiTheme="minorHAnsi" w:cstheme="minorHAnsi"/>
          <w:sz w:val="22"/>
          <w:szCs w:val="22"/>
        </w:rPr>
        <w:tab/>
        <w:t>No later than the warning signal, the race committee signal vessel</w:t>
      </w:r>
      <w:r w:rsidR="00C415CC">
        <w:rPr>
          <w:rFonts w:asciiTheme="minorHAnsi" w:eastAsia="Times New Roman" w:hAnsiTheme="minorHAnsi" w:cstheme="minorHAnsi"/>
          <w:sz w:val="22"/>
          <w:szCs w:val="22"/>
        </w:rPr>
        <w:t xml:space="preserve"> shall</w:t>
      </w:r>
      <w:r w:rsidRPr="003B0476">
        <w:rPr>
          <w:rFonts w:asciiTheme="minorHAnsi" w:eastAsia="Times New Roman" w:hAnsiTheme="minorHAnsi" w:cstheme="minorHAnsi"/>
          <w:sz w:val="22"/>
          <w:szCs w:val="22"/>
        </w:rPr>
        <w:t xml:space="preserve"> display the </w:t>
      </w:r>
      <w:r w:rsidR="0074455A">
        <w:rPr>
          <w:rFonts w:asciiTheme="minorHAnsi" w:eastAsia="Times New Roman" w:hAnsiTheme="minorHAnsi" w:cstheme="minorHAnsi"/>
          <w:sz w:val="22"/>
          <w:szCs w:val="22"/>
        </w:rPr>
        <w:t xml:space="preserve">course to be sailed and </w:t>
      </w:r>
      <w:r w:rsidR="00C415CC">
        <w:rPr>
          <w:rFonts w:asciiTheme="minorHAnsi" w:eastAsia="Times New Roman" w:hAnsiTheme="minorHAnsi" w:cstheme="minorHAnsi"/>
          <w:sz w:val="22"/>
          <w:szCs w:val="22"/>
        </w:rPr>
        <w:t>may display</w:t>
      </w:r>
      <w:r w:rsidR="00DE3C6E">
        <w:rPr>
          <w:rFonts w:asciiTheme="minorHAnsi" w:eastAsia="Times New Roman" w:hAnsiTheme="minorHAnsi" w:cstheme="minorHAnsi"/>
          <w:sz w:val="22"/>
          <w:szCs w:val="22"/>
        </w:rPr>
        <w:t xml:space="preserve"> </w:t>
      </w:r>
      <w:r w:rsidR="0074455A">
        <w:rPr>
          <w:rFonts w:asciiTheme="minorHAnsi" w:eastAsia="Times New Roman" w:hAnsiTheme="minorHAnsi" w:cstheme="minorHAnsi"/>
          <w:sz w:val="22"/>
          <w:szCs w:val="22"/>
        </w:rPr>
        <w:t xml:space="preserve">the </w:t>
      </w:r>
      <w:r w:rsidRPr="003B0476">
        <w:rPr>
          <w:rFonts w:asciiTheme="minorHAnsi" w:eastAsia="Times New Roman" w:hAnsiTheme="minorHAnsi" w:cstheme="minorHAnsi"/>
          <w:sz w:val="22"/>
          <w:szCs w:val="22"/>
        </w:rPr>
        <w:t>approximate compass bearing of the first leg.</w:t>
      </w:r>
    </w:p>
    <w:p w14:paraId="3B617D6E" w14:textId="77777777" w:rsidR="003B0476" w:rsidRPr="003B0476" w:rsidRDefault="003B0476" w:rsidP="003B0476">
      <w:pPr>
        <w:ind w:left="709" w:hanging="709"/>
        <w:rPr>
          <w:rFonts w:asciiTheme="minorHAnsi" w:eastAsia="Times New Roman" w:hAnsiTheme="minorHAnsi" w:cstheme="minorHAnsi"/>
          <w:sz w:val="22"/>
          <w:szCs w:val="22"/>
        </w:rPr>
      </w:pPr>
    </w:p>
    <w:p w14:paraId="150F78C9" w14:textId="77777777" w:rsidR="0097030C" w:rsidRPr="00D45E8B" w:rsidRDefault="008D1019" w:rsidP="00D45E8B">
      <w:pPr>
        <w:widowControl/>
        <w:ind w:left="709" w:hanging="709"/>
        <w:rPr>
          <w:rFonts w:ascii="Calibri" w:eastAsia="Times New Roman" w:hAnsi="Calibri" w:cs="Calibri"/>
          <w:b/>
          <w:bCs/>
          <w:color w:val="000000"/>
          <w:sz w:val="22"/>
          <w:szCs w:val="22"/>
        </w:rPr>
      </w:pPr>
      <w:r w:rsidRPr="00D45E8B">
        <w:rPr>
          <w:rFonts w:ascii="Calibri" w:eastAsia="Times New Roman" w:hAnsi="Calibri" w:cs="Calibri"/>
          <w:b/>
          <w:bCs/>
          <w:color w:val="000000"/>
          <w:sz w:val="22"/>
          <w:szCs w:val="22"/>
        </w:rPr>
        <w:t>10</w:t>
      </w:r>
      <w:r w:rsidRPr="00D45E8B">
        <w:rPr>
          <w:rFonts w:ascii="Calibri" w:eastAsia="Times New Roman" w:hAnsi="Calibri" w:cs="Calibri"/>
          <w:b/>
          <w:bCs/>
          <w:color w:val="000000"/>
          <w:sz w:val="22"/>
          <w:szCs w:val="22"/>
        </w:rPr>
        <w:tab/>
        <w:t>MARKS</w:t>
      </w:r>
    </w:p>
    <w:p w14:paraId="39EF4639" w14:textId="77777777" w:rsidR="003B0476" w:rsidRPr="00794822" w:rsidRDefault="008D1019" w:rsidP="00D45E8B">
      <w:pPr>
        <w:ind w:left="709" w:hanging="709"/>
        <w:rPr>
          <w:rFonts w:ascii="Calibri" w:eastAsia="Times New Roman" w:hAnsi="Calibri" w:cs="Calibri"/>
          <w:sz w:val="22"/>
          <w:szCs w:val="22"/>
        </w:rPr>
      </w:pPr>
      <w:r w:rsidRPr="00794822">
        <w:rPr>
          <w:rFonts w:ascii="Calibri" w:eastAsia="Times New Roman" w:hAnsi="Calibri" w:cs="Calibri"/>
          <w:sz w:val="22"/>
          <w:szCs w:val="22"/>
        </w:rPr>
        <w:t>10.1</w:t>
      </w:r>
      <w:r w:rsidRPr="00794822">
        <w:rPr>
          <w:rFonts w:ascii="Calibri" w:eastAsia="Times New Roman" w:hAnsi="Calibri" w:cs="Calibri"/>
          <w:sz w:val="22"/>
          <w:szCs w:val="22"/>
        </w:rPr>
        <w:tab/>
        <w:t>Mark</w:t>
      </w:r>
      <w:r w:rsidR="003B0476" w:rsidRPr="00794822">
        <w:rPr>
          <w:rFonts w:ascii="Calibri" w:eastAsia="Times New Roman" w:hAnsi="Calibri" w:cs="Calibri"/>
          <w:sz w:val="22"/>
          <w:szCs w:val="22"/>
        </w:rPr>
        <w:t xml:space="preserve">s are </w:t>
      </w:r>
    </w:p>
    <w:p w14:paraId="7B133824" w14:textId="53061C6E" w:rsidR="003B0476" w:rsidRPr="00794822" w:rsidRDefault="003B0476" w:rsidP="00D45E8B">
      <w:pPr>
        <w:ind w:left="709"/>
        <w:rPr>
          <w:rFonts w:ascii="Calibri" w:eastAsia="Times New Roman" w:hAnsi="Calibri" w:cs="Calibri"/>
          <w:sz w:val="22"/>
          <w:szCs w:val="22"/>
        </w:rPr>
      </w:pPr>
      <w:r w:rsidRPr="00794822">
        <w:rPr>
          <w:rFonts w:ascii="Calibri" w:eastAsia="Times New Roman" w:hAnsi="Calibri" w:cs="Calibri"/>
          <w:sz w:val="22"/>
          <w:szCs w:val="22"/>
        </w:rPr>
        <w:t>Mark</w:t>
      </w:r>
      <w:r w:rsidR="00B91306">
        <w:rPr>
          <w:rFonts w:ascii="Calibri" w:eastAsia="Times New Roman" w:hAnsi="Calibri" w:cs="Calibri"/>
          <w:sz w:val="22"/>
          <w:szCs w:val="22"/>
        </w:rPr>
        <w:t>s</w:t>
      </w:r>
      <w:r w:rsidRPr="00794822">
        <w:rPr>
          <w:rFonts w:ascii="Calibri" w:eastAsia="Times New Roman" w:hAnsi="Calibri" w:cs="Calibri"/>
          <w:sz w:val="22"/>
          <w:szCs w:val="22"/>
        </w:rPr>
        <w:t xml:space="preserve"> 1, 2 and 3 – </w:t>
      </w:r>
      <w:r w:rsidR="00DE3C6E">
        <w:rPr>
          <w:rFonts w:ascii="Calibri" w:eastAsia="Times New Roman" w:hAnsi="Calibri" w:cs="Calibri"/>
          <w:sz w:val="22"/>
          <w:szCs w:val="22"/>
        </w:rPr>
        <w:t>yellow Dumpy</w:t>
      </w:r>
      <w:r w:rsidR="0074455A">
        <w:rPr>
          <w:rFonts w:ascii="Calibri" w:eastAsia="Times New Roman" w:hAnsi="Calibri" w:cs="Calibri"/>
          <w:sz w:val="22"/>
          <w:szCs w:val="22"/>
        </w:rPr>
        <w:t xml:space="preserve"> buoys</w:t>
      </w:r>
      <w:r w:rsidRPr="00794822">
        <w:rPr>
          <w:rFonts w:ascii="Calibri" w:eastAsia="Times New Roman" w:hAnsi="Calibri" w:cs="Calibri"/>
          <w:sz w:val="22"/>
          <w:szCs w:val="22"/>
        </w:rPr>
        <w:t>.</w:t>
      </w:r>
    </w:p>
    <w:p w14:paraId="70DB817A" w14:textId="59797ECD" w:rsidR="003B0476" w:rsidRPr="00794822" w:rsidRDefault="003B0476" w:rsidP="00D45E8B">
      <w:pPr>
        <w:ind w:left="709"/>
        <w:rPr>
          <w:rFonts w:ascii="Calibri" w:eastAsia="Times New Roman" w:hAnsi="Calibri" w:cs="Calibri"/>
          <w:sz w:val="22"/>
          <w:szCs w:val="22"/>
        </w:rPr>
      </w:pPr>
      <w:r w:rsidRPr="00794822">
        <w:rPr>
          <w:rFonts w:ascii="Calibri" w:eastAsia="Times New Roman" w:hAnsi="Calibri" w:cs="Calibri"/>
          <w:sz w:val="22"/>
          <w:szCs w:val="22"/>
        </w:rPr>
        <w:t xml:space="preserve">Mark 1a – </w:t>
      </w:r>
      <w:r w:rsidR="0074455A">
        <w:rPr>
          <w:rFonts w:ascii="Calibri" w:eastAsia="Times New Roman" w:hAnsi="Calibri" w:cs="Calibri"/>
          <w:sz w:val="22"/>
          <w:szCs w:val="22"/>
        </w:rPr>
        <w:t xml:space="preserve"> orange dumpy buoy</w:t>
      </w:r>
    </w:p>
    <w:p w14:paraId="0D997A9C" w14:textId="34DAEE28" w:rsidR="0097030C" w:rsidRPr="00794822" w:rsidRDefault="003B0476" w:rsidP="00D45E8B">
      <w:pPr>
        <w:ind w:left="709"/>
        <w:rPr>
          <w:rFonts w:ascii="Calibri" w:eastAsia="Times New Roman" w:hAnsi="Calibri" w:cs="Calibri"/>
          <w:sz w:val="22"/>
          <w:szCs w:val="22"/>
        </w:rPr>
      </w:pPr>
      <w:r w:rsidRPr="00794822">
        <w:rPr>
          <w:rFonts w:ascii="Calibri" w:eastAsia="Times New Roman" w:hAnsi="Calibri" w:cs="Calibri"/>
          <w:sz w:val="22"/>
          <w:szCs w:val="22"/>
        </w:rPr>
        <w:t>Start marks for line start</w:t>
      </w:r>
      <w:r w:rsidR="008D1019" w:rsidRPr="00794822">
        <w:rPr>
          <w:rFonts w:ascii="Calibri" w:eastAsia="Times New Roman" w:hAnsi="Calibri" w:cs="Calibri"/>
          <w:sz w:val="22"/>
          <w:szCs w:val="22"/>
        </w:rPr>
        <w:t xml:space="preserve"> </w:t>
      </w:r>
      <w:r w:rsidRPr="00794822">
        <w:rPr>
          <w:rFonts w:ascii="Calibri" w:eastAsia="Times New Roman" w:hAnsi="Calibri" w:cs="Calibri"/>
          <w:sz w:val="22"/>
          <w:szCs w:val="22"/>
        </w:rPr>
        <w:t>– dan buoy</w:t>
      </w:r>
      <w:r w:rsidR="00EB1209">
        <w:rPr>
          <w:rFonts w:ascii="Calibri" w:eastAsia="Times New Roman" w:hAnsi="Calibri" w:cs="Calibri"/>
          <w:sz w:val="22"/>
          <w:szCs w:val="22"/>
        </w:rPr>
        <w:t xml:space="preserve"> </w:t>
      </w:r>
      <w:r w:rsidR="00033011">
        <w:rPr>
          <w:rFonts w:ascii="Calibri" w:eastAsia="Times New Roman" w:hAnsi="Calibri" w:cs="Calibri"/>
          <w:sz w:val="22"/>
          <w:szCs w:val="22"/>
        </w:rPr>
        <w:t>o</w:t>
      </w:r>
      <w:r w:rsidR="00EB1209">
        <w:rPr>
          <w:rFonts w:ascii="Calibri" w:eastAsia="Times New Roman" w:hAnsi="Calibri" w:cs="Calibri"/>
          <w:sz w:val="22"/>
          <w:szCs w:val="22"/>
        </w:rPr>
        <w:t>th</w:t>
      </w:r>
      <w:r w:rsidR="00033011">
        <w:rPr>
          <w:rFonts w:ascii="Calibri" w:eastAsia="Times New Roman" w:hAnsi="Calibri" w:cs="Calibri"/>
          <w:sz w:val="22"/>
          <w:szCs w:val="22"/>
        </w:rPr>
        <w:t xml:space="preserve">er </w:t>
      </w:r>
      <w:r w:rsidR="00EB1209">
        <w:rPr>
          <w:rFonts w:ascii="Calibri" w:eastAsia="Times New Roman" w:hAnsi="Calibri" w:cs="Calibri"/>
          <w:sz w:val="22"/>
          <w:szCs w:val="22"/>
        </w:rPr>
        <w:t xml:space="preserve">or mark </w:t>
      </w:r>
      <w:r w:rsidRPr="00794822">
        <w:rPr>
          <w:rFonts w:ascii="Calibri" w:eastAsia="Times New Roman" w:hAnsi="Calibri" w:cs="Calibri"/>
          <w:sz w:val="22"/>
          <w:szCs w:val="22"/>
        </w:rPr>
        <w:t xml:space="preserve"> with orange flag</w:t>
      </w:r>
    </w:p>
    <w:p w14:paraId="109C9AAD" w14:textId="3DB4F4FB" w:rsidR="003B0476" w:rsidRPr="00794822" w:rsidRDefault="003B0476" w:rsidP="00D45E8B">
      <w:pPr>
        <w:ind w:left="709"/>
        <w:rPr>
          <w:rFonts w:ascii="Calibri" w:eastAsia="Times New Roman" w:hAnsi="Calibri" w:cs="Calibri"/>
          <w:sz w:val="22"/>
          <w:szCs w:val="22"/>
        </w:rPr>
      </w:pPr>
      <w:r w:rsidRPr="00794822">
        <w:rPr>
          <w:rFonts w:ascii="Calibri" w:eastAsia="Times New Roman" w:hAnsi="Calibri" w:cs="Calibri"/>
          <w:sz w:val="22"/>
          <w:szCs w:val="22"/>
        </w:rPr>
        <w:t>St</w:t>
      </w:r>
      <w:r w:rsidR="00B91306">
        <w:rPr>
          <w:rFonts w:ascii="Calibri" w:eastAsia="Times New Roman" w:hAnsi="Calibri" w:cs="Calibri"/>
          <w:sz w:val="22"/>
          <w:szCs w:val="22"/>
        </w:rPr>
        <w:t>art</w:t>
      </w:r>
      <w:r w:rsidRPr="00794822">
        <w:rPr>
          <w:rFonts w:ascii="Calibri" w:eastAsia="Times New Roman" w:hAnsi="Calibri" w:cs="Calibri"/>
          <w:sz w:val="22"/>
          <w:szCs w:val="22"/>
        </w:rPr>
        <w:t xml:space="preserve"> mark for gate start – red </w:t>
      </w:r>
      <w:r w:rsidR="006F7A3B">
        <w:rPr>
          <w:rFonts w:ascii="Calibri" w:eastAsia="Times New Roman" w:hAnsi="Calibri" w:cs="Calibri"/>
          <w:sz w:val="22"/>
          <w:szCs w:val="22"/>
        </w:rPr>
        <w:t>dumpy</w:t>
      </w:r>
      <w:r w:rsidR="00EF4EC5">
        <w:rPr>
          <w:rFonts w:ascii="Calibri" w:eastAsia="Times New Roman" w:hAnsi="Calibri" w:cs="Calibri"/>
          <w:sz w:val="22"/>
          <w:szCs w:val="22"/>
        </w:rPr>
        <w:t>-</w:t>
      </w:r>
      <w:r w:rsidRPr="00794822">
        <w:rPr>
          <w:rFonts w:ascii="Calibri" w:eastAsia="Times New Roman" w:hAnsi="Calibri" w:cs="Calibri"/>
          <w:sz w:val="22"/>
          <w:szCs w:val="22"/>
        </w:rPr>
        <w:t>buoy</w:t>
      </w:r>
    </w:p>
    <w:p w14:paraId="6C3B04BC" w14:textId="1BFC777E" w:rsidR="003B0476" w:rsidRPr="00794822" w:rsidRDefault="003B0476" w:rsidP="00D45E8B">
      <w:pPr>
        <w:ind w:left="709"/>
        <w:rPr>
          <w:rFonts w:ascii="Calibri" w:eastAsia="Times New Roman" w:hAnsi="Calibri" w:cs="Calibri"/>
          <w:sz w:val="22"/>
          <w:szCs w:val="22"/>
        </w:rPr>
      </w:pPr>
      <w:r w:rsidRPr="00794822">
        <w:rPr>
          <w:rFonts w:ascii="Calibri" w:eastAsia="Times New Roman" w:hAnsi="Calibri" w:cs="Calibri"/>
          <w:sz w:val="22"/>
          <w:szCs w:val="22"/>
        </w:rPr>
        <w:lastRenderedPageBreak/>
        <w:t>Finish marks – dan buoy with blue flag</w:t>
      </w:r>
      <w:r w:rsidR="006F7A3B">
        <w:rPr>
          <w:rFonts w:ascii="Calibri" w:eastAsia="Times New Roman" w:hAnsi="Calibri" w:cs="Calibri"/>
          <w:sz w:val="22"/>
          <w:szCs w:val="22"/>
        </w:rPr>
        <w:t xml:space="preserve">, or blue </w:t>
      </w:r>
      <w:r w:rsidR="003B2C5E">
        <w:rPr>
          <w:rFonts w:ascii="Calibri" w:eastAsia="Times New Roman" w:hAnsi="Calibri" w:cs="Calibri"/>
          <w:sz w:val="22"/>
          <w:szCs w:val="22"/>
        </w:rPr>
        <w:t>d</w:t>
      </w:r>
      <w:r w:rsidR="006F7A3B">
        <w:rPr>
          <w:rFonts w:ascii="Calibri" w:eastAsia="Times New Roman" w:hAnsi="Calibri" w:cs="Calibri"/>
          <w:sz w:val="22"/>
          <w:szCs w:val="22"/>
        </w:rPr>
        <w:t>umpy buoy.</w:t>
      </w:r>
    </w:p>
    <w:p w14:paraId="53CCDC15" w14:textId="50999575" w:rsidR="0097030C" w:rsidRPr="00B91306" w:rsidRDefault="008D1019" w:rsidP="00B91306">
      <w:pPr>
        <w:ind w:left="709" w:hanging="709"/>
        <w:rPr>
          <w:rFonts w:asciiTheme="minorHAnsi" w:eastAsia="Times New Roman" w:hAnsiTheme="minorHAnsi" w:cstheme="minorHAnsi"/>
          <w:color w:val="000000" w:themeColor="text1"/>
          <w:sz w:val="22"/>
          <w:szCs w:val="22"/>
        </w:rPr>
      </w:pPr>
      <w:r w:rsidRPr="00B91306">
        <w:rPr>
          <w:rFonts w:asciiTheme="minorHAnsi" w:eastAsia="Times New Roman" w:hAnsiTheme="minorHAnsi" w:cstheme="minorHAnsi"/>
          <w:color w:val="000000" w:themeColor="text1"/>
          <w:sz w:val="22"/>
          <w:szCs w:val="22"/>
        </w:rPr>
        <w:t>10.</w:t>
      </w:r>
      <w:r w:rsidR="00D45E8B">
        <w:rPr>
          <w:rFonts w:asciiTheme="minorHAnsi" w:eastAsia="Times New Roman" w:hAnsiTheme="minorHAnsi" w:cstheme="minorHAnsi"/>
          <w:color w:val="000000" w:themeColor="text1"/>
          <w:sz w:val="22"/>
          <w:szCs w:val="22"/>
        </w:rPr>
        <w:t>2</w:t>
      </w:r>
      <w:r w:rsidRPr="00B91306">
        <w:rPr>
          <w:rFonts w:asciiTheme="minorHAnsi" w:eastAsia="Times New Roman" w:hAnsiTheme="minorHAnsi" w:cstheme="minorHAnsi"/>
          <w:color w:val="000000" w:themeColor="text1"/>
          <w:sz w:val="22"/>
          <w:szCs w:val="22"/>
        </w:rPr>
        <w:tab/>
        <w:t xml:space="preserve">New marks, as provided in SI 13, </w:t>
      </w:r>
    </w:p>
    <w:p w14:paraId="6A30DD06" w14:textId="07D7F1F2" w:rsidR="00B91306" w:rsidRDefault="00B91306" w:rsidP="00B91306">
      <w:pPr>
        <w:ind w:left="709"/>
        <w:rPr>
          <w:rFonts w:asciiTheme="minorHAnsi" w:eastAsia="Times New Roman" w:hAnsiTheme="minorHAnsi" w:cstheme="minorHAnsi"/>
          <w:color w:val="000000" w:themeColor="text1"/>
          <w:sz w:val="22"/>
          <w:szCs w:val="22"/>
        </w:rPr>
      </w:pPr>
      <w:r w:rsidRPr="00B91306">
        <w:rPr>
          <w:rFonts w:asciiTheme="minorHAnsi" w:eastAsia="Times New Roman" w:hAnsiTheme="minorHAnsi" w:cstheme="minorHAnsi"/>
          <w:color w:val="000000" w:themeColor="text1"/>
          <w:sz w:val="22"/>
          <w:szCs w:val="22"/>
        </w:rPr>
        <w:t xml:space="preserve">Change mark will be a </w:t>
      </w:r>
      <w:r w:rsidR="006B7478">
        <w:rPr>
          <w:rFonts w:asciiTheme="minorHAnsi" w:eastAsia="Times New Roman" w:hAnsiTheme="minorHAnsi" w:cstheme="minorHAnsi"/>
          <w:color w:val="000000" w:themeColor="text1"/>
          <w:sz w:val="22"/>
          <w:szCs w:val="22"/>
        </w:rPr>
        <w:t>tetrahedron shaped buoy</w:t>
      </w:r>
      <w:r>
        <w:rPr>
          <w:rFonts w:asciiTheme="minorHAnsi" w:eastAsia="Times New Roman" w:hAnsiTheme="minorHAnsi" w:cstheme="minorHAnsi"/>
          <w:color w:val="000000" w:themeColor="text1"/>
          <w:sz w:val="22"/>
          <w:szCs w:val="22"/>
        </w:rPr>
        <w:t>.</w:t>
      </w:r>
    </w:p>
    <w:p w14:paraId="21789EFE" w14:textId="77777777" w:rsidR="00B91306" w:rsidRDefault="00B91306" w:rsidP="00B91306">
      <w:pPr>
        <w:ind w:left="709"/>
        <w:rPr>
          <w:rFonts w:asciiTheme="minorHAnsi" w:eastAsia="Times New Roman" w:hAnsiTheme="minorHAnsi" w:cstheme="minorHAnsi"/>
          <w:color w:val="000000" w:themeColor="text1"/>
          <w:sz w:val="22"/>
          <w:szCs w:val="22"/>
        </w:rPr>
      </w:pPr>
    </w:p>
    <w:p w14:paraId="24E34F54" w14:textId="77777777" w:rsidR="00FB33AD" w:rsidRDefault="008D1019" w:rsidP="00FB33AD">
      <w:pPr>
        <w:widowControl/>
        <w:ind w:left="709" w:hanging="709"/>
        <w:rPr>
          <w:rFonts w:ascii="Calibri" w:eastAsia="Times New Roman" w:hAnsi="Calibri" w:cs="Calibri"/>
          <w:b/>
          <w:bCs/>
          <w:color w:val="000000"/>
          <w:sz w:val="22"/>
          <w:szCs w:val="22"/>
        </w:rPr>
      </w:pPr>
      <w:r w:rsidRPr="00D45E8B">
        <w:rPr>
          <w:rFonts w:ascii="Calibri" w:eastAsia="Times New Roman" w:hAnsi="Calibri" w:cs="Calibri"/>
          <w:b/>
          <w:bCs/>
          <w:color w:val="000000"/>
          <w:sz w:val="22"/>
          <w:szCs w:val="22"/>
        </w:rPr>
        <w:t>1</w:t>
      </w:r>
      <w:r w:rsidRPr="00D45E8B">
        <w:rPr>
          <w:rFonts w:ascii="Calibri" w:eastAsia="Times New Roman" w:hAnsi="Calibri" w:cs="Calibri"/>
          <w:b/>
          <w:bCs/>
          <w:sz w:val="22"/>
          <w:szCs w:val="22"/>
        </w:rPr>
        <w:t>1</w:t>
      </w:r>
      <w:r w:rsidRPr="00D45E8B">
        <w:rPr>
          <w:rFonts w:ascii="Calibri" w:eastAsia="Times New Roman" w:hAnsi="Calibri" w:cs="Calibri"/>
          <w:b/>
          <w:bCs/>
          <w:sz w:val="22"/>
          <w:szCs w:val="22"/>
        </w:rPr>
        <w:tab/>
      </w:r>
      <w:r w:rsidRPr="00D45E8B">
        <w:rPr>
          <w:rFonts w:ascii="Calibri" w:eastAsia="Times New Roman" w:hAnsi="Calibri" w:cs="Calibri"/>
          <w:b/>
          <w:bCs/>
          <w:color w:val="000000"/>
          <w:sz w:val="22"/>
          <w:szCs w:val="22"/>
        </w:rPr>
        <w:t>OBSTRUCTIONS</w:t>
      </w:r>
    </w:p>
    <w:p w14:paraId="7CE239B6" w14:textId="2C385314" w:rsidR="0097030C" w:rsidRPr="00FB33AD" w:rsidRDefault="00FB33AD" w:rsidP="00FB33AD">
      <w:pPr>
        <w:widowControl/>
        <w:ind w:left="709" w:hanging="709"/>
        <w:rPr>
          <w:rFonts w:ascii="Calibri" w:eastAsia="Times New Roman" w:hAnsi="Calibri" w:cs="Calibri"/>
          <w:color w:val="000000"/>
          <w:sz w:val="22"/>
          <w:szCs w:val="22"/>
        </w:rPr>
      </w:pPr>
      <w:r>
        <w:rPr>
          <w:rFonts w:ascii="Calibri" w:eastAsia="Times New Roman" w:hAnsi="Calibri" w:cs="Calibri"/>
          <w:b/>
          <w:bCs/>
          <w:color w:val="000000"/>
          <w:sz w:val="22"/>
          <w:szCs w:val="22"/>
        </w:rPr>
        <w:t>11.1</w:t>
      </w:r>
      <w:r>
        <w:rPr>
          <w:rFonts w:ascii="Calibri" w:eastAsia="Times New Roman" w:hAnsi="Calibri" w:cs="Calibri"/>
          <w:b/>
          <w:bCs/>
          <w:color w:val="000000"/>
          <w:sz w:val="22"/>
          <w:szCs w:val="22"/>
        </w:rPr>
        <w:tab/>
      </w:r>
      <w:r w:rsidR="00DC124D">
        <w:rPr>
          <w:rFonts w:ascii="Calibri" w:eastAsia="Times New Roman" w:hAnsi="Calibri" w:cs="Calibri"/>
          <w:b/>
          <w:bCs/>
          <w:color w:val="000000"/>
          <w:sz w:val="22"/>
          <w:szCs w:val="22"/>
        </w:rPr>
        <w:t xml:space="preserve">NP </w:t>
      </w:r>
      <w:r w:rsidRPr="00FB33AD">
        <w:rPr>
          <w:rFonts w:ascii="Calibri" w:eastAsia="Times New Roman" w:hAnsi="Calibri" w:cs="Calibri"/>
          <w:color w:val="000000"/>
          <w:sz w:val="22"/>
          <w:szCs w:val="22"/>
        </w:rPr>
        <w:t xml:space="preserve">There is a beacon buoy approximately one quarter mile NE of the </w:t>
      </w:r>
      <w:r>
        <w:rPr>
          <w:rFonts w:ascii="Calibri" w:eastAsia="Times New Roman" w:hAnsi="Calibri" w:cs="Calibri"/>
          <w:color w:val="000000"/>
          <w:sz w:val="22"/>
          <w:szCs w:val="22"/>
        </w:rPr>
        <w:t>l</w:t>
      </w:r>
      <w:r w:rsidRPr="00FB33AD">
        <w:rPr>
          <w:rFonts w:ascii="Calibri" w:eastAsia="Times New Roman" w:hAnsi="Calibri" w:cs="Calibri"/>
          <w:color w:val="000000"/>
          <w:sz w:val="22"/>
          <w:szCs w:val="22"/>
        </w:rPr>
        <w:t xml:space="preserve">aunching point at the bottom of the slipway. This buoy marks the seaward end of </w:t>
      </w:r>
      <w:r>
        <w:rPr>
          <w:rFonts w:ascii="Calibri" w:eastAsia="Times New Roman" w:hAnsi="Calibri" w:cs="Calibri"/>
          <w:color w:val="000000"/>
          <w:sz w:val="22"/>
          <w:szCs w:val="22"/>
        </w:rPr>
        <w:t>a disused water pipe</w:t>
      </w:r>
      <w:r w:rsidRPr="00FB33AD">
        <w:rPr>
          <w:rFonts w:ascii="Calibri" w:eastAsia="Times New Roman" w:hAnsi="Calibri" w:cs="Calibri"/>
          <w:color w:val="000000"/>
          <w:sz w:val="22"/>
          <w:szCs w:val="22"/>
        </w:rPr>
        <w:t>. Boats shall keep to seaward of this buoy.</w:t>
      </w:r>
      <w:r>
        <w:rPr>
          <w:rFonts w:ascii="Calibri" w:eastAsia="Times New Roman" w:hAnsi="Calibri" w:cs="Calibri"/>
          <w:color w:val="000000"/>
          <w:sz w:val="22"/>
          <w:szCs w:val="22"/>
        </w:rPr>
        <w:t xml:space="preserve"> </w:t>
      </w:r>
      <w:r w:rsidR="00B91306" w:rsidRPr="00FB33AD">
        <w:rPr>
          <w:rFonts w:ascii="Calibri" w:eastAsia="Times New Roman" w:hAnsi="Calibri" w:cs="Calibri"/>
          <w:color w:val="000000"/>
          <w:sz w:val="22"/>
          <w:szCs w:val="22"/>
        </w:rPr>
        <w:t>Care must be taken when sailing to and from the race area to avoid rocks close to the beach.</w:t>
      </w:r>
    </w:p>
    <w:p w14:paraId="35DE52BC" w14:textId="77777777" w:rsidR="00D45E8B" w:rsidRPr="00B91306" w:rsidRDefault="00D45E8B">
      <w:pPr>
        <w:spacing w:after="113"/>
        <w:ind w:left="709" w:hanging="709"/>
        <w:rPr>
          <w:rFonts w:ascii="Calibri" w:eastAsia="Times New Roman" w:hAnsi="Calibri" w:cs="Calibri"/>
          <w:sz w:val="22"/>
          <w:szCs w:val="22"/>
        </w:rPr>
      </w:pPr>
    </w:p>
    <w:p w14:paraId="0DCD019E" w14:textId="77777777" w:rsidR="0097030C" w:rsidRPr="00D45E8B" w:rsidRDefault="008D1019" w:rsidP="00D45E8B">
      <w:pPr>
        <w:widowControl/>
        <w:ind w:left="709" w:hanging="709"/>
        <w:rPr>
          <w:rFonts w:asciiTheme="minorHAnsi" w:hAnsiTheme="minorHAnsi" w:cstheme="minorHAnsi"/>
          <w:b/>
          <w:bCs/>
          <w:sz w:val="22"/>
          <w:szCs w:val="22"/>
        </w:rPr>
      </w:pPr>
      <w:r w:rsidRPr="00D45E8B">
        <w:rPr>
          <w:rFonts w:asciiTheme="minorHAnsi" w:eastAsia="Times New Roman" w:hAnsiTheme="minorHAnsi" w:cstheme="minorHAnsi"/>
          <w:b/>
          <w:bCs/>
          <w:color w:val="000000"/>
          <w:sz w:val="22"/>
          <w:szCs w:val="22"/>
        </w:rPr>
        <w:t>1</w:t>
      </w:r>
      <w:r w:rsidRPr="00D45E8B">
        <w:rPr>
          <w:rFonts w:asciiTheme="minorHAnsi" w:eastAsia="Times New Roman" w:hAnsiTheme="minorHAnsi" w:cstheme="minorHAnsi"/>
          <w:b/>
          <w:bCs/>
          <w:sz w:val="22"/>
          <w:szCs w:val="22"/>
        </w:rPr>
        <w:t>2</w:t>
      </w:r>
      <w:r w:rsidRPr="00D45E8B">
        <w:rPr>
          <w:rFonts w:asciiTheme="minorHAnsi" w:eastAsia="Times New Roman" w:hAnsiTheme="minorHAnsi" w:cstheme="minorHAnsi"/>
          <w:b/>
          <w:bCs/>
          <w:sz w:val="22"/>
          <w:szCs w:val="22"/>
        </w:rPr>
        <w:tab/>
      </w:r>
      <w:r w:rsidRPr="00D45E8B">
        <w:rPr>
          <w:rFonts w:asciiTheme="minorHAnsi" w:eastAsia="Times New Roman" w:hAnsiTheme="minorHAnsi" w:cstheme="minorHAnsi"/>
          <w:b/>
          <w:bCs/>
          <w:color w:val="000000"/>
          <w:sz w:val="22"/>
          <w:szCs w:val="22"/>
        </w:rPr>
        <w:t>THE START</w:t>
      </w:r>
    </w:p>
    <w:p w14:paraId="0CC3BFAD" w14:textId="33EF3821" w:rsidR="0097030C" w:rsidRPr="00FB4876" w:rsidRDefault="008D1019" w:rsidP="00D45E8B">
      <w:pPr>
        <w:ind w:left="709" w:hanging="709"/>
        <w:rPr>
          <w:rFonts w:asciiTheme="minorHAnsi" w:eastAsia="Times New Roman" w:hAnsiTheme="minorHAnsi" w:cstheme="minorHAnsi"/>
          <w:sz w:val="22"/>
          <w:szCs w:val="22"/>
        </w:rPr>
      </w:pPr>
      <w:r w:rsidRPr="00FB4876">
        <w:rPr>
          <w:rFonts w:asciiTheme="minorHAnsi" w:eastAsia="Times New Roman" w:hAnsiTheme="minorHAnsi" w:cstheme="minorHAnsi"/>
          <w:sz w:val="22"/>
          <w:szCs w:val="22"/>
        </w:rPr>
        <w:t>12.1</w:t>
      </w:r>
      <w:r w:rsidRPr="00FB4876">
        <w:rPr>
          <w:rFonts w:asciiTheme="minorHAnsi" w:eastAsia="Times New Roman" w:hAnsiTheme="minorHAnsi" w:cstheme="minorHAnsi"/>
          <w:sz w:val="22"/>
          <w:szCs w:val="22"/>
        </w:rPr>
        <w:tab/>
      </w:r>
      <w:r w:rsidRPr="00FB4876">
        <w:rPr>
          <w:rFonts w:asciiTheme="minorHAnsi" w:eastAsia="Times New Roman" w:hAnsiTheme="minorHAnsi" w:cstheme="minorHAnsi"/>
          <w:color w:val="000000"/>
          <w:sz w:val="22"/>
          <w:szCs w:val="22"/>
        </w:rPr>
        <w:t xml:space="preserve">Races will be started using RRS 26 with the warning signal </w:t>
      </w:r>
      <w:r w:rsidRPr="00FB4876">
        <w:rPr>
          <w:rFonts w:asciiTheme="minorHAnsi" w:eastAsia="Times New Roman" w:hAnsiTheme="minorHAnsi" w:cstheme="minorHAnsi"/>
          <w:color w:val="000000" w:themeColor="text1"/>
          <w:sz w:val="22"/>
          <w:szCs w:val="22"/>
        </w:rPr>
        <w:t xml:space="preserve">made </w:t>
      </w:r>
      <w:r w:rsidR="00FB4876" w:rsidRPr="00FB4876">
        <w:rPr>
          <w:rFonts w:asciiTheme="minorHAnsi" w:eastAsia="Times New Roman" w:hAnsiTheme="minorHAnsi" w:cstheme="minorHAnsi"/>
          <w:color w:val="000000" w:themeColor="text1"/>
          <w:sz w:val="22"/>
          <w:szCs w:val="22"/>
        </w:rPr>
        <w:t>five</w:t>
      </w:r>
      <w:r w:rsidRPr="00FB4876">
        <w:rPr>
          <w:rFonts w:asciiTheme="minorHAnsi" w:eastAsia="Times New Roman" w:hAnsiTheme="minorHAnsi" w:cstheme="minorHAnsi"/>
          <w:color w:val="000000" w:themeColor="text1"/>
          <w:sz w:val="22"/>
          <w:szCs w:val="22"/>
        </w:rPr>
        <w:t xml:space="preserve"> minutes </w:t>
      </w:r>
      <w:r w:rsidRPr="00FB4876">
        <w:rPr>
          <w:rFonts w:asciiTheme="minorHAnsi" w:eastAsia="Times New Roman" w:hAnsiTheme="minorHAnsi" w:cstheme="minorHAnsi"/>
          <w:color w:val="000000"/>
          <w:sz w:val="22"/>
          <w:szCs w:val="22"/>
        </w:rPr>
        <w:t>before the starting signal.</w:t>
      </w:r>
    </w:p>
    <w:p w14:paraId="6DFFD772" w14:textId="6B853B2D" w:rsidR="00FB4876" w:rsidRPr="00FB4876" w:rsidRDefault="00FB4876" w:rsidP="00D45E8B">
      <w:pPr>
        <w:ind w:left="709" w:hanging="709"/>
        <w:rPr>
          <w:rFonts w:asciiTheme="minorHAnsi" w:eastAsia="Times New Roman" w:hAnsiTheme="minorHAnsi" w:cstheme="minorHAnsi"/>
          <w:sz w:val="22"/>
          <w:szCs w:val="22"/>
        </w:rPr>
      </w:pPr>
      <w:r w:rsidRPr="00FB4876">
        <w:rPr>
          <w:rFonts w:asciiTheme="minorHAnsi" w:eastAsia="Times New Roman" w:hAnsiTheme="minorHAnsi" w:cstheme="minorHAnsi"/>
          <w:sz w:val="22"/>
          <w:szCs w:val="22"/>
        </w:rPr>
        <w:t>12.2</w:t>
      </w:r>
      <w:r w:rsidRPr="00FB4876">
        <w:rPr>
          <w:rFonts w:asciiTheme="minorHAnsi" w:eastAsia="Times New Roman" w:hAnsiTheme="minorHAnsi" w:cstheme="minorHAnsi"/>
          <w:sz w:val="22"/>
          <w:szCs w:val="22"/>
        </w:rPr>
        <w:tab/>
        <w:t>Races will be started using gate starts or line starts. Gate starts will be signalled by flag “G” (gate) being flown from the committee boat before the warning signal.</w:t>
      </w:r>
    </w:p>
    <w:p w14:paraId="3F6CEF20" w14:textId="497648BE" w:rsidR="0097030C" w:rsidRPr="0083617A" w:rsidRDefault="008D1019" w:rsidP="00D45E8B">
      <w:pPr>
        <w:ind w:left="709" w:hanging="709"/>
        <w:rPr>
          <w:rFonts w:ascii="Calibri" w:eastAsia="Times New Roman" w:hAnsi="Calibri" w:cs="Calibri"/>
          <w:sz w:val="22"/>
          <w:szCs w:val="22"/>
        </w:rPr>
      </w:pPr>
      <w:r w:rsidRPr="0083617A">
        <w:rPr>
          <w:rFonts w:ascii="Calibri" w:eastAsia="Times New Roman" w:hAnsi="Calibri" w:cs="Calibri"/>
          <w:sz w:val="22"/>
          <w:szCs w:val="22"/>
        </w:rPr>
        <w:t>12.3</w:t>
      </w:r>
      <w:r w:rsidRPr="0083617A">
        <w:rPr>
          <w:rFonts w:ascii="Calibri" w:eastAsia="Times New Roman" w:hAnsi="Calibri" w:cs="Calibri"/>
          <w:sz w:val="22"/>
          <w:szCs w:val="22"/>
        </w:rPr>
        <w:tab/>
      </w:r>
      <w:r w:rsidR="00FB4876" w:rsidRPr="0083617A">
        <w:rPr>
          <w:rFonts w:ascii="Calibri" w:eastAsia="Times New Roman" w:hAnsi="Calibri" w:cs="Calibri"/>
          <w:sz w:val="22"/>
          <w:szCs w:val="22"/>
        </w:rPr>
        <w:t>For a line start, t</w:t>
      </w:r>
      <w:r w:rsidRPr="0083617A">
        <w:rPr>
          <w:rFonts w:ascii="Calibri" w:eastAsia="Times New Roman" w:hAnsi="Calibri" w:cs="Calibri"/>
          <w:color w:val="000000"/>
          <w:sz w:val="22"/>
          <w:szCs w:val="22"/>
        </w:rPr>
        <w:t>he starting line is between a staff displaying an orange flag on the signal ve</w:t>
      </w:r>
      <w:r w:rsidRPr="0083617A">
        <w:rPr>
          <w:rFonts w:ascii="Calibri" w:eastAsia="Times New Roman" w:hAnsi="Calibri" w:cs="Calibri"/>
          <w:sz w:val="22"/>
          <w:szCs w:val="22"/>
        </w:rPr>
        <w:t>ssel</w:t>
      </w:r>
      <w:r w:rsidR="00E84F66">
        <w:rPr>
          <w:rFonts w:ascii="Calibri" w:eastAsia="Times New Roman" w:hAnsi="Calibri" w:cs="Calibri"/>
          <w:color w:val="000000"/>
          <w:sz w:val="22"/>
          <w:szCs w:val="22"/>
        </w:rPr>
        <w:t xml:space="preserve"> </w:t>
      </w:r>
      <w:r w:rsidRPr="0083617A">
        <w:rPr>
          <w:rFonts w:ascii="Calibri" w:eastAsia="Times New Roman" w:hAnsi="Calibri" w:cs="Calibri"/>
          <w:color w:val="000000"/>
          <w:sz w:val="22"/>
          <w:szCs w:val="22"/>
        </w:rPr>
        <w:t>at the starboard end and the course side of the port-end starting mark</w:t>
      </w:r>
    </w:p>
    <w:p w14:paraId="248896D4" w14:textId="026099A6" w:rsidR="0097030C" w:rsidRDefault="008D1019" w:rsidP="00D45E8B">
      <w:pPr>
        <w:ind w:left="709" w:hanging="709"/>
        <w:rPr>
          <w:rFonts w:ascii="Calibri" w:eastAsia="Times New Roman" w:hAnsi="Calibri" w:cs="Calibri"/>
          <w:sz w:val="22"/>
          <w:szCs w:val="22"/>
        </w:rPr>
      </w:pPr>
      <w:r w:rsidRPr="0083617A">
        <w:rPr>
          <w:rFonts w:ascii="Calibri" w:eastAsia="Times New Roman" w:hAnsi="Calibri" w:cs="Calibri"/>
          <w:sz w:val="22"/>
          <w:szCs w:val="22"/>
        </w:rPr>
        <w:t>12.</w:t>
      </w:r>
      <w:r w:rsidR="00FB4876" w:rsidRPr="0083617A">
        <w:rPr>
          <w:rFonts w:ascii="Calibri" w:eastAsia="Times New Roman" w:hAnsi="Calibri" w:cs="Calibri"/>
          <w:sz w:val="22"/>
          <w:szCs w:val="22"/>
        </w:rPr>
        <w:t>4</w:t>
      </w:r>
      <w:r w:rsidRPr="0083617A">
        <w:rPr>
          <w:rFonts w:ascii="Calibri" w:eastAsia="Times New Roman" w:hAnsi="Calibri" w:cs="Calibri"/>
          <w:sz w:val="22"/>
          <w:szCs w:val="22"/>
        </w:rPr>
        <w:tab/>
      </w:r>
      <w:r w:rsidR="00FB4876" w:rsidRPr="0083617A">
        <w:rPr>
          <w:rFonts w:ascii="Calibri" w:eastAsia="Times New Roman" w:hAnsi="Calibri" w:cs="Calibri"/>
          <w:sz w:val="22"/>
          <w:szCs w:val="22"/>
        </w:rPr>
        <w:t>For a line start</w:t>
      </w:r>
      <w:r w:rsidR="0083617A" w:rsidRPr="0083617A">
        <w:rPr>
          <w:rFonts w:ascii="Calibri" w:eastAsia="Times New Roman" w:hAnsi="Calibri" w:cs="Calibri"/>
          <w:sz w:val="22"/>
          <w:szCs w:val="22"/>
        </w:rPr>
        <w:t xml:space="preserve">, a </w:t>
      </w:r>
      <w:r w:rsidRPr="0083617A">
        <w:rPr>
          <w:rFonts w:ascii="Calibri" w:eastAsia="Times New Roman" w:hAnsi="Calibri" w:cs="Calibri"/>
          <w:sz w:val="22"/>
          <w:szCs w:val="22"/>
        </w:rPr>
        <w:t>boat that does not start within</w:t>
      </w:r>
      <w:r w:rsidR="00FB4876" w:rsidRPr="0083617A">
        <w:rPr>
          <w:rFonts w:ascii="Calibri" w:eastAsia="Times New Roman" w:hAnsi="Calibri" w:cs="Calibri"/>
          <w:sz w:val="22"/>
          <w:szCs w:val="22"/>
        </w:rPr>
        <w:t xml:space="preserve"> 4</w:t>
      </w:r>
      <w:r w:rsidRPr="0083617A">
        <w:rPr>
          <w:rFonts w:ascii="Calibri" w:eastAsia="Times New Roman" w:hAnsi="Calibri" w:cs="Calibri"/>
          <w:sz w:val="22"/>
          <w:szCs w:val="22"/>
        </w:rPr>
        <w:t xml:space="preserve"> minutes after her starting signal will be scored Did Not Start without a hearing. This changes RRS A5.1 and A5.2. </w:t>
      </w:r>
    </w:p>
    <w:p w14:paraId="4EF32017" w14:textId="62C9468C" w:rsidR="006B7478" w:rsidRPr="0083617A" w:rsidRDefault="006B7478" w:rsidP="00D45E8B">
      <w:pPr>
        <w:ind w:left="709" w:hanging="709"/>
        <w:rPr>
          <w:rFonts w:ascii="Calibri" w:eastAsia="Times New Roman" w:hAnsi="Calibri" w:cs="Calibri"/>
          <w:sz w:val="22"/>
          <w:szCs w:val="22"/>
        </w:rPr>
      </w:pPr>
      <w:r>
        <w:rPr>
          <w:rFonts w:ascii="Calibri" w:eastAsia="Times New Roman" w:hAnsi="Calibri" w:cs="Calibri"/>
          <w:sz w:val="22"/>
          <w:szCs w:val="22"/>
        </w:rPr>
        <w:t>12.5</w:t>
      </w:r>
      <w:r>
        <w:rPr>
          <w:rFonts w:ascii="Calibri" w:eastAsia="Times New Roman" w:hAnsi="Calibri" w:cs="Calibri"/>
          <w:sz w:val="22"/>
          <w:szCs w:val="22"/>
        </w:rPr>
        <w:tab/>
        <w:t xml:space="preserve">The committee vessel at </w:t>
      </w:r>
      <w:r w:rsidR="00995BBE">
        <w:rPr>
          <w:rFonts w:ascii="Calibri" w:eastAsia="Times New Roman" w:hAnsi="Calibri" w:cs="Calibri"/>
          <w:sz w:val="22"/>
          <w:szCs w:val="22"/>
        </w:rPr>
        <w:t>the</w:t>
      </w:r>
      <w:r>
        <w:rPr>
          <w:rFonts w:ascii="Calibri" w:eastAsia="Times New Roman" w:hAnsi="Calibri" w:cs="Calibri"/>
          <w:sz w:val="22"/>
          <w:szCs w:val="22"/>
        </w:rPr>
        <w:t xml:space="preserve"> start </w:t>
      </w:r>
      <w:r w:rsidR="00995BBE">
        <w:rPr>
          <w:rFonts w:ascii="Calibri" w:eastAsia="Times New Roman" w:hAnsi="Calibri" w:cs="Calibri"/>
          <w:sz w:val="22"/>
          <w:szCs w:val="22"/>
        </w:rPr>
        <w:t>l</w:t>
      </w:r>
      <w:r>
        <w:rPr>
          <w:rFonts w:ascii="Calibri" w:eastAsia="Times New Roman" w:hAnsi="Calibri" w:cs="Calibri"/>
          <w:sz w:val="22"/>
          <w:szCs w:val="22"/>
        </w:rPr>
        <w:t>ine may hold station using engines.</w:t>
      </w:r>
    </w:p>
    <w:p w14:paraId="0D2EE92D" w14:textId="5E05B565" w:rsidR="00FB4876" w:rsidRPr="0083617A" w:rsidRDefault="00FB4876" w:rsidP="00D45E8B">
      <w:pPr>
        <w:ind w:left="709" w:hanging="709"/>
        <w:rPr>
          <w:rFonts w:ascii="Calibri" w:eastAsia="Times New Roman" w:hAnsi="Calibri" w:cs="Calibri"/>
          <w:sz w:val="22"/>
          <w:szCs w:val="22"/>
        </w:rPr>
      </w:pPr>
      <w:r w:rsidRPr="0083617A">
        <w:rPr>
          <w:rFonts w:ascii="Calibri" w:eastAsia="Times New Roman" w:hAnsi="Calibri" w:cs="Calibri"/>
          <w:sz w:val="22"/>
          <w:szCs w:val="22"/>
        </w:rPr>
        <w:t>12.</w:t>
      </w:r>
      <w:r w:rsidR="006B7478">
        <w:rPr>
          <w:rFonts w:ascii="Calibri" w:eastAsia="Times New Roman" w:hAnsi="Calibri" w:cs="Calibri"/>
          <w:sz w:val="22"/>
          <w:szCs w:val="22"/>
        </w:rPr>
        <w:t>6</w:t>
      </w:r>
      <w:r w:rsidRPr="0083617A">
        <w:rPr>
          <w:rFonts w:ascii="Calibri" w:eastAsia="Times New Roman" w:hAnsi="Calibri" w:cs="Calibri"/>
          <w:sz w:val="22"/>
          <w:szCs w:val="22"/>
        </w:rPr>
        <w:t xml:space="preserve">  </w:t>
      </w:r>
      <w:r w:rsidR="00353FD2">
        <w:rPr>
          <w:rFonts w:ascii="Calibri" w:eastAsia="Times New Roman" w:hAnsi="Calibri" w:cs="Calibri"/>
          <w:sz w:val="22"/>
          <w:szCs w:val="22"/>
        </w:rPr>
        <w:t xml:space="preserve">    </w:t>
      </w:r>
      <w:r w:rsidR="0083617A" w:rsidRPr="0083617A">
        <w:rPr>
          <w:rFonts w:ascii="Calibri" w:eastAsia="Times New Roman" w:hAnsi="Calibri" w:cs="Calibri"/>
          <w:sz w:val="22"/>
          <w:szCs w:val="22"/>
        </w:rPr>
        <w:t xml:space="preserve">The instructions for a gate start are given in </w:t>
      </w:r>
      <w:r w:rsidR="009D0A01">
        <w:rPr>
          <w:rFonts w:ascii="Calibri" w:eastAsia="Times New Roman" w:hAnsi="Calibri" w:cs="Calibri"/>
          <w:sz w:val="22"/>
          <w:szCs w:val="22"/>
        </w:rPr>
        <w:t>Appendix</w:t>
      </w:r>
      <w:r w:rsidR="0083617A" w:rsidRPr="0083617A">
        <w:rPr>
          <w:rFonts w:ascii="Calibri" w:eastAsia="Times New Roman" w:hAnsi="Calibri" w:cs="Calibri"/>
          <w:sz w:val="22"/>
          <w:szCs w:val="22"/>
        </w:rPr>
        <w:t xml:space="preserve"> B to these Sailing Instructions</w:t>
      </w:r>
    </w:p>
    <w:p w14:paraId="4BCD54E6" w14:textId="60BC4C2B" w:rsidR="00FB4876" w:rsidRDefault="00FB4876">
      <w:pPr>
        <w:spacing w:after="113"/>
        <w:ind w:left="709" w:hanging="709"/>
        <w:rPr>
          <w:rFonts w:ascii="Verdana" w:eastAsia="Times New Roman" w:hAnsi="Verdana" w:cs="Times New Roman"/>
        </w:rPr>
      </w:pPr>
    </w:p>
    <w:p w14:paraId="270F16F0" w14:textId="57777535" w:rsidR="0097030C" w:rsidRPr="000E4409" w:rsidRDefault="008D1019" w:rsidP="000E4409">
      <w:pPr>
        <w:widowControl/>
        <w:ind w:left="709" w:hanging="709"/>
        <w:rPr>
          <w:rFonts w:ascii="Calibri" w:hAnsi="Calibri" w:cs="Calibri"/>
          <w:b/>
          <w:bCs/>
          <w:sz w:val="22"/>
          <w:szCs w:val="22"/>
        </w:rPr>
      </w:pPr>
      <w:r w:rsidRPr="000E4409">
        <w:rPr>
          <w:rFonts w:ascii="Calibri" w:eastAsia="Times New Roman" w:hAnsi="Calibri" w:cs="Calibri"/>
          <w:b/>
          <w:bCs/>
          <w:color w:val="000000"/>
          <w:sz w:val="22"/>
          <w:szCs w:val="22"/>
        </w:rPr>
        <w:t>1</w:t>
      </w:r>
      <w:r w:rsidRPr="000E4409">
        <w:rPr>
          <w:rFonts w:ascii="Calibri" w:eastAsia="Times New Roman" w:hAnsi="Calibri" w:cs="Calibri"/>
          <w:b/>
          <w:bCs/>
          <w:sz w:val="22"/>
          <w:szCs w:val="22"/>
        </w:rPr>
        <w:t>3</w:t>
      </w:r>
      <w:r w:rsidRPr="000E4409">
        <w:rPr>
          <w:rFonts w:ascii="Calibri" w:eastAsia="Times New Roman" w:hAnsi="Calibri" w:cs="Calibri"/>
          <w:b/>
          <w:bCs/>
          <w:sz w:val="22"/>
          <w:szCs w:val="22"/>
        </w:rPr>
        <w:tab/>
      </w:r>
      <w:r w:rsidRPr="000E4409">
        <w:rPr>
          <w:rFonts w:ascii="Calibri" w:eastAsia="Times New Roman" w:hAnsi="Calibri" w:cs="Calibri"/>
          <w:b/>
          <w:bCs/>
          <w:color w:val="000000"/>
          <w:sz w:val="22"/>
          <w:szCs w:val="22"/>
        </w:rPr>
        <w:t>CHANGE OF THE NEXT LEG OF THE COURSE</w:t>
      </w:r>
      <w:r w:rsidR="006B7478">
        <w:rPr>
          <w:rFonts w:ascii="Calibri" w:eastAsia="Times New Roman" w:hAnsi="Calibri" w:cs="Calibri"/>
          <w:b/>
          <w:bCs/>
          <w:color w:val="000000"/>
          <w:sz w:val="22"/>
          <w:szCs w:val="22"/>
        </w:rPr>
        <w:t xml:space="preserve"> AND SHORTENING COURSE</w:t>
      </w:r>
    </w:p>
    <w:p w14:paraId="08EFB973" w14:textId="0C727EC0" w:rsidR="0097030C" w:rsidRDefault="008D1019" w:rsidP="000E4409">
      <w:pPr>
        <w:ind w:left="709" w:hanging="709"/>
        <w:rPr>
          <w:rFonts w:ascii="Calibri" w:eastAsia="Times New Roman" w:hAnsi="Calibri" w:cs="Calibri"/>
          <w:sz w:val="22"/>
          <w:szCs w:val="22"/>
        </w:rPr>
      </w:pPr>
      <w:r w:rsidRPr="00223E57">
        <w:rPr>
          <w:rFonts w:ascii="Calibri" w:eastAsia="Times New Roman" w:hAnsi="Calibri" w:cs="Calibri"/>
          <w:sz w:val="22"/>
          <w:szCs w:val="22"/>
        </w:rPr>
        <w:t>13.1</w:t>
      </w:r>
      <w:r w:rsidRPr="00223E57">
        <w:rPr>
          <w:rFonts w:ascii="Calibri" w:eastAsia="Times New Roman" w:hAnsi="Calibri" w:cs="Calibri"/>
          <w:sz w:val="22"/>
          <w:szCs w:val="22"/>
        </w:rPr>
        <w:tab/>
      </w:r>
      <w:r w:rsidRPr="00223E57">
        <w:rPr>
          <w:rFonts w:ascii="Calibri" w:eastAsia="Times New Roman" w:hAnsi="Calibri" w:cs="Calibri"/>
          <w:color w:val="000000"/>
          <w:sz w:val="22"/>
          <w:szCs w:val="22"/>
        </w:rPr>
        <w:t xml:space="preserve">To change the next leg of the course, the race committee will </w:t>
      </w:r>
      <w:r w:rsidR="00E025CB">
        <w:rPr>
          <w:rFonts w:ascii="Calibri" w:eastAsia="Times New Roman" w:hAnsi="Calibri" w:cs="Calibri"/>
          <w:color w:val="000000"/>
          <w:sz w:val="22"/>
          <w:szCs w:val="22"/>
        </w:rPr>
        <w:t>lay a new mark</w:t>
      </w:r>
      <w:r w:rsidR="008C5961">
        <w:rPr>
          <w:rFonts w:ascii="Calibri" w:eastAsia="Times New Roman" w:hAnsi="Calibri" w:cs="Calibri"/>
          <w:color w:val="000000"/>
          <w:sz w:val="22"/>
          <w:szCs w:val="22"/>
        </w:rPr>
        <w:t xml:space="preserve"> (or move the finish line</w:t>
      </w:r>
      <w:r w:rsidR="00570664">
        <w:rPr>
          <w:rFonts w:ascii="Calibri" w:eastAsia="Times New Roman" w:hAnsi="Calibri" w:cs="Calibri"/>
          <w:color w:val="000000"/>
          <w:sz w:val="22"/>
          <w:szCs w:val="22"/>
        </w:rPr>
        <w:t>) and remove the original mark as soon as practicable</w:t>
      </w:r>
      <w:r w:rsidR="0076710A">
        <w:rPr>
          <w:rFonts w:ascii="Calibri" w:eastAsia="Times New Roman" w:hAnsi="Calibri" w:cs="Calibri"/>
          <w:color w:val="000000"/>
          <w:sz w:val="22"/>
          <w:szCs w:val="22"/>
        </w:rPr>
        <w:t>.</w:t>
      </w:r>
      <w:r w:rsidRPr="00223E57">
        <w:rPr>
          <w:rFonts w:ascii="Calibri" w:eastAsia="Times New Roman" w:hAnsi="Calibri" w:cs="Calibri"/>
          <w:sz w:val="22"/>
          <w:szCs w:val="22"/>
        </w:rPr>
        <w:t xml:space="preserve"> When in a subsequent change a new mark is replaced, it will be replaced by an original mark.</w:t>
      </w:r>
      <w:r w:rsidR="00945B2D">
        <w:rPr>
          <w:rFonts w:ascii="Calibri" w:eastAsia="Times New Roman" w:hAnsi="Calibri" w:cs="Calibri"/>
          <w:sz w:val="22"/>
          <w:szCs w:val="22"/>
        </w:rPr>
        <w:t xml:space="preserve"> Minor movements of a mark position ( up to 150 metres</w:t>
      </w:r>
      <w:r w:rsidR="00302CC6">
        <w:rPr>
          <w:rFonts w:ascii="Calibri" w:eastAsia="Times New Roman" w:hAnsi="Calibri" w:cs="Calibri"/>
          <w:sz w:val="22"/>
          <w:szCs w:val="22"/>
        </w:rPr>
        <w:t xml:space="preserve"> or 5 degrees</w:t>
      </w:r>
      <w:r w:rsidR="00945B2D">
        <w:rPr>
          <w:rFonts w:ascii="Calibri" w:eastAsia="Times New Roman" w:hAnsi="Calibri" w:cs="Calibri"/>
          <w:sz w:val="22"/>
          <w:szCs w:val="22"/>
        </w:rPr>
        <w:t>) may be made without signalling the change. This changes RRS 33.</w:t>
      </w:r>
    </w:p>
    <w:p w14:paraId="487F6B22" w14:textId="20A72216" w:rsidR="00995BBE" w:rsidRDefault="006B7478" w:rsidP="00995BBE">
      <w:pPr>
        <w:ind w:left="709" w:hanging="709"/>
        <w:rPr>
          <w:rFonts w:ascii="Calibri" w:eastAsia="Times New Roman" w:hAnsi="Calibri" w:cs="Calibri"/>
          <w:sz w:val="22"/>
          <w:szCs w:val="22"/>
        </w:rPr>
      </w:pPr>
      <w:r>
        <w:rPr>
          <w:rFonts w:ascii="Calibri" w:eastAsia="Times New Roman" w:hAnsi="Calibri" w:cs="Calibri"/>
          <w:sz w:val="22"/>
          <w:szCs w:val="22"/>
        </w:rPr>
        <w:t>13.2</w:t>
      </w:r>
      <w:r>
        <w:rPr>
          <w:rFonts w:ascii="Calibri" w:eastAsia="Times New Roman" w:hAnsi="Calibri" w:cs="Calibri"/>
          <w:sz w:val="22"/>
          <w:szCs w:val="22"/>
        </w:rPr>
        <w:tab/>
      </w:r>
      <w:r w:rsidR="00945B2D">
        <w:rPr>
          <w:rFonts w:ascii="Calibri" w:eastAsia="Times New Roman" w:hAnsi="Calibri" w:cs="Calibri"/>
          <w:sz w:val="22"/>
          <w:szCs w:val="22"/>
        </w:rPr>
        <w:t xml:space="preserve">In addition to the provisions of RRS 32.2, when using Course </w:t>
      </w:r>
      <w:r w:rsidR="00555B0C">
        <w:rPr>
          <w:rFonts w:ascii="Calibri" w:eastAsia="Times New Roman" w:hAnsi="Calibri" w:cs="Calibri"/>
          <w:sz w:val="22"/>
          <w:szCs w:val="22"/>
        </w:rPr>
        <w:t>“I”</w:t>
      </w:r>
      <w:r w:rsidR="00945B2D">
        <w:rPr>
          <w:rFonts w:ascii="Calibri" w:eastAsia="Times New Roman" w:hAnsi="Calibri" w:cs="Calibri"/>
          <w:sz w:val="22"/>
          <w:szCs w:val="22"/>
        </w:rPr>
        <w:t xml:space="preserve"> with a leeward finish, a race may be shortened by a race committee vessel in the vicinity of Mark 3 displaying Flag </w:t>
      </w:r>
      <w:r w:rsidR="000C6AC2">
        <w:rPr>
          <w:rFonts w:ascii="Calibri" w:eastAsia="Times New Roman" w:hAnsi="Calibri" w:cs="Calibri"/>
          <w:sz w:val="22"/>
          <w:szCs w:val="22"/>
        </w:rPr>
        <w:t xml:space="preserve">F (Finish) </w:t>
      </w:r>
      <w:r w:rsidR="00945B2D">
        <w:rPr>
          <w:rFonts w:ascii="Calibri" w:eastAsia="Times New Roman" w:hAnsi="Calibri" w:cs="Calibri"/>
          <w:sz w:val="22"/>
          <w:szCs w:val="22"/>
        </w:rPr>
        <w:t xml:space="preserve"> and making repetitive sound signals and </w:t>
      </w:r>
      <w:r w:rsidR="00995BBE">
        <w:rPr>
          <w:rFonts w:ascii="Calibri" w:eastAsia="Times New Roman" w:hAnsi="Calibri" w:cs="Calibri"/>
          <w:sz w:val="22"/>
          <w:szCs w:val="22"/>
        </w:rPr>
        <w:t>another race committee vessel on station at the finish line displaying Flag S. In this case boats shall round Mark 3 to port and proceed to cross the finish line.</w:t>
      </w:r>
    </w:p>
    <w:p w14:paraId="21A0A4B3" w14:textId="77777777" w:rsidR="00945B2D" w:rsidRDefault="00945B2D" w:rsidP="00945B2D">
      <w:pPr>
        <w:ind w:left="709" w:hanging="709"/>
        <w:rPr>
          <w:rFonts w:ascii="Calibri" w:eastAsia="Times New Roman" w:hAnsi="Calibri" w:cs="Calibri"/>
          <w:sz w:val="22"/>
          <w:szCs w:val="22"/>
        </w:rPr>
      </w:pPr>
    </w:p>
    <w:p w14:paraId="6FAA3675" w14:textId="09C9E69C" w:rsidR="0097030C" w:rsidRPr="000E4409" w:rsidRDefault="008D1019" w:rsidP="00945B2D">
      <w:pPr>
        <w:ind w:left="709" w:hanging="709"/>
        <w:rPr>
          <w:rFonts w:asciiTheme="minorHAnsi" w:hAnsiTheme="minorHAnsi" w:cstheme="minorHAnsi"/>
          <w:b/>
          <w:bCs/>
          <w:sz w:val="22"/>
          <w:szCs w:val="22"/>
        </w:rPr>
      </w:pPr>
      <w:r w:rsidRPr="000E4409">
        <w:rPr>
          <w:rFonts w:asciiTheme="minorHAnsi" w:eastAsia="Times New Roman" w:hAnsiTheme="minorHAnsi" w:cstheme="minorHAnsi"/>
          <w:b/>
          <w:bCs/>
          <w:sz w:val="22"/>
          <w:szCs w:val="22"/>
        </w:rPr>
        <w:t>4</w:t>
      </w:r>
      <w:r w:rsidRPr="000E4409">
        <w:rPr>
          <w:rFonts w:asciiTheme="minorHAnsi" w:eastAsia="Times New Roman" w:hAnsiTheme="minorHAnsi" w:cstheme="minorHAnsi"/>
          <w:b/>
          <w:bCs/>
          <w:sz w:val="22"/>
          <w:szCs w:val="22"/>
        </w:rPr>
        <w:tab/>
      </w:r>
      <w:r w:rsidRPr="000E4409">
        <w:rPr>
          <w:rFonts w:asciiTheme="minorHAnsi" w:eastAsia="Times New Roman" w:hAnsiTheme="minorHAnsi" w:cstheme="minorHAnsi"/>
          <w:b/>
          <w:bCs/>
          <w:color w:val="000000"/>
          <w:sz w:val="22"/>
          <w:szCs w:val="22"/>
        </w:rPr>
        <w:t>THE FINISH</w:t>
      </w:r>
    </w:p>
    <w:p w14:paraId="6FF823DB" w14:textId="62271A1F" w:rsidR="0097030C" w:rsidRDefault="008D1019" w:rsidP="000E4409">
      <w:pPr>
        <w:ind w:left="709" w:hanging="709"/>
        <w:rPr>
          <w:rFonts w:ascii="Verdana" w:eastAsia="Times New Roman" w:hAnsi="Verdana" w:cs="Times New Roman"/>
          <w:color w:val="000000"/>
        </w:rPr>
      </w:pPr>
      <w:r w:rsidRPr="000108C0">
        <w:rPr>
          <w:rFonts w:asciiTheme="minorHAnsi" w:eastAsia="Times New Roman" w:hAnsiTheme="minorHAnsi" w:cstheme="minorHAnsi"/>
          <w:sz w:val="22"/>
          <w:szCs w:val="22"/>
        </w:rPr>
        <w:t>14.1</w:t>
      </w:r>
      <w:r w:rsidRPr="000108C0">
        <w:rPr>
          <w:rFonts w:asciiTheme="minorHAnsi" w:eastAsia="Times New Roman" w:hAnsiTheme="minorHAnsi" w:cstheme="minorHAnsi"/>
          <w:sz w:val="22"/>
          <w:szCs w:val="22"/>
        </w:rPr>
        <w:tab/>
      </w:r>
      <w:r w:rsidRPr="000108C0">
        <w:rPr>
          <w:rFonts w:asciiTheme="minorHAnsi" w:eastAsia="Times New Roman" w:hAnsiTheme="minorHAnsi" w:cstheme="minorHAnsi"/>
          <w:color w:val="000000"/>
          <w:sz w:val="22"/>
          <w:szCs w:val="22"/>
        </w:rPr>
        <w:t>The finishing line is between a staff displaying</w:t>
      </w:r>
      <w:r w:rsidRPr="000108C0">
        <w:rPr>
          <w:rFonts w:asciiTheme="minorHAnsi" w:eastAsia="Times New Roman" w:hAnsiTheme="minorHAnsi" w:cstheme="minorHAnsi"/>
          <w:sz w:val="22"/>
          <w:szCs w:val="22"/>
        </w:rPr>
        <w:t xml:space="preserve"> a</w:t>
      </w:r>
      <w:r w:rsidR="000108C0" w:rsidRPr="000108C0">
        <w:rPr>
          <w:rFonts w:asciiTheme="minorHAnsi" w:eastAsia="Times New Roman" w:hAnsiTheme="minorHAnsi" w:cstheme="minorHAnsi"/>
          <w:sz w:val="22"/>
          <w:szCs w:val="22"/>
        </w:rPr>
        <w:t xml:space="preserve"> </w:t>
      </w:r>
      <w:r w:rsidR="00D574B4">
        <w:rPr>
          <w:rFonts w:asciiTheme="minorHAnsi" w:eastAsia="Times New Roman" w:hAnsiTheme="minorHAnsi" w:cstheme="minorHAnsi"/>
          <w:sz w:val="22"/>
          <w:szCs w:val="22"/>
        </w:rPr>
        <w:t>blue</w:t>
      </w:r>
      <w:r w:rsidRPr="000108C0">
        <w:rPr>
          <w:rFonts w:asciiTheme="minorHAnsi" w:eastAsia="Times New Roman" w:hAnsiTheme="minorHAnsi" w:cstheme="minorHAnsi"/>
          <w:sz w:val="22"/>
          <w:szCs w:val="22"/>
        </w:rPr>
        <w:t xml:space="preserve"> f</w:t>
      </w:r>
      <w:r w:rsidRPr="000108C0">
        <w:rPr>
          <w:rFonts w:asciiTheme="minorHAnsi" w:eastAsia="Times New Roman" w:hAnsiTheme="minorHAnsi" w:cstheme="minorHAnsi"/>
          <w:color w:val="000000"/>
          <w:sz w:val="22"/>
          <w:szCs w:val="22"/>
        </w:rPr>
        <w:t xml:space="preserve">lag on the finishing </w:t>
      </w:r>
      <w:r w:rsidR="0063421F" w:rsidRPr="000108C0">
        <w:rPr>
          <w:rFonts w:asciiTheme="minorHAnsi" w:eastAsia="Times New Roman" w:hAnsiTheme="minorHAnsi" w:cstheme="minorHAnsi"/>
          <w:color w:val="000000"/>
          <w:sz w:val="22"/>
          <w:szCs w:val="22"/>
        </w:rPr>
        <w:t>mark</w:t>
      </w:r>
      <w:r w:rsidR="0063421F">
        <w:rPr>
          <w:rFonts w:asciiTheme="minorHAnsi" w:eastAsia="Times New Roman" w:hAnsiTheme="minorHAnsi" w:cstheme="minorHAnsi"/>
          <w:color w:val="000000"/>
          <w:sz w:val="22"/>
          <w:szCs w:val="22"/>
        </w:rPr>
        <w:t xml:space="preserve"> boat </w:t>
      </w:r>
      <w:r w:rsidRPr="000108C0">
        <w:rPr>
          <w:rFonts w:asciiTheme="minorHAnsi" w:eastAsia="Times New Roman" w:hAnsiTheme="minorHAnsi" w:cstheme="minorHAnsi"/>
          <w:color w:val="000000"/>
          <w:sz w:val="22"/>
          <w:szCs w:val="22"/>
        </w:rPr>
        <w:t xml:space="preserve"> and the course side of the finishing mark</w:t>
      </w:r>
      <w:r w:rsidR="000108C0">
        <w:rPr>
          <w:rFonts w:ascii="Verdana" w:eastAsia="Times New Roman" w:hAnsi="Verdana" w:cs="Times New Roman"/>
          <w:color w:val="000000"/>
        </w:rPr>
        <w:t>.</w:t>
      </w:r>
      <w:r>
        <w:rPr>
          <w:rFonts w:ascii="Verdana" w:eastAsia="Times New Roman" w:hAnsi="Verdana" w:cs="Times New Roman"/>
          <w:color w:val="000000"/>
        </w:rPr>
        <w:t xml:space="preserve"> </w:t>
      </w:r>
    </w:p>
    <w:p w14:paraId="509858BD" w14:textId="77777777" w:rsidR="000108C0" w:rsidRDefault="000108C0">
      <w:pPr>
        <w:spacing w:after="113"/>
        <w:ind w:left="709" w:hanging="709"/>
        <w:rPr>
          <w:rFonts w:ascii="Verdana" w:eastAsia="Times New Roman" w:hAnsi="Verdana" w:cs="Times New Roman"/>
        </w:rPr>
      </w:pPr>
    </w:p>
    <w:p w14:paraId="7FD8BA15" w14:textId="77777777" w:rsidR="0097030C" w:rsidRPr="000E4409" w:rsidRDefault="008D1019" w:rsidP="000E4409">
      <w:pPr>
        <w:widowControl/>
        <w:ind w:left="709" w:hanging="709"/>
        <w:rPr>
          <w:rFonts w:asciiTheme="minorHAnsi" w:hAnsiTheme="minorHAnsi" w:cstheme="minorHAnsi"/>
          <w:b/>
          <w:bCs/>
          <w:sz w:val="22"/>
          <w:szCs w:val="22"/>
        </w:rPr>
      </w:pPr>
      <w:r w:rsidRPr="000E4409">
        <w:rPr>
          <w:rFonts w:asciiTheme="minorHAnsi" w:eastAsia="Times New Roman" w:hAnsiTheme="minorHAnsi" w:cstheme="minorHAnsi"/>
          <w:b/>
          <w:bCs/>
          <w:color w:val="000000"/>
          <w:sz w:val="22"/>
          <w:szCs w:val="22"/>
        </w:rPr>
        <w:t>1</w:t>
      </w:r>
      <w:r w:rsidRPr="000E4409">
        <w:rPr>
          <w:rFonts w:asciiTheme="minorHAnsi" w:eastAsia="Times New Roman" w:hAnsiTheme="minorHAnsi" w:cstheme="minorHAnsi"/>
          <w:b/>
          <w:bCs/>
          <w:sz w:val="22"/>
          <w:szCs w:val="22"/>
        </w:rPr>
        <w:t>5</w:t>
      </w:r>
      <w:r w:rsidRPr="000E4409">
        <w:rPr>
          <w:rFonts w:asciiTheme="minorHAnsi" w:eastAsia="Times New Roman" w:hAnsiTheme="minorHAnsi" w:cstheme="minorHAnsi"/>
          <w:b/>
          <w:bCs/>
          <w:sz w:val="22"/>
          <w:szCs w:val="22"/>
        </w:rPr>
        <w:tab/>
      </w:r>
      <w:r w:rsidRPr="000E4409">
        <w:rPr>
          <w:rFonts w:asciiTheme="minorHAnsi" w:eastAsia="Times New Roman" w:hAnsiTheme="minorHAnsi" w:cstheme="minorHAnsi"/>
          <w:b/>
          <w:bCs/>
          <w:color w:val="000000"/>
          <w:sz w:val="22"/>
          <w:szCs w:val="22"/>
        </w:rPr>
        <w:t>PENALTY SYSTEM</w:t>
      </w:r>
    </w:p>
    <w:p w14:paraId="5149EFB3" w14:textId="4948D7C4" w:rsidR="0097030C" w:rsidRDefault="008D1019" w:rsidP="000E4409">
      <w:pPr>
        <w:ind w:left="709" w:hanging="709"/>
        <w:rPr>
          <w:rFonts w:asciiTheme="minorHAnsi" w:eastAsia="Times New Roman" w:hAnsiTheme="minorHAnsi" w:cstheme="minorHAnsi"/>
          <w:sz w:val="22"/>
          <w:szCs w:val="22"/>
        </w:rPr>
      </w:pPr>
      <w:r w:rsidRPr="00843F12">
        <w:rPr>
          <w:rFonts w:asciiTheme="minorHAnsi" w:eastAsia="Times New Roman" w:hAnsiTheme="minorHAnsi" w:cstheme="minorHAnsi"/>
          <w:sz w:val="22"/>
          <w:szCs w:val="22"/>
        </w:rPr>
        <w:t>15.</w:t>
      </w:r>
      <w:r w:rsidR="00843F12" w:rsidRPr="00843F12">
        <w:rPr>
          <w:rFonts w:asciiTheme="minorHAnsi" w:eastAsia="Times New Roman" w:hAnsiTheme="minorHAnsi" w:cstheme="minorHAnsi"/>
          <w:sz w:val="22"/>
          <w:szCs w:val="22"/>
        </w:rPr>
        <w:t>1</w:t>
      </w:r>
      <w:r w:rsidRPr="00843F12">
        <w:rPr>
          <w:rFonts w:asciiTheme="minorHAnsi" w:eastAsia="Times New Roman" w:hAnsiTheme="minorHAnsi" w:cstheme="minorHAnsi"/>
          <w:sz w:val="22"/>
          <w:szCs w:val="22"/>
        </w:rPr>
        <w:tab/>
        <w:t xml:space="preserve">RRS Appendix P </w:t>
      </w:r>
      <w:r w:rsidR="005121E2">
        <w:rPr>
          <w:rFonts w:asciiTheme="minorHAnsi" w:eastAsia="Times New Roman" w:hAnsiTheme="minorHAnsi" w:cstheme="minorHAnsi"/>
          <w:sz w:val="22"/>
          <w:szCs w:val="22"/>
        </w:rPr>
        <w:t>applies.</w:t>
      </w:r>
    </w:p>
    <w:p w14:paraId="77E3BA5F" w14:textId="12879BD5" w:rsidR="005121E2" w:rsidRPr="00843F12" w:rsidRDefault="00A40F25" w:rsidP="000E4409">
      <w:pPr>
        <w:ind w:left="709" w:hanging="709"/>
        <w:rPr>
          <w:rFonts w:asciiTheme="minorHAnsi" w:eastAsia="Times New Roman" w:hAnsiTheme="minorHAnsi" w:cstheme="minorHAnsi"/>
          <w:sz w:val="22"/>
          <w:szCs w:val="22"/>
        </w:rPr>
      </w:pPr>
      <w:r>
        <w:rPr>
          <w:rFonts w:asciiTheme="minorHAnsi" w:eastAsia="Times New Roman" w:hAnsiTheme="minorHAnsi" w:cstheme="minorHAnsi"/>
          <w:sz w:val="22"/>
          <w:szCs w:val="22"/>
        </w:rPr>
        <w:t>15.2</w:t>
      </w:r>
      <w:r>
        <w:rPr>
          <w:rFonts w:asciiTheme="minorHAnsi" w:eastAsia="Times New Roman" w:hAnsiTheme="minorHAnsi" w:cstheme="minorHAnsi"/>
          <w:sz w:val="22"/>
          <w:szCs w:val="22"/>
        </w:rPr>
        <w:tab/>
        <w:t xml:space="preserve">RRS P2.3 does not apply </w:t>
      </w:r>
      <w:r w:rsidR="00E86D5E">
        <w:rPr>
          <w:rFonts w:asciiTheme="minorHAnsi" w:eastAsia="Times New Roman" w:hAnsiTheme="minorHAnsi" w:cstheme="minorHAnsi"/>
          <w:sz w:val="22"/>
          <w:szCs w:val="22"/>
        </w:rPr>
        <w:t>and RRS P2.2 is changed so that it applies to any penalty after the first one.</w:t>
      </w:r>
    </w:p>
    <w:p w14:paraId="5C293AA5" w14:textId="77777777" w:rsidR="00843F12" w:rsidRDefault="00843F12">
      <w:pPr>
        <w:spacing w:after="113"/>
        <w:ind w:left="709" w:hanging="709"/>
        <w:rPr>
          <w:rFonts w:ascii="Verdana" w:eastAsia="Times New Roman" w:hAnsi="Verdana" w:cs="Times New Roman"/>
        </w:rPr>
      </w:pPr>
    </w:p>
    <w:p w14:paraId="44330C30" w14:textId="77777777" w:rsidR="0097030C" w:rsidRPr="000E4409" w:rsidRDefault="008D1019">
      <w:pPr>
        <w:widowControl/>
        <w:spacing w:after="113"/>
        <w:ind w:left="709" w:hanging="709"/>
        <w:rPr>
          <w:rFonts w:asciiTheme="minorHAnsi" w:hAnsiTheme="minorHAnsi" w:cstheme="minorHAnsi"/>
          <w:b/>
          <w:bCs/>
          <w:sz w:val="22"/>
          <w:szCs w:val="22"/>
        </w:rPr>
      </w:pPr>
      <w:r w:rsidRPr="000E4409">
        <w:rPr>
          <w:rFonts w:asciiTheme="minorHAnsi" w:eastAsia="Times New Roman" w:hAnsiTheme="minorHAnsi" w:cstheme="minorHAnsi"/>
          <w:b/>
          <w:bCs/>
          <w:color w:val="000000"/>
          <w:sz w:val="22"/>
          <w:szCs w:val="22"/>
        </w:rPr>
        <w:t>1</w:t>
      </w:r>
      <w:r w:rsidRPr="000E4409">
        <w:rPr>
          <w:rFonts w:asciiTheme="minorHAnsi" w:eastAsia="Times New Roman" w:hAnsiTheme="minorHAnsi" w:cstheme="minorHAnsi"/>
          <w:b/>
          <w:bCs/>
          <w:sz w:val="22"/>
          <w:szCs w:val="22"/>
        </w:rPr>
        <w:t>6</w:t>
      </w:r>
      <w:r w:rsidRPr="000E4409">
        <w:rPr>
          <w:rFonts w:asciiTheme="minorHAnsi" w:eastAsia="Times New Roman" w:hAnsiTheme="minorHAnsi" w:cstheme="minorHAnsi"/>
          <w:b/>
          <w:bCs/>
          <w:sz w:val="22"/>
          <w:szCs w:val="22"/>
        </w:rPr>
        <w:tab/>
      </w:r>
      <w:r w:rsidRPr="000E4409">
        <w:rPr>
          <w:rFonts w:asciiTheme="minorHAnsi" w:eastAsia="Times New Roman" w:hAnsiTheme="minorHAnsi" w:cstheme="minorHAnsi"/>
          <w:b/>
          <w:bCs/>
          <w:color w:val="000000"/>
          <w:sz w:val="22"/>
          <w:szCs w:val="22"/>
        </w:rPr>
        <w:t>TIME LIMITS [AND TARGET TIMES]</w:t>
      </w:r>
    </w:p>
    <w:p w14:paraId="756756B7" w14:textId="77777777" w:rsidR="0097030C" w:rsidRPr="00843F12" w:rsidRDefault="008D1019">
      <w:pPr>
        <w:spacing w:after="113"/>
        <w:ind w:left="709" w:hanging="709"/>
        <w:rPr>
          <w:rFonts w:asciiTheme="minorHAnsi" w:hAnsiTheme="minorHAnsi" w:cstheme="minorHAnsi"/>
          <w:sz w:val="22"/>
          <w:szCs w:val="22"/>
        </w:rPr>
      </w:pPr>
      <w:r w:rsidRPr="00843F12">
        <w:rPr>
          <w:rFonts w:asciiTheme="minorHAnsi" w:eastAsia="Times New Roman" w:hAnsiTheme="minorHAnsi" w:cstheme="minorHAnsi"/>
          <w:sz w:val="22"/>
          <w:szCs w:val="22"/>
        </w:rPr>
        <w:t>16.1</w:t>
      </w:r>
      <w:r w:rsidRPr="00843F12">
        <w:rPr>
          <w:rFonts w:asciiTheme="minorHAnsi" w:eastAsia="Times New Roman" w:hAnsiTheme="minorHAnsi" w:cstheme="minorHAnsi"/>
          <w:sz w:val="22"/>
          <w:szCs w:val="22"/>
        </w:rPr>
        <w:tab/>
        <w:t>The Mark 1 Time Limit, Race Time Limit (see RRS 35), and the Finishing Window are shown in the table below.</w:t>
      </w:r>
    </w:p>
    <w:tbl>
      <w:tblPr>
        <w:tblW w:w="7611" w:type="dxa"/>
        <w:jc w:val="center"/>
        <w:tblLayout w:type="fixed"/>
        <w:tblLook w:val="04A0" w:firstRow="1" w:lastRow="0" w:firstColumn="1" w:lastColumn="0" w:noHBand="0" w:noVBand="1"/>
      </w:tblPr>
      <w:tblGrid>
        <w:gridCol w:w="1902"/>
        <w:gridCol w:w="1903"/>
        <w:gridCol w:w="1903"/>
        <w:gridCol w:w="1903"/>
      </w:tblGrid>
      <w:tr w:rsidR="00995BBE" w:rsidRPr="00843F12" w14:paraId="7E19AE00" w14:textId="77777777" w:rsidTr="00995BBE">
        <w:trPr>
          <w:jc w:val="center"/>
        </w:trPr>
        <w:tc>
          <w:tcPr>
            <w:tcW w:w="1902" w:type="dxa"/>
            <w:tcBorders>
              <w:top w:val="single" w:sz="4" w:space="0" w:color="000000"/>
              <w:left w:val="single" w:sz="4" w:space="0" w:color="000000"/>
              <w:bottom w:val="single" w:sz="4" w:space="0" w:color="000000"/>
            </w:tcBorders>
          </w:tcPr>
          <w:p w14:paraId="18769D0C" w14:textId="77777777" w:rsidR="00995BBE" w:rsidRPr="00843F12" w:rsidRDefault="00995BBE">
            <w:pPr>
              <w:widowControl/>
              <w:spacing w:after="113"/>
              <w:jc w:val="center"/>
              <w:rPr>
                <w:rFonts w:asciiTheme="minorHAnsi" w:eastAsia="Times New Roman" w:hAnsiTheme="minorHAnsi" w:cstheme="minorHAnsi"/>
                <w:sz w:val="22"/>
                <w:szCs w:val="22"/>
              </w:rPr>
            </w:pPr>
            <w:r w:rsidRPr="00843F12">
              <w:rPr>
                <w:rFonts w:asciiTheme="minorHAnsi" w:eastAsia="Times New Roman" w:hAnsiTheme="minorHAnsi" w:cstheme="minorHAnsi"/>
                <w:sz w:val="22"/>
                <w:szCs w:val="22"/>
              </w:rPr>
              <w:t>Mark 1 Time Limit</w:t>
            </w:r>
          </w:p>
        </w:tc>
        <w:tc>
          <w:tcPr>
            <w:tcW w:w="1903" w:type="dxa"/>
            <w:tcBorders>
              <w:top w:val="single" w:sz="4" w:space="0" w:color="000000"/>
              <w:left w:val="single" w:sz="4" w:space="0" w:color="000000"/>
              <w:bottom w:val="single" w:sz="4" w:space="0" w:color="000000"/>
              <w:right w:val="single" w:sz="4" w:space="0" w:color="000000"/>
            </w:tcBorders>
          </w:tcPr>
          <w:p w14:paraId="5E79C73B" w14:textId="1469B9D2" w:rsidR="00995BBE" w:rsidRPr="00843F12" w:rsidRDefault="00995BBE">
            <w:pPr>
              <w:widowControl/>
              <w:spacing w:after="113"/>
              <w:jc w:val="center"/>
              <w:rPr>
                <w:rFonts w:asciiTheme="minorHAnsi" w:eastAsia="Times New Roman" w:hAnsiTheme="minorHAnsi" w:cstheme="minorHAnsi"/>
                <w:sz w:val="22"/>
                <w:szCs w:val="22"/>
              </w:rPr>
            </w:pPr>
            <w:r>
              <w:rPr>
                <w:rFonts w:asciiTheme="minorHAnsi" w:eastAsia="Times New Roman" w:hAnsiTheme="minorHAnsi" w:cstheme="minorHAnsi"/>
                <w:sz w:val="22"/>
                <w:szCs w:val="22"/>
              </w:rPr>
              <w:t>Target Race Time</w:t>
            </w:r>
          </w:p>
        </w:tc>
        <w:tc>
          <w:tcPr>
            <w:tcW w:w="1903" w:type="dxa"/>
            <w:tcBorders>
              <w:top w:val="single" w:sz="4" w:space="0" w:color="000000"/>
              <w:left w:val="single" w:sz="4" w:space="0" w:color="000000"/>
              <w:bottom w:val="single" w:sz="4" w:space="0" w:color="000000"/>
            </w:tcBorders>
          </w:tcPr>
          <w:p w14:paraId="1973A4DC" w14:textId="1CA419AD" w:rsidR="00995BBE" w:rsidRPr="00843F12" w:rsidRDefault="00995BBE">
            <w:pPr>
              <w:widowControl/>
              <w:spacing w:after="113"/>
              <w:jc w:val="center"/>
              <w:rPr>
                <w:rFonts w:asciiTheme="minorHAnsi" w:eastAsia="Times New Roman" w:hAnsiTheme="minorHAnsi" w:cstheme="minorHAnsi"/>
                <w:sz w:val="22"/>
                <w:szCs w:val="22"/>
              </w:rPr>
            </w:pPr>
            <w:r w:rsidRPr="00843F12">
              <w:rPr>
                <w:rFonts w:asciiTheme="minorHAnsi" w:eastAsia="Times New Roman" w:hAnsiTheme="minorHAnsi" w:cstheme="minorHAnsi"/>
                <w:sz w:val="22"/>
                <w:szCs w:val="22"/>
              </w:rPr>
              <w:t xml:space="preserve">Race Time Limit </w:t>
            </w:r>
          </w:p>
        </w:tc>
        <w:tc>
          <w:tcPr>
            <w:tcW w:w="1903" w:type="dxa"/>
            <w:tcBorders>
              <w:top w:val="single" w:sz="4" w:space="0" w:color="000000"/>
              <w:left w:val="single" w:sz="4" w:space="0" w:color="000000"/>
              <w:bottom w:val="single" w:sz="4" w:space="0" w:color="000000"/>
              <w:right w:val="single" w:sz="4" w:space="0" w:color="000000"/>
            </w:tcBorders>
          </w:tcPr>
          <w:p w14:paraId="04885B0D" w14:textId="77777777" w:rsidR="00995BBE" w:rsidRPr="00843F12" w:rsidRDefault="00995BBE">
            <w:pPr>
              <w:widowControl/>
              <w:spacing w:after="113"/>
              <w:jc w:val="center"/>
              <w:rPr>
                <w:rFonts w:asciiTheme="minorHAnsi" w:eastAsia="Times New Roman" w:hAnsiTheme="minorHAnsi" w:cstheme="minorHAnsi"/>
                <w:sz w:val="22"/>
                <w:szCs w:val="22"/>
              </w:rPr>
            </w:pPr>
            <w:r w:rsidRPr="00843F12">
              <w:rPr>
                <w:rFonts w:asciiTheme="minorHAnsi" w:eastAsia="Times New Roman" w:hAnsiTheme="minorHAnsi" w:cstheme="minorHAnsi"/>
                <w:sz w:val="22"/>
                <w:szCs w:val="22"/>
              </w:rPr>
              <w:t>Finishing Window</w:t>
            </w:r>
          </w:p>
        </w:tc>
      </w:tr>
      <w:tr w:rsidR="00995BBE" w:rsidRPr="00843F12" w14:paraId="5354D2B1" w14:textId="77777777" w:rsidTr="00995BBE">
        <w:trPr>
          <w:jc w:val="center"/>
        </w:trPr>
        <w:tc>
          <w:tcPr>
            <w:tcW w:w="1902" w:type="dxa"/>
            <w:tcBorders>
              <w:top w:val="single" w:sz="4" w:space="0" w:color="000000"/>
              <w:left w:val="single" w:sz="4" w:space="0" w:color="000000"/>
              <w:bottom w:val="single" w:sz="4" w:space="0" w:color="000000"/>
            </w:tcBorders>
          </w:tcPr>
          <w:p w14:paraId="3A35439D" w14:textId="3814F4AA" w:rsidR="00995BBE" w:rsidRPr="00FF08DE" w:rsidRDefault="00995BBE">
            <w:pPr>
              <w:widowControl/>
              <w:spacing w:after="113"/>
              <w:ind w:left="709" w:hanging="709"/>
              <w:jc w:val="center"/>
              <w:rPr>
                <w:rFonts w:asciiTheme="minorHAnsi" w:eastAsia="Times New Roman" w:hAnsiTheme="minorHAnsi" w:cstheme="minorHAnsi"/>
                <w:iCs/>
                <w:color w:val="000000" w:themeColor="text1"/>
                <w:sz w:val="22"/>
                <w:szCs w:val="22"/>
              </w:rPr>
            </w:pPr>
            <w:r w:rsidRPr="00FF08DE">
              <w:rPr>
                <w:rFonts w:asciiTheme="minorHAnsi" w:eastAsia="Times New Roman" w:hAnsiTheme="minorHAnsi" w:cstheme="minorHAnsi"/>
                <w:iCs/>
                <w:color w:val="000000" w:themeColor="text1"/>
                <w:sz w:val="22"/>
                <w:szCs w:val="22"/>
              </w:rPr>
              <w:t>30 mins</w:t>
            </w:r>
          </w:p>
        </w:tc>
        <w:tc>
          <w:tcPr>
            <w:tcW w:w="1903" w:type="dxa"/>
            <w:tcBorders>
              <w:top w:val="single" w:sz="4" w:space="0" w:color="000000"/>
              <w:left w:val="single" w:sz="4" w:space="0" w:color="000000"/>
              <w:bottom w:val="single" w:sz="4" w:space="0" w:color="000000"/>
              <w:right w:val="single" w:sz="4" w:space="0" w:color="000000"/>
            </w:tcBorders>
          </w:tcPr>
          <w:p w14:paraId="39EC0DE9" w14:textId="75878747" w:rsidR="00995BBE" w:rsidRDefault="00995BBE">
            <w:pPr>
              <w:widowControl/>
              <w:spacing w:after="113"/>
              <w:ind w:left="709" w:hanging="709"/>
              <w:jc w:val="center"/>
              <w:rPr>
                <w:rFonts w:asciiTheme="minorHAnsi" w:eastAsia="Times New Roman" w:hAnsiTheme="minorHAnsi" w:cstheme="minorHAnsi"/>
                <w:iCs/>
                <w:color w:val="000000" w:themeColor="text1"/>
                <w:sz w:val="22"/>
                <w:szCs w:val="22"/>
              </w:rPr>
            </w:pPr>
            <w:r>
              <w:rPr>
                <w:rFonts w:asciiTheme="minorHAnsi" w:eastAsia="Times New Roman" w:hAnsiTheme="minorHAnsi" w:cstheme="minorHAnsi"/>
                <w:iCs/>
                <w:color w:val="000000" w:themeColor="text1"/>
                <w:sz w:val="22"/>
                <w:szCs w:val="22"/>
              </w:rPr>
              <w:t>60 mins</w:t>
            </w:r>
          </w:p>
        </w:tc>
        <w:tc>
          <w:tcPr>
            <w:tcW w:w="1903" w:type="dxa"/>
            <w:tcBorders>
              <w:top w:val="single" w:sz="4" w:space="0" w:color="000000"/>
              <w:left w:val="single" w:sz="4" w:space="0" w:color="000000"/>
              <w:bottom w:val="single" w:sz="4" w:space="0" w:color="000000"/>
            </w:tcBorders>
          </w:tcPr>
          <w:p w14:paraId="286FC391" w14:textId="00DD03EB" w:rsidR="00995BBE" w:rsidRPr="00FF08DE" w:rsidRDefault="00995BBE">
            <w:pPr>
              <w:widowControl/>
              <w:spacing w:after="113"/>
              <w:ind w:left="709" w:hanging="709"/>
              <w:jc w:val="center"/>
              <w:rPr>
                <w:rFonts w:asciiTheme="minorHAnsi" w:eastAsia="Times New Roman" w:hAnsiTheme="minorHAnsi" w:cstheme="minorHAnsi"/>
                <w:iCs/>
                <w:color w:val="000000" w:themeColor="text1"/>
                <w:sz w:val="22"/>
                <w:szCs w:val="22"/>
              </w:rPr>
            </w:pPr>
            <w:r>
              <w:rPr>
                <w:rFonts w:asciiTheme="minorHAnsi" w:eastAsia="Times New Roman" w:hAnsiTheme="minorHAnsi" w:cstheme="minorHAnsi"/>
                <w:iCs/>
                <w:color w:val="000000" w:themeColor="text1"/>
                <w:sz w:val="22"/>
                <w:szCs w:val="22"/>
              </w:rPr>
              <w:t>120</w:t>
            </w:r>
            <w:r w:rsidRPr="00FF08DE">
              <w:rPr>
                <w:rFonts w:asciiTheme="minorHAnsi" w:eastAsia="Times New Roman" w:hAnsiTheme="minorHAnsi" w:cstheme="minorHAnsi"/>
                <w:iCs/>
                <w:color w:val="000000" w:themeColor="text1"/>
                <w:sz w:val="22"/>
                <w:szCs w:val="22"/>
              </w:rPr>
              <w:t xml:space="preserve"> mins</w:t>
            </w:r>
          </w:p>
        </w:tc>
        <w:tc>
          <w:tcPr>
            <w:tcW w:w="1903" w:type="dxa"/>
            <w:tcBorders>
              <w:top w:val="single" w:sz="4" w:space="0" w:color="000000"/>
              <w:left w:val="single" w:sz="4" w:space="0" w:color="000000"/>
              <w:bottom w:val="single" w:sz="4" w:space="0" w:color="000000"/>
              <w:right w:val="single" w:sz="4" w:space="0" w:color="000000"/>
            </w:tcBorders>
          </w:tcPr>
          <w:p w14:paraId="62AE49DF" w14:textId="5F015A4D" w:rsidR="00995BBE" w:rsidRPr="00FF08DE" w:rsidRDefault="00995BBE">
            <w:pPr>
              <w:widowControl/>
              <w:spacing w:after="113"/>
              <w:ind w:left="709" w:hanging="709"/>
              <w:jc w:val="center"/>
              <w:rPr>
                <w:rFonts w:asciiTheme="minorHAnsi" w:eastAsia="Times New Roman" w:hAnsiTheme="minorHAnsi" w:cstheme="minorHAnsi"/>
                <w:iCs/>
                <w:color w:val="000000" w:themeColor="text1"/>
                <w:sz w:val="22"/>
                <w:szCs w:val="22"/>
              </w:rPr>
            </w:pPr>
            <w:r>
              <w:rPr>
                <w:rFonts w:asciiTheme="minorHAnsi" w:eastAsia="Times New Roman" w:hAnsiTheme="minorHAnsi" w:cstheme="minorHAnsi"/>
                <w:iCs/>
                <w:color w:val="000000" w:themeColor="text1"/>
                <w:sz w:val="22"/>
                <w:szCs w:val="22"/>
              </w:rPr>
              <w:t>3</w:t>
            </w:r>
            <w:r w:rsidRPr="00FF08DE">
              <w:rPr>
                <w:rFonts w:asciiTheme="minorHAnsi" w:eastAsia="Times New Roman" w:hAnsiTheme="minorHAnsi" w:cstheme="minorHAnsi"/>
                <w:iCs/>
                <w:color w:val="000000" w:themeColor="text1"/>
                <w:sz w:val="22"/>
                <w:szCs w:val="22"/>
              </w:rPr>
              <w:t>0 mins</w:t>
            </w:r>
          </w:p>
        </w:tc>
      </w:tr>
    </w:tbl>
    <w:p w14:paraId="7823B29B" w14:textId="77777777" w:rsidR="0097030C" w:rsidRDefault="0097030C">
      <w:pPr>
        <w:spacing w:after="113"/>
        <w:ind w:left="709" w:hanging="709"/>
        <w:rPr>
          <w:rFonts w:eastAsia="Times New Roman" w:cs="Times New Roman"/>
        </w:rPr>
      </w:pPr>
    </w:p>
    <w:p w14:paraId="0C87CA24" w14:textId="77777777" w:rsidR="0097030C" w:rsidRDefault="008D1019">
      <w:pPr>
        <w:spacing w:after="113"/>
        <w:ind w:left="709" w:hanging="709"/>
        <w:rPr>
          <w:rFonts w:ascii="Verdana" w:hAnsi="Verdana"/>
        </w:rPr>
      </w:pPr>
      <w:r w:rsidRPr="00FF08DE">
        <w:rPr>
          <w:rFonts w:asciiTheme="minorHAnsi" w:eastAsia="Times New Roman" w:hAnsiTheme="minorHAnsi" w:cstheme="minorHAnsi"/>
          <w:sz w:val="22"/>
          <w:szCs w:val="22"/>
        </w:rPr>
        <w:lastRenderedPageBreak/>
        <w:t>16.2</w:t>
      </w:r>
      <w:r w:rsidRPr="00FF08DE">
        <w:rPr>
          <w:rFonts w:asciiTheme="minorHAnsi" w:eastAsia="Times New Roman" w:hAnsiTheme="minorHAnsi" w:cstheme="minorHAnsi"/>
          <w:sz w:val="22"/>
          <w:szCs w:val="22"/>
        </w:rPr>
        <w:tab/>
        <w:t>If no boat has passed the first mark within the Mark 1 Time Limit, the race will be abandoned</w:t>
      </w:r>
      <w:r>
        <w:rPr>
          <w:rFonts w:ascii="Verdana" w:eastAsia="Times New Roman" w:hAnsi="Verdana" w:cs="Times New Roman"/>
        </w:rPr>
        <w:t>.</w:t>
      </w:r>
      <w:r>
        <w:rPr>
          <w:rFonts w:ascii="Verdana" w:eastAsia="Times New Roman" w:hAnsi="Verdana" w:cs="Times New Roman"/>
          <w:color w:val="FF3333"/>
        </w:rPr>
        <w:t xml:space="preserve"> </w:t>
      </w:r>
    </w:p>
    <w:p w14:paraId="506274DC" w14:textId="5B06AD64" w:rsidR="0097030C" w:rsidRPr="00FF08DE" w:rsidRDefault="008D1019">
      <w:pPr>
        <w:spacing w:after="113"/>
        <w:ind w:left="709" w:hanging="709"/>
        <w:rPr>
          <w:rFonts w:asciiTheme="minorHAnsi" w:eastAsia="Times New Roman" w:hAnsiTheme="minorHAnsi" w:cstheme="minorHAnsi"/>
          <w:color w:val="4472C4" w:themeColor="accent1"/>
          <w:sz w:val="22"/>
          <w:szCs w:val="22"/>
        </w:rPr>
      </w:pPr>
      <w:r w:rsidRPr="00FF08DE">
        <w:rPr>
          <w:rFonts w:asciiTheme="minorHAnsi" w:eastAsia="Times New Roman" w:hAnsiTheme="minorHAnsi" w:cstheme="minorHAnsi"/>
          <w:sz w:val="22"/>
          <w:szCs w:val="22"/>
        </w:rPr>
        <w:t>16.3</w:t>
      </w:r>
      <w:r w:rsidRPr="00FF08DE">
        <w:rPr>
          <w:rFonts w:asciiTheme="minorHAnsi" w:eastAsia="Times New Roman" w:hAnsiTheme="minorHAnsi" w:cstheme="minorHAnsi"/>
          <w:sz w:val="22"/>
          <w:szCs w:val="22"/>
        </w:rPr>
        <w:tab/>
        <w:t>The Finishing Window is the time for boats to finish after the first boat sails the course and finishes. Boats failing to finish within the Finishing Window, and not subsequently retiring, penalized or given redress, will be scored Time Limit Expired (TLE) without a hearing</w:t>
      </w:r>
      <w:r w:rsidR="00D9539B">
        <w:rPr>
          <w:rFonts w:asciiTheme="minorHAnsi" w:eastAsia="Times New Roman" w:hAnsiTheme="minorHAnsi" w:cstheme="minorHAnsi"/>
          <w:sz w:val="22"/>
          <w:szCs w:val="22"/>
        </w:rPr>
        <w:t>. The points for TLE will be as for a RTD boat.</w:t>
      </w:r>
    </w:p>
    <w:p w14:paraId="6C29F516" w14:textId="0911F1DE" w:rsidR="0097030C" w:rsidRPr="00FF08DE" w:rsidRDefault="008D1019">
      <w:pPr>
        <w:spacing w:after="113"/>
        <w:ind w:left="709" w:hanging="709"/>
        <w:rPr>
          <w:rFonts w:asciiTheme="minorHAnsi" w:eastAsia="Times New Roman" w:hAnsiTheme="minorHAnsi" w:cstheme="minorHAnsi"/>
          <w:sz w:val="22"/>
          <w:szCs w:val="22"/>
        </w:rPr>
      </w:pPr>
      <w:r w:rsidRPr="00FF08DE">
        <w:rPr>
          <w:rFonts w:asciiTheme="minorHAnsi" w:eastAsia="Times New Roman" w:hAnsiTheme="minorHAnsi" w:cstheme="minorHAnsi"/>
          <w:sz w:val="22"/>
          <w:szCs w:val="22"/>
        </w:rPr>
        <w:t>16.4</w:t>
      </w:r>
      <w:r w:rsidRPr="00FF08DE">
        <w:rPr>
          <w:rFonts w:asciiTheme="minorHAnsi" w:eastAsia="Times New Roman" w:hAnsiTheme="minorHAnsi" w:cstheme="minorHAnsi"/>
          <w:sz w:val="22"/>
          <w:szCs w:val="22"/>
        </w:rPr>
        <w:tab/>
        <w:t xml:space="preserve">Failure to meet the Target Time will not be grounds for redress. This changes RRS 62.1(a). </w:t>
      </w:r>
    </w:p>
    <w:p w14:paraId="320336F2" w14:textId="77777777" w:rsidR="00911C0E" w:rsidRDefault="00FF08DE" w:rsidP="00FF08DE">
      <w:pPr>
        <w:tabs>
          <w:tab w:val="left" w:pos="851"/>
        </w:tabs>
        <w:ind w:left="709" w:hanging="709"/>
        <w:rPr>
          <w:rFonts w:asciiTheme="minorHAnsi" w:hAnsiTheme="minorHAnsi" w:cstheme="minorHAnsi"/>
          <w:sz w:val="22"/>
          <w:szCs w:val="22"/>
        </w:rPr>
      </w:pPr>
      <w:r w:rsidRPr="00FF08DE">
        <w:rPr>
          <w:rFonts w:asciiTheme="minorHAnsi" w:eastAsia="Times New Roman" w:hAnsiTheme="minorHAnsi" w:cstheme="minorHAnsi"/>
          <w:sz w:val="22"/>
          <w:szCs w:val="22"/>
        </w:rPr>
        <w:t xml:space="preserve">16.5  </w:t>
      </w:r>
      <w:r>
        <w:rPr>
          <w:rFonts w:asciiTheme="minorHAnsi" w:eastAsia="Times New Roman" w:hAnsiTheme="minorHAnsi" w:cstheme="minorHAnsi"/>
          <w:sz w:val="22"/>
          <w:szCs w:val="22"/>
        </w:rPr>
        <w:tab/>
      </w:r>
      <w:r w:rsidRPr="00FF08DE">
        <w:rPr>
          <w:rFonts w:asciiTheme="minorHAnsi" w:hAnsiTheme="minorHAnsi" w:cstheme="minorHAnsi"/>
          <w:sz w:val="22"/>
          <w:szCs w:val="22"/>
        </w:rPr>
        <w:t>After the first boat has sailed the course and finished the race committee may give a finishing place to a boat that is still racing. Boats will be notified by a race committee vessel displaying IC flag W.</w:t>
      </w:r>
      <w:r>
        <w:rPr>
          <w:rFonts w:asciiTheme="minorHAnsi" w:hAnsiTheme="minorHAnsi" w:cstheme="minorHAnsi"/>
          <w:sz w:val="22"/>
          <w:szCs w:val="22"/>
        </w:rPr>
        <w:t xml:space="preserve">  </w:t>
      </w:r>
      <w:r w:rsidRPr="00FF08DE">
        <w:rPr>
          <w:rFonts w:asciiTheme="minorHAnsi" w:hAnsiTheme="minorHAnsi" w:cstheme="minorHAnsi"/>
          <w:sz w:val="22"/>
          <w:szCs w:val="22"/>
        </w:rPr>
        <w:t xml:space="preserve"> </w:t>
      </w:r>
      <w:r w:rsidRPr="00FF08DE">
        <w:rPr>
          <w:rFonts w:asciiTheme="minorHAnsi" w:hAnsiTheme="minorHAnsi" w:cstheme="minorHAnsi"/>
          <w:sz w:val="22"/>
          <w:szCs w:val="22"/>
        </w:rPr>
        <w:tab/>
      </w:r>
    </w:p>
    <w:p w14:paraId="2E4824B2" w14:textId="51B41D21" w:rsidR="00FF08DE" w:rsidRPr="00FF08DE" w:rsidRDefault="00911C0E" w:rsidP="00911C0E">
      <w:pPr>
        <w:tabs>
          <w:tab w:val="left" w:pos="851"/>
        </w:tabs>
        <w:ind w:left="709" w:hanging="709"/>
        <w:rPr>
          <w:rFonts w:asciiTheme="minorHAnsi" w:hAnsiTheme="minorHAnsi" w:cstheme="minorHAnsi"/>
          <w:sz w:val="22"/>
          <w:szCs w:val="22"/>
        </w:rPr>
      </w:pPr>
      <w:r>
        <w:rPr>
          <w:rFonts w:asciiTheme="minorHAnsi" w:hAnsiTheme="minorHAnsi" w:cstheme="minorHAnsi"/>
          <w:sz w:val="22"/>
          <w:szCs w:val="22"/>
        </w:rPr>
        <w:tab/>
      </w:r>
      <w:r w:rsidR="00FF08DE" w:rsidRPr="00FF08DE">
        <w:rPr>
          <w:rFonts w:asciiTheme="minorHAnsi" w:hAnsiTheme="minorHAnsi" w:cstheme="minorHAnsi"/>
          <w:sz w:val="22"/>
          <w:szCs w:val="22"/>
        </w:rPr>
        <w:t>A boat so notified is no longer racing and shall sail directly to the starting area, or sail ashore if there is no more racing. (NP)Boats will be scored according to the finishing place as given by the race committee</w:t>
      </w:r>
      <w:r>
        <w:rPr>
          <w:rFonts w:asciiTheme="minorHAnsi" w:hAnsiTheme="minorHAnsi" w:cstheme="minorHAnsi"/>
          <w:sz w:val="22"/>
          <w:szCs w:val="22"/>
        </w:rPr>
        <w:t>.</w:t>
      </w:r>
    </w:p>
    <w:p w14:paraId="10787B9D" w14:textId="20B49A5B" w:rsidR="00FF08DE" w:rsidRDefault="00FF08DE">
      <w:pPr>
        <w:spacing w:after="113"/>
        <w:ind w:left="709" w:hanging="709"/>
        <w:rPr>
          <w:rFonts w:ascii="Verdana" w:eastAsia="Times New Roman" w:hAnsi="Verdana" w:cs="Times New Roman"/>
        </w:rPr>
      </w:pPr>
    </w:p>
    <w:p w14:paraId="20AC2CAE" w14:textId="77777777" w:rsidR="0097030C" w:rsidRPr="000E4409" w:rsidRDefault="008D1019" w:rsidP="000E4409">
      <w:pPr>
        <w:widowControl/>
        <w:ind w:left="709" w:hanging="709"/>
        <w:rPr>
          <w:rFonts w:ascii="Calibri" w:hAnsi="Calibri" w:cs="Calibri"/>
          <w:b/>
          <w:bCs/>
          <w:sz w:val="22"/>
          <w:szCs w:val="22"/>
        </w:rPr>
      </w:pPr>
      <w:r w:rsidRPr="000E4409">
        <w:rPr>
          <w:rFonts w:ascii="Calibri" w:eastAsia="Times New Roman" w:hAnsi="Calibri" w:cs="Calibri"/>
          <w:b/>
          <w:bCs/>
          <w:color w:val="000000"/>
          <w:sz w:val="22"/>
          <w:szCs w:val="22"/>
        </w:rPr>
        <w:t>1</w:t>
      </w:r>
      <w:r w:rsidRPr="000E4409">
        <w:rPr>
          <w:rFonts w:ascii="Calibri" w:eastAsia="Times New Roman" w:hAnsi="Calibri" w:cs="Calibri"/>
          <w:b/>
          <w:bCs/>
          <w:sz w:val="22"/>
          <w:szCs w:val="22"/>
        </w:rPr>
        <w:t>7</w:t>
      </w:r>
      <w:r w:rsidRPr="000E4409">
        <w:rPr>
          <w:rFonts w:ascii="Calibri" w:eastAsia="Times New Roman" w:hAnsi="Calibri" w:cs="Calibri"/>
          <w:b/>
          <w:bCs/>
          <w:sz w:val="22"/>
          <w:szCs w:val="22"/>
        </w:rPr>
        <w:tab/>
      </w:r>
      <w:r w:rsidRPr="000E4409">
        <w:rPr>
          <w:rFonts w:ascii="Calibri" w:eastAsia="Times New Roman" w:hAnsi="Calibri" w:cs="Calibri"/>
          <w:b/>
          <w:bCs/>
          <w:color w:val="000000"/>
          <w:sz w:val="22"/>
          <w:szCs w:val="22"/>
        </w:rPr>
        <w:t>HEARING REQUESTS</w:t>
      </w:r>
    </w:p>
    <w:p w14:paraId="083AC10B" w14:textId="6F7C54D8" w:rsidR="0097030C" w:rsidRPr="00030840" w:rsidRDefault="008D1019" w:rsidP="000E4409">
      <w:pPr>
        <w:ind w:left="709" w:hanging="709"/>
        <w:rPr>
          <w:rFonts w:asciiTheme="minorHAnsi" w:eastAsia="Times New Roman" w:hAnsiTheme="minorHAnsi" w:cstheme="minorHAnsi"/>
          <w:color w:val="000000"/>
          <w:sz w:val="22"/>
          <w:szCs w:val="22"/>
        </w:rPr>
      </w:pPr>
      <w:r w:rsidRPr="00030840">
        <w:rPr>
          <w:rFonts w:asciiTheme="minorHAnsi" w:eastAsia="Times New Roman" w:hAnsiTheme="minorHAnsi" w:cstheme="minorHAnsi"/>
          <w:color w:val="000000"/>
          <w:sz w:val="22"/>
          <w:szCs w:val="22"/>
        </w:rPr>
        <w:t>17.1</w:t>
      </w:r>
      <w:r w:rsidRPr="00030840">
        <w:rPr>
          <w:rFonts w:asciiTheme="minorHAnsi" w:eastAsia="Times New Roman" w:hAnsiTheme="minorHAnsi" w:cstheme="minorHAnsi"/>
          <w:color w:val="000000"/>
          <w:sz w:val="22"/>
          <w:szCs w:val="22"/>
        </w:rPr>
        <w:tab/>
      </w:r>
      <w:r w:rsidRPr="00030840">
        <w:rPr>
          <w:rFonts w:asciiTheme="minorHAnsi" w:eastAsia="Times New Roman" w:hAnsiTheme="minorHAnsi" w:cstheme="minorHAnsi"/>
          <w:color w:val="000000"/>
          <w:sz w:val="22"/>
          <w:szCs w:val="22"/>
          <w:shd w:val="clear" w:color="auto" w:fill="FFFFFF"/>
        </w:rPr>
        <w:t xml:space="preserve">The protest time limit is </w:t>
      </w:r>
      <w:r w:rsidR="004B697D" w:rsidRPr="00030840">
        <w:rPr>
          <w:rFonts w:asciiTheme="minorHAnsi" w:eastAsia="Times New Roman" w:hAnsiTheme="minorHAnsi" w:cstheme="minorHAnsi"/>
          <w:color w:val="000000"/>
          <w:sz w:val="22"/>
          <w:szCs w:val="22"/>
        </w:rPr>
        <w:t>60</w:t>
      </w:r>
      <w:r w:rsidRPr="00030840">
        <w:rPr>
          <w:rFonts w:asciiTheme="minorHAnsi" w:eastAsia="Times New Roman" w:hAnsiTheme="minorHAnsi" w:cstheme="minorHAnsi"/>
          <w:color w:val="000000"/>
          <w:sz w:val="22"/>
          <w:szCs w:val="22"/>
          <w:shd w:val="clear" w:color="auto" w:fill="FFFFFF"/>
        </w:rPr>
        <w:t xml:space="preserve"> minutes after the last boat finishes the last race of the day or the race committee signals no more racing today, whichever is later. The time will be posted on the official notice board.</w:t>
      </w:r>
    </w:p>
    <w:p w14:paraId="510C6E74" w14:textId="6C9224CC" w:rsidR="0097030C" w:rsidRPr="00030840" w:rsidRDefault="008D1019" w:rsidP="000E4409">
      <w:pPr>
        <w:ind w:left="709" w:hanging="709"/>
        <w:rPr>
          <w:rFonts w:asciiTheme="minorHAnsi" w:eastAsia="Times New Roman" w:hAnsiTheme="minorHAnsi" w:cstheme="minorHAnsi"/>
          <w:sz w:val="22"/>
          <w:szCs w:val="22"/>
        </w:rPr>
      </w:pPr>
      <w:r w:rsidRPr="00030840">
        <w:rPr>
          <w:rFonts w:asciiTheme="minorHAnsi" w:eastAsia="Times New Roman" w:hAnsiTheme="minorHAnsi" w:cstheme="minorHAnsi"/>
          <w:sz w:val="22"/>
          <w:szCs w:val="22"/>
        </w:rPr>
        <w:t>17.2</w:t>
      </w:r>
      <w:r w:rsidRPr="00030840">
        <w:rPr>
          <w:rFonts w:asciiTheme="minorHAnsi" w:eastAsia="Times New Roman" w:hAnsiTheme="minorHAnsi" w:cstheme="minorHAnsi"/>
          <w:sz w:val="22"/>
          <w:szCs w:val="22"/>
        </w:rPr>
        <w:tab/>
        <w:t>Hearing request forms</w:t>
      </w:r>
      <w:r w:rsidRPr="00030840">
        <w:rPr>
          <w:rFonts w:asciiTheme="minorHAnsi" w:eastAsia="Times New Roman" w:hAnsiTheme="minorHAnsi" w:cstheme="minorHAnsi"/>
          <w:color w:val="000000"/>
          <w:sz w:val="22"/>
          <w:szCs w:val="22"/>
        </w:rPr>
        <w:t xml:space="preserve"> are available from </w:t>
      </w:r>
      <w:r w:rsidRPr="00030840">
        <w:rPr>
          <w:rFonts w:asciiTheme="minorHAnsi" w:eastAsia="Times New Roman" w:hAnsiTheme="minorHAnsi" w:cstheme="minorHAnsi"/>
          <w:sz w:val="22"/>
          <w:szCs w:val="22"/>
        </w:rPr>
        <w:t>the race</w:t>
      </w:r>
      <w:r w:rsidRPr="00030840">
        <w:rPr>
          <w:rFonts w:asciiTheme="minorHAnsi" w:eastAsia="Times New Roman" w:hAnsiTheme="minorHAnsi" w:cstheme="minorHAnsi"/>
          <w:color w:val="000000"/>
          <w:sz w:val="22"/>
          <w:szCs w:val="22"/>
        </w:rPr>
        <w:t xml:space="preserve"> office</w:t>
      </w:r>
      <w:r w:rsidR="008C1F11">
        <w:rPr>
          <w:rFonts w:asciiTheme="minorHAnsi" w:eastAsia="Times New Roman" w:hAnsiTheme="minorHAnsi" w:cstheme="minorHAnsi"/>
          <w:color w:val="000000"/>
          <w:sz w:val="22"/>
          <w:szCs w:val="22"/>
        </w:rPr>
        <w:t>, using Racingrulesofsailing protests may be submitted electronically.</w:t>
      </w:r>
    </w:p>
    <w:p w14:paraId="64F63F77" w14:textId="114F13EE" w:rsidR="0097030C" w:rsidRPr="00030840" w:rsidRDefault="008D1019" w:rsidP="000E4409">
      <w:pPr>
        <w:ind w:left="709" w:hanging="709"/>
        <w:rPr>
          <w:rFonts w:asciiTheme="minorHAnsi" w:eastAsia="Times New Roman" w:hAnsiTheme="minorHAnsi" w:cstheme="minorHAnsi"/>
          <w:sz w:val="22"/>
          <w:szCs w:val="22"/>
        </w:rPr>
      </w:pPr>
      <w:r w:rsidRPr="00030840">
        <w:rPr>
          <w:rFonts w:asciiTheme="minorHAnsi" w:eastAsia="Times New Roman" w:hAnsiTheme="minorHAnsi" w:cstheme="minorHAnsi"/>
          <w:sz w:val="22"/>
          <w:szCs w:val="22"/>
        </w:rPr>
        <w:t>17.3</w:t>
      </w:r>
      <w:r w:rsidRPr="00030840">
        <w:rPr>
          <w:rFonts w:asciiTheme="minorHAnsi" w:eastAsia="Times New Roman" w:hAnsiTheme="minorHAnsi" w:cstheme="minorHAnsi"/>
          <w:sz w:val="22"/>
          <w:szCs w:val="22"/>
        </w:rPr>
        <w:tab/>
      </w:r>
      <w:r w:rsidRPr="00030840">
        <w:rPr>
          <w:rFonts w:asciiTheme="minorHAnsi" w:eastAsia="Times New Roman" w:hAnsiTheme="minorHAnsi" w:cstheme="minorHAnsi"/>
          <w:color w:val="000000"/>
          <w:sz w:val="22"/>
          <w:szCs w:val="22"/>
        </w:rPr>
        <w:t xml:space="preserve">Notices will be posted no later than 30 minutes after the protest time limit to inform competitors of hearings in which they are parties or named as witnesses. Hearings will be held in the protest room, located </w:t>
      </w:r>
      <w:r w:rsidR="00030840" w:rsidRPr="00030840">
        <w:rPr>
          <w:rFonts w:asciiTheme="minorHAnsi" w:eastAsia="Times New Roman" w:hAnsiTheme="minorHAnsi" w:cstheme="minorHAnsi"/>
          <w:color w:val="000000"/>
          <w:sz w:val="22"/>
          <w:szCs w:val="22"/>
        </w:rPr>
        <w:t xml:space="preserve">in the Clubhouse </w:t>
      </w:r>
      <w:r w:rsidRPr="00030840">
        <w:rPr>
          <w:rFonts w:asciiTheme="minorHAnsi" w:eastAsia="Times New Roman" w:hAnsiTheme="minorHAnsi" w:cstheme="minorHAnsi"/>
          <w:color w:val="000000"/>
          <w:sz w:val="22"/>
          <w:szCs w:val="22"/>
        </w:rPr>
        <w:t xml:space="preserve">beginning at </w:t>
      </w:r>
      <w:r w:rsidR="00030840" w:rsidRPr="00030840">
        <w:rPr>
          <w:rFonts w:asciiTheme="minorHAnsi" w:eastAsia="Times New Roman" w:hAnsiTheme="minorHAnsi" w:cstheme="minorHAnsi"/>
          <w:color w:val="000000"/>
          <w:sz w:val="22"/>
          <w:szCs w:val="22"/>
        </w:rPr>
        <w:t>t</w:t>
      </w:r>
      <w:r w:rsidRPr="00030840">
        <w:rPr>
          <w:rFonts w:asciiTheme="minorHAnsi" w:eastAsia="Times New Roman" w:hAnsiTheme="minorHAnsi" w:cstheme="minorHAnsi"/>
          <w:color w:val="000000"/>
          <w:sz w:val="22"/>
          <w:szCs w:val="22"/>
        </w:rPr>
        <w:t>he time posted</w:t>
      </w:r>
      <w:r w:rsidR="00030840" w:rsidRPr="00030840">
        <w:rPr>
          <w:rFonts w:asciiTheme="minorHAnsi" w:eastAsia="Times New Roman" w:hAnsiTheme="minorHAnsi" w:cstheme="minorHAnsi"/>
          <w:color w:val="000000"/>
          <w:sz w:val="22"/>
          <w:szCs w:val="22"/>
        </w:rPr>
        <w:t>.</w:t>
      </w:r>
      <w:r w:rsidRPr="00030840">
        <w:rPr>
          <w:rFonts w:asciiTheme="minorHAnsi" w:eastAsia="Times New Roman" w:hAnsiTheme="minorHAnsi" w:cstheme="minorHAnsi"/>
          <w:color w:val="000000"/>
          <w:sz w:val="22"/>
          <w:szCs w:val="22"/>
        </w:rPr>
        <w:t xml:space="preserve"> </w:t>
      </w:r>
    </w:p>
    <w:p w14:paraId="55EDA493" w14:textId="12A49F28" w:rsidR="0097030C" w:rsidRDefault="008D1019" w:rsidP="000E4409">
      <w:pPr>
        <w:ind w:left="709" w:hanging="709"/>
        <w:rPr>
          <w:rFonts w:asciiTheme="minorHAnsi" w:eastAsia="Times New Roman" w:hAnsiTheme="minorHAnsi" w:cstheme="minorHAnsi"/>
          <w:color w:val="000000"/>
          <w:sz w:val="22"/>
          <w:szCs w:val="22"/>
        </w:rPr>
      </w:pPr>
      <w:r w:rsidRPr="00030840">
        <w:rPr>
          <w:rFonts w:asciiTheme="minorHAnsi" w:eastAsia="Times New Roman" w:hAnsiTheme="minorHAnsi" w:cstheme="minorHAnsi"/>
          <w:sz w:val="22"/>
          <w:szCs w:val="22"/>
        </w:rPr>
        <w:t>17.4</w:t>
      </w:r>
      <w:r w:rsidRPr="00030840">
        <w:rPr>
          <w:rFonts w:asciiTheme="minorHAnsi" w:eastAsia="Times New Roman" w:hAnsiTheme="minorHAnsi" w:cstheme="minorHAnsi"/>
          <w:sz w:val="22"/>
          <w:szCs w:val="22"/>
        </w:rPr>
        <w:tab/>
      </w:r>
      <w:r w:rsidRPr="00030840">
        <w:rPr>
          <w:rFonts w:asciiTheme="minorHAnsi" w:eastAsia="Times New Roman" w:hAnsiTheme="minorHAnsi" w:cstheme="minorHAnsi"/>
          <w:color w:val="000000"/>
          <w:sz w:val="22"/>
          <w:szCs w:val="22"/>
        </w:rPr>
        <w:t xml:space="preserve">A list of boats that have been penalized for breaking RRS 42 under Appendix P will be posted. </w:t>
      </w:r>
    </w:p>
    <w:p w14:paraId="507A839E" w14:textId="6F79EA55" w:rsidR="008216B3" w:rsidRPr="00030840" w:rsidRDefault="008216B3" w:rsidP="000E4409">
      <w:pPr>
        <w:ind w:left="709" w:hanging="709"/>
        <w:rPr>
          <w:rFonts w:asciiTheme="minorHAnsi" w:eastAsia="Times New Roman" w:hAnsiTheme="minorHAnsi" w:cstheme="minorHAnsi"/>
          <w:color w:val="000000"/>
          <w:sz w:val="22"/>
          <w:szCs w:val="22"/>
        </w:rPr>
      </w:pPr>
      <w:r>
        <w:rPr>
          <w:rFonts w:asciiTheme="minorHAnsi" w:eastAsia="Times New Roman" w:hAnsiTheme="minorHAnsi" w:cstheme="minorHAnsi"/>
          <w:sz w:val="22"/>
          <w:szCs w:val="22"/>
        </w:rPr>
        <w:t>17.5</w:t>
      </w:r>
      <w:r>
        <w:rPr>
          <w:rFonts w:asciiTheme="minorHAnsi" w:eastAsia="Times New Roman" w:hAnsiTheme="minorHAnsi" w:cstheme="minorHAnsi"/>
          <w:sz w:val="22"/>
          <w:szCs w:val="22"/>
        </w:rPr>
        <w:tab/>
        <w:t>On the last scheduled day of racing, a request for redress based on a decision of</w:t>
      </w:r>
      <w:r w:rsidR="0063244D">
        <w:rPr>
          <w:rFonts w:asciiTheme="minorHAnsi" w:eastAsia="Times New Roman" w:hAnsiTheme="minorHAnsi" w:cstheme="minorHAnsi"/>
          <w:sz w:val="22"/>
          <w:szCs w:val="22"/>
        </w:rPr>
        <w:t xml:space="preserve"> </w:t>
      </w:r>
      <w:r>
        <w:rPr>
          <w:rFonts w:asciiTheme="minorHAnsi" w:eastAsia="Times New Roman" w:hAnsiTheme="minorHAnsi" w:cstheme="minorHAnsi"/>
          <w:sz w:val="22"/>
          <w:szCs w:val="22"/>
        </w:rPr>
        <w:t>the protest committee shall be delivered no later than 30 minutes after the decision was posted. This changes RRS 66.2.</w:t>
      </w:r>
    </w:p>
    <w:p w14:paraId="4FFC24C3" w14:textId="1DA9F169" w:rsidR="00030840" w:rsidRPr="00030840" w:rsidRDefault="00030840" w:rsidP="000E4409">
      <w:pPr>
        <w:pStyle w:val="RSSIs"/>
        <w:numPr>
          <w:ilvl w:val="0"/>
          <w:numId w:val="0"/>
        </w:numPr>
        <w:tabs>
          <w:tab w:val="left" w:pos="851"/>
        </w:tabs>
        <w:spacing w:before="0" w:after="0"/>
        <w:ind w:left="680" w:hanging="680"/>
        <w:rPr>
          <w:rFonts w:asciiTheme="minorHAnsi" w:hAnsiTheme="minorHAnsi" w:cstheme="minorHAnsi"/>
          <w:sz w:val="22"/>
          <w:szCs w:val="22"/>
        </w:rPr>
      </w:pPr>
      <w:r w:rsidRPr="00030840">
        <w:rPr>
          <w:rFonts w:asciiTheme="minorHAnsi" w:hAnsiTheme="minorHAnsi" w:cstheme="minorHAnsi"/>
          <w:sz w:val="22"/>
          <w:szCs w:val="22"/>
        </w:rPr>
        <w:t xml:space="preserve">17.5  </w:t>
      </w:r>
      <w:r w:rsidRPr="00030840">
        <w:rPr>
          <w:rFonts w:asciiTheme="minorHAnsi" w:hAnsiTheme="minorHAnsi" w:cstheme="minorHAnsi"/>
          <w:sz w:val="22"/>
          <w:szCs w:val="22"/>
        </w:rPr>
        <w:tab/>
        <w:t xml:space="preserve">RRS 61.1 Informing the Protestee is changed as follows:- </w:t>
      </w:r>
      <w:r w:rsidRPr="00030840">
        <w:rPr>
          <w:rFonts w:asciiTheme="minorHAnsi" w:hAnsiTheme="minorHAnsi" w:cstheme="minorHAnsi"/>
          <w:sz w:val="22"/>
          <w:szCs w:val="22"/>
        </w:rPr>
        <w:tab/>
        <w:t>Delete 61.1 (a) (2)</w:t>
      </w:r>
    </w:p>
    <w:p w14:paraId="171B34D8" w14:textId="1B9F0C6F" w:rsidR="00030840" w:rsidRPr="00AE7546" w:rsidRDefault="00030840" w:rsidP="000E4409">
      <w:pPr>
        <w:pStyle w:val="RSSIs"/>
        <w:numPr>
          <w:ilvl w:val="0"/>
          <w:numId w:val="0"/>
        </w:numPr>
        <w:tabs>
          <w:tab w:val="left" w:pos="900"/>
        </w:tabs>
        <w:spacing w:before="0" w:after="0"/>
        <w:ind w:left="680" w:hanging="680"/>
        <w:rPr>
          <w:rFonts w:ascii="Calibri" w:hAnsi="Calibri" w:cs="Calibri"/>
        </w:rPr>
      </w:pPr>
      <w:r w:rsidRPr="00030840">
        <w:rPr>
          <w:rFonts w:asciiTheme="minorHAnsi" w:hAnsiTheme="minorHAnsi" w:cstheme="minorHAnsi"/>
          <w:sz w:val="22"/>
          <w:szCs w:val="22"/>
        </w:rPr>
        <w:tab/>
        <w:t>This means that a boat intending to protest shall hail “Protest” and conspicuously</w:t>
      </w:r>
      <w:r w:rsidRPr="00AE7546">
        <w:rPr>
          <w:rFonts w:ascii="Calibri" w:hAnsi="Calibri" w:cs="Calibri"/>
        </w:rPr>
        <w:t xml:space="preserve"> display a red flag at the first reasonable opportunity.</w:t>
      </w:r>
    </w:p>
    <w:p w14:paraId="7732B478" w14:textId="09C6FA72" w:rsidR="00030840" w:rsidRDefault="00030840">
      <w:pPr>
        <w:spacing w:after="113"/>
        <w:ind w:left="709" w:hanging="709"/>
        <w:rPr>
          <w:rFonts w:ascii="Verdana" w:eastAsia="Times New Roman" w:hAnsi="Verdana" w:cs="Times New Roman"/>
        </w:rPr>
      </w:pPr>
    </w:p>
    <w:p w14:paraId="0966880A" w14:textId="77777777" w:rsidR="0097030C" w:rsidRPr="000E4409" w:rsidRDefault="008D1019" w:rsidP="000E4409">
      <w:pPr>
        <w:widowControl/>
        <w:ind w:left="709" w:hanging="709"/>
        <w:rPr>
          <w:rFonts w:asciiTheme="minorHAnsi" w:hAnsiTheme="minorHAnsi" w:cstheme="minorHAnsi"/>
          <w:b/>
          <w:bCs/>
          <w:sz w:val="22"/>
          <w:szCs w:val="22"/>
        </w:rPr>
      </w:pPr>
      <w:r w:rsidRPr="000E4409">
        <w:rPr>
          <w:rFonts w:asciiTheme="minorHAnsi" w:eastAsia="Times New Roman" w:hAnsiTheme="minorHAnsi" w:cstheme="minorHAnsi"/>
          <w:b/>
          <w:bCs/>
          <w:color w:val="000000"/>
          <w:sz w:val="22"/>
          <w:szCs w:val="22"/>
        </w:rPr>
        <w:t>1</w:t>
      </w:r>
      <w:r w:rsidRPr="000E4409">
        <w:rPr>
          <w:rFonts w:asciiTheme="minorHAnsi" w:eastAsia="Times New Roman" w:hAnsiTheme="minorHAnsi" w:cstheme="minorHAnsi"/>
          <w:b/>
          <w:bCs/>
          <w:sz w:val="22"/>
          <w:szCs w:val="22"/>
        </w:rPr>
        <w:t>8</w:t>
      </w:r>
      <w:r w:rsidRPr="000E4409">
        <w:rPr>
          <w:rFonts w:asciiTheme="minorHAnsi" w:eastAsia="Times New Roman" w:hAnsiTheme="minorHAnsi" w:cstheme="minorHAnsi"/>
          <w:b/>
          <w:bCs/>
          <w:sz w:val="22"/>
          <w:szCs w:val="22"/>
        </w:rPr>
        <w:tab/>
      </w:r>
      <w:r w:rsidRPr="000E4409">
        <w:rPr>
          <w:rFonts w:asciiTheme="minorHAnsi" w:eastAsia="Times New Roman" w:hAnsiTheme="minorHAnsi" w:cstheme="minorHAnsi"/>
          <w:b/>
          <w:bCs/>
          <w:color w:val="000000"/>
          <w:sz w:val="22"/>
          <w:szCs w:val="22"/>
        </w:rPr>
        <w:t>SCORING</w:t>
      </w:r>
    </w:p>
    <w:p w14:paraId="3D7D999C" w14:textId="618EC06C" w:rsidR="0097030C" w:rsidRPr="00096C4E" w:rsidRDefault="008D1019" w:rsidP="000E4409">
      <w:pPr>
        <w:ind w:left="709" w:hanging="709"/>
        <w:rPr>
          <w:rFonts w:asciiTheme="minorHAnsi" w:eastAsia="Times New Roman" w:hAnsiTheme="minorHAnsi" w:cstheme="minorHAnsi"/>
          <w:color w:val="000000" w:themeColor="text1"/>
          <w:sz w:val="22"/>
          <w:szCs w:val="22"/>
        </w:rPr>
      </w:pPr>
      <w:r w:rsidRPr="00096C4E">
        <w:rPr>
          <w:rFonts w:asciiTheme="minorHAnsi" w:eastAsia="Times New Roman" w:hAnsiTheme="minorHAnsi" w:cstheme="minorHAnsi"/>
          <w:color w:val="000000" w:themeColor="text1"/>
          <w:sz w:val="22"/>
          <w:szCs w:val="22"/>
        </w:rPr>
        <w:t>18.1</w:t>
      </w:r>
      <w:r w:rsidRPr="00096C4E">
        <w:rPr>
          <w:rFonts w:asciiTheme="minorHAnsi" w:eastAsia="Times New Roman" w:hAnsiTheme="minorHAnsi" w:cstheme="minorHAnsi"/>
          <w:color w:val="000000" w:themeColor="text1"/>
          <w:sz w:val="22"/>
          <w:szCs w:val="22"/>
        </w:rPr>
        <w:tab/>
        <w:t>The scoring system is as follows</w:t>
      </w:r>
      <w:r w:rsidR="002D0805">
        <w:rPr>
          <w:rFonts w:asciiTheme="minorHAnsi" w:eastAsia="Times New Roman" w:hAnsiTheme="minorHAnsi" w:cstheme="minorHAnsi"/>
          <w:color w:val="000000" w:themeColor="text1"/>
          <w:sz w:val="22"/>
          <w:szCs w:val="22"/>
        </w:rPr>
        <w:t>;</w:t>
      </w:r>
    </w:p>
    <w:p w14:paraId="167AD56F" w14:textId="739188DA" w:rsidR="0097030C" w:rsidRPr="00096C4E" w:rsidRDefault="008D1019" w:rsidP="000E4409">
      <w:pPr>
        <w:ind w:left="709" w:hanging="709"/>
        <w:rPr>
          <w:rFonts w:asciiTheme="minorHAnsi" w:eastAsia="Times New Roman" w:hAnsiTheme="minorHAnsi" w:cstheme="minorHAnsi"/>
          <w:color w:val="000000" w:themeColor="text1"/>
          <w:sz w:val="22"/>
          <w:szCs w:val="22"/>
        </w:rPr>
      </w:pPr>
      <w:r w:rsidRPr="00096C4E">
        <w:rPr>
          <w:rFonts w:asciiTheme="minorHAnsi" w:eastAsia="Times New Roman" w:hAnsiTheme="minorHAnsi" w:cstheme="minorHAnsi"/>
          <w:color w:val="000000" w:themeColor="text1"/>
          <w:sz w:val="22"/>
          <w:szCs w:val="22"/>
        </w:rPr>
        <w:t>18.2</w:t>
      </w:r>
      <w:r w:rsidRPr="00096C4E">
        <w:rPr>
          <w:rFonts w:asciiTheme="minorHAnsi" w:eastAsia="Times New Roman" w:hAnsiTheme="minorHAnsi" w:cstheme="minorHAnsi"/>
          <w:color w:val="000000" w:themeColor="text1"/>
          <w:sz w:val="22"/>
          <w:szCs w:val="22"/>
        </w:rPr>
        <w:tab/>
      </w:r>
      <w:r w:rsidR="00096C4E" w:rsidRPr="00096C4E">
        <w:rPr>
          <w:rFonts w:asciiTheme="minorHAnsi" w:eastAsia="Times New Roman" w:hAnsiTheme="minorHAnsi" w:cstheme="minorHAnsi"/>
          <w:color w:val="000000" w:themeColor="text1"/>
          <w:sz w:val="22"/>
          <w:szCs w:val="22"/>
        </w:rPr>
        <w:t>Two</w:t>
      </w:r>
      <w:r w:rsidRPr="00096C4E">
        <w:rPr>
          <w:rFonts w:asciiTheme="minorHAnsi" w:eastAsia="Times New Roman" w:hAnsiTheme="minorHAnsi" w:cstheme="minorHAnsi"/>
          <w:color w:val="000000" w:themeColor="text1"/>
          <w:sz w:val="22"/>
          <w:szCs w:val="22"/>
        </w:rPr>
        <w:t xml:space="preserve"> races are required to be completed to constitute a series. </w:t>
      </w:r>
    </w:p>
    <w:p w14:paraId="015ABC0D" w14:textId="77777777" w:rsidR="0097030C" w:rsidRPr="00096C4E" w:rsidRDefault="008D1019" w:rsidP="000E4409">
      <w:pPr>
        <w:ind w:left="709" w:hanging="709"/>
        <w:rPr>
          <w:rFonts w:asciiTheme="minorHAnsi" w:eastAsia="Times New Roman" w:hAnsiTheme="minorHAnsi" w:cstheme="minorHAnsi"/>
          <w:color w:val="000000" w:themeColor="text1"/>
          <w:sz w:val="22"/>
          <w:szCs w:val="22"/>
        </w:rPr>
      </w:pPr>
      <w:r w:rsidRPr="00096C4E">
        <w:rPr>
          <w:rFonts w:asciiTheme="minorHAnsi" w:eastAsia="Times New Roman" w:hAnsiTheme="minorHAnsi" w:cstheme="minorHAnsi"/>
          <w:color w:val="000000" w:themeColor="text1"/>
          <w:sz w:val="22"/>
          <w:szCs w:val="22"/>
        </w:rPr>
        <w:t>18.3</w:t>
      </w:r>
      <w:r w:rsidRPr="00096C4E">
        <w:rPr>
          <w:rFonts w:asciiTheme="minorHAnsi" w:eastAsia="Times New Roman" w:hAnsiTheme="minorHAnsi" w:cstheme="minorHAnsi"/>
          <w:color w:val="000000" w:themeColor="text1"/>
          <w:sz w:val="22"/>
          <w:szCs w:val="22"/>
        </w:rPr>
        <w:tab/>
        <w:t xml:space="preserve">A boat’s series score is the total of her race scores. </w:t>
      </w:r>
    </w:p>
    <w:p w14:paraId="6A37612D" w14:textId="71DC434E" w:rsidR="0097030C" w:rsidRPr="00096C4E" w:rsidRDefault="008D1019" w:rsidP="000E4409">
      <w:pPr>
        <w:ind w:left="709" w:hanging="709"/>
        <w:rPr>
          <w:rFonts w:asciiTheme="minorHAnsi" w:eastAsia="Times New Roman" w:hAnsiTheme="minorHAnsi" w:cstheme="minorHAnsi"/>
          <w:color w:val="000000" w:themeColor="text1"/>
          <w:sz w:val="22"/>
          <w:szCs w:val="22"/>
        </w:rPr>
      </w:pPr>
      <w:r w:rsidRPr="00096C4E">
        <w:rPr>
          <w:rFonts w:asciiTheme="minorHAnsi" w:eastAsia="Times New Roman" w:hAnsiTheme="minorHAnsi" w:cstheme="minorHAnsi"/>
          <w:color w:val="000000" w:themeColor="text1"/>
          <w:sz w:val="22"/>
          <w:szCs w:val="22"/>
        </w:rPr>
        <w:t>18.5</w:t>
      </w:r>
      <w:r w:rsidRPr="00096C4E">
        <w:rPr>
          <w:rFonts w:asciiTheme="minorHAnsi" w:eastAsia="Times New Roman" w:hAnsiTheme="minorHAnsi" w:cstheme="minorHAnsi"/>
          <w:color w:val="000000" w:themeColor="text1"/>
          <w:sz w:val="22"/>
          <w:szCs w:val="22"/>
        </w:rPr>
        <w:tab/>
        <w:t>(a)</w:t>
      </w:r>
      <w:r w:rsidR="00096C4E">
        <w:rPr>
          <w:rFonts w:asciiTheme="minorHAnsi" w:eastAsia="Times New Roman" w:hAnsiTheme="minorHAnsi" w:cstheme="minorHAnsi"/>
          <w:color w:val="000000" w:themeColor="text1"/>
          <w:sz w:val="22"/>
          <w:szCs w:val="22"/>
        </w:rPr>
        <w:t xml:space="preserve"> </w:t>
      </w:r>
      <w:r w:rsidRPr="00096C4E">
        <w:rPr>
          <w:rFonts w:asciiTheme="minorHAnsi" w:eastAsia="Times New Roman" w:hAnsiTheme="minorHAnsi" w:cstheme="minorHAnsi"/>
          <w:color w:val="000000" w:themeColor="text1"/>
          <w:sz w:val="22"/>
          <w:szCs w:val="22"/>
        </w:rPr>
        <w:t xml:space="preserve">When fewer than </w:t>
      </w:r>
      <w:r w:rsidR="00096C4E" w:rsidRPr="00096C4E">
        <w:rPr>
          <w:rFonts w:asciiTheme="minorHAnsi" w:eastAsia="Times New Roman" w:hAnsiTheme="minorHAnsi" w:cstheme="minorHAnsi"/>
          <w:color w:val="000000" w:themeColor="text1"/>
          <w:sz w:val="22"/>
          <w:szCs w:val="22"/>
        </w:rPr>
        <w:t>four</w:t>
      </w:r>
      <w:r w:rsidRPr="00096C4E">
        <w:rPr>
          <w:rFonts w:asciiTheme="minorHAnsi" w:eastAsia="Times New Roman" w:hAnsiTheme="minorHAnsi" w:cstheme="minorHAnsi"/>
          <w:color w:val="000000" w:themeColor="text1"/>
          <w:sz w:val="22"/>
          <w:szCs w:val="22"/>
        </w:rPr>
        <w:t xml:space="preserve"> races have been completed, a boat’s series score is the total of her race scores. </w:t>
      </w:r>
    </w:p>
    <w:p w14:paraId="6997EF4C" w14:textId="3C78D284" w:rsidR="0097030C" w:rsidRDefault="008D1019" w:rsidP="000E4409">
      <w:pPr>
        <w:ind w:left="709" w:hanging="709"/>
        <w:rPr>
          <w:rFonts w:asciiTheme="minorHAnsi" w:eastAsia="Times New Roman" w:hAnsiTheme="minorHAnsi" w:cstheme="minorHAnsi"/>
          <w:color w:val="000000" w:themeColor="text1"/>
          <w:sz w:val="22"/>
          <w:szCs w:val="22"/>
        </w:rPr>
      </w:pPr>
      <w:r w:rsidRPr="00096C4E">
        <w:rPr>
          <w:rFonts w:asciiTheme="minorHAnsi" w:eastAsia="Times New Roman" w:hAnsiTheme="minorHAnsi" w:cstheme="minorHAnsi"/>
          <w:color w:val="000000" w:themeColor="text1"/>
          <w:sz w:val="22"/>
          <w:szCs w:val="22"/>
        </w:rPr>
        <w:tab/>
        <w:t>(b)</w:t>
      </w:r>
      <w:r w:rsidR="00096C4E">
        <w:rPr>
          <w:rFonts w:asciiTheme="minorHAnsi" w:eastAsia="Times New Roman" w:hAnsiTheme="minorHAnsi" w:cstheme="minorHAnsi"/>
          <w:color w:val="000000" w:themeColor="text1"/>
          <w:sz w:val="22"/>
          <w:szCs w:val="22"/>
        </w:rPr>
        <w:t xml:space="preserve"> </w:t>
      </w:r>
      <w:r w:rsidRPr="00096C4E">
        <w:rPr>
          <w:rFonts w:asciiTheme="minorHAnsi" w:eastAsia="Times New Roman" w:hAnsiTheme="minorHAnsi" w:cstheme="minorHAnsi"/>
          <w:color w:val="000000" w:themeColor="text1"/>
          <w:sz w:val="22"/>
          <w:szCs w:val="22"/>
        </w:rPr>
        <w:t xml:space="preserve">When from </w:t>
      </w:r>
      <w:r w:rsidR="00096C4E" w:rsidRPr="00096C4E">
        <w:rPr>
          <w:rFonts w:asciiTheme="minorHAnsi" w:eastAsia="Times New Roman" w:hAnsiTheme="minorHAnsi" w:cstheme="minorHAnsi"/>
          <w:color w:val="000000" w:themeColor="text1"/>
          <w:sz w:val="22"/>
          <w:szCs w:val="22"/>
        </w:rPr>
        <w:t>four</w:t>
      </w:r>
      <w:r w:rsidRPr="00096C4E">
        <w:rPr>
          <w:rFonts w:asciiTheme="minorHAnsi" w:eastAsia="Times New Roman" w:hAnsiTheme="minorHAnsi" w:cstheme="minorHAnsi"/>
          <w:color w:val="000000" w:themeColor="text1"/>
          <w:sz w:val="22"/>
          <w:szCs w:val="22"/>
        </w:rPr>
        <w:t xml:space="preserve"> to </w:t>
      </w:r>
      <w:r w:rsidR="00096C4E" w:rsidRPr="00096C4E">
        <w:rPr>
          <w:rFonts w:asciiTheme="minorHAnsi" w:eastAsia="Times New Roman" w:hAnsiTheme="minorHAnsi" w:cstheme="minorHAnsi"/>
          <w:color w:val="000000" w:themeColor="text1"/>
          <w:sz w:val="22"/>
          <w:szCs w:val="22"/>
        </w:rPr>
        <w:t>seven</w:t>
      </w:r>
      <w:r w:rsidRPr="00096C4E">
        <w:rPr>
          <w:rFonts w:asciiTheme="minorHAnsi" w:eastAsia="Times New Roman" w:hAnsiTheme="minorHAnsi" w:cstheme="minorHAnsi"/>
          <w:color w:val="000000" w:themeColor="text1"/>
          <w:sz w:val="22"/>
          <w:szCs w:val="22"/>
        </w:rPr>
        <w:t xml:space="preserve"> races have been completed, a boat’s series score is the total of her race scores excluding her worst score. </w:t>
      </w:r>
    </w:p>
    <w:p w14:paraId="0230DF49" w14:textId="4B09769D" w:rsidR="002D0805" w:rsidRPr="00096C4E" w:rsidRDefault="002D0805" w:rsidP="000E4409">
      <w:pPr>
        <w:ind w:left="709" w:hanging="709"/>
        <w:rPr>
          <w:rFonts w:asciiTheme="minorHAnsi" w:hAnsiTheme="minorHAnsi" w:cstheme="minorHAnsi"/>
          <w:color w:val="000000" w:themeColor="text1"/>
          <w:sz w:val="22"/>
          <w:szCs w:val="22"/>
        </w:rPr>
      </w:pPr>
      <w:r>
        <w:rPr>
          <w:rFonts w:asciiTheme="minorHAnsi" w:eastAsia="Times New Roman" w:hAnsiTheme="minorHAnsi" w:cstheme="minorHAnsi"/>
          <w:color w:val="000000" w:themeColor="text1"/>
          <w:sz w:val="22"/>
          <w:szCs w:val="22"/>
        </w:rPr>
        <w:tab/>
      </w:r>
      <w:r w:rsidR="00672327">
        <w:rPr>
          <w:rFonts w:asciiTheme="minorHAnsi" w:eastAsia="Times New Roman" w:hAnsiTheme="minorHAnsi" w:cstheme="minorHAnsi"/>
          <w:color w:val="000000" w:themeColor="text1"/>
          <w:sz w:val="22"/>
          <w:szCs w:val="22"/>
        </w:rPr>
        <w:t>(C)</w:t>
      </w:r>
      <w:r w:rsidR="001D0366">
        <w:rPr>
          <w:rFonts w:asciiTheme="minorHAnsi" w:eastAsia="Times New Roman" w:hAnsiTheme="minorHAnsi" w:cstheme="minorHAnsi"/>
          <w:color w:val="000000" w:themeColor="text1"/>
          <w:sz w:val="22"/>
          <w:szCs w:val="22"/>
        </w:rPr>
        <w:t xml:space="preserve"> </w:t>
      </w:r>
      <w:r>
        <w:rPr>
          <w:rFonts w:asciiTheme="minorHAnsi" w:eastAsia="Times New Roman" w:hAnsiTheme="minorHAnsi" w:cstheme="minorHAnsi"/>
          <w:color w:val="000000" w:themeColor="text1"/>
          <w:sz w:val="22"/>
          <w:szCs w:val="22"/>
        </w:rPr>
        <w:t>when more than seven races have been completed, a boat’s series score will be the total of her race sc</w:t>
      </w:r>
      <w:r w:rsidR="002A35D3">
        <w:rPr>
          <w:rFonts w:asciiTheme="minorHAnsi" w:eastAsia="Times New Roman" w:hAnsiTheme="minorHAnsi" w:cstheme="minorHAnsi"/>
          <w:color w:val="000000" w:themeColor="text1"/>
          <w:sz w:val="22"/>
          <w:szCs w:val="22"/>
        </w:rPr>
        <w:t>ores</w:t>
      </w:r>
      <w:r>
        <w:rPr>
          <w:rFonts w:asciiTheme="minorHAnsi" w:eastAsia="Times New Roman" w:hAnsiTheme="minorHAnsi" w:cstheme="minorHAnsi"/>
          <w:color w:val="000000" w:themeColor="text1"/>
          <w:sz w:val="22"/>
          <w:szCs w:val="22"/>
        </w:rPr>
        <w:t xml:space="preserve"> excluding the two worst scores.</w:t>
      </w:r>
    </w:p>
    <w:p w14:paraId="04C42701" w14:textId="0DD67F8F" w:rsidR="0097030C" w:rsidRDefault="008D1019">
      <w:pPr>
        <w:spacing w:after="113"/>
        <w:ind w:left="709" w:hanging="709"/>
        <w:rPr>
          <w:rFonts w:ascii="Verdana" w:hAnsi="Verdana"/>
        </w:rPr>
      </w:pPr>
      <w:r>
        <w:rPr>
          <w:rFonts w:ascii="Verdana" w:eastAsia="Times New Roman" w:hAnsi="Verdana" w:cs="Times New Roman"/>
        </w:rPr>
        <w:tab/>
      </w:r>
    </w:p>
    <w:p w14:paraId="0181DF43" w14:textId="77777777" w:rsidR="0097030C" w:rsidRPr="000E4409" w:rsidRDefault="008D1019" w:rsidP="000E4409">
      <w:pPr>
        <w:widowControl/>
        <w:ind w:left="709" w:hanging="709"/>
        <w:rPr>
          <w:rFonts w:asciiTheme="minorHAnsi" w:hAnsiTheme="minorHAnsi" w:cstheme="minorHAnsi"/>
          <w:b/>
          <w:bCs/>
          <w:sz w:val="22"/>
          <w:szCs w:val="22"/>
        </w:rPr>
      </w:pPr>
      <w:r w:rsidRPr="000E4409">
        <w:rPr>
          <w:rFonts w:asciiTheme="minorHAnsi" w:eastAsia="Times New Roman" w:hAnsiTheme="minorHAnsi" w:cstheme="minorHAnsi"/>
          <w:b/>
          <w:bCs/>
          <w:color w:val="000000"/>
          <w:sz w:val="22"/>
          <w:szCs w:val="22"/>
        </w:rPr>
        <w:t>1</w:t>
      </w:r>
      <w:r w:rsidRPr="000E4409">
        <w:rPr>
          <w:rFonts w:asciiTheme="minorHAnsi" w:eastAsia="Times New Roman" w:hAnsiTheme="minorHAnsi" w:cstheme="minorHAnsi"/>
          <w:b/>
          <w:bCs/>
          <w:sz w:val="22"/>
          <w:szCs w:val="22"/>
        </w:rPr>
        <w:t>9</w:t>
      </w:r>
      <w:r w:rsidRPr="000E4409">
        <w:rPr>
          <w:rFonts w:asciiTheme="minorHAnsi" w:eastAsia="Times New Roman" w:hAnsiTheme="minorHAnsi" w:cstheme="minorHAnsi"/>
          <w:b/>
          <w:bCs/>
          <w:sz w:val="22"/>
          <w:szCs w:val="22"/>
        </w:rPr>
        <w:tab/>
      </w:r>
      <w:r w:rsidRPr="000E4409">
        <w:rPr>
          <w:rFonts w:asciiTheme="minorHAnsi" w:eastAsia="Times New Roman" w:hAnsiTheme="minorHAnsi" w:cstheme="minorHAnsi"/>
          <w:b/>
          <w:bCs/>
          <w:color w:val="000000"/>
          <w:sz w:val="22"/>
          <w:szCs w:val="22"/>
        </w:rPr>
        <w:t>SAFETY REGULATIONS</w:t>
      </w:r>
    </w:p>
    <w:p w14:paraId="0837E737" w14:textId="652BC41F" w:rsidR="00D74D75" w:rsidRPr="00D74D75" w:rsidRDefault="008D1019" w:rsidP="000E4409">
      <w:pPr>
        <w:pStyle w:val="RSSIs"/>
        <w:numPr>
          <w:ilvl w:val="0"/>
          <w:numId w:val="0"/>
        </w:numPr>
        <w:tabs>
          <w:tab w:val="left" w:pos="851"/>
        </w:tabs>
        <w:spacing w:before="0" w:after="0"/>
        <w:ind w:left="709" w:hanging="709"/>
        <w:rPr>
          <w:rFonts w:asciiTheme="minorHAnsi" w:hAnsiTheme="minorHAnsi" w:cstheme="minorHAnsi"/>
          <w:sz w:val="22"/>
          <w:szCs w:val="22"/>
        </w:rPr>
      </w:pPr>
      <w:r w:rsidRPr="00D74D75">
        <w:rPr>
          <w:rFonts w:asciiTheme="minorHAnsi" w:hAnsiTheme="minorHAnsi" w:cstheme="minorHAnsi"/>
          <w:sz w:val="22"/>
          <w:szCs w:val="22"/>
        </w:rPr>
        <w:t>19.1</w:t>
      </w:r>
      <w:r w:rsidR="00D74D75" w:rsidRPr="00D74D75">
        <w:rPr>
          <w:rFonts w:asciiTheme="minorHAnsi" w:hAnsiTheme="minorHAnsi" w:cstheme="minorHAnsi"/>
          <w:sz w:val="22"/>
          <w:szCs w:val="22"/>
        </w:rPr>
        <w:tab/>
        <w:t xml:space="preserve">Competitors shall wear adequate personal flotation devices at all times whilst afloat, inflatable buoyancy vests are not permitted. </w:t>
      </w:r>
      <w:r w:rsidR="00667306">
        <w:rPr>
          <w:rFonts w:asciiTheme="minorHAnsi" w:hAnsiTheme="minorHAnsi" w:cstheme="minorHAnsi"/>
          <w:sz w:val="22"/>
          <w:szCs w:val="22"/>
        </w:rPr>
        <w:t>Rule 40.1 applies.</w:t>
      </w:r>
      <w:r w:rsidR="00D74D75" w:rsidRPr="00D74D75">
        <w:rPr>
          <w:rFonts w:asciiTheme="minorHAnsi" w:hAnsiTheme="minorHAnsi" w:cstheme="minorHAnsi"/>
          <w:sz w:val="22"/>
          <w:szCs w:val="22"/>
        </w:rPr>
        <w:t xml:space="preserve"> </w:t>
      </w:r>
    </w:p>
    <w:p w14:paraId="63ADDC3B" w14:textId="560E449F" w:rsidR="00D74D75" w:rsidRPr="00D74D75" w:rsidRDefault="00D74D75" w:rsidP="000E4409">
      <w:pPr>
        <w:tabs>
          <w:tab w:val="left" w:pos="851"/>
        </w:tabs>
        <w:ind w:left="709" w:hanging="709"/>
        <w:rPr>
          <w:rFonts w:asciiTheme="minorHAnsi" w:hAnsiTheme="minorHAnsi" w:cstheme="minorHAnsi"/>
          <w:sz w:val="22"/>
          <w:szCs w:val="22"/>
        </w:rPr>
      </w:pPr>
      <w:r>
        <w:rPr>
          <w:rFonts w:asciiTheme="minorHAnsi" w:hAnsiTheme="minorHAnsi" w:cstheme="minorHAnsi"/>
          <w:sz w:val="22"/>
          <w:szCs w:val="22"/>
        </w:rPr>
        <w:t>19.2</w:t>
      </w:r>
      <w:r>
        <w:rPr>
          <w:rFonts w:asciiTheme="minorHAnsi" w:hAnsiTheme="minorHAnsi" w:cstheme="minorHAnsi"/>
          <w:sz w:val="22"/>
          <w:szCs w:val="22"/>
        </w:rPr>
        <w:tab/>
      </w:r>
      <w:r w:rsidRPr="00D74D75">
        <w:rPr>
          <w:rFonts w:asciiTheme="minorHAnsi" w:hAnsiTheme="minorHAnsi" w:cstheme="minorHAnsi"/>
          <w:sz w:val="22"/>
          <w:szCs w:val="22"/>
        </w:rPr>
        <w:t xml:space="preserve">A Personal Identification Tally Number will be written on each Tally wrist band. The helm and crew shall each tally out by taking his/her Tally wrist band with them afloat, visibly displayed on their right wrist. Tallies can be taken only when </w:t>
      </w:r>
      <w:r>
        <w:rPr>
          <w:rFonts w:asciiTheme="minorHAnsi" w:hAnsiTheme="minorHAnsi" w:cstheme="minorHAnsi"/>
          <w:sz w:val="22"/>
          <w:szCs w:val="22"/>
        </w:rPr>
        <w:t xml:space="preserve">the tally board is opened by the Beachmaster. </w:t>
      </w:r>
      <w:r w:rsidRPr="00D74D75">
        <w:rPr>
          <w:rFonts w:asciiTheme="minorHAnsi" w:hAnsiTheme="minorHAnsi" w:cstheme="minorHAnsi"/>
          <w:sz w:val="22"/>
          <w:szCs w:val="22"/>
        </w:rPr>
        <w:t xml:space="preserve">Tallies shall be returned to the </w:t>
      </w:r>
      <w:r w:rsidR="005942F4">
        <w:rPr>
          <w:rFonts w:asciiTheme="minorHAnsi" w:hAnsiTheme="minorHAnsi" w:cstheme="minorHAnsi"/>
          <w:sz w:val="22"/>
          <w:szCs w:val="22"/>
        </w:rPr>
        <w:t>T</w:t>
      </w:r>
      <w:r w:rsidRPr="00D74D75">
        <w:rPr>
          <w:rFonts w:asciiTheme="minorHAnsi" w:hAnsiTheme="minorHAnsi" w:cstheme="minorHAnsi"/>
          <w:sz w:val="22"/>
          <w:szCs w:val="22"/>
        </w:rPr>
        <w:t xml:space="preserve">ally Board immediately on coming ashore and </w:t>
      </w:r>
      <w:r w:rsidRPr="00D74D75">
        <w:rPr>
          <w:rFonts w:asciiTheme="minorHAnsi" w:hAnsiTheme="minorHAnsi" w:cstheme="minorHAnsi"/>
          <w:sz w:val="22"/>
          <w:szCs w:val="22"/>
        </w:rPr>
        <w:lastRenderedPageBreak/>
        <w:t xml:space="preserve">not later than 60 minutes after the last boat finishes the last race of the </w:t>
      </w:r>
      <w:r w:rsidRPr="00D74D75">
        <w:rPr>
          <w:rFonts w:asciiTheme="minorHAnsi" w:hAnsiTheme="minorHAnsi" w:cstheme="minorHAnsi"/>
          <w:sz w:val="22"/>
          <w:szCs w:val="22"/>
        </w:rPr>
        <w:tab/>
        <w:t>day. The helm of any boat retiring from a race and coming ashore shall report to the Beachmaster as soon as possible.</w:t>
      </w:r>
    </w:p>
    <w:p w14:paraId="1DD590AD" w14:textId="77777777" w:rsidR="00D74D75" w:rsidRDefault="00D74D75" w:rsidP="000E4409">
      <w:pPr>
        <w:tabs>
          <w:tab w:val="left" w:pos="709"/>
        </w:tabs>
        <w:ind w:left="426" w:hanging="426"/>
        <w:rPr>
          <w:rFonts w:asciiTheme="minorHAnsi" w:hAnsiTheme="minorHAnsi" w:cstheme="minorHAnsi"/>
          <w:sz w:val="22"/>
          <w:szCs w:val="22"/>
        </w:rPr>
      </w:pPr>
      <w:r w:rsidRPr="00D74D75">
        <w:rPr>
          <w:rFonts w:asciiTheme="minorHAnsi" w:hAnsiTheme="minorHAnsi" w:cstheme="minorHAnsi"/>
          <w:sz w:val="22"/>
          <w:szCs w:val="22"/>
        </w:rPr>
        <w:tab/>
      </w:r>
      <w:r>
        <w:rPr>
          <w:rFonts w:asciiTheme="minorHAnsi" w:hAnsiTheme="minorHAnsi" w:cstheme="minorHAnsi"/>
          <w:sz w:val="22"/>
          <w:szCs w:val="22"/>
        </w:rPr>
        <w:tab/>
        <w:t>I</w:t>
      </w:r>
      <w:r w:rsidRPr="00D74D75">
        <w:rPr>
          <w:rFonts w:asciiTheme="minorHAnsi" w:hAnsiTheme="minorHAnsi" w:cstheme="minorHAnsi"/>
          <w:sz w:val="22"/>
          <w:szCs w:val="22"/>
        </w:rPr>
        <w:t xml:space="preserve">t is the sole responsibility of the competitors to ensure that they have tallied correctly. </w:t>
      </w:r>
    </w:p>
    <w:p w14:paraId="3ECDC713" w14:textId="77777777" w:rsidR="00D74D75" w:rsidRDefault="00D74D75" w:rsidP="000E4409">
      <w:pPr>
        <w:tabs>
          <w:tab w:val="left" w:pos="709"/>
        </w:tabs>
        <w:ind w:left="426" w:hanging="426"/>
        <w:rPr>
          <w:rFonts w:asciiTheme="minorHAnsi" w:hAnsiTheme="minorHAnsi" w:cstheme="minorHAnsi"/>
          <w:sz w:val="22"/>
          <w:szCs w:val="22"/>
        </w:rPr>
      </w:pPr>
    </w:p>
    <w:p w14:paraId="1FE6A691" w14:textId="12FB5209" w:rsidR="00D74D75" w:rsidRDefault="00D74D75" w:rsidP="000E4409">
      <w:pPr>
        <w:tabs>
          <w:tab w:val="left" w:pos="709"/>
        </w:tabs>
        <w:ind w:left="709" w:hanging="426"/>
        <w:rPr>
          <w:rFonts w:asciiTheme="minorHAnsi" w:hAnsiTheme="minorHAnsi" w:cstheme="minorHAnsi"/>
          <w:sz w:val="22"/>
          <w:szCs w:val="22"/>
        </w:rPr>
      </w:pPr>
      <w:r>
        <w:rPr>
          <w:rFonts w:asciiTheme="minorHAnsi" w:hAnsiTheme="minorHAnsi" w:cstheme="minorHAnsi"/>
          <w:sz w:val="22"/>
          <w:szCs w:val="22"/>
        </w:rPr>
        <w:tab/>
      </w:r>
      <w:r w:rsidR="00286FFA">
        <w:rPr>
          <w:rFonts w:asciiTheme="minorHAnsi" w:hAnsiTheme="minorHAnsi" w:cstheme="minorHAnsi"/>
          <w:sz w:val="22"/>
          <w:szCs w:val="22"/>
        </w:rPr>
        <w:tab/>
      </w:r>
      <w:r w:rsidRPr="00D74D75">
        <w:rPr>
          <w:rFonts w:asciiTheme="minorHAnsi" w:hAnsiTheme="minorHAnsi" w:cstheme="minorHAnsi"/>
          <w:sz w:val="22"/>
          <w:szCs w:val="22"/>
        </w:rPr>
        <w:t xml:space="preserve">(DP)A breach of this sailing instruction will result in a penalty to be determined by the </w:t>
      </w:r>
      <w:r w:rsidR="00DB3CB8">
        <w:rPr>
          <w:rFonts w:asciiTheme="minorHAnsi" w:hAnsiTheme="minorHAnsi" w:cstheme="minorHAnsi"/>
          <w:sz w:val="22"/>
          <w:szCs w:val="22"/>
        </w:rPr>
        <w:t>Race Committee</w:t>
      </w:r>
      <w:r w:rsidRPr="00D74D75">
        <w:rPr>
          <w:rFonts w:asciiTheme="minorHAnsi" w:hAnsiTheme="minorHAnsi" w:cstheme="minorHAnsi"/>
          <w:sz w:val="22"/>
          <w:szCs w:val="22"/>
        </w:rPr>
        <w:t xml:space="preserve"> and which may result in disqualification from the races on the day of such breach. </w:t>
      </w:r>
      <w:r w:rsidR="00DB3CB8">
        <w:rPr>
          <w:rFonts w:asciiTheme="minorHAnsi" w:hAnsiTheme="minorHAnsi" w:cstheme="minorHAnsi"/>
          <w:sz w:val="22"/>
          <w:szCs w:val="22"/>
        </w:rPr>
        <w:t>This changes RRS A5</w:t>
      </w:r>
    </w:p>
    <w:p w14:paraId="43580147" w14:textId="7B48AB03" w:rsidR="00D74D75" w:rsidRPr="00D74D75" w:rsidRDefault="00D74D75" w:rsidP="000E4409">
      <w:pPr>
        <w:tabs>
          <w:tab w:val="left" w:pos="851"/>
        </w:tabs>
        <w:ind w:left="426" w:hanging="426"/>
        <w:rPr>
          <w:rFonts w:asciiTheme="minorHAnsi" w:hAnsiTheme="minorHAnsi" w:cstheme="minorHAnsi"/>
          <w:color w:val="0000FF"/>
          <w:sz w:val="22"/>
          <w:szCs w:val="22"/>
        </w:rPr>
      </w:pPr>
      <w:r w:rsidRPr="00D74D75">
        <w:rPr>
          <w:rFonts w:asciiTheme="minorHAnsi" w:hAnsiTheme="minorHAnsi" w:cstheme="minorHAnsi"/>
          <w:sz w:val="22"/>
          <w:szCs w:val="22"/>
        </w:rPr>
        <w:tab/>
      </w:r>
    </w:p>
    <w:p w14:paraId="2235D730" w14:textId="2149ACB4" w:rsidR="00D74D75" w:rsidRPr="009C106A" w:rsidRDefault="00286FFA" w:rsidP="000E4409">
      <w:pPr>
        <w:pStyle w:val="RSSIs"/>
        <w:numPr>
          <w:ilvl w:val="0"/>
          <w:numId w:val="0"/>
        </w:numPr>
        <w:tabs>
          <w:tab w:val="left" w:pos="709"/>
        </w:tabs>
        <w:spacing w:before="0" w:after="0"/>
        <w:ind w:left="426" w:hanging="426"/>
        <w:rPr>
          <w:rFonts w:asciiTheme="minorHAnsi" w:hAnsiTheme="minorHAnsi" w:cstheme="minorHAnsi"/>
          <w:color w:val="000000" w:themeColor="text1"/>
          <w:sz w:val="22"/>
          <w:szCs w:val="22"/>
        </w:rPr>
      </w:pPr>
      <w:r w:rsidRPr="009C106A">
        <w:rPr>
          <w:rFonts w:asciiTheme="minorHAnsi" w:hAnsiTheme="minorHAnsi" w:cstheme="minorHAnsi"/>
          <w:color w:val="000000" w:themeColor="text1"/>
          <w:sz w:val="22"/>
          <w:szCs w:val="22"/>
        </w:rPr>
        <w:t>1</w:t>
      </w:r>
      <w:r w:rsidR="009C106A">
        <w:rPr>
          <w:rFonts w:asciiTheme="minorHAnsi" w:hAnsiTheme="minorHAnsi" w:cstheme="minorHAnsi"/>
          <w:color w:val="000000" w:themeColor="text1"/>
          <w:sz w:val="22"/>
          <w:szCs w:val="22"/>
        </w:rPr>
        <w:t>9</w:t>
      </w:r>
      <w:r w:rsidRPr="009C106A">
        <w:rPr>
          <w:rFonts w:asciiTheme="minorHAnsi" w:hAnsiTheme="minorHAnsi" w:cstheme="minorHAnsi"/>
          <w:color w:val="000000" w:themeColor="text1"/>
          <w:sz w:val="22"/>
          <w:szCs w:val="22"/>
        </w:rPr>
        <w:t>.3</w:t>
      </w:r>
      <w:r w:rsidRPr="009C106A">
        <w:rPr>
          <w:rFonts w:asciiTheme="minorHAnsi" w:hAnsiTheme="minorHAnsi" w:cstheme="minorHAnsi"/>
          <w:color w:val="000000" w:themeColor="text1"/>
          <w:sz w:val="22"/>
          <w:szCs w:val="22"/>
        </w:rPr>
        <w:tab/>
      </w:r>
      <w:r w:rsidR="000E4409">
        <w:rPr>
          <w:rFonts w:asciiTheme="minorHAnsi" w:hAnsiTheme="minorHAnsi" w:cstheme="minorHAnsi"/>
          <w:color w:val="000000" w:themeColor="text1"/>
          <w:sz w:val="22"/>
          <w:szCs w:val="22"/>
        </w:rPr>
        <w:tab/>
      </w:r>
      <w:r w:rsidR="00D74D75" w:rsidRPr="009C106A">
        <w:rPr>
          <w:rFonts w:asciiTheme="minorHAnsi" w:hAnsiTheme="minorHAnsi" w:cstheme="minorHAnsi"/>
          <w:color w:val="000000" w:themeColor="text1"/>
          <w:sz w:val="22"/>
          <w:szCs w:val="22"/>
        </w:rPr>
        <w:t xml:space="preserve">Boats not participating in any of the day’s racing shall  inform the race office. </w:t>
      </w:r>
    </w:p>
    <w:p w14:paraId="068D107A" w14:textId="410897CC" w:rsidR="00D74D75" w:rsidRPr="00D74D75" w:rsidRDefault="00122240" w:rsidP="000E4409">
      <w:pPr>
        <w:pStyle w:val="RSSIs"/>
        <w:numPr>
          <w:ilvl w:val="0"/>
          <w:numId w:val="0"/>
        </w:numPr>
        <w:tabs>
          <w:tab w:val="left" w:pos="709"/>
        </w:tabs>
        <w:spacing w:before="0" w:after="0"/>
        <w:ind w:left="720" w:hanging="720"/>
        <w:rPr>
          <w:rFonts w:asciiTheme="minorHAnsi" w:hAnsiTheme="minorHAnsi" w:cstheme="minorHAnsi"/>
          <w:sz w:val="22"/>
          <w:szCs w:val="22"/>
        </w:rPr>
      </w:pPr>
      <w:r w:rsidRPr="009C106A">
        <w:rPr>
          <w:rFonts w:asciiTheme="minorHAnsi" w:hAnsiTheme="minorHAnsi" w:cstheme="minorHAnsi"/>
          <w:color w:val="000000" w:themeColor="text1"/>
          <w:sz w:val="22"/>
          <w:szCs w:val="22"/>
        </w:rPr>
        <w:t>1</w:t>
      </w:r>
      <w:r w:rsidR="009C106A">
        <w:rPr>
          <w:rFonts w:asciiTheme="minorHAnsi" w:hAnsiTheme="minorHAnsi" w:cstheme="minorHAnsi"/>
          <w:color w:val="000000" w:themeColor="text1"/>
          <w:sz w:val="22"/>
          <w:szCs w:val="22"/>
        </w:rPr>
        <w:t>9</w:t>
      </w:r>
      <w:r w:rsidRPr="009C106A">
        <w:rPr>
          <w:rFonts w:asciiTheme="minorHAnsi" w:hAnsiTheme="minorHAnsi" w:cstheme="minorHAnsi"/>
          <w:color w:val="000000" w:themeColor="text1"/>
          <w:sz w:val="22"/>
          <w:szCs w:val="22"/>
        </w:rPr>
        <w:t>.4</w:t>
      </w:r>
      <w:r w:rsidRPr="009C106A">
        <w:rPr>
          <w:rFonts w:asciiTheme="minorHAnsi" w:hAnsiTheme="minorHAnsi" w:cstheme="minorHAnsi"/>
          <w:color w:val="000000" w:themeColor="text1"/>
          <w:sz w:val="22"/>
          <w:szCs w:val="22"/>
        </w:rPr>
        <w:tab/>
      </w:r>
      <w:r>
        <w:rPr>
          <w:rFonts w:asciiTheme="minorHAnsi" w:hAnsiTheme="minorHAnsi" w:cstheme="minorHAnsi"/>
          <w:color w:val="FF0000"/>
          <w:sz w:val="22"/>
          <w:szCs w:val="22"/>
        </w:rPr>
        <w:tab/>
      </w:r>
      <w:r w:rsidR="00D74D75" w:rsidRPr="00D74D75">
        <w:rPr>
          <w:rFonts w:asciiTheme="minorHAnsi" w:hAnsiTheme="minorHAnsi" w:cstheme="minorHAnsi"/>
          <w:sz w:val="22"/>
          <w:szCs w:val="22"/>
        </w:rPr>
        <w:t xml:space="preserve">(DP) (NP)Boats are required to carry a tow rope separate to the other rigging on the boat of a minimum 10metre length of 6mm diameter rope. </w:t>
      </w:r>
    </w:p>
    <w:p w14:paraId="6CBDC919" w14:textId="7918EC38" w:rsidR="00D74D75" w:rsidRPr="00D74D75" w:rsidRDefault="00D74D75" w:rsidP="000E4409">
      <w:pPr>
        <w:tabs>
          <w:tab w:val="left" w:pos="851"/>
        </w:tabs>
        <w:ind w:left="709" w:hanging="709"/>
        <w:rPr>
          <w:rFonts w:asciiTheme="minorHAnsi" w:hAnsiTheme="minorHAnsi" w:cstheme="minorHAnsi"/>
          <w:sz w:val="22"/>
          <w:szCs w:val="22"/>
        </w:rPr>
      </w:pPr>
      <w:r w:rsidRPr="00D74D75">
        <w:rPr>
          <w:rFonts w:asciiTheme="minorHAnsi" w:hAnsiTheme="minorHAnsi" w:cstheme="minorHAnsi"/>
          <w:sz w:val="22"/>
          <w:szCs w:val="22"/>
        </w:rPr>
        <w:t>1</w:t>
      </w:r>
      <w:r w:rsidR="009C106A">
        <w:rPr>
          <w:rFonts w:asciiTheme="minorHAnsi" w:hAnsiTheme="minorHAnsi" w:cstheme="minorHAnsi"/>
          <w:sz w:val="22"/>
          <w:szCs w:val="22"/>
        </w:rPr>
        <w:t>9</w:t>
      </w:r>
      <w:r w:rsidRPr="00D74D75">
        <w:rPr>
          <w:rFonts w:asciiTheme="minorHAnsi" w:hAnsiTheme="minorHAnsi" w:cstheme="minorHAnsi"/>
          <w:sz w:val="22"/>
          <w:szCs w:val="22"/>
        </w:rPr>
        <w:t>.</w:t>
      </w:r>
      <w:r w:rsidR="00122240">
        <w:rPr>
          <w:rFonts w:asciiTheme="minorHAnsi" w:hAnsiTheme="minorHAnsi" w:cstheme="minorHAnsi"/>
          <w:sz w:val="22"/>
          <w:szCs w:val="22"/>
        </w:rPr>
        <w:t xml:space="preserve">5 </w:t>
      </w:r>
      <w:r w:rsidR="00122240">
        <w:rPr>
          <w:rFonts w:asciiTheme="minorHAnsi" w:hAnsiTheme="minorHAnsi" w:cstheme="minorHAnsi"/>
          <w:sz w:val="22"/>
          <w:szCs w:val="22"/>
        </w:rPr>
        <w:tab/>
      </w:r>
      <w:r w:rsidRPr="00D74D75">
        <w:rPr>
          <w:rFonts w:asciiTheme="minorHAnsi" w:hAnsiTheme="minorHAnsi" w:cstheme="minorHAnsi"/>
          <w:sz w:val="22"/>
          <w:szCs w:val="22"/>
        </w:rPr>
        <w:t>(DP)A boat that retires from a race shall notify the race committee on the committee boat, a safety boat, or</w:t>
      </w:r>
      <w:r w:rsidRPr="00D74D75">
        <w:rPr>
          <w:rFonts w:asciiTheme="minorHAnsi" w:hAnsiTheme="minorHAnsi" w:cstheme="minorHAnsi"/>
          <w:sz w:val="22"/>
          <w:szCs w:val="22"/>
        </w:rPr>
        <w:tab/>
        <w:t xml:space="preserve">Beachmaster as soon as possible. </w:t>
      </w:r>
    </w:p>
    <w:p w14:paraId="4D2A4592" w14:textId="5175CD15" w:rsidR="000E59F1" w:rsidRDefault="000E59F1">
      <w:pPr>
        <w:spacing w:after="113"/>
        <w:ind w:left="709" w:hanging="709"/>
        <w:rPr>
          <w:rFonts w:asciiTheme="minorHAnsi" w:eastAsia="Times New Roman" w:hAnsiTheme="minorHAnsi" w:cstheme="minorHAnsi"/>
          <w:sz w:val="22"/>
          <w:szCs w:val="22"/>
        </w:rPr>
      </w:pPr>
    </w:p>
    <w:p w14:paraId="5A0BEDAA" w14:textId="77777777" w:rsidR="000E4409" w:rsidRDefault="000E4409">
      <w:pPr>
        <w:spacing w:after="113"/>
        <w:ind w:left="709" w:hanging="709"/>
        <w:rPr>
          <w:rFonts w:asciiTheme="minorHAnsi" w:eastAsia="Times New Roman" w:hAnsiTheme="minorHAnsi" w:cstheme="minorHAnsi"/>
          <w:sz w:val="22"/>
          <w:szCs w:val="22"/>
        </w:rPr>
      </w:pPr>
    </w:p>
    <w:p w14:paraId="20E72DA1" w14:textId="77777777" w:rsidR="0097030C" w:rsidRPr="000E4409" w:rsidRDefault="008D1019" w:rsidP="000E4409">
      <w:pPr>
        <w:ind w:left="709" w:hanging="709"/>
        <w:rPr>
          <w:rFonts w:asciiTheme="minorHAnsi" w:eastAsia="Times New Roman" w:hAnsiTheme="minorHAnsi" w:cstheme="minorHAnsi"/>
          <w:b/>
          <w:bCs/>
          <w:sz w:val="22"/>
          <w:szCs w:val="22"/>
        </w:rPr>
      </w:pPr>
      <w:r w:rsidRPr="000E4409">
        <w:rPr>
          <w:rFonts w:asciiTheme="minorHAnsi" w:eastAsia="Times New Roman" w:hAnsiTheme="minorHAnsi" w:cstheme="minorHAnsi"/>
          <w:b/>
          <w:bCs/>
          <w:sz w:val="22"/>
          <w:szCs w:val="22"/>
        </w:rPr>
        <w:t>20</w:t>
      </w:r>
      <w:r w:rsidRPr="000E4409">
        <w:rPr>
          <w:rFonts w:asciiTheme="minorHAnsi" w:eastAsia="Times New Roman" w:hAnsiTheme="minorHAnsi" w:cstheme="minorHAnsi"/>
          <w:b/>
          <w:bCs/>
          <w:sz w:val="22"/>
          <w:szCs w:val="22"/>
        </w:rPr>
        <w:tab/>
        <w:t>REPLACEMENT OF CREW OR EQUIPMENT</w:t>
      </w:r>
    </w:p>
    <w:p w14:paraId="141C639C" w14:textId="77777777" w:rsidR="000E59F1" w:rsidRPr="000E59F1" w:rsidRDefault="008D1019" w:rsidP="000E4409">
      <w:pPr>
        <w:pStyle w:val="Heading1"/>
        <w:tabs>
          <w:tab w:val="left" w:pos="666"/>
          <w:tab w:val="left" w:pos="667"/>
        </w:tabs>
        <w:spacing w:before="0" w:after="0"/>
        <w:ind w:left="659" w:hanging="560"/>
        <w:rPr>
          <w:rFonts w:asciiTheme="minorHAnsi" w:hAnsiTheme="minorHAnsi" w:cstheme="minorHAnsi"/>
          <w:b w:val="0"/>
          <w:bCs/>
          <w:color w:val="000000" w:themeColor="text1"/>
          <w:sz w:val="22"/>
          <w:szCs w:val="22"/>
        </w:rPr>
      </w:pPr>
      <w:r w:rsidRPr="000E59F1">
        <w:rPr>
          <w:rFonts w:asciiTheme="minorHAnsi" w:eastAsia="Times New Roman" w:hAnsiTheme="minorHAnsi" w:cstheme="minorHAnsi"/>
          <w:b w:val="0"/>
          <w:bCs/>
          <w:sz w:val="22"/>
          <w:szCs w:val="22"/>
        </w:rPr>
        <w:t>20.1</w:t>
      </w:r>
      <w:r w:rsidRPr="000E59F1">
        <w:rPr>
          <w:rFonts w:asciiTheme="minorHAnsi" w:eastAsia="Times New Roman" w:hAnsiTheme="minorHAnsi" w:cstheme="minorHAnsi"/>
          <w:b w:val="0"/>
          <w:bCs/>
          <w:sz w:val="22"/>
          <w:szCs w:val="22"/>
        </w:rPr>
        <w:tab/>
        <w:t>[DP</w:t>
      </w:r>
      <w:r w:rsidRPr="000E59F1">
        <w:rPr>
          <w:rFonts w:asciiTheme="minorHAnsi" w:eastAsia="Times New Roman" w:hAnsiTheme="minorHAnsi" w:cstheme="minorHAnsi"/>
          <w:sz w:val="22"/>
          <w:szCs w:val="22"/>
        </w:rPr>
        <w:t xml:space="preserve">] </w:t>
      </w:r>
      <w:r w:rsidR="000E59F1" w:rsidRPr="000E59F1">
        <w:rPr>
          <w:rFonts w:asciiTheme="minorHAnsi" w:hAnsiTheme="minorHAnsi" w:cstheme="minorHAnsi"/>
          <w:b w:val="0"/>
          <w:color w:val="000000" w:themeColor="text1"/>
          <w:sz w:val="22"/>
          <w:szCs w:val="22"/>
        </w:rPr>
        <w:t>Substitution of the person named as helm or crew on the entry form will be permitted up to the start of the Championship with the agreement of the Organising Authority.</w:t>
      </w:r>
    </w:p>
    <w:p w14:paraId="6E8AD248" w14:textId="6C54BC60" w:rsidR="000E59F1" w:rsidRPr="005942F4" w:rsidRDefault="000E59F1" w:rsidP="005942F4">
      <w:pPr>
        <w:pStyle w:val="Heading1"/>
        <w:tabs>
          <w:tab w:val="left" w:pos="666"/>
          <w:tab w:val="left" w:pos="667"/>
        </w:tabs>
        <w:spacing w:before="0" w:after="0"/>
        <w:ind w:left="657" w:hanging="561"/>
        <w:rPr>
          <w:rFonts w:asciiTheme="minorHAnsi" w:hAnsiTheme="minorHAnsi" w:cstheme="minorHAnsi"/>
          <w:b w:val="0"/>
          <w:color w:val="000000" w:themeColor="text1"/>
          <w:sz w:val="22"/>
          <w:szCs w:val="22"/>
        </w:rPr>
      </w:pPr>
      <w:r w:rsidRPr="000E59F1">
        <w:rPr>
          <w:rFonts w:asciiTheme="minorHAnsi" w:hAnsiTheme="minorHAnsi" w:cstheme="minorHAnsi"/>
          <w:b w:val="0"/>
          <w:color w:val="000000" w:themeColor="text1"/>
          <w:sz w:val="22"/>
          <w:szCs w:val="22"/>
        </w:rPr>
        <w:t>20.2</w:t>
      </w:r>
      <w:r w:rsidRPr="000E59F1">
        <w:rPr>
          <w:rFonts w:asciiTheme="minorHAnsi" w:hAnsiTheme="minorHAnsi" w:cstheme="minorHAnsi"/>
          <w:b w:val="0"/>
          <w:color w:val="000000" w:themeColor="text1"/>
          <w:sz w:val="22"/>
          <w:szCs w:val="22"/>
        </w:rPr>
        <w:tab/>
        <w:t>During the event, the crew may be substituted only with the prior written agreement of the Organising Authority.</w:t>
      </w:r>
    </w:p>
    <w:p w14:paraId="08A4B799" w14:textId="650E4F30" w:rsidR="0097030C" w:rsidRDefault="008D1019" w:rsidP="000E4409">
      <w:pPr>
        <w:ind w:left="709" w:hanging="709"/>
        <w:rPr>
          <w:rFonts w:ascii="Verdana" w:eastAsia="Times New Roman" w:hAnsi="Verdana" w:cs="Times New Roman"/>
        </w:rPr>
      </w:pPr>
      <w:r w:rsidRPr="000E59F1">
        <w:rPr>
          <w:rFonts w:asciiTheme="minorHAnsi" w:eastAsia="Times New Roman" w:hAnsiTheme="minorHAnsi" w:cstheme="minorHAnsi"/>
          <w:sz w:val="22"/>
          <w:szCs w:val="22"/>
        </w:rPr>
        <w:t>20.</w:t>
      </w:r>
      <w:r w:rsidR="005942F4">
        <w:rPr>
          <w:rFonts w:asciiTheme="minorHAnsi" w:eastAsia="Times New Roman" w:hAnsiTheme="minorHAnsi" w:cstheme="minorHAnsi"/>
          <w:sz w:val="22"/>
          <w:szCs w:val="22"/>
        </w:rPr>
        <w:t>3</w:t>
      </w:r>
      <w:r w:rsidRPr="000E59F1">
        <w:rPr>
          <w:rFonts w:asciiTheme="minorHAnsi" w:eastAsia="Times New Roman" w:hAnsiTheme="minorHAnsi" w:cstheme="minorHAnsi"/>
          <w:sz w:val="22"/>
          <w:szCs w:val="22"/>
        </w:rPr>
        <w:tab/>
        <w:t xml:space="preserve">[DP] Substitution of damaged or lost equipment is not allowed unless authorized in writing by </w:t>
      </w:r>
      <w:r w:rsidRPr="00E84F66">
        <w:rPr>
          <w:rFonts w:asciiTheme="minorHAnsi" w:eastAsia="Times New Roman" w:hAnsiTheme="minorHAnsi" w:cstheme="minorHAnsi"/>
          <w:color w:val="000000" w:themeColor="text1"/>
          <w:sz w:val="22"/>
          <w:szCs w:val="22"/>
        </w:rPr>
        <w:t xml:space="preserve">the </w:t>
      </w:r>
      <w:r w:rsidR="000E59F1" w:rsidRPr="00E84F66">
        <w:rPr>
          <w:rFonts w:asciiTheme="minorHAnsi" w:eastAsia="Times New Roman" w:hAnsiTheme="minorHAnsi" w:cstheme="minorHAnsi"/>
          <w:color w:val="000000" w:themeColor="text1"/>
          <w:sz w:val="22"/>
          <w:szCs w:val="22"/>
        </w:rPr>
        <w:t>Race Committee</w:t>
      </w:r>
      <w:r w:rsidRPr="00E84F66">
        <w:rPr>
          <w:rFonts w:asciiTheme="minorHAnsi" w:eastAsia="Times New Roman" w:hAnsiTheme="minorHAnsi" w:cstheme="minorHAnsi"/>
          <w:color w:val="000000" w:themeColor="text1"/>
          <w:sz w:val="22"/>
          <w:szCs w:val="22"/>
        </w:rPr>
        <w:t xml:space="preserve"> Requests </w:t>
      </w:r>
      <w:r w:rsidRPr="000E59F1">
        <w:rPr>
          <w:rFonts w:asciiTheme="minorHAnsi" w:eastAsia="Times New Roman" w:hAnsiTheme="minorHAnsi" w:cstheme="minorHAnsi"/>
          <w:sz w:val="22"/>
          <w:szCs w:val="22"/>
        </w:rPr>
        <w:t>for substitution shall be made to the committee at the first reasonable opportunity, which may be after the race</w:t>
      </w:r>
      <w:r>
        <w:rPr>
          <w:rFonts w:ascii="Verdana" w:eastAsia="Times New Roman" w:hAnsi="Verdana" w:cs="Times New Roman"/>
        </w:rPr>
        <w:t>.</w:t>
      </w:r>
    </w:p>
    <w:p w14:paraId="219EE1B3" w14:textId="77777777" w:rsidR="000D0809" w:rsidRDefault="000D0809">
      <w:pPr>
        <w:spacing w:after="113"/>
        <w:ind w:left="709" w:hanging="709"/>
        <w:rPr>
          <w:rFonts w:ascii="Verdana" w:eastAsia="Times New Roman" w:hAnsi="Verdana" w:cs="Times New Roman"/>
        </w:rPr>
      </w:pPr>
    </w:p>
    <w:p w14:paraId="32241AEF" w14:textId="77777777" w:rsidR="0097030C" w:rsidRPr="000E4409" w:rsidRDefault="008D1019" w:rsidP="000E4409">
      <w:pPr>
        <w:widowControl/>
        <w:ind w:left="709" w:hanging="709"/>
        <w:rPr>
          <w:rFonts w:ascii="Calibri" w:hAnsi="Calibri" w:cs="Calibri"/>
          <w:b/>
          <w:bCs/>
          <w:sz w:val="22"/>
          <w:szCs w:val="22"/>
        </w:rPr>
      </w:pPr>
      <w:r w:rsidRPr="000E4409">
        <w:rPr>
          <w:rFonts w:ascii="Calibri" w:eastAsia="Times New Roman" w:hAnsi="Calibri" w:cs="Calibri"/>
          <w:b/>
          <w:bCs/>
          <w:color w:val="000000"/>
          <w:sz w:val="22"/>
          <w:szCs w:val="22"/>
        </w:rPr>
        <w:t>2</w:t>
      </w:r>
      <w:r w:rsidRPr="000E4409">
        <w:rPr>
          <w:rFonts w:ascii="Calibri" w:eastAsia="Times New Roman" w:hAnsi="Calibri" w:cs="Calibri"/>
          <w:b/>
          <w:bCs/>
          <w:sz w:val="22"/>
          <w:szCs w:val="22"/>
        </w:rPr>
        <w:t>1</w:t>
      </w:r>
      <w:r w:rsidRPr="000E4409">
        <w:rPr>
          <w:rFonts w:ascii="Calibri" w:eastAsia="Times New Roman" w:hAnsi="Calibri" w:cs="Calibri"/>
          <w:b/>
          <w:bCs/>
          <w:sz w:val="22"/>
          <w:szCs w:val="22"/>
        </w:rPr>
        <w:tab/>
      </w:r>
      <w:r w:rsidRPr="000E4409">
        <w:rPr>
          <w:rFonts w:ascii="Calibri" w:eastAsia="Times New Roman" w:hAnsi="Calibri" w:cs="Calibri"/>
          <w:b/>
          <w:bCs/>
          <w:color w:val="000000"/>
          <w:sz w:val="22"/>
          <w:szCs w:val="22"/>
        </w:rPr>
        <w:t>EQUIPMENT AND MEASUREMENT CHECKS</w:t>
      </w:r>
    </w:p>
    <w:p w14:paraId="2E2A1F10" w14:textId="43A0433D" w:rsidR="0097030C" w:rsidRDefault="008D1019" w:rsidP="000E4409">
      <w:pPr>
        <w:ind w:left="709" w:hanging="709"/>
        <w:rPr>
          <w:rFonts w:ascii="Verdana" w:eastAsia="Times New Roman" w:hAnsi="Verdana" w:cs="Times New Roman"/>
          <w:color w:val="000000"/>
        </w:rPr>
      </w:pPr>
      <w:r w:rsidRPr="00662B2B">
        <w:rPr>
          <w:rFonts w:ascii="Calibri" w:eastAsia="Times New Roman" w:hAnsi="Calibri" w:cs="Calibri"/>
          <w:sz w:val="22"/>
          <w:szCs w:val="22"/>
        </w:rPr>
        <w:t>21.1</w:t>
      </w:r>
      <w:r w:rsidRPr="00662B2B">
        <w:rPr>
          <w:rFonts w:ascii="Calibri" w:eastAsia="Times New Roman" w:hAnsi="Calibri" w:cs="Calibri"/>
          <w:sz w:val="22"/>
          <w:szCs w:val="22"/>
        </w:rPr>
        <w:tab/>
      </w:r>
      <w:r w:rsidRPr="00662B2B">
        <w:rPr>
          <w:rFonts w:ascii="Calibri" w:eastAsia="Times New Roman" w:hAnsi="Calibri" w:cs="Calibri"/>
          <w:color w:val="000000"/>
          <w:sz w:val="22"/>
          <w:szCs w:val="22"/>
        </w:rPr>
        <w:t>A boat or equipment may be inspected at any time for compliance with the class rules, notice of race and sailing instructions</w:t>
      </w:r>
      <w:r>
        <w:rPr>
          <w:rFonts w:ascii="Verdana" w:eastAsia="Times New Roman" w:hAnsi="Verdana" w:cs="Times New Roman"/>
          <w:color w:val="000000"/>
        </w:rPr>
        <w:t xml:space="preserve">. </w:t>
      </w:r>
    </w:p>
    <w:p w14:paraId="76405B37" w14:textId="41A54204" w:rsidR="00662B2B" w:rsidRDefault="00662B2B" w:rsidP="000E4409">
      <w:pPr>
        <w:ind w:left="709" w:hanging="709"/>
        <w:rPr>
          <w:rFonts w:asciiTheme="minorHAnsi" w:eastAsia="Times New Roman" w:hAnsiTheme="minorHAnsi" w:cstheme="minorHAnsi"/>
          <w:color w:val="FF0000"/>
          <w:sz w:val="22"/>
          <w:szCs w:val="22"/>
        </w:rPr>
      </w:pPr>
      <w:r w:rsidRPr="00662B2B">
        <w:rPr>
          <w:rFonts w:asciiTheme="minorHAnsi" w:eastAsia="Times New Roman" w:hAnsiTheme="minorHAnsi" w:cstheme="minorHAnsi"/>
          <w:color w:val="FF0000"/>
          <w:sz w:val="22"/>
          <w:szCs w:val="22"/>
        </w:rPr>
        <w:t>.</w:t>
      </w:r>
    </w:p>
    <w:p w14:paraId="3C013E9C" w14:textId="77777777" w:rsidR="000E4409" w:rsidRPr="00662B2B" w:rsidRDefault="000E4409" w:rsidP="000E4409">
      <w:pPr>
        <w:ind w:left="709" w:hanging="709"/>
        <w:rPr>
          <w:rFonts w:asciiTheme="minorHAnsi" w:eastAsia="Times New Roman" w:hAnsiTheme="minorHAnsi" w:cstheme="minorHAnsi"/>
          <w:color w:val="FF0000"/>
          <w:sz w:val="22"/>
          <w:szCs w:val="22"/>
        </w:rPr>
      </w:pPr>
    </w:p>
    <w:p w14:paraId="7099074B" w14:textId="77777777" w:rsidR="0097030C" w:rsidRPr="000E4409" w:rsidRDefault="008D1019" w:rsidP="000E4409">
      <w:pPr>
        <w:ind w:left="709" w:hanging="709"/>
        <w:rPr>
          <w:rFonts w:asciiTheme="minorHAnsi" w:eastAsia="Times New Roman" w:hAnsiTheme="minorHAnsi" w:cstheme="minorHAnsi"/>
          <w:b/>
          <w:bCs/>
          <w:color w:val="000000"/>
          <w:sz w:val="22"/>
          <w:szCs w:val="22"/>
        </w:rPr>
      </w:pPr>
      <w:r w:rsidRPr="000E4409">
        <w:rPr>
          <w:rFonts w:asciiTheme="minorHAnsi" w:eastAsia="Times New Roman" w:hAnsiTheme="minorHAnsi" w:cstheme="minorHAnsi"/>
          <w:b/>
          <w:bCs/>
          <w:color w:val="000000"/>
          <w:sz w:val="22"/>
          <w:szCs w:val="22"/>
        </w:rPr>
        <w:t>23</w:t>
      </w:r>
      <w:r w:rsidRPr="000E4409">
        <w:rPr>
          <w:rFonts w:asciiTheme="minorHAnsi" w:eastAsia="Times New Roman" w:hAnsiTheme="minorHAnsi" w:cstheme="minorHAnsi"/>
          <w:b/>
          <w:bCs/>
          <w:color w:val="000000"/>
          <w:sz w:val="22"/>
          <w:szCs w:val="22"/>
        </w:rPr>
        <w:tab/>
        <w:t>OFFICIAL VESSELS</w:t>
      </w:r>
    </w:p>
    <w:p w14:paraId="68CB798A" w14:textId="179B3CC3" w:rsidR="00931CC4" w:rsidRDefault="008D1019" w:rsidP="00581E94">
      <w:pPr>
        <w:ind w:left="709" w:hanging="709"/>
        <w:rPr>
          <w:rFonts w:asciiTheme="minorHAnsi" w:eastAsia="Times New Roman" w:hAnsiTheme="minorHAnsi" w:cstheme="minorHAnsi"/>
          <w:i/>
          <w:color w:val="0000FF"/>
          <w:sz w:val="22"/>
          <w:szCs w:val="22"/>
        </w:rPr>
      </w:pPr>
      <w:r w:rsidRPr="00931CC4">
        <w:rPr>
          <w:rFonts w:asciiTheme="minorHAnsi" w:eastAsia="Times New Roman" w:hAnsiTheme="minorHAnsi" w:cstheme="minorHAnsi"/>
          <w:sz w:val="22"/>
          <w:szCs w:val="22"/>
        </w:rPr>
        <w:t>23.1</w:t>
      </w:r>
      <w:r w:rsidRPr="00931CC4">
        <w:rPr>
          <w:rFonts w:asciiTheme="minorHAnsi" w:eastAsia="Times New Roman" w:hAnsiTheme="minorHAnsi" w:cstheme="minorHAnsi"/>
          <w:sz w:val="22"/>
          <w:szCs w:val="22"/>
        </w:rPr>
        <w:tab/>
      </w:r>
      <w:r w:rsidRPr="00931CC4">
        <w:rPr>
          <w:rFonts w:asciiTheme="minorHAnsi" w:eastAsia="Times New Roman" w:hAnsiTheme="minorHAnsi" w:cstheme="minorHAnsi"/>
          <w:color w:val="000000"/>
          <w:sz w:val="22"/>
          <w:szCs w:val="22"/>
        </w:rPr>
        <w:t xml:space="preserve">Official </w:t>
      </w:r>
      <w:r w:rsidRPr="00931CC4">
        <w:rPr>
          <w:rFonts w:asciiTheme="minorHAnsi" w:eastAsia="Times New Roman" w:hAnsiTheme="minorHAnsi" w:cstheme="minorHAnsi"/>
          <w:sz w:val="22"/>
          <w:szCs w:val="22"/>
        </w:rPr>
        <w:t>vessels</w:t>
      </w:r>
      <w:r w:rsidRPr="00931CC4">
        <w:rPr>
          <w:rFonts w:asciiTheme="minorHAnsi" w:eastAsia="Times New Roman" w:hAnsiTheme="minorHAnsi" w:cstheme="minorHAnsi"/>
          <w:color w:val="000000"/>
          <w:sz w:val="22"/>
          <w:szCs w:val="22"/>
        </w:rPr>
        <w:t xml:space="preserve"> will </w:t>
      </w:r>
      <w:r w:rsidR="00D321AC">
        <w:rPr>
          <w:rFonts w:asciiTheme="minorHAnsi" w:eastAsia="Times New Roman" w:hAnsiTheme="minorHAnsi" w:cstheme="minorHAnsi"/>
          <w:color w:val="000000"/>
          <w:sz w:val="22"/>
          <w:szCs w:val="22"/>
        </w:rPr>
        <w:t xml:space="preserve">not </w:t>
      </w:r>
      <w:r w:rsidRPr="00931CC4">
        <w:rPr>
          <w:rFonts w:asciiTheme="minorHAnsi" w:eastAsia="Times New Roman" w:hAnsiTheme="minorHAnsi" w:cstheme="minorHAnsi"/>
          <w:color w:val="000000"/>
          <w:sz w:val="22"/>
          <w:szCs w:val="22"/>
        </w:rPr>
        <w:t xml:space="preserve">be identified </w:t>
      </w:r>
      <w:r w:rsidR="00D321AC">
        <w:rPr>
          <w:rFonts w:asciiTheme="minorHAnsi" w:eastAsia="Times New Roman" w:hAnsiTheme="minorHAnsi" w:cstheme="minorHAnsi"/>
          <w:color w:val="000000"/>
          <w:sz w:val="22"/>
          <w:szCs w:val="22"/>
        </w:rPr>
        <w:t>separately.</w:t>
      </w:r>
    </w:p>
    <w:p w14:paraId="3DBEFFE6" w14:textId="77777777" w:rsidR="00581E94" w:rsidRPr="00931CC4" w:rsidRDefault="00581E94" w:rsidP="00581E94">
      <w:pPr>
        <w:ind w:left="709" w:hanging="709"/>
        <w:rPr>
          <w:rFonts w:asciiTheme="minorHAnsi" w:eastAsia="Times New Roman" w:hAnsiTheme="minorHAnsi" w:cstheme="minorHAnsi"/>
          <w:sz w:val="22"/>
          <w:szCs w:val="22"/>
        </w:rPr>
      </w:pPr>
    </w:p>
    <w:p w14:paraId="2423F9F1" w14:textId="77777777" w:rsidR="0097030C" w:rsidRPr="000E4409" w:rsidRDefault="008D1019" w:rsidP="00281F1F">
      <w:pPr>
        <w:keepLines/>
        <w:ind w:left="709" w:hanging="709"/>
        <w:rPr>
          <w:rFonts w:asciiTheme="minorHAnsi" w:eastAsia="Times New Roman" w:hAnsiTheme="minorHAnsi" w:cstheme="minorHAnsi"/>
          <w:b/>
          <w:bCs/>
          <w:color w:val="000000"/>
          <w:sz w:val="22"/>
          <w:szCs w:val="22"/>
        </w:rPr>
      </w:pPr>
      <w:r w:rsidRPr="000E4409">
        <w:rPr>
          <w:rFonts w:asciiTheme="minorHAnsi" w:eastAsia="Times New Roman" w:hAnsiTheme="minorHAnsi" w:cstheme="minorHAnsi"/>
          <w:b/>
          <w:bCs/>
          <w:color w:val="000000"/>
          <w:sz w:val="22"/>
          <w:szCs w:val="22"/>
        </w:rPr>
        <w:t>24</w:t>
      </w:r>
      <w:r w:rsidRPr="000E4409">
        <w:rPr>
          <w:rFonts w:asciiTheme="minorHAnsi" w:eastAsia="Times New Roman" w:hAnsiTheme="minorHAnsi" w:cstheme="minorHAnsi"/>
          <w:b/>
          <w:bCs/>
          <w:color w:val="000000"/>
          <w:sz w:val="22"/>
          <w:szCs w:val="22"/>
        </w:rPr>
        <w:tab/>
        <w:t>[DP] SUPPORT TEAMS</w:t>
      </w:r>
    </w:p>
    <w:p w14:paraId="13385AA3" w14:textId="2371E4BE" w:rsidR="0097030C" w:rsidRDefault="008D1019" w:rsidP="00281F1F">
      <w:pPr>
        <w:ind w:left="709" w:hanging="709"/>
        <w:rPr>
          <w:rFonts w:asciiTheme="minorHAnsi" w:eastAsia="Times New Roman" w:hAnsiTheme="minorHAnsi" w:cstheme="minorHAnsi"/>
          <w:sz w:val="22"/>
          <w:szCs w:val="22"/>
        </w:rPr>
      </w:pPr>
      <w:r w:rsidRPr="00931CC4">
        <w:rPr>
          <w:rFonts w:asciiTheme="minorHAnsi" w:eastAsia="Times New Roman" w:hAnsiTheme="minorHAnsi" w:cstheme="minorHAnsi"/>
          <w:sz w:val="22"/>
          <w:szCs w:val="22"/>
        </w:rPr>
        <w:t>24.1</w:t>
      </w:r>
      <w:r w:rsidRPr="00931CC4">
        <w:rPr>
          <w:rFonts w:asciiTheme="minorHAnsi" w:eastAsia="Times New Roman" w:hAnsiTheme="minorHAnsi" w:cstheme="minorHAnsi"/>
          <w:sz w:val="22"/>
          <w:szCs w:val="22"/>
        </w:rPr>
        <w:tab/>
        <w:t>Support teams</w:t>
      </w:r>
      <w:r w:rsidR="00931CC4" w:rsidRPr="00931CC4">
        <w:rPr>
          <w:rFonts w:asciiTheme="minorHAnsi" w:eastAsia="Times New Roman" w:hAnsiTheme="minorHAnsi" w:cstheme="minorHAnsi"/>
          <w:sz w:val="22"/>
          <w:szCs w:val="22"/>
        </w:rPr>
        <w:t xml:space="preserve"> will not be allowed</w:t>
      </w:r>
      <w:r w:rsidR="00931CC4">
        <w:rPr>
          <w:rFonts w:asciiTheme="minorHAnsi" w:eastAsia="Times New Roman" w:hAnsiTheme="minorHAnsi" w:cstheme="minorHAnsi"/>
          <w:sz w:val="22"/>
          <w:szCs w:val="22"/>
        </w:rPr>
        <w:t>.</w:t>
      </w:r>
    </w:p>
    <w:p w14:paraId="636124B0" w14:textId="77777777" w:rsidR="00931CC4" w:rsidRPr="00931CC4" w:rsidRDefault="00931CC4">
      <w:pPr>
        <w:spacing w:after="113"/>
        <w:ind w:left="709" w:hanging="709"/>
        <w:rPr>
          <w:rFonts w:asciiTheme="minorHAnsi" w:eastAsia="Times New Roman" w:hAnsiTheme="minorHAnsi" w:cstheme="minorHAnsi"/>
          <w:sz w:val="22"/>
          <w:szCs w:val="22"/>
        </w:rPr>
      </w:pPr>
    </w:p>
    <w:p w14:paraId="43BB397F" w14:textId="77777777" w:rsidR="0097030C" w:rsidRPr="000E4409" w:rsidRDefault="008D1019" w:rsidP="00281F1F">
      <w:pPr>
        <w:ind w:left="709" w:hanging="709"/>
        <w:rPr>
          <w:rFonts w:asciiTheme="minorHAnsi" w:eastAsia="Times New Roman" w:hAnsiTheme="minorHAnsi" w:cstheme="minorHAnsi"/>
          <w:b/>
          <w:bCs/>
          <w:color w:val="000000"/>
          <w:sz w:val="22"/>
          <w:szCs w:val="22"/>
        </w:rPr>
      </w:pPr>
      <w:r w:rsidRPr="000E4409">
        <w:rPr>
          <w:rFonts w:asciiTheme="minorHAnsi" w:eastAsia="Times New Roman" w:hAnsiTheme="minorHAnsi" w:cstheme="minorHAnsi"/>
          <w:b/>
          <w:bCs/>
          <w:color w:val="000000"/>
          <w:sz w:val="22"/>
          <w:szCs w:val="22"/>
        </w:rPr>
        <w:t>25</w:t>
      </w:r>
      <w:r w:rsidRPr="000E4409">
        <w:rPr>
          <w:rFonts w:asciiTheme="minorHAnsi" w:eastAsia="Times New Roman" w:hAnsiTheme="minorHAnsi" w:cstheme="minorHAnsi"/>
          <w:b/>
          <w:bCs/>
          <w:color w:val="000000"/>
          <w:sz w:val="22"/>
          <w:szCs w:val="22"/>
        </w:rPr>
        <w:tab/>
        <w:t>TRASH DISPOSAL</w:t>
      </w:r>
    </w:p>
    <w:p w14:paraId="0099A5E4" w14:textId="19BA6215" w:rsidR="0097030C" w:rsidRDefault="008D1019" w:rsidP="00281F1F">
      <w:pPr>
        <w:ind w:left="709" w:hanging="709"/>
        <w:rPr>
          <w:rFonts w:ascii="Verdana" w:eastAsia="Times New Roman" w:hAnsi="Verdana" w:cs="Times New Roman"/>
          <w:color w:val="000000"/>
        </w:rPr>
      </w:pPr>
      <w:r w:rsidRPr="00931CC4">
        <w:rPr>
          <w:rFonts w:asciiTheme="minorHAnsi" w:eastAsia="Times New Roman" w:hAnsiTheme="minorHAnsi" w:cstheme="minorHAnsi"/>
          <w:sz w:val="22"/>
          <w:szCs w:val="22"/>
        </w:rPr>
        <w:t>25.1</w:t>
      </w:r>
      <w:r w:rsidRPr="00931CC4">
        <w:rPr>
          <w:rFonts w:asciiTheme="minorHAnsi" w:eastAsia="Times New Roman" w:hAnsiTheme="minorHAnsi" w:cstheme="minorHAnsi"/>
          <w:sz w:val="22"/>
          <w:szCs w:val="22"/>
        </w:rPr>
        <w:tab/>
      </w:r>
      <w:r w:rsidRPr="00931CC4">
        <w:rPr>
          <w:rFonts w:asciiTheme="minorHAnsi" w:eastAsia="Times New Roman" w:hAnsiTheme="minorHAnsi" w:cstheme="minorHAnsi"/>
          <w:color w:val="000000"/>
          <w:sz w:val="22"/>
          <w:szCs w:val="22"/>
        </w:rPr>
        <w:t xml:space="preserve">Trash may be placed aboard </w:t>
      </w:r>
      <w:r w:rsidRPr="00931CC4">
        <w:rPr>
          <w:rFonts w:asciiTheme="minorHAnsi" w:eastAsia="Times New Roman" w:hAnsiTheme="minorHAnsi" w:cstheme="minorHAnsi"/>
          <w:sz w:val="22"/>
          <w:szCs w:val="22"/>
        </w:rPr>
        <w:t>official vessels</w:t>
      </w:r>
      <w:r>
        <w:rPr>
          <w:rFonts w:ascii="Verdana" w:eastAsia="Times New Roman" w:hAnsi="Verdana" w:cs="Times New Roman"/>
          <w:color w:val="000000"/>
        </w:rPr>
        <w:t>.</w:t>
      </w:r>
    </w:p>
    <w:p w14:paraId="1E517EB9" w14:textId="77777777" w:rsidR="00281F1F" w:rsidRDefault="00281F1F">
      <w:pPr>
        <w:spacing w:after="113"/>
        <w:ind w:left="709" w:hanging="709"/>
        <w:rPr>
          <w:rFonts w:ascii="Verdana" w:eastAsia="Times New Roman" w:hAnsi="Verdana" w:cs="Times New Roman"/>
        </w:rPr>
      </w:pPr>
    </w:p>
    <w:p w14:paraId="217DCCC2" w14:textId="77777777" w:rsidR="0097030C" w:rsidRPr="000E4409" w:rsidRDefault="008D1019" w:rsidP="00281F1F">
      <w:pPr>
        <w:ind w:left="709" w:hanging="709"/>
        <w:rPr>
          <w:rFonts w:asciiTheme="minorHAnsi" w:eastAsia="Times New Roman" w:hAnsiTheme="minorHAnsi" w:cstheme="minorHAnsi"/>
          <w:b/>
          <w:bCs/>
          <w:color w:val="000000"/>
          <w:sz w:val="22"/>
          <w:szCs w:val="22"/>
        </w:rPr>
      </w:pPr>
      <w:r w:rsidRPr="000E4409">
        <w:rPr>
          <w:rFonts w:asciiTheme="minorHAnsi" w:eastAsia="Times New Roman" w:hAnsiTheme="minorHAnsi" w:cstheme="minorHAnsi"/>
          <w:b/>
          <w:bCs/>
          <w:color w:val="000000"/>
          <w:sz w:val="22"/>
          <w:szCs w:val="22"/>
        </w:rPr>
        <w:t>26</w:t>
      </w:r>
      <w:r w:rsidRPr="000E4409">
        <w:rPr>
          <w:rFonts w:asciiTheme="minorHAnsi" w:eastAsia="Times New Roman" w:hAnsiTheme="minorHAnsi" w:cstheme="minorHAnsi"/>
          <w:b/>
          <w:bCs/>
          <w:color w:val="000000"/>
          <w:sz w:val="22"/>
          <w:szCs w:val="22"/>
        </w:rPr>
        <w:tab/>
        <w:t>BERTHING</w:t>
      </w:r>
    </w:p>
    <w:p w14:paraId="6AB3BD0E" w14:textId="45F9915A" w:rsidR="0097030C" w:rsidRDefault="008D1019" w:rsidP="00281F1F">
      <w:pPr>
        <w:ind w:left="709" w:hanging="709"/>
        <w:rPr>
          <w:rFonts w:asciiTheme="minorHAnsi" w:eastAsia="Times New Roman" w:hAnsiTheme="minorHAnsi" w:cstheme="minorHAnsi"/>
          <w:sz w:val="22"/>
          <w:szCs w:val="22"/>
        </w:rPr>
      </w:pPr>
      <w:r w:rsidRPr="00931CC4">
        <w:rPr>
          <w:rFonts w:asciiTheme="minorHAnsi" w:eastAsia="Times New Roman" w:hAnsiTheme="minorHAnsi" w:cstheme="minorHAnsi"/>
          <w:sz w:val="22"/>
          <w:szCs w:val="22"/>
        </w:rPr>
        <w:t>26.1</w:t>
      </w:r>
      <w:r w:rsidRPr="00931CC4">
        <w:rPr>
          <w:rFonts w:asciiTheme="minorHAnsi" w:eastAsia="Times New Roman" w:hAnsiTheme="minorHAnsi" w:cstheme="minorHAnsi"/>
          <w:sz w:val="22"/>
          <w:szCs w:val="22"/>
        </w:rPr>
        <w:tab/>
        <w:t>[DP] Boats shall be kept in their assigned places while in the boat pa</w:t>
      </w:r>
      <w:r w:rsidR="00F0630C">
        <w:rPr>
          <w:rFonts w:asciiTheme="minorHAnsi" w:eastAsia="Times New Roman" w:hAnsiTheme="minorHAnsi" w:cstheme="minorHAnsi"/>
          <w:sz w:val="22"/>
          <w:szCs w:val="22"/>
        </w:rPr>
        <w:t>rk</w:t>
      </w:r>
      <w:r w:rsidR="007A2374">
        <w:rPr>
          <w:rFonts w:asciiTheme="minorHAnsi" w:eastAsia="Times New Roman" w:hAnsiTheme="minorHAnsi" w:cstheme="minorHAnsi"/>
          <w:sz w:val="22"/>
          <w:szCs w:val="22"/>
        </w:rPr>
        <w:t xml:space="preserve"> or on the promenade. </w:t>
      </w:r>
    </w:p>
    <w:p w14:paraId="1D4BBAA3" w14:textId="77777777" w:rsidR="00281F1F" w:rsidRPr="00F0630C" w:rsidRDefault="00281F1F" w:rsidP="00281F1F">
      <w:pPr>
        <w:ind w:left="709" w:hanging="709"/>
        <w:rPr>
          <w:rFonts w:asciiTheme="minorHAnsi" w:eastAsia="Times New Roman" w:hAnsiTheme="minorHAnsi" w:cstheme="minorHAnsi"/>
          <w:sz w:val="22"/>
          <w:szCs w:val="22"/>
        </w:rPr>
      </w:pPr>
    </w:p>
    <w:p w14:paraId="0C68AA9D" w14:textId="59DBB2D2" w:rsidR="0097030C" w:rsidRPr="000E4409" w:rsidRDefault="008D1019" w:rsidP="00281F1F">
      <w:pPr>
        <w:ind w:left="709" w:hanging="709"/>
        <w:rPr>
          <w:rFonts w:ascii="Calibri" w:eastAsia="Times New Roman" w:hAnsi="Calibri" w:cs="Calibri"/>
          <w:b/>
          <w:bCs/>
          <w:sz w:val="22"/>
          <w:szCs w:val="22"/>
        </w:rPr>
      </w:pPr>
      <w:r w:rsidRPr="000E4409">
        <w:rPr>
          <w:rFonts w:ascii="Calibri" w:eastAsia="Times New Roman" w:hAnsi="Calibri" w:cs="Calibri"/>
          <w:b/>
          <w:bCs/>
          <w:sz w:val="22"/>
          <w:szCs w:val="22"/>
        </w:rPr>
        <w:t>2</w:t>
      </w:r>
      <w:r w:rsidR="00281F1F" w:rsidRPr="000E4409">
        <w:rPr>
          <w:rFonts w:ascii="Calibri" w:eastAsia="Times New Roman" w:hAnsi="Calibri" w:cs="Calibri"/>
          <w:b/>
          <w:bCs/>
          <w:sz w:val="22"/>
          <w:szCs w:val="22"/>
        </w:rPr>
        <w:t>7</w:t>
      </w:r>
      <w:r w:rsidRPr="000E4409">
        <w:rPr>
          <w:rFonts w:ascii="Calibri" w:eastAsia="Times New Roman" w:hAnsi="Calibri" w:cs="Calibri"/>
          <w:b/>
          <w:bCs/>
          <w:sz w:val="22"/>
          <w:szCs w:val="22"/>
        </w:rPr>
        <w:tab/>
      </w:r>
      <w:r w:rsidRPr="000E4409">
        <w:rPr>
          <w:rFonts w:ascii="Calibri" w:eastAsia="Times New Roman" w:hAnsi="Calibri" w:cs="Calibri"/>
          <w:b/>
          <w:bCs/>
          <w:color w:val="000000"/>
          <w:sz w:val="22"/>
          <w:szCs w:val="22"/>
        </w:rPr>
        <w:t>PRIZES</w:t>
      </w:r>
    </w:p>
    <w:p w14:paraId="26660B6C" w14:textId="3CE88C6D" w:rsidR="0097030C" w:rsidRDefault="008D1019" w:rsidP="00281F1F">
      <w:pPr>
        <w:ind w:left="709" w:hanging="709"/>
        <w:rPr>
          <w:rFonts w:ascii="Calibri" w:eastAsia="Times New Roman" w:hAnsi="Calibri" w:cs="Calibri"/>
          <w:sz w:val="22"/>
          <w:szCs w:val="22"/>
        </w:rPr>
      </w:pPr>
      <w:r w:rsidRPr="00281F1F">
        <w:rPr>
          <w:rFonts w:ascii="Calibri" w:eastAsia="Times New Roman" w:hAnsi="Calibri" w:cs="Calibri"/>
          <w:sz w:val="22"/>
          <w:szCs w:val="22"/>
        </w:rPr>
        <w:t>29.1</w:t>
      </w:r>
      <w:r w:rsidRPr="00281F1F">
        <w:rPr>
          <w:rFonts w:ascii="Calibri" w:eastAsia="Times New Roman" w:hAnsi="Calibri" w:cs="Calibri"/>
          <w:sz w:val="22"/>
          <w:szCs w:val="22"/>
        </w:rPr>
        <w:tab/>
        <w:t xml:space="preserve">Prizes will be given </w:t>
      </w:r>
      <w:r w:rsidR="00281F1F" w:rsidRPr="00281F1F">
        <w:rPr>
          <w:rFonts w:ascii="Calibri" w:eastAsia="Times New Roman" w:hAnsi="Calibri" w:cs="Calibri"/>
          <w:sz w:val="22"/>
          <w:szCs w:val="22"/>
        </w:rPr>
        <w:t>as shown on the Notice of Race and entry form.</w:t>
      </w:r>
      <w:r w:rsidRPr="00281F1F">
        <w:rPr>
          <w:rFonts w:ascii="Calibri" w:eastAsia="Times New Roman" w:hAnsi="Calibri" w:cs="Calibri"/>
          <w:sz w:val="22"/>
          <w:szCs w:val="22"/>
        </w:rPr>
        <w:t xml:space="preserve"> </w:t>
      </w:r>
    </w:p>
    <w:p w14:paraId="40600F55" w14:textId="77777777" w:rsidR="00281F1F" w:rsidRPr="00281F1F" w:rsidRDefault="00281F1F" w:rsidP="00281F1F">
      <w:pPr>
        <w:ind w:left="709" w:hanging="709"/>
        <w:rPr>
          <w:rFonts w:ascii="Calibri" w:eastAsia="Times New Roman" w:hAnsi="Calibri" w:cs="Calibri"/>
          <w:sz w:val="22"/>
          <w:szCs w:val="22"/>
        </w:rPr>
      </w:pPr>
    </w:p>
    <w:p w14:paraId="33D10587" w14:textId="7F500BFB" w:rsidR="0097030C" w:rsidRPr="00281F1F" w:rsidRDefault="008D1019">
      <w:pPr>
        <w:spacing w:after="113"/>
        <w:ind w:left="709" w:hanging="709"/>
        <w:rPr>
          <w:rFonts w:asciiTheme="minorHAnsi" w:hAnsiTheme="minorHAnsi" w:cstheme="minorHAnsi"/>
          <w:sz w:val="22"/>
          <w:szCs w:val="22"/>
        </w:rPr>
      </w:pPr>
      <w:r w:rsidRPr="000E4409">
        <w:rPr>
          <w:rFonts w:asciiTheme="minorHAnsi" w:eastAsia="Times New Roman" w:hAnsiTheme="minorHAnsi" w:cstheme="minorHAnsi"/>
          <w:b/>
          <w:bCs/>
          <w:color w:val="000000"/>
          <w:sz w:val="22"/>
          <w:szCs w:val="22"/>
        </w:rPr>
        <w:t>3</w:t>
      </w:r>
      <w:r w:rsidRPr="000E4409">
        <w:rPr>
          <w:rFonts w:asciiTheme="minorHAnsi" w:eastAsia="Times New Roman" w:hAnsiTheme="minorHAnsi" w:cstheme="minorHAnsi"/>
          <w:b/>
          <w:bCs/>
          <w:sz w:val="22"/>
          <w:szCs w:val="22"/>
        </w:rPr>
        <w:t>0</w:t>
      </w:r>
      <w:r w:rsidRPr="000E4409">
        <w:rPr>
          <w:rFonts w:asciiTheme="minorHAnsi" w:eastAsia="Times New Roman" w:hAnsiTheme="minorHAnsi" w:cstheme="minorHAnsi"/>
          <w:b/>
          <w:bCs/>
          <w:sz w:val="22"/>
          <w:szCs w:val="22"/>
        </w:rPr>
        <w:tab/>
        <w:t>RISK STATEMENT</w:t>
      </w:r>
      <w:r w:rsidR="00281F1F" w:rsidRPr="00281F1F">
        <w:rPr>
          <w:rFonts w:asciiTheme="minorHAnsi" w:eastAsia="Times New Roman" w:hAnsiTheme="minorHAnsi" w:cstheme="minorHAnsi"/>
          <w:sz w:val="22"/>
          <w:szCs w:val="22"/>
        </w:rPr>
        <w:t xml:space="preserve"> see Notice of Race</w:t>
      </w:r>
    </w:p>
    <w:p w14:paraId="17BCDA83" w14:textId="77777777" w:rsidR="0097030C" w:rsidRPr="000E4409" w:rsidRDefault="008D1019">
      <w:pPr>
        <w:widowControl/>
        <w:spacing w:after="113"/>
        <w:ind w:left="709" w:hanging="709"/>
        <w:rPr>
          <w:rFonts w:asciiTheme="minorHAnsi" w:hAnsiTheme="minorHAnsi" w:cstheme="minorHAnsi"/>
          <w:b/>
          <w:bCs/>
          <w:sz w:val="22"/>
          <w:szCs w:val="22"/>
        </w:rPr>
      </w:pPr>
      <w:r w:rsidRPr="000E4409">
        <w:rPr>
          <w:rFonts w:asciiTheme="minorHAnsi" w:eastAsia="Times New Roman" w:hAnsiTheme="minorHAnsi" w:cstheme="minorHAnsi"/>
          <w:b/>
          <w:bCs/>
          <w:color w:val="000000"/>
          <w:sz w:val="22"/>
          <w:szCs w:val="22"/>
        </w:rPr>
        <w:t>3</w:t>
      </w:r>
      <w:r w:rsidRPr="000E4409">
        <w:rPr>
          <w:rFonts w:asciiTheme="minorHAnsi" w:eastAsia="Times New Roman" w:hAnsiTheme="minorHAnsi" w:cstheme="minorHAnsi"/>
          <w:b/>
          <w:bCs/>
          <w:sz w:val="22"/>
          <w:szCs w:val="22"/>
        </w:rPr>
        <w:t>1</w:t>
      </w:r>
      <w:r w:rsidRPr="000E4409">
        <w:rPr>
          <w:rFonts w:asciiTheme="minorHAnsi" w:eastAsia="Times New Roman" w:hAnsiTheme="minorHAnsi" w:cstheme="minorHAnsi"/>
          <w:b/>
          <w:bCs/>
          <w:sz w:val="22"/>
          <w:szCs w:val="22"/>
        </w:rPr>
        <w:tab/>
      </w:r>
      <w:r w:rsidRPr="000E4409">
        <w:rPr>
          <w:rFonts w:asciiTheme="minorHAnsi" w:eastAsia="Times New Roman" w:hAnsiTheme="minorHAnsi" w:cstheme="minorHAnsi"/>
          <w:b/>
          <w:bCs/>
          <w:color w:val="000000"/>
          <w:sz w:val="22"/>
          <w:szCs w:val="22"/>
        </w:rPr>
        <w:t>INSURANCE</w:t>
      </w:r>
    </w:p>
    <w:p w14:paraId="7AC1D088" w14:textId="0D8A57C6" w:rsidR="0097030C" w:rsidRPr="00281F1F" w:rsidRDefault="008D1019" w:rsidP="000E4409">
      <w:pPr>
        <w:ind w:left="709"/>
        <w:rPr>
          <w:rFonts w:asciiTheme="minorHAnsi" w:eastAsia="Times New Roman" w:hAnsiTheme="minorHAnsi" w:cstheme="minorHAnsi"/>
          <w:sz w:val="22"/>
          <w:szCs w:val="22"/>
        </w:rPr>
      </w:pPr>
      <w:r w:rsidRPr="00281F1F">
        <w:rPr>
          <w:rFonts w:asciiTheme="minorHAnsi" w:eastAsia="Times New Roman" w:hAnsiTheme="minorHAnsi" w:cstheme="minorHAnsi"/>
          <w:sz w:val="22"/>
          <w:szCs w:val="22"/>
        </w:rPr>
        <w:t>31.1</w:t>
      </w:r>
      <w:r w:rsidR="00281F1F">
        <w:rPr>
          <w:rFonts w:asciiTheme="minorHAnsi" w:eastAsia="Times New Roman" w:hAnsiTheme="minorHAnsi" w:cstheme="minorHAnsi"/>
          <w:sz w:val="22"/>
          <w:szCs w:val="22"/>
        </w:rPr>
        <w:t xml:space="preserve"> </w:t>
      </w:r>
      <w:r w:rsidR="00281F1F" w:rsidRPr="00281F1F">
        <w:rPr>
          <w:rFonts w:asciiTheme="minorHAnsi" w:hAnsiTheme="minorHAnsi" w:cstheme="minorHAnsi"/>
          <w:sz w:val="22"/>
          <w:szCs w:val="22"/>
        </w:rPr>
        <w:t>Each participating boat shall be insured with valid third-party liability insurance with a minimum cover of</w:t>
      </w:r>
      <w:r w:rsidR="00281F1F">
        <w:rPr>
          <w:rFonts w:asciiTheme="minorHAnsi" w:hAnsiTheme="minorHAnsi" w:cstheme="minorHAnsi"/>
          <w:sz w:val="22"/>
          <w:szCs w:val="22"/>
        </w:rPr>
        <w:t xml:space="preserve"> </w:t>
      </w:r>
      <w:r w:rsidR="00281F1F" w:rsidRPr="00281F1F">
        <w:rPr>
          <w:rFonts w:asciiTheme="minorHAnsi" w:hAnsiTheme="minorHAnsi" w:cstheme="minorHAnsi"/>
          <w:sz w:val="22"/>
          <w:szCs w:val="22"/>
        </w:rPr>
        <w:t xml:space="preserve">£3 million (three million pounds) per event or the equivalent.  </w:t>
      </w:r>
      <w:r w:rsidR="00281F1F" w:rsidRPr="00281F1F">
        <w:rPr>
          <w:rFonts w:asciiTheme="minorHAnsi" w:hAnsiTheme="minorHAnsi" w:cstheme="minorHAnsi"/>
          <w:sz w:val="22"/>
          <w:szCs w:val="22"/>
        </w:rPr>
        <w:lastRenderedPageBreak/>
        <w:t>Competitors shall sign a declaration to that effect at registration.  Insurance is the sole responsibility of the competitors</w:t>
      </w:r>
    </w:p>
    <w:p w14:paraId="7869E9AA" w14:textId="0F560D97" w:rsidR="0097030C" w:rsidRDefault="0097030C">
      <w:pPr>
        <w:spacing w:after="113"/>
        <w:ind w:left="709" w:hanging="709"/>
        <w:rPr>
          <w:rFonts w:ascii="Verdana" w:eastAsia="Times New Roman" w:hAnsi="Verdana" w:cs="Times New Roman"/>
          <w:i/>
        </w:rPr>
      </w:pPr>
    </w:p>
    <w:p w14:paraId="73541858" w14:textId="7C36D489" w:rsidR="000E4409" w:rsidRDefault="000E4409">
      <w:pPr>
        <w:spacing w:after="113"/>
        <w:ind w:left="709" w:hanging="709"/>
        <w:rPr>
          <w:rFonts w:ascii="Verdana" w:eastAsia="Times New Roman" w:hAnsi="Verdana" w:cs="Times New Roman"/>
          <w:i/>
        </w:rPr>
      </w:pPr>
    </w:p>
    <w:p w14:paraId="5E84939D" w14:textId="1F1FD404" w:rsidR="000E4409" w:rsidRDefault="000E4409">
      <w:pPr>
        <w:spacing w:after="113"/>
        <w:ind w:left="709" w:hanging="709"/>
        <w:rPr>
          <w:rFonts w:ascii="Verdana" w:eastAsia="Times New Roman" w:hAnsi="Verdana" w:cs="Times New Roman"/>
          <w:i/>
        </w:rPr>
      </w:pPr>
    </w:p>
    <w:p w14:paraId="23155919" w14:textId="0507DE0A" w:rsidR="000E4409" w:rsidRDefault="000E4409">
      <w:pPr>
        <w:spacing w:after="113"/>
        <w:ind w:left="709" w:hanging="709"/>
        <w:rPr>
          <w:rFonts w:ascii="Verdana" w:eastAsia="Times New Roman" w:hAnsi="Verdana" w:cs="Times New Roman"/>
          <w:i/>
        </w:rPr>
      </w:pPr>
    </w:p>
    <w:p w14:paraId="19DDE3D3" w14:textId="7079E659" w:rsidR="000E4409" w:rsidRDefault="000E4409">
      <w:pPr>
        <w:spacing w:after="113"/>
        <w:ind w:left="709" w:hanging="709"/>
        <w:rPr>
          <w:rFonts w:ascii="Verdana" w:eastAsia="Times New Roman" w:hAnsi="Verdana" w:cs="Times New Roman"/>
          <w:i/>
        </w:rPr>
      </w:pPr>
    </w:p>
    <w:p w14:paraId="0F86D63A" w14:textId="75CF0B09" w:rsidR="000E4409" w:rsidRDefault="000E4409">
      <w:pPr>
        <w:spacing w:after="113"/>
        <w:ind w:left="709" w:hanging="709"/>
        <w:rPr>
          <w:rFonts w:ascii="Verdana" w:eastAsia="Times New Roman" w:hAnsi="Verdana" w:cs="Times New Roman"/>
          <w:i/>
        </w:rPr>
      </w:pPr>
    </w:p>
    <w:p w14:paraId="22E74DD6" w14:textId="1EA1BE12" w:rsidR="00063EBC" w:rsidRDefault="00063EBC">
      <w:pPr>
        <w:spacing w:after="113"/>
        <w:ind w:left="709" w:hanging="709"/>
        <w:rPr>
          <w:rFonts w:ascii="Verdana" w:eastAsia="Times New Roman" w:hAnsi="Verdana" w:cs="Times New Roman"/>
          <w:i/>
        </w:rPr>
      </w:pPr>
    </w:p>
    <w:p w14:paraId="3E057C46" w14:textId="737D6B0F" w:rsidR="00063EBC" w:rsidRDefault="00063EBC">
      <w:pPr>
        <w:spacing w:after="113"/>
        <w:ind w:left="709" w:hanging="709"/>
        <w:rPr>
          <w:rFonts w:ascii="Verdana" w:eastAsia="Times New Roman" w:hAnsi="Verdana" w:cs="Times New Roman"/>
          <w:i/>
        </w:rPr>
      </w:pPr>
    </w:p>
    <w:p w14:paraId="2D81124A" w14:textId="4BA773D4" w:rsidR="00063EBC" w:rsidRDefault="00063EBC">
      <w:pPr>
        <w:spacing w:after="113"/>
        <w:ind w:left="709" w:hanging="709"/>
        <w:rPr>
          <w:rFonts w:ascii="Verdana" w:eastAsia="Times New Roman" w:hAnsi="Verdana" w:cs="Times New Roman"/>
          <w:i/>
        </w:rPr>
      </w:pPr>
    </w:p>
    <w:p w14:paraId="721368C6" w14:textId="6DA76F2F" w:rsidR="00063EBC" w:rsidRDefault="00063EBC">
      <w:pPr>
        <w:spacing w:after="113"/>
        <w:ind w:left="709" w:hanging="709"/>
        <w:rPr>
          <w:rFonts w:ascii="Verdana" w:eastAsia="Times New Roman" w:hAnsi="Verdana" w:cs="Times New Roman"/>
          <w:i/>
        </w:rPr>
      </w:pPr>
    </w:p>
    <w:p w14:paraId="4B6156A2" w14:textId="704568BA" w:rsidR="00063EBC" w:rsidRDefault="00063EBC">
      <w:pPr>
        <w:spacing w:after="113"/>
        <w:ind w:left="709" w:hanging="709"/>
        <w:rPr>
          <w:rFonts w:ascii="Verdana" w:eastAsia="Times New Roman" w:hAnsi="Verdana" w:cs="Times New Roman"/>
          <w:i/>
        </w:rPr>
      </w:pPr>
    </w:p>
    <w:p w14:paraId="31CFACA5" w14:textId="071F0033" w:rsidR="00063EBC" w:rsidRDefault="00063EBC">
      <w:pPr>
        <w:spacing w:after="113"/>
        <w:ind w:left="709" w:hanging="709"/>
        <w:rPr>
          <w:rFonts w:ascii="Verdana" w:eastAsia="Times New Roman" w:hAnsi="Verdana" w:cs="Times New Roman"/>
          <w:i/>
        </w:rPr>
      </w:pPr>
    </w:p>
    <w:p w14:paraId="4B57583A" w14:textId="70E08FA5" w:rsidR="00063EBC" w:rsidRDefault="00063EBC">
      <w:pPr>
        <w:spacing w:after="113"/>
        <w:ind w:left="709" w:hanging="709"/>
        <w:rPr>
          <w:rFonts w:ascii="Verdana" w:eastAsia="Times New Roman" w:hAnsi="Verdana" w:cs="Times New Roman"/>
          <w:i/>
        </w:rPr>
      </w:pPr>
    </w:p>
    <w:p w14:paraId="71F3A054" w14:textId="2A5AAC3B" w:rsidR="00063EBC" w:rsidRDefault="00063EBC">
      <w:pPr>
        <w:spacing w:after="113"/>
        <w:ind w:left="709" w:hanging="709"/>
        <w:rPr>
          <w:rFonts w:ascii="Verdana" w:eastAsia="Times New Roman" w:hAnsi="Verdana" w:cs="Times New Roman"/>
          <w:i/>
        </w:rPr>
      </w:pPr>
    </w:p>
    <w:p w14:paraId="738E14B1" w14:textId="2CBCD286" w:rsidR="00063EBC" w:rsidRDefault="00063EBC">
      <w:pPr>
        <w:spacing w:after="113"/>
        <w:ind w:left="709" w:hanging="709"/>
        <w:rPr>
          <w:rFonts w:ascii="Verdana" w:eastAsia="Times New Roman" w:hAnsi="Verdana" w:cs="Times New Roman"/>
          <w:i/>
        </w:rPr>
      </w:pPr>
    </w:p>
    <w:p w14:paraId="62E51AD8" w14:textId="0A43CB34" w:rsidR="00063EBC" w:rsidRDefault="00063EBC">
      <w:pPr>
        <w:spacing w:after="113"/>
        <w:ind w:left="709" w:hanging="709"/>
        <w:rPr>
          <w:rFonts w:ascii="Verdana" w:eastAsia="Times New Roman" w:hAnsi="Verdana" w:cs="Times New Roman"/>
          <w:i/>
        </w:rPr>
      </w:pPr>
    </w:p>
    <w:p w14:paraId="65D75198" w14:textId="10622DE8" w:rsidR="00063EBC" w:rsidRDefault="00063EBC">
      <w:pPr>
        <w:spacing w:after="113"/>
        <w:ind w:left="709" w:hanging="709"/>
        <w:rPr>
          <w:rFonts w:ascii="Verdana" w:eastAsia="Times New Roman" w:hAnsi="Verdana" w:cs="Times New Roman"/>
          <w:i/>
        </w:rPr>
      </w:pPr>
    </w:p>
    <w:p w14:paraId="2187D029" w14:textId="7249752E" w:rsidR="00063EBC" w:rsidRDefault="00063EBC">
      <w:pPr>
        <w:spacing w:after="113"/>
        <w:ind w:left="709" w:hanging="709"/>
        <w:rPr>
          <w:rFonts w:ascii="Verdana" w:eastAsia="Times New Roman" w:hAnsi="Verdana" w:cs="Times New Roman"/>
          <w:i/>
        </w:rPr>
      </w:pPr>
    </w:p>
    <w:p w14:paraId="07216013" w14:textId="266F5DD8" w:rsidR="00063EBC" w:rsidRDefault="00063EBC">
      <w:pPr>
        <w:spacing w:after="113"/>
        <w:ind w:left="709" w:hanging="709"/>
        <w:rPr>
          <w:rFonts w:ascii="Verdana" w:eastAsia="Times New Roman" w:hAnsi="Verdana" w:cs="Times New Roman"/>
          <w:i/>
        </w:rPr>
      </w:pPr>
    </w:p>
    <w:p w14:paraId="196FF001" w14:textId="7657033E" w:rsidR="00063EBC" w:rsidRDefault="00063EBC">
      <w:pPr>
        <w:spacing w:after="113"/>
        <w:ind w:left="709" w:hanging="709"/>
        <w:rPr>
          <w:rFonts w:ascii="Verdana" w:eastAsia="Times New Roman" w:hAnsi="Verdana" w:cs="Times New Roman"/>
          <w:i/>
        </w:rPr>
      </w:pPr>
    </w:p>
    <w:p w14:paraId="03245A29" w14:textId="24A39B75" w:rsidR="00063EBC" w:rsidRDefault="00063EBC">
      <w:pPr>
        <w:spacing w:after="113"/>
        <w:ind w:left="709" w:hanging="709"/>
        <w:rPr>
          <w:rFonts w:ascii="Verdana" w:eastAsia="Times New Roman" w:hAnsi="Verdana" w:cs="Times New Roman"/>
          <w:i/>
        </w:rPr>
      </w:pPr>
    </w:p>
    <w:p w14:paraId="338F92B3" w14:textId="25FBBA8A" w:rsidR="00063EBC" w:rsidRDefault="00063EBC">
      <w:pPr>
        <w:spacing w:after="113"/>
        <w:ind w:left="709" w:hanging="709"/>
        <w:rPr>
          <w:rFonts w:ascii="Verdana" w:eastAsia="Times New Roman" w:hAnsi="Verdana" w:cs="Times New Roman"/>
          <w:i/>
        </w:rPr>
      </w:pPr>
    </w:p>
    <w:p w14:paraId="45300DFC" w14:textId="5F954BD2" w:rsidR="00063EBC" w:rsidRDefault="00063EBC">
      <w:pPr>
        <w:spacing w:after="113"/>
        <w:ind w:left="709" w:hanging="709"/>
        <w:rPr>
          <w:rFonts w:ascii="Verdana" w:eastAsia="Times New Roman" w:hAnsi="Verdana" w:cs="Times New Roman"/>
          <w:i/>
        </w:rPr>
      </w:pPr>
    </w:p>
    <w:p w14:paraId="7D8A97DE" w14:textId="48F12505" w:rsidR="00063EBC" w:rsidRDefault="00063EBC">
      <w:pPr>
        <w:spacing w:after="113"/>
        <w:ind w:left="709" w:hanging="709"/>
        <w:rPr>
          <w:rFonts w:ascii="Verdana" w:eastAsia="Times New Roman" w:hAnsi="Verdana" w:cs="Times New Roman"/>
          <w:i/>
        </w:rPr>
      </w:pPr>
    </w:p>
    <w:p w14:paraId="662616F1" w14:textId="5E4B0B7E" w:rsidR="00063EBC" w:rsidRDefault="00063EBC">
      <w:pPr>
        <w:spacing w:after="113"/>
        <w:ind w:left="709" w:hanging="709"/>
        <w:rPr>
          <w:rFonts w:ascii="Verdana" w:eastAsia="Times New Roman" w:hAnsi="Verdana" w:cs="Times New Roman"/>
          <w:i/>
        </w:rPr>
      </w:pPr>
    </w:p>
    <w:p w14:paraId="0004C8DA" w14:textId="529A1222" w:rsidR="00063EBC" w:rsidRDefault="00063EBC">
      <w:pPr>
        <w:spacing w:after="113"/>
        <w:ind w:left="709" w:hanging="709"/>
        <w:rPr>
          <w:rFonts w:ascii="Verdana" w:eastAsia="Times New Roman" w:hAnsi="Verdana" w:cs="Times New Roman"/>
          <w:i/>
        </w:rPr>
      </w:pPr>
    </w:p>
    <w:p w14:paraId="7BB6925E" w14:textId="261A1D0E" w:rsidR="00063EBC" w:rsidRDefault="00063EBC">
      <w:pPr>
        <w:spacing w:after="113"/>
        <w:ind w:left="709" w:hanging="709"/>
        <w:rPr>
          <w:rFonts w:ascii="Verdana" w:eastAsia="Times New Roman" w:hAnsi="Verdana" w:cs="Times New Roman"/>
          <w:i/>
        </w:rPr>
      </w:pPr>
    </w:p>
    <w:p w14:paraId="52D97422" w14:textId="7B491237" w:rsidR="00063EBC" w:rsidRDefault="00063EBC">
      <w:pPr>
        <w:spacing w:after="113"/>
        <w:ind w:left="709" w:hanging="709"/>
        <w:rPr>
          <w:rFonts w:ascii="Verdana" w:eastAsia="Times New Roman" w:hAnsi="Verdana" w:cs="Times New Roman"/>
          <w:i/>
        </w:rPr>
      </w:pPr>
    </w:p>
    <w:p w14:paraId="3D4CCE54" w14:textId="46943A37" w:rsidR="00063EBC" w:rsidRDefault="00063EBC">
      <w:pPr>
        <w:spacing w:after="113"/>
        <w:ind w:left="709" w:hanging="709"/>
        <w:rPr>
          <w:rFonts w:ascii="Verdana" w:eastAsia="Times New Roman" w:hAnsi="Verdana" w:cs="Times New Roman"/>
          <w:i/>
        </w:rPr>
      </w:pPr>
    </w:p>
    <w:p w14:paraId="3F8A37AE" w14:textId="3486F709" w:rsidR="00063EBC" w:rsidRDefault="00063EBC">
      <w:pPr>
        <w:spacing w:after="113"/>
        <w:ind w:left="709" w:hanging="709"/>
        <w:rPr>
          <w:rFonts w:ascii="Verdana" w:eastAsia="Times New Roman" w:hAnsi="Verdana" w:cs="Times New Roman"/>
          <w:i/>
        </w:rPr>
      </w:pPr>
    </w:p>
    <w:p w14:paraId="38BFF288" w14:textId="36C81237" w:rsidR="00063EBC" w:rsidRDefault="00063EBC">
      <w:pPr>
        <w:spacing w:after="113"/>
        <w:ind w:left="709" w:hanging="709"/>
        <w:rPr>
          <w:rFonts w:ascii="Verdana" w:eastAsia="Times New Roman" w:hAnsi="Verdana" w:cs="Times New Roman"/>
          <w:i/>
        </w:rPr>
      </w:pPr>
    </w:p>
    <w:p w14:paraId="346F9469" w14:textId="77777777" w:rsidR="00063EBC" w:rsidRDefault="00063EBC">
      <w:pPr>
        <w:spacing w:after="113"/>
        <w:ind w:left="709" w:hanging="709"/>
        <w:rPr>
          <w:rFonts w:ascii="Verdana" w:eastAsia="Times New Roman" w:hAnsi="Verdana" w:cs="Times New Roman"/>
          <w:i/>
        </w:rPr>
      </w:pPr>
    </w:p>
    <w:p w14:paraId="06252054" w14:textId="5955E38C" w:rsidR="000E4409" w:rsidRDefault="000E4409">
      <w:pPr>
        <w:spacing w:after="113"/>
        <w:ind w:left="709" w:hanging="709"/>
        <w:rPr>
          <w:rFonts w:ascii="Verdana" w:eastAsia="Times New Roman" w:hAnsi="Verdana" w:cs="Times New Roman"/>
          <w:i/>
        </w:rPr>
      </w:pPr>
    </w:p>
    <w:p w14:paraId="4F075211" w14:textId="66E438B4" w:rsidR="000E4409" w:rsidRDefault="000E4409">
      <w:pPr>
        <w:spacing w:after="113"/>
        <w:ind w:left="709" w:hanging="709"/>
        <w:rPr>
          <w:rFonts w:ascii="Verdana" w:eastAsia="Times New Roman" w:hAnsi="Verdana" w:cs="Times New Roman"/>
          <w:i/>
        </w:rPr>
      </w:pPr>
    </w:p>
    <w:p w14:paraId="5C604C1F" w14:textId="77777777" w:rsidR="000E4409" w:rsidRDefault="000E4409">
      <w:pPr>
        <w:spacing w:after="113"/>
        <w:ind w:left="709" w:hanging="709"/>
        <w:rPr>
          <w:rFonts w:ascii="Verdana" w:eastAsia="Times New Roman" w:hAnsi="Verdana" w:cs="Times New Roman"/>
          <w:i/>
        </w:rPr>
      </w:pPr>
    </w:p>
    <w:p w14:paraId="6FD5C6BE" w14:textId="560CAED1" w:rsidR="00BC5BD8" w:rsidRPr="003661A9" w:rsidRDefault="00BC5BD8" w:rsidP="00BC5BD8">
      <w:pPr>
        <w:pStyle w:val="MediumGrid21"/>
        <w:rPr>
          <w:rFonts w:ascii="Calibri" w:hAnsi="Calibri"/>
          <w:b/>
        </w:rPr>
      </w:pPr>
      <w:r w:rsidRPr="003661A9">
        <w:rPr>
          <w:rFonts w:ascii="Calibri" w:hAnsi="Calibri"/>
          <w:b/>
        </w:rPr>
        <w:t xml:space="preserve">APPENDIX </w:t>
      </w:r>
      <w:r>
        <w:rPr>
          <w:rFonts w:ascii="Calibri" w:hAnsi="Calibri"/>
          <w:b/>
        </w:rPr>
        <w:t xml:space="preserve"> </w:t>
      </w:r>
      <w:r w:rsidR="00E84F66">
        <w:rPr>
          <w:rFonts w:ascii="Calibri" w:hAnsi="Calibri"/>
          <w:b/>
        </w:rPr>
        <w:t>A</w:t>
      </w:r>
    </w:p>
    <w:p w14:paraId="773663C7" w14:textId="68A71628" w:rsidR="00BC5BD8" w:rsidRPr="003661A9" w:rsidRDefault="00BC5BD8" w:rsidP="00BC5BD8">
      <w:pPr>
        <w:pStyle w:val="MediumGrid21"/>
        <w:rPr>
          <w:rFonts w:ascii="Calibri" w:hAnsi="Calibri"/>
          <w:color w:val="FF0000"/>
        </w:rPr>
      </w:pPr>
      <w:r w:rsidRPr="003661A9">
        <w:rPr>
          <w:rFonts w:ascii="Calibri" w:hAnsi="Calibri"/>
        </w:rPr>
        <w:t>The diagrams show the courses, the order in which marks are to be passed, and the side on which each mark is to be left. The diagrams are not</w:t>
      </w:r>
      <w:r w:rsidR="009248A2">
        <w:rPr>
          <w:rFonts w:ascii="Calibri" w:hAnsi="Calibri"/>
        </w:rPr>
        <w:t xml:space="preserve"> to</w:t>
      </w:r>
      <w:r w:rsidR="00F23367">
        <w:rPr>
          <w:rFonts w:ascii="Calibri" w:hAnsi="Calibri"/>
        </w:rPr>
        <w:t xml:space="preserve"> scale</w:t>
      </w:r>
      <w:r w:rsidR="009248A2">
        <w:rPr>
          <w:rFonts w:ascii="Calibri" w:hAnsi="Calibri"/>
        </w:rPr>
        <w:t xml:space="preserve"> and do not represent the leg lengths. The internal angles of the triangle will be approximately 60 degrees. </w:t>
      </w:r>
    </w:p>
    <w:p w14:paraId="6F634463" w14:textId="41DF0081" w:rsidR="00BC5BD8" w:rsidRDefault="00BC5BD8" w:rsidP="00661E0A">
      <w:pPr>
        <w:rPr>
          <w:rFonts w:ascii="Calibri" w:hAnsi="Calibri" w:cs="Verdana"/>
          <w:bCs/>
          <w:sz w:val="28"/>
          <w:szCs w:val="22"/>
        </w:rPr>
      </w:pPr>
      <w:r>
        <w:rPr>
          <w:noProof/>
          <w:lang w:val="en-IE" w:eastAsia="en-IE"/>
        </w:rPr>
        <mc:AlternateContent>
          <mc:Choice Requires="wpg">
            <w:drawing>
              <wp:anchor distT="0" distB="0" distL="114300" distR="114300" simplePos="0" relativeHeight="251666432" behindDoc="0" locked="0" layoutInCell="1" allowOverlap="1" wp14:anchorId="15069E85" wp14:editId="39FC0DDD">
                <wp:simplePos x="0" y="0"/>
                <wp:positionH relativeFrom="column">
                  <wp:posOffset>1223010</wp:posOffset>
                </wp:positionH>
                <wp:positionV relativeFrom="paragraph">
                  <wp:posOffset>681355</wp:posOffset>
                </wp:positionV>
                <wp:extent cx="2532380" cy="2884805"/>
                <wp:effectExtent l="19050" t="19050" r="39370" b="10795"/>
                <wp:wrapNone/>
                <wp:docPr id="77" name="Group 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532380" cy="2884805"/>
                          <a:chOff x="0" y="0"/>
                          <a:chExt cx="2532655" cy="2885014"/>
                        </a:xfrm>
                      </wpg:grpSpPr>
                      <wps:wsp>
                        <wps:cNvPr id="56" name="Oval 56"/>
                        <wps:cNvSpPr/>
                        <wps:spPr>
                          <a:xfrm>
                            <a:off x="2457450" y="2324100"/>
                            <a:ext cx="73570" cy="73065"/>
                          </a:xfrm>
                          <a:prstGeom prst="ellipse">
                            <a:avLst/>
                          </a:prstGeom>
                          <a:solidFill>
                            <a:srgbClr val="FF000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Straight Connector 57"/>
                        <wps:cNvCnPr/>
                        <wps:spPr>
                          <a:xfrm flipV="1">
                            <a:off x="2200275" y="2362200"/>
                            <a:ext cx="294280" cy="277404"/>
                          </a:xfrm>
                          <a:prstGeom prst="line">
                            <a:avLst/>
                          </a:prstGeom>
                          <a:noFill/>
                          <a:ln w="9525" cap="flat" cmpd="sng" algn="ctr">
                            <a:solidFill>
                              <a:sysClr val="windowText" lastClr="000000"/>
                            </a:solidFill>
                            <a:prstDash val="dash"/>
                          </a:ln>
                          <a:effectLst/>
                        </wps:spPr>
                        <wps:bodyPr/>
                      </wps:wsp>
                      <wps:wsp>
                        <wps:cNvPr id="58" name="Oval 58"/>
                        <wps:cNvSpPr/>
                        <wps:spPr>
                          <a:xfrm>
                            <a:off x="2066925" y="85725"/>
                            <a:ext cx="130791" cy="116904"/>
                          </a:xfrm>
                          <a:prstGeom prst="ellipse">
                            <a:avLst/>
                          </a:prstGeom>
                          <a:solidFill>
                            <a:srgbClr val="F79646"/>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Oval 59"/>
                        <wps:cNvSpPr/>
                        <wps:spPr>
                          <a:xfrm>
                            <a:off x="2000250" y="2085975"/>
                            <a:ext cx="130791" cy="116904"/>
                          </a:xfrm>
                          <a:prstGeom prst="ellipse">
                            <a:avLst/>
                          </a:prstGeom>
                          <a:solidFill>
                            <a:srgbClr val="F79646"/>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Oval 60"/>
                        <wps:cNvSpPr/>
                        <wps:spPr>
                          <a:xfrm>
                            <a:off x="142875" y="1171575"/>
                            <a:ext cx="130791" cy="116904"/>
                          </a:xfrm>
                          <a:prstGeom prst="ellipse">
                            <a:avLst/>
                          </a:prstGeom>
                          <a:solidFill>
                            <a:srgbClr val="F79646"/>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Oval 61"/>
                        <wps:cNvSpPr/>
                        <wps:spPr>
                          <a:xfrm>
                            <a:off x="1704975" y="171450"/>
                            <a:ext cx="73570" cy="73065"/>
                          </a:xfrm>
                          <a:prstGeom prst="ellipse">
                            <a:avLst/>
                          </a:prstGeom>
                          <a:solidFill>
                            <a:srgbClr val="FF000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Freeform 62"/>
                        <wps:cNvSpPr/>
                        <wps:spPr>
                          <a:xfrm>
                            <a:off x="2133600" y="2505075"/>
                            <a:ext cx="147140" cy="379939"/>
                          </a:xfrm>
                          <a:custGeom>
                            <a:avLst/>
                            <a:gdLst>
                              <a:gd name="connsiteX0" fmla="*/ 533529 w 1428879"/>
                              <a:gd name="connsiteY0" fmla="*/ 3155 h 2089130"/>
                              <a:gd name="connsiteX1" fmla="*/ 485904 w 1428879"/>
                              <a:gd name="connsiteY1" fmla="*/ 12680 h 2089130"/>
                              <a:gd name="connsiteX2" fmla="*/ 476379 w 1428879"/>
                              <a:gd name="connsiteY2" fmla="*/ 41255 h 2089130"/>
                              <a:gd name="connsiteX3" fmla="*/ 457329 w 1428879"/>
                              <a:gd name="connsiteY3" fmla="*/ 79355 h 2089130"/>
                              <a:gd name="connsiteX4" fmla="*/ 438279 w 1428879"/>
                              <a:gd name="connsiteY4" fmla="*/ 498455 h 2089130"/>
                              <a:gd name="connsiteX5" fmla="*/ 400179 w 1428879"/>
                              <a:gd name="connsiteY5" fmla="*/ 574655 h 2089130"/>
                              <a:gd name="connsiteX6" fmla="*/ 390654 w 1428879"/>
                              <a:gd name="connsiteY6" fmla="*/ 793730 h 2089130"/>
                              <a:gd name="connsiteX7" fmla="*/ 381129 w 1428879"/>
                              <a:gd name="connsiteY7" fmla="*/ 850880 h 2089130"/>
                              <a:gd name="connsiteX8" fmla="*/ 362079 w 1428879"/>
                              <a:gd name="connsiteY8" fmla="*/ 879455 h 2089130"/>
                              <a:gd name="connsiteX9" fmla="*/ 333504 w 1428879"/>
                              <a:gd name="connsiteY9" fmla="*/ 974705 h 2089130"/>
                              <a:gd name="connsiteX10" fmla="*/ 323979 w 1428879"/>
                              <a:gd name="connsiteY10" fmla="*/ 1003280 h 2089130"/>
                              <a:gd name="connsiteX11" fmla="*/ 304929 w 1428879"/>
                              <a:gd name="connsiteY11" fmla="*/ 1050905 h 2089130"/>
                              <a:gd name="connsiteX12" fmla="*/ 295404 w 1428879"/>
                              <a:gd name="connsiteY12" fmla="*/ 1089005 h 2089130"/>
                              <a:gd name="connsiteX13" fmla="*/ 276354 w 1428879"/>
                              <a:gd name="connsiteY13" fmla="*/ 1127105 h 2089130"/>
                              <a:gd name="connsiteX14" fmla="*/ 266829 w 1428879"/>
                              <a:gd name="connsiteY14" fmla="*/ 1165205 h 2089130"/>
                              <a:gd name="connsiteX15" fmla="*/ 238254 w 1428879"/>
                              <a:gd name="connsiteY15" fmla="*/ 1193780 h 2089130"/>
                              <a:gd name="connsiteX16" fmla="*/ 219204 w 1428879"/>
                              <a:gd name="connsiteY16" fmla="*/ 1250930 h 2089130"/>
                              <a:gd name="connsiteX17" fmla="*/ 190629 w 1428879"/>
                              <a:gd name="connsiteY17" fmla="*/ 1308080 h 2089130"/>
                              <a:gd name="connsiteX18" fmla="*/ 162054 w 1428879"/>
                              <a:gd name="connsiteY18" fmla="*/ 1403330 h 2089130"/>
                              <a:gd name="connsiteX19" fmla="*/ 133479 w 1428879"/>
                              <a:gd name="connsiteY19" fmla="*/ 1422380 h 2089130"/>
                              <a:gd name="connsiteX20" fmla="*/ 85854 w 1428879"/>
                              <a:gd name="connsiteY20" fmla="*/ 1479530 h 2089130"/>
                              <a:gd name="connsiteX21" fmla="*/ 57279 w 1428879"/>
                              <a:gd name="connsiteY21" fmla="*/ 1555730 h 2089130"/>
                              <a:gd name="connsiteX22" fmla="*/ 38229 w 1428879"/>
                              <a:gd name="connsiteY22" fmla="*/ 1650980 h 2089130"/>
                              <a:gd name="connsiteX23" fmla="*/ 19179 w 1428879"/>
                              <a:gd name="connsiteY23" fmla="*/ 1765280 h 2089130"/>
                              <a:gd name="connsiteX24" fmla="*/ 9654 w 1428879"/>
                              <a:gd name="connsiteY24" fmla="*/ 1984355 h 2089130"/>
                              <a:gd name="connsiteX25" fmla="*/ 9654 w 1428879"/>
                              <a:gd name="connsiteY25" fmla="*/ 2089130 h 2089130"/>
                              <a:gd name="connsiteX26" fmla="*/ 809754 w 1428879"/>
                              <a:gd name="connsiteY26" fmla="*/ 2070080 h 2089130"/>
                              <a:gd name="connsiteX27" fmla="*/ 838329 w 1428879"/>
                              <a:gd name="connsiteY27" fmla="*/ 2051030 h 2089130"/>
                              <a:gd name="connsiteX28" fmla="*/ 885954 w 1428879"/>
                              <a:gd name="connsiteY28" fmla="*/ 2031980 h 2089130"/>
                              <a:gd name="connsiteX29" fmla="*/ 1028829 w 1428879"/>
                              <a:gd name="connsiteY29" fmla="*/ 2003405 h 2089130"/>
                              <a:gd name="connsiteX30" fmla="*/ 1428879 w 1428879"/>
                              <a:gd name="connsiteY30" fmla="*/ 1993880 h 2089130"/>
                              <a:gd name="connsiteX31" fmla="*/ 1400304 w 1428879"/>
                              <a:gd name="connsiteY31" fmla="*/ 1927205 h 2089130"/>
                              <a:gd name="connsiteX32" fmla="*/ 1390779 w 1428879"/>
                              <a:gd name="connsiteY32" fmla="*/ 1898630 h 2089130"/>
                              <a:gd name="connsiteX33" fmla="*/ 1352679 w 1428879"/>
                              <a:gd name="connsiteY33" fmla="*/ 1851005 h 2089130"/>
                              <a:gd name="connsiteX34" fmla="*/ 1314579 w 1428879"/>
                              <a:gd name="connsiteY34" fmla="*/ 1784330 h 2089130"/>
                              <a:gd name="connsiteX35" fmla="*/ 1276479 w 1428879"/>
                              <a:gd name="connsiteY35" fmla="*/ 1727180 h 2089130"/>
                              <a:gd name="connsiteX36" fmla="*/ 1238379 w 1428879"/>
                              <a:gd name="connsiteY36" fmla="*/ 1650980 h 2089130"/>
                              <a:gd name="connsiteX37" fmla="*/ 1200279 w 1428879"/>
                              <a:gd name="connsiteY37" fmla="*/ 1574780 h 2089130"/>
                              <a:gd name="connsiteX38" fmla="*/ 1181229 w 1428879"/>
                              <a:gd name="connsiteY38" fmla="*/ 1536680 h 2089130"/>
                              <a:gd name="connsiteX39" fmla="*/ 1152654 w 1428879"/>
                              <a:gd name="connsiteY39" fmla="*/ 1498580 h 2089130"/>
                              <a:gd name="connsiteX40" fmla="*/ 1105029 w 1428879"/>
                              <a:gd name="connsiteY40" fmla="*/ 1384280 h 2089130"/>
                              <a:gd name="connsiteX41" fmla="*/ 1076454 w 1428879"/>
                              <a:gd name="connsiteY41" fmla="*/ 1346180 h 2089130"/>
                              <a:gd name="connsiteX42" fmla="*/ 1057404 w 1428879"/>
                              <a:gd name="connsiteY42" fmla="*/ 1289030 h 2089130"/>
                              <a:gd name="connsiteX43" fmla="*/ 1028829 w 1428879"/>
                              <a:gd name="connsiteY43" fmla="*/ 1222355 h 2089130"/>
                              <a:gd name="connsiteX44" fmla="*/ 1009779 w 1428879"/>
                              <a:gd name="connsiteY44" fmla="*/ 1146155 h 2089130"/>
                              <a:gd name="connsiteX45" fmla="*/ 962154 w 1428879"/>
                              <a:gd name="connsiteY45" fmla="*/ 1050905 h 2089130"/>
                              <a:gd name="connsiteX46" fmla="*/ 952629 w 1428879"/>
                              <a:gd name="connsiteY46" fmla="*/ 974705 h 2089130"/>
                              <a:gd name="connsiteX47" fmla="*/ 933579 w 1428879"/>
                              <a:gd name="connsiteY47" fmla="*/ 927080 h 2089130"/>
                              <a:gd name="connsiteX48" fmla="*/ 924054 w 1428879"/>
                              <a:gd name="connsiteY48" fmla="*/ 898505 h 2089130"/>
                              <a:gd name="connsiteX49" fmla="*/ 914529 w 1428879"/>
                              <a:gd name="connsiteY49" fmla="*/ 831830 h 2089130"/>
                              <a:gd name="connsiteX50" fmla="*/ 895479 w 1428879"/>
                              <a:gd name="connsiteY50" fmla="*/ 793730 h 2089130"/>
                              <a:gd name="connsiteX51" fmla="*/ 885954 w 1428879"/>
                              <a:gd name="connsiteY51" fmla="*/ 765155 h 2089130"/>
                              <a:gd name="connsiteX52" fmla="*/ 866904 w 1428879"/>
                              <a:gd name="connsiteY52" fmla="*/ 727055 h 2089130"/>
                              <a:gd name="connsiteX53" fmla="*/ 847854 w 1428879"/>
                              <a:gd name="connsiteY53" fmla="*/ 669905 h 2089130"/>
                              <a:gd name="connsiteX54" fmla="*/ 838329 w 1428879"/>
                              <a:gd name="connsiteY54" fmla="*/ 641330 h 2089130"/>
                              <a:gd name="connsiteX55" fmla="*/ 809754 w 1428879"/>
                              <a:gd name="connsiteY55" fmla="*/ 565130 h 2089130"/>
                              <a:gd name="connsiteX56" fmla="*/ 800229 w 1428879"/>
                              <a:gd name="connsiteY56" fmla="*/ 527030 h 2089130"/>
                              <a:gd name="connsiteX57" fmla="*/ 781179 w 1428879"/>
                              <a:gd name="connsiteY57" fmla="*/ 441305 h 2089130"/>
                              <a:gd name="connsiteX58" fmla="*/ 762129 w 1428879"/>
                              <a:gd name="connsiteY58" fmla="*/ 412730 h 2089130"/>
                              <a:gd name="connsiteX59" fmla="*/ 743079 w 1428879"/>
                              <a:gd name="connsiteY59" fmla="*/ 346055 h 2089130"/>
                              <a:gd name="connsiteX60" fmla="*/ 714504 w 1428879"/>
                              <a:gd name="connsiteY60" fmla="*/ 327005 h 2089130"/>
                              <a:gd name="connsiteX61" fmla="*/ 695454 w 1428879"/>
                              <a:gd name="connsiteY61" fmla="*/ 260330 h 2089130"/>
                              <a:gd name="connsiteX62" fmla="*/ 657354 w 1428879"/>
                              <a:gd name="connsiteY62" fmla="*/ 203180 h 2089130"/>
                              <a:gd name="connsiteX63" fmla="*/ 638304 w 1428879"/>
                              <a:gd name="connsiteY63" fmla="*/ 174605 h 2089130"/>
                              <a:gd name="connsiteX64" fmla="*/ 581154 w 1428879"/>
                              <a:gd name="connsiteY64" fmla="*/ 117455 h 2089130"/>
                              <a:gd name="connsiteX65" fmla="*/ 562104 w 1428879"/>
                              <a:gd name="connsiteY65" fmla="*/ 88880 h 2089130"/>
                              <a:gd name="connsiteX66" fmla="*/ 552579 w 1428879"/>
                              <a:gd name="connsiteY66" fmla="*/ 60305 h 2089130"/>
                              <a:gd name="connsiteX67" fmla="*/ 533529 w 1428879"/>
                              <a:gd name="connsiteY67" fmla="*/ 3155 h 2089130"/>
                              <a:gd name="connsiteX0" fmla="*/ 533529 w 1428879"/>
                              <a:gd name="connsiteY0" fmla="*/ 3155 h 2089130"/>
                              <a:gd name="connsiteX1" fmla="*/ 485904 w 1428879"/>
                              <a:gd name="connsiteY1" fmla="*/ 12680 h 2089130"/>
                              <a:gd name="connsiteX2" fmla="*/ 476379 w 1428879"/>
                              <a:gd name="connsiteY2" fmla="*/ 41255 h 2089130"/>
                              <a:gd name="connsiteX3" fmla="*/ 457329 w 1428879"/>
                              <a:gd name="connsiteY3" fmla="*/ 79355 h 2089130"/>
                              <a:gd name="connsiteX4" fmla="*/ 438279 w 1428879"/>
                              <a:gd name="connsiteY4" fmla="*/ 498455 h 2089130"/>
                              <a:gd name="connsiteX5" fmla="*/ 400179 w 1428879"/>
                              <a:gd name="connsiteY5" fmla="*/ 574655 h 2089130"/>
                              <a:gd name="connsiteX6" fmla="*/ 390654 w 1428879"/>
                              <a:gd name="connsiteY6" fmla="*/ 793730 h 2089130"/>
                              <a:gd name="connsiteX7" fmla="*/ 381129 w 1428879"/>
                              <a:gd name="connsiteY7" fmla="*/ 850880 h 2089130"/>
                              <a:gd name="connsiteX8" fmla="*/ 362079 w 1428879"/>
                              <a:gd name="connsiteY8" fmla="*/ 879455 h 2089130"/>
                              <a:gd name="connsiteX9" fmla="*/ 333504 w 1428879"/>
                              <a:gd name="connsiteY9" fmla="*/ 974705 h 2089130"/>
                              <a:gd name="connsiteX10" fmla="*/ 323979 w 1428879"/>
                              <a:gd name="connsiteY10" fmla="*/ 1003280 h 2089130"/>
                              <a:gd name="connsiteX11" fmla="*/ 304929 w 1428879"/>
                              <a:gd name="connsiteY11" fmla="*/ 1050905 h 2089130"/>
                              <a:gd name="connsiteX12" fmla="*/ 295404 w 1428879"/>
                              <a:gd name="connsiteY12" fmla="*/ 1089005 h 2089130"/>
                              <a:gd name="connsiteX13" fmla="*/ 276354 w 1428879"/>
                              <a:gd name="connsiteY13" fmla="*/ 1127105 h 2089130"/>
                              <a:gd name="connsiteX14" fmla="*/ 266829 w 1428879"/>
                              <a:gd name="connsiteY14" fmla="*/ 1165205 h 2089130"/>
                              <a:gd name="connsiteX15" fmla="*/ 238254 w 1428879"/>
                              <a:gd name="connsiteY15" fmla="*/ 1193780 h 2089130"/>
                              <a:gd name="connsiteX16" fmla="*/ 219204 w 1428879"/>
                              <a:gd name="connsiteY16" fmla="*/ 1250930 h 2089130"/>
                              <a:gd name="connsiteX17" fmla="*/ 190629 w 1428879"/>
                              <a:gd name="connsiteY17" fmla="*/ 1308080 h 2089130"/>
                              <a:gd name="connsiteX18" fmla="*/ 162054 w 1428879"/>
                              <a:gd name="connsiteY18" fmla="*/ 1403330 h 2089130"/>
                              <a:gd name="connsiteX19" fmla="*/ 133479 w 1428879"/>
                              <a:gd name="connsiteY19" fmla="*/ 1422380 h 2089130"/>
                              <a:gd name="connsiteX20" fmla="*/ 85854 w 1428879"/>
                              <a:gd name="connsiteY20" fmla="*/ 1479530 h 2089130"/>
                              <a:gd name="connsiteX21" fmla="*/ 57279 w 1428879"/>
                              <a:gd name="connsiteY21" fmla="*/ 1555730 h 2089130"/>
                              <a:gd name="connsiteX22" fmla="*/ 38229 w 1428879"/>
                              <a:gd name="connsiteY22" fmla="*/ 1650980 h 2089130"/>
                              <a:gd name="connsiteX23" fmla="*/ 19179 w 1428879"/>
                              <a:gd name="connsiteY23" fmla="*/ 1765280 h 2089130"/>
                              <a:gd name="connsiteX24" fmla="*/ 9654 w 1428879"/>
                              <a:gd name="connsiteY24" fmla="*/ 1984355 h 2089130"/>
                              <a:gd name="connsiteX25" fmla="*/ 9654 w 1428879"/>
                              <a:gd name="connsiteY25" fmla="*/ 2089130 h 2089130"/>
                              <a:gd name="connsiteX26" fmla="*/ 809754 w 1428879"/>
                              <a:gd name="connsiteY26" fmla="*/ 2070080 h 2089130"/>
                              <a:gd name="connsiteX27" fmla="*/ 838329 w 1428879"/>
                              <a:gd name="connsiteY27" fmla="*/ 2051030 h 2089130"/>
                              <a:gd name="connsiteX28" fmla="*/ 885954 w 1428879"/>
                              <a:gd name="connsiteY28" fmla="*/ 2031980 h 2089130"/>
                              <a:gd name="connsiteX29" fmla="*/ 1428879 w 1428879"/>
                              <a:gd name="connsiteY29" fmla="*/ 1993880 h 2089130"/>
                              <a:gd name="connsiteX30" fmla="*/ 1400304 w 1428879"/>
                              <a:gd name="connsiteY30" fmla="*/ 1927205 h 2089130"/>
                              <a:gd name="connsiteX31" fmla="*/ 1390779 w 1428879"/>
                              <a:gd name="connsiteY31" fmla="*/ 1898630 h 2089130"/>
                              <a:gd name="connsiteX32" fmla="*/ 1352679 w 1428879"/>
                              <a:gd name="connsiteY32" fmla="*/ 1851005 h 2089130"/>
                              <a:gd name="connsiteX33" fmla="*/ 1314579 w 1428879"/>
                              <a:gd name="connsiteY33" fmla="*/ 1784330 h 2089130"/>
                              <a:gd name="connsiteX34" fmla="*/ 1276479 w 1428879"/>
                              <a:gd name="connsiteY34" fmla="*/ 1727180 h 2089130"/>
                              <a:gd name="connsiteX35" fmla="*/ 1238379 w 1428879"/>
                              <a:gd name="connsiteY35" fmla="*/ 1650980 h 2089130"/>
                              <a:gd name="connsiteX36" fmla="*/ 1200279 w 1428879"/>
                              <a:gd name="connsiteY36" fmla="*/ 1574780 h 2089130"/>
                              <a:gd name="connsiteX37" fmla="*/ 1181229 w 1428879"/>
                              <a:gd name="connsiteY37" fmla="*/ 1536680 h 2089130"/>
                              <a:gd name="connsiteX38" fmla="*/ 1152654 w 1428879"/>
                              <a:gd name="connsiteY38" fmla="*/ 1498580 h 2089130"/>
                              <a:gd name="connsiteX39" fmla="*/ 1105029 w 1428879"/>
                              <a:gd name="connsiteY39" fmla="*/ 1384280 h 2089130"/>
                              <a:gd name="connsiteX40" fmla="*/ 1076454 w 1428879"/>
                              <a:gd name="connsiteY40" fmla="*/ 1346180 h 2089130"/>
                              <a:gd name="connsiteX41" fmla="*/ 1057404 w 1428879"/>
                              <a:gd name="connsiteY41" fmla="*/ 1289030 h 2089130"/>
                              <a:gd name="connsiteX42" fmla="*/ 1028829 w 1428879"/>
                              <a:gd name="connsiteY42" fmla="*/ 1222355 h 2089130"/>
                              <a:gd name="connsiteX43" fmla="*/ 1009779 w 1428879"/>
                              <a:gd name="connsiteY43" fmla="*/ 1146155 h 2089130"/>
                              <a:gd name="connsiteX44" fmla="*/ 962154 w 1428879"/>
                              <a:gd name="connsiteY44" fmla="*/ 1050905 h 2089130"/>
                              <a:gd name="connsiteX45" fmla="*/ 952629 w 1428879"/>
                              <a:gd name="connsiteY45" fmla="*/ 974705 h 2089130"/>
                              <a:gd name="connsiteX46" fmla="*/ 933579 w 1428879"/>
                              <a:gd name="connsiteY46" fmla="*/ 927080 h 2089130"/>
                              <a:gd name="connsiteX47" fmla="*/ 924054 w 1428879"/>
                              <a:gd name="connsiteY47" fmla="*/ 898505 h 2089130"/>
                              <a:gd name="connsiteX48" fmla="*/ 914529 w 1428879"/>
                              <a:gd name="connsiteY48" fmla="*/ 831830 h 2089130"/>
                              <a:gd name="connsiteX49" fmla="*/ 895479 w 1428879"/>
                              <a:gd name="connsiteY49" fmla="*/ 793730 h 2089130"/>
                              <a:gd name="connsiteX50" fmla="*/ 885954 w 1428879"/>
                              <a:gd name="connsiteY50" fmla="*/ 765155 h 2089130"/>
                              <a:gd name="connsiteX51" fmla="*/ 866904 w 1428879"/>
                              <a:gd name="connsiteY51" fmla="*/ 727055 h 2089130"/>
                              <a:gd name="connsiteX52" fmla="*/ 847854 w 1428879"/>
                              <a:gd name="connsiteY52" fmla="*/ 669905 h 2089130"/>
                              <a:gd name="connsiteX53" fmla="*/ 838329 w 1428879"/>
                              <a:gd name="connsiteY53" fmla="*/ 641330 h 2089130"/>
                              <a:gd name="connsiteX54" fmla="*/ 809754 w 1428879"/>
                              <a:gd name="connsiteY54" fmla="*/ 565130 h 2089130"/>
                              <a:gd name="connsiteX55" fmla="*/ 800229 w 1428879"/>
                              <a:gd name="connsiteY55" fmla="*/ 527030 h 2089130"/>
                              <a:gd name="connsiteX56" fmla="*/ 781179 w 1428879"/>
                              <a:gd name="connsiteY56" fmla="*/ 441305 h 2089130"/>
                              <a:gd name="connsiteX57" fmla="*/ 762129 w 1428879"/>
                              <a:gd name="connsiteY57" fmla="*/ 412730 h 2089130"/>
                              <a:gd name="connsiteX58" fmla="*/ 743079 w 1428879"/>
                              <a:gd name="connsiteY58" fmla="*/ 346055 h 2089130"/>
                              <a:gd name="connsiteX59" fmla="*/ 714504 w 1428879"/>
                              <a:gd name="connsiteY59" fmla="*/ 327005 h 2089130"/>
                              <a:gd name="connsiteX60" fmla="*/ 695454 w 1428879"/>
                              <a:gd name="connsiteY60" fmla="*/ 260330 h 2089130"/>
                              <a:gd name="connsiteX61" fmla="*/ 657354 w 1428879"/>
                              <a:gd name="connsiteY61" fmla="*/ 203180 h 2089130"/>
                              <a:gd name="connsiteX62" fmla="*/ 638304 w 1428879"/>
                              <a:gd name="connsiteY62" fmla="*/ 174605 h 2089130"/>
                              <a:gd name="connsiteX63" fmla="*/ 581154 w 1428879"/>
                              <a:gd name="connsiteY63" fmla="*/ 117455 h 2089130"/>
                              <a:gd name="connsiteX64" fmla="*/ 562104 w 1428879"/>
                              <a:gd name="connsiteY64" fmla="*/ 88880 h 2089130"/>
                              <a:gd name="connsiteX65" fmla="*/ 552579 w 1428879"/>
                              <a:gd name="connsiteY65" fmla="*/ 60305 h 2089130"/>
                              <a:gd name="connsiteX66" fmla="*/ 533529 w 1428879"/>
                              <a:gd name="connsiteY66" fmla="*/ 3155 h 2089130"/>
                              <a:gd name="connsiteX0" fmla="*/ 533529 w 1428879"/>
                              <a:gd name="connsiteY0" fmla="*/ 3155 h 2089130"/>
                              <a:gd name="connsiteX1" fmla="*/ 485904 w 1428879"/>
                              <a:gd name="connsiteY1" fmla="*/ 12680 h 2089130"/>
                              <a:gd name="connsiteX2" fmla="*/ 476379 w 1428879"/>
                              <a:gd name="connsiteY2" fmla="*/ 41255 h 2089130"/>
                              <a:gd name="connsiteX3" fmla="*/ 457329 w 1428879"/>
                              <a:gd name="connsiteY3" fmla="*/ 79355 h 2089130"/>
                              <a:gd name="connsiteX4" fmla="*/ 438279 w 1428879"/>
                              <a:gd name="connsiteY4" fmla="*/ 498455 h 2089130"/>
                              <a:gd name="connsiteX5" fmla="*/ 400179 w 1428879"/>
                              <a:gd name="connsiteY5" fmla="*/ 574655 h 2089130"/>
                              <a:gd name="connsiteX6" fmla="*/ 390654 w 1428879"/>
                              <a:gd name="connsiteY6" fmla="*/ 793730 h 2089130"/>
                              <a:gd name="connsiteX7" fmla="*/ 381129 w 1428879"/>
                              <a:gd name="connsiteY7" fmla="*/ 850880 h 2089130"/>
                              <a:gd name="connsiteX8" fmla="*/ 362079 w 1428879"/>
                              <a:gd name="connsiteY8" fmla="*/ 879455 h 2089130"/>
                              <a:gd name="connsiteX9" fmla="*/ 333504 w 1428879"/>
                              <a:gd name="connsiteY9" fmla="*/ 974705 h 2089130"/>
                              <a:gd name="connsiteX10" fmla="*/ 323979 w 1428879"/>
                              <a:gd name="connsiteY10" fmla="*/ 1003280 h 2089130"/>
                              <a:gd name="connsiteX11" fmla="*/ 304929 w 1428879"/>
                              <a:gd name="connsiteY11" fmla="*/ 1050905 h 2089130"/>
                              <a:gd name="connsiteX12" fmla="*/ 295404 w 1428879"/>
                              <a:gd name="connsiteY12" fmla="*/ 1089005 h 2089130"/>
                              <a:gd name="connsiteX13" fmla="*/ 276354 w 1428879"/>
                              <a:gd name="connsiteY13" fmla="*/ 1127105 h 2089130"/>
                              <a:gd name="connsiteX14" fmla="*/ 266829 w 1428879"/>
                              <a:gd name="connsiteY14" fmla="*/ 1165205 h 2089130"/>
                              <a:gd name="connsiteX15" fmla="*/ 238254 w 1428879"/>
                              <a:gd name="connsiteY15" fmla="*/ 1193780 h 2089130"/>
                              <a:gd name="connsiteX16" fmla="*/ 219204 w 1428879"/>
                              <a:gd name="connsiteY16" fmla="*/ 1250930 h 2089130"/>
                              <a:gd name="connsiteX17" fmla="*/ 190629 w 1428879"/>
                              <a:gd name="connsiteY17" fmla="*/ 1308080 h 2089130"/>
                              <a:gd name="connsiteX18" fmla="*/ 162054 w 1428879"/>
                              <a:gd name="connsiteY18" fmla="*/ 1403330 h 2089130"/>
                              <a:gd name="connsiteX19" fmla="*/ 133479 w 1428879"/>
                              <a:gd name="connsiteY19" fmla="*/ 1422380 h 2089130"/>
                              <a:gd name="connsiteX20" fmla="*/ 85854 w 1428879"/>
                              <a:gd name="connsiteY20" fmla="*/ 1479530 h 2089130"/>
                              <a:gd name="connsiteX21" fmla="*/ 57279 w 1428879"/>
                              <a:gd name="connsiteY21" fmla="*/ 1555730 h 2089130"/>
                              <a:gd name="connsiteX22" fmla="*/ 38229 w 1428879"/>
                              <a:gd name="connsiteY22" fmla="*/ 1650980 h 2089130"/>
                              <a:gd name="connsiteX23" fmla="*/ 19179 w 1428879"/>
                              <a:gd name="connsiteY23" fmla="*/ 1765280 h 2089130"/>
                              <a:gd name="connsiteX24" fmla="*/ 9654 w 1428879"/>
                              <a:gd name="connsiteY24" fmla="*/ 1984355 h 2089130"/>
                              <a:gd name="connsiteX25" fmla="*/ 9654 w 1428879"/>
                              <a:gd name="connsiteY25" fmla="*/ 2089130 h 2089130"/>
                              <a:gd name="connsiteX26" fmla="*/ 809754 w 1428879"/>
                              <a:gd name="connsiteY26" fmla="*/ 2070080 h 2089130"/>
                              <a:gd name="connsiteX27" fmla="*/ 838329 w 1428879"/>
                              <a:gd name="connsiteY27" fmla="*/ 2051030 h 2089130"/>
                              <a:gd name="connsiteX28" fmla="*/ 1428879 w 1428879"/>
                              <a:gd name="connsiteY28" fmla="*/ 1993880 h 2089130"/>
                              <a:gd name="connsiteX29" fmla="*/ 1400304 w 1428879"/>
                              <a:gd name="connsiteY29" fmla="*/ 1927205 h 2089130"/>
                              <a:gd name="connsiteX30" fmla="*/ 1390779 w 1428879"/>
                              <a:gd name="connsiteY30" fmla="*/ 1898630 h 2089130"/>
                              <a:gd name="connsiteX31" fmla="*/ 1352679 w 1428879"/>
                              <a:gd name="connsiteY31" fmla="*/ 1851005 h 2089130"/>
                              <a:gd name="connsiteX32" fmla="*/ 1314579 w 1428879"/>
                              <a:gd name="connsiteY32" fmla="*/ 1784330 h 2089130"/>
                              <a:gd name="connsiteX33" fmla="*/ 1276479 w 1428879"/>
                              <a:gd name="connsiteY33" fmla="*/ 1727180 h 2089130"/>
                              <a:gd name="connsiteX34" fmla="*/ 1238379 w 1428879"/>
                              <a:gd name="connsiteY34" fmla="*/ 1650980 h 2089130"/>
                              <a:gd name="connsiteX35" fmla="*/ 1200279 w 1428879"/>
                              <a:gd name="connsiteY35" fmla="*/ 1574780 h 2089130"/>
                              <a:gd name="connsiteX36" fmla="*/ 1181229 w 1428879"/>
                              <a:gd name="connsiteY36" fmla="*/ 1536680 h 2089130"/>
                              <a:gd name="connsiteX37" fmla="*/ 1152654 w 1428879"/>
                              <a:gd name="connsiteY37" fmla="*/ 1498580 h 2089130"/>
                              <a:gd name="connsiteX38" fmla="*/ 1105029 w 1428879"/>
                              <a:gd name="connsiteY38" fmla="*/ 1384280 h 2089130"/>
                              <a:gd name="connsiteX39" fmla="*/ 1076454 w 1428879"/>
                              <a:gd name="connsiteY39" fmla="*/ 1346180 h 2089130"/>
                              <a:gd name="connsiteX40" fmla="*/ 1057404 w 1428879"/>
                              <a:gd name="connsiteY40" fmla="*/ 1289030 h 2089130"/>
                              <a:gd name="connsiteX41" fmla="*/ 1028829 w 1428879"/>
                              <a:gd name="connsiteY41" fmla="*/ 1222355 h 2089130"/>
                              <a:gd name="connsiteX42" fmla="*/ 1009779 w 1428879"/>
                              <a:gd name="connsiteY42" fmla="*/ 1146155 h 2089130"/>
                              <a:gd name="connsiteX43" fmla="*/ 962154 w 1428879"/>
                              <a:gd name="connsiteY43" fmla="*/ 1050905 h 2089130"/>
                              <a:gd name="connsiteX44" fmla="*/ 952629 w 1428879"/>
                              <a:gd name="connsiteY44" fmla="*/ 974705 h 2089130"/>
                              <a:gd name="connsiteX45" fmla="*/ 933579 w 1428879"/>
                              <a:gd name="connsiteY45" fmla="*/ 927080 h 2089130"/>
                              <a:gd name="connsiteX46" fmla="*/ 924054 w 1428879"/>
                              <a:gd name="connsiteY46" fmla="*/ 898505 h 2089130"/>
                              <a:gd name="connsiteX47" fmla="*/ 914529 w 1428879"/>
                              <a:gd name="connsiteY47" fmla="*/ 831830 h 2089130"/>
                              <a:gd name="connsiteX48" fmla="*/ 895479 w 1428879"/>
                              <a:gd name="connsiteY48" fmla="*/ 793730 h 2089130"/>
                              <a:gd name="connsiteX49" fmla="*/ 885954 w 1428879"/>
                              <a:gd name="connsiteY49" fmla="*/ 765155 h 2089130"/>
                              <a:gd name="connsiteX50" fmla="*/ 866904 w 1428879"/>
                              <a:gd name="connsiteY50" fmla="*/ 727055 h 2089130"/>
                              <a:gd name="connsiteX51" fmla="*/ 847854 w 1428879"/>
                              <a:gd name="connsiteY51" fmla="*/ 669905 h 2089130"/>
                              <a:gd name="connsiteX52" fmla="*/ 838329 w 1428879"/>
                              <a:gd name="connsiteY52" fmla="*/ 641330 h 2089130"/>
                              <a:gd name="connsiteX53" fmla="*/ 809754 w 1428879"/>
                              <a:gd name="connsiteY53" fmla="*/ 565130 h 2089130"/>
                              <a:gd name="connsiteX54" fmla="*/ 800229 w 1428879"/>
                              <a:gd name="connsiteY54" fmla="*/ 527030 h 2089130"/>
                              <a:gd name="connsiteX55" fmla="*/ 781179 w 1428879"/>
                              <a:gd name="connsiteY55" fmla="*/ 441305 h 2089130"/>
                              <a:gd name="connsiteX56" fmla="*/ 762129 w 1428879"/>
                              <a:gd name="connsiteY56" fmla="*/ 412730 h 2089130"/>
                              <a:gd name="connsiteX57" fmla="*/ 743079 w 1428879"/>
                              <a:gd name="connsiteY57" fmla="*/ 346055 h 2089130"/>
                              <a:gd name="connsiteX58" fmla="*/ 714504 w 1428879"/>
                              <a:gd name="connsiteY58" fmla="*/ 327005 h 2089130"/>
                              <a:gd name="connsiteX59" fmla="*/ 695454 w 1428879"/>
                              <a:gd name="connsiteY59" fmla="*/ 260330 h 2089130"/>
                              <a:gd name="connsiteX60" fmla="*/ 657354 w 1428879"/>
                              <a:gd name="connsiteY60" fmla="*/ 203180 h 2089130"/>
                              <a:gd name="connsiteX61" fmla="*/ 638304 w 1428879"/>
                              <a:gd name="connsiteY61" fmla="*/ 174605 h 2089130"/>
                              <a:gd name="connsiteX62" fmla="*/ 581154 w 1428879"/>
                              <a:gd name="connsiteY62" fmla="*/ 117455 h 2089130"/>
                              <a:gd name="connsiteX63" fmla="*/ 562104 w 1428879"/>
                              <a:gd name="connsiteY63" fmla="*/ 88880 h 2089130"/>
                              <a:gd name="connsiteX64" fmla="*/ 552579 w 1428879"/>
                              <a:gd name="connsiteY64" fmla="*/ 60305 h 2089130"/>
                              <a:gd name="connsiteX65" fmla="*/ 533529 w 1428879"/>
                              <a:gd name="connsiteY65" fmla="*/ 3155 h 2089130"/>
                              <a:gd name="connsiteX0" fmla="*/ 533529 w 1428879"/>
                              <a:gd name="connsiteY0" fmla="*/ 3155 h 2089130"/>
                              <a:gd name="connsiteX1" fmla="*/ 485904 w 1428879"/>
                              <a:gd name="connsiteY1" fmla="*/ 12680 h 2089130"/>
                              <a:gd name="connsiteX2" fmla="*/ 476379 w 1428879"/>
                              <a:gd name="connsiteY2" fmla="*/ 41255 h 2089130"/>
                              <a:gd name="connsiteX3" fmla="*/ 457329 w 1428879"/>
                              <a:gd name="connsiteY3" fmla="*/ 79355 h 2089130"/>
                              <a:gd name="connsiteX4" fmla="*/ 438279 w 1428879"/>
                              <a:gd name="connsiteY4" fmla="*/ 498455 h 2089130"/>
                              <a:gd name="connsiteX5" fmla="*/ 400179 w 1428879"/>
                              <a:gd name="connsiteY5" fmla="*/ 574655 h 2089130"/>
                              <a:gd name="connsiteX6" fmla="*/ 390654 w 1428879"/>
                              <a:gd name="connsiteY6" fmla="*/ 793730 h 2089130"/>
                              <a:gd name="connsiteX7" fmla="*/ 381129 w 1428879"/>
                              <a:gd name="connsiteY7" fmla="*/ 850880 h 2089130"/>
                              <a:gd name="connsiteX8" fmla="*/ 362079 w 1428879"/>
                              <a:gd name="connsiteY8" fmla="*/ 879455 h 2089130"/>
                              <a:gd name="connsiteX9" fmla="*/ 333504 w 1428879"/>
                              <a:gd name="connsiteY9" fmla="*/ 974705 h 2089130"/>
                              <a:gd name="connsiteX10" fmla="*/ 323979 w 1428879"/>
                              <a:gd name="connsiteY10" fmla="*/ 1003280 h 2089130"/>
                              <a:gd name="connsiteX11" fmla="*/ 304929 w 1428879"/>
                              <a:gd name="connsiteY11" fmla="*/ 1050905 h 2089130"/>
                              <a:gd name="connsiteX12" fmla="*/ 295404 w 1428879"/>
                              <a:gd name="connsiteY12" fmla="*/ 1089005 h 2089130"/>
                              <a:gd name="connsiteX13" fmla="*/ 276354 w 1428879"/>
                              <a:gd name="connsiteY13" fmla="*/ 1127105 h 2089130"/>
                              <a:gd name="connsiteX14" fmla="*/ 266829 w 1428879"/>
                              <a:gd name="connsiteY14" fmla="*/ 1165205 h 2089130"/>
                              <a:gd name="connsiteX15" fmla="*/ 238254 w 1428879"/>
                              <a:gd name="connsiteY15" fmla="*/ 1193780 h 2089130"/>
                              <a:gd name="connsiteX16" fmla="*/ 219204 w 1428879"/>
                              <a:gd name="connsiteY16" fmla="*/ 1250930 h 2089130"/>
                              <a:gd name="connsiteX17" fmla="*/ 190629 w 1428879"/>
                              <a:gd name="connsiteY17" fmla="*/ 1308080 h 2089130"/>
                              <a:gd name="connsiteX18" fmla="*/ 162054 w 1428879"/>
                              <a:gd name="connsiteY18" fmla="*/ 1403330 h 2089130"/>
                              <a:gd name="connsiteX19" fmla="*/ 133479 w 1428879"/>
                              <a:gd name="connsiteY19" fmla="*/ 1422380 h 2089130"/>
                              <a:gd name="connsiteX20" fmla="*/ 85854 w 1428879"/>
                              <a:gd name="connsiteY20" fmla="*/ 1479530 h 2089130"/>
                              <a:gd name="connsiteX21" fmla="*/ 57279 w 1428879"/>
                              <a:gd name="connsiteY21" fmla="*/ 1555730 h 2089130"/>
                              <a:gd name="connsiteX22" fmla="*/ 38229 w 1428879"/>
                              <a:gd name="connsiteY22" fmla="*/ 1650980 h 2089130"/>
                              <a:gd name="connsiteX23" fmla="*/ 19179 w 1428879"/>
                              <a:gd name="connsiteY23" fmla="*/ 1765280 h 2089130"/>
                              <a:gd name="connsiteX24" fmla="*/ 9654 w 1428879"/>
                              <a:gd name="connsiteY24" fmla="*/ 1984355 h 2089130"/>
                              <a:gd name="connsiteX25" fmla="*/ 9654 w 1428879"/>
                              <a:gd name="connsiteY25" fmla="*/ 2089130 h 2089130"/>
                              <a:gd name="connsiteX26" fmla="*/ 809754 w 1428879"/>
                              <a:gd name="connsiteY26" fmla="*/ 2070080 h 2089130"/>
                              <a:gd name="connsiteX27" fmla="*/ 1428879 w 1428879"/>
                              <a:gd name="connsiteY27" fmla="*/ 1993880 h 2089130"/>
                              <a:gd name="connsiteX28" fmla="*/ 1400304 w 1428879"/>
                              <a:gd name="connsiteY28" fmla="*/ 1927205 h 2089130"/>
                              <a:gd name="connsiteX29" fmla="*/ 1390779 w 1428879"/>
                              <a:gd name="connsiteY29" fmla="*/ 1898630 h 2089130"/>
                              <a:gd name="connsiteX30" fmla="*/ 1352679 w 1428879"/>
                              <a:gd name="connsiteY30" fmla="*/ 1851005 h 2089130"/>
                              <a:gd name="connsiteX31" fmla="*/ 1314579 w 1428879"/>
                              <a:gd name="connsiteY31" fmla="*/ 1784330 h 2089130"/>
                              <a:gd name="connsiteX32" fmla="*/ 1276479 w 1428879"/>
                              <a:gd name="connsiteY32" fmla="*/ 1727180 h 2089130"/>
                              <a:gd name="connsiteX33" fmla="*/ 1238379 w 1428879"/>
                              <a:gd name="connsiteY33" fmla="*/ 1650980 h 2089130"/>
                              <a:gd name="connsiteX34" fmla="*/ 1200279 w 1428879"/>
                              <a:gd name="connsiteY34" fmla="*/ 1574780 h 2089130"/>
                              <a:gd name="connsiteX35" fmla="*/ 1181229 w 1428879"/>
                              <a:gd name="connsiteY35" fmla="*/ 1536680 h 2089130"/>
                              <a:gd name="connsiteX36" fmla="*/ 1152654 w 1428879"/>
                              <a:gd name="connsiteY36" fmla="*/ 1498580 h 2089130"/>
                              <a:gd name="connsiteX37" fmla="*/ 1105029 w 1428879"/>
                              <a:gd name="connsiteY37" fmla="*/ 1384280 h 2089130"/>
                              <a:gd name="connsiteX38" fmla="*/ 1076454 w 1428879"/>
                              <a:gd name="connsiteY38" fmla="*/ 1346180 h 2089130"/>
                              <a:gd name="connsiteX39" fmla="*/ 1057404 w 1428879"/>
                              <a:gd name="connsiteY39" fmla="*/ 1289030 h 2089130"/>
                              <a:gd name="connsiteX40" fmla="*/ 1028829 w 1428879"/>
                              <a:gd name="connsiteY40" fmla="*/ 1222355 h 2089130"/>
                              <a:gd name="connsiteX41" fmla="*/ 1009779 w 1428879"/>
                              <a:gd name="connsiteY41" fmla="*/ 1146155 h 2089130"/>
                              <a:gd name="connsiteX42" fmla="*/ 962154 w 1428879"/>
                              <a:gd name="connsiteY42" fmla="*/ 1050905 h 2089130"/>
                              <a:gd name="connsiteX43" fmla="*/ 952629 w 1428879"/>
                              <a:gd name="connsiteY43" fmla="*/ 974705 h 2089130"/>
                              <a:gd name="connsiteX44" fmla="*/ 933579 w 1428879"/>
                              <a:gd name="connsiteY44" fmla="*/ 927080 h 2089130"/>
                              <a:gd name="connsiteX45" fmla="*/ 924054 w 1428879"/>
                              <a:gd name="connsiteY45" fmla="*/ 898505 h 2089130"/>
                              <a:gd name="connsiteX46" fmla="*/ 914529 w 1428879"/>
                              <a:gd name="connsiteY46" fmla="*/ 831830 h 2089130"/>
                              <a:gd name="connsiteX47" fmla="*/ 895479 w 1428879"/>
                              <a:gd name="connsiteY47" fmla="*/ 793730 h 2089130"/>
                              <a:gd name="connsiteX48" fmla="*/ 885954 w 1428879"/>
                              <a:gd name="connsiteY48" fmla="*/ 765155 h 2089130"/>
                              <a:gd name="connsiteX49" fmla="*/ 866904 w 1428879"/>
                              <a:gd name="connsiteY49" fmla="*/ 727055 h 2089130"/>
                              <a:gd name="connsiteX50" fmla="*/ 847854 w 1428879"/>
                              <a:gd name="connsiteY50" fmla="*/ 669905 h 2089130"/>
                              <a:gd name="connsiteX51" fmla="*/ 838329 w 1428879"/>
                              <a:gd name="connsiteY51" fmla="*/ 641330 h 2089130"/>
                              <a:gd name="connsiteX52" fmla="*/ 809754 w 1428879"/>
                              <a:gd name="connsiteY52" fmla="*/ 565130 h 2089130"/>
                              <a:gd name="connsiteX53" fmla="*/ 800229 w 1428879"/>
                              <a:gd name="connsiteY53" fmla="*/ 527030 h 2089130"/>
                              <a:gd name="connsiteX54" fmla="*/ 781179 w 1428879"/>
                              <a:gd name="connsiteY54" fmla="*/ 441305 h 2089130"/>
                              <a:gd name="connsiteX55" fmla="*/ 762129 w 1428879"/>
                              <a:gd name="connsiteY55" fmla="*/ 412730 h 2089130"/>
                              <a:gd name="connsiteX56" fmla="*/ 743079 w 1428879"/>
                              <a:gd name="connsiteY56" fmla="*/ 346055 h 2089130"/>
                              <a:gd name="connsiteX57" fmla="*/ 714504 w 1428879"/>
                              <a:gd name="connsiteY57" fmla="*/ 327005 h 2089130"/>
                              <a:gd name="connsiteX58" fmla="*/ 695454 w 1428879"/>
                              <a:gd name="connsiteY58" fmla="*/ 260330 h 2089130"/>
                              <a:gd name="connsiteX59" fmla="*/ 657354 w 1428879"/>
                              <a:gd name="connsiteY59" fmla="*/ 203180 h 2089130"/>
                              <a:gd name="connsiteX60" fmla="*/ 638304 w 1428879"/>
                              <a:gd name="connsiteY60" fmla="*/ 174605 h 2089130"/>
                              <a:gd name="connsiteX61" fmla="*/ 581154 w 1428879"/>
                              <a:gd name="connsiteY61" fmla="*/ 117455 h 2089130"/>
                              <a:gd name="connsiteX62" fmla="*/ 562104 w 1428879"/>
                              <a:gd name="connsiteY62" fmla="*/ 88880 h 2089130"/>
                              <a:gd name="connsiteX63" fmla="*/ 552579 w 1428879"/>
                              <a:gd name="connsiteY63" fmla="*/ 60305 h 2089130"/>
                              <a:gd name="connsiteX64" fmla="*/ 533529 w 1428879"/>
                              <a:gd name="connsiteY64" fmla="*/ 3155 h 2089130"/>
                              <a:gd name="connsiteX0" fmla="*/ 533529 w 1428879"/>
                              <a:gd name="connsiteY0" fmla="*/ 3155 h 2089156"/>
                              <a:gd name="connsiteX1" fmla="*/ 485904 w 1428879"/>
                              <a:gd name="connsiteY1" fmla="*/ 12680 h 2089156"/>
                              <a:gd name="connsiteX2" fmla="*/ 476379 w 1428879"/>
                              <a:gd name="connsiteY2" fmla="*/ 41255 h 2089156"/>
                              <a:gd name="connsiteX3" fmla="*/ 457329 w 1428879"/>
                              <a:gd name="connsiteY3" fmla="*/ 79355 h 2089156"/>
                              <a:gd name="connsiteX4" fmla="*/ 438279 w 1428879"/>
                              <a:gd name="connsiteY4" fmla="*/ 498455 h 2089156"/>
                              <a:gd name="connsiteX5" fmla="*/ 400179 w 1428879"/>
                              <a:gd name="connsiteY5" fmla="*/ 574655 h 2089156"/>
                              <a:gd name="connsiteX6" fmla="*/ 390654 w 1428879"/>
                              <a:gd name="connsiteY6" fmla="*/ 793730 h 2089156"/>
                              <a:gd name="connsiteX7" fmla="*/ 381129 w 1428879"/>
                              <a:gd name="connsiteY7" fmla="*/ 850880 h 2089156"/>
                              <a:gd name="connsiteX8" fmla="*/ 362079 w 1428879"/>
                              <a:gd name="connsiteY8" fmla="*/ 879455 h 2089156"/>
                              <a:gd name="connsiteX9" fmla="*/ 333504 w 1428879"/>
                              <a:gd name="connsiteY9" fmla="*/ 974705 h 2089156"/>
                              <a:gd name="connsiteX10" fmla="*/ 323979 w 1428879"/>
                              <a:gd name="connsiteY10" fmla="*/ 1003280 h 2089156"/>
                              <a:gd name="connsiteX11" fmla="*/ 304929 w 1428879"/>
                              <a:gd name="connsiteY11" fmla="*/ 1050905 h 2089156"/>
                              <a:gd name="connsiteX12" fmla="*/ 295404 w 1428879"/>
                              <a:gd name="connsiteY12" fmla="*/ 1089005 h 2089156"/>
                              <a:gd name="connsiteX13" fmla="*/ 276354 w 1428879"/>
                              <a:gd name="connsiteY13" fmla="*/ 1127105 h 2089156"/>
                              <a:gd name="connsiteX14" fmla="*/ 266829 w 1428879"/>
                              <a:gd name="connsiteY14" fmla="*/ 1165205 h 2089156"/>
                              <a:gd name="connsiteX15" fmla="*/ 238254 w 1428879"/>
                              <a:gd name="connsiteY15" fmla="*/ 1193780 h 2089156"/>
                              <a:gd name="connsiteX16" fmla="*/ 219204 w 1428879"/>
                              <a:gd name="connsiteY16" fmla="*/ 1250930 h 2089156"/>
                              <a:gd name="connsiteX17" fmla="*/ 190629 w 1428879"/>
                              <a:gd name="connsiteY17" fmla="*/ 1308080 h 2089156"/>
                              <a:gd name="connsiteX18" fmla="*/ 162054 w 1428879"/>
                              <a:gd name="connsiteY18" fmla="*/ 1403330 h 2089156"/>
                              <a:gd name="connsiteX19" fmla="*/ 133479 w 1428879"/>
                              <a:gd name="connsiteY19" fmla="*/ 1422380 h 2089156"/>
                              <a:gd name="connsiteX20" fmla="*/ 85854 w 1428879"/>
                              <a:gd name="connsiteY20" fmla="*/ 1479530 h 2089156"/>
                              <a:gd name="connsiteX21" fmla="*/ 57279 w 1428879"/>
                              <a:gd name="connsiteY21" fmla="*/ 1555730 h 2089156"/>
                              <a:gd name="connsiteX22" fmla="*/ 38229 w 1428879"/>
                              <a:gd name="connsiteY22" fmla="*/ 1650980 h 2089156"/>
                              <a:gd name="connsiteX23" fmla="*/ 19179 w 1428879"/>
                              <a:gd name="connsiteY23" fmla="*/ 1765280 h 2089156"/>
                              <a:gd name="connsiteX24" fmla="*/ 9654 w 1428879"/>
                              <a:gd name="connsiteY24" fmla="*/ 1984355 h 2089156"/>
                              <a:gd name="connsiteX25" fmla="*/ 9654 w 1428879"/>
                              <a:gd name="connsiteY25" fmla="*/ 2089130 h 2089156"/>
                              <a:gd name="connsiteX26" fmla="*/ 1428879 w 1428879"/>
                              <a:gd name="connsiteY26" fmla="*/ 1993880 h 2089156"/>
                              <a:gd name="connsiteX27" fmla="*/ 1400304 w 1428879"/>
                              <a:gd name="connsiteY27" fmla="*/ 1927205 h 2089156"/>
                              <a:gd name="connsiteX28" fmla="*/ 1390779 w 1428879"/>
                              <a:gd name="connsiteY28" fmla="*/ 1898630 h 2089156"/>
                              <a:gd name="connsiteX29" fmla="*/ 1352679 w 1428879"/>
                              <a:gd name="connsiteY29" fmla="*/ 1851005 h 2089156"/>
                              <a:gd name="connsiteX30" fmla="*/ 1314579 w 1428879"/>
                              <a:gd name="connsiteY30" fmla="*/ 1784330 h 2089156"/>
                              <a:gd name="connsiteX31" fmla="*/ 1276479 w 1428879"/>
                              <a:gd name="connsiteY31" fmla="*/ 1727180 h 2089156"/>
                              <a:gd name="connsiteX32" fmla="*/ 1238379 w 1428879"/>
                              <a:gd name="connsiteY32" fmla="*/ 1650980 h 2089156"/>
                              <a:gd name="connsiteX33" fmla="*/ 1200279 w 1428879"/>
                              <a:gd name="connsiteY33" fmla="*/ 1574780 h 2089156"/>
                              <a:gd name="connsiteX34" fmla="*/ 1181229 w 1428879"/>
                              <a:gd name="connsiteY34" fmla="*/ 1536680 h 2089156"/>
                              <a:gd name="connsiteX35" fmla="*/ 1152654 w 1428879"/>
                              <a:gd name="connsiteY35" fmla="*/ 1498580 h 2089156"/>
                              <a:gd name="connsiteX36" fmla="*/ 1105029 w 1428879"/>
                              <a:gd name="connsiteY36" fmla="*/ 1384280 h 2089156"/>
                              <a:gd name="connsiteX37" fmla="*/ 1076454 w 1428879"/>
                              <a:gd name="connsiteY37" fmla="*/ 1346180 h 2089156"/>
                              <a:gd name="connsiteX38" fmla="*/ 1057404 w 1428879"/>
                              <a:gd name="connsiteY38" fmla="*/ 1289030 h 2089156"/>
                              <a:gd name="connsiteX39" fmla="*/ 1028829 w 1428879"/>
                              <a:gd name="connsiteY39" fmla="*/ 1222355 h 2089156"/>
                              <a:gd name="connsiteX40" fmla="*/ 1009779 w 1428879"/>
                              <a:gd name="connsiteY40" fmla="*/ 1146155 h 2089156"/>
                              <a:gd name="connsiteX41" fmla="*/ 962154 w 1428879"/>
                              <a:gd name="connsiteY41" fmla="*/ 1050905 h 2089156"/>
                              <a:gd name="connsiteX42" fmla="*/ 952629 w 1428879"/>
                              <a:gd name="connsiteY42" fmla="*/ 974705 h 2089156"/>
                              <a:gd name="connsiteX43" fmla="*/ 933579 w 1428879"/>
                              <a:gd name="connsiteY43" fmla="*/ 927080 h 2089156"/>
                              <a:gd name="connsiteX44" fmla="*/ 924054 w 1428879"/>
                              <a:gd name="connsiteY44" fmla="*/ 898505 h 2089156"/>
                              <a:gd name="connsiteX45" fmla="*/ 914529 w 1428879"/>
                              <a:gd name="connsiteY45" fmla="*/ 831830 h 2089156"/>
                              <a:gd name="connsiteX46" fmla="*/ 895479 w 1428879"/>
                              <a:gd name="connsiteY46" fmla="*/ 793730 h 2089156"/>
                              <a:gd name="connsiteX47" fmla="*/ 885954 w 1428879"/>
                              <a:gd name="connsiteY47" fmla="*/ 765155 h 2089156"/>
                              <a:gd name="connsiteX48" fmla="*/ 866904 w 1428879"/>
                              <a:gd name="connsiteY48" fmla="*/ 727055 h 2089156"/>
                              <a:gd name="connsiteX49" fmla="*/ 847854 w 1428879"/>
                              <a:gd name="connsiteY49" fmla="*/ 669905 h 2089156"/>
                              <a:gd name="connsiteX50" fmla="*/ 838329 w 1428879"/>
                              <a:gd name="connsiteY50" fmla="*/ 641330 h 2089156"/>
                              <a:gd name="connsiteX51" fmla="*/ 809754 w 1428879"/>
                              <a:gd name="connsiteY51" fmla="*/ 565130 h 2089156"/>
                              <a:gd name="connsiteX52" fmla="*/ 800229 w 1428879"/>
                              <a:gd name="connsiteY52" fmla="*/ 527030 h 2089156"/>
                              <a:gd name="connsiteX53" fmla="*/ 781179 w 1428879"/>
                              <a:gd name="connsiteY53" fmla="*/ 441305 h 2089156"/>
                              <a:gd name="connsiteX54" fmla="*/ 762129 w 1428879"/>
                              <a:gd name="connsiteY54" fmla="*/ 412730 h 2089156"/>
                              <a:gd name="connsiteX55" fmla="*/ 743079 w 1428879"/>
                              <a:gd name="connsiteY55" fmla="*/ 346055 h 2089156"/>
                              <a:gd name="connsiteX56" fmla="*/ 714504 w 1428879"/>
                              <a:gd name="connsiteY56" fmla="*/ 327005 h 2089156"/>
                              <a:gd name="connsiteX57" fmla="*/ 695454 w 1428879"/>
                              <a:gd name="connsiteY57" fmla="*/ 260330 h 2089156"/>
                              <a:gd name="connsiteX58" fmla="*/ 657354 w 1428879"/>
                              <a:gd name="connsiteY58" fmla="*/ 203180 h 2089156"/>
                              <a:gd name="connsiteX59" fmla="*/ 638304 w 1428879"/>
                              <a:gd name="connsiteY59" fmla="*/ 174605 h 2089156"/>
                              <a:gd name="connsiteX60" fmla="*/ 581154 w 1428879"/>
                              <a:gd name="connsiteY60" fmla="*/ 117455 h 2089156"/>
                              <a:gd name="connsiteX61" fmla="*/ 562104 w 1428879"/>
                              <a:gd name="connsiteY61" fmla="*/ 88880 h 2089156"/>
                              <a:gd name="connsiteX62" fmla="*/ 552579 w 1428879"/>
                              <a:gd name="connsiteY62" fmla="*/ 60305 h 2089156"/>
                              <a:gd name="connsiteX63" fmla="*/ 533529 w 1428879"/>
                              <a:gd name="connsiteY63" fmla="*/ 3155 h 2089156"/>
                              <a:gd name="connsiteX0" fmla="*/ 626908 w 1522258"/>
                              <a:gd name="connsiteY0" fmla="*/ 3155 h 2089156"/>
                              <a:gd name="connsiteX1" fmla="*/ 579283 w 1522258"/>
                              <a:gd name="connsiteY1" fmla="*/ 12680 h 2089156"/>
                              <a:gd name="connsiteX2" fmla="*/ 569758 w 1522258"/>
                              <a:gd name="connsiteY2" fmla="*/ 41255 h 2089156"/>
                              <a:gd name="connsiteX3" fmla="*/ 550708 w 1522258"/>
                              <a:gd name="connsiteY3" fmla="*/ 79355 h 2089156"/>
                              <a:gd name="connsiteX4" fmla="*/ 531658 w 1522258"/>
                              <a:gd name="connsiteY4" fmla="*/ 498455 h 2089156"/>
                              <a:gd name="connsiteX5" fmla="*/ 493558 w 1522258"/>
                              <a:gd name="connsiteY5" fmla="*/ 574655 h 2089156"/>
                              <a:gd name="connsiteX6" fmla="*/ 484033 w 1522258"/>
                              <a:gd name="connsiteY6" fmla="*/ 793730 h 2089156"/>
                              <a:gd name="connsiteX7" fmla="*/ 474508 w 1522258"/>
                              <a:gd name="connsiteY7" fmla="*/ 850880 h 2089156"/>
                              <a:gd name="connsiteX8" fmla="*/ 455458 w 1522258"/>
                              <a:gd name="connsiteY8" fmla="*/ 879455 h 2089156"/>
                              <a:gd name="connsiteX9" fmla="*/ 426883 w 1522258"/>
                              <a:gd name="connsiteY9" fmla="*/ 974705 h 2089156"/>
                              <a:gd name="connsiteX10" fmla="*/ 417358 w 1522258"/>
                              <a:gd name="connsiteY10" fmla="*/ 1003280 h 2089156"/>
                              <a:gd name="connsiteX11" fmla="*/ 398308 w 1522258"/>
                              <a:gd name="connsiteY11" fmla="*/ 1050905 h 2089156"/>
                              <a:gd name="connsiteX12" fmla="*/ 388783 w 1522258"/>
                              <a:gd name="connsiteY12" fmla="*/ 1089005 h 2089156"/>
                              <a:gd name="connsiteX13" fmla="*/ 369733 w 1522258"/>
                              <a:gd name="connsiteY13" fmla="*/ 1127105 h 2089156"/>
                              <a:gd name="connsiteX14" fmla="*/ 360208 w 1522258"/>
                              <a:gd name="connsiteY14" fmla="*/ 1165205 h 2089156"/>
                              <a:gd name="connsiteX15" fmla="*/ 331633 w 1522258"/>
                              <a:gd name="connsiteY15" fmla="*/ 1193780 h 2089156"/>
                              <a:gd name="connsiteX16" fmla="*/ 312583 w 1522258"/>
                              <a:gd name="connsiteY16" fmla="*/ 1250930 h 2089156"/>
                              <a:gd name="connsiteX17" fmla="*/ 284008 w 1522258"/>
                              <a:gd name="connsiteY17" fmla="*/ 1308080 h 2089156"/>
                              <a:gd name="connsiteX18" fmla="*/ 255433 w 1522258"/>
                              <a:gd name="connsiteY18" fmla="*/ 1403330 h 2089156"/>
                              <a:gd name="connsiteX19" fmla="*/ 226858 w 1522258"/>
                              <a:gd name="connsiteY19" fmla="*/ 1422380 h 2089156"/>
                              <a:gd name="connsiteX20" fmla="*/ 179233 w 1522258"/>
                              <a:gd name="connsiteY20" fmla="*/ 1479530 h 2089156"/>
                              <a:gd name="connsiteX21" fmla="*/ 150658 w 1522258"/>
                              <a:gd name="connsiteY21" fmla="*/ 1555730 h 2089156"/>
                              <a:gd name="connsiteX22" fmla="*/ 131608 w 1522258"/>
                              <a:gd name="connsiteY22" fmla="*/ 1650980 h 2089156"/>
                              <a:gd name="connsiteX23" fmla="*/ 112558 w 1522258"/>
                              <a:gd name="connsiteY23" fmla="*/ 1765280 h 2089156"/>
                              <a:gd name="connsiteX24" fmla="*/ 103033 w 1522258"/>
                              <a:gd name="connsiteY24" fmla="*/ 2089130 h 2089156"/>
                              <a:gd name="connsiteX25" fmla="*/ 1522258 w 1522258"/>
                              <a:gd name="connsiteY25" fmla="*/ 1993880 h 2089156"/>
                              <a:gd name="connsiteX26" fmla="*/ 1493683 w 1522258"/>
                              <a:gd name="connsiteY26" fmla="*/ 1927205 h 2089156"/>
                              <a:gd name="connsiteX27" fmla="*/ 1484158 w 1522258"/>
                              <a:gd name="connsiteY27" fmla="*/ 1898630 h 2089156"/>
                              <a:gd name="connsiteX28" fmla="*/ 1446058 w 1522258"/>
                              <a:gd name="connsiteY28" fmla="*/ 1851005 h 2089156"/>
                              <a:gd name="connsiteX29" fmla="*/ 1407958 w 1522258"/>
                              <a:gd name="connsiteY29" fmla="*/ 1784330 h 2089156"/>
                              <a:gd name="connsiteX30" fmla="*/ 1369858 w 1522258"/>
                              <a:gd name="connsiteY30" fmla="*/ 1727180 h 2089156"/>
                              <a:gd name="connsiteX31" fmla="*/ 1331758 w 1522258"/>
                              <a:gd name="connsiteY31" fmla="*/ 1650980 h 2089156"/>
                              <a:gd name="connsiteX32" fmla="*/ 1293658 w 1522258"/>
                              <a:gd name="connsiteY32" fmla="*/ 1574780 h 2089156"/>
                              <a:gd name="connsiteX33" fmla="*/ 1274608 w 1522258"/>
                              <a:gd name="connsiteY33" fmla="*/ 1536680 h 2089156"/>
                              <a:gd name="connsiteX34" fmla="*/ 1246033 w 1522258"/>
                              <a:gd name="connsiteY34" fmla="*/ 1498580 h 2089156"/>
                              <a:gd name="connsiteX35" fmla="*/ 1198408 w 1522258"/>
                              <a:gd name="connsiteY35" fmla="*/ 1384280 h 2089156"/>
                              <a:gd name="connsiteX36" fmla="*/ 1169833 w 1522258"/>
                              <a:gd name="connsiteY36" fmla="*/ 1346180 h 2089156"/>
                              <a:gd name="connsiteX37" fmla="*/ 1150783 w 1522258"/>
                              <a:gd name="connsiteY37" fmla="*/ 1289030 h 2089156"/>
                              <a:gd name="connsiteX38" fmla="*/ 1122208 w 1522258"/>
                              <a:gd name="connsiteY38" fmla="*/ 1222355 h 2089156"/>
                              <a:gd name="connsiteX39" fmla="*/ 1103158 w 1522258"/>
                              <a:gd name="connsiteY39" fmla="*/ 1146155 h 2089156"/>
                              <a:gd name="connsiteX40" fmla="*/ 1055533 w 1522258"/>
                              <a:gd name="connsiteY40" fmla="*/ 1050905 h 2089156"/>
                              <a:gd name="connsiteX41" fmla="*/ 1046008 w 1522258"/>
                              <a:gd name="connsiteY41" fmla="*/ 974705 h 2089156"/>
                              <a:gd name="connsiteX42" fmla="*/ 1026958 w 1522258"/>
                              <a:gd name="connsiteY42" fmla="*/ 927080 h 2089156"/>
                              <a:gd name="connsiteX43" fmla="*/ 1017433 w 1522258"/>
                              <a:gd name="connsiteY43" fmla="*/ 898505 h 2089156"/>
                              <a:gd name="connsiteX44" fmla="*/ 1007908 w 1522258"/>
                              <a:gd name="connsiteY44" fmla="*/ 831830 h 2089156"/>
                              <a:gd name="connsiteX45" fmla="*/ 988858 w 1522258"/>
                              <a:gd name="connsiteY45" fmla="*/ 793730 h 2089156"/>
                              <a:gd name="connsiteX46" fmla="*/ 979333 w 1522258"/>
                              <a:gd name="connsiteY46" fmla="*/ 765155 h 2089156"/>
                              <a:gd name="connsiteX47" fmla="*/ 960283 w 1522258"/>
                              <a:gd name="connsiteY47" fmla="*/ 727055 h 2089156"/>
                              <a:gd name="connsiteX48" fmla="*/ 941233 w 1522258"/>
                              <a:gd name="connsiteY48" fmla="*/ 669905 h 2089156"/>
                              <a:gd name="connsiteX49" fmla="*/ 931708 w 1522258"/>
                              <a:gd name="connsiteY49" fmla="*/ 641330 h 2089156"/>
                              <a:gd name="connsiteX50" fmla="*/ 903133 w 1522258"/>
                              <a:gd name="connsiteY50" fmla="*/ 565130 h 2089156"/>
                              <a:gd name="connsiteX51" fmla="*/ 893608 w 1522258"/>
                              <a:gd name="connsiteY51" fmla="*/ 527030 h 2089156"/>
                              <a:gd name="connsiteX52" fmla="*/ 874558 w 1522258"/>
                              <a:gd name="connsiteY52" fmla="*/ 441305 h 2089156"/>
                              <a:gd name="connsiteX53" fmla="*/ 855508 w 1522258"/>
                              <a:gd name="connsiteY53" fmla="*/ 412730 h 2089156"/>
                              <a:gd name="connsiteX54" fmla="*/ 836458 w 1522258"/>
                              <a:gd name="connsiteY54" fmla="*/ 346055 h 2089156"/>
                              <a:gd name="connsiteX55" fmla="*/ 807883 w 1522258"/>
                              <a:gd name="connsiteY55" fmla="*/ 327005 h 2089156"/>
                              <a:gd name="connsiteX56" fmla="*/ 788833 w 1522258"/>
                              <a:gd name="connsiteY56" fmla="*/ 260330 h 2089156"/>
                              <a:gd name="connsiteX57" fmla="*/ 750733 w 1522258"/>
                              <a:gd name="connsiteY57" fmla="*/ 203180 h 2089156"/>
                              <a:gd name="connsiteX58" fmla="*/ 731683 w 1522258"/>
                              <a:gd name="connsiteY58" fmla="*/ 174605 h 2089156"/>
                              <a:gd name="connsiteX59" fmla="*/ 674533 w 1522258"/>
                              <a:gd name="connsiteY59" fmla="*/ 117455 h 2089156"/>
                              <a:gd name="connsiteX60" fmla="*/ 655483 w 1522258"/>
                              <a:gd name="connsiteY60" fmla="*/ 88880 h 2089156"/>
                              <a:gd name="connsiteX61" fmla="*/ 645958 w 1522258"/>
                              <a:gd name="connsiteY61" fmla="*/ 60305 h 2089156"/>
                              <a:gd name="connsiteX62" fmla="*/ 626908 w 1522258"/>
                              <a:gd name="connsiteY62" fmla="*/ 3155 h 2089156"/>
                              <a:gd name="connsiteX0" fmla="*/ 621550 w 1516900"/>
                              <a:gd name="connsiteY0" fmla="*/ 3155 h 2089156"/>
                              <a:gd name="connsiteX1" fmla="*/ 573925 w 1516900"/>
                              <a:gd name="connsiteY1" fmla="*/ 12680 h 2089156"/>
                              <a:gd name="connsiteX2" fmla="*/ 564400 w 1516900"/>
                              <a:gd name="connsiteY2" fmla="*/ 41255 h 2089156"/>
                              <a:gd name="connsiteX3" fmla="*/ 545350 w 1516900"/>
                              <a:gd name="connsiteY3" fmla="*/ 79355 h 2089156"/>
                              <a:gd name="connsiteX4" fmla="*/ 526300 w 1516900"/>
                              <a:gd name="connsiteY4" fmla="*/ 498455 h 2089156"/>
                              <a:gd name="connsiteX5" fmla="*/ 488200 w 1516900"/>
                              <a:gd name="connsiteY5" fmla="*/ 574655 h 2089156"/>
                              <a:gd name="connsiteX6" fmla="*/ 478675 w 1516900"/>
                              <a:gd name="connsiteY6" fmla="*/ 793730 h 2089156"/>
                              <a:gd name="connsiteX7" fmla="*/ 469150 w 1516900"/>
                              <a:gd name="connsiteY7" fmla="*/ 850880 h 2089156"/>
                              <a:gd name="connsiteX8" fmla="*/ 450100 w 1516900"/>
                              <a:gd name="connsiteY8" fmla="*/ 879455 h 2089156"/>
                              <a:gd name="connsiteX9" fmla="*/ 421525 w 1516900"/>
                              <a:gd name="connsiteY9" fmla="*/ 974705 h 2089156"/>
                              <a:gd name="connsiteX10" fmla="*/ 412000 w 1516900"/>
                              <a:gd name="connsiteY10" fmla="*/ 1003280 h 2089156"/>
                              <a:gd name="connsiteX11" fmla="*/ 392950 w 1516900"/>
                              <a:gd name="connsiteY11" fmla="*/ 1050905 h 2089156"/>
                              <a:gd name="connsiteX12" fmla="*/ 383425 w 1516900"/>
                              <a:gd name="connsiteY12" fmla="*/ 1089005 h 2089156"/>
                              <a:gd name="connsiteX13" fmla="*/ 364375 w 1516900"/>
                              <a:gd name="connsiteY13" fmla="*/ 1127105 h 2089156"/>
                              <a:gd name="connsiteX14" fmla="*/ 354850 w 1516900"/>
                              <a:gd name="connsiteY14" fmla="*/ 1165205 h 2089156"/>
                              <a:gd name="connsiteX15" fmla="*/ 326275 w 1516900"/>
                              <a:gd name="connsiteY15" fmla="*/ 1193780 h 2089156"/>
                              <a:gd name="connsiteX16" fmla="*/ 307225 w 1516900"/>
                              <a:gd name="connsiteY16" fmla="*/ 1250930 h 2089156"/>
                              <a:gd name="connsiteX17" fmla="*/ 278650 w 1516900"/>
                              <a:gd name="connsiteY17" fmla="*/ 1308080 h 2089156"/>
                              <a:gd name="connsiteX18" fmla="*/ 250075 w 1516900"/>
                              <a:gd name="connsiteY18" fmla="*/ 1403330 h 2089156"/>
                              <a:gd name="connsiteX19" fmla="*/ 221500 w 1516900"/>
                              <a:gd name="connsiteY19" fmla="*/ 1422380 h 2089156"/>
                              <a:gd name="connsiteX20" fmla="*/ 173875 w 1516900"/>
                              <a:gd name="connsiteY20" fmla="*/ 1479530 h 2089156"/>
                              <a:gd name="connsiteX21" fmla="*/ 145300 w 1516900"/>
                              <a:gd name="connsiteY21" fmla="*/ 1555730 h 2089156"/>
                              <a:gd name="connsiteX22" fmla="*/ 126250 w 1516900"/>
                              <a:gd name="connsiteY22" fmla="*/ 1650980 h 2089156"/>
                              <a:gd name="connsiteX23" fmla="*/ 97675 w 1516900"/>
                              <a:gd name="connsiteY23" fmla="*/ 2089130 h 2089156"/>
                              <a:gd name="connsiteX24" fmla="*/ 1516900 w 1516900"/>
                              <a:gd name="connsiteY24" fmla="*/ 1993880 h 2089156"/>
                              <a:gd name="connsiteX25" fmla="*/ 1488325 w 1516900"/>
                              <a:gd name="connsiteY25" fmla="*/ 1927205 h 2089156"/>
                              <a:gd name="connsiteX26" fmla="*/ 1478800 w 1516900"/>
                              <a:gd name="connsiteY26" fmla="*/ 1898630 h 2089156"/>
                              <a:gd name="connsiteX27" fmla="*/ 1440700 w 1516900"/>
                              <a:gd name="connsiteY27" fmla="*/ 1851005 h 2089156"/>
                              <a:gd name="connsiteX28" fmla="*/ 1402600 w 1516900"/>
                              <a:gd name="connsiteY28" fmla="*/ 1784330 h 2089156"/>
                              <a:gd name="connsiteX29" fmla="*/ 1364500 w 1516900"/>
                              <a:gd name="connsiteY29" fmla="*/ 1727180 h 2089156"/>
                              <a:gd name="connsiteX30" fmla="*/ 1326400 w 1516900"/>
                              <a:gd name="connsiteY30" fmla="*/ 1650980 h 2089156"/>
                              <a:gd name="connsiteX31" fmla="*/ 1288300 w 1516900"/>
                              <a:gd name="connsiteY31" fmla="*/ 1574780 h 2089156"/>
                              <a:gd name="connsiteX32" fmla="*/ 1269250 w 1516900"/>
                              <a:gd name="connsiteY32" fmla="*/ 1536680 h 2089156"/>
                              <a:gd name="connsiteX33" fmla="*/ 1240675 w 1516900"/>
                              <a:gd name="connsiteY33" fmla="*/ 1498580 h 2089156"/>
                              <a:gd name="connsiteX34" fmla="*/ 1193050 w 1516900"/>
                              <a:gd name="connsiteY34" fmla="*/ 1384280 h 2089156"/>
                              <a:gd name="connsiteX35" fmla="*/ 1164475 w 1516900"/>
                              <a:gd name="connsiteY35" fmla="*/ 1346180 h 2089156"/>
                              <a:gd name="connsiteX36" fmla="*/ 1145425 w 1516900"/>
                              <a:gd name="connsiteY36" fmla="*/ 1289030 h 2089156"/>
                              <a:gd name="connsiteX37" fmla="*/ 1116850 w 1516900"/>
                              <a:gd name="connsiteY37" fmla="*/ 1222355 h 2089156"/>
                              <a:gd name="connsiteX38" fmla="*/ 1097800 w 1516900"/>
                              <a:gd name="connsiteY38" fmla="*/ 1146155 h 2089156"/>
                              <a:gd name="connsiteX39" fmla="*/ 1050175 w 1516900"/>
                              <a:gd name="connsiteY39" fmla="*/ 1050905 h 2089156"/>
                              <a:gd name="connsiteX40" fmla="*/ 1040650 w 1516900"/>
                              <a:gd name="connsiteY40" fmla="*/ 974705 h 2089156"/>
                              <a:gd name="connsiteX41" fmla="*/ 1021600 w 1516900"/>
                              <a:gd name="connsiteY41" fmla="*/ 927080 h 2089156"/>
                              <a:gd name="connsiteX42" fmla="*/ 1012075 w 1516900"/>
                              <a:gd name="connsiteY42" fmla="*/ 898505 h 2089156"/>
                              <a:gd name="connsiteX43" fmla="*/ 1002550 w 1516900"/>
                              <a:gd name="connsiteY43" fmla="*/ 831830 h 2089156"/>
                              <a:gd name="connsiteX44" fmla="*/ 983500 w 1516900"/>
                              <a:gd name="connsiteY44" fmla="*/ 793730 h 2089156"/>
                              <a:gd name="connsiteX45" fmla="*/ 973975 w 1516900"/>
                              <a:gd name="connsiteY45" fmla="*/ 765155 h 2089156"/>
                              <a:gd name="connsiteX46" fmla="*/ 954925 w 1516900"/>
                              <a:gd name="connsiteY46" fmla="*/ 727055 h 2089156"/>
                              <a:gd name="connsiteX47" fmla="*/ 935875 w 1516900"/>
                              <a:gd name="connsiteY47" fmla="*/ 669905 h 2089156"/>
                              <a:gd name="connsiteX48" fmla="*/ 926350 w 1516900"/>
                              <a:gd name="connsiteY48" fmla="*/ 641330 h 2089156"/>
                              <a:gd name="connsiteX49" fmla="*/ 897775 w 1516900"/>
                              <a:gd name="connsiteY49" fmla="*/ 565130 h 2089156"/>
                              <a:gd name="connsiteX50" fmla="*/ 888250 w 1516900"/>
                              <a:gd name="connsiteY50" fmla="*/ 527030 h 2089156"/>
                              <a:gd name="connsiteX51" fmla="*/ 869200 w 1516900"/>
                              <a:gd name="connsiteY51" fmla="*/ 441305 h 2089156"/>
                              <a:gd name="connsiteX52" fmla="*/ 850150 w 1516900"/>
                              <a:gd name="connsiteY52" fmla="*/ 412730 h 2089156"/>
                              <a:gd name="connsiteX53" fmla="*/ 831100 w 1516900"/>
                              <a:gd name="connsiteY53" fmla="*/ 346055 h 2089156"/>
                              <a:gd name="connsiteX54" fmla="*/ 802525 w 1516900"/>
                              <a:gd name="connsiteY54" fmla="*/ 327005 h 2089156"/>
                              <a:gd name="connsiteX55" fmla="*/ 783475 w 1516900"/>
                              <a:gd name="connsiteY55" fmla="*/ 260330 h 2089156"/>
                              <a:gd name="connsiteX56" fmla="*/ 745375 w 1516900"/>
                              <a:gd name="connsiteY56" fmla="*/ 203180 h 2089156"/>
                              <a:gd name="connsiteX57" fmla="*/ 726325 w 1516900"/>
                              <a:gd name="connsiteY57" fmla="*/ 174605 h 2089156"/>
                              <a:gd name="connsiteX58" fmla="*/ 669175 w 1516900"/>
                              <a:gd name="connsiteY58" fmla="*/ 117455 h 2089156"/>
                              <a:gd name="connsiteX59" fmla="*/ 650125 w 1516900"/>
                              <a:gd name="connsiteY59" fmla="*/ 88880 h 2089156"/>
                              <a:gd name="connsiteX60" fmla="*/ 640600 w 1516900"/>
                              <a:gd name="connsiteY60" fmla="*/ 60305 h 2089156"/>
                              <a:gd name="connsiteX61" fmla="*/ 621550 w 1516900"/>
                              <a:gd name="connsiteY61" fmla="*/ 3155 h 2089156"/>
                              <a:gd name="connsiteX0" fmla="*/ 616802 w 1512152"/>
                              <a:gd name="connsiteY0" fmla="*/ 3155 h 2089156"/>
                              <a:gd name="connsiteX1" fmla="*/ 569177 w 1512152"/>
                              <a:gd name="connsiteY1" fmla="*/ 12680 h 2089156"/>
                              <a:gd name="connsiteX2" fmla="*/ 559652 w 1512152"/>
                              <a:gd name="connsiteY2" fmla="*/ 41255 h 2089156"/>
                              <a:gd name="connsiteX3" fmla="*/ 540602 w 1512152"/>
                              <a:gd name="connsiteY3" fmla="*/ 79355 h 2089156"/>
                              <a:gd name="connsiteX4" fmla="*/ 521552 w 1512152"/>
                              <a:gd name="connsiteY4" fmla="*/ 498455 h 2089156"/>
                              <a:gd name="connsiteX5" fmla="*/ 483452 w 1512152"/>
                              <a:gd name="connsiteY5" fmla="*/ 574655 h 2089156"/>
                              <a:gd name="connsiteX6" fmla="*/ 473927 w 1512152"/>
                              <a:gd name="connsiteY6" fmla="*/ 793730 h 2089156"/>
                              <a:gd name="connsiteX7" fmla="*/ 464402 w 1512152"/>
                              <a:gd name="connsiteY7" fmla="*/ 850880 h 2089156"/>
                              <a:gd name="connsiteX8" fmla="*/ 445352 w 1512152"/>
                              <a:gd name="connsiteY8" fmla="*/ 879455 h 2089156"/>
                              <a:gd name="connsiteX9" fmla="*/ 416777 w 1512152"/>
                              <a:gd name="connsiteY9" fmla="*/ 974705 h 2089156"/>
                              <a:gd name="connsiteX10" fmla="*/ 407252 w 1512152"/>
                              <a:gd name="connsiteY10" fmla="*/ 1003280 h 2089156"/>
                              <a:gd name="connsiteX11" fmla="*/ 388202 w 1512152"/>
                              <a:gd name="connsiteY11" fmla="*/ 1050905 h 2089156"/>
                              <a:gd name="connsiteX12" fmla="*/ 378677 w 1512152"/>
                              <a:gd name="connsiteY12" fmla="*/ 1089005 h 2089156"/>
                              <a:gd name="connsiteX13" fmla="*/ 359627 w 1512152"/>
                              <a:gd name="connsiteY13" fmla="*/ 1127105 h 2089156"/>
                              <a:gd name="connsiteX14" fmla="*/ 350102 w 1512152"/>
                              <a:gd name="connsiteY14" fmla="*/ 1165205 h 2089156"/>
                              <a:gd name="connsiteX15" fmla="*/ 321527 w 1512152"/>
                              <a:gd name="connsiteY15" fmla="*/ 1193780 h 2089156"/>
                              <a:gd name="connsiteX16" fmla="*/ 302477 w 1512152"/>
                              <a:gd name="connsiteY16" fmla="*/ 1250930 h 2089156"/>
                              <a:gd name="connsiteX17" fmla="*/ 273902 w 1512152"/>
                              <a:gd name="connsiteY17" fmla="*/ 1308080 h 2089156"/>
                              <a:gd name="connsiteX18" fmla="*/ 245327 w 1512152"/>
                              <a:gd name="connsiteY18" fmla="*/ 1403330 h 2089156"/>
                              <a:gd name="connsiteX19" fmla="*/ 216752 w 1512152"/>
                              <a:gd name="connsiteY19" fmla="*/ 1422380 h 2089156"/>
                              <a:gd name="connsiteX20" fmla="*/ 169127 w 1512152"/>
                              <a:gd name="connsiteY20" fmla="*/ 1479530 h 2089156"/>
                              <a:gd name="connsiteX21" fmla="*/ 140552 w 1512152"/>
                              <a:gd name="connsiteY21" fmla="*/ 1555730 h 2089156"/>
                              <a:gd name="connsiteX22" fmla="*/ 92927 w 1512152"/>
                              <a:gd name="connsiteY22" fmla="*/ 2089130 h 2089156"/>
                              <a:gd name="connsiteX23" fmla="*/ 1512152 w 1512152"/>
                              <a:gd name="connsiteY23" fmla="*/ 1993880 h 2089156"/>
                              <a:gd name="connsiteX24" fmla="*/ 1483577 w 1512152"/>
                              <a:gd name="connsiteY24" fmla="*/ 1927205 h 2089156"/>
                              <a:gd name="connsiteX25" fmla="*/ 1474052 w 1512152"/>
                              <a:gd name="connsiteY25" fmla="*/ 1898630 h 2089156"/>
                              <a:gd name="connsiteX26" fmla="*/ 1435952 w 1512152"/>
                              <a:gd name="connsiteY26" fmla="*/ 1851005 h 2089156"/>
                              <a:gd name="connsiteX27" fmla="*/ 1397852 w 1512152"/>
                              <a:gd name="connsiteY27" fmla="*/ 1784330 h 2089156"/>
                              <a:gd name="connsiteX28" fmla="*/ 1359752 w 1512152"/>
                              <a:gd name="connsiteY28" fmla="*/ 1727180 h 2089156"/>
                              <a:gd name="connsiteX29" fmla="*/ 1321652 w 1512152"/>
                              <a:gd name="connsiteY29" fmla="*/ 1650980 h 2089156"/>
                              <a:gd name="connsiteX30" fmla="*/ 1283552 w 1512152"/>
                              <a:gd name="connsiteY30" fmla="*/ 1574780 h 2089156"/>
                              <a:gd name="connsiteX31" fmla="*/ 1264502 w 1512152"/>
                              <a:gd name="connsiteY31" fmla="*/ 1536680 h 2089156"/>
                              <a:gd name="connsiteX32" fmla="*/ 1235927 w 1512152"/>
                              <a:gd name="connsiteY32" fmla="*/ 1498580 h 2089156"/>
                              <a:gd name="connsiteX33" fmla="*/ 1188302 w 1512152"/>
                              <a:gd name="connsiteY33" fmla="*/ 1384280 h 2089156"/>
                              <a:gd name="connsiteX34" fmla="*/ 1159727 w 1512152"/>
                              <a:gd name="connsiteY34" fmla="*/ 1346180 h 2089156"/>
                              <a:gd name="connsiteX35" fmla="*/ 1140677 w 1512152"/>
                              <a:gd name="connsiteY35" fmla="*/ 1289030 h 2089156"/>
                              <a:gd name="connsiteX36" fmla="*/ 1112102 w 1512152"/>
                              <a:gd name="connsiteY36" fmla="*/ 1222355 h 2089156"/>
                              <a:gd name="connsiteX37" fmla="*/ 1093052 w 1512152"/>
                              <a:gd name="connsiteY37" fmla="*/ 1146155 h 2089156"/>
                              <a:gd name="connsiteX38" fmla="*/ 1045427 w 1512152"/>
                              <a:gd name="connsiteY38" fmla="*/ 1050905 h 2089156"/>
                              <a:gd name="connsiteX39" fmla="*/ 1035902 w 1512152"/>
                              <a:gd name="connsiteY39" fmla="*/ 974705 h 2089156"/>
                              <a:gd name="connsiteX40" fmla="*/ 1016852 w 1512152"/>
                              <a:gd name="connsiteY40" fmla="*/ 927080 h 2089156"/>
                              <a:gd name="connsiteX41" fmla="*/ 1007327 w 1512152"/>
                              <a:gd name="connsiteY41" fmla="*/ 898505 h 2089156"/>
                              <a:gd name="connsiteX42" fmla="*/ 997802 w 1512152"/>
                              <a:gd name="connsiteY42" fmla="*/ 831830 h 2089156"/>
                              <a:gd name="connsiteX43" fmla="*/ 978752 w 1512152"/>
                              <a:gd name="connsiteY43" fmla="*/ 793730 h 2089156"/>
                              <a:gd name="connsiteX44" fmla="*/ 969227 w 1512152"/>
                              <a:gd name="connsiteY44" fmla="*/ 765155 h 2089156"/>
                              <a:gd name="connsiteX45" fmla="*/ 950177 w 1512152"/>
                              <a:gd name="connsiteY45" fmla="*/ 727055 h 2089156"/>
                              <a:gd name="connsiteX46" fmla="*/ 931127 w 1512152"/>
                              <a:gd name="connsiteY46" fmla="*/ 669905 h 2089156"/>
                              <a:gd name="connsiteX47" fmla="*/ 921602 w 1512152"/>
                              <a:gd name="connsiteY47" fmla="*/ 641330 h 2089156"/>
                              <a:gd name="connsiteX48" fmla="*/ 893027 w 1512152"/>
                              <a:gd name="connsiteY48" fmla="*/ 565130 h 2089156"/>
                              <a:gd name="connsiteX49" fmla="*/ 883502 w 1512152"/>
                              <a:gd name="connsiteY49" fmla="*/ 527030 h 2089156"/>
                              <a:gd name="connsiteX50" fmla="*/ 864452 w 1512152"/>
                              <a:gd name="connsiteY50" fmla="*/ 441305 h 2089156"/>
                              <a:gd name="connsiteX51" fmla="*/ 845402 w 1512152"/>
                              <a:gd name="connsiteY51" fmla="*/ 412730 h 2089156"/>
                              <a:gd name="connsiteX52" fmla="*/ 826352 w 1512152"/>
                              <a:gd name="connsiteY52" fmla="*/ 346055 h 2089156"/>
                              <a:gd name="connsiteX53" fmla="*/ 797777 w 1512152"/>
                              <a:gd name="connsiteY53" fmla="*/ 327005 h 2089156"/>
                              <a:gd name="connsiteX54" fmla="*/ 778727 w 1512152"/>
                              <a:gd name="connsiteY54" fmla="*/ 260330 h 2089156"/>
                              <a:gd name="connsiteX55" fmla="*/ 740627 w 1512152"/>
                              <a:gd name="connsiteY55" fmla="*/ 203180 h 2089156"/>
                              <a:gd name="connsiteX56" fmla="*/ 721577 w 1512152"/>
                              <a:gd name="connsiteY56" fmla="*/ 174605 h 2089156"/>
                              <a:gd name="connsiteX57" fmla="*/ 664427 w 1512152"/>
                              <a:gd name="connsiteY57" fmla="*/ 117455 h 2089156"/>
                              <a:gd name="connsiteX58" fmla="*/ 645377 w 1512152"/>
                              <a:gd name="connsiteY58" fmla="*/ 88880 h 2089156"/>
                              <a:gd name="connsiteX59" fmla="*/ 635852 w 1512152"/>
                              <a:gd name="connsiteY59" fmla="*/ 60305 h 2089156"/>
                              <a:gd name="connsiteX60" fmla="*/ 616802 w 1512152"/>
                              <a:gd name="connsiteY60" fmla="*/ 3155 h 2089156"/>
                              <a:gd name="connsiteX0" fmla="*/ 610273 w 1505623"/>
                              <a:gd name="connsiteY0" fmla="*/ 3155 h 2089156"/>
                              <a:gd name="connsiteX1" fmla="*/ 562648 w 1505623"/>
                              <a:gd name="connsiteY1" fmla="*/ 12680 h 2089156"/>
                              <a:gd name="connsiteX2" fmla="*/ 553123 w 1505623"/>
                              <a:gd name="connsiteY2" fmla="*/ 41255 h 2089156"/>
                              <a:gd name="connsiteX3" fmla="*/ 534073 w 1505623"/>
                              <a:gd name="connsiteY3" fmla="*/ 79355 h 2089156"/>
                              <a:gd name="connsiteX4" fmla="*/ 515023 w 1505623"/>
                              <a:gd name="connsiteY4" fmla="*/ 498455 h 2089156"/>
                              <a:gd name="connsiteX5" fmla="*/ 476923 w 1505623"/>
                              <a:gd name="connsiteY5" fmla="*/ 574655 h 2089156"/>
                              <a:gd name="connsiteX6" fmla="*/ 467398 w 1505623"/>
                              <a:gd name="connsiteY6" fmla="*/ 793730 h 2089156"/>
                              <a:gd name="connsiteX7" fmla="*/ 457873 w 1505623"/>
                              <a:gd name="connsiteY7" fmla="*/ 850880 h 2089156"/>
                              <a:gd name="connsiteX8" fmla="*/ 438823 w 1505623"/>
                              <a:gd name="connsiteY8" fmla="*/ 879455 h 2089156"/>
                              <a:gd name="connsiteX9" fmla="*/ 410248 w 1505623"/>
                              <a:gd name="connsiteY9" fmla="*/ 974705 h 2089156"/>
                              <a:gd name="connsiteX10" fmla="*/ 400723 w 1505623"/>
                              <a:gd name="connsiteY10" fmla="*/ 1003280 h 2089156"/>
                              <a:gd name="connsiteX11" fmla="*/ 381673 w 1505623"/>
                              <a:gd name="connsiteY11" fmla="*/ 1050905 h 2089156"/>
                              <a:gd name="connsiteX12" fmla="*/ 372148 w 1505623"/>
                              <a:gd name="connsiteY12" fmla="*/ 1089005 h 2089156"/>
                              <a:gd name="connsiteX13" fmla="*/ 353098 w 1505623"/>
                              <a:gd name="connsiteY13" fmla="*/ 1127105 h 2089156"/>
                              <a:gd name="connsiteX14" fmla="*/ 343573 w 1505623"/>
                              <a:gd name="connsiteY14" fmla="*/ 1165205 h 2089156"/>
                              <a:gd name="connsiteX15" fmla="*/ 314998 w 1505623"/>
                              <a:gd name="connsiteY15" fmla="*/ 1193780 h 2089156"/>
                              <a:gd name="connsiteX16" fmla="*/ 295948 w 1505623"/>
                              <a:gd name="connsiteY16" fmla="*/ 1250930 h 2089156"/>
                              <a:gd name="connsiteX17" fmla="*/ 267373 w 1505623"/>
                              <a:gd name="connsiteY17" fmla="*/ 1308080 h 2089156"/>
                              <a:gd name="connsiteX18" fmla="*/ 238798 w 1505623"/>
                              <a:gd name="connsiteY18" fmla="*/ 1403330 h 2089156"/>
                              <a:gd name="connsiteX19" fmla="*/ 210223 w 1505623"/>
                              <a:gd name="connsiteY19" fmla="*/ 1422380 h 2089156"/>
                              <a:gd name="connsiteX20" fmla="*/ 162598 w 1505623"/>
                              <a:gd name="connsiteY20" fmla="*/ 1479530 h 2089156"/>
                              <a:gd name="connsiteX21" fmla="*/ 86398 w 1505623"/>
                              <a:gd name="connsiteY21" fmla="*/ 2089130 h 2089156"/>
                              <a:gd name="connsiteX22" fmla="*/ 1505623 w 1505623"/>
                              <a:gd name="connsiteY22" fmla="*/ 1993880 h 2089156"/>
                              <a:gd name="connsiteX23" fmla="*/ 1477048 w 1505623"/>
                              <a:gd name="connsiteY23" fmla="*/ 1927205 h 2089156"/>
                              <a:gd name="connsiteX24" fmla="*/ 1467523 w 1505623"/>
                              <a:gd name="connsiteY24" fmla="*/ 1898630 h 2089156"/>
                              <a:gd name="connsiteX25" fmla="*/ 1429423 w 1505623"/>
                              <a:gd name="connsiteY25" fmla="*/ 1851005 h 2089156"/>
                              <a:gd name="connsiteX26" fmla="*/ 1391323 w 1505623"/>
                              <a:gd name="connsiteY26" fmla="*/ 1784330 h 2089156"/>
                              <a:gd name="connsiteX27" fmla="*/ 1353223 w 1505623"/>
                              <a:gd name="connsiteY27" fmla="*/ 1727180 h 2089156"/>
                              <a:gd name="connsiteX28" fmla="*/ 1315123 w 1505623"/>
                              <a:gd name="connsiteY28" fmla="*/ 1650980 h 2089156"/>
                              <a:gd name="connsiteX29" fmla="*/ 1277023 w 1505623"/>
                              <a:gd name="connsiteY29" fmla="*/ 1574780 h 2089156"/>
                              <a:gd name="connsiteX30" fmla="*/ 1257973 w 1505623"/>
                              <a:gd name="connsiteY30" fmla="*/ 1536680 h 2089156"/>
                              <a:gd name="connsiteX31" fmla="*/ 1229398 w 1505623"/>
                              <a:gd name="connsiteY31" fmla="*/ 1498580 h 2089156"/>
                              <a:gd name="connsiteX32" fmla="*/ 1181773 w 1505623"/>
                              <a:gd name="connsiteY32" fmla="*/ 1384280 h 2089156"/>
                              <a:gd name="connsiteX33" fmla="*/ 1153198 w 1505623"/>
                              <a:gd name="connsiteY33" fmla="*/ 1346180 h 2089156"/>
                              <a:gd name="connsiteX34" fmla="*/ 1134148 w 1505623"/>
                              <a:gd name="connsiteY34" fmla="*/ 1289030 h 2089156"/>
                              <a:gd name="connsiteX35" fmla="*/ 1105573 w 1505623"/>
                              <a:gd name="connsiteY35" fmla="*/ 1222355 h 2089156"/>
                              <a:gd name="connsiteX36" fmla="*/ 1086523 w 1505623"/>
                              <a:gd name="connsiteY36" fmla="*/ 1146155 h 2089156"/>
                              <a:gd name="connsiteX37" fmla="*/ 1038898 w 1505623"/>
                              <a:gd name="connsiteY37" fmla="*/ 1050905 h 2089156"/>
                              <a:gd name="connsiteX38" fmla="*/ 1029373 w 1505623"/>
                              <a:gd name="connsiteY38" fmla="*/ 974705 h 2089156"/>
                              <a:gd name="connsiteX39" fmla="*/ 1010323 w 1505623"/>
                              <a:gd name="connsiteY39" fmla="*/ 927080 h 2089156"/>
                              <a:gd name="connsiteX40" fmla="*/ 1000798 w 1505623"/>
                              <a:gd name="connsiteY40" fmla="*/ 898505 h 2089156"/>
                              <a:gd name="connsiteX41" fmla="*/ 991273 w 1505623"/>
                              <a:gd name="connsiteY41" fmla="*/ 831830 h 2089156"/>
                              <a:gd name="connsiteX42" fmla="*/ 972223 w 1505623"/>
                              <a:gd name="connsiteY42" fmla="*/ 793730 h 2089156"/>
                              <a:gd name="connsiteX43" fmla="*/ 962698 w 1505623"/>
                              <a:gd name="connsiteY43" fmla="*/ 765155 h 2089156"/>
                              <a:gd name="connsiteX44" fmla="*/ 943648 w 1505623"/>
                              <a:gd name="connsiteY44" fmla="*/ 727055 h 2089156"/>
                              <a:gd name="connsiteX45" fmla="*/ 924598 w 1505623"/>
                              <a:gd name="connsiteY45" fmla="*/ 669905 h 2089156"/>
                              <a:gd name="connsiteX46" fmla="*/ 915073 w 1505623"/>
                              <a:gd name="connsiteY46" fmla="*/ 641330 h 2089156"/>
                              <a:gd name="connsiteX47" fmla="*/ 886498 w 1505623"/>
                              <a:gd name="connsiteY47" fmla="*/ 565130 h 2089156"/>
                              <a:gd name="connsiteX48" fmla="*/ 876973 w 1505623"/>
                              <a:gd name="connsiteY48" fmla="*/ 527030 h 2089156"/>
                              <a:gd name="connsiteX49" fmla="*/ 857923 w 1505623"/>
                              <a:gd name="connsiteY49" fmla="*/ 441305 h 2089156"/>
                              <a:gd name="connsiteX50" fmla="*/ 838873 w 1505623"/>
                              <a:gd name="connsiteY50" fmla="*/ 412730 h 2089156"/>
                              <a:gd name="connsiteX51" fmla="*/ 819823 w 1505623"/>
                              <a:gd name="connsiteY51" fmla="*/ 346055 h 2089156"/>
                              <a:gd name="connsiteX52" fmla="*/ 791248 w 1505623"/>
                              <a:gd name="connsiteY52" fmla="*/ 327005 h 2089156"/>
                              <a:gd name="connsiteX53" fmla="*/ 772198 w 1505623"/>
                              <a:gd name="connsiteY53" fmla="*/ 260330 h 2089156"/>
                              <a:gd name="connsiteX54" fmla="*/ 734098 w 1505623"/>
                              <a:gd name="connsiteY54" fmla="*/ 203180 h 2089156"/>
                              <a:gd name="connsiteX55" fmla="*/ 715048 w 1505623"/>
                              <a:gd name="connsiteY55" fmla="*/ 174605 h 2089156"/>
                              <a:gd name="connsiteX56" fmla="*/ 657898 w 1505623"/>
                              <a:gd name="connsiteY56" fmla="*/ 117455 h 2089156"/>
                              <a:gd name="connsiteX57" fmla="*/ 638848 w 1505623"/>
                              <a:gd name="connsiteY57" fmla="*/ 88880 h 2089156"/>
                              <a:gd name="connsiteX58" fmla="*/ 629323 w 1505623"/>
                              <a:gd name="connsiteY58" fmla="*/ 60305 h 2089156"/>
                              <a:gd name="connsiteX59" fmla="*/ 610273 w 1505623"/>
                              <a:gd name="connsiteY59" fmla="*/ 3155 h 2089156"/>
                              <a:gd name="connsiteX0" fmla="*/ 599192 w 1494542"/>
                              <a:gd name="connsiteY0" fmla="*/ 3155 h 2089156"/>
                              <a:gd name="connsiteX1" fmla="*/ 551567 w 1494542"/>
                              <a:gd name="connsiteY1" fmla="*/ 12680 h 2089156"/>
                              <a:gd name="connsiteX2" fmla="*/ 542042 w 1494542"/>
                              <a:gd name="connsiteY2" fmla="*/ 41255 h 2089156"/>
                              <a:gd name="connsiteX3" fmla="*/ 522992 w 1494542"/>
                              <a:gd name="connsiteY3" fmla="*/ 79355 h 2089156"/>
                              <a:gd name="connsiteX4" fmla="*/ 503942 w 1494542"/>
                              <a:gd name="connsiteY4" fmla="*/ 498455 h 2089156"/>
                              <a:gd name="connsiteX5" fmla="*/ 465842 w 1494542"/>
                              <a:gd name="connsiteY5" fmla="*/ 574655 h 2089156"/>
                              <a:gd name="connsiteX6" fmla="*/ 456317 w 1494542"/>
                              <a:gd name="connsiteY6" fmla="*/ 793730 h 2089156"/>
                              <a:gd name="connsiteX7" fmla="*/ 446792 w 1494542"/>
                              <a:gd name="connsiteY7" fmla="*/ 850880 h 2089156"/>
                              <a:gd name="connsiteX8" fmla="*/ 427742 w 1494542"/>
                              <a:gd name="connsiteY8" fmla="*/ 879455 h 2089156"/>
                              <a:gd name="connsiteX9" fmla="*/ 399167 w 1494542"/>
                              <a:gd name="connsiteY9" fmla="*/ 974705 h 2089156"/>
                              <a:gd name="connsiteX10" fmla="*/ 389642 w 1494542"/>
                              <a:gd name="connsiteY10" fmla="*/ 1003280 h 2089156"/>
                              <a:gd name="connsiteX11" fmla="*/ 370592 w 1494542"/>
                              <a:gd name="connsiteY11" fmla="*/ 1050905 h 2089156"/>
                              <a:gd name="connsiteX12" fmla="*/ 361067 w 1494542"/>
                              <a:gd name="connsiteY12" fmla="*/ 1089005 h 2089156"/>
                              <a:gd name="connsiteX13" fmla="*/ 342017 w 1494542"/>
                              <a:gd name="connsiteY13" fmla="*/ 1127105 h 2089156"/>
                              <a:gd name="connsiteX14" fmla="*/ 332492 w 1494542"/>
                              <a:gd name="connsiteY14" fmla="*/ 1165205 h 2089156"/>
                              <a:gd name="connsiteX15" fmla="*/ 303917 w 1494542"/>
                              <a:gd name="connsiteY15" fmla="*/ 1193780 h 2089156"/>
                              <a:gd name="connsiteX16" fmla="*/ 284867 w 1494542"/>
                              <a:gd name="connsiteY16" fmla="*/ 1250930 h 2089156"/>
                              <a:gd name="connsiteX17" fmla="*/ 256292 w 1494542"/>
                              <a:gd name="connsiteY17" fmla="*/ 1308080 h 2089156"/>
                              <a:gd name="connsiteX18" fmla="*/ 227717 w 1494542"/>
                              <a:gd name="connsiteY18" fmla="*/ 1403330 h 2089156"/>
                              <a:gd name="connsiteX19" fmla="*/ 199142 w 1494542"/>
                              <a:gd name="connsiteY19" fmla="*/ 1422380 h 2089156"/>
                              <a:gd name="connsiteX20" fmla="*/ 75317 w 1494542"/>
                              <a:gd name="connsiteY20" fmla="*/ 2089130 h 2089156"/>
                              <a:gd name="connsiteX21" fmla="*/ 1494542 w 1494542"/>
                              <a:gd name="connsiteY21" fmla="*/ 1993880 h 2089156"/>
                              <a:gd name="connsiteX22" fmla="*/ 1465967 w 1494542"/>
                              <a:gd name="connsiteY22" fmla="*/ 1927205 h 2089156"/>
                              <a:gd name="connsiteX23" fmla="*/ 1456442 w 1494542"/>
                              <a:gd name="connsiteY23" fmla="*/ 1898630 h 2089156"/>
                              <a:gd name="connsiteX24" fmla="*/ 1418342 w 1494542"/>
                              <a:gd name="connsiteY24" fmla="*/ 1851005 h 2089156"/>
                              <a:gd name="connsiteX25" fmla="*/ 1380242 w 1494542"/>
                              <a:gd name="connsiteY25" fmla="*/ 1784330 h 2089156"/>
                              <a:gd name="connsiteX26" fmla="*/ 1342142 w 1494542"/>
                              <a:gd name="connsiteY26" fmla="*/ 1727180 h 2089156"/>
                              <a:gd name="connsiteX27" fmla="*/ 1304042 w 1494542"/>
                              <a:gd name="connsiteY27" fmla="*/ 1650980 h 2089156"/>
                              <a:gd name="connsiteX28" fmla="*/ 1265942 w 1494542"/>
                              <a:gd name="connsiteY28" fmla="*/ 1574780 h 2089156"/>
                              <a:gd name="connsiteX29" fmla="*/ 1246892 w 1494542"/>
                              <a:gd name="connsiteY29" fmla="*/ 1536680 h 2089156"/>
                              <a:gd name="connsiteX30" fmla="*/ 1218317 w 1494542"/>
                              <a:gd name="connsiteY30" fmla="*/ 1498580 h 2089156"/>
                              <a:gd name="connsiteX31" fmla="*/ 1170692 w 1494542"/>
                              <a:gd name="connsiteY31" fmla="*/ 1384280 h 2089156"/>
                              <a:gd name="connsiteX32" fmla="*/ 1142117 w 1494542"/>
                              <a:gd name="connsiteY32" fmla="*/ 1346180 h 2089156"/>
                              <a:gd name="connsiteX33" fmla="*/ 1123067 w 1494542"/>
                              <a:gd name="connsiteY33" fmla="*/ 1289030 h 2089156"/>
                              <a:gd name="connsiteX34" fmla="*/ 1094492 w 1494542"/>
                              <a:gd name="connsiteY34" fmla="*/ 1222355 h 2089156"/>
                              <a:gd name="connsiteX35" fmla="*/ 1075442 w 1494542"/>
                              <a:gd name="connsiteY35" fmla="*/ 1146155 h 2089156"/>
                              <a:gd name="connsiteX36" fmla="*/ 1027817 w 1494542"/>
                              <a:gd name="connsiteY36" fmla="*/ 1050905 h 2089156"/>
                              <a:gd name="connsiteX37" fmla="*/ 1018292 w 1494542"/>
                              <a:gd name="connsiteY37" fmla="*/ 974705 h 2089156"/>
                              <a:gd name="connsiteX38" fmla="*/ 999242 w 1494542"/>
                              <a:gd name="connsiteY38" fmla="*/ 927080 h 2089156"/>
                              <a:gd name="connsiteX39" fmla="*/ 989717 w 1494542"/>
                              <a:gd name="connsiteY39" fmla="*/ 898505 h 2089156"/>
                              <a:gd name="connsiteX40" fmla="*/ 980192 w 1494542"/>
                              <a:gd name="connsiteY40" fmla="*/ 831830 h 2089156"/>
                              <a:gd name="connsiteX41" fmla="*/ 961142 w 1494542"/>
                              <a:gd name="connsiteY41" fmla="*/ 793730 h 2089156"/>
                              <a:gd name="connsiteX42" fmla="*/ 951617 w 1494542"/>
                              <a:gd name="connsiteY42" fmla="*/ 765155 h 2089156"/>
                              <a:gd name="connsiteX43" fmla="*/ 932567 w 1494542"/>
                              <a:gd name="connsiteY43" fmla="*/ 727055 h 2089156"/>
                              <a:gd name="connsiteX44" fmla="*/ 913517 w 1494542"/>
                              <a:gd name="connsiteY44" fmla="*/ 669905 h 2089156"/>
                              <a:gd name="connsiteX45" fmla="*/ 903992 w 1494542"/>
                              <a:gd name="connsiteY45" fmla="*/ 641330 h 2089156"/>
                              <a:gd name="connsiteX46" fmla="*/ 875417 w 1494542"/>
                              <a:gd name="connsiteY46" fmla="*/ 565130 h 2089156"/>
                              <a:gd name="connsiteX47" fmla="*/ 865892 w 1494542"/>
                              <a:gd name="connsiteY47" fmla="*/ 527030 h 2089156"/>
                              <a:gd name="connsiteX48" fmla="*/ 846842 w 1494542"/>
                              <a:gd name="connsiteY48" fmla="*/ 441305 h 2089156"/>
                              <a:gd name="connsiteX49" fmla="*/ 827792 w 1494542"/>
                              <a:gd name="connsiteY49" fmla="*/ 412730 h 2089156"/>
                              <a:gd name="connsiteX50" fmla="*/ 808742 w 1494542"/>
                              <a:gd name="connsiteY50" fmla="*/ 346055 h 2089156"/>
                              <a:gd name="connsiteX51" fmla="*/ 780167 w 1494542"/>
                              <a:gd name="connsiteY51" fmla="*/ 327005 h 2089156"/>
                              <a:gd name="connsiteX52" fmla="*/ 761117 w 1494542"/>
                              <a:gd name="connsiteY52" fmla="*/ 260330 h 2089156"/>
                              <a:gd name="connsiteX53" fmla="*/ 723017 w 1494542"/>
                              <a:gd name="connsiteY53" fmla="*/ 203180 h 2089156"/>
                              <a:gd name="connsiteX54" fmla="*/ 703967 w 1494542"/>
                              <a:gd name="connsiteY54" fmla="*/ 174605 h 2089156"/>
                              <a:gd name="connsiteX55" fmla="*/ 646817 w 1494542"/>
                              <a:gd name="connsiteY55" fmla="*/ 117455 h 2089156"/>
                              <a:gd name="connsiteX56" fmla="*/ 627767 w 1494542"/>
                              <a:gd name="connsiteY56" fmla="*/ 88880 h 2089156"/>
                              <a:gd name="connsiteX57" fmla="*/ 618242 w 1494542"/>
                              <a:gd name="connsiteY57" fmla="*/ 60305 h 2089156"/>
                              <a:gd name="connsiteX58" fmla="*/ 599192 w 1494542"/>
                              <a:gd name="connsiteY58" fmla="*/ 3155 h 2089156"/>
                              <a:gd name="connsiteX0" fmla="*/ 593526 w 1488876"/>
                              <a:gd name="connsiteY0" fmla="*/ 3155 h 2089156"/>
                              <a:gd name="connsiteX1" fmla="*/ 545901 w 1488876"/>
                              <a:gd name="connsiteY1" fmla="*/ 12680 h 2089156"/>
                              <a:gd name="connsiteX2" fmla="*/ 536376 w 1488876"/>
                              <a:gd name="connsiteY2" fmla="*/ 41255 h 2089156"/>
                              <a:gd name="connsiteX3" fmla="*/ 517326 w 1488876"/>
                              <a:gd name="connsiteY3" fmla="*/ 79355 h 2089156"/>
                              <a:gd name="connsiteX4" fmla="*/ 498276 w 1488876"/>
                              <a:gd name="connsiteY4" fmla="*/ 498455 h 2089156"/>
                              <a:gd name="connsiteX5" fmla="*/ 460176 w 1488876"/>
                              <a:gd name="connsiteY5" fmla="*/ 574655 h 2089156"/>
                              <a:gd name="connsiteX6" fmla="*/ 450651 w 1488876"/>
                              <a:gd name="connsiteY6" fmla="*/ 793730 h 2089156"/>
                              <a:gd name="connsiteX7" fmla="*/ 441126 w 1488876"/>
                              <a:gd name="connsiteY7" fmla="*/ 850880 h 2089156"/>
                              <a:gd name="connsiteX8" fmla="*/ 422076 w 1488876"/>
                              <a:gd name="connsiteY8" fmla="*/ 879455 h 2089156"/>
                              <a:gd name="connsiteX9" fmla="*/ 393501 w 1488876"/>
                              <a:gd name="connsiteY9" fmla="*/ 974705 h 2089156"/>
                              <a:gd name="connsiteX10" fmla="*/ 383976 w 1488876"/>
                              <a:gd name="connsiteY10" fmla="*/ 1003280 h 2089156"/>
                              <a:gd name="connsiteX11" fmla="*/ 364926 w 1488876"/>
                              <a:gd name="connsiteY11" fmla="*/ 1050905 h 2089156"/>
                              <a:gd name="connsiteX12" fmla="*/ 355401 w 1488876"/>
                              <a:gd name="connsiteY12" fmla="*/ 1089005 h 2089156"/>
                              <a:gd name="connsiteX13" fmla="*/ 336351 w 1488876"/>
                              <a:gd name="connsiteY13" fmla="*/ 1127105 h 2089156"/>
                              <a:gd name="connsiteX14" fmla="*/ 326826 w 1488876"/>
                              <a:gd name="connsiteY14" fmla="*/ 1165205 h 2089156"/>
                              <a:gd name="connsiteX15" fmla="*/ 298251 w 1488876"/>
                              <a:gd name="connsiteY15" fmla="*/ 1193780 h 2089156"/>
                              <a:gd name="connsiteX16" fmla="*/ 279201 w 1488876"/>
                              <a:gd name="connsiteY16" fmla="*/ 1250930 h 2089156"/>
                              <a:gd name="connsiteX17" fmla="*/ 250626 w 1488876"/>
                              <a:gd name="connsiteY17" fmla="*/ 1308080 h 2089156"/>
                              <a:gd name="connsiteX18" fmla="*/ 222051 w 1488876"/>
                              <a:gd name="connsiteY18" fmla="*/ 1403330 h 2089156"/>
                              <a:gd name="connsiteX19" fmla="*/ 69651 w 1488876"/>
                              <a:gd name="connsiteY19" fmla="*/ 2089130 h 2089156"/>
                              <a:gd name="connsiteX20" fmla="*/ 1488876 w 1488876"/>
                              <a:gd name="connsiteY20" fmla="*/ 1993880 h 2089156"/>
                              <a:gd name="connsiteX21" fmla="*/ 1460301 w 1488876"/>
                              <a:gd name="connsiteY21" fmla="*/ 1927205 h 2089156"/>
                              <a:gd name="connsiteX22" fmla="*/ 1450776 w 1488876"/>
                              <a:gd name="connsiteY22" fmla="*/ 1898630 h 2089156"/>
                              <a:gd name="connsiteX23" fmla="*/ 1412676 w 1488876"/>
                              <a:gd name="connsiteY23" fmla="*/ 1851005 h 2089156"/>
                              <a:gd name="connsiteX24" fmla="*/ 1374576 w 1488876"/>
                              <a:gd name="connsiteY24" fmla="*/ 1784330 h 2089156"/>
                              <a:gd name="connsiteX25" fmla="*/ 1336476 w 1488876"/>
                              <a:gd name="connsiteY25" fmla="*/ 1727180 h 2089156"/>
                              <a:gd name="connsiteX26" fmla="*/ 1298376 w 1488876"/>
                              <a:gd name="connsiteY26" fmla="*/ 1650980 h 2089156"/>
                              <a:gd name="connsiteX27" fmla="*/ 1260276 w 1488876"/>
                              <a:gd name="connsiteY27" fmla="*/ 1574780 h 2089156"/>
                              <a:gd name="connsiteX28" fmla="*/ 1241226 w 1488876"/>
                              <a:gd name="connsiteY28" fmla="*/ 1536680 h 2089156"/>
                              <a:gd name="connsiteX29" fmla="*/ 1212651 w 1488876"/>
                              <a:gd name="connsiteY29" fmla="*/ 1498580 h 2089156"/>
                              <a:gd name="connsiteX30" fmla="*/ 1165026 w 1488876"/>
                              <a:gd name="connsiteY30" fmla="*/ 1384280 h 2089156"/>
                              <a:gd name="connsiteX31" fmla="*/ 1136451 w 1488876"/>
                              <a:gd name="connsiteY31" fmla="*/ 1346180 h 2089156"/>
                              <a:gd name="connsiteX32" fmla="*/ 1117401 w 1488876"/>
                              <a:gd name="connsiteY32" fmla="*/ 1289030 h 2089156"/>
                              <a:gd name="connsiteX33" fmla="*/ 1088826 w 1488876"/>
                              <a:gd name="connsiteY33" fmla="*/ 1222355 h 2089156"/>
                              <a:gd name="connsiteX34" fmla="*/ 1069776 w 1488876"/>
                              <a:gd name="connsiteY34" fmla="*/ 1146155 h 2089156"/>
                              <a:gd name="connsiteX35" fmla="*/ 1022151 w 1488876"/>
                              <a:gd name="connsiteY35" fmla="*/ 1050905 h 2089156"/>
                              <a:gd name="connsiteX36" fmla="*/ 1012626 w 1488876"/>
                              <a:gd name="connsiteY36" fmla="*/ 974705 h 2089156"/>
                              <a:gd name="connsiteX37" fmla="*/ 993576 w 1488876"/>
                              <a:gd name="connsiteY37" fmla="*/ 927080 h 2089156"/>
                              <a:gd name="connsiteX38" fmla="*/ 984051 w 1488876"/>
                              <a:gd name="connsiteY38" fmla="*/ 898505 h 2089156"/>
                              <a:gd name="connsiteX39" fmla="*/ 974526 w 1488876"/>
                              <a:gd name="connsiteY39" fmla="*/ 831830 h 2089156"/>
                              <a:gd name="connsiteX40" fmla="*/ 955476 w 1488876"/>
                              <a:gd name="connsiteY40" fmla="*/ 793730 h 2089156"/>
                              <a:gd name="connsiteX41" fmla="*/ 945951 w 1488876"/>
                              <a:gd name="connsiteY41" fmla="*/ 765155 h 2089156"/>
                              <a:gd name="connsiteX42" fmla="*/ 926901 w 1488876"/>
                              <a:gd name="connsiteY42" fmla="*/ 727055 h 2089156"/>
                              <a:gd name="connsiteX43" fmla="*/ 907851 w 1488876"/>
                              <a:gd name="connsiteY43" fmla="*/ 669905 h 2089156"/>
                              <a:gd name="connsiteX44" fmla="*/ 898326 w 1488876"/>
                              <a:gd name="connsiteY44" fmla="*/ 641330 h 2089156"/>
                              <a:gd name="connsiteX45" fmla="*/ 869751 w 1488876"/>
                              <a:gd name="connsiteY45" fmla="*/ 565130 h 2089156"/>
                              <a:gd name="connsiteX46" fmla="*/ 860226 w 1488876"/>
                              <a:gd name="connsiteY46" fmla="*/ 527030 h 2089156"/>
                              <a:gd name="connsiteX47" fmla="*/ 841176 w 1488876"/>
                              <a:gd name="connsiteY47" fmla="*/ 441305 h 2089156"/>
                              <a:gd name="connsiteX48" fmla="*/ 822126 w 1488876"/>
                              <a:gd name="connsiteY48" fmla="*/ 412730 h 2089156"/>
                              <a:gd name="connsiteX49" fmla="*/ 803076 w 1488876"/>
                              <a:gd name="connsiteY49" fmla="*/ 346055 h 2089156"/>
                              <a:gd name="connsiteX50" fmla="*/ 774501 w 1488876"/>
                              <a:gd name="connsiteY50" fmla="*/ 327005 h 2089156"/>
                              <a:gd name="connsiteX51" fmla="*/ 755451 w 1488876"/>
                              <a:gd name="connsiteY51" fmla="*/ 260330 h 2089156"/>
                              <a:gd name="connsiteX52" fmla="*/ 717351 w 1488876"/>
                              <a:gd name="connsiteY52" fmla="*/ 203180 h 2089156"/>
                              <a:gd name="connsiteX53" fmla="*/ 698301 w 1488876"/>
                              <a:gd name="connsiteY53" fmla="*/ 174605 h 2089156"/>
                              <a:gd name="connsiteX54" fmla="*/ 641151 w 1488876"/>
                              <a:gd name="connsiteY54" fmla="*/ 117455 h 2089156"/>
                              <a:gd name="connsiteX55" fmla="*/ 622101 w 1488876"/>
                              <a:gd name="connsiteY55" fmla="*/ 88880 h 2089156"/>
                              <a:gd name="connsiteX56" fmla="*/ 612576 w 1488876"/>
                              <a:gd name="connsiteY56" fmla="*/ 60305 h 2089156"/>
                              <a:gd name="connsiteX57" fmla="*/ 593526 w 1488876"/>
                              <a:gd name="connsiteY57" fmla="*/ 3155 h 2089156"/>
                              <a:gd name="connsiteX0" fmla="*/ 588294 w 1483644"/>
                              <a:gd name="connsiteY0" fmla="*/ 3155 h 2089156"/>
                              <a:gd name="connsiteX1" fmla="*/ 540669 w 1483644"/>
                              <a:gd name="connsiteY1" fmla="*/ 12680 h 2089156"/>
                              <a:gd name="connsiteX2" fmla="*/ 531144 w 1483644"/>
                              <a:gd name="connsiteY2" fmla="*/ 41255 h 2089156"/>
                              <a:gd name="connsiteX3" fmla="*/ 512094 w 1483644"/>
                              <a:gd name="connsiteY3" fmla="*/ 79355 h 2089156"/>
                              <a:gd name="connsiteX4" fmla="*/ 493044 w 1483644"/>
                              <a:gd name="connsiteY4" fmla="*/ 498455 h 2089156"/>
                              <a:gd name="connsiteX5" fmla="*/ 454944 w 1483644"/>
                              <a:gd name="connsiteY5" fmla="*/ 574655 h 2089156"/>
                              <a:gd name="connsiteX6" fmla="*/ 445419 w 1483644"/>
                              <a:gd name="connsiteY6" fmla="*/ 793730 h 2089156"/>
                              <a:gd name="connsiteX7" fmla="*/ 435894 w 1483644"/>
                              <a:gd name="connsiteY7" fmla="*/ 850880 h 2089156"/>
                              <a:gd name="connsiteX8" fmla="*/ 416844 w 1483644"/>
                              <a:gd name="connsiteY8" fmla="*/ 879455 h 2089156"/>
                              <a:gd name="connsiteX9" fmla="*/ 388269 w 1483644"/>
                              <a:gd name="connsiteY9" fmla="*/ 974705 h 2089156"/>
                              <a:gd name="connsiteX10" fmla="*/ 378744 w 1483644"/>
                              <a:gd name="connsiteY10" fmla="*/ 1003280 h 2089156"/>
                              <a:gd name="connsiteX11" fmla="*/ 359694 w 1483644"/>
                              <a:gd name="connsiteY11" fmla="*/ 1050905 h 2089156"/>
                              <a:gd name="connsiteX12" fmla="*/ 350169 w 1483644"/>
                              <a:gd name="connsiteY12" fmla="*/ 1089005 h 2089156"/>
                              <a:gd name="connsiteX13" fmla="*/ 331119 w 1483644"/>
                              <a:gd name="connsiteY13" fmla="*/ 1127105 h 2089156"/>
                              <a:gd name="connsiteX14" fmla="*/ 321594 w 1483644"/>
                              <a:gd name="connsiteY14" fmla="*/ 1165205 h 2089156"/>
                              <a:gd name="connsiteX15" fmla="*/ 293019 w 1483644"/>
                              <a:gd name="connsiteY15" fmla="*/ 1193780 h 2089156"/>
                              <a:gd name="connsiteX16" fmla="*/ 273969 w 1483644"/>
                              <a:gd name="connsiteY16" fmla="*/ 1250930 h 2089156"/>
                              <a:gd name="connsiteX17" fmla="*/ 245394 w 1483644"/>
                              <a:gd name="connsiteY17" fmla="*/ 1308080 h 2089156"/>
                              <a:gd name="connsiteX18" fmla="*/ 64419 w 1483644"/>
                              <a:gd name="connsiteY18" fmla="*/ 2089130 h 2089156"/>
                              <a:gd name="connsiteX19" fmla="*/ 1483644 w 1483644"/>
                              <a:gd name="connsiteY19" fmla="*/ 1993880 h 2089156"/>
                              <a:gd name="connsiteX20" fmla="*/ 1455069 w 1483644"/>
                              <a:gd name="connsiteY20" fmla="*/ 1927205 h 2089156"/>
                              <a:gd name="connsiteX21" fmla="*/ 1445544 w 1483644"/>
                              <a:gd name="connsiteY21" fmla="*/ 1898630 h 2089156"/>
                              <a:gd name="connsiteX22" fmla="*/ 1407444 w 1483644"/>
                              <a:gd name="connsiteY22" fmla="*/ 1851005 h 2089156"/>
                              <a:gd name="connsiteX23" fmla="*/ 1369344 w 1483644"/>
                              <a:gd name="connsiteY23" fmla="*/ 1784330 h 2089156"/>
                              <a:gd name="connsiteX24" fmla="*/ 1331244 w 1483644"/>
                              <a:gd name="connsiteY24" fmla="*/ 1727180 h 2089156"/>
                              <a:gd name="connsiteX25" fmla="*/ 1293144 w 1483644"/>
                              <a:gd name="connsiteY25" fmla="*/ 1650980 h 2089156"/>
                              <a:gd name="connsiteX26" fmla="*/ 1255044 w 1483644"/>
                              <a:gd name="connsiteY26" fmla="*/ 1574780 h 2089156"/>
                              <a:gd name="connsiteX27" fmla="*/ 1235994 w 1483644"/>
                              <a:gd name="connsiteY27" fmla="*/ 1536680 h 2089156"/>
                              <a:gd name="connsiteX28" fmla="*/ 1207419 w 1483644"/>
                              <a:gd name="connsiteY28" fmla="*/ 1498580 h 2089156"/>
                              <a:gd name="connsiteX29" fmla="*/ 1159794 w 1483644"/>
                              <a:gd name="connsiteY29" fmla="*/ 1384280 h 2089156"/>
                              <a:gd name="connsiteX30" fmla="*/ 1131219 w 1483644"/>
                              <a:gd name="connsiteY30" fmla="*/ 1346180 h 2089156"/>
                              <a:gd name="connsiteX31" fmla="*/ 1112169 w 1483644"/>
                              <a:gd name="connsiteY31" fmla="*/ 1289030 h 2089156"/>
                              <a:gd name="connsiteX32" fmla="*/ 1083594 w 1483644"/>
                              <a:gd name="connsiteY32" fmla="*/ 1222355 h 2089156"/>
                              <a:gd name="connsiteX33" fmla="*/ 1064544 w 1483644"/>
                              <a:gd name="connsiteY33" fmla="*/ 1146155 h 2089156"/>
                              <a:gd name="connsiteX34" fmla="*/ 1016919 w 1483644"/>
                              <a:gd name="connsiteY34" fmla="*/ 1050905 h 2089156"/>
                              <a:gd name="connsiteX35" fmla="*/ 1007394 w 1483644"/>
                              <a:gd name="connsiteY35" fmla="*/ 974705 h 2089156"/>
                              <a:gd name="connsiteX36" fmla="*/ 988344 w 1483644"/>
                              <a:gd name="connsiteY36" fmla="*/ 927080 h 2089156"/>
                              <a:gd name="connsiteX37" fmla="*/ 978819 w 1483644"/>
                              <a:gd name="connsiteY37" fmla="*/ 898505 h 2089156"/>
                              <a:gd name="connsiteX38" fmla="*/ 969294 w 1483644"/>
                              <a:gd name="connsiteY38" fmla="*/ 831830 h 2089156"/>
                              <a:gd name="connsiteX39" fmla="*/ 950244 w 1483644"/>
                              <a:gd name="connsiteY39" fmla="*/ 793730 h 2089156"/>
                              <a:gd name="connsiteX40" fmla="*/ 940719 w 1483644"/>
                              <a:gd name="connsiteY40" fmla="*/ 765155 h 2089156"/>
                              <a:gd name="connsiteX41" fmla="*/ 921669 w 1483644"/>
                              <a:gd name="connsiteY41" fmla="*/ 727055 h 2089156"/>
                              <a:gd name="connsiteX42" fmla="*/ 902619 w 1483644"/>
                              <a:gd name="connsiteY42" fmla="*/ 669905 h 2089156"/>
                              <a:gd name="connsiteX43" fmla="*/ 893094 w 1483644"/>
                              <a:gd name="connsiteY43" fmla="*/ 641330 h 2089156"/>
                              <a:gd name="connsiteX44" fmla="*/ 864519 w 1483644"/>
                              <a:gd name="connsiteY44" fmla="*/ 565130 h 2089156"/>
                              <a:gd name="connsiteX45" fmla="*/ 854994 w 1483644"/>
                              <a:gd name="connsiteY45" fmla="*/ 527030 h 2089156"/>
                              <a:gd name="connsiteX46" fmla="*/ 835944 w 1483644"/>
                              <a:gd name="connsiteY46" fmla="*/ 441305 h 2089156"/>
                              <a:gd name="connsiteX47" fmla="*/ 816894 w 1483644"/>
                              <a:gd name="connsiteY47" fmla="*/ 412730 h 2089156"/>
                              <a:gd name="connsiteX48" fmla="*/ 797844 w 1483644"/>
                              <a:gd name="connsiteY48" fmla="*/ 346055 h 2089156"/>
                              <a:gd name="connsiteX49" fmla="*/ 769269 w 1483644"/>
                              <a:gd name="connsiteY49" fmla="*/ 327005 h 2089156"/>
                              <a:gd name="connsiteX50" fmla="*/ 750219 w 1483644"/>
                              <a:gd name="connsiteY50" fmla="*/ 260330 h 2089156"/>
                              <a:gd name="connsiteX51" fmla="*/ 712119 w 1483644"/>
                              <a:gd name="connsiteY51" fmla="*/ 203180 h 2089156"/>
                              <a:gd name="connsiteX52" fmla="*/ 693069 w 1483644"/>
                              <a:gd name="connsiteY52" fmla="*/ 174605 h 2089156"/>
                              <a:gd name="connsiteX53" fmla="*/ 635919 w 1483644"/>
                              <a:gd name="connsiteY53" fmla="*/ 117455 h 2089156"/>
                              <a:gd name="connsiteX54" fmla="*/ 616869 w 1483644"/>
                              <a:gd name="connsiteY54" fmla="*/ 88880 h 2089156"/>
                              <a:gd name="connsiteX55" fmla="*/ 607344 w 1483644"/>
                              <a:gd name="connsiteY55" fmla="*/ 60305 h 2089156"/>
                              <a:gd name="connsiteX56" fmla="*/ 588294 w 1483644"/>
                              <a:gd name="connsiteY56" fmla="*/ 3155 h 2089156"/>
                              <a:gd name="connsiteX0" fmla="*/ 583286 w 1478636"/>
                              <a:gd name="connsiteY0" fmla="*/ 3155 h 2089156"/>
                              <a:gd name="connsiteX1" fmla="*/ 535661 w 1478636"/>
                              <a:gd name="connsiteY1" fmla="*/ 12680 h 2089156"/>
                              <a:gd name="connsiteX2" fmla="*/ 526136 w 1478636"/>
                              <a:gd name="connsiteY2" fmla="*/ 41255 h 2089156"/>
                              <a:gd name="connsiteX3" fmla="*/ 507086 w 1478636"/>
                              <a:gd name="connsiteY3" fmla="*/ 79355 h 2089156"/>
                              <a:gd name="connsiteX4" fmla="*/ 488036 w 1478636"/>
                              <a:gd name="connsiteY4" fmla="*/ 498455 h 2089156"/>
                              <a:gd name="connsiteX5" fmla="*/ 449936 w 1478636"/>
                              <a:gd name="connsiteY5" fmla="*/ 574655 h 2089156"/>
                              <a:gd name="connsiteX6" fmla="*/ 440411 w 1478636"/>
                              <a:gd name="connsiteY6" fmla="*/ 793730 h 2089156"/>
                              <a:gd name="connsiteX7" fmla="*/ 430886 w 1478636"/>
                              <a:gd name="connsiteY7" fmla="*/ 850880 h 2089156"/>
                              <a:gd name="connsiteX8" fmla="*/ 411836 w 1478636"/>
                              <a:gd name="connsiteY8" fmla="*/ 879455 h 2089156"/>
                              <a:gd name="connsiteX9" fmla="*/ 383261 w 1478636"/>
                              <a:gd name="connsiteY9" fmla="*/ 974705 h 2089156"/>
                              <a:gd name="connsiteX10" fmla="*/ 373736 w 1478636"/>
                              <a:gd name="connsiteY10" fmla="*/ 1003280 h 2089156"/>
                              <a:gd name="connsiteX11" fmla="*/ 354686 w 1478636"/>
                              <a:gd name="connsiteY11" fmla="*/ 1050905 h 2089156"/>
                              <a:gd name="connsiteX12" fmla="*/ 345161 w 1478636"/>
                              <a:gd name="connsiteY12" fmla="*/ 1089005 h 2089156"/>
                              <a:gd name="connsiteX13" fmla="*/ 326111 w 1478636"/>
                              <a:gd name="connsiteY13" fmla="*/ 1127105 h 2089156"/>
                              <a:gd name="connsiteX14" fmla="*/ 316586 w 1478636"/>
                              <a:gd name="connsiteY14" fmla="*/ 1165205 h 2089156"/>
                              <a:gd name="connsiteX15" fmla="*/ 288011 w 1478636"/>
                              <a:gd name="connsiteY15" fmla="*/ 1193780 h 2089156"/>
                              <a:gd name="connsiteX16" fmla="*/ 268961 w 1478636"/>
                              <a:gd name="connsiteY16" fmla="*/ 1250930 h 2089156"/>
                              <a:gd name="connsiteX17" fmla="*/ 59411 w 1478636"/>
                              <a:gd name="connsiteY17" fmla="*/ 2089130 h 2089156"/>
                              <a:gd name="connsiteX18" fmla="*/ 1478636 w 1478636"/>
                              <a:gd name="connsiteY18" fmla="*/ 1993880 h 2089156"/>
                              <a:gd name="connsiteX19" fmla="*/ 1450061 w 1478636"/>
                              <a:gd name="connsiteY19" fmla="*/ 1927205 h 2089156"/>
                              <a:gd name="connsiteX20" fmla="*/ 1440536 w 1478636"/>
                              <a:gd name="connsiteY20" fmla="*/ 1898630 h 2089156"/>
                              <a:gd name="connsiteX21" fmla="*/ 1402436 w 1478636"/>
                              <a:gd name="connsiteY21" fmla="*/ 1851005 h 2089156"/>
                              <a:gd name="connsiteX22" fmla="*/ 1364336 w 1478636"/>
                              <a:gd name="connsiteY22" fmla="*/ 1784330 h 2089156"/>
                              <a:gd name="connsiteX23" fmla="*/ 1326236 w 1478636"/>
                              <a:gd name="connsiteY23" fmla="*/ 1727180 h 2089156"/>
                              <a:gd name="connsiteX24" fmla="*/ 1288136 w 1478636"/>
                              <a:gd name="connsiteY24" fmla="*/ 1650980 h 2089156"/>
                              <a:gd name="connsiteX25" fmla="*/ 1250036 w 1478636"/>
                              <a:gd name="connsiteY25" fmla="*/ 1574780 h 2089156"/>
                              <a:gd name="connsiteX26" fmla="*/ 1230986 w 1478636"/>
                              <a:gd name="connsiteY26" fmla="*/ 1536680 h 2089156"/>
                              <a:gd name="connsiteX27" fmla="*/ 1202411 w 1478636"/>
                              <a:gd name="connsiteY27" fmla="*/ 1498580 h 2089156"/>
                              <a:gd name="connsiteX28" fmla="*/ 1154786 w 1478636"/>
                              <a:gd name="connsiteY28" fmla="*/ 1384280 h 2089156"/>
                              <a:gd name="connsiteX29" fmla="*/ 1126211 w 1478636"/>
                              <a:gd name="connsiteY29" fmla="*/ 1346180 h 2089156"/>
                              <a:gd name="connsiteX30" fmla="*/ 1107161 w 1478636"/>
                              <a:gd name="connsiteY30" fmla="*/ 1289030 h 2089156"/>
                              <a:gd name="connsiteX31" fmla="*/ 1078586 w 1478636"/>
                              <a:gd name="connsiteY31" fmla="*/ 1222355 h 2089156"/>
                              <a:gd name="connsiteX32" fmla="*/ 1059536 w 1478636"/>
                              <a:gd name="connsiteY32" fmla="*/ 1146155 h 2089156"/>
                              <a:gd name="connsiteX33" fmla="*/ 1011911 w 1478636"/>
                              <a:gd name="connsiteY33" fmla="*/ 1050905 h 2089156"/>
                              <a:gd name="connsiteX34" fmla="*/ 1002386 w 1478636"/>
                              <a:gd name="connsiteY34" fmla="*/ 974705 h 2089156"/>
                              <a:gd name="connsiteX35" fmla="*/ 983336 w 1478636"/>
                              <a:gd name="connsiteY35" fmla="*/ 927080 h 2089156"/>
                              <a:gd name="connsiteX36" fmla="*/ 973811 w 1478636"/>
                              <a:gd name="connsiteY36" fmla="*/ 898505 h 2089156"/>
                              <a:gd name="connsiteX37" fmla="*/ 964286 w 1478636"/>
                              <a:gd name="connsiteY37" fmla="*/ 831830 h 2089156"/>
                              <a:gd name="connsiteX38" fmla="*/ 945236 w 1478636"/>
                              <a:gd name="connsiteY38" fmla="*/ 793730 h 2089156"/>
                              <a:gd name="connsiteX39" fmla="*/ 935711 w 1478636"/>
                              <a:gd name="connsiteY39" fmla="*/ 765155 h 2089156"/>
                              <a:gd name="connsiteX40" fmla="*/ 916661 w 1478636"/>
                              <a:gd name="connsiteY40" fmla="*/ 727055 h 2089156"/>
                              <a:gd name="connsiteX41" fmla="*/ 897611 w 1478636"/>
                              <a:gd name="connsiteY41" fmla="*/ 669905 h 2089156"/>
                              <a:gd name="connsiteX42" fmla="*/ 888086 w 1478636"/>
                              <a:gd name="connsiteY42" fmla="*/ 641330 h 2089156"/>
                              <a:gd name="connsiteX43" fmla="*/ 859511 w 1478636"/>
                              <a:gd name="connsiteY43" fmla="*/ 565130 h 2089156"/>
                              <a:gd name="connsiteX44" fmla="*/ 849986 w 1478636"/>
                              <a:gd name="connsiteY44" fmla="*/ 527030 h 2089156"/>
                              <a:gd name="connsiteX45" fmla="*/ 830936 w 1478636"/>
                              <a:gd name="connsiteY45" fmla="*/ 441305 h 2089156"/>
                              <a:gd name="connsiteX46" fmla="*/ 811886 w 1478636"/>
                              <a:gd name="connsiteY46" fmla="*/ 412730 h 2089156"/>
                              <a:gd name="connsiteX47" fmla="*/ 792836 w 1478636"/>
                              <a:gd name="connsiteY47" fmla="*/ 346055 h 2089156"/>
                              <a:gd name="connsiteX48" fmla="*/ 764261 w 1478636"/>
                              <a:gd name="connsiteY48" fmla="*/ 327005 h 2089156"/>
                              <a:gd name="connsiteX49" fmla="*/ 745211 w 1478636"/>
                              <a:gd name="connsiteY49" fmla="*/ 260330 h 2089156"/>
                              <a:gd name="connsiteX50" fmla="*/ 707111 w 1478636"/>
                              <a:gd name="connsiteY50" fmla="*/ 203180 h 2089156"/>
                              <a:gd name="connsiteX51" fmla="*/ 688061 w 1478636"/>
                              <a:gd name="connsiteY51" fmla="*/ 174605 h 2089156"/>
                              <a:gd name="connsiteX52" fmla="*/ 630911 w 1478636"/>
                              <a:gd name="connsiteY52" fmla="*/ 117455 h 2089156"/>
                              <a:gd name="connsiteX53" fmla="*/ 611861 w 1478636"/>
                              <a:gd name="connsiteY53" fmla="*/ 88880 h 2089156"/>
                              <a:gd name="connsiteX54" fmla="*/ 602336 w 1478636"/>
                              <a:gd name="connsiteY54" fmla="*/ 60305 h 2089156"/>
                              <a:gd name="connsiteX55" fmla="*/ 583286 w 1478636"/>
                              <a:gd name="connsiteY55" fmla="*/ 3155 h 2089156"/>
                              <a:gd name="connsiteX0" fmla="*/ 580426 w 1475776"/>
                              <a:gd name="connsiteY0" fmla="*/ 3155 h 2089156"/>
                              <a:gd name="connsiteX1" fmla="*/ 532801 w 1475776"/>
                              <a:gd name="connsiteY1" fmla="*/ 12680 h 2089156"/>
                              <a:gd name="connsiteX2" fmla="*/ 523276 w 1475776"/>
                              <a:gd name="connsiteY2" fmla="*/ 41255 h 2089156"/>
                              <a:gd name="connsiteX3" fmla="*/ 504226 w 1475776"/>
                              <a:gd name="connsiteY3" fmla="*/ 79355 h 2089156"/>
                              <a:gd name="connsiteX4" fmla="*/ 485176 w 1475776"/>
                              <a:gd name="connsiteY4" fmla="*/ 498455 h 2089156"/>
                              <a:gd name="connsiteX5" fmla="*/ 447076 w 1475776"/>
                              <a:gd name="connsiteY5" fmla="*/ 574655 h 2089156"/>
                              <a:gd name="connsiteX6" fmla="*/ 437551 w 1475776"/>
                              <a:gd name="connsiteY6" fmla="*/ 793730 h 2089156"/>
                              <a:gd name="connsiteX7" fmla="*/ 428026 w 1475776"/>
                              <a:gd name="connsiteY7" fmla="*/ 850880 h 2089156"/>
                              <a:gd name="connsiteX8" fmla="*/ 408976 w 1475776"/>
                              <a:gd name="connsiteY8" fmla="*/ 879455 h 2089156"/>
                              <a:gd name="connsiteX9" fmla="*/ 380401 w 1475776"/>
                              <a:gd name="connsiteY9" fmla="*/ 974705 h 2089156"/>
                              <a:gd name="connsiteX10" fmla="*/ 370876 w 1475776"/>
                              <a:gd name="connsiteY10" fmla="*/ 1003280 h 2089156"/>
                              <a:gd name="connsiteX11" fmla="*/ 351826 w 1475776"/>
                              <a:gd name="connsiteY11" fmla="*/ 1050905 h 2089156"/>
                              <a:gd name="connsiteX12" fmla="*/ 342301 w 1475776"/>
                              <a:gd name="connsiteY12" fmla="*/ 1089005 h 2089156"/>
                              <a:gd name="connsiteX13" fmla="*/ 323251 w 1475776"/>
                              <a:gd name="connsiteY13" fmla="*/ 1127105 h 2089156"/>
                              <a:gd name="connsiteX14" fmla="*/ 313726 w 1475776"/>
                              <a:gd name="connsiteY14" fmla="*/ 1165205 h 2089156"/>
                              <a:gd name="connsiteX15" fmla="*/ 285151 w 1475776"/>
                              <a:gd name="connsiteY15" fmla="*/ 1193780 h 2089156"/>
                              <a:gd name="connsiteX16" fmla="*/ 56551 w 1475776"/>
                              <a:gd name="connsiteY16" fmla="*/ 2089130 h 2089156"/>
                              <a:gd name="connsiteX17" fmla="*/ 1475776 w 1475776"/>
                              <a:gd name="connsiteY17" fmla="*/ 1993880 h 2089156"/>
                              <a:gd name="connsiteX18" fmla="*/ 1447201 w 1475776"/>
                              <a:gd name="connsiteY18" fmla="*/ 1927205 h 2089156"/>
                              <a:gd name="connsiteX19" fmla="*/ 1437676 w 1475776"/>
                              <a:gd name="connsiteY19" fmla="*/ 1898630 h 2089156"/>
                              <a:gd name="connsiteX20" fmla="*/ 1399576 w 1475776"/>
                              <a:gd name="connsiteY20" fmla="*/ 1851005 h 2089156"/>
                              <a:gd name="connsiteX21" fmla="*/ 1361476 w 1475776"/>
                              <a:gd name="connsiteY21" fmla="*/ 1784330 h 2089156"/>
                              <a:gd name="connsiteX22" fmla="*/ 1323376 w 1475776"/>
                              <a:gd name="connsiteY22" fmla="*/ 1727180 h 2089156"/>
                              <a:gd name="connsiteX23" fmla="*/ 1285276 w 1475776"/>
                              <a:gd name="connsiteY23" fmla="*/ 1650980 h 2089156"/>
                              <a:gd name="connsiteX24" fmla="*/ 1247176 w 1475776"/>
                              <a:gd name="connsiteY24" fmla="*/ 1574780 h 2089156"/>
                              <a:gd name="connsiteX25" fmla="*/ 1228126 w 1475776"/>
                              <a:gd name="connsiteY25" fmla="*/ 1536680 h 2089156"/>
                              <a:gd name="connsiteX26" fmla="*/ 1199551 w 1475776"/>
                              <a:gd name="connsiteY26" fmla="*/ 1498580 h 2089156"/>
                              <a:gd name="connsiteX27" fmla="*/ 1151926 w 1475776"/>
                              <a:gd name="connsiteY27" fmla="*/ 1384280 h 2089156"/>
                              <a:gd name="connsiteX28" fmla="*/ 1123351 w 1475776"/>
                              <a:gd name="connsiteY28" fmla="*/ 1346180 h 2089156"/>
                              <a:gd name="connsiteX29" fmla="*/ 1104301 w 1475776"/>
                              <a:gd name="connsiteY29" fmla="*/ 1289030 h 2089156"/>
                              <a:gd name="connsiteX30" fmla="*/ 1075726 w 1475776"/>
                              <a:gd name="connsiteY30" fmla="*/ 1222355 h 2089156"/>
                              <a:gd name="connsiteX31" fmla="*/ 1056676 w 1475776"/>
                              <a:gd name="connsiteY31" fmla="*/ 1146155 h 2089156"/>
                              <a:gd name="connsiteX32" fmla="*/ 1009051 w 1475776"/>
                              <a:gd name="connsiteY32" fmla="*/ 1050905 h 2089156"/>
                              <a:gd name="connsiteX33" fmla="*/ 999526 w 1475776"/>
                              <a:gd name="connsiteY33" fmla="*/ 974705 h 2089156"/>
                              <a:gd name="connsiteX34" fmla="*/ 980476 w 1475776"/>
                              <a:gd name="connsiteY34" fmla="*/ 927080 h 2089156"/>
                              <a:gd name="connsiteX35" fmla="*/ 970951 w 1475776"/>
                              <a:gd name="connsiteY35" fmla="*/ 898505 h 2089156"/>
                              <a:gd name="connsiteX36" fmla="*/ 961426 w 1475776"/>
                              <a:gd name="connsiteY36" fmla="*/ 831830 h 2089156"/>
                              <a:gd name="connsiteX37" fmla="*/ 942376 w 1475776"/>
                              <a:gd name="connsiteY37" fmla="*/ 793730 h 2089156"/>
                              <a:gd name="connsiteX38" fmla="*/ 932851 w 1475776"/>
                              <a:gd name="connsiteY38" fmla="*/ 765155 h 2089156"/>
                              <a:gd name="connsiteX39" fmla="*/ 913801 w 1475776"/>
                              <a:gd name="connsiteY39" fmla="*/ 727055 h 2089156"/>
                              <a:gd name="connsiteX40" fmla="*/ 894751 w 1475776"/>
                              <a:gd name="connsiteY40" fmla="*/ 669905 h 2089156"/>
                              <a:gd name="connsiteX41" fmla="*/ 885226 w 1475776"/>
                              <a:gd name="connsiteY41" fmla="*/ 641330 h 2089156"/>
                              <a:gd name="connsiteX42" fmla="*/ 856651 w 1475776"/>
                              <a:gd name="connsiteY42" fmla="*/ 565130 h 2089156"/>
                              <a:gd name="connsiteX43" fmla="*/ 847126 w 1475776"/>
                              <a:gd name="connsiteY43" fmla="*/ 527030 h 2089156"/>
                              <a:gd name="connsiteX44" fmla="*/ 828076 w 1475776"/>
                              <a:gd name="connsiteY44" fmla="*/ 441305 h 2089156"/>
                              <a:gd name="connsiteX45" fmla="*/ 809026 w 1475776"/>
                              <a:gd name="connsiteY45" fmla="*/ 412730 h 2089156"/>
                              <a:gd name="connsiteX46" fmla="*/ 789976 w 1475776"/>
                              <a:gd name="connsiteY46" fmla="*/ 346055 h 2089156"/>
                              <a:gd name="connsiteX47" fmla="*/ 761401 w 1475776"/>
                              <a:gd name="connsiteY47" fmla="*/ 327005 h 2089156"/>
                              <a:gd name="connsiteX48" fmla="*/ 742351 w 1475776"/>
                              <a:gd name="connsiteY48" fmla="*/ 260330 h 2089156"/>
                              <a:gd name="connsiteX49" fmla="*/ 704251 w 1475776"/>
                              <a:gd name="connsiteY49" fmla="*/ 203180 h 2089156"/>
                              <a:gd name="connsiteX50" fmla="*/ 685201 w 1475776"/>
                              <a:gd name="connsiteY50" fmla="*/ 174605 h 2089156"/>
                              <a:gd name="connsiteX51" fmla="*/ 628051 w 1475776"/>
                              <a:gd name="connsiteY51" fmla="*/ 117455 h 2089156"/>
                              <a:gd name="connsiteX52" fmla="*/ 609001 w 1475776"/>
                              <a:gd name="connsiteY52" fmla="*/ 88880 h 2089156"/>
                              <a:gd name="connsiteX53" fmla="*/ 599476 w 1475776"/>
                              <a:gd name="connsiteY53" fmla="*/ 60305 h 2089156"/>
                              <a:gd name="connsiteX54" fmla="*/ 580426 w 1475776"/>
                              <a:gd name="connsiteY54" fmla="*/ 3155 h 2089156"/>
                              <a:gd name="connsiteX0" fmla="*/ 575881 w 1471231"/>
                              <a:gd name="connsiteY0" fmla="*/ 3155 h 2089156"/>
                              <a:gd name="connsiteX1" fmla="*/ 528256 w 1471231"/>
                              <a:gd name="connsiteY1" fmla="*/ 12680 h 2089156"/>
                              <a:gd name="connsiteX2" fmla="*/ 518731 w 1471231"/>
                              <a:gd name="connsiteY2" fmla="*/ 41255 h 2089156"/>
                              <a:gd name="connsiteX3" fmla="*/ 499681 w 1471231"/>
                              <a:gd name="connsiteY3" fmla="*/ 79355 h 2089156"/>
                              <a:gd name="connsiteX4" fmla="*/ 480631 w 1471231"/>
                              <a:gd name="connsiteY4" fmla="*/ 498455 h 2089156"/>
                              <a:gd name="connsiteX5" fmla="*/ 442531 w 1471231"/>
                              <a:gd name="connsiteY5" fmla="*/ 574655 h 2089156"/>
                              <a:gd name="connsiteX6" fmla="*/ 433006 w 1471231"/>
                              <a:gd name="connsiteY6" fmla="*/ 793730 h 2089156"/>
                              <a:gd name="connsiteX7" fmla="*/ 423481 w 1471231"/>
                              <a:gd name="connsiteY7" fmla="*/ 850880 h 2089156"/>
                              <a:gd name="connsiteX8" fmla="*/ 404431 w 1471231"/>
                              <a:gd name="connsiteY8" fmla="*/ 879455 h 2089156"/>
                              <a:gd name="connsiteX9" fmla="*/ 375856 w 1471231"/>
                              <a:gd name="connsiteY9" fmla="*/ 974705 h 2089156"/>
                              <a:gd name="connsiteX10" fmla="*/ 366331 w 1471231"/>
                              <a:gd name="connsiteY10" fmla="*/ 1003280 h 2089156"/>
                              <a:gd name="connsiteX11" fmla="*/ 347281 w 1471231"/>
                              <a:gd name="connsiteY11" fmla="*/ 1050905 h 2089156"/>
                              <a:gd name="connsiteX12" fmla="*/ 337756 w 1471231"/>
                              <a:gd name="connsiteY12" fmla="*/ 1089005 h 2089156"/>
                              <a:gd name="connsiteX13" fmla="*/ 318706 w 1471231"/>
                              <a:gd name="connsiteY13" fmla="*/ 1127105 h 2089156"/>
                              <a:gd name="connsiteX14" fmla="*/ 309181 w 1471231"/>
                              <a:gd name="connsiteY14" fmla="*/ 1165205 h 2089156"/>
                              <a:gd name="connsiteX15" fmla="*/ 52006 w 1471231"/>
                              <a:gd name="connsiteY15" fmla="*/ 2089130 h 2089156"/>
                              <a:gd name="connsiteX16" fmla="*/ 1471231 w 1471231"/>
                              <a:gd name="connsiteY16" fmla="*/ 1993880 h 2089156"/>
                              <a:gd name="connsiteX17" fmla="*/ 1442656 w 1471231"/>
                              <a:gd name="connsiteY17" fmla="*/ 1927205 h 2089156"/>
                              <a:gd name="connsiteX18" fmla="*/ 1433131 w 1471231"/>
                              <a:gd name="connsiteY18" fmla="*/ 1898630 h 2089156"/>
                              <a:gd name="connsiteX19" fmla="*/ 1395031 w 1471231"/>
                              <a:gd name="connsiteY19" fmla="*/ 1851005 h 2089156"/>
                              <a:gd name="connsiteX20" fmla="*/ 1356931 w 1471231"/>
                              <a:gd name="connsiteY20" fmla="*/ 1784330 h 2089156"/>
                              <a:gd name="connsiteX21" fmla="*/ 1318831 w 1471231"/>
                              <a:gd name="connsiteY21" fmla="*/ 1727180 h 2089156"/>
                              <a:gd name="connsiteX22" fmla="*/ 1280731 w 1471231"/>
                              <a:gd name="connsiteY22" fmla="*/ 1650980 h 2089156"/>
                              <a:gd name="connsiteX23" fmla="*/ 1242631 w 1471231"/>
                              <a:gd name="connsiteY23" fmla="*/ 1574780 h 2089156"/>
                              <a:gd name="connsiteX24" fmla="*/ 1223581 w 1471231"/>
                              <a:gd name="connsiteY24" fmla="*/ 1536680 h 2089156"/>
                              <a:gd name="connsiteX25" fmla="*/ 1195006 w 1471231"/>
                              <a:gd name="connsiteY25" fmla="*/ 1498580 h 2089156"/>
                              <a:gd name="connsiteX26" fmla="*/ 1147381 w 1471231"/>
                              <a:gd name="connsiteY26" fmla="*/ 1384280 h 2089156"/>
                              <a:gd name="connsiteX27" fmla="*/ 1118806 w 1471231"/>
                              <a:gd name="connsiteY27" fmla="*/ 1346180 h 2089156"/>
                              <a:gd name="connsiteX28" fmla="*/ 1099756 w 1471231"/>
                              <a:gd name="connsiteY28" fmla="*/ 1289030 h 2089156"/>
                              <a:gd name="connsiteX29" fmla="*/ 1071181 w 1471231"/>
                              <a:gd name="connsiteY29" fmla="*/ 1222355 h 2089156"/>
                              <a:gd name="connsiteX30" fmla="*/ 1052131 w 1471231"/>
                              <a:gd name="connsiteY30" fmla="*/ 1146155 h 2089156"/>
                              <a:gd name="connsiteX31" fmla="*/ 1004506 w 1471231"/>
                              <a:gd name="connsiteY31" fmla="*/ 1050905 h 2089156"/>
                              <a:gd name="connsiteX32" fmla="*/ 994981 w 1471231"/>
                              <a:gd name="connsiteY32" fmla="*/ 974705 h 2089156"/>
                              <a:gd name="connsiteX33" fmla="*/ 975931 w 1471231"/>
                              <a:gd name="connsiteY33" fmla="*/ 927080 h 2089156"/>
                              <a:gd name="connsiteX34" fmla="*/ 966406 w 1471231"/>
                              <a:gd name="connsiteY34" fmla="*/ 898505 h 2089156"/>
                              <a:gd name="connsiteX35" fmla="*/ 956881 w 1471231"/>
                              <a:gd name="connsiteY35" fmla="*/ 831830 h 2089156"/>
                              <a:gd name="connsiteX36" fmla="*/ 937831 w 1471231"/>
                              <a:gd name="connsiteY36" fmla="*/ 793730 h 2089156"/>
                              <a:gd name="connsiteX37" fmla="*/ 928306 w 1471231"/>
                              <a:gd name="connsiteY37" fmla="*/ 765155 h 2089156"/>
                              <a:gd name="connsiteX38" fmla="*/ 909256 w 1471231"/>
                              <a:gd name="connsiteY38" fmla="*/ 727055 h 2089156"/>
                              <a:gd name="connsiteX39" fmla="*/ 890206 w 1471231"/>
                              <a:gd name="connsiteY39" fmla="*/ 669905 h 2089156"/>
                              <a:gd name="connsiteX40" fmla="*/ 880681 w 1471231"/>
                              <a:gd name="connsiteY40" fmla="*/ 641330 h 2089156"/>
                              <a:gd name="connsiteX41" fmla="*/ 852106 w 1471231"/>
                              <a:gd name="connsiteY41" fmla="*/ 565130 h 2089156"/>
                              <a:gd name="connsiteX42" fmla="*/ 842581 w 1471231"/>
                              <a:gd name="connsiteY42" fmla="*/ 527030 h 2089156"/>
                              <a:gd name="connsiteX43" fmla="*/ 823531 w 1471231"/>
                              <a:gd name="connsiteY43" fmla="*/ 441305 h 2089156"/>
                              <a:gd name="connsiteX44" fmla="*/ 804481 w 1471231"/>
                              <a:gd name="connsiteY44" fmla="*/ 412730 h 2089156"/>
                              <a:gd name="connsiteX45" fmla="*/ 785431 w 1471231"/>
                              <a:gd name="connsiteY45" fmla="*/ 346055 h 2089156"/>
                              <a:gd name="connsiteX46" fmla="*/ 756856 w 1471231"/>
                              <a:gd name="connsiteY46" fmla="*/ 327005 h 2089156"/>
                              <a:gd name="connsiteX47" fmla="*/ 737806 w 1471231"/>
                              <a:gd name="connsiteY47" fmla="*/ 260330 h 2089156"/>
                              <a:gd name="connsiteX48" fmla="*/ 699706 w 1471231"/>
                              <a:gd name="connsiteY48" fmla="*/ 203180 h 2089156"/>
                              <a:gd name="connsiteX49" fmla="*/ 680656 w 1471231"/>
                              <a:gd name="connsiteY49" fmla="*/ 174605 h 2089156"/>
                              <a:gd name="connsiteX50" fmla="*/ 623506 w 1471231"/>
                              <a:gd name="connsiteY50" fmla="*/ 117455 h 2089156"/>
                              <a:gd name="connsiteX51" fmla="*/ 604456 w 1471231"/>
                              <a:gd name="connsiteY51" fmla="*/ 88880 h 2089156"/>
                              <a:gd name="connsiteX52" fmla="*/ 594931 w 1471231"/>
                              <a:gd name="connsiteY52" fmla="*/ 60305 h 2089156"/>
                              <a:gd name="connsiteX53" fmla="*/ 575881 w 1471231"/>
                              <a:gd name="connsiteY53" fmla="*/ 3155 h 2089156"/>
                              <a:gd name="connsiteX0" fmla="*/ 574673 w 1470023"/>
                              <a:gd name="connsiteY0" fmla="*/ 3155 h 2089156"/>
                              <a:gd name="connsiteX1" fmla="*/ 527048 w 1470023"/>
                              <a:gd name="connsiteY1" fmla="*/ 12680 h 2089156"/>
                              <a:gd name="connsiteX2" fmla="*/ 517523 w 1470023"/>
                              <a:gd name="connsiteY2" fmla="*/ 41255 h 2089156"/>
                              <a:gd name="connsiteX3" fmla="*/ 498473 w 1470023"/>
                              <a:gd name="connsiteY3" fmla="*/ 79355 h 2089156"/>
                              <a:gd name="connsiteX4" fmla="*/ 479423 w 1470023"/>
                              <a:gd name="connsiteY4" fmla="*/ 498455 h 2089156"/>
                              <a:gd name="connsiteX5" fmla="*/ 441323 w 1470023"/>
                              <a:gd name="connsiteY5" fmla="*/ 574655 h 2089156"/>
                              <a:gd name="connsiteX6" fmla="*/ 431798 w 1470023"/>
                              <a:gd name="connsiteY6" fmla="*/ 793730 h 2089156"/>
                              <a:gd name="connsiteX7" fmla="*/ 422273 w 1470023"/>
                              <a:gd name="connsiteY7" fmla="*/ 850880 h 2089156"/>
                              <a:gd name="connsiteX8" fmla="*/ 403223 w 1470023"/>
                              <a:gd name="connsiteY8" fmla="*/ 879455 h 2089156"/>
                              <a:gd name="connsiteX9" fmla="*/ 374648 w 1470023"/>
                              <a:gd name="connsiteY9" fmla="*/ 974705 h 2089156"/>
                              <a:gd name="connsiteX10" fmla="*/ 365123 w 1470023"/>
                              <a:gd name="connsiteY10" fmla="*/ 1003280 h 2089156"/>
                              <a:gd name="connsiteX11" fmla="*/ 346073 w 1470023"/>
                              <a:gd name="connsiteY11" fmla="*/ 1050905 h 2089156"/>
                              <a:gd name="connsiteX12" fmla="*/ 336548 w 1470023"/>
                              <a:gd name="connsiteY12" fmla="*/ 1089005 h 2089156"/>
                              <a:gd name="connsiteX13" fmla="*/ 317498 w 1470023"/>
                              <a:gd name="connsiteY13" fmla="*/ 1127105 h 2089156"/>
                              <a:gd name="connsiteX14" fmla="*/ 50798 w 1470023"/>
                              <a:gd name="connsiteY14" fmla="*/ 2089130 h 2089156"/>
                              <a:gd name="connsiteX15" fmla="*/ 1470023 w 1470023"/>
                              <a:gd name="connsiteY15" fmla="*/ 1993880 h 2089156"/>
                              <a:gd name="connsiteX16" fmla="*/ 1441448 w 1470023"/>
                              <a:gd name="connsiteY16" fmla="*/ 1927205 h 2089156"/>
                              <a:gd name="connsiteX17" fmla="*/ 1431923 w 1470023"/>
                              <a:gd name="connsiteY17" fmla="*/ 1898630 h 2089156"/>
                              <a:gd name="connsiteX18" fmla="*/ 1393823 w 1470023"/>
                              <a:gd name="connsiteY18" fmla="*/ 1851005 h 2089156"/>
                              <a:gd name="connsiteX19" fmla="*/ 1355723 w 1470023"/>
                              <a:gd name="connsiteY19" fmla="*/ 1784330 h 2089156"/>
                              <a:gd name="connsiteX20" fmla="*/ 1317623 w 1470023"/>
                              <a:gd name="connsiteY20" fmla="*/ 1727180 h 2089156"/>
                              <a:gd name="connsiteX21" fmla="*/ 1279523 w 1470023"/>
                              <a:gd name="connsiteY21" fmla="*/ 1650980 h 2089156"/>
                              <a:gd name="connsiteX22" fmla="*/ 1241423 w 1470023"/>
                              <a:gd name="connsiteY22" fmla="*/ 1574780 h 2089156"/>
                              <a:gd name="connsiteX23" fmla="*/ 1222373 w 1470023"/>
                              <a:gd name="connsiteY23" fmla="*/ 1536680 h 2089156"/>
                              <a:gd name="connsiteX24" fmla="*/ 1193798 w 1470023"/>
                              <a:gd name="connsiteY24" fmla="*/ 1498580 h 2089156"/>
                              <a:gd name="connsiteX25" fmla="*/ 1146173 w 1470023"/>
                              <a:gd name="connsiteY25" fmla="*/ 1384280 h 2089156"/>
                              <a:gd name="connsiteX26" fmla="*/ 1117598 w 1470023"/>
                              <a:gd name="connsiteY26" fmla="*/ 1346180 h 2089156"/>
                              <a:gd name="connsiteX27" fmla="*/ 1098548 w 1470023"/>
                              <a:gd name="connsiteY27" fmla="*/ 1289030 h 2089156"/>
                              <a:gd name="connsiteX28" fmla="*/ 1069973 w 1470023"/>
                              <a:gd name="connsiteY28" fmla="*/ 1222355 h 2089156"/>
                              <a:gd name="connsiteX29" fmla="*/ 1050923 w 1470023"/>
                              <a:gd name="connsiteY29" fmla="*/ 1146155 h 2089156"/>
                              <a:gd name="connsiteX30" fmla="*/ 1003298 w 1470023"/>
                              <a:gd name="connsiteY30" fmla="*/ 1050905 h 2089156"/>
                              <a:gd name="connsiteX31" fmla="*/ 993773 w 1470023"/>
                              <a:gd name="connsiteY31" fmla="*/ 974705 h 2089156"/>
                              <a:gd name="connsiteX32" fmla="*/ 974723 w 1470023"/>
                              <a:gd name="connsiteY32" fmla="*/ 927080 h 2089156"/>
                              <a:gd name="connsiteX33" fmla="*/ 965198 w 1470023"/>
                              <a:gd name="connsiteY33" fmla="*/ 898505 h 2089156"/>
                              <a:gd name="connsiteX34" fmla="*/ 955673 w 1470023"/>
                              <a:gd name="connsiteY34" fmla="*/ 831830 h 2089156"/>
                              <a:gd name="connsiteX35" fmla="*/ 936623 w 1470023"/>
                              <a:gd name="connsiteY35" fmla="*/ 793730 h 2089156"/>
                              <a:gd name="connsiteX36" fmla="*/ 927098 w 1470023"/>
                              <a:gd name="connsiteY36" fmla="*/ 765155 h 2089156"/>
                              <a:gd name="connsiteX37" fmla="*/ 908048 w 1470023"/>
                              <a:gd name="connsiteY37" fmla="*/ 727055 h 2089156"/>
                              <a:gd name="connsiteX38" fmla="*/ 888998 w 1470023"/>
                              <a:gd name="connsiteY38" fmla="*/ 669905 h 2089156"/>
                              <a:gd name="connsiteX39" fmla="*/ 879473 w 1470023"/>
                              <a:gd name="connsiteY39" fmla="*/ 641330 h 2089156"/>
                              <a:gd name="connsiteX40" fmla="*/ 850898 w 1470023"/>
                              <a:gd name="connsiteY40" fmla="*/ 565130 h 2089156"/>
                              <a:gd name="connsiteX41" fmla="*/ 841373 w 1470023"/>
                              <a:gd name="connsiteY41" fmla="*/ 527030 h 2089156"/>
                              <a:gd name="connsiteX42" fmla="*/ 822323 w 1470023"/>
                              <a:gd name="connsiteY42" fmla="*/ 441305 h 2089156"/>
                              <a:gd name="connsiteX43" fmla="*/ 803273 w 1470023"/>
                              <a:gd name="connsiteY43" fmla="*/ 412730 h 2089156"/>
                              <a:gd name="connsiteX44" fmla="*/ 784223 w 1470023"/>
                              <a:gd name="connsiteY44" fmla="*/ 346055 h 2089156"/>
                              <a:gd name="connsiteX45" fmla="*/ 755648 w 1470023"/>
                              <a:gd name="connsiteY45" fmla="*/ 327005 h 2089156"/>
                              <a:gd name="connsiteX46" fmla="*/ 736598 w 1470023"/>
                              <a:gd name="connsiteY46" fmla="*/ 260330 h 2089156"/>
                              <a:gd name="connsiteX47" fmla="*/ 698498 w 1470023"/>
                              <a:gd name="connsiteY47" fmla="*/ 203180 h 2089156"/>
                              <a:gd name="connsiteX48" fmla="*/ 679448 w 1470023"/>
                              <a:gd name="connsiteY48" fmla="*/ 174605 h 2089156"/>
                              <a:gd name="connsiteX49" fmla="*/ 622298 w 1470023"/>
                              <a:gd name="connsiteY49" fmla="*/ 117455 h 2089156"/>
                              <a:gd name="connsiteX50" fmla="*/ 603248 w 1470023"/>
                              <a:gd name="connsiteY50" fmla="*/ 88880 h 2089156"/>
                              <a:gd name="connsiteX51" fmla="*/ 593723 w 1470023"/>
                              <a:gd name="connsiteY51" fmla="*/ 60305 h 2089156"/>
                              <a:gd name="connsiteX52" fmla="*/ 574673 w 1470023"/>
                              <a:gd name="connsiteY52" fmla="*/ 3155 h 2089156"/>
                              <a:gd name="connsiteX0" fmla="*/ 571949 w 1467299"/>
                              <a:gd name="connsiteY0" fmla="*/ 3155 h 2089156"/>
                              <a:gd name="connsiteX1" fmla="*/ 524324 w 1467299"/>
                              <a:gd name="connsiteY1" fmla="*/ 12680 h 2089156"/>
                              <a:gd name="connsiteX2" fmla="*/ 514799 w 1467299"/>
                              <a:gd name="connsiteY2" fmla="*/ 41255 h 2089156"/>
                              <a:gd name="connsiteX3" fmla="*/ 495749 w 1467299"/>
                              <a:gd name="connsiteY3" fmla="*/ 79355 h 2089156"/>
                              <a:gd name="connsiteX4" fmla="*/ 476699 w 1467299"/>
                              <a:gd name="connsiteY4" fmla="*/ 498455 h 2089156"/>
                              <a:gd name="connsiteX5" fmla="*/ 438599 w 1467299"/>
                              <a:gd name="connsiteY5" fmla="*/ 574655 h 2089156"/>
                              <a:gd name="connsiteX6" fmla="*/ 429074 w 1467299"/>
                              <a:gd name="connsiteY6" fmla="*/ 793730 h 2089156"/>
                              <a:gd name="connsiteX7" fmla="*/ 419549 w 1467299"/>
                              <a:gd name="connsiteY7" fmla="*/ 850880 h 2089156"/>
                              <a:gd name="connsiteX8" fmla="*/ 400499 w 1467299"/>
                              <a:gd name="connsiteY8" fmla="*/ 879455 h 2089156"/>
                              <a:gd name="connsiteX9" fmla="*/ 371924 w 1467299"/>
                              <a:gd name="connsiteY9" fmla="*/ 974705 h 2089156"/>
                              <a:gd name="connsiteX10" fmla="*/ 362399 w 1467299"/>
                              <a:gd name="connsiteY10" fmla="*/ 1003280 h 2089156"/>
                              <a:gd name="connsiteX11" fmla="*/ 343349 w 1467299"/>
                              <a:gd name="connsiteY11" fmla="*/ 1050905 h 2089156"/>
                              <a:gd name="connsiteX12" fmla="*/ 333824 w 1467299"/>
                              <a:gd name="connsiteY12" fmla="*/ 1089005 h 2089156"/>
                              <a:gd name="connsiteX13" fmla="*/ 48074 w 1467299"/>
                              <a:gd name="connsiteY13" fmla="*/ 2089130 h 2089156"/>
                              <a:gd name="connsiteX14" fmla="*/ 1467299 w 1467299"/>
                              <a:gd name="connsiteY14" fmla="*/ 1993880 h 2089156"/>
                              <a:gd name="connsiteX15" fmla="*/ 1438724 w 1467299"/>
                              <a:gd name="connsiteY15" fmla="*/ 1927205 h 2089156"/>
                              <a:gd name="connsiteX16" fmla="*/ 1429199 w 1467299"/>
                              <a:gd name="connsiteY16" fmla="*/ 1898630 h 2089156"/>
                              <a:gd name="connsiteX17" fmla="*/ 1391099 w 1467299"/>
                              <a:gd name="connsiteY17" fmla="*/ 1851005 h 2089156"/>
                              <a:gd name="connsiteX18" fmla="*/ 1352999 w 1467299"/>
                              <a:gd name="connsiteY18" fmla="*/ 1784330 h 2089156"/>
                              <a:gd name="connsiteX19" fmla="*/ 1314899 w 1467299"/>
                              <a:gd name="connsiteY19" fmla="*/ 1727180 h 2089156"/>
                              <a:gd name="connsiteX20" fmla="*/ 1276799 w 1467299"/>
                              <a:gd name="connsiteY20" fmla="*/ 1650980 h 2089156"/>
                              <a:gd name="connsiteX21" fmla="*/ 1238699 w 1467299"/>
                              <a:gd name="connsiteY21" fmla="*/ 1574780 h 2089156"/>
                              <a:gd name="connsiteX22" fmla="*/ 1219649 w 1467299"/>
                              <a:gd name="connsiteY22" fmla="*/ 1536680 h 2089156"/>
                              <a:gd name="connsiteX23" fmla="*/ 1191074 w 1467299"/>
                              <a:gd name="connsiteY23" fmla="*/ 1498580 h 2089156"/>
                              <a:gd name="connsiteX24" fmla="*/ 1143449 w 1467299"/>
                              <a:gd name="connsiteY24" fmla="*/ 1384280 h 2089156"/>
                              <a:gd name="connsiteX25" fmla="*/ 1114874 w 1467299"/>
                              <a:gd name="connsiteY25" fmla="*/ 1346180 h 2089156"/>
                              <a:gd name="connsiteX26" fmla="*/ 1095824 w 1467299"/>
                              <a:gd name="connsiteY26" fmla="*/ 1289030 h 2089156"/>
                              <a:gd name="connsiteX27" fmla="*/ 1067249 w 1467299"/>
                              <a:gd name="connsiteY27" fmla="*/ 1222355 h 2089156"/>
                              <a:gd name="connsiteX28" fmla="*/ 1048199 w 1467299"/>
                              <a:gd name="connsiteY28" fmla="*/ 1146155 h 2089156"/>
                              <a:gd name="connsiteX29" fmla="*/ 1000574 w 1467299"/>
                              <a:gd name="connsiteY29" fmla="*/ 1050905 h 2089156"/>
                              <a:gd name="connsiteX30" fmla="*/ 991049 w 1467299"/>
                              <a:gd name="connsiteY30" fmla="*/ 974705 h 2089156"/>
                              <a:gd name="connsiteX31" fmla="*/ 971999 w 1467299"/>
                              <a:gd name="connsiteY31" fmla="*/ 927080 h 2089156"/>
                              <a:gd name="connsiteX32" fmla="*/ 962474 w 1467299"/>
                              <a:gd name="connsiteY32" fmla="*/ 898505 h 2089156"/>
                              <a:gd name="connsiteX33" fmla="*/ 952949 w 1467299"/>
                              <a:gd name="connsiteY33" fmla="*/ 831830 h 2089156"/>
                              <a:gd name="connsiteX34" fmla="*/ 933899 w 1467299"/>
                              <a:gd name="connsiteY34" fmla="*/ 793730 h 2089156"/>
                              <a:gd name="connsiteX35" fmla="*/ 924374 w 1467299"/>
                              <a:gd name="connsiteY35" fmla="*/ 765155 h 2089156"/>
                              <a:gd name="connsiteX36" fmla="*/ 905324 w 1467299"/>
                              <a:gd name="connsiteY36" fmla="*/ 727055 h 2089156"/>
                              <a:gd name="connsiteX37" fmla="*/ 886274 w 1467299"/>
                              <a:gd name="connsiteY37" fmla="*/ 669905 h 2089156"/>
                              <a:gd name="connsiteX38" fmla="*/ 876749 w 1467299"/>
                              <a:gd name="connsiteY38" fmla="*/ 641330 h 2089156"/>
                              <a:gd name="connsiteX39" fmla="*/ 848174 w 1467299"/>
                              <a:gd name="connsiteY39" fmla="*/ 565130 h 2089156"/>
                              <a:gd name="connsiteX40" fmla="*/ 838649 w 1467299"/>
                              <a:gd name="connsiteY40" fmla="*/ 527030 h 2089156"/>
                              <a:gd name="connsiteX41" fmla="*/ 819599 w 1467299"/>
                              <a:gd name="connsiteY41" fmla="*/ 441305 h 2089156"/>
                              <a:gd name="connsiteX42" fmla="*/ 800549 w 1467299"/>
                              <a:gd name="connsiteY42" fmla="*/ 412730 h 2089156"/>
                              <a:gd name="connsiteX43" fmla="*/ 781499 w 1467299"/>
                              <a:gd name="connsiteY43" fmla="*/ 346055 h 2089156"/>
                              <a:gd name="connsiteX44" fmla="*/ 752924 w 1467299"/>
                              <a:gd name="connsiteY44" fmla="*/ 327005 h 2089156"/>
                              <a:gd name="connsiteX45" fmla="*/ 733874 w 1467299"/>
                              <a:gd name="connsiteY45" fmla="*/ 260330 h 2089156"/>
                              <a:gd name="connsiteX46" fmla="*/ 695774 w 1467299"/>
                              <a:gd name="connsiteY46" fmla="*/ 203180 h 2089156"/>
                              <a:gd name="connsiteX47" fmla="*/ 676724 w 1467299"/>
                              <a:gd name="connsiteY47" fmla="*/ 174605 h 2089156"/>
                              <a:gd name="connsiteX48" fmla="*/ 619574 w 1467299"/>
                              <a:gd name="connsiteY48" fmla="*/ 117455 h 2089156"/>
                              <a:gd name="connsiteX49" fmla="*/ 600524 w 1467299"/>
                              <a:gd name="connsiteY49" fmla="*/ 88880 h 2089156"/>
                              <a:gd name="connsiteX50" fmla="*/ 590999 w 1467299"/>
                              <a:gd name="connsiteY50" fmla="*/ 60305 h 2089156"/>
                              <a:gd name="connsiteX51" fmla="*/ 571949 w 1467299"/>
                              <a:gd name="connsiteY51" fmla="*/ 3155 h 2089156"/>
                              <a:gd name="connsiteX0" fmla="*/ 570824 w 1466174"/>
                              <a:gd name="connsiteY0" fmla="*/ 3155 h 2089156"/>
                              <a:gd name="connsiteX1" fmla="*/ 523199 w 1466174"/>
                              <a:gd name="connsiteY1" fmla="*/ 12680 h 2089156"/>
                              <a:gd name="connsiteX2" fmla="*/ 513674 w 1466174"/>
                              <a:gd name="connsiteY2" fmla="*/ 41255 h 2089156"/>
                              <a:gd name="connsiteX3" fmla="*/ 494624 w 1466174"/>
                              <a:gd name="connsiteY3" fmla="*/ 79355 h 2089156"/>
                              <a:gd name="connsiteX4" fmla="*/ 475574 w 1466174"/>
                              <a:gd name="connsiteY4" fmla="*/ 498455 h 2089156"/>
                              <a:gd name="connsiteX5" fmla="*/ 437474 w 1466174"/>
                              <a:gd name="connsiteY5" fmla="*/ 574655 h 2089156"/>
                              <a:gd name="connsiteX6" fmla="*/ 427949 w 1466174"/>
                              <a:gd name="connsiteY6" fmla="*/ 793730 h 2089156"/>
                              <a:gd name="connsiteX7" fmla="*/ 418424 w 1466174"/>
                              <a:gd name="connsiteY7" fmla="*/ 850880 h 2089156"/>
                              <a:gd name="connsiteX8" fmla="*/ 399374 w 1466174"/>
                              <a:gd name="connsiteY8" fmla="*/ 879455 h 2089156"/>
                              <a:gd name="connsiteX9" fmla="*/ 370799 w 1466174"/>
                              <a:gd name="connsiteY9" fmla="*/ 974705 h 2089156"/>
                              <a:gd name="connsiteX10" fmla="*/ 361274 w 1466174"/>
                              <a:gd name="connsiteY10" fmla="*/ 1003280 h 2089156"/>
                              <a:gd name="connsiteX11" fmla="*/ 342224 w 1466174"/>
                              <a:gd name="connsiteY11" fmla="*/ 1050905 h 2089156"/>
                              <a:gd name="connsiteX12" fmla="*/ 46949 w 1466174"/>
                              <a:gd name="connsiteY12" fmla="*/ 2089130 h 2089156"/>
                              <a:gd name="connsiteX13" fmla="*/ 1466174 w 1466174"/>
                              <a:gd name="connsiteY13" fmla="*/ 1993880 h 2089156"/>
                              <a:gd name="connsiteX14" fmla="*/ 1437599 w 1466174"/>
                              <a:gd name="connsiteY14" fmla="*/ 1927205 h 2089156"/>
                              <a:gd name="connsiteX15" fmla="*/ 1428074 w 1466174"/>
                              <a:gd name="connsiteY15" fmla="*/ 1898630 h 2089156"/>
                              <a:gd name="connsiteX16" fmla="*/ 1389974 w 1466174"/>
                              <a:gd name="connsiteY16" fmla="*/ 1851005 h 2089156"/>
                              <a:gd name="connsiteX17" fmla="*/ 1351874 w 1466174"/>
                              <a:gd name="connsiteY17" fmla="*/ 1784330 h 2089156"/>
                              <a:gd name="connsiteX18" fmla="*/ 1313774 w 1466174"/>
                              <a:gd name="connsiteY18" fmla="*/ 1727180 h 2089156"/>
                              <a:gd name="connsiteX19" fmla="*/ 1275674 w 1466174"/>
                              <a:gd name="connsiteY19" fmla="*/ 1650980 h 2089156"/>
                              <a:gd name="connsiteX20" fmla="*/ 1237574 w 1466174"/>
                              <a:gd name="connsiteY20" fmla="*/ 1574780 h 2089156"/>
                              <a:gd name="connsiteX21" fmla="*/ 1218524 w 1466174"/>
                              <a:gd name="connsiteY21" fmla="*/ 1536680 h 2089156"/>
                              <a:gd name="connsiteX22" fmla="*/ 1189949 w 1466174"/>
                              <a:gd name="connsiteY22" fmla="*/ 1498580 h 2089156"/>
                              <a:gd name="connsiteX23" fmla="*/ 1142324 w 1466174"/>
                              <a:gd name="connsiteY23" fmla="*/ 1384280 h 2089156"/>
                              <a:gd name="connsiteX24" fmla="*/ 1113749 w 1466174"/>
                              <a:gd name="connsiteY24" fmla="*/ 1346180 h 2089156"/>
                              <a:gd name="connsiteX25" fmla="*/ 1094699 w 1466174"/>
                              <a:gd name="connsiteY25" fmla="*/ 1289030 h 2089156"/>
                              <a:gd name="connsiteX26" fmla="*/ 1066124 w 1466174"/>
                              <a:gd name="connsiteY26" fmla="*/ 1222355 h 2089156"/>
                              <a:gd name="connsiteX27" fmla="*/ 1047074 w 1466174"/>
                              <a:gd name="connsiteY27" fmla="*/ 1146155 h 2089156"/>
                              <a:gd name="connsiteX28" fmla="*/ 999449 w 1466174"/>
                              <a:gd name="connsiteY28" fmla="*/ 1050905 h 2089156"/>
                              <a:gd name="connsiteX29" fmla="*/ 989924 w 1466174"/>
                              <a:gd name="connsiteY29" fmla="*/ 974705 h 2089156"/>
                              <a:gd name="connsiteX30" fmla="*/ 970874 w 1466174"/>
                              <a:gd name="connsiteY30" fmla="*/ 927080 h 2089156"/>
                              <a:gd name="connsiteX31" fmla="*/ 961349 w 1466174"/>
                              <a:gd name="connsiteY31" fmla="*/ 898505 h 2089156"/>
                              <a:gd name="connsiteX32" fmla="*/ 951824 w 1466174"/>
                              <a:gd name="connsiteY32" fmla="*/ 831830 h 2089156"/>
                              <a:gd name="connsiteX33" fmla="*/ 932774 w 1466174"/>
                              <a:gd name="connsiteY33" fmla="*/ 793730 h 2089156"/>
                              <a:gd name="connsiteX34" fmla="*/ 923249 w 1466174"/>
                              <a:gd name="connsiteY34" fmla="*/ 765155 h 2089156"/>
                              <a:gd name="connsiteX35" fmla="*/ 904199 w 1466174"/>
                              <a:gd name="connsiteY35" fmla="*/ 727055 h 2089156"/>
                              <a:gd name="connsiteX36" fmla="*/ 885149 w 1466174"/>
                              <a:gd name="connsiteY36" fmla="*/ 669905 h 2089156"/>
                              <a:gd name="connsiteX37" fmla="*/ 875624 w 1466174"/>
                              <a:gd name="connsiteY37" fmla="*/ 641330 h 2089156"/>
                              <a:gd name="connsiteX38" fmla="*/ 847049 w 1466174"/>
                              <a:gd name="connsiteY38" fmla="*/ 565130 h 2089156"/>
                              <a:gd name="connsiteX39" fmla="*/ 837524 w 1466174"/>
                              <a:gd name="connsiteY39" fmla="*/ 527030 h 2089156"/>
                              <a:gd name="connsiteX40" fmla="*/ 818474 w 1466174"/>
                              <a:gd name="connsiteY40" fmla="*/ 441305 h 2089156"/>
                              <a:gd name="connsiteX41" fmla="*/ 799424 w 1466174"/>
                              <a:gd name="connsiteY41" fmla="*/ 412730 h 2089156"/>
                              <a:gd name="connsiteX42" fmla="*/ 780374 w 1466174"/>
                              <a:gd name="connsiteY42" fmla="*/ 346055 h 2089156"/>
                              <a:gd name="connsiteX43" fmla="*/ 751799 w 1466174"/>
                              <a:gd name="connsiteY43" fmla="*/ 327005 h 2089156"/>
                              <a:gd name="connsiteX44" fmla="*/ 732749 w 1466174"/>
                              <a:gd name="connsiteY44" fmla="*/ 260330 h 2089156"/>
                              <a:gd name="connsiteX45" fmla="*/ 694649 w 1466174"/>
                              <a:gd name="connsiteY45" fmla="*/ 203180 h 2089156"/>
                              <a:gd name="connsiteX46" fmla="*/ 675599 w 1466174"/>
                              <a:gd name="connsiteY46" fmla="*/ 174605 h 2089156"/>
                              <a:gd name="connsiteX47" fmla="*/ 618449 w 1466174"/>
                              <a:gd name="connsiteY47" fmla="*/ 117455 h 2089156"/>
                              <a:gd name="connsiteX48" fmla="*/ 599399 w 1466174"/>
                              <a:gd name="connsiteY48" fmla="*/ 88880 h 2089156"/>
                              <a:gd name="connsiteX49" fmla="*/ 589874 w 1466174"/>
                              <a:gd name="connsiteY49" fmla="*/ 60305 h 2089156"/>
                              <a:gd name="connsiteX50" fmla="*/ 570824 w 1466174"/>
                              <a:gd name="connsiteY50" fmla="*/ 3155 h 2089156"/>
                              <a:gd name="connsiteX0" fmla="*/ 568295 w 1463645"/>
                              <a:gd name="connsiteY0" fmla="*/ 3155 h 2089156"/>
                              <a:gd name="connsiteX1" fmla="*/ 520670 w 1463645"/>
                              <a:gd name="connsiteY1" fmla="*/ 12680 h 2089156"/>
                              <a:gd name="connsiteX2" fmla="*/ 511145 w 1463645"/>
                              <a:gd name="connsiteY2" fmla="*/ 41255 h 2089156"/>
                              <a:gd name="connsiteX3" fmla="*/ 492095 w 1463645"/>
                              <a:gd name="connsiteY3" fmla="*/ 79355 h 2089156"/>
                              <a:gd name="connsiteX4" fmla="*/ 473045 w 1463645"/>
                              <a:gd name="connsiteY4" fmla="*/ 498455 h 2089156"/>
                              <a:gd name="connsiteX5" fmla="*/ 434945 w 1463645"/>
                              <a:gd name="connsiteY5" fmla="*/ 574655 h 2089156"/>
                              <a:gd name="connsiteX6" fmla="*/ 425420 w 1463645"/>
                              <a:gd name="connsiteY6" fmla="*/ 793730 h 2089156"/>
                              <a:gd name="connsiteX7" fmla="*/ 415895 w 1463645"/>
                              <a:gd name="connsiteY7" fmla="*/ 850880 h 2089156"/>
                              <a:gd name="connsiteX8" fmla="*/ 396845 w 1463645"/>
                              <a:gd name="connsiteY8" fmla="*/ 879455 h 2089156"/>
                              <a:gd name="connsiteX9" fmla="*/ 368270 w 1463645"/>
                              <a:gd name="connsiteY9" fmla="*/ 974705 h 2089156"/>
                              <a:gd name="connsiteX10" fmla="*/ 358745 w 1463645"/>
                              <a:gd name="connsiteY10" fmla="*/ 1003280 h 2089156"/>
                              <a:gd name="connsiteX11" fmla="*/ 44420 w 1463645"/>
                              <a:gd name="connsiteY11" fmla="*/ 2089130 h 2089156"/>
                              <a:gd name="connsiteX12" fmla="*/ 1463645 w 1463645"/>
                              <a:gd name="connsiteY12" fmla="*/ 1993880 h 2089156"/>
                              <a:gd name="connsiteX13" fmla="*/ 1435070 w 1463645"/>
                              <a:gd name="connsiteY13" fmla="*/ 1927205 h 2089156"/>
                              <a:gd name="connsiteX14" fmla="*/ 1425545 w 1463645"/>
                              <a:gd name="connsiteY14" fmla="*/ 1898630 h 2089156"/>
                              <a:gd name="connsiteX15" fmla="*/ 1387445 w 1463645"/>
                              <a:gd name="connsiteY15" fmla="*/ 1851005 h 2089156"/>
                              <a:gd name="connsiteX16" fmla="*/ 1349345 w 1463645"/>
                              <a:gd name="connsiteY16" fmla="*/ 1784330 h 2089156"/>
                              <a:gd name="connsiteX17" fmla="*/ 1311245 w 1463645"/>
                              <a:gd name="connsiteY17" fmla="*/ 1727180 h 2089156"/>
                              <a:gd name="connsiteX18" fmla="*/ 1273145 w 1463645"/>
                              <a:gd name="connsiteY18" fmla="*/ 1650980 h 2089156"/>
                              <a:gd name="connsiteX19" fmla="*/ 1235045 w 1463645"/>
                              <a:gd name="connsiteY19" fmla="*/ 1574780 h 2089156"/>
                              <a:gd name="connsiteX20" fmla="*/ 1215995 w 1463645"/>
                              <a:gd name="connsiteY20" fmla="*/ 1536680 h 2089156"/>
                              <a:gd name="connsiteX21" fmla="*/ 1187420 w 1463645"/>
                              <a:gd name="connsiteY21" fmla="*/ 1498580 h 2089156"/>
                              <a:gd name="connsiteX22" fmla="*/ 1139795 w 1463645"/>
                              <a:gd name="connsiteY22" fmla="*/ 1384280 h 2089156"/>
                              <a:gd name="connsiteX23" fmla="*/ 1111220 w 1463645"/>
                              <a:gd name="connsiteY23" fmla="*/ 1346180 h 2089156"/>
                              <a:gd name="connsiteX24" fmla="*/ 1092170 w 1463645"/>
                              <a:gd name="connsiteY24" fmla="*/ 1289030 h 2089156"/>
                              <a:gd name="connsiteX25" fmla="*/ 1063595 w 1463645"/>
                              <a:gd name="connsiteY25" fmla="*/ 1222355 h 2089156"/>
                              <a:gd name="connsiteX26" fmla="*/ 1044545 w 1463645"/>
                              <a:gd name="connsiteY26" fmla="*/ 1146155 h 2089156"/>
                              <a:gd name="connsiteX27" fmla="*/ 996920 w 1463645"/>
                              <a:gd name="connsiteY27" fmla="*/ 1050905 h 2089156"/>
                              <a:gd name="connsiteX28" fmla="*/ 987395 w 1463645"/>
                              <a:gd name="connsiteY28" fmla="*/ 974705 h 2089156"/>
                              <a:gd name="connsiteX29" fmla="*/ 968345 w 1463645"/>
                              <a:gd name="connsiteY29" fmla="*/ 927080 h 2089156"/>
                              <a:gd name="connsiteX30" fmla="*/ 958820 w 1463645"/>
                              <a:gd name="connsiteY30" fmla="*/ 898505 h 2089156"/>
                              <a:gd name="connsiteX31" fmla="*/ 949295 w 1463645"/>
                              <a:gd name="connsiteY31" fmla="*/ 831830 h 2089156"/>
                              <a:gd name="connsiteX32" fmla="*/ 930245 w 1463645"/>
                              <a:gd name="connsiteY32" fmla="*/ 793730 h 2089156"/>
                              <a:gd name="connsiteX33" fmla="*/ 920720 w 1463645"/>
                              <a:gd name="connsiteY33" fmla="*/ 765155 h 2089156"/>
                              <a:gd name="connsiteX34" fmla="*/ 901670 w 1463645"/>
                              <a:gd name="connsiteY34" fmla="*/ 727055 h 2089156"/>
                              <a:gd name="connsiteX35" fmla="*/ 882620 w 1463645"/>
                              <a:gd name="connsiteY35" fmla="*/ 669905 h 2089156"/>
                              <a:gd name="connsiteX36" fmla="*/ 873095 w 1463645"/>
                              <a:gd name="connsiteY36" fmla="*/ 641330 h 2089156"/>
                              <a:gd name="connsiteX37" fmla="*/ 844520 w 1463645"/>
                              <a:gd name="connsiteY37" fmla="*/ 565130 h 2089156"/>
                              <a:gd name="connsiteX38" fmla="*/ 834995 w 1463645"/>
                              <a:gd name="connsiteY38" fmla="*/ 527030 h 2089156"/>
                              <a:gd name="connsiteX39" fmla="*/ 815945 w 1463645"/>
                              <a:gd name="connsiteY39" fmla="*/ 441305 h 2089156"/>
                              <a:gd name="connsiteX40" fmla="*/ 796895 w 1463645"/>
                              <a:gd name="connsiteY40" fmla="*/ 412730 h 2089156"/>
                              <a:gd name="connsiteX41" fmla="*/ 777845 w 1463645"/>
                              <a:gd name="connsiteY41" fmla="*/ 346055 h 2089156"/>
                              <a:gd name="connsiteX42" fmla="*/ 749270 w 1463645"/>
                              <a:gd name="connsiteY42" fmla="*/ 327005 h 2089156"/>
                              <a:gd name="connsiteX43" fmla="*/ 730220 w 1463645"/>
                              <a:gd name="connsiteY43" fmla="*/ 260330 h 2089156"/>
                              <a:gd name="connsiteX44" fmla="*/ 692120 w 1463645"/>
                              <a:gd name="connsiteY44" fmla="*/ 203180 h 2089156"/>
                              <a:gd name="connsiteX45" fmla="*/ 673070 w 1463645"/>
                              <a:gd name="connsiteY45" fmla="*/ 174605 h 2089156"/>
                              <a:gd name="connsiteX46" fmla="*/ 615920 w 1463645"/>
                              <a:gd name="connsiteY46" fmla="*/ 117455 h 2089156"/>
                              <a:gd name="connsiteX47" fmla="*/ 596870 w 1463645"/>
                              <a:gd name="connsiteY47" fmla="*/ 88880 h 2089156"/>
                              <a:gd name="connsiteX48" fmla="*/ 587345 w 1463645"/>
                              <a:gd name="connsiteY48" fmla="*/ 60305 h 2089156"/>
                              <a:gd name="connsiteX49" fmla="*/ 568295 w 1463645"/>
                              <a:gd name="connsiteY49" fmla="*/ 3155 h 2089156"/>
                              <a:gd name="connsiteX0" fmla="*/ 568286 w 1463636"/>
                              <a:gd name="connsiteY0" fmla="*/ 3155 h 2089156"/>
                              <a:gd name="connsiteX1" fmla="*/ 520661 w 1463636"/>
                              <a:gd name="connsiteY1" fmla="*/ 12680 h 2089156"/>
                              <a:gd name="connsiteX2" fmla="*/ 511136 w 1463636"/>
                              <a:gd name="connsiteY2" fmla="*/ 41255 h 2089156"/>
                              <a:gd name="connsiteX3" fmla="*/ 492086 w 1463636"/>
                              <a:gd name="connsiteY3" fmla="*/ 79355 h 2089156"/>
                              <a:gd name="connsiteX4" fmla="*/ 473036 w 1463636"/>
                              <a:gd name="connsiteY4" fmla="*/ 498455 h 2089156"/>
                              <a:gd name="connsiteX5" fmla="*/ 434936 w 1463636"/>
                              <a:gd name="connsiteY5" fmla="*/ 574655 h 2089156"/>
                              <a:gd name="connsiteX6" fmla="*/ 425411 w 1463636"/>
                              <a:gd name="connsiteY6" fmla="*/ 793730 h 2089156"/>
                              <a:gd name="connsiteX7" fmla="*/ 415886 w 1463636"/>
                              <a:gd name="connsiteY7" fmla="*/ 850880 h 2089156"/>
                              <a:gd name="connsiteX8" fmla="*/ 396836 w 1463636"/>
                              <a:gd name="connsiteY8" fmla="*/ 879455 h 2089156"/>
                              <a:gd name="connsiteX9" fmla="*/ 368261 w 1463636"/>
                              <a:gd name="connsiteY9" fmla="*/ 974705 h 2089156"/>
                              <a:gd name="connsiteX10" fmla="*/ 358736 w 1463636"/>
                              <a:gd name="connsiteY10" fmla="*/ 1003280 h 2089156"/>
                              <a:gd name="connsiteX11" fmla="*/ 44411 w 1463636"/>
                              <a:gd name="connsiteY11" fmla="*/ 2089130 h 2089156"/>
                              <a:gd name="connsiteX12" fmla="*/ 1463636 w 1463636"/>
                              <a:gd name="connsiteY12" fmla="*/ 1993880 h 2089156"/>
                              <a:gd name="connsiteX13" fmla="*/ 1435061 w 1463636"/>
                              <a:gd name="connsiteY13" fmla="*/ 1927205 h 2089156"/>
                              <a:gd name="connsiteX14" fmla="*/ 1425536 w 1463636"/>
                              <a:gd name="connsiteY14" fmla="*/ 1898630 h 2089156"/>
                              <a:gd name="connsiteX15" fmla="*/ 1387436 w 1463636"/>
                              <a:gd name="connsiteY15" fmla="*/ 1851005 h 2089156"/>
                              <a:gd name="connsiteX16" fmla="*/ 1349336 w 1463636"/>
                              <a:gd name="connsiteY16" fmla="*/ 1784330 h 2089156"/>
                              <a:gd name="connsiteX17" fmla="*/ 1311236 w 1463636"/>
                              <a:gd name="connsiteY17" fmla="*/ 1727180 h 2089156"/>
                              <a:gd name="connsiteX18" fmla="*/ 1273136 w 1463636"/>
                              <a:gd name="connsiteY18" fmla="*/ 1650980 h 2089156"/>
                              <a:gd name="connsiteX19" fmla="*/ 1235036 w 1463636"/>
                              <a:gd name="connsiteY19" fmla="*/ 1574780 h 2089156"/>
                              <a:gd name="connsiteX20" fmla="*/ 1215986 w 1463636"/>
                              <a:gd name="connsiteY20" fmla="*/ 1536680 h 2089156"/>
                              <a:gd name="connsiteX21" fmla="*/ 1187411 w 1463636"/>
                              <a:gd name="connsiteY21" fmla="*/ 1498580 h 2089156"/>
                              <a:gd name="connsiteX22" fmla="*/ 1139786 w 1463636"/>
                              <a:gd name="connsiteY22" fmla="*/ 1384280 h 2089156"/>
                              <a:gd name="connsiteX23" fmla="*/ 1111211 w 1463636"/>
                              <a:gd name="connsiteY23" fmla="*/ 1346180 h 2089156"/>
                              <a:gd name="connsiteX24" fmla="*/ 1092161 w 1463636"/>
                              <a:gd name="connsiteY24" fmla="*/ 1289030 h 2089156"/>
                              <a:gd name="connsiteX25" fmla="*/ 1063586 w 1463636"/>
                              <a:gd name="connsiteY25" fmla="*/ 1222355 h 2089156"/>
                              <a:gd name="connsiteX26" fmla="*/ 1044536 w 1463636"/>
                              <a:gd name="connsiteY26" fmla="*/ 1146155 h 2089156"/>
                              <a:gd name="connsiteX27" fmla="*/ 996911 w 1463636"/>
                              <a:gd name="connsiteY27" fmla="*/ 1050905 h 2089156"/>
                              <a:gd name="connsiteX28" fmla="*/ 987386 w 1463636"/>
                              <a:gd name="connsiteY28" fmla="*/ 974705 h 2089156"/>
                              <a:gd name="connsiteX29" fmla="*/ 968336 w 1463636"/>
                              <a:gd name="connsiteY29" fmla="*/ 927080 h 2089156"/>
                              <a:gd name="connsiteX30" fmla="*/ 958811 w 1463636"/>
                              <a:gd name="connsiteY30" fmla="*/ 898505 h 2089156"/>
                              <a:gd name="connsiteX31" fmla="*/ 949286 w 1463636"/>
                              <a:gd name="connsiteY31" fmla="*/ 831830 h 2089156"/>
                              <a:gd name="connsiteX32" fmla="*/ 930236 w 1463636"/>
                              <a:gd name="connsiteY32" fmla="*/ 793730 h 2089156"/>
                              <a:gd name="connsiteX33" fmla="*/ 920711 w 1463636"/>
                              <a:gd name="connsiteY33" fmla="*/ 765155 h 2089156"/>
                              <a:gd name="connsiteX34" fmla="*/ 901661 w 1463636"/>
                              <a:gd name="connsiteY34" fmla="*/ 727055 h 2089156"/>
                              <a:gd name="connsiteX35" fmla="*/ 882611 w 1463636"/>
                              <a:gd name="connsiteY35" fmla="*/ 669905 h 2089156"/>
                              <a:gd name="connsiteX36" fmla="*/ 873086 w 1463636"/>
                              <a:gd name="connsiteY36" fmla="*/ 641330 h 2089156"/>
                              <a:gd name="connsiteX37" fmla="*/ 844511 w 1463636"/>
                              <a:gd name="connsiteY37" fmla="*/ 565130 h 2089156"/>
                              <a:gd name="connsiteX38" fmla="*/ 834986 w 1463636"/>
                              <a:gd name="connsiteY38" fmla="*/ 527030 h 2089156"/>
                              <a:gd name="connsiteX39" fmla="*/ 815936 w 1463636"/>
                              <a:gd name="connsiteY39" fmla="*/ 441305 h 2089156"/>
                              <a:gd name="connsiteX40" fmla="*/ 796886 w 1463636"/>
                              <a:gd name="connsiteY40" fmla="*/ 412730 h 2089156"/>
                              <a:gd name="connsiteX41" fmla="*/ 777836 w 1463636"/>
                              <a:gd name="connsiteY41" fmla="*/ 346055 h 2089156"/>
                              <a:gd name="connsiteX42" fmla="*/ 749261 w 1463636"/>
                              <a:gd name="connsiteY42" fmla="*/ 327005 h 2089156"/>
                              <a:gd name="connsiteX43" fmla="*/ 730211 w 1463636"/>
                              <a:gd name="connsiteY43" fmla="*/ 260330 h 2089156"/>
                              <a:gd name="connsiteX44" fmla="*/ 692111 w 1463636"/>
                              <a:gd name="connsiteY44" fmla="*/ 203180 h 2089156"/>
                              <a:gd name="connsiteX45" fmla="*/ 673061 w 1463636"/>
                              <a:gd name="connsiteY45" fmla="*/ 174605 h 2089156"/>
                              <a:gd name="connsiteX46" fmla="*/ 615911 w 1463636"/>
                              <a:gd name="connsiteY46" fmla="*/ 117455 h 2089156"/>
                              <a:gd name="connsiteX47" fmla="*/ 596861 w 1463636"/>
                              <a:gd name="connsiteY47" fmla="*/ 88880 h 2089156"/>
                              <a:gd name="connsiteX48" fmla="*/ 587336 w 1463636"/>
                              <a:gd name="connsiteY48" fmla="*/ 60305 h 2089156"/>
                              <a:gd name="connsiteX49" fmla="*/ 568286 w 1463636"/>
                              <a:gd name="connsiteY49" fmla="*/ 3155 h 2089156"/>
                              <a:gd name="connsiteX0" fmla="*/ 567356 w 1462706"/>
                              <a:gd name="connsiteY0" fmla="*/ 3155 h 2089156"/>
                              <a:gd name="connsiteX1" fmla="*/ 519731 w 1462706"/>
                              <a:gd name="connsiteY1" fmla="*/ 12680 h 2089156"/>
                              <a:gd name="connsiteX2" fmla="*/ 510206 w 1462706"/>
                              <a:gd name="connsiteY2" fmla="*/ 41255 h 2089156"/>
                              <a:gd name="connsiteX3" fmla="*/ 491156 w 1462706"/>
                              <a:gd name="connsiteY3" fmla="*/ 79355 h 2089156"/>
                              <a:gd name="connsiteX4" fmla="*/ 472106 w 1462706"/>
                              <a:gd name="connsiteY4" fmla="*/ 498455 h 2089156"/>
                              <a:gd name="connsiteX5" fmla="*/ 434006 w 1462706"/>
                              <a:gd name="connsiteY5" fmla="*/ 574655 h 2089156"/>
                              <a:gd name="connsiteX6" fmla="*/ 424481 w 1462706"/>
                              <a:gd name="connsiteY6" fmla="*/ 793730 h 2089156"/>
                              <a:gd name="connsiteX7" fmla="*/ 414956 w 1462706"/>
                              <a:gd name="connsiteY7" fmla="*/ 850880 h 2089156"/>
                              <a:gd name="connsiteX8" fmla="*/ 395906 w 1462706"/>
                              <a:gd name="connsiteY8" fmla="*/ 879455 h 2089156"/>
                              <a:gd name="connsiteX9" fmla="*/ 367331 w 1462706"/>
                              <a:gd name="connsiteY9" fmla="*/ 974705 h 2089156"/>
                              <a:gd name="connsiteX10" fmla="*/ 43481 w 1462706"/>
                              <a:gd name="connsiteY10" fmla="*/ 2089130 h 2089156"/>
                              <a:gd name="connsiteX11" fmla="*/ 1462706 w 1462706"/>
                              <a:gd name="connsiteY11" fmla="*/ 1993880 h 2089156"/>
                              <a:gd name="connsiteX12" fmla="*/ 1434131 w 1462706"/>
                              <a:gd name="connsiteY12" fmla="*/ 1927205 h 2089156"/>
                              <a:gd name="connsiteX13" fmla="*/ 1424606 w 1462706"/>
                              <a:gd name="connsiteY13" fmla="*/ 1898630 h 2089156"/>
                              <a:gd name="connsiteX14" fmla="*/ 1386506 w 1462706"/>
                              <a:gd name="connsiteY14" fmla="*/ 1851005 h 2089156"/>
                              <a:gd name="connsiteX15" fmla="*/ 1348406 w 1462706"/>
                              <a:gd name="connsiteY15" fmla="*/ 1784330 h 2089156"/>
                              <a:gd name="connsiteX16" fmla="*/ 1310306 w 1462706"/>
                              <a:gd name="connsiteY16" fmla="*/ 1727180 h 2089156"/>
                              <a:gd name="connsiteX17" fmla="*/ 1272206 w 1462706"/>
                              <a:gd name="connsiteY17" fmla="*/ 1650980 h 2089156"/>
                              <a:gd name="connsiteX18" fmla="*/ 1234106 w 1462706"/>
                              <a:gd name="connsiteY18" fmla="*/ 1574780 h 2089156"/>
                              <a:gd name="connsiteX19" fmla="*/ 1215056 w 1462706"/>
                              <a:gd name="connsiteY19" fmla="*/ 1536680 h 2089156"/>
                              <a:gd name="connsiteX20" fmla="*/ 1186481 w 1462706"/>
                              <a:gd name="connsiteY20" fmla="*/ 1498580 h 2089156"/>
                              <a:gd name="connsiteX21" fmla="*/ 1138856 w 1462706"/>
                              <a:gd name="connsiteY21" fmla="*/ 1384280 h 2089156"/>
                              <a:gd name="connsiteX22" fmla="*/ 1110281 w 1462706"/>
                              <a:gd name="connsiteY22" fmla="*/ 1346180 h 2089156"/>
                              <a:gd name="connsiteX23" fmla="*/ 1091231 w 1462706"/>
                              <a:gd name="connsiteY23" fmla="*/ 1289030 h 2089156"/>
                              <a:gd name="connsiteX24" fmla="*/ 1062656 w 1462706"/>
                              <a:gd name="connsiteY24" fmla="*/ 1222355 h 2089156"/>
                              <a:gd name="connsiteX25" fmla="*/ 1043606 w 1462706"/>
                              <a:gd name="connsiteY25" fmla="*/ 1146155 h 2089156"/>
                              <a:gd name="connsiteX26" fmla="*/ 995981 w 1462706"/>
                              <a:gd name="connsiteY26" fmla="*/ 1050905 h 2089156"/>
                              <a:gd name="connsiteX27" fmla="*/ 986456 w 1462706"/>
                              <a:gd name="connsiteY27" fmla="*/ 974705 h 2089156"/>
                              <a:gd name="connsiteX28" fmla="*/ 967406 w 1462706"/>
                              <a:gd name="connsiteY28" fmla="*/ 927080 h 2089156"/>
                              <a:gd name="connsiteX29" fmla="*/ 957881 w 1462706"/>
                              <a:gd name="connsiteY29" fmla="*/ 898505 h 2089156"/>
                              <a:gd name="connsiteX30" fmla="*/ 948356 w 1462706"/>
                              <a:gd name="connsiteY30" fmla="*/ 831830 h 2089156"/>
                              <a:gd name="connsiteX31" fmla="*/ 929306 w 1462706"/>
                              <a:gd name="connsiteY31" fmla="*/ 793730 h 2089156"/>
                              <a:gd name="connsiteX32" fmla="*/ 919781 w 1462706"/>
                              <a:gd name="connsiteY32" fmla="*/ 765155 h 2089156"/>
                              <a:gd name="connsiteX33" fmla="*/ 900731 w 1462706"/>
                              <a:gd name="connsiteY33" fmla="*/ 727055 h 2089156"/>
                              <a:gd name="connsiteX34" fmla="*/ 881681 w 1462706"/>
                              <a:gd name="connsiteY34" fmla="*/ 669905 h 2089156"/>
                              <a:gd name="connsiteX35" fmla="*/ 872156 w 1462706"/>
                              <a:gd name="connsiteY35" fmla="*/ 641330 h 2089156"/>
                              <a:gd name="connsiteX36" fmla="*/ 843581 w 1462706"/>
                              <a:gd name="connsiteY36" fmla="*/ 565130 h 2089156"/>
                              <a:gd name="connsiteX37" fmla="*/ 834056 w 1462706"/>
                              <a:gd name="connsiteY37" fmla="*/ 527030 h 2089156"/>
                              <a:gd name="connsiteX38" fmla="*/ 815006 w 1462706"/>
                              <a:gd name="connsiteY38" fmla="*/ 441305 h 2089156"/>
                              <a:gd name="connsiteX39" fmla="*/ 795956 w 1462706"/>
                              <a:gd name="connsiteY39" fmla="*/ 412730 h 2089156"/>
                              <a:gd name="connsiteX40" fmla="*/ 776906 w 1462706"/>
                              <a:gd name="connsiteY40" fmla="*/ 346055 h 2089156"/>
                              <a:gd name="connsiteX41" fmla="*/ 748331 w 1462706"/>
                              <a:gd name="connsiteY41" fmla="*/ 327005 h 2089156"/>
                              <a:gd name="connsiteX42" fmla="*/ 729281 w 1462706"/>
                              <a:gd name="connsiteY42" fmla="*/ 260330 h 2089156"/>
                              <a:gd name="connsiteX43" fmla="*/ 691181 w 1462706"/>
                              <a:gd name="connsiteY43" fmla="*/ 203180 h 2089156"/>
                              <a:gd name="connsiteX44" fmla="*/ 672131 w 1462706"/>
                              <a:gd name="connsiteY44" fmla="*/ 174605 h 2089156"/>
                              <a:gd name="connsiteX45" fmla="*/ 614981 w 1462706"/>
                              <a:gd name="connsiteY45" fmla="*/ 117455 h 2089156"/>
                              <a:gd name="connsiteX46" fmla="*/ 595931 w 1462706"/>
                              <a:gd name="connsiteY46" fmla="*/ 88880 h 2089156"/>
                              <a:gd name="connsiteX47" fmla="*/ 586406 w 1462706"/>
                              <a:gd name="connsiteY47" fmla="*/ 60305 h 2089156"/>
                              <a:gd name="connsiteX48" fmla="*/ 567356 w 1462706"/>
                              <a:gd name="connsiteY48" fmla="*/ 3155 h 2089156"/>
                              <a:gd name="connsiteX0" fmla="*/ 563915 w 1459265"/>
                              <a:gd name="connsiteY0" fmla="*/ 3155 h 2089156"/>
                              <a:gd name="connsiteX1" fmla="*/ 516290 w 1459265"/>
                              <a:gd name="connsiteY1" fmla="*/ 12680 h 2089156"/>
                              <a:gd name="connsiteX2" fmla="*/ 506765 w 1459265"/>
                              <a:gd name="connsiteY2" fmla="*/ 41255 h 2089156"/>
                              <a:gd name="connsiteX3" fmla="*/ 487715 w 1459265"/>
                              <a:gd name="connsiteY3" fmla="*/ 79355 h 2089156"/>
                              <a:gd name="connsiteX4" fmla="*/ 468665 w 1459265"/>
                              <a:gd name="connsiteY4" fmla="*/ 498455 h 2089156"/>
                              <a:gd name="connsiteX5" fmla="*/ 430565 w 1459265"/>
                              <a:gd name="connsiteY5" fmla="*/ 574655 h 2089156"/>
                              <a:gd name="connsiteX6" fmla="*/ 421040 w 1459265"/>
                              <a:gd name="connsiteY6" fmla="*/ 793730 h 2089156"/>
                              <a:gd name="connsiteX7" fmla="*/ 411515 w 1459265"/>
                              <a:gd name="connsiteY7" fmla="*/ 850880 h 2089156"/>
                              <a:gd name="connsiteX8" fmla="*/ 392465 w 1459265"/>
                              <a:gd name="connsiteY8" fmla="*/ 879455 h 2089156"/>
                              <a:gd name="connsiteX9" fmla="*/ 40040 w 1459265"/>
                              <a:gd name="connsiteY9" fmla="*/ 2089130 h 2089156"/>
                              <a:gd name="connsiteX10" fmla="*/ 1459265 w 1459265"/>
                              <a:gd name="connsiteY10" fmla="*/ 1993880 h 2089156"/>
                              <a:gd name="connsiteX11" fmla="*/ 1430690 w 1459265"/>
                              <a:gd name="connsiteY11" fmla="*/ 1927205 h 2089156"/>
                              <a:gd name="connsiteX12" fmla="*/ 1421165 w 1459265"/>
                              <a:gd name="connsiteY12" fmla="*/ 1898630 h 2089156"/>
                              <a:gd name="connsiteX13" fmla="*/ 1383065 w 1459265"/>
                              <a:gd name="connsiteY13" fmla="*/ 1851005 h 2089156"/>
                              <a:gd name="connsiteX14" fmla="*/ 1344965 w 1459265"/>
                              <a:gd name="connsiteY14" fmla="*/ 1784330 h 2089156"/>
                              <a:gd name="connsiteX15" fmla="*/ 1306865 w 1459265"/>
                              <a:gd name="connsiteY15" fmla="*/ 1727180 h 2089156"/>
                              <a:gd name="connsiteX16" fmla="*/ 1268765 w 1459265"/>
                              <a:gd name="connsiteY16" fmla="*/ 1650980 h 2089156"/>
                              <a:gd name="connsiteX17" fmla="*/ 1230665 w 1459265"/>
                              <a:gd name="connsiteY17" fmla="*/ 1574780 h 2089156"/>
                              <a:gd name="connsiteX18" fmla="*/ 1211615 w 1459265"/>
                              <a:gd name="connsiteY18" fmla="*/ 1536680 h 2089156"/>
                              <a:gd name="connsiteX19" fmla="*/ 1183040 w 1459265"/>
                              <a:gd name="connsiteY19" fmla="*/ 1498580 h 2089156"/>
                              <a:gd name="connsiteX20" fmla="*/ 1135415 w 1459265"/>
                              <a:gd name="connsiteY20" fmla="*/ 1384280 h 2089156"/>
                              <a:gd name="connsiteX21" fmla="*/ 1106840 w 1459265"/>
                              <a:gd name="connsiteY21" fmla="*/ 1346180 h 2089156"/>
                              <a:gd name="connsiteX22" fmla="*/ 1087790 w 1459265"/>
                              <a:gd name="connsiteY22" fmla="*/ 1289030 h 2089156"/>
                              <a:gd name="connsiteX23" fmla="*/ 1059215 w 1459265"/>
                              <a:gd name="connsiteY23" fmla="*/ 1222355 h 2089156"/>
                              <a:gd name="connsiteX24" fmla="*/ 1040165 w 1459265"/>
                              <a:gd name="connsiteY24" fmla="*/ 1146155 h 2089156"/>
                              <a:gd name="connsiteX25" fmla="*/ 992540 w 1459265"/>
                              <a:gd name="connsiteY25" fmla="*/ 1050905 h 2089156"/>
                              <a:gd name="connsiteX26" fmla="*/ 983015 w 1459265"/>
                              <a:gd name="connsiteY26" fmla="*/ 974705 h 2089156"/>
                              <a:gd name="connsiteX27" fmla="*/ 963965 w 1459265"/>
                              <a:gd name="connsiteY27" fmla="*/ 927080 h 2089156"/>
                              <a:gd name="connsiteX28" fmla="*/ 954440 w 1459265"/>
                              <a:gd name="connsiteY28" fmla="*/ 898505 h 2089156"/>
                              <a:gd name="connsiteX29" fmla="*/ 944915 w 1459265"/>
                              <a:gd name="connsiteY29" fmla="*/ 831830 h 2089156"/>
                              <a:gd name="connsiteX30" fmla="*/ 925865 w 1459265"/>
                              <a:gd name="connsiteY30" fmla="*/ 793730 h 2089156"/>
                              <a:gd name="connsiteX31" fmla="*/ 916340 w 1459265"/>
                              <a:gd name="connsiteY31" fmla="*/ 765155 h 2089156"/>
                              <a:gd name="connsiteX32" fmla="*/ 897290 w 1459265"/>
                              <a:gd name="connsiteY32" fmla="*/ 727055 h 2089156"/>
                              <a:gd name="connsiteX33" fmla="*/ 878240 w 1459265"/>
                              <a:gd name="connsiteY33" fmla="*/ 669905 h 2089156"/>
                              <a:gd name="connsiteX34" fmla="*/ 868715 w 1459265"/>
                              <a:gd name="connsiteY34" fmla="*/ 641330 h 2089156"/>
                              <a:gd name="connsiteX35" fmla="*/ 840140 w 1459265"/>
                              <a:gd name="connsiteY35" fmla="*/ 565130 h 2089156"/>
                              <a:gd name="connsiteX36" fmla="*/ 830615 w 1459265"/>
                              <a:gd name="connsiteY36" fmla="*/ 527030 h 2089156"/>
                              <a:gd name="connsiteX37" fmla="*/ 811565 w 1459265"/>
                              <a:gd name="connsiteY37" fmla="*/ 441305 h 2089156"/>
                              <a:gd name="connsiteX38" fmla="*/ 792515 w 1459265"/>
                              <a:gd name="connsiteY38" fmla="*/ 412730 h 2089156"/>
                              <a:gd name="connsiteX39" fmla="*/ 773465 w 1459265"/>
                              <a:gd name="connsiteY39" fmla="*/ 346055 h 2089156"/>
                              <a:gd name="connsiteX40" fmla="*/ 744890 w 1459265"/>
                              <a:gd name="connsiteY40" fmla="*/ 327005 h 2089156"/>
                              <a:gd name="connsiteX41" fmla="*/ 725840 w 1459265"/>
                              <a:gd name="connsiteY41" fmla="*/ 260330 h 2089156"/>
                              <a:gd name="connsiteX42" fmla="*/ 687740 w 1459265"/>
                              <a:gd name="connsiteY42" fmla="*/ 203180 h 2089156"/>
                              <a:gd name="connsiteX43" fmla="*/ 668690 w 1459265"/>
                              <a:gd name="connsiteY43" fmla="*/ 174605 h 2089156"/>
                              <a:gd name="connsiteX44" fmla="*/ 611540 w 1459265"/>
                              <a:gd name="connsiteY44" fmla="*/ 117455 h 2089156"/>
                              <a:gd name="connsiteX45" fmla="*/ 592490 w 1459265"/>
                              <a:gd name="connsiteY45" fmla="*/ 88880 h 2089156"/>
                              <a:gd name="connsiteX46" fmla="*/ 582965 w 1459265"/>
                              <a:gd name="connsiteY46" fmla="*/ 60305 h 2089156"/>
                              <a:gd name="connsiteX47" fmla="*/ 563915 w 1459265"/>
                              <a:gd name="connsiteY47" fmla="*/ 3155 h 2089156"/>
                              <a:gd name="connsiteX0" fmla="*/ 561731 w 1457081"/>
                              <a:gd name="connsiteY0" fmla="*/ 3155 h 2089156"/>
                              <a:gd name="connsiteX1" fmla="*/ 514106 w 1457081"/>
                              <a:gd name="connsiteY1" fmla="*/ 12680 h 2089156"/>
                              <a:gd name="connsiteX2" fmla="*/ 504581 w 1457081"/>
                              <a:gd name="connsiteY2" fmla="*/ 41255 h 2089156"/>
                              <a:gd name="connsiteX3" fmla="*/ 485531 w 1457081"/>
                              <a:gd name="connsiteY3" fmla="*/ 79355 h 2089156"/>
                              <a:gd name="connsiteX4" fmla="*/ 466481 w 1457081"/>
                              <a:gd name="connsiteY4" fmla="*/ 498455 h 2089156"/>
                              <a:gd name="connsiteX5" fmla="*/ 428381 w 1457081"/>
                              <a:gd name="connsiteY5" fmla="*/ 574655 h 2089156"/>
                              <a:gd name="connsiteX6" fmla="*/ 418856 w 1457081"/>
                              <a:gd name="connsiteY6" fmla="*/ 793730 h 2089156"/>
                              <a:gd name="connsiteX7" fmla="*/ 409331 w 1457081"/>
                              <a:gd name="connsiteY7" fmla="*/ 850880 h 2089156"/>
                              <a:gd name="connsiteX8" fmla="*/ 37856 w 1457081"/>
                              <a:gd name="connsiteY8" fmla="*/ 2089130 h 2089156"/>
                              <a:gd name="connsiteX9" fmla="*/ 1457081 w 1457081"/>
                              <a:gd name="connsiteY9" fmla="*/ 1993880 h 2089156"/>
                              <a:gd name="connsiteX10" fmla="*/ 1428506 w 1457081"/>
                              <a:gd name="connsiteY10" fmla="*/ 1927205 h 2089156"/>
                              <a:gd name="connsiteX11" fmla="*/ 1418981 w 1457081"/>
                              <a:gd name="connsiteY11" fmla="*/ 1898630 h 2089156"/>
                              <a:gd name="connsiteX12" fmla="*/ 1380881 w 1457081"/>
                              <a:gd name="connsiteY12" fmla="*/ 1851005 h 2089156"/>
                              <a:gd name="connsiteX13" fmla="*/ 1342781 w 1457081"/>
                              <a:gd name="connsiteY13" fmla="*/ 1784330 h 2089156"/>
                              <a:gd name="connsiteX14" fmla="*/ 1304681 w 1457081"/>
                              <a:gd name="connsiteY14" fmla="*/ 1727180 h 2089156"/>
                              <a:gd name="connsiteX15" fmla="*/ 1266581 w 1457081"/>
                              <a:gd name="connsiteY15" fmla="*/ 1650980 h 2089156"/>
                              <a:gd name="connsiteX16" fmla="*/ 1228481 w 1457081"/>
                              <a:gd name="connsiteY16" fmla="*/ 1574780 h 2089156"/>
                              <a:gd name="connsiteX17" fmla="*/ 1209431 w 1457081"/>
                              <a:gd name="connsiteY17" fmla="*/ 1536680 h 2089156"/>
                              <a:gd name="connsiteX18" fmla="*/ 1180856 w 1457081"/>
                              <a:gd name="connsiteY18" fmla="*/ 1498580 h 2089156"/>
                              <a:gd name="connsiteX19" fmla="*/ 1133231 w 1457081"/>
                              <a:gd name="connsiteY19" fmla="*/ 1384280 h 2089156"/>
                              <a:gd name="connsiteX20" fmla="*/ 1104656 w 1457081"/>
                              <a:gd name="connsiteY20" fmla="*/ 1346180 h 2089156"/>
                              <a:gd name="connsiteX21" fmla="*/ 1085606 w 1457081"/>
                              <a:gd name="connsiteY21" fmla="*/ 1289030 h 2089156"/>
                              <a:gd name="connsiteX22" fmla="*/ 1057031 w 1457081"/>
                              <a:gd name="connsiteY22" fmla="*/ 1222355 h 2089156"/>
                              <a:gd name="connsiteX23" fmla="*/ 1037981 w 1457081"/>
                              <a:gd name="connsiteY23" fmla="*/ 1146155 h 2089156"/>
                              <a:gd name="connsiteX24" fmla="*/ 990356 w 1457081"/>
                              <a:gd name="connsiteY24" fmla="*/ 1050905 h 2089156"/>
                              <a:gd name="connsiteX25" fmla="*/ 980831 w 1457081"/>
                              <a:gd name="connsiteY25" fmla="*/ 974705 h 2089156"/>
                              <a:gd name="connsiteX26" fmla="*/ 961781 w 1457081"/>
                              <a:gd name="connsiteY26" fmla="*/ 927080 h 2089156"/>
                              <a:gd name="connsiteX27" fmla="*/ 952256 w 1457081"/>
                              <a:gd name="connsiteY27" fmla="*/ 898505 h 2089156"/>
                              <a:gd name="connsiteX28" fmla="*/ 942731 w 1457081"/>
                              <a:gd name="connsiteY28" fmla="*/ 831830 h 2089156"/>
                              <a:gd name="connsiteX29" fmla="*/ 923681 w 1457081"/>
                              <a:gd name="connsiteY29" fmla="*/ 793730 h 2089156"/>
                              <a:gd name="connsiteX30" fmla="*/ 914156 w 1457081"/>
                              <a:gd name="connsiteY30" fmla="*/ 765155 h 2089156"/>
                              <a:gd name="connsiteX31" fmla="*/ 895106 w 1457081"/>
                              <a:gd name="connsiteY31" fmla="*/ 727055 h 2089156"/>
                              <a:gd name="connsiteX32" fmla="*/ 876056 w 1457081"/>
                              <a:gd name="connsiteY32" fmla="*/ 669905 h 2089156"/>
                              <a:gd name="connsiteX33" fmla="*/ 866531 w 1457081"/>
                              <a:gd name="connsiteY33" fmla="*/ 641330 h 2089156"/>
                              <a:gd name="connsiteX34" fmla="*/ 837956 w 1457081"/>
                              <a:gd name="connsiteY34" fmla="*/ 565130 h 2089156"/>
                              <a:gd name="connsiteX35" fmla="*/ 828431 w 1457081"/>
                              <a:gd name="connsiteY35" fmla="*/ 527030 h 2089156"/>
                              <a:gd name="connsiteX36" fmla="*/ 809381 w 1457081"/>
                              <a:gd name="connsiteY36" fmla="*/ 441305 h 2089156"/>
                              <a:gd name="connsiteX37" fmla="*/ 790331 w 1457081"/>
                              <a:gd name="connsiteY37" fmla="*/ 412730 h 2089156"/>
                              <a:gd name="connsiteX38" fmla="*/ 771281 w 1457081"/>
                              <a:gd name="connsiteY38" fmla="*/ 346055 h 2089156"/>
                              <a:gd name="connsiteX39" fmla="*/ 742706 w 1457081"/>
                              <a:gd name="connsiteY39" fmla="*/ 327005 h 2089156"/>
                              <a:gd name="connsiteX40" fmla="*/ 723656 w 1457081"/>
                              <a:gd name="connsiteY40" fmla="*/ 260330 h 2089156"/>
                              <a:gd name="connsiteX41" fmla="*/ 685556 w 1457081"/>
                              <a:gd name="connsiteY41" fmla="*/ 203180 h 2089156"/>
                              <a:gd name="connsiteX42" fmla="*/ 666506 w 1457081"/>
                              <a:gd name="connsiteY42" fmla="*/ 174605 h 2089156"/>
                              <a:gd name="connsiteX43" fmla="*/ 609356 w 1457081"/>
                              <a:gd name="connsiteY43" fmla="*/ 117455 h 2089156"/>
                              <a:gd name="connsiteX44" fmla="*/ 590306 w 1457081"/>
                              <a:gd name="connsiteY44" fmla="*/ 88880 h 2089156"/>
                              <a:gd name="connsiteX45" fmla="*/ 580781 w 1457081"/>
                              <a:gd name="connsiteY45" fmla="*/ 60305 h 2089156"/>
                              <a:gd name="connsiteX46" fmla="*/ 561731 w 1457081"/>
                              <a:gd name="connsiteY46" fmla="*/ 3155 h 2089156"/>
                              <a:gd name="connsiteX0" fmla="*/ 560725 w 1456075"/>
                              <a:gd name="connsiteY0" fmla="*/ 3155 h 2089156"/>
                              <a:gd name="connsiteX1" fmla="*/ 513100 w 1456075"/>
                              <a:gd name="connsiteY1" fmla="*/ 12680 h 2089156"/>
                              <a:gd name="connsiteX2" fmla="*/ 503575 w 1456075"/>
                              <a:gd name="connsiteY2" fmla="*/ 41255 h 2089156"/>
                              <a:gd name="connsiteX3" fmla="*/ 484525 w 1456075"/>
                              <a:gd name="connsiteY3" fmla="*/ 79355 h 2089156"/>
                              <a:gd name="connsiteX4" fmla="*/ 465475 w 1456075"/>
                              <a:gd name="connsiteY4" fmla="*/ 498455 h 2089156"/>
                              <a:gd name="connsiteX5" fmla="*/ 427375 w 1456075"/>
                              <a:gd name="connsiteY5" fmla="*/ 574655 h 2089156"/>
                              <a:gd name="connsiteX6" fmla="*/ 417850 w 1456075"/>
                              <a:gd name="connsiteY6" fmla="*/ 793730 h 2089156"/>
                              <a:gd name="connsiteX7" fmla="*/ 36850 w 1456075"/>
                              <a:gd name="connsiteY7" fmla="*/ 2089130 h 2089156"/>
                              <a:gd name="connsiteX8" fmla="*/ 1456075 w 1456075"/>
                              <a:gd name="connsiteY8" fmla="*/ 1993880 h 2089156"/>
                              <a:gd name="connsiteX9" fmla="*/ 1427500 w 1456075"/>
                              <a:gd name="connsiteY9" fmla="*/ 1927205 h 2089156"/>
                              <a:gd name="connsiteX10" fmla="*/ 1417975 w 1456075"/>
                              <a:gd name="connsiteY10" fmla="*/ 1898630 h 2089156"/>
                              <a:gd name="connsiteX11" fmla="*/ 1379875 w 1456075"/>
                              <a:gd name="connsiteY11" fmla="*/ 1851005 h 2089156"/>
                              <a:gd name="connsiteX12" fmla="*/ 1341775 w 1456075"/>
                              <a:gd name="connsiteY12" fmla="*/ 1784330 h 2089156"/>
                              <a:gd name="connsiteX13" fmla="*/ 1303675 w 1456075"/>
                              <a:gd name="connsiteY13" fmla="*/ 1727180 h 2089156"/>
                              <a:gd name="connsiteX14" fmla="*/ 1265575 w 1456075"/>
                              <a:gd name="connsiteY14" fmla="*/ 1650980 h 2089156"/>
                              <a:gd name="connsiteX15" fmla="*/ 1227475 w 1456075"/>
                              <a:gd name="connsiteY15" fmla="*/ 1574780 h 2089156"/>
                              <a:gd name="connsiteX16" fmla="*/ 1208425 w 1456075"/>
                              <a:gd name="connsiteY16" fmla="*/ 1536680 h 2089156"/>
                              <a:gd name="connsiteX17" fmla="*/ 1179850 w 1456075"/>
                              <a:gd name="connsiteY17" fmla="*/ 1498580 h 2089156"/>
                              <a:gd name="connsiteX18" fmla="*/ 1132225 w 1456075"/>
                              <a:gd name="connsiteY18" fmla="*/ 1384280 h 2089156"/>
                              <a:gd name="connsiteX19" fmla="*/ 1103650 w 1456075"/>
                              <a:gd name="connsiteY19" fmla="*/ 1346180 h 2089156"/>
                              <a:gd name="connsiteX20" fmla="*/ 1084600 w 1456075"/>
                              <a:gd name="connsiteY20" fmla="*/ 1289030 h 2089156"/>
                              <a:gd name="connsiteX21" fmla="*/ 1056025 w 1456075"/>
                              <a:gd name="connsiteY21" fmla="*/ 1222355 h 2089156"/>
                              <a:gd name="connsiteX22" fmla="*/ 1036975 w 1456075"/>
                              <a:gd name="connsiteY22" fmla="*/ 1146155 h 2089156"/>
                              <a:gd name="connsiteX23" fmla="*/ 989350 w 1456075"/>
                              <a:gd name="connsiteY23" fmla="*/ 1050905 h 2089156"/>
                              <a:gd name="connsiteX24" fmla="*/ 979825 w 1456075"/>
                              <a:gd name="connsiteY24" fmla="*/ 974705 h 2089156"/>
                              <a:gd name="connsiteX25" fmla="*/ 960775 w 1456075"/>
                              <a:gd name="connsiteY25" fmla="*/ 927080 h 2089156"/>
                              <a:gd name="connsiteX26" fmla="*/ 951250 w 1456075"/>
                              <a:gd name="connsiteY26" fmla="*/ 898505 h 2089156"/>
                              <a:gd name="connsiteX27" fmla="*/ 941725 w 1456075"/>
                              <a:gd name="connsiteY27" fmla="*/ 831830 h 2089156"/>
                              <a:gd name="connsiteX28" fmla="*/ 922675 w 1456075"/>
                              <a:gd name="connsiteY28" fmla="*/ 793730 h 2089156"/>
                              <a:gd name="connsiteX29" fmla="*/ 913150 w 1456075"/>
                              <a:gd name="connsiteY29" fmla="*/ 765155 h 2089156"/>
                              <a:gd name="connsiteX30" fmla="*/ 894100 w 1456075"/>
                              <a:gd name="connsiteY30" fmla="*/ 727055 h 2089156"/>
                              <a:gd name="connsiteX31" fmla="*/ 875050 w 1456075"/>
                              <a:gd name="connsiteY31" fmla="*/ 669905 h 2089156"/>
                              <a:gd name="connsiteX32" fmla="*/ 865525 w 1456075"/>
                              <a:gd name="connsiteY32" fmla="*/ 641330 h 2089156"/>
                              <a:gd name="connsiteX33" fmla="*/ 836950 w 1456075"/>
                              <a:gd name="connsiteY33" fmla="*/ 565130 h 2089156"/>
                              <a:gd name="connsiteX34" fmla="*/ 827425 w 1456075"/>
                              <a:gd name="connsiteY34" fmla="*/ 527030 h 2089156"/>
                              <a:gd name="connsiteX35" fmla="*/ 808375 w 1456075"/>
                              <a:gd name="connsiteY35" fmla="*/ 441305 h 2089156"/>
                              <a:gd name="connsiteX36" fmla="*/ 789325 w 1456075"/>
                              <a:gd name="connsiteY36" fmla="*/ 412730 h 2089156"/>
                              <a:gd name="connsiteX37" fmla="*/ 770275 w 1456075"/>
                              <a:gd name="connsiteY37" fmla="*/ 346055 h 2089156"/>
                              <a:gd name="connsiteX38" fmla="*/ 741700 w 1456075"/>
                              <a:gd name="connsiteY38" fmla="*/ 327005 h 2089156"/>
                              <a:gd name="connsiteX39" fmla="*/ 722650 w 1456075"/>
                              <a:gd name="connsiteY39" fmla="*/ 260330 h 2089156"/>
                              <a:gd name="connsiteX40" fmla="*/ 684550 w 1456075"/>
                              <a:gd name="connsiteY40" fmla="*/ 203180 h 2089156"/>
                              <a:gd name="connsiteX41" fmla="*/ 665500 w 1456075"/>
                              <a:gd name="connsiteY41" fmla="*/ 174605 h 2089156"/>
                              <a:gd name="connsiteX42" fmla="*/ 608350 w 1456075"/>
                              <a:gd name="connsiteY42" fmla="*/ 117455 h 2089156"/>
                              <a:gd name="connsiteX43" fmla="*/ 589300 w 1456075"/>
                              <a:gd name="connsiteY43" fmla="*/ 88880 h 2089156"/>
                              <a:gd name="connsiteX44" fmla="*/ 579775 w 1456075"/>
                              <a:gd name="connsiteY44" fmla="*/ 60305 h 2089156"/>
                              <a:gd name="connsiteX45" fmla="*/ 560725 w 1456075"/>
                              <a:gd name="connsiteY45" fmla="*/ 3155 h 2089156"/>
                              <a:gd name="connsiteX0" fmla="*/ 561086 w 1456436"/>
                              <a:gd name="connsiteY0" fmla="*/ 3155 h 2089156"/>
                              <a:gd name="connsiteX1" fmla="*/ 513461 w 1456436"/>
                              <a:gd name="connsiteY1" fmla="*/ 12680 h 2089156"/>
                              <a:gd name="connsiteX2" fmla="*/ 503936 w 1456436"/>
                              <a:gd name="connsiteY2" fmla="*/ 41255 h 2089156"/>
                              <a:gd name="connsiteX3" fmla="*/ 484886 w 1456436"/>
                              <a:gd name="connsiteY3" fmla="*/ 79355 h 2089156"/>
                              <a:gd name="connsiteX4" fmla="*/ 465836 w 1456436"/>
                              <a:gd name="connsiteY4" fmla="*/ 498455 h 2089156"/>
                              <a:gd name="connsiteX5" fmla="*/ 418211 w 1456436"/>
                              <a:gd name="connsiteY5" fmla="*/ 793730 h 2089156"/>
                              <a:gd name="connsiteX6" fmla="*/ 37211 w 1456436"/>
                              <a:gd name="connsiteY6" fmla="*/ 2089130 h 2089156"/>
                              <a:gd name="connsiteX7" fmla="*/ 1456436 w 1456436"/>
                              <a:gd name="connsiteY7" fmla="*/ 1993880 h 2089156"/>
                              <a:gd name="connsiteX8" fmla="*/ 1427861 w 1456436"/>
                              <a:gd name="connsiteY8" fmla="*/ 1927205 h 2089156"/>
                              <a:gd name="connsiteX9" fmla="*/ 1418336 w 1456436"/>
                              <a:gd name="connsiteY9" fmla="*/ 1898630 h 2089156"/>
                              <a:gd name="connsiteX10" fmla="*/ 1380236 w 1456436"/>
                              <a:gd name="connsiteY10" fmla="*/ 1851005 h 2089156"/>
                              <a:gd name="connsiteX11" fmla="*/ 1342136 w 1456436"/>
                              <a:gd name="connsiteY11" fmla="*/ 1784330 h 2089156"/>
                              <a:gd name="connsiteX12" fmla="*/ 1304036 w 1456436"/>
                              <a:gd name="connsiteY12" fmla="*/ 1727180 h 2089156"/>
                              <a:gd name="connsiteX13" fmla="*/ 1265936 w 1456436"/>
                              <a:gd name="connsiteY13" fmla="*/ 1650980 h 2089156"/>
                              <a:gd name="connsiteX14" fmla="*/ 1227836 w 1456436"/>
                              <a:gd name="connsiteY14" fmla="*/ 1574780 h 2089156"/>
                              <a:gd name="connsiteX15" fmla="*/ 1208786 w 1456436"/>
                              <a:gd name="connsiteY15" fmla="*/ 1536680 h 2089156"/>
                              <a:gd name="connsiteX16" fmla="*/ 1180211 w 1456436"/>
                              <a:gd name="connsiteY16" fmla="*/ 1498580 h 2089156"/>
                              <a:gd name="connsiteX17" fmla="*/ 1132586 w 1456436"/>
                              <a:gd name="connsiteY17" fmla="*/ 1384280 h 2089156"/>
                              <a:gd name="connsiteX18" fmla="*/ 1104011 w 1456436"/>
                              <a:gd name="connsiteY18" fmla="*/ 1346180 h 2089156"/>
                              <a:gd name="connsiteX19" fmla="*/ 1084961 w 1456436"/>
                              <a:gd name="connsiteY19" fmla="*/ 1289030 h 2089156"/>
                              <a:gd name="connsiteX20" fmla="*/ 1056386 w 1456436"/>
                              <a:gd name="connsiteY20" fmla="*/ 1222355 h 2089156"/>
                              <a:gd name="connsiteX21" fmla="*/ 1037336 w 1456436"/>
                              <a:gd name="connsiteY21" fmla="*/ 1146155 h 2089156"/>
                              <a:gd name="connsiteX22" fmla="*/ 989711 w 1456436"/>
                              <a:gd name="connsiteY22" fmla="*/ 1050905 h 2089156"/>
                              <a:gd name="connsiteX23" fmla="*/ 980186 w 1456436"/>
                              <a:gd name="connsiteY23" fmla="*/ 974705 h 2089156"/>
                              <a:gd name="connsiteX24" fmla="*/ 961136 w 1456436"/>
                              <a:gd name="connsiteY24" fmla="*/ 927080 h 2089156"/>
                              <a:gd name="connsiteX25" fmla="*/ 951611 w 1456436"/>
                              <a:gd name="connsiteY25" fmla="*/ 898505 h 2089156"/>
                              <a:gd name="connsiteX26" fmla="*/ 942086 w 1456436"/>
                              <a:gd name="connsiteY26" fmla="*/ 831830 h 2089156"/>
                              <a:gd name="connsiteX27" fmla="*/ 923036 w 1456436"/>
                              <a:gd name="connsiteY27" fmla="*/ 793730 h 2089156"/>
                              <a:gd name="connsiteX28" fmla="*/ 913511 w 1456436"/>
                              <a:gd name="connsiteY28" fmla="*/ 765155 h 2089156"/>
                              <a:gd name="connsiteX29" fmla="*/ 894461 w 1456436"/>
                              <a:gd name="connsiteY29" fmla="*/ 727055 h 2089156"/>
                              <a:gd name="connsiteX30" fmla="*/ 875411 w 1456436"/>
                              <a:gd name="connsiteY30" fmla="*/ 669905 h 2089156"/>
                              <a:gd name="connsiteX31" fmla="*/ 865886 w 1456436"/>
                              <a:gd name="connsiteY31" fmla="*/ 641330 h 2089156"/>
                              <a:gd name="connsiteX32" fmla="*/ 837311 w 1456436"/>
                              <a:gd name="connsiteY32" fmla="*/ 565130 h 2089156"/>
                              <a:gd name="connsiteX33" fmla="*/ 827786 w 1456436"/>
                              <a:gd name="connsiteY33" fmla="*/ 527030 h 2089156"/>
                              <a:gd name="connsiteX34" fmla="*/ 808736 w 1456436"/>
                              <a:gd name="connsiteY34" fmla="*/ 441305 h 2089156"/>
                              <a:gd name="connsiteX35" fmla="*/ 789686 w 1456436"/>
                              <a:gd name="connsiteY35" fmla="*/ 412730 h 2089156"/>
                              <a:gd name="connsiteX36" fmla="*/ 770636 w 1456436"/>
                              <a:gd name="connsiteY36" fmla="*/ 346055 h 2089156"/>
                              <a:gd name="connsiteX37" fmla="*/ 742061 w 1456436"/>
                              <a:gd name="connsiteY37" fmla="*/ 327005 h 2089156"/>
                              <a:gd name="connsiteX38" fmla="*/ 723011 w 1456436"/>
                              <a:gd name="connsiteY38" fmla="*/ 260330 h 2089156"/>
                              <a:gd name="connsiteX39" fmla="*/ 684911 w 1456436"/>
                              <a:gd name="connsiteY39" fmla="*/ 203180 h 2089156"/>
                              <a:gd name="connsiteX40" fmla="*/ 665861 w 1456436"/>
                              <a:gd name="connsiteY40" fmla="*/ 174605 h 2089156"/>
                              <a:gd name="connsiteX41" fmla="*/ 608711 w 1456436"/>
                              <a:gd name="connsiteY41" fmla="*/ 117455 h 2089156"/>
                              <a:gd name="connsiteX42" fmla="*/ 589661 w 1456436"/>
                              <a:gd name="connsiteY42" fmla="*/ 88880 h 2089156"/>
                              <a:gd name="connsiteX43" fmla="*/ 580136 w 1456436"/>
                              <a:gd name="connsiteY43" fmla="*/ 60305 h 2089156"/>
                              <a:gd name="connsiteX44" fmla="*/ 561086 w 1456436"/>
                              <a:gd name="connsiteY44" fmla="*/ 3155 h 2089156"/>
                              <a:gd name="connsiteX0" fmla="*/ 561270 w 1456620"/>
                              <a:gd name="connsiteY0" fmla="*/ 3155 h 2089156"/>
                              <a:gd name="connsiteX1" fmla="*/ 513645 w 1456620"/>
                              <a:gd name="connsiteY1" fmla="*/ 12680 h 2089156"/>
                              <a:gd name="connsiteX2" fmla="*/ 504120 w 1456620"/>
                              <a:gd name="connsiteY2" fmla="*/ 41255 h 2089156"/>
                              <a:gd name="connsiteX3" fmla="*/ 485070 w 1456620"/>
                              <a:gd name="connsiteY3" fmla="*/ 79355 h 2089156"/>
                              <a:gd name="connsiteX4" fmla="*/ 418395 w 1456620"/>
                              <a:gd name="connsiteY4" fmla="*/ 793730 h 2089156"/>
                              <a:gd name="connsiteX5" fmla="*/ 37395 w 1456620"/>
                              <a:gd name="connsiteY5" fmla="*/ 2089130 h 2089156"/>
                              <a:gd name="connsiteX6" fmla="*/ 1456620 w 1456620"/>
                              <a:gd name="connsiteY6" fmla="*/ 1993880 h 2089156"/>
                              <a:gd name="connsiteX7" fmla="*/ 1428045 w 1456620"/>
                              <a:gd name="connsiteY7" fmla="*/ 1927205 h 2089156"/>
                              <a:gd name="connsiteX8" fmla="*/ 1418520 w 1456620"/>
                              <a:gd name="connsiteY8" fmla="*/ 1898630 h 2089156"/>
                              <a:gd name="connsiteX9" fmla="*/ 1380420 w 1456620"/>
                              <a:gd name="connsiteY9" fmla="*/ 1851005 h 2089156"/>
                              <a:gd name="connsiteX10" fmla="*/ 1342320 w 1456620"/>
                              <a:gd name="connsiteY10" fmla="*/ 1784330 h 2089156"/>
                              <a:gd name="connsiteX11" fmla="*/ 1304220 w 1456620"/>
                              <a:gd name="connsiteY11" fmla="*/ 1727180 h 2089156"/>
                              <a:gd name="connsiteX12" fmla="*/ 1266120 w 1456620"/>
                              <a:gd name="connsiteY12" fmla="*/ 1650980 h 2089156"/>
                              <a:gd name="connsiteX13" fmla="*/ 1228020 w 1456620"/>
                              <a:gd name="connsiteY13" fmla="*/ 1574780 h 2089156"/>
                              <a:gd name="connsiteX14" fmla="*/ 1208970 w 1456620"/>
                              <a:gd name="connsiteY14" fmla="*/ 1536680 h 2089156"/>
                              <a:gd name="connsiteX15" fmla="*/ 1180395 w 1456620"/>
                              <a:gd name="connsiteY15" fmla="*/ 1498580 h 2089156"/>
                              <a:gd name="connsiteX16" fmla="*/ 1132770 w 1456620"/>
                              <a:gd name="connsiteY16" fmla="*/ 1384280 h 2089156"/>
                              <a:gd name="connsiteX17" fmla="*/ 1104195 w 1456620"/>
                              <a:gd name="connsiteY17" fmla="*/ 1346180 h 2089156"/>
                              <a:gd name="connsiteX18" fmla="*/ 1085145 w 1456620"/>
                              <a:gd name="connsiteY18" fmla="*/ 1289030 h 2089156"/>
                              <a:gd name="connsiteX19" fmla="*/ 1056570 w 1456620"/>
                              <a:gd name="connsiteY19" fmla="*/ 1222355 h 2089156"/>
                              <a:gd name="connsiteX20" fmla="*/ 1037520 w 1456620"/>
                              <a:gd name="connsiteY20" fmla="*/ 1146155 h 2089156"/>
                              <a:gd name="connsiteX21" fmla="*/ 989895 w 1456620"/>
                              <a:gd name="connsiteY21" fmla="*/ 1050905 h 2089156"/>
                              <a:gd name="connsiteX22" fmla="*/ 980370 w 1456620"/>
                              <a:gd name="connsiteY22" fmla="*/ 974705 h 2089156"/>
                              <a:gd name="connsiteX23" fmla="*/ 961320 w 1456620"/>
                              <a:gd name="connsiteY23" fmla="*/ 927080 h 2089156"/>
                              <a:gd name="connsiteX24" fmla="*/ 951795 w 1456620"/>
                              <a:gd name="connsiteY24" fmla="*/ 898505 h 2089156"/>
                              <a:gd name="connsiteX25" fmla="*/ 942270 w 1456620"/>
                              <a:gd name="connsiteY25" fmla="*/ 831830 h 2089156"/>
                              <a:gd name="connsiteX26" fmla="*/ 923220 w 1456620"/>
                              <a:gd name="connsiteY26" fmla="*/ 793730 h 2089156"/>
                              <a:gd name="connsiteX27" fmla="*/ 913695 w 1456620"/>
                              <a:gd name="connsiteY27" fmla="*/ 765155 h 2089156"/>
                              <a:gd name="connsiteX28" fmla="*/ 894645 w 1456620"/>
                              <a:gd name="connsiteY28" fmla="*/ 727055 h 2089156"/>
                              <a:gd name="connsiteX29" fmla="*/ 875595 w 1456620"/>
                              <a:gd name="connsiteY29" fmla="*/ 669905 h 2089156"/>
                              <a:gd name="connsiteX30" fmla="*/ 866070 w 1456620"/>
                              <a:gd name="connsiteY30" fmla="*/ 641330 h 2089156"/>
                              <a:gd name="connsiteX31" fmla="*/ 837495 w 1456620"/>
                              <a:gd name="connsiteY31" fmla="*/ 565130 h 2089156"/>
                              <a:gd name="connsiteX32" fmla="*/ 827970 w 1456620"/>
                              <a:gd name="connsiteY32" fmla="*/ 527030 h 2089156"/>
                              <a:gd name="connsiteX33" fmla="*/ 808920 w 1456620"/>
                              <a:gd name="connsiteY33" fmla="*/ 441305 h 2089156"/>
                              <a:gd name="connsiteX34" fmla="*/ 789870 w 1456620"/>
                              <a:gd name="connsiteY34" fmla="*/ 412730 h 2089156"/>
                              <a:gd name="connsiteX35" fmla="*/ 770820 w 1456620"/>
                              <a:gd name="connsiteY35" fmla="*/ 346055 h 2089156"/>
                              <a:gd name="connsiteX36" fmla="*/ 742245 w 1456620"/>
                              <a:gd name="connsiteY36" fmla="*/ 327005 h 2089156"/>
                              <a:gd name="connsiteX37" fmla="*/ 723195 w 1456620"/>
                              <a:gd name="connsiteY37" fmla="*/ 260330 h 2089156"/>
                              <a:gd name="connsiteX38" fmla="*/ 685095 w 1456620"/>
                              <a:gd name="connsiteY38" fmla="*/ 203180 h 2089156"/>
                              <a:gd name="connsiteX39" fmla="*/ 666045 w 1456620"/>
                              <a:gd name="connsiteY39" fmla="*/ 174605 h 2089156"/>
                              <a:gd name="connsiteX40" fmla="*/ 608895 w 1456620"/>
                              <a:gd name="connsiteY40" fmla="*/ 117455 h 2089156"/>
                              <a:gd name="connsiteX41" fmla="*/ 589845 w 1456620"/>
                              <a:gd name="connsiteY41" fmla="*/ 88880 h 2089156"/>
                              <a:gd name="connsiteX42" fmla="*/ 580320 w 1456620"/>
                              <a:gd name="connsiteY42" fmla="*/ 60305 h 2089156"/>
                              <a:gd name="connsiteX43" fmla="*/ 561270 w 1456620"/>
                              <a:gd name="connsiteY43" fmla="*/ 3155 h 2089156"/>
                              <a:gd name="connsiteX0" fmla="*/ 561456 w 1456806"/>
                              <a:gd name="connsiteY0" fmla="*/ 26692 h 2112693"/>
                              <a:gd name="connsiteX1" fmla="*/ 513831 w 1456806"/>
                              <a:gd name="connsiteY1" fmla="*/ 36217 h 2112693"/>
                              <a:gd name="connsiteX2" fmla="*/ 504306 w 1456806"/>
                              <a:gd name="connsiteY2" fmla="*/ 64792 h 2112693"/>
                              <a:gd name="connsiteX3" fmla="*/ 418581 w 1456806"/>
                              <a:gd name="connsiteY3" fmla="*/ 817267 h 2112693"/>
                              <a:gd name="connsiteX4" fmla="*/ 37581 w 1456806"/>
                              <a:gd name="connsiteY4" fmla="*/ 2112667 h 2112693"/>
                              <a:gd name="connsiteX5" fmla="*/ 1456806 w 1456806"/>
                              <a:gd name="connsiteY5" fmla="*/ 2017417 h 2112693"/>
                              <a:gd name="connsiteX6" fmla="*/ 1428231 w 1456806"/>
                              <a:gd name="connsiteY6" fmla="*/ 1950742 h 2112693"/>
                              <a:gd name="connsiteX7" fmla="*/ 1418706 w 1456806"/>
                              <a:gd name="connsiteY7" fmla="*/ 1922167 h 2112693"/>
                              <a:gd name="connsiteX8" fmla="*/ 1380606 w 1456806"/>
                              <a:gd name="connsiteY8" fmla="*/ 1874542 h 2112693"/>
                              <a:gd name="connsiteX9" fmla="*/ 1342506 w 1456806"/>
                              <a:gd name="connsiteY9" fmla="*/ 1807867 h 2112693"/>
                              <a:gd name="connsiteX10" fmla="*/ 1304406 w 1456806"/>
                              <a:gd name="connsiteY10" fmla="*/ 1750717 h 2112693"/>
                              <a:gd name="connsiteX11" fmla="*/ 1266306 w 1456806"/>
                              <a:gd name="connsiteY11" fmla="*/ 1674517 h 2112693"/>
                              <a:gd name="connsiteX12" fmla="*/ 1228206 w 1456806"/>
                              <a:gd name="connsiteY12" fmla="*/ 1598317 h 2112693"/>
                              <a:gd name="connsiteX13" fmla="*/ 1209156 w 1456806"/>
                              <a:gd name="connsiteY13" fmla="*/ 1560217 h 2112693"/>
                              <a:gd name="connsiteX14" fmla="*/ 1180581 w 1456806"/>
                              <a:gd name="connsiteY14" fmla="*/ 1522117 h 2112693"/>
                              <a:gd name="connsiteX15" fmla="*/ 1132956 w 1456806"/>
                              <a:gd name="connsiteY15" fmla="*/ 1407817 h 2112693"/>
                              <a:gd name="connsiteX16" fmla="*/ 1104381 w 1456806"/>
                              <a:gd name="connsiteY16" fmla="*/ 1369717 h 2112693"/>
                              <a:gd name="connsiteX17" fmla="*/ 1085331 w 1456806"/>
                              <a:gd name="connsiteY17" fmla="*/ 1312567 h 2112693"/>
                              <a:gd name="connsiteX18" fmla="*/ 1056756 w 1456806"/>
                              <a:gd name="connsiteY18" fmla="*/ 1245892 h 2112693"/>
                              <a:gd name="connsiteX19" fmla="*/ 1037706 w 1456806"/>
                              <a:gd name="connsiteY19" fmla="*/ 1169692 h 2112693"/>
                              <a:gd name="connsiteX20" fmla="*/ 990081 w 1456806"/>
                              <a:gd name="connsiteY20" fmla="*/ 1074442 h 2112693"/>
                              <a:gd name="connsiteX21" fmla="*/ 980556 w 1456806"/>
                              <a:gd name="connsiteY21" fmla="*/ 998242 h 2112693"/>
                              <a:gd name="connsiteX22" fmla="*/ 961506 w 1456806"/>
                              <a:gd name="connsiteY22" fmla="*/ 950617 h 2112693"/>
                              <a:gd name="connsiteX23" fmla="*/ 951981 w 1456806"/>
                              <a:gd name="connsiteY23" fmla="*/ 922042 h 2112693"/>
                              <a:gd name="connsiteX24" fmla="*/ 942456 w 1456806"/>
                              <a:gd name="connsiteY24" fmla="*/ 855367 h 2112693"/>
                              <a:gd name="connsiteX25" fmla="*/ 923406 w 1456806"/>
                              <a:gd name="connsiteY25" fmla="*/ 817267 h 2112693"/>
                              <a:gd name="connsiteX26" fmla="*/ 913881 w 1456806"/>
                              <a:gd name="connsiteY26" fmla="*/ 788692 h 2112693"/>
                              <a:gd name="connsiteX27" fmla="*/ 894831 w 1456806"/>
                              <a:gd name="connsiteY27" fmla="*/ 750592 h 2112693"/>
                              <a:gd name="connsiteX28" fmla="*/ 875781 w 1456806"/>
                              <a:gd name="connsiteY28" fmla="*/ 693442 h 2112693"/>
                              <a:gd name="connsiteX29" fmla="*/ 866256 w 1456806"/>
                              <a:gd name="connsiteY29" fmla="*/ 664867 h 2112693"/>
                              <a:gd name="connsiteX30" fmla="*/ 837681 w 1456806"/>
                              <a:gd name="connsiteY30" fmla="*/ 588667 h 2112693"/>
                              <a:gd name="connsiteX31" fmla="*/ 828156 w 1456806"/>
                              <a:gd name="connsiteY31" fmla="*/ 550567 h 2112693"/>
                              <a:gd name="connsiteX32" fmla="*/ 809106 w 1456806"/>
                              <a:gd name="connsiteY32" fmla="*/ 464842 h 2112693"/>
                              <a:gd name="connsiteX33" fmla="*/ 790056 w 1456806"/>
                              <a:gd name="connsiteY33" fmla="*/ 436267 h 2112693"/>
                              <a:gd name="connsiteX34" fmla="*/ 771006 w 1456806"/>
                              <a:gd name="connsiteY34" fmla="*/ 369592 h 2112693"/>
                              <a:gd name="connsiteX35" fmla="*/ 742431 w 1456806"/>
                              <a:gd name="connsiteY35" fmla="*/ 350542 h 2112693"/>
                              <a:gd name="connsiteX36" fmla="*/ 723381 w 1456806"/>
                              <a:gd name="connsiteY36" fmla="*/ 283867 h 2112693"/>
                              <a:gd name="connsiteX37" fmla="*/ 685281 w 1456806"/>
                              <a:gd name="connsiteY37" fmla="*/ 226717 h 2112693"/>
                              <a:gd name="connsiteX38" fmla="*/ 666231 w 1456806"/>
                              <a:gd name="connsiteY38" fmla="*/ 198142 h 2112693"/>
                              <a:gd name="connsiteX39" fmla="*/ 609081 w 1456806"/>
                              <a:gd name="connsiteY39" fmla="*/ 140992 h 2112693"/>
                              <a:gd name="connsiteX40" fmla="*/ 590031 w 1456806"/>
                              <a:gd name="connsiteY40" fmla="*/ 112417 h 2112693"/>
                              <a:gd name="connsiteX41" fmla="*/ 580506 w 1456806"/>
                              <a:gd name="connsiteY41" fmla="*/ 83842 h 2112693"/>
                              <a:gd name="connsiteX42" fmla="*/ 561456 w 1456806"/>
                              <a:gd name="connsiteY42" fmla="*/ 26692 h 2112693"/>
                              <a:gd name="connsiteX0" fmla="*/ 561549 w 1456899"/>
                              <a:gd name="connsiteY0" fmla="*/ 53552 h 2139553"/>
                              <a:gd name="connsiteX1" fmla="*/ 513924 w 1456899"/>
                              <a:gd name="connsiteY1" fmla="*/ 63077 h 2139553"/>
                              <a:gd name="connsiteX2" fmla="*/ 418674 w 1456899"/>
                              <a:gd name="connsiteY2" fmla="*/ 844127 h 2139553"/>
                              <a:gd name="connsiteX3" fmla="*/ 37674 w 1456899"/>
                              <a:gd name="connsiteY3" fmla="*/ 2139527 h 2139553"/>
                              <a:gd name="connsiteX4" fmla="*/ 1456899 w 1456899"/>
                              <a:gd name="connsiteY4" fmla="*/ 2044277 h 2139553"/>
                              <a:gd name="connsiteX5" fmla="*/ 1428324 w 1456899"/>
                              <a:gd name="connsiteY5" fmla="*/ 1977602 h 2139553"/>
                              <a:gd name="connsiteX6" fmla="*/ 1418799 w 1456899"/>
                              <a:gd name="connsiteY6" fmla="*/ 1949027 h 2139553"/>
                              <a:gd name="connsiteX7" fmla="*/ 1380699 w 1456899"/>
                              <a:gd name="connsiteY7" fmla="*/ 1901402 h 2139553"/>
                              <a:gd name="connsiteX8" fmla="*/ 1342599 w 1456899"/>
                              <a:gd name="connsiteY8" fmla="*/ 1834727 h 2139553"/>
                              <a:gd name="connsiteX9" fmla="*/ 1304499 w 1456899"/>
                              <a:gd name="connsiteY9" fmla="*/ 1777577 h 2139553"/>
                              <a:gd name="connsiteX10" fmla="*/ 1266399 w 1456899"/>
                              <a:gd name="connsiteY10" fmla="*/ 1701377 h 2139553"/>
                              <a:gd name="connsiteX11" fmla="*/ 1228299 w 1456899"/>
                              <a:gd name="connsiteY11" fmla="*/ 1625177 h 2139553"/>
                              <a:gd name="connsiteX12" fmla="*/ 1209249 w 1456899"/>
                              <a:gd name="connsiteY12" fmla="*/ 1587077 h 2139553"/>
                              <a:gd name="connsiteX13" fmla="*/ 1180674 w 1456899"/>
                              <a:gd name="connsiteY13" fmla="*/ 1548977 h 2139553"/>
                              <a:gd name="connsiteX14" fmla="*/ 1133049 w 1456899"/>
                              <a:gd name="connsiteY14" fmla="*/ 1434677 h 2139553"/>
                              <a:gd name="connsiteX15" fmla="*/ 1104474 w 1456899"/>
                              <a:gd name="connsiteY15" fmla="*/ 1396577 h 2139553"/>
                              <a:gd name="connsiteX16" fmla="*/ 1085424 w 1456899"/>
                              <a:gd name="connsiteY16" fmla="*/ 1339427 h 2139553"/>
                              <a:gd name="connsiteX17" fmla="*/ 1056849 w 1456899"/>
                              <a:gd name="connsiteY17" fmla="*/ 1272752 h 2139553"/>
                              <a:gd name="connsiteX18" fmla="*/ 1037799 w 1456899"/>
                              <a:gd name="connsiteY18" fmla="*/ 1196552 h 2139553"/>
                              <a:gd name="connsiteX19" fmla="*/ 990174 w 1456899"/>
                              <a:gd name="connsiteY19" fmla="*/ 1101302 h 2139553"/>
                              <a:gd name="connsiteX20" fmla="*/ 980649 w 1456899"/>
                              <a:gd name="connsiteY20" fmla="*/ 1025102 h 2139553"/>
                              <a:gd name="connsiteX21" fmla="*/ 961599 w 1456899"/>
                              <a:gd name="connsiteY21" fmla="*/ 977477 h 2139553"/>
                              <a:gd name="connsiteX22" fmla="*/ 952074 w 1456899"/>
                              <a:gd name="connsiteY22" fmla="*/ 948902 h 2139553"/>
                              <a:gd name="connsiteX23" fmla="*/ 942549 w 1456899"/>
                              <a:gd name="connsiteY23" fmla="*/ 882227 h 2139553"/>
                              <a:gd name="connsiteX24" fmla="*/ 923499 w 1456899"/>
                              <a:gd name="connsiteY24" fmla="*/ 844127 h 2139553"/>
                              <a:gd name="connsiteX25" fmla="*/ 913974 w 1456899"/>
                              <a:gd name="connsiteY25" fmla="*/ 815552 h 2139553"/>
                              <a:gd name="connsiteX26" fmla="*/ 894924 w 1456899"/>
                              <a:gd name="connsiteY26" fmla="*/ 777452 h 2139553"/>
                              <a:gd name="connsiteX27" fmla="*/ 875874 w 1456899"/>
                              <a:gd name="connsiteY27" fmla="*/ 720302 h 2139553"/>
                              <a:gd name="connsiteX28" fmla="*/ 866349 w 1456899"/>
                              <a:gd name="connsiteY28" fmla="*/ 691727 h 2139553"/>
                              <a:gd name="connsiteX29" fmla="*/ 837774 w 1456899"/>
                              <a:gd name="connsiteY29" fmla="*/ 615527 h 2139553"/>
                              <a:gd name="connsiteX30" fmla="*/ 828249 w 1456899"/>
                              <a:gd name="connsiteY30" fmla="*/ 577427 h 2139553"/>
                              <a:gd name="connsiteX31" fmla="*/ 809199 w 1456899"/>
                              <a:gd name="connsiteY31" fmla="*/ 491702 h 2139553"/>
                              <a:gd name="connsiteX32" fmla="*/ 790149 w 1456899"/>
                              <a:gd name="connsiteY32" fmla="*/ 463127 h 2139553"/>
                              <a:gd name="connsiteX33" fmla="*/ 771099 w 1456899"/>
                              <a:gd name="connsiteY33" fmla="*/ 396452 h 2139553"/>
                              <a:gd name="connsiteX34" fmla="*/ 742524 w 1456899"/>
                              <a:gd name="connsiteY34" fmla="*/ 377402 h 2139553"/>
                              <a:gd name="connsiteX35" fmla="*/ 723474 w 1456899"/>
                              <a:gd name="connsiteY35" fmla="*/ 310727 h 2139553"/>
                              <a:gd name="connsiteX36" fmla="*/ 685374 w 1456899"/>
                              <a:gd name="connsiteY36" fmla="*/ 253577 h 2139553"/>
                              <a:gd name="connsiteX37" fmla="*/ 666324 w 1456899"/>
                              <a:gd name="connsiteY37" fmla="*/ 225002 h 2139553"/>
                              <a:gd name="connsiteX38" fmla="*/ 609174 w 1456899"/>
                              <a:gd name="connsiteY38" fmla="*/ 167852 h 2139553"/>
                              <a:gd name="connsiteX39" fmla="*/ 590124 w 1456899"/>
                              <a:gd name="connsiteY39" fmla="*/ 139277 h 2139553"/>
                              <a:gd name="connsiteX40" fmla="*/ 580599 w 1456899"/>
                              <a:gd name="connsiteY40" fmla="*/ 110702 h 2139553"/>
                              <a:gd name="connsiteX41" fmla="*/ 561549 w 1456899"/>
                              <a:gd name="connsiteY41" fmla="*/ 53552 h 2139553"/>
                              <a:gd name="connsiteX0" fmla="*/ 562022 w 1457372"/>
                              <a:gd name="connsiteY0" fmla="*/ 0 h 2086001"/>
                              <a:gd name="connsiteX1" fmla="*/ 419147 w 1457372"/>
                              <a:gd name="connsiteY1" fmla="*/ 790575 h 2086001"/>
                              <a:gd name="connsiteX2" fmla="*/ 38147 w 1457372"/>
                              <a:gd name="connsiteY2" fmla="*/ 2085975 h 2086001"/>
                              <a:gd name="connsiteX3" fmla="*/ 1457372 w 1457372"/>
                              <a:gd name="connsiteY3" fmla="*/ 1990725 h 2086001"/>
                              <a:gd name="connsiteX4" fmla="*/ 1428797 w 1457372"/>
                              <a:gd name="connsiteY4" fmla="*/ 1924050 h 2086001"/>
                              <a:gd name="connsiteX5" fmla="*/ 1419272 w 1457372"/>
                              <a:gd name="connsiteY5" fmla="*/ 1895475 h 2086001"/>
                              <a:gd name="connsiteX6" fmla="*/ 1381172 w 1457372"/>
                              <a:gd name="connsiteY6" fmla="*/ 1847850 h 2086001"/>
                              <a:gd name="connsiteX7" fmla="*/ 1343072 w 1457372"/>
                              <a:gd name="connsiteY7" fmla="*/ 1781175 h 2086001"/>
                              <a:gd name="connsiteX8" fmla="*/ 1304972 w 1457372"/>
                              <a:gd name="connsiteY8" fmla="*/ 1724025 h 2086001"/>
                              <a:gd name="connsiteX9" fmla="*/ 1266872 w 1457372"/>
                              <a:gd name="connsiteY9" fmla="*/ 1647825 h 2086001"/>
                              <a:gd name="connsiteX10" fmla="*/ 1228772 w 1457372"/>
                              <a:gd name="connsiteY10" fmla="*/ 1571625 h 2086001"/>
                              <a:gd name="connsiteX11" fmla="*/ 1209722 w 1457372"/>
                              <a:gd name="connsiteY11" fmla="*/ 1533525 h 2086001"/>
                              <a:gd name="connsiteX12" fmla="*/ 1181147 w 1457372"/>
                              <a:gd name="connsiteY12" fmla="*/ 1495425 h 2086001"/>
                              <a:gd name="connsiteX13" fmla="*/ 1133522 w 1457372"/>
                              <a:gd name="connsiteY13" fmla="*/ 1381125 h 2086001"/>
                              <a:gd name="connsiteX14" fmla="*/ 1104947 w 1457372"/>
                              <a:gd name="connsiteY14" fmla="*/ 1343025 h 2086001"/>
                              <a:gd name="connsiteX15" fmla="*/ 1085897 w 1457372"/>
                              <a:gd name="connsiteY15" fmla="*/ 1285875 h 2086001"/>
                              <a:gd name="connsiteX16" fmla="*/ 1057322 w 1457372"/>
                              <a:gd name="connsiteY16" fmla="*/ 1219200 h 2086001"/>
                              <a:gd name="connsiteX17" fmla="*/ 1038272 w 1457372"/>
                              <a:gd name="connsiteY17" fmla="*/ 1143000 h 2086001"/>
                              <a:gd name="connsiteX18" fmla="*/ 990647 w 1457372"/>
                              <a:gd name="connsiteY18" fmla="*/ 1047750 h 2086001"/>
                              <a:gd name="connsiteX19" fmla="*/ 981122 w 1457372"/>
                              <a:gd name="connsiteY19" fmla="*/ 971550 h 2086001"/>
                              <a:gd name="connsiteX20" fmla="*/ 962072 w 1457372"/>
                              <a:gd name="connsiteY20" fmla="*/ 923925 h 2086001"/>
                              <a:gd name="connsiteX21" fmla="*/ 952547 w 1457372"/>
                              <a:gd name="connsiteY21" fmla="*/ 895350 h 2086001"/>
                              <a:gd name="connsiteX22" fmla="*/ 943022 w 1457372"/>
                              <a:gd name="connsiteY22" fmla="*/ 828675 h 2086001"/>
                              <a:gd name="connsiteX23" fmla="*/ 923972 w 1457372"/>
                              <a:gd name="connsiteY23" fmla="*/ 790575 h 2086001"/>
                              <a:gd name="connsiteX24" fmla="*/ 914447 w 1457372"/>
                              <a:gd name="connsiteY24" fmla="*/ 762000 h 2086001"/>
                              <a:gd name="connsiteX25" fmla="*/ 895397 w 1457372"/>
                              <a:gd name="connsiteY25" fmla="*/ 723900 h 2086001"/>
                              <a:gd name="connsiteX26" fmla="*/ 876347 w 1457372"/>
                              <a:gd name="connsiteY26" fmla="*/ 666750 h 2086001"/>
                              <a:gd name="connsiteX27" fmla="*/ 866822 w 1457372"/>
                              <a:gd name="connsiteY27" fmla="*/ 638175 h 2086001"/>
                              <a:gd name="connsiteX28" fmla="*/ 838247 w 1457372"/>
                              <a:gd name="connsiteY28" fmla="*/ 561975 h 2086001"/>
                              <a:gd name="connsiteX29" fmla="*/ 828722 w 1457372"/>
                              <a:gd name="connsiteY29" fmla="*/ 523875 h 2086001"/>
                              <a:gd name="connsiteX30" fmla="*/ 809672 w 1457372"/>
                              <a:gd name="connsiteY30" fmla="*/ 438150 h 2086001"/>
                              <a:gd name="connsiteX31" fmla="*/ 790622 w 1457372"/>
                              <a:gd name="connsiteY31" fmla="*/ 409575 h 2086001"/>
                              <a:gd name="connsiteX32" fmla="*/ 771572 w 1457372"/>
                              <a:gd name="connsiteY32" fmla="*/ 342900 h 2086001"/>
                              <a:gd name="connsiteX33" fmla="*/ 742997 w 1457372"/>
                              <a:gd name="connsiteY33" fmla="*/ 323850 h 2086001"/>
                              <a:gd name="connsiteX34" fmla="*/ 723947 w 1457372"/>
                              <a:gd name="connsiteY34" fmla="*/ 257175 h 2086001"/>
                              <a:gd name="connsiteX35" fmla="*/ 685847 w 1457372"/>
                              <a:gd name="connsiteY35" fmla="*/ 200025 h 2086001"/>
                              <a:gd name="connsiteX36" fmla="*/ 666797 w 1457372"/>
                              <a:gd name="connsiteY36" fmla="*/ 171450 h 2086001"/>
                              <a:gd name="connsiteX37" fmla="*/ 609647 w 1457372"/>
                              <a:gd name="connsiteY37" fmla="*/ 114300 h 2086001"/>
                              <a:gd name="connsiteX38" fmla="*/ 590597 w 1457372"/>
                              <a:gd name="connsiteY38" fmla="*/ 85725 h 2086001"/>
                              <a:gd name="connsiteX39" fmla="*/ 581072 w 1457372"/>
                              <a:gd name="connsiteY39" fmla="*/ 57150 h 2086001"/>
                              <a:gd name="connsiteX40" fmla="*/ 562022 w 1457372"/>
                              <a:gd name="connsiteY40" fmla="*/ 0 h 2086001"/>
                              <a:gd name="connsiteX0" fmla="*/ 562022 w 1457372"/>
                              <a:gd name="connsiteY0" fmla="*/ 38913 h 2124914"/>
                              <a:gd name="connsiteX1" fmla="*/ 419147 w 1457372"/>
                              <a:gd name="connsiteY1" fmla="*/ 829488 h 2124914"/>
                              <a:gd name="connsiteX2" fmla="*/ 38147 w 1457372"/>
                              <a:gd name="connsiteY2" fmla="*/ 2124888 h 2124914"/>
                              <a:gd name="connsiteX3" fmla="*/ 1457372 w 1457372"/>
                              <a:gd name="connsiteY3" fmla="*/ 2029638 h 2124914"/>
                              <a:gd name="connsiteX4" fmla="*/ 1428797 w 1457372"/>
                              <a:gd name="connsiteY4" fmla="*/ 1962963 h 2124914"/>
                              <a:gd name="connsiteX5" fmla="*/ 1419272 w 1457372"/>
                              <a:gd name="connsiteY5" fmla="*/ 1934388 h 2124914"/>
                              <a:gd name="connsiteX6" fmla="*/ 1381172 w 1457372"/>
                              <a:gd name="connsiteY6" fmla="*/ 1886763 h 2124914"/>
                              <a:gd name="connsiteX7" fmla="*/ 1343072 w 1457372"/>
                              <a:gd name="connsiteY7" fmla="*/ 1820088 h 2124914"/>
                              <a:gd name="connsiteX8" fmla="*/ 1304972 w 1457372"/>
                              <a:gd name="connsiteY8" fmla="*/ 1762938 h 2124914"/>
                              <a:gd name="connsiteX9" fmla="*/ 1266872 w 1457372"/>
                              <a:gd name="connsiteY9" fmla="*/ 1686738 h 2124914"/>
                              <a:gd name="connsiteX10" fmla="*/ 1228772 w 1457372"/>
                              <a:gd name="connsiteY10" fmla="*/ 1610538 h 2124914"/>
                              <a:gd name="connsiteX11" fmla="*/ 1209722 w 1457372"/>
                              <a:gd name="connsiteY11" fmla="*/ 1572438 h 2124914"/>
                              <a:gd name="connsiteX12" fmla="*/ 1181147 w 1457372"/>
                              <a:gd name="connsiteY12" fmla="*/ 1534338 h 2124914"/>
                              <a:gd name="connsiteX13" fmla="*/ 1133522 w 1457372"/>
                              <a:gd name="connsiteY13" fmla="*/ 1420038 h 2124914"/>
                              <a:gd name="connsiteX14" fmla="*/ 1104947 w 1457372"/>
                              <a:gd name="connsiteY14" fmla="*/ 1381938 h 2124914"/>
                              <a:gd name="connsiteX15" fmla="*/ 1085897 w 1457372"/>
                              <a:gd name="connsiteY15" fmla="*/ 1324788 h 2124914"/>
                              <a:gd name="connsiteX16" fmla="*/ 1057322 w 1457372"/>
                              <a:gd name="connsiteY16" fmla="*/ 1258113 h 2124914"/>
                              <a:gd name="connsiteX17" fmla="*/ 1038272 w 1457372"/>
                              <a:gd name="connsiteY17" fmla="*/ 1181913 h 2124914"/>
                              <a:gd name="connsiteX18" fmla="*/ 990647 w 1457372"/>
                              <a:gd name="connsiteY18" fmla="*/ 1086663 h 2124914"/>
                              <a:gd name="connsiteX19" fmla="*/ 981122 w 1457372"/>
                              <a:gd name="connsiteY19" fmla="*/ 1010463 h 2124914"/>
                              <a:gd name="connsiteX20" fmla="*/ 962072 w 1457372"/>
                              <a:gd name="connsiteY20" fmla="*/ 962838 h 2124914"/>
                              <a:gd name="connsiteX21" fmla="*/ 952547 w 1457372"/>
                              <a:gd name="connsiteY21" fmla="*/ 934263 h 2124914"/>
                              <a:gd name="connsiteX22" fmla="*/ 943022 w 1457372"/>
                              <a:gd name="connsiteY22" fmla="*/ 867588 h 2124914"/>
                              <a:gd name="connsiteX23" fmla="*/ 923972 w 1457372"/>
                              <a:gd name="connsiteY23" fmla="*/ 829488 h 2124914"/>
                              <a:gd name="connsiteX24" fmla="*/ 914447 w 1457372"/>
                              <a:gd name="connsiteY24" fmla="*/ 800913 h 2124914"/>
                              <a:gd name="connsiteX25" fmla="*/ 895397 w 1457372"/>
                              <a:gd name="connsiteY25" fmla="*/ 762813 h 2124914"/>
                              <a:gd name="connsiteX26" fmla="*/ 876347 w 1457372"/>
                              <a:gd name="connsiteY26" fmla="*/ 705663 h 2124914"/>
                              <a:gd name="connsiteX27" fmla="*/ 866822 w 1457372"/>
                              <a:gd name="connsiteY27" fmla="*/ 677088 h 2124914"/>
                              <a:gd name="connsiteX28" fmla="*/ 838247 w 1457372"/>
                              <a:gd name="connsiteY28" fmla="*/ 600888 h 2124914"/>
                              <a:gd name="connsiteX29" fmla="*/ 828722 w 1457372"/>
                              <a:gd name="connsiteY29" fmla="*/ 562788 h 2124914"/>
                              <a:gd name="connsiteX30" fmla="*/ 809672 w 1457372"/>
                              <a:gd name="connsiteY30" fmla="*/ 477063 h 2124914"/>
                              <a:gd name="connsiteX31" fmla="*/ 790622 w 1457372"/>
                              <a:gd name="connsiteY31" fmla="*/ 448488 h 2124914"/>
                              <a:gd name="connsiteX32" fmla="*/ 771572 w 1457372"/>
                              <a:gd name="connsiteY32" fmla="*/ 381813 h 2124914"/>
                              <a:gd name="connsiteX33" fmla="*/ 742997 w 1457372"/>
                              <a:gd name="connsiteY33" fmla="*/ 362763 h 2124914"/>
                              <a:gd name="connsiteX34" fmla="*/ 723947 w 1457372"/>
                              <a:gd name="connsiteY34" fmla="*/ 296088 h 2124914"/>
                              <a:gd name="connsiteX35" fmla="*/ 685847 w 1457372"/>
                              <a:gd name="connsiteY35" fmla="*/ 238938 h 2124914"/>
                              <a:gd name="connsiteX36" fmla="*/ 666797 w 1457372"/>
                              <a:gd name="connsiteY36" fmla="*/ 210363 h 2124914"/>
                              <a:gd name="connsiteX37" fmla="*/ 609647 w 1457372"/>
                              <a:gd name="connsiteY37" fmla="*/ 153213 h 2124914"/>
                              <a:gd name="connsiteX38" fmla="*/ 590597 w 1457372"/>
                              <a:gd name="connsiteY38" fmla="*/ 124638 h 2124914"/>
                              <a:gd name="connsiteX39" fmla="*/ 562022 w 1457372"/>
                              <a:gd name="connsiteY39" fmla="*/ 38913 h 2124914"/>
                              <a:gd name="connsiteX0" fmla="*/ 562022 w 1457372"/>
                              <a:gd name="connsiteY0" fmla="*/ 34336 h 2120337"/>
                              <a:gd name="connsiteX1" fmla="*/ 419147 w 1457372"/>
                              <a:gd name="connsiteY1" fmla="*/ 824911 h 2120337"/>
                              <a:gd name="connsiteX2" fmla="*/ 38147 w 1457372"/>
                              <a:gd name="connsiteY2" fmla="*/ 2120311 h 2120337"/>
                              <a:gd name="connsiteX3" fmla="*/ 1457372 w 1457372"/>
                              <a:gd name="connsiteY3" fmla="*/ 2025061 h 2120337"/>
                              <a:gd name="connsiteX4" fmla="*/ 1428797 w 1457372"/>
                              <a:gd name="connsiteY4" fmla="*/ 1958386 h 2120337"/>
                              <a:gd name="connsiteX5" fmla="*/ 1419272 w 1457372"/>
                              <a:gd name="connsiteY5" fmla="*/ 1929811 h 2120337"/>
                              <a:gd name="connsiteX6" fmla="*/ 1381172 w 1457372"/>
                              <a:gd name="connsiteY6" fmla="*/ 1882186 h 2120337"/>
                              <a:gd name="connsiteX7" fmla="*/ 1343072 w 1457372"/>
                              <a:gd name="connsiteY7" fmla="*/ 1815511 h 2120337"/>
                              <a:gd name="connsiteX8" fmla="*/ 1304972 w 1457372"/>
                              <a:gd name="connsiteY8" fmla="*/ 1758361 h 2120337"/>
                              <a:gd name="connsiteX9" fmla="*/ 1266872 w 1457372"/>
                              <a:gd name="connsiteY9" fmla="*/ 1682161 h 2120337"/>
                              <a:gd name="connsiteX10" fmla="*/ 1228772 w 1457372"/>
                              <a:gd name="connsiteY10" fmla="*/ 1605961 h 2120337"/>
                              <a:gd name="connsiteX11" fmla="*/ 1209722 w 1457372"/>
                              <a:gd name="connsiteY11" fmla="*/ 1567861 h 2120337"/>
                              <a:gd name="connsiteX12" fmla="*/ 1181147 w 1457372"/>
                              <a:gd name="connsiteY12" fmla="*/ 1529761 h 2120337"/>
                              <a:gd name="connsiteX13" fmla="*/ 1133522 w 1457372"/>
                              <a:gd name="connsiteY13" fmla="*/ 1415461 h 2120337"/>
                              <a:gd name="connsiteX14" fmla="*/ 1104947 w 1457372"/>
                              <a:gd name="connsiteY14" fmla="*/ 1377361 h 2120337"/>
                              <a:gd name="connsiteX15" fmla="*/ 1085897 w 1457372"/>
                              <a:gd name="connsiteY15" fmla="*/ 1320211 h 2120337"/>
                              <a:gd name="connsiteX16" fmla="*/ 1057322 w 1457372"/>
                              <a:gd name="connsiteY16" fmla="*/ 1253536 h 2120337"/>
                              <a:gd name="connsiteX17" fmla="*/ 1038272 w 1457372"/>
                              <a:gd name="connsiteY17" fmla="*/ 1177336 h 2120337"/>
                              <a:gd name="connsiteX18" fmla="*/ 990647 w 1457372"/>
                              <a:gd name="connsiteY18" fmla="*/ 1082086 h 2120337"/>
                              <a:gd name="connsiteX19" fmla="*/ 981122 w 1457372"/>
                              <a:gd name="connsiteY19" fmla="*/ 1005886 h 2120337"/>
                              <a:gd name="connsiteX20" fmla="*/ 962072 w 1457372"/>
                              <a:gd name="connsiteY20" fmla="*/ 958261 h 2120337"/>
                              <a:gd name="connsiteX21" fmla="*/ 952547 w 1457372"/>
                              <a:gd name="connsiteY21" fmla="*/ 929686 h 2120337"/>
                              <a:gd name="connsiteX22" fmla="*/ 943022 w 1457372"/>
                              <a:gd name="connsiteY22" fmla="*/ 863011 h 2120337"/>
                              <a:gd name="connsiteX23" fmla="*/ 923972 w 1457372"/>
                              <a:gd name="connsiteY23" fmla="*/ 824911 h 2120337"/>
                              <a:gd name="connsiteX24" fmla="*/ 914447 w 1457372"/>
                              <a:gd name="connsiteY24" fmla="*/ 796336 h 2120337"/>
                              <a:gd name="connsiteX25" fmla="*/ 895397 w 1457372"/>
                              <a:gd name="connsiteY25" fmla="*/ 758236 h 2120337"/>
                              <a:gd name="connsiteX26" fmla="*/ 876347 w 1457372"/>
                              <a:gd name="connsiteY26" fmla="*/ 701086 h 2120337"/>
                              <a:gd name="connsiteX27" fmla="*/ 866822 w 1457372"/>
                              <a:gd name="connsiteY27" fmla="*/ 672511 h 2120337"/>
                              <a:gd name="connsiteX28" fmla="*/ 838247 w 1457372"/>
                              <a:gd name="connsiteY28" fmla="*/ 596311 h 2120337"/>
                              <a:gd name="connsiteX29" fmla="*/ 828722 w 1457372"/>
                              <a:gd name="connsiteY29" fmla="*/ 558211 h 2120337"/>
                              <a:gd name="connsiteX30" fmla="*/ 809672 w 1457372"/>
                              <a:gd name="connsiteY30" fmla="*/ 472486 h 2120337"/>
                              <a:gd name="connsiteX31" fmla="*/ 790622 w 1457372"/>
                              <a:gd name="connsiteY31" fmla="*/ 443911 h 2120337"/>
                              <a:gd name="connsiteX32" fmla="*/ 771572 w 1457372"/>
                              <a:gd name="connsiteY32" fmla="*/ 377236 h 2120337"/>
                              <a:gd name="connsiteX33" fmla="*/ 742997 w 1457372"/>
                              <a:gd name="connsiteY33" fmla="*/ 358186 h 2120337"/>
                              <a:gd name="connsiteX34" fmla="*/ 723947 w 1457372"/>
                              <a:gd name="connsiteY34" fmla="*/ 291511 h 2120337"/>
                              <a:gd name="connsiteX35" fmla="*/ 685847 w 1457372"/>
                              <a:gd name="connsiteY35" fmla="*/ 234361 h 2120337"/>
                              <a:gd name="connsiteX36" fmla="*/ 666797 w 1457372"/>
                              <a:gd name="connsiteY36" fmla="*/ 205786 h 2120337"/>
                              <a:gd name="connsiteX37" fmla="*/ 609647 w 1457372"/>
                              <a:gd name="connsiteY37" fmla="*/ 148636 h 2120337"/>
                              <a:gd name="connsiteX38" fmla="*/ 562022 w 1457372"/>
                              <a:gd name="connsiteY38" fmla="*/ 34336 h 2120337"/>
                              <a:gd name="connsiteX0" fmla="*/ 562022 w 1457372"/>
                              <a:gd name="connsiteY0" fmla="*/ 25485 h 2111486"/>
                              <a:gd name="connsiteX1" fmla="*/ 419147 w 1457372"/>
                              <a:gd name="connsiteY1" fmla="*/ 816060 h 2111486"/>
                              <a:gd name="connsiteX2" fmla="*/ 38147 w 1457372"/>
                              <a:gd name="connsiteY2" fmla="*/ 2111460 h 2111486"/>
                              <a:gd name="connsiteX3" fmla="*/ 1457372 w 1457372"/>
                              <a:gd name="connsiteY3" fmla="*/ 2016210 h 2111486"/>
                              <a:gd name="connsiteX4" fmla="*/ 1428797 w 1457372"/>
                              <a:gd name="connsiteY4" fmla="*/ 1949535 h 2111486"/>
                              <a:gd name="connsiteX5" fmla="*/ 1419272 w 1457372"/>
                              <a:gd name="connsiteY5" fmla="*/ 1920960 h 2111486"/>
                              <a:gd name="connsiteX6" fmla="*/ 1381172 w 1457372"/>
                              <a:gd name="connsiteY6" fmla="*/ 1873335 h 2111486"/>
                              <a:gd name="connsiteX7" fmla="*/ 1343072 w 1457372"/>
                              <a:gd name="connsiteY7" fmla="*/ 1806660 h 2111486"/>
                              <a:gd name="connsiteX8" fmla="*/ 1304972 w 1457372"/>
                              <a:gd name="connsiteY8" fmla="*/ 1749510 h 2111486"/>
                              <a:gd name="connsiteX9" fmla="*/ 1266872 w 1457372"/>
                              <a:gd name="connsiteY9" fmla="*/ 1673310 h 2111486"/>
                              <a:gd name="connsiteX10" fmla="*/ 1228772 w 1457372"/>
                              <a:gd name="connsiteY10" fmla="*/ 1597110 h 2111486"/>
                              <a:gd name="connsiteX11" fmla="*/ 1209722 w 1457372"/>
                              <a:gd name="connsiteY11" fmla="*/ 1559010 h 2111486"/>
                              <a:gd name="connsiteX12" fmla="*/ 1181147 w 1457372"/>
                              <a:gd name="connsiteY12" fmla="*/ 1520910 h 2111486"/>
                              <a:gd name="connsiteX13" fmla="*/ 1133522 w 1457372"/>
                              <a:gd name="connsiteY13" fmla="*/ 1406610 h 2111486"/>
                              <a:gd name="connsiteX14" fmla="*/ 1104947 w 1457372"/>
                              <a:gd name="connsiteY14" fmla="*/ 1368510 h 2111486"/>
                              <a:gd name="connsiteX15" fmla="*/ 1085897 w 1457372"/>
                              <a:gd name="connsiteY15" fmla="*/ 1311360 h 2111486"/>
                              <a:gd name="connsiteX16" fmla="*/ 1057322 w 1457372"/>
                              <a:gd name="connsiteY16" fmla="*/ 1244685 h 2111486"/>
                              <a:gd name="connsiteX17" fmla="*/ 1038272 w 1457372"/>
                              <a:gd name="connsiteY17" fmla="*/ 1168485 h 2111486"/>
                              <a:gd name="connsiteX18" fmla="*/ 990647 w 1457372"/>
                              <a:gd name="connsiteY18" fmla="*/ 1073235 h 2111486"/>
                              <a:gd name="connsiteX19" fmla="*/ 981122 w 1457372"/>
                              <a:gd name="connsiteY19" fmla="*/ 997035 h 2111486"/>
                              <a:gd name="connsiteX20" fmla="*/ 962072 w 1457372"/>
                              <a:gd name="connsiteY20" fmla="*/ 949410 h 2111486"/>
                              <a:gd name="connsiteX21" fmla="*/ 952547 w 1457372"/>
                              <a:gd name="connsiteY21" fmla="*/ 920835 h 2111486"/>
                              <a:gd name="connsiteX22" fmla="*/ 943022 w 1457372"/>
                              <a:gd name="connsiteY22" fmla="*/ 854160 h 2111486"/>
                              <a:gd name="connsiteX23" fmla="*/ 923972 w 1457372"/>
                              <a:gd name="connsiteY23" fmla="*/ 816060 h 2111486"/>
                              <a:gd name="connsiteX24" fmla="*/ 914447 w 1457372"/>
                              <a:gd name="connsiteY24" fmla="*/ 787485 h 2111486"/>
                              <a:gd name="connsiteX25" fmla="*/ 895397 w 1457372"/>
                              <a:gd name="connsiteY25" fmla="*/ 749385 h 2111486"/>
                              <a:gd name="connsiteX26" fmla="*/ 876347 w 1457372"/>
                              <a:gd name="connsiteY26" fmla="*/ 692235 h 2111486"/>
                              <a:gd name="connsiteX27" fmla="*/ 866822 w 1457372"/>
                              <a:gd name="connsiteY27" fmla="*/ 663660 h 2111486"/>
                              <a:gd name="connsiteX28" fmla="*/ 838247 w 1457372"/>
                              <a:gd name="connsiteY28" fmla="*/ 587460 h 2111486"/>
                              <a:gd name="connsiteX29" fmla="*/ 828722 w 1457372"/>
                              <a:gd name="connsiteY29" fmla="*/ 549360 h 2111486"/>
                              <a:gd name="connsiteX30" fmla="*/ 809672 w 1457372"/>
                              <a:gd name="connsiteY30" fmla="*/ 463635 h 2111486"/>
                              <a:gd name="connsiteX31" fmla="*/ 790622 w 1457372"/>
                              <a:gd name="connsiteY31" fmla="*/ 435060 h 2111486"/>
                              <a:gd name="connsiteX32" fmla="*/ 771572 w 1457372"/>
                              <a:gd name="connsiteY32" fmla="*/ 368385 h 2111486"/>
                              <a:gd name="connsiteX33" fmla="*/ 742997 w 1457372"/>
                              <a:gd name="connsiteY33" fmla="*/ 349335 h 2111486"/>
                              <a:gd name="connsiteX34" fmla="*/ 723947 w 1457372"/>
                              <a:gd name="connsiteY34" fmla="*/ 282660 h 2111486"/>
                              <a:gd name="connsiteX35" fmla="*/ 685847 w 1457372"/>
                              <a:gd name="connsiteY35" fmla="*/ 225510 h 2111486"/>
                              <a:gd name="connsiteX36" fmla="*/ 666797 w 1457372"/>
                              <a:gd name="connsiteY36" fmla="*/ 196935 h 2111486"/>
                              <a:gd name="connsiteX37" fmla="*/ 562022 w 1457372"/>
                              <a:gd name="connsiteY37" fmla="*/ 25485 h 2111486"/>
                              <a:gd name="connsiteX0" fmla="*/ 562022 w 1457372"/>
                              <a:gd name="connsiteY0" fmla="*/ 22378 h 2108379"/>
                              <a:gd name="connsiteX1" fmla="*/ 419147 w 1457372"/>
                              <a:gd name="connsiteY1" fmla="*/ 812953 h 2108379"/>
                              <a:gd name="connsiteX2" fmla="*/ 38147 w 1457372"/>
                              <a:gd name="connsiteY2" fmla="*/ 2108353 h 2108379"/>
                              <a:gd name="connsiteX3" fmla="*/ 1457372 w 1457372"/>
                              <a:gd name="connsiteY3" fmla="*/ 2013103 h 2108379"/>
                              <a:gd name="connsiteX4" fmla="*/ 1428797 w 1457372"/>
                              <a:gd name="connsiteY4" fmla="*/ 1946428 h 2108379"/>
                              <a:gd name="connsiteX5" fmla="*/ 1419272 w 1457372"/>
                              <a:gd name="connsiteY5" fmla="*/ 1917853 h 2108379"/>
                              <a:gd name="connsiteX6" fmla="*/ 1381172 w 1457372"/>
                              <a:gd name="connsiteY6" fmla="*/ 1870228 h 2108379"/>
                              <a:gd name="connsiteX7" fmla="*/ 1343072 w 1457372"/>
                              <a:gd name="connsiteY7" fmla="*/ 1803553 h 2108379"/>
                              <a:gd name="connsiteX8" fmla="*/ 1304972 w 1457372"/>
                              <a:gd name="connsiteY8" fmla="*/ 1746403 h 2108379"/>
                              <a:gd name="connsiteX9" fmla="*/ 1266872 w 1457372"/>
                              <a:gd name="connsiteY9" fmla="*/ 1670203 h 2108379"/>
                              <a:gd name="connsiteX10" fmla="*/ 1228772 w 1457372"/>
                              <a:gd name="connsiteY10" fmla="*/ 1594003 h 2108379"/>
                              <a:gd name="connsiteX11" fmla="*/ 1209722 w 1457372"/>
                              <a:gd name="connsiteY11" fmla="*/ 1555903 h 2108379"/>
                              <a:gd name="connsiteX12" fmla="*/ 1181147 w 1457372"/>
                              <a:gd name="connsiteY12" fmla="*/ 1517803 h 2108379"/>
                              <a:gd name="connsiteX13" fmla="*/ 1133522 w 1457372"/>
                              <a:gd name="connsiteY13" fmla="*/ 1403503 h 2108379"/>
                              <a:gd name="connsiteX14" fmla="*/ 1104947 w 1457372"/>
                              <a:gd name="connsiteY14" fmla="*/ 1365403 h 2108379"/>
                              <a:gd name="connsiteX15" fmla="*/ 1085897 w 1457372"/>
                              <a:gd name="connsiteY15" fmla="*/ 1308253 h 2108379"/>
                              <a:gd name="connsiteX16" fmla="*/ 1057322 w 1457372"/>
                              <a:gd name="connsiteY16" fmla="*/ 1241578 h 2108379"/>
                              <a:gd name="connsiteX17" fmla="*/ 1038272 w 1457372"/>
                              <a:gd name="connsiteY17" fmla="*/ 1165378 h 2108379"/>
                              <a:gd name="connsiteX18" fmla="*/ 990647 w 1457372"/>
                              <a:gd name="connsiteY18" fmla="*/ 1070128 h 2108379"/>
                              <a:gd name="connsiteX19" fmla="*/ 981122 w 1457372"/>
                              <a:gd name="connsiteY19" fmla="*/ 993928 h 2108379"/>
                              <a:gd name="connsiteX20" fmla="*/ 962072 w 1457372"/>
                              <a:gd name="connsiteY20" fmla="*/ 946303 h 2108379"/>
                              <a:gd name="connsiteX21" fmla="*/ 952547 w 1457372"/>
                              <a:gd name="connsiteY21" fmla="*/ 917728 h 2108379"/>
                              <a:gd name="connsiteX22" fmla="*/ 943022 w 1457372"/>
                              <a:gd name="connsiteY22" fmla="*/ 851053 h 2108379"/>
                              <a:gd name="connsiteX23" fmla="*/ 923972 w 1457372"/>
                              <a:gd name="connsiteY23" fmla="*/ 812953 h 2108379"/>
                              <a:gd name="connsiteX24" fmla="*/ 914447 w 1457372"/>
                              <a:gd name="connsiteY24" fmla="*/ 784378 h 2108379"/>
                              <a:gd name="connsiteX25" fmla="*/ 895397 w 1457372"/>
                              <a:gd name="connsiteY25" fmla="*/ 746278 h 2108379"/>
                              <a:gd name="connsiteX26" fmla="*/ 876347 w 1457372"/>
                              <a:gd name="connsiteY26" fmla="*/ 689128 h 2108379"/>
                              <a:gd name="connsiteX27" fmla="*/ 866822 w 1457372"/>
                              <a:gd name="connsiteY27" fmla="*/ 660553 h 2108379"/>
                              <a:gd name="connsiteX28" fmla="*/ 838247 w 1457372"/>
                              <a:gd name="connsiteY28" fmla="*/ 584353 h 2108379"/>
                              <a:gd name="connsiteX29" fmla="*/ 828722 w 1457372"/>
                              <a:gd name="connsiteY29" fmla="*/ 546253 h 2108379"/>
                              <a:gd name="connsiteX30" fmla="*/ 809672 w 1457372"/>
                              <a:gd name="connsiteY30" fmla="*/ 460528 h 2108379"/>
                              <a:gd name="connsiteX31" fmla="*/ 790622 w 1457372"/>
                              <a:gd name="connsiteY31" fmla="*/ 431953 h 2108379"/>
                              <a:gd name="connsiteX32" fmla="*/ 771572 w 1457372"/>
                              <a:gd name="connsiteY32" fmla="*/ 365278 h 2108379"/>
                              <a:gd name="connsiteX33" fmla="*/ 742997 w 1457372"/>
                              <a:gd name="connsiteY33" fmla="*/ 346228 h 2108379"/>
                              <a:gd name="connsiteX34" fmla="*/ 723947 w 1457372"/>
                              <a:gd name="connsiteY34" fmla="*/ 279553 h 2108379"/>
                              <a:gd name="connsiteX35" fmla="*/ 685847 w 1457372"/>
                              <a:gd name="connsiteY35" fmla="*/ 222403 h 2108379"/>
                              <a:gd name="connsiteX36" fmla="*/ 562022 w 1457372"/>
                              <a:gd name="connsiteY36" fmla="*/ 22378 h 2108379"/>
                              <a:gd name="connsiteX0" fmla="*/ 562022 w 1457372"/>
                              <a:gd name="connsiteY0" fmla="*/ 16715 h 2102716"/>
                              <a:gd name="connsiteX1" fmla="*/ 419147 w 1457372"/>
                              <a:gd name="connsiteY1" fmla="*/ 807290 h 2102716"/>
                              <a:gd name="connsiteX2" fmla="*/ 38147 w 1457372"/>
                              <a:gd name="connsiteY2" fmla="*/ 2102690 h 2102716"/>
                              <a:gd name="connsiteX3" fmla="*/ 1457372 w 1457372"/>
                              <a:gd name="connsiteY3" fmla="*/ 2007440 h 2102716"/>
                              <a:gd name="connsiteX4" fmla="*/ 1428797 w 1457372"/>
                              <a:gd name="connsiteY4" fmla="*/ 1940765 h 2102716"/>
                              <a:gd name="connsiteX5" fmla="*/ 1419272 w 1457372"/>
                              <a:gd name="connsiteY5" fmla="*/ 1912190 h 2102716"/>
                              <a:gd name="connsiteX6" fmla="*/ 1381172 w 1457372"/>
                              <a:gd name="connsiteY6" fmla="*/ 1864565 h 2102716"/>
                              <a:gd name="connsiteX7" fmla="*/ 1343072 w 1457372"/>
                              <a:gd name="connsiteY7" fmla="*/ 1797890 h 2102716"/>
                              <a:gd name="connsiteX8" fmla="*/ 1304972 w 1457372"/>
                              <a:gd name="connsiteY8" fmla="*/ 1740740 h 2102716"/>
                              <a:gd name="connsiteX9" fmla="*/ 1266872 w 1457372"/>
                              <a:gd name="connsiteY9" fmla="*/ 1664540 h 2102716"/>
                              <a:gd name="connsiteX10" fmla="*/ 1228772 w 1457372"/>
                              <a:gd name="connsiteY10" fmla="*/ 1588340 h 2102716"/>
                              <a:gd name="connsiteX11" fmla="*/ 1209722 w 1457372"/>
                              <a:gd name="connsiteY11" fmla="*/ 1550240 h 2102716"/>
                              <a:gd name="connsiteX12" fmla="*/ 1181147 w 1457372"/>
                              <a:gd name="connsiteY12" fmla="*/ 1512140 h 2102716"/>
                              <a:gd name="connsiteX13" fmla="*/ 1133522 w 1457372"/>
                              <a:gd name="connsiteY13" fmla="*/ 1397840 h 2102716"/>
                              <a:gd name="connsiteX14" fmla="*/ 1104947 w 1457372"/>
                              <a:gd name="connsiteY14" fmla="*/ 1359740 h 2102716"/>
                              <a:gd name="connsiteX15" fmla="*/ 1085897 w 1457372"/>
                              <a:gd name="connsiteY15" fmla="*/ 1302590 h 2102716"/>
                              <a:gd name="connsiteX16" fmla="*/ 1057322 w 1457372"/>
                              <a:gd name="connsiteY16" fmla="*/ 1235915 h 2102716"/>
                              <a:gd name="connsiteX17" fmla="*/ 1038272 w 1457372"/>
                              <a:gd name="connsiteY17" fmla="*/ 1159715 h 2102716"/>
                              <a:gd name="connsiteX18" fmla="*/ 990647 w 1457372"/>
                              <a:gd name="connsiteY18" fmla="*/ 1064465 h 2102716"/>
                              <a:gd name="connsiteX19" fmla="*/ 981122 w 1457372"/>
                              <a:gd name="connsiteY19" fmla="*/ 988265 h 2102716"/>
                              <a:gd name="connsiteX20" fmla="*/ 962072 w 1457372"/>
                              <a:gd name="connsiteY20" fmla="*/ 940640 h 2102716"/>
                              <a:gd name="connsiteX21" fmla="*/ 952547 w 1457372"/>
                              <a:gd name="connsiteY21" fmla="*/ 912065 h 2102716"/>
                              <a:gd name="connsiteX22" fmla="*/ 943022 w 1457372"/>
                              <a:gd name="connsiteY22" fmla="*/ 845390 h 2102716"/>
                              <a:gd name="connsiteX23" fmla="*/ 923972 w 1457372"/>
                              <a:gd name="connsiteY23" fmla="*/ 807290 h 2102716"/>
                              <a:gd name="connsiteX24" fmla="*/ 914447 w 1457372"/>
                              <a:gd name="connsiteY24" fmla="*/ 778715 h 2102716"/>
                              <a:gd name="connsiteX25" fmla="*/ 895397 w 1457372"/>
                              <a:gd name="connsiteY25" fmla="*/ 740615 h 2102716"/>
                              <a:gd name="connsiteX26" fmla="*/ 876347 w 1457372"/>
                              <a:gd name="connsiteY26" fmla="*/ 683465 h 2102716"/>
                              <a:gd name="connsiteX27" fmla="*/ 866822 w 1457372"/>
                              <a:gd name="connsiteY27" fmla="*/ 654890 h 2102716"/>
                              <a:gd name="connsiteX28" fmla="*/ 838247 w 1457372"/>
                              <a:gd name="connsiteY28" fmla="*/ 578690 h 2102716"/>
                              <a:gd name="connsiteX29" fmla="*/ 828722 w 1457372"/>
                              <a:gd name="connsiteY29" fmla="*/ 540590 h 2102716"/>
                              <a:gd name="connsiteX30" fmla="*/ 809672 w 1457372"/>
                              <a:gd name="connsiteY30" fmla="*/ 454865 h 2102716"/>
                              <a:gd name="connsiteX31" fmla="*/ 790622 w 1457372"/>
                              <a:gd name="connsiteY31" fmla="*/ 426290 h 2102716"/>
                              <a:gd name="connsiteX32" fmla="*/ 771572 w 1457372"/>
                              <a:gd name="connsiteY32" fmla="*/ 359615 h 2102716"/>
                              <a:gd name="connsiteX33" fmla="*/ 742997 w 1457372"/>
                              <a:gd name="connsiteY33" fmla="*/ 340565 h 2102716"/>
                              <a:gd name="connsiteX34" fmla="*/ 723947 w 1457372"/>
                              <a:gd name="connsiteY34" fmla="*/ 273890 h 2102716"/>
                              <a:gd name="connsiteX35" fmla="*/ 562022 w 1457372"/>
                              <a:gd name="connsiteY35" fmla="*/ 16715 h 2102716"/>
                              <a:gd name="connsiteX0" fmla="*/ 562022 w 1457372"/>
                              <a:gd name="connsiteY0" fmla="*/ 11378 h 2097379"/>
                              <a:gd name="connsiteX1" fmla="*/ 419147 w 1457372"/>
                              <a:gd name="connsiteY1" fmla="*/ 801953 h 2097379"/>
                              <a:gd name="connsiteX2" fmla="*/ 38147 w 1457372"/>
                              <a:gd name="connsiteY2" fmla="*/ 2097353 h 2097379"/>
                              <a:gd name="connsiteX3" fmla="*/ 1457372 w 1457372"/>
                              <a:gd name="connsiteY3" fmla="*/ 2002103 h 2097379"/>
                              <a:gd name="connsiteX4" fmla="*/ 1428797 w 1457372"/>
                              <a:gd name="connsiteY4" fmla="*/ 1935428 h 2097379"/>
                              <a:gd name="connsiteX5" fmla="*/ 1419272 w 1457372"/>
                              <a:gd name="connsiteY5" fmla="*/ 1906853 h 2097379"/>
                              <a:gd name="connsiteX6" fmla="*/ 1381172 w 1457372"/>
                              <a:gd name="connsiteY6" fmla="*/ 1859228 h 2097379"/>
                              <a:gd name="connsiteX7" fmla="*/ 1343072 w 1457372"/>
                              <a:gd name="connsiteY7" fmla="*/ 1792553 h 2097379"/>
                              <a:gd name="connsiteX8" fmla="*/ 1304972 w 1457372"/>
                              <a:gd name="connsiteY8" fmla="*/ 1735403 h 2097379"/>
                              <a:gd name="connsiteX9" fmla="*/ 1266872 w 1457372"/>
                              <a:gd name="connsiteY9" fmla="*/ 1659203 h 2097379"/>
                              <a:gd name="connsiteX10" fmla="*/ 1228772 w 1457372"/>
                              <a:gd name="connsiteY10" fmla="*/ 1583003 h 2097379"/>
                              <a:gd name="connsiteX11" fmla="*/ 1209722 w 1457372"/>
                              <a:gd name="connsiteY11" fmla="*/ 1544903 h 2097379"/>
                              <a:gd name="connsiteX12" fmla="*/ 1181147 w 1457372"/>
                              <a:gd name="connsiteY12" fmla="*/ 1506803 h 2097379"/>
                              <a:gd name="connsiteX13" fmla="*/ 1133522 w 1457372"/>
                              <a:gd name="connsiteY13" fmla="*/ 1392503 h 2097379"/>
                              <a:gd name="connsiteX14" fmla="*/ 1104947 w 1457372"/>
                              <a:gd name="connsiteY14" fmla="*/ 1354403 h 2097379"/>
                              <a:gd name="connsiteX15" fmla="*/ 1085897 w 1457372"/>
                              <a:gd name="connsiteY15" fmla="*/ 1297253 h 2097379"/>
                              <a:gd name="connsiteX16" fmla="*/ 1057322 w 1457372"/>
                              <a:gd name="connsiteY16" fmla="*/ 1230578 h 2097379"/>
                              <a:gd name="connsiteX17" fmla="*/ 1038272 w 1457372"/>
                              <a:gd name="connsiteY17" fmla="*/ 1154378 h 2097379"/>
                              <a:gd name="connsiteX18" fmla="*/ 990647 w 1457372"/>
                              <a:gd name="connsiteY18" fmla="*/ 1059128 h 2097379"/>
                              <a:gd name="connsiteX19" fmla="*/ 981122 w 1457372"/>
                              <a:gd name="connsiteY19" fmla="*/ 982928 h 2097379"/>
                              <a:gd name="connsiteX20" fmla="*/ 962072 w 1457372"/>
                              <a:gd name="connsiteY20" fmla="*/ 935303 h 2097379"/>
                              <a:gd name="connsiteX21" fmla="*/ 952547 w 1457372"/>
                              <a:gd name="connsiteY21" fmla="*/ 906728 h 2097379"/>
                              <a:gd name="connsiteX22" fmla="*/ 943022 w 1457372"/>
                              <a:gd name="connsiteY22" fmla="*/ 840053 h 2097379"/>
                              <a:gd name="connsiteX23" fmla="*/ 923972 w 1457372"/>
                              <a:gd name="connsiteY23" fmla="*/ 801953 h 2097379"/>
                              <a:gd name="connsiteX24" fmla="*/ 914447 w 1457372"/>
                              <a:gd name="connsiteY24" fmla="*/ 773378 h 2097379"/>
                              <a:gd name="connsiteX25" fmla="*/ 895397 w 1457372"/>
                              <a:gd name="connsiteY25" fmla="*/ 735278 h 2097379"/>
                              <a:gd name="connsiteX26" fmla="*/ 876347 w 1457372"/>
                              <a:gd name="connsiteY26" fmla="*/ 678128 h 2097379"/>
                              <a:gd name="connsiteX27" fmla="*/ 866822 w 1457372"/>
                              <a:gd name="connsiteY27" fmla="*/ 649553 h 2097379"/>
                              <a:gd name="connsiteX28" fmla="*/ 838247 w 1457372"/>
                              <a:gd name="connsiteY28" fmla="*/ 573353 h 2097379"/>
                              <a:gd name="connsiteX29" fmla="*/ 828722 w 1457372"/>
                              <a:gd name="connsiteY29" fmla="*/ 535253 h 2097379"/>
                              <a:gd name="connsiteX30" fmla="*/ 809672 w 1457372"/>
                              <a:gd name="connsiteY30" fmla="*/ 449528 h 2097379"/>
                              <a:gd name="connsiteX31" fmla="*/ 790622 w 1457372"/>
                              <a:gd name="connsiteY31" fmla="*/ 420953 h 2097379"/>
                              <a:gd name="connsiteX32" fmla="*/ 771572 w 1457372"/>
                              <a:gd name="connsiteY32" fmla="*/ 354278 h 2097379"/>
                              <a:gd name="connsiteX33" fmla="*/ 742997 w 1457372"/>
                              <a:gd name="connsiteY33" fmla="*/ 335228 h 2097379"/>
                              <a:gd name="connsiteX34" fmla="*/ 562022 w 1457372"/>
                              <a:gd name="connsiteY34" fmla="*/ 11378 h 2097379"/>
                              <a:gd name="connsiteX0" fmla="*/ 562022 w 1457372"/>
                              <a:gd name="connsiteY0" fmla="*/ 10394 h 2096395"/>
                              <a:gd name="connsiteX1" fmla="*/ 419147 w 1457372"/>
                              <a:gd name="connsiteY1" fmla="*/ 800969 h 2096395"/>
                              <a:gd name="connsiteX2" fmla="*/ 38147 w 1457372"/>
                              <a:gd name="connsiteY2" fmla="*/ 2096369 h 2096395"/>
                              <a:gd name="connsiteX3" fmla="*/ 1457372 w 1457372"/>
                              <a:gd name="connsiteY3" fmla="*/ 2001119 h 2096395"/>
                              <a:gd name="connsiteX4" fmla="*/ 1428797 w 1457372"/>
                              <a:gd name="connsiteY4" fmla="*/ 1934444 h 2096395"/>
                              <a:gd name="connsiteX5" fmla="*/ 1419272 w 1457372"/>
                              <a:gd name="connsiteY5" fmla="*/ 1905869 h 2096395"/>
                              <a:gd name="connsiteX6" fmla="*/ 1381172 w 1457372"/>
                              <a:gd name="connsiteY6" fmla="*/ 1858244 h 2096395"/>
                              <a:gd name="connsiteX7" fmla="*/ 1343072 w 1457372"/>
                              <a:gd name="connsiteY7" fmla="*/ 1791569 h 2096395"/>
                              <a:gd name="connsiteX8" fmla="*/ 1304972 w 1457372"/>
                              <a:gd name="connsiteY8" fmla="*/ 1734419 h 2096395"/>
                              <a:gd name="connsiteX9" fmla="*/ 1266872 w 1457372"/>
                              <a:gd name="connsiteY9" fmla="*/ 1658219 h 2096395"/>
                              <a:gd name="connsiteX10" fmla="*/ 1228772 w 1457372"/>
                              <a:gd name="connsiteY10" fmla="*/ 1582019 h 2096395"/>
                              <a:gd name="connsiteX11" fmla="*/ 1209722 w 1457372"/>
                              <a:gd name="connsiteY11" fmla="*/ 1543919 h 2096395"/>
                              <a:gd name="connsiteX12" fmla="*/ 1181147 w 1457372"/>
                              <a:gd name="connsiteY12" fmla="*/ 1505819 h 2096395"/>
                              <a:gd name="connsiteX13" fmla="*/ 1133522 w 1457372"/>
                              <a:gd name="connsiteY13" fmla="*/ 1391519 h 2096395"/>
                              <a:gd name="connsiteX14" fmla="*/ 1104947 w 1457372"/>
                              <a:gd name="connsiteY14" fmla="*/ 1353419 h 2096395"/>
                              <a:gd name="connsiteX15" fmla="*/ 1085897 w 1457372"/>
                              <a:gd name="connsiteY15" fmla="*/ 1296269 h 2096395"/>
                              <a:gd name="connsiteX16" fmla="*/ 1057322 w 1457372"/>
                              <a:gd name="connsiteY16" fmla="*/ 1229594 h 2096395"/>
                              <a:gd name="connsiteX17" fmla="*/ 1038272 w 1457372"/>
                              <a:gd name="connsiteY17" fmla="*/ 1153394 h 2096395"/>
                              <a:gd name="connsiteX18" fmla="*/ 990647 w 1457372"/>
                              <a:gd name="connsiteY18" fmla="*/ 1058144 h 2096395"/>
                              <a:gd name="connsiteX19" fmla="*/ 981122 w 1457372"/>
                              <a:gd name="connsiteY19" fmla="*/ 981944 h 2096395"/>
                              <a:gd name="connsiteX20" fmla="*/ 962072 w 1457372"/>
                              <a:gd name="connsiteY20" fmla="*/ 934319 h 2096395"/>
                              <a:gd name="connsiteX21" fmla="*/ 952547 w 1457372"/>
                              <a:gd name="connsiteY21" fmla="*/ 905744 h 2096395"/>
                              <a:gd name="connsiteX22" fmla="*/ 943022 w 1457372"/>
                              <a:gd name="connsiteY22" fmla="*/ 839069 h 2096395"/>
                              <a:gd name="connsiteX23" fmla="*/ 923972 w 1457372"/>
                              <a:gd name="connsiteY23" fmla="*/ 800969 h 2096395"/>
                              <a:gd name="connsiteX24" fmla="*/ 914447 w 1457372"/>
                              <a:gd name="connsiteY24" fmla="*/ 772394 h 2096395"/>
                              <a:gd name="connsiteX25" fmla="*/ 895397 w 1457372"/>
                              <a:gd name="connsiteY25" fmla="*/ 734294 h 2096395"/>
                              <a:gd name="connsiteX26" fmla="*/ 876347 w 1457372"/>
                              <a:gd name="connsiteY26" fmla="*/ 677144 h 2096395"/>
                              <a:gd name="connsiteX27" fmla="*/ 866822 w 1457372"/>
                              <a:gd name="connsiteY27" fmla="*/ 648569 h 2096395"/>
                              <a:gd name="connsiteX28" fmla="*/ 838247 w 1457372"/>
                              <a:gd name="connsiteY28" fmla="*/ 572369 h 2096395"/>
                              <a:gd name="connsiteX29" fmla="*/ 828722 w 1457372"/>
                              <a:gd name="connsiteY29" fmla="*/ 534269 h 2096395"/>
                              <a:gd name="connsiteX30" fmla="*/ 809672 w 1457372"/>
                              <a:gd name="connsiteY30" fmla="*/ 448544 h 2096395"/>
                              <a:gd name="connsiteX31" fmla="*/ 790622 w 1457372"/>
                              <a:gd name="connsiteY31" fmla="*/ 419969 h 2096395"/>
                              <a:gd name="connsiteX32" fmla="*/ 771572 w 1457372"/>
                              <a:gd name="connsiteY32" fmla="*/ 353294 h 2096395"/>
                              <a:gd name="connsiteX33" fmla="*/ 562022 w 1457372"/>
                              <a:gd name="connsiteY33" fmla="*/ 10394 h 2096395"/>
                              <a:gd name="connsiteX0" fmla="*/ 562022 w 1457372"/>
                              <a:gd name="connsiteY0" fmla="*/ 6804 h 2092805"/>
                              <a:gd name="connsiteX1" fmla="*/ 419147 w 1457372"/>
                              <a:gd name="connsiteY1" fmla="*/ 797379 h 2092805"/>
                              <a:gd name="connsiteX2" fmla="*/ 38147 w 1457372"/>
                              <a:gd name="connsiteY2" fmla="*/ 2092779 h 2092805"/>
                              <a:gd name="connsiteX3" fmla="*/ 1457372 w 1457372"/>
                              <a:gd name="connsiteY3" fmla="*/ 1997529 h 2092805"/>
                              <a:gd name="connsiteX4" fmla="*/ 1428797 w 1457372"/>
                              <a:gd name="connsiteY4" fmla="*/ 1930854 h 2092805"/>
                              <a:gd name="connsiteX5" fmla="*/ 1419272 w 1457372"/>
                              <a:gd name="connsiteY5" fmla="*/ 1902279 h 2092805"/>
                              <a:gd name="connsiteX6" fmla="*/ 1381172 w 1457372"/>
                              <a:gd name="connsiteY6" fmla="*/ 1854654 h 2092805"/>
                              <a:gd name="connsiteX7" fmla="*/ 1343072 w 1457372"/>
                              <a:gd name="connsiteY7" fmla="*/ 1787979 h 2092805"/>
                              <a:gd name="connsiteX8" fmla="*/ 1304972 w 1457372"/>
                              <a:gd name="connsiteY8" fmla="*/ 1730829 h 2092805"/>
                              <a:gd name="connsiteX9" fmla="*/ 1266872 w 1457372"/>
                              <a:gd name="connsiteY9" fmla="*/ 1654629 h 2092805"/>
                              <a:gd name="connsiteX10" fmla="*/ 1228772 w 1457372"/>
                              <a:gd name="connsiteY10" fmla="*/ 1578429 h 2092805"/>
                              <a:gd name="connsiteX11" fmla="*/ 1209722 w 1457372"/>
                              <a:gd name="connsiteY11" fmla="*/ 1540329 h 2092805"/>
                              <a:gd name="connsiteX12" fmla="*/ 1181147 w 1457372"/>
                              <a:gd name="connsiteY12" fmla="*/ 1502229 h 2092805"/>
                              <a:gd name="connsiteX13" fmla="*/ 1133522 w 1457372"/>
                              <a:gd name="connsiteY13" fmla="*/ 1387929 h 2092805"/>
                              <a:gd name="connsiteX14" fmla="*/ 1104947 w 1457372"/>
                              <a:gd name="connsiteY14" fmla="*/ 1349829 h 2092805"/>
                              <a:gd name="connsiteX15" fmla="*/ 1085897 w 1457372"/>
                              <a:gd name="connsiteY15" fmla="*/ 1292679 h 2092805"/>
                              <a:gd name="connsiteX16" fmla="*/ 1057322 w 1457372"/>
                              <a:gd name="connsiteY16" fmla="*/ 1226004 h 2092805"/>
                              <a:gd name="connsiteX17" fmla="*/ 1038272 w 1457372"/>
                              <a:gd name="connsiteY17" fmla="*/ 1149804 h 2092805"/>
                              <a:gd name="connsiteX18" fmla="*/ 990647 w 1457372"/>
                              <a:gd name="connsiteY18" fmla="*/ 1054554 h 2092805"/>
                              <a:gd name="connsiteX19" fmla="*/ 981122 w 1457372"/>
                              <a:gd name="connsiteY19" fmla="*/ 978354 h 2092805"/>
                              <a:gd name="connsiteX20" fmla="*/ 962072 w 1457372"/>
                              <a:gd name="connsiteY20" fmla="*/ 930729 h 2092805"/>
                              <a:gd name="connsiteX21" fmla="*/ 952547 w 1457372"/>
                              <a:gd name="connsiteY21" fmla="*/ 902154 h 2092805"/>
                              <a:gd name="connsiteX22" fmla="*/ 943022 w 1457372"/>
                              <a:gd name="connsiteY22" fmla="*/ 835479 h 2092805"/>
                              <a:gd name="connsiteX23" fmla="*/ 923972 w 1457372"/>
                              <a:gd name="connsiteY23" fmla="*/ 797379 h 2092805"/>
                              <a:gd name="connsiteX24" fmla="*/ 914447 w 1457372"/>
                              <a:gd name="connsiteY24" fmla="*/ 768804 h 2092805"/>
                              <a:gd name="connsiteX25" fmla="*/ 895397 w 1457372"/>
                              <a:gd name="connsiteY25" fmla="*/ 730704 h 2092805"/>
                              <a:gd name="connsiteX26" fmla="*/ 876347 w 1457372"/>
                              <a:gd name="connsiteY26" fmla="*/ 673554 h 2092805"/>
                              <a:gd name="connsiteX27" fmla="*/ 866822 w 1457372"/>
                              <a:gd name="connsiteY27" fmla="*/ 644979 h 2092805"/>
                              <a:gd name="connsiteX28" fmla="*/ 838247 w 1457372"/>
                              <a:gd name="connsiteY28" fmla="*/ 568779 h 2092805"/>
                              <a:gd name="connsiteX29" fmla="*/ 828722 w 1457372"/>
                              <a:gd name="connsiteY29" fmla="*/ 530679 h 2092805"/>
                              <a:gd name="connsiteX30" fmla="*/ 809672 w 1457372"/>
                              <a:gd name="connsiteY30" fmla="*/ 444954 h 2092805"/>
                              <a:gd name="connsiteX31" fmla="*/ 790622 w 1457372"/>
                              <a:gd name="connsiteY31" fmla="*/ 416379 h 2092805"/>
                              <a:gd name="connsiteX32" fmla="*/ 562022 w 1457372"/>
                              <a:gd name="connsiteY32" fmla="*/ 6804 h 2092805"/>
                              <a:gd name="connsiteX0" fmla="*/ 588591 w 1483941"/>
                              <a:gd name="connsiteY0" fmla="*/ 22042 h 2108043"/>
                              <a:gd name="connsiteX1" fmla="*/ 198072 w 1483941"/>
                              <a:gd name="connsiteY1" fmla="*/ 1196609 h 2108043"/>
                              <a:gd name="connsiteX2" fmla="*/ 64716 w 1483941"/>
                              <a:gd name="connsiteY2" fmla="*/ 2108017 h 2108043"/>
                              <a:gd name="connsiteX3" fmla="*/ 1483941 w 1483941"/>
                              <a:gd name="connsiteY3" fmla="*/ 2012767 h 2108043"/>
                              <a:gd name="connsiteX4" fmla="*/ 1455366 w 1483941"/>
                              <a:gd name="connsiteY4" fmla="*/ 1946092 h 2108043"/>
                              <a:gd name="connsiteX5" fmla="*/ 1445841 w 1483941"/>
                              <a:gd name="connsiteY5" fmla="*/ 1917517 h 2108043"/>
                              <a:gd name="connsiteX6" fmla="*/ 1407741 w 1483941"/>
                              <a:gd name="connsiteY6" fmla="*/ 1869892 h 2108043"/>
                              <a:gd name="connsiteX7" fmla="*/ 1369641 w 1483941"/>
                              <a:gd name="connsiteY7" fmla="*/ 1803217 h 2108043"/>
                              <a:gd name="connsiteX8" fmla="*/ 1331541 w 1483941"/>
                              <a:gd name="connsiteY8" fmla="*/ 1746067 h 2108043"/>
                              <a:gd name="connsiteX9" fmla="*/ 1293441 w 1483941"/>
                              <a:gd name="connsiteY9" fmla="*/ 1669867 h 2108043"/>
                              <a:gd name="connsiteX10" fmla="*/ 1255341 w 1483941"/>
                              <a:gd name="connsiteY10" fmla="*/ 1593667 h 2108043"/>
                              <a:gd name="connsiteX11" fmla="*/ 1236291 w 1483941"/>
                              <a:gd name="connsiteY11" fmla="*/ 1555567 h 2108043"/>
                              <a:gd name="connsiteX12" fmla="*/ 1207716 w 1483941"/>
                              <a:gd name="connsiteY12" fmla="*/ 1517467 h 2108043"/>
                              <a:gd name="connsiteX13" fmla="*/ 1160091 w 1483941"/>
                              <a:gd name="connsiteY13" fmla="*/ 1403167 h 2108043"/>
                              <a:gd name="connsiteX14" fmla="*/ 1131516 w 1483941"/>
                              <a:gd name="connsiteY14" fmla="*/ 1365067 h 2108043"/>
                              <a:gd name="connsiteX15" fmla="*/ 1112466 w 1483941"/>
                              <a:gd name="connsiteY15" fmla="*/ 1307917 h 2108043"/>
                              <a:gd name="connsiteX16" fmla="*/ 1083891 w 1483941"/>
                              <a:gd name="connsiteY16" fmla="*/ 1241242 h 2108043"/>
                              <a:gd name="connsiteX17" fmla="*/ 1064841 w 1483941"/>
                              <a:gd name="connsiteY17" fmla="*/ 1165042 h 2108043"/>
                              <a:gd name="connsiteX18" fmla="*/ 1017216 w 1483941"/>
                              <a:gd name="connsiteY18" fmla="*/ 1069792 h 2108043"/>
                              <a:gd name="connsiteX19" fmla="*/ 1007691 w 1483941"/>
                              <a:gd name="connsiteY19" fmla="*/ 993592 h 2108043"/>
                              <a:gd name="connsiteX20" fmla="*/ 988641 w 1483941"/>
                              <a:gd name="connsiteY20" fmla="*/ 945967 h 2108043"/>
                              <a:gd name="connsiteX21" fmla="*/ 979116 w 1483941"/>
                              <a:gd name="connsiteY21" fmla="*/ 917392 h 2108043"/>
                              <a:gd name="connsiteX22" fmla="*/ 969591 w 1483941"/>
                              <a:gd name="connsiteY22" fmla="*/ 850717 h 2108043"/>
                              <a:gd name="connsiteX23" fmla="*/ 950541 w 1483941"/>
                              <a:gd name="connsiteY23" fmla="*/ 812617 h 2108043"/>
                              <a:gd name="connsiteX24" fmla="*/ 941016 w 1483941"/>
                              <a:gd name="connsiteY24" fmla="*/ 784042 h 2108043"/>
                              <a:gd name="connsiteX25" fmla="*/ 921966 w 1483941"/>
                              <a:gd name="connsiteY25" fmla="*/ 745942 h 2108043"/>
                              <a:gd name="connsiteX26" fmla="*/ 902916 w 1483941"/>
                              <a:gd name="connsiteY26" fmla="*/ 688792 h 2108043"/>
                              <a:gd name="connsiteX27" fmla="*/ 893391 w 1483941"/>
                              <a:gd name="connsiteY27" fmla="*/ 660217 h 2108043"/>
                              <a:gd name="connsiteX28" fmla="*/ 864816 w 1483941"/>
                              <a:gd name="connsiteY28" fmla="*/ 584017 h 2108043"/>
                              <a:gd name="connsiteX29" fmla="*/ 855291 w 1483941"/>
                              <a:gd name="connsiteY29" fmla="*/ 545917 h 2108043"/>
                              <a:gd name="connsiteX30" fmla="*/ 836241 w 1483941"/>
                              <a:gd name="connsiteY30" fmla="*/ 460192 h 2108043"/>
                              <a:gd name="connsiteX31" fmla="*/ 817191 w 1483941"/>
                              <a:gd name="connsiteY31" fmla="*/ 431617 h 2108043"/>
                              <a:gd name="connsiteX32" fmla="*/ 588591 w 1483941"/>
                              <a:gd name="connsiteY32" fmla="*/ 22042 h 2108043"/>
                              <a:gd name="connsiteX0" fmla="*/ 588591 w 1483941"/>
                              <a:gd name="connsiteY0" fmla="*/ 20183 h 2106184"/>
                              <a:gd name="connsiteX1" fmla="*/ 198072 w 1483941"/>
                              <a:gd name="connsiteY1" fmla="*/ 1194750 h 2106184"/>
                              <a:gd name="connsiteX2" fmla="*/ 64716 w 1483941"/>
                              <a:gd name="connsiteY2" fmla="*/ 2106158 h 2106184"/>
                              <a:gd name="connsiteX3" fmla="*/ 1483941 w 1483941"/>
                              <a:gd name="connsiteY3" fmla="*/ 2010908 h 2106184"/>
                              <a:gd name="connsiteX4" fmla="*/ 1455366 w 1483941"/>
                              <a:gd name="connsiteY4" fmla="*/ 1944233 h 2106184"/>
                              <a:gd name="connsiteX5" fmla="*/ 1445841 w 1483941"/>
                              <a:gd name="connsiteY5" fmla="*/ 1915658 h 2106184"/>
                              <a:gd name="connsiteX6" fmla="*/ 1407741 w 1483941"/>
                              <a:gd name="connsiteY6" fmla="*/ 1868033 h 2106184"/>
                              <a:gd name="connsiteX7" fmla="*/ 1369641 w 1483941"/>
                              <a:gd name="connsiteY7" fmla="*/ 1801358 h 2106184"/>
                              <a:gd name="connsiteX8" fmla="*/ 1331541 w 1483941"/>
                              <a:gd name="connsiteY8" fmla="*/ 1744208 h 2106184"/>
                              <a:gd name="connsiteX9" fmla="*/ 1293441 w 1483941"/>
                              <a:gd name="connsiteY9" fmla="*/ 1668008 h 2106184"/>
                              <a:gd name="connsiteX10" fmla="*/ 1255341 w 1483941"/>
                              <a:gd name="connsiteY10" fmla="*/ 1591808 h 2106184"/>
                              <a:gd name="connsiteX11" fmla="*/ 1236291 w 1483941"/>
                              <a:gd name="connsiteY11" fmla="*/ 1553708 h 2106184"/>
                              <a:gd name="connsiteX12" fmla="*/ 1207716 w 1483941"/>
                              <a:gd name="connsiteY12" fmla="*/ 1515608 h 2106184"/>
                              <a:gd name="connsiteX13" fmla="*/ 1160091 w 1483941"/>
                              <a:gd name="connsiteY13" fmla="*/ 1401308 h 2106184"/>
                              <a:gd name="connsiteX14" fmla="*/ 1131516 w 1483941"/>
                              <a:gd name="connsiteY14" fmla="*/ 1363208 h 2106184"/>
                              <a:gd name="connsiteX15" fmla="*/ 1112466 w 1483941"/>
                              <a:gd name="connsiteY15" fmla="*/ 1306058 h 2106184"/>
                              <a:gd name="connsiteX16" fmla="*/ 1083891 w 1483941"/>
                              <a:gd name="connsiteY16" fmla="*/ 1239383 h 2106184"/>
                              <a:gd name="connsiteX17" fmla="*/ 1064841 w 1483941"/>
                              <a:gd name="connsiteY17" fmla="*/ 1163183 h 2106184"/>
                              <a:gd name="connsiteX18" fmla="*/ 1017216 w 1483941"/>
                              <a:gd name="connsiteY18" fmla="*/ 1067933 h 2106184"/>
                              <a:gd name="connsiteX19" fmla="*/ 1007691 w 1483941"/>
                              <a:gd name="connsiteY19" fmla="*/ 991733 h 2106184"/>
                              <a:gd name="connsiteX20" fmla="*/ 988641 w 1483941"/>
                              <a:gd name="connsiteY20" fmla="*/ 944108 h 2106184"/>
                              <a:gd name="connsiteX21" fmla="*/ 979116 w 1483941"/>
                              <a:gd name="connsiteY21" fmla="*/ 915533 h 2106184"/>
                              <a:gd name="connsiteX22" fmla="*/ 969591 w 1483941"/>
                              <a:gd name="connsiteY22" fmla="*/ 848858 h 2106184"/>
                              <a:gd name="connsiteX23" fmla="*/ 950541 w 1483941"/>
                              <a:gd name="connsiteY23" fmla="*/ 810758 h 2106184"/>
                              <a:gd name="connsiteX24" fmla="*/ 941016 w 1483941"/>
                              <a:gd name="connsiteY24" fmla="*/ 782183 h 2106184"/>
                              <a:gd name="connsiteX25" fmla="*/ 921966 w 1483941"/>
                              <a:gd name="connsiteY25" fmla="*/ 744083 h 2106184"/>
                              <a:gd name="connsiteX26" fmla="*/ 902916 w 1483941"/>
                              <a:gd name="connsiteY26" fmla="*/ 686933 h 2106184"/>
                              <a:gd name="connsiteX27" fmla="*/ 893391 w 1483941"/>
                              <a:gd name="connsiteY27" fmla="*/ 658358 h 2106184"/>
                              <a:gd name="connsiteX28" fmla="*/ 864816 w 1483941"/>
                              <a:gd name="connsiteY28" fmla="*/ 582158 h 2106184"/>
                              <a:gd name="connsiteX29" fmla="*/ 855291 w 1483941"/>
                              <a:gd name="connsiteY29" fmla="*/ 544058 h 2106184"/>
                              <a:gd name="connsiteX30" fmla="*/ 836241 w 1483941"/>
                              <a:gd name="connsiteY30" fmla="*/ 458333 h 2106184"/>
                              <a:gd name="connsiteX31" fmla="*/ 588591 w 1483941"/>
                              <a:gd name="connsiteY31" fmla="*/ 20183 h 2106184"/>
                              <a:gd name="connsiteX0" fmla="*/ 588591 w 1483941"/>
                              <a:gd name="connsiteY0" fmla="*/ 14354 h 2100355"/>
                              <a:gd name="connsiteX1" fmla="*/ 198072 w 1483941"/>
                              <a:gd name="connsiteY1" fmla="*/ 1188921 h 2100355"/>
                              <a:gd name="connsiteX2" fmla="*/ 64716 w 1483941"/>
                              <a:gd name="connsiteY2" fmla="*/ 2100329 h 2100355"/>
                              <a:gd name="connsiteX3" fmla="*/ 1483941 w 1483941"/>
                              <a:gd name="connsiteY3" fmla="*/ 2005079 h 2100355"/>
                              <a:gd name="connsiteX4" fmla="*/ 1455366 w 1483941"/>
                              <a:gd name="connsiteY4" fmla="*/ 1938404 h 2100355"/>
                              <a:gd name="connsiteX5" fmla="*/ 1445841 w 1483941"/>
                              <a:gd name="connsiteY5" fmla="*/ 1909829 h 2100355"/>
                              <a:gd name="connsiteX6" fmla="*/ 1407741 w 1483941"/>
                              <a:gd name="connsiteY6" fmla="*/ 1862204 h 2100355"/>
                              <a:gd name="connsiteX7" fmla="*/ 1369641 w 1483941"/>
                              <a:gd name="connsiteY7" fmla="*/ 1795529 h 2100355"/>
                              <a:gd name="connsiteX8" fmla="*/ 1331541 w 1483941"/>
                              <a:gd name="connsiteY8" fmla="*/ 1738379 h 2100355"/>
                              <a:gd name="connsiteX9" fmla="*/ 1293441 w 1483941"/>
                              <a:gd name="connsiteY9" fmla="*/ 1662179 h 2100355"/>
                              <a:gd name="connsiteX10" fmla="*/ 1255341 w 1483941"/>
                              <a:gd name="connsiteY10" fmla="*/ 1585979 h 2100355"/>
                              <a:gd name="connsiteX11" fmla="*/ 1236291 w 1483941"/>
                              <a:gd name="connsiteY11" fmla="*/ 1547879 h 2100355"/>
                              <a:gd name="connsiteX12" fmla="*/ 1207716 w 1483941"/>
                              <a:gd name="connsiteY12" fmla="*/ 1509779 h 2100355"/>
                              <a:gd name="connsiteX13" fmla="*/ 1160091 w 1483941"/>
                              <a:gd name="connsiteY13" fmla="*/ 1395479 h 2100355"/>
                              <a:gd name="connsiteX14" fmla="*/ 1131516 w 1483941"/>
                              <a:gd name="connsiteY14" fmla="*/ 1357379 h 2100355"/>
                              <a:gd name="connsiteX15" fmla="*/ 1112466 w 1483941"/>
                              <a:gd name="connsiteY15" fmla="*/ 1300229 h 2100355"/>
                              <a:gd name="connsiteX16" fmla="*/ 1083891 w 1483941"/>
                              <a:gd name="connsiteY16" fmla="*/ 1233554 h 2100355"/>
                              <a:gd name="connsiteX17" fmla="*/ 1064841 w 1483941"/>
                              <a:gd name="connsiteY17" fmla="*/ 1157354 h 2100355"/>
                              <a:gd name="connsiteX18" fmla="*/ 1017216 w 1483941"/>
                              <a:gd name="connsiteY18" fmla="*/ 1062104 h 2100355"/>
                              <a:gd name="connsiteX19" fmla="*/ 1007691 w 1483941"/>
                              <a:gd name="connsiteY19" fmla="*/ 985904 h 2100355"/>
                              <a:gd name="connsiteX20" fmla="*/ 988641 w 1483941"/>
                              <a:gd name="connsiteY20" fmla="*/ 938279 h 2100355"/>
                              <a:gd name="connsiteX21" fmla="*/ 979116 w 1483941"/>
                              <a:gd name="connsiteY21" fmla="*/ 909704 h 2100355"/>
                              <a:gd name="connsiteX22" fmla="*/ 969591 w 1483941"/>
                              <a:gd name="connsiteY22" fmla="*/ 843029 h 2100355"/>
                              <a:gd name="connsiteX23" fmla="*/ 950541 w 1483941"/>
                              <a:gd name="connsiteY23" fmla="*/ 804929 h 2100355"/>
                              <a:gd name="connsiteX24" fmla="*/ 941016 w 1483941"/>
                              <a:gd name="connsiteY24" fmla="*/ 776354 h 2100355"/>
                              <a:gd name="connsiteX25" fmla="*/ 921966 w 1483941"/>
                              <a:gd name="connsiteY25" fmla="*/ 738254 h 2100355"/>
                              <a:gd name="connsiteX26" fmla="*/ 902916 w 1483941"/>
                              <a:gd name="connsiteY26" fmla="*/ 681104 h 2100355"/>
                              <a:gd name="connsiteX27" fmla="*/ 893391 w 1483941"/>
                              <a:gd name="connsiteY27" fmla="*/ 652529 h 2100355"/>
                              <a:gd name="connsiteX28" fmla="*/ 864816 w 1483941"/>
                              <a:gd name="connsiteY28" fmla="*/ 576329 h 2100355"/>
                              <a:gd name="connsiteX29" fmla="*/ 855291 w 1483941"/>
                              <a:gd name="connsiteY29" fmla="*/ 538229 h 2100355"/>
                              <a:gd name="connsiteX30" fmla="*/ 588591 w 1483941"/>
                              <a:gd name="connsiteY30" fmla="*/ 14354 h 2100355"/>
                              <a:gd name="connsiteX0" fmla="*/ 588591 w 1483941"/>
                              <a:gd name="connsiteY0" fmla="*/ 12422 h 2098423"/>
                              <a:gd name="connsiteX1" fmla="*/ 198072 w 1483941"/>
                              <a:gd name="connsiteY1" fmla="*/ 1186989 h 2098423"/>
                              <a:gd name="connsiteX2" fmla="*/ 64716 w 1483941"/>
                              <a:gd name="connsiteY2" fmla="*/ 2098397 h 2098423"/>
                              <a:gd name="connsiteX3" fmla="*/ 1483941 w 1483941"/>
                              <a:gd name="connsiteY3" fmla="*/ 2003147 h 2098423"/>
                              <a:gd name="connsiteX4" fmla="*/ 1455366 w 1483941"/>
                              <a:gd name="connsiteY4" fmla="*/ 1936472 h 2098423"/>
                              <a:gd name="connsiteX5" fmla="*/ 1445841 w 1483941"/>
                              <a:gd name="connsiteY5" fmla="*/ 1907897 h 2098423"/>
                              <a:gd name="connsiteX6" fmla="*/ 1407741 w 1483941"/>
                              <a:gd name="connsiteY6" fmla="*/ 1860272 h 2098423"/>
                              <a:gd name="connsiteX7" fmla="*/ 1369641 w 1483941"/>
                              <a:gd name="connsiteY7" fmla="*/ 1793597 h 2098423"/>
                              <a:gd name="connsiteX8" fmla="*/ 1331541 w 1483941"/>
                              <a:gd name="connsiteY8" fmla="*/ 1736447 h 2098423"/>
                              <a:gd name="connsiteX9" fmla="*/ 1293441 w 1483941"/>
                              <a:gd name="connsiteY9" fmla="*/ 1660247 h 2098423"/>
                              <a:gd name="connsiteX10" fmla="*/ 1255341 w 1483941"/>
                              <a:gd name="connsiteY10" fmla="*/ 1584047 h 2098423"/>
                              <a:gd name="connsiteX11" fmla="*/ 1236291 w 1483941"/>
                              <a:gd name="connsiteY11" fmla="*/ 1545947 h 2098423"/>
                              <a:gd name="connsiteX12" fmla="*/ 1207716 w 1483941"/>
                              <a:gd name="connsiteY12" fmla="*/ 1507847 h 2098423"/>
                              <a:gd name="connsiteX13" fmla="*/ 1160091 w 1483941"/>
                              <a:gd name="connsiteY13" fmla="*/ 1393547 h 2098423"/>
                              <a:gd name="connsiteX14" fmla="*/ 1131516 w 1483941"/>
                              <a:gd name="connsiteY14" fmla="*/ 1355447 h 2098423"/>
                              <a:gd name="connsiteX15" fmla="*/ 1112466 w 1483941"/>
                              <a:gd name="connsiteY15" fmla="*/ 1298297 h 2098423"/>
                              <a:gd name="connsiteX16" fmla="*/ 1083891 w 1483941"/>
                              <a:gd name="connsiteY16" fmla="*/ 1231622 h 2098423"/>
                              <a:gd name="connsiteX17" fmla="*/ 1064841 w 1483941"/>
                              <a:gd name="connsiteY17" fmla="*/ 1155422 h 2098423"/>
                              <a:gd name="connsiteX18" fmla="*/ 1017216 w 1483941"/>
                              <a:gd name="connsiteY18" fmla="*/ 1060172 h 2098423"/>
                              <a:gd name="connsiteX19" fmla="*/ 1007691 w 1483941"/>
                              <a:gd name="connsiteY19" fmla="*/ 983972 h 2098423"/>
                              <a:gd name="connsiteX20" fmla="*/ 988641 w 1483941"/>
                              <a:gd name="connsiteY20" fmla="*/ 936347 h 2098423"/>
                              <a:gd name="connsiteX21" fmla="*/ 979116 w 1483941"/>
                              <a:gd name="connsiteY21" fmla="*/ 907772 h 2098423"/>
                              <a:gd name="connsiteX22" fmla="*/ 969591 w 1483941"/>
                              <a:gd name="connsiteY22" fmla="*/ 841097 h 2098423"/>
                              <a:gd name="connsiteX23" fmla="*/ 950541 w 1483941"/>
                              <a:gd name="connsiteY23" fmla="*/ 802997 h 2098423"/>
                              <a:gd name="connsiteX24" fmla="*/ 941016 w 1483941"/>
                              <a:gd name="connsiteY24" fmla="*/ 774422 h 2098423"/>
                              <a:gd name="connsiteX25" fmla="*/ 921966 w 1483941"/>
                              <a:gd name="connsiteY25" fmla="*/ 736322 h 2098423"/>
                              <a:gd name="connsiteX26" fmla="*/ 902916 w 1483941"/>
                              <a:gd name="connsiteY26" fmla="*/ 679172 h 2098423"/>
                              <a:gd name="connsiteX27" fmla="*/ 893391 w 1483941"/>
                              <a:gd name="connsiteY27" fmla="*/ 650597 h 2098423"/>
                              <a:gd name="connsiteX28" fmla="*/ 864816 w 1483941"/>
                              <a:gd name="connsiteY28" fmla="*/ 574397 h 2098423"/>
                              <a:gd name="connsiteX29" fmla="*/ 588591 w 1483941"/>
                              <a:gd name="connsiteY29" fmla="*/ 12422 h 2098423"/>
                              <a:gd name="connsiteX0" fmla="*/ 588591 w 1483941"/>
                              <a:gd name="connsiteY0" fmla="*/ 76 h 2086077"/>
                              <a:gd name="connsiteX1" fmla="*/ 198072 w 1483941"/>
                              <a:gd name="connsiteY1" fmla="*/ 1174643 h 2086077"/>
                              <a:gd name="connsiteX2" fmla="*/ 64716 w 1483941"/>
                              <a:gd name="connsiteY2" fmla="*/ 2086051 h 2086077"/>
                              <a:gd name="connsiteX3" fmla="*/ 1483941 w 1483941"/>
                              <a:gd name="connsiteY3" fmla="*/ 1990801 h 2086077"/>
                              <a:gd name="connsiteX4" fmla="*/ 1455366 w 1483941"/>
                              <a:gd name="connsiteY4" fmla="*/ 1924126 h 2086077"/>
                              <a:gd name="connsiteX5" fmla="*/ 1445841 w 1483941"/>
                              <a:gd name="connsiteY5" fmla="*/ 1895551 h 2086077"/>
                              <a:gd name="connsiteX6" fmla="*/ 1407741 w 1483941"/>
                              <a:gd name="connsiteY6" fmla="*/ 1847926 h 2086077"/>
                              <a:gd name="connsiteX7" fmla="*/ 1369641 w 1483941"/>
                              <a:gd name="connsiteY7" fmla="*/ 1781251 h 2086077"/>
                              <a:gd name="connsiteX8" fmla="*/ 1331541 w 1483941"/>
                              <a:gd name="connsiteY8" fmla="*/ 1724101 h 2086077"/>
                              <a:gd name="connsiteX9" fmla="*/ 1293441 w 1483941"/>
                              <a:gd name="connsiteY9" fmla="*/ 1647901 h 2086077"/>
                              <a:gd name="connsiteX10" fmla="*/ 1255341 w 1483941"/>
                              <a:gd name="connsiteY10" fmla="*/ 1571701 h 2086077"/>
                              <a:gd name="connsiteX11" fmla="*/ 1236291 w 1483941"/>
                              <a:gd name="connsiteY11" fmla="*/ 1533601 h 2086077"/>
                              <a:gd name="connsiteX12" fmla="*/ 1207716 w 1483941"/>
                              <a:gd name="connsiteY12" fmla="*/ 1495501 h 2086077"/>
                              <a:gd name="connsiteX13" fmla="*/ 1160091 w 1483941"/>
                              <a:gd name="connsiteY13" fmla="*/ 1381201 h 2086077"/>
                              <a:gd name="connsiteX14" fmla="*/ 1131516 w 1483941"/>
                              <a:gd name="connsiteY14" fmla="*/ 1343101 h 2086077"/>
                              <a:gd name="connsiteX15" fmla="*/ 1112466 w 1483941"/>
                              <a:gd name="connsiteY15" fmla="*/ 1285951 h 2086077"/>
                              <a:gd name="connsiteX16" fmla="*/ 1083891 w 1483941"/>
                              <a:gd name="connsiteY16" fmla="*/ 1219276 h 2086077"/>
                              <a:gd name="connsiteX17" fmla="*/ 1064841 w 1483941"/>
                              <a:gd name="connsiteY17" fmla="*/ 1143076 h 2086077"/>
                              <a:gd name="connsiteX18" fmla="*/ 1017216 w 1483941"/>
                              <a:gd name="connsiteY18" fmla="*/ 1047826 h 2086077"/>
                              <a:gd name="connsiteX19" fmla="*/ 1007691 w 1483941"/>
                              <a:gd name="connsiteY19" fmla="*/ 971626 h 2086077"/>
                              <a:gd name="connsiteX20" fmla="*/ 988641 w 1483941"/>
                              <a:gd name="connsiteY20" fmla="*/ 924001 h 2086077"/>
                              <a:gd name="connsiteX21" fmla="*/ 979116 w 1483941"/>
                              <a:gd name="connsiteY21" fmla="*/ 895426 h 2086077"/>
                              <a:gd name="connsiteX22" fmla="*/ 969591 w 1483941"/>
                              <a:gd name="connsiteY22" fmla="*/ 828751 h 2086077"/>
                              <a:gd name="connsiteX23" fmla="*/ 950541 w 1483941"/>
                              <a:gd name="connsiteY23" fmla="*/ 790651 h 2086077"/>
                              <a:gd name="connsiteX24" fmla="*/ 941016 w 1483941"/>
                              <a:gd name="connsiteY24" fmla="*/ 762076 h 2086077"/>
                              <a:gd name="connsiteX25" fmla="*/ 921966 w 1483941"/>
                              <a:gd name="connsiteY25" fmla="*/ 723976 h 2086077"/>
                              <a:gd name="connsiteX26" fmla="*/ 902916 w 1483941"/>
                              <a:gd name="connsiteY26" fmla="*/ 666826 h 2086077"/>
                              <a:gd name="connsiteX27" fmla="*/ 893391 w 1483941"/>
                              <a:gd name="connsiteY27" fmla="*/ 638251 h 2086077"/>
                              <a:gd name="connsiteX28" fmla="*/ 864816 w 1483941"/>
                              <a:gd name="connsiteY28" fmla="*/ 562051 h 2086077"/>
                              <a:gd name="connsiteX29" fmla="*/ 588591 w 1483941"/>
                              <a:gd name="connsiteY29" fmla="*/ 76 h 2086077"/>
                              <a:gd name="connsiteX0" fmla="*/ 588591 w 1483941"/>
                              <a:gd name="connsiteY0" fmla="*/ 8827 h 2094828"/>
                              <a:gd name="connsiteX1" fmla="*/ 198072 w 1483941"/>
                              <a:gd name="connsiteY1" fmla="*/ 1183394 h 2094828"/>
                              <a:gd name="connsiteX2" fmla="*/ 64716 w 1483941"/>
                              <a:gd name="connsiteY2" fmla="*/ 2094802 h 2094828"/>
                              <a:gd name="connsiteX3" fmla="*/ 1483941 w 1483941"/>
                              <a:gd name="connsiteY3" fmla="*/ 1999552 h 2094828"/>
                              <a:gd name="connsiteX4" fmla="*/ 1455366 w 1483941"/>
                              <a:gd name="connsiteY4" fmla="*/ 1932877 h 2094828"/>
                              <a:gd name="connsiteX5" fmla="*/ 1445841 w 1483941"/>
                              <a:gd name="connsiteY5" fmla="*/ 1904302 h 2094828"/>
                              <a:gd name="connsiteX6" fmla="*/ 1407741 w 1483941"/>
                              <a:gd name="connsiteY6" fmla="*/ 1856677 h 2094828"/>
                              <a:gd name="connsiteX7" fmla="*/ 1369641 w 1483941"/>
                              <a:gd name="connsiteY7" fmla="*/ 1790002 h 2094828"/>
                              <a:gd name="connsiteX8" fmla="*/ 1331541 w 1483941"/>
                              <a:gd name="connsiteY8" fmla="*/ 1732852 h 2094828"/>
                              <a:gd name="connsiteX9" fmla="*/ 1293441 w 1483941"/>
                              <a:gd name="connsiteY9" fmla="*/ 1656652 h 2094828"/>
                              <a:gd name="connsiteX10" fmla="*/ 1255341 w 1483941"/>
                              <a:gd name="connsiteY10" fmla="*/ 1580452 h 2094828"/>
                              <a:gd name="connsiteX11" fmla="*/ 1236291 w 1483941"/>
                              <a:gd name="connsiteY11" fmla="*/ 1542352 h 2094828"/>
                              <a:gd name="connsiteX12" fmla="*/ 1207716 w 1483941"/>
                              <a:gd name="connsiteY12" fmla="*/ 1504252 h 2094828"/>
                              <a:gd name="connsiteX13" fmla="*/ 1160091 w 1483941"/>
                              <a:gd name="connsiteY13" fmla="*/ 1389952 h 2094828"/>
                              <a:gd name="connsiteX14" fmla="*/ 1131516 w 1483941"/>
                              <a:gd name="connsiteY14" fmla="*/ 1351852 h 2094828"/>
                              <a:gd name="connsiteX15" fmla="*/ 1112466 w 1483941"/>
                              <a:gd name="connsiteY15" fmla="*/ 1294702 h 2094828"/>
                              <a:gd name="connsiteX16" fmla="*/ 1083891 w 1483941"/>
                              <a:gd name="connsiteY16" fmla="*/ 1228027 h 2094828"/>
                              <a:gd name="connsiteX17" fmla="*/ 1064841 w 1483941"/>
                              <a:gd name="connsiteY17" fmla="*/ 1151827 h 2094828"/>
                              <a:gd name="connsiteX18" fmla="*/ 1017216 w 1483941"/>
                              <a:gd name="connsiteY18" fmla="*/ 1056577 h 2094828"/>
                              <a:gd name="connsiteX19" fmla="*/ 1007691 w 1483941"/>
                              <a:gd name="connsiteY19" fmla="*/ 980377 h 2094828"/>
                              <a:gd name="connsiteX20" fmla="*/ 988641 w 1483941"/>
                              <a:gd name="connsiteY20" fmla="*/ 932752 h 2094828"/>
                              <a:gd name="connsiteX21" fmla="*/ 979116 w 1483941"/>
                              <a:gd name="connsiteY21" fmla="*/ 904177 h 2094828"/>
                              <a:gd name="connsiteX22" fmla="*/ 969591 w 1483941"/>
                              <a:gd name="connsiteY22" fmla="*/ 837502 h 2094828"/>
                              <a:gd name="connsiteX23" fmla="*/ 950541 w 1483941"/>
                              <a:gd name="connsiteY23" fmla="*/ 799402 h 2094828"/>
                              <a:gd name="connsiteX24" fmla="*/ 941016 w 1483941"/>
                              <a:gd name="connsiteY24" fmla="*/ 770827 h 2094828"/>
                              <a:gd name="connsiteX25" fmla="*/ 921966 w 1483941"/>
                              <a:gd name="connsiteY25" fmla="*/ 732727 h 2094828"/>
                              <a:gd name="connsiteX26" fmla="*/ 902916 w 1483941"/>
                              <a:gd name="connsiteY26" fmla="*/ 675577 h 2094828"/>
                              <a:gd name="connsiteX27" fmla="*/ 893391 w 1483941"/>
                              <a:gd name="connsiteY27" fmla="*/ 647002 h 2094828"/>
                              <a:gd name="connsiteX28" fmla="*/ 588591 w 1483941"/>
                              <a:gd name="connsiteY28" fmla="*/ 8827 h 2094828"/>
                              <a:gd name="connsiteX0" fmla="*/ 588591 w 1483941"/>
                              <a:gd name="connsiteY0" fmla="*/ 7786 h 2093787"/>
                              <a:gd name="connsiteX1" fmla="*/ 198072 w 1483941"/>
                              <a:gd name="connsiteY1" fmla="*/ 1182353 h 2093787"/>
                              <a:gd name="connsiteX2" fmla="*/ 64716 w 1483941"/>
                              <a:gd name="connsiteY2" fmla="*/ 2093761 h 2093787"/>
                              <a:gd name="connsiteX3" fmla="*/ 1483941 w 1483941"/>
                              <a:gd name="connsiteY3" fmla="*/ 1998511 h 2093787"/>
                              <a:gd name="connsiteX4" fmla="*/ 1455366 w 1483941"/>
                              <a:gd name="connsiteY4" fmla="*/ 1931836 h 2093787"/>
                              <a:gd name="connsiteX5" fmla="*/ 1445841 w 1483941"/>
                              <a:gd name="connsiteY5" fmla="*/ 1903261 h 2093787"/>
                              <a:gd name="connsiteX6" fmla="*/ 1407741 w 1483941"/>
                              <a:gd name="connsiteY6" fmla="*/ 1855636 h 2093787"/>
                              <a:gd name="connsiteX7" fmla="*/ 1369641 w 1483941"/>
                              <a:gd name="connsiteY7" fmla="*/ 1788961 h 2093787"/>
                              <a:gd name="connsiteX8" fmla="*/ 1331541 w 1483941"/>
                              <a:gd name="connsiteY8" fmla="*/ 1731811 h 2093787"/>
                              <a:gd name="connsiteX9" fmla="*/ 1293441 w 1483941"/>
                              <a:gd name="connsiteY9" fmla="*/ 1655611 h 2093787"/>
                              <a:gd name="connsiteX10" fmla="*/ 1255341 w 1483941"/>
                              <a:gd name="connsiteY10" fmla="*/ 1579411 h 2093787"/>
                              <a:gd name="connsiteX11" fmla="*/ 1236291 w 1483941"/>
                              <a:gd name="connsiteY11" fmla="*/ 1541311 h 2093787"/>
                              <a:gd name="connsiteX12" fmla="*/ 1207716 w 1483941"/>
                              <a:gd name="connsiteY12" fmla="*/ 1503211 h 2093787"/>
                              <a:gd name="connsiteX13" fmla="*/ 1160091 w 1483941"/>
                              <a:gd name="connsiteY13" fmla="*/ 1388911 h 2093787"/>
                              <a:gd name="connsiteX14" fmla="*/ 1131516 w 1483941"/>
                              <a:gd name="connsiteY14" fmla="*/ 1350811 h 2093787"/>
                              <a:gd name="connsiteX15" fmla="*/ 1112466 w 1483941"/>
                              <a:gd name="connsiteY15" fmla="*/ 1293661 h 2093787"/>
                              <a:gd name="connsiteX16" fmla="*/ 1083891 w 1483941"/>
                              <a:gd name="connsiteY16" fmla="*/ 1226986 h 2093787"/>
                              <a:gd name="connsiteX17" fmla="*/ 1064841 w 1483941"/>
                              <a:gd name="connsiteY17" fmla="*/ 1150786 h 2093787"/>
                              <a:gd name="connsiteX18" fmla="*/ 1017216 w 1483941"/>
                              <a:gd name="connsiteY18" fmla="*/ 1055536 h 2093787"/>
                              <a:gd name="connsiteX19" fmla="*/ 1007691 w 1483941"/>
                              <a:gd name="connsiteY19" fmla="*/ 979336 h 2093787"/>
                              <a:gd name="connsiteX20" fmla="*/ 988641 w 1483941"/>
                              <a:gd name="connsiteY20" fmla="*/ 931711 h 2093787"/>
                              <a:gd name="connsiteX21" fmla="*/ 979116 w 1483941"/>
                              <a:gd name="connsiteY21" fmla="*/ 903136 h 2093787"/>
                              <a:gd name="connsiteX22" fmla="*/ 969591 w 1483941"/>
                              <a:gd name="connsiteY22" fmla="*/ 836461 h 2093787"/>
                              <a:gd name="connsiteX23" fmla="*/ 950541 w 1483941"/>
                              <a:gd name="connsiteY23" fmla="*/ 798361 h 2093787"/>
                              <a:gd name="connsiteX24" fmla="*/ 941016 w 1483941"/>
                              <a:gd name="connsiteY24" fmla="*/ 769786 h 2093787"/>
                              <a:gd name="connsiteX25" fmla="*/ 921966 w 1483941"/>
                              <a:gd name="connsiteY25" fmla="*/ 731686 h 2093787"/>
                              <a:gd name="connsiteX26" fmla="*/ 902916 w 1483941"/>
                              <a:gd name="connsiteY26" fmla="*/ 674536 h 2093787"/>
                              <a:gd name="connsiteX27" fmla="*/ 588591 w 1483941"/>
                              <a:gd name="connsiteY27" fmla="*/ 7786 h 2093787"/>
                              <a:gd name="connsiteX0" fmla="*/ 588591 w 1483941"/>
                              <a:gd name="connsiteY0" fmla="*/ 5840 h 2091841"/>
                              <a:gd name="connsiteX1" fmla="*/ 198072 w 1483941"/>
                              <a:gd name="connsiteY1" fmla="*/ 1180407 h 2091841"/>
                              <a:gd name="connsiteX2" fmla="*/ 64716 w 1483941"/>
                              <a:gd name="connsiteY2" fmla="*/ 2091815 h 2091841"/>
                              <a:gd name="connsiteX3" fmla="*/ 1483941 w 1483941"/>
                              <a:gd name="connsiteY3" fmla="*/ 1996565 h 2091841"/>
                              <a:gd name="connsiteX4" fmla="*/ 1455366 w 1483941"/>
                              <a:gd name="connsiteY4" fmla="*/ 1929890 h 2091841"/>
                              <a:gd name="connsiteX5" fmla="*/ 1445841 w 1483941"/>
                              <a:gd name="connsiteY5" fmla="*/ 1901315 h 2091841"/>
                              <a:gd name="connsiteX6" fmla="*/ 1407741 w 1483941"/>
                              <a:gd name="connsiteY6" fmla="*/ 1853690 h 2091841"/>
                              <a:gd name="connsiteX7" fmla="*/ 1369641 w 1483941"/>
                              <a:gd name="connsiteY7" fmla="*/ 1787015 h 2091841"/>
                              <a:gd name="connsiteX8" fmla="*/ 1331541 w 1483941"/>
                              <a:gd name="connsiteY8" fmla="*/ 1729865 h 2091841"/>
                              <a:gd name="connsiteX9" fmla="*/ 1293441 w 1483941"/>
                              <a:gd name="connsiteY9" fmla="*/ 1653665 h 2091841"/>
                              <a:gd name="connsiteX10" fmla="*/ 1255341 w 1483941"/>
                              <a:gd name="connsiteY10" fmla="*/ 1577465 h 2091841"/>
                              <a:gd name="connsiteX11" fmla="*/ 1236291 w 1483941"/>
                              <a:gd name="connsiteY11" fmla="*/ 1539365 h 2091841"/>
                              <a:gd name="connsiteX12" fmla="*/ 1207716 w 1483941"/>
                              <a:gd name="connsiteY12" fmla="*/ 1501265 h 2091841"/>
                              <a:gd name="connsiteX13" fmla="*/ 1160091 w 1483941"/>
                              <a:gd name="connsiteY13" fmla="*/ 1386965 h 2091841"/>
                              <a:gd name="connsiteX14" fmla="*/ 1131516 w 1483941"/>
                              <a:gd name="connsiteY14" fmla="*/ 1348865 h 2091841"/>
                              <a:gd name="connsiteX15" fmla="*/ 1112466 w 1483941"/>
                              <a:gd name="connsiteY15" fmla="*/ 1291715 h 2091841"/>
                              <a:gd name="connsiteX16" fmla="*/ 1083891 w 1483941"/>
                              <a:gd name="connsiteY16" fmla="*/ 1225040 h 2091841"/>
                              <a:gd name="connsiteX17" fmla="*/ 1064841 w 1483941"/>
                              <a:gd name="connsiteY17" fmla="*/ 1148840 h 2091841"/>
                              <a:gd name="connsiteX18" fmla="*/ 1017216 w 1483941"/>
                              <a:gd name="connsiteY18" fmla="*/ 1053590 h 2091841"/>
                              <a:gd name="connsiteX19" fmla="*/ 1007691 w 1483941"/>
                              <a:gd name="connsiteY19" fmla="*/ 977390 h 2091841"/>
                              <a:gd name="connsiteX20" fmla="*/ 988641 w 1483941"/>
                              <a:gd name="connsiteY20" fmla="*/ 929765 h 2091841"/>
                              <a:gd name="connsiteX21" fmla="*/ 979116 w 1483941"/>
                              <a:gd name="connsiteY21" fmla="*/ 901190 h 2091841"/>
                              <a:gd name="connsiteX22" fmla="*/ 969591 w 1483941"/>
                              <a:gd name="connsiteY22" fmla="*/ 834515 h 2091841"/>
                              <a:gd name="connsiteX23" fmla="*/ 950541 w 1483941"/>
                              <a:gd name="connsiteY23" fmla="*/ 796415 h 2091841"/>
                              <a:gd name="connsiteX24" fmla="*/ 941016 w 1483941"/>
                              <a:gd name="connsiteY24" fmla="*/ 767840 h 2091841"/>
                              <a:gd name="connsiteX25" fmla="*/ 921966 w 1483941"/>
                              <a:gd name="connsiteY25" fmla="*/ 729740 h 2091841"/>
                              <a:gd name="connsiteX26" fmla="*/ 588591 w 1483941"/>
                              <a:gd name="connsiteY26" fmla="*/ 5840 h 2091841"/>
                              <a:gd name="connsiteX0" fmla="*/ 588591 w 1483941"/>
                              <a:gd name="connsiteY0" fmla="*/ 4747 h 2090748"/>
                              <a:gd name="connsiteX1" fmla="*/ 198072 w 1483941"/>
                              <a:gd name="connsiteY1" fmla="*/ 1179314 h 2090748"/>
                              <a:gd name="connsiteX2" fmla="*/ 64716 w 1483941"/>
                              <a:gd name="connsiteY2" fmla="*/ 2090722 h 2090748"/>
                              <a:gd name="connsiteX3" fmla="*/ 1483941 w 1483941"/>
                              <a:gd name="connsiteY3" fmla="*/ 1995472 h 2090748"/>
                              <a:gd name="connsiteX4" fmla="*/ 1455366 w 1483941"/>
                              <a:gd name="connsiteY4" fmla="*/ 1928797 h 2090748"/>
                              <a:gd name="connsiteX5" fmla="*/ 1445841 w 1483941"/>
                              <a:gd name="connsiteY5" fmla="*/ 1900222 h 2090748"/>
                              <a:gd name="connsiteX6" fmla="*/ 1407741 w 1483941"/>
                              <a:gd name="connsiteY6" fmla="*/ 1852597 h 2090748"/>
                              <a:gd name="connsiteX7" fmla="*/ 1369641 w 1483941"/>
                              <a:gd name="connsiteY7" fmla="*/ 1785922 h 2090748"/>
                              <a:gd name="connsiteX8" fmla="*/ 1331541 w 1483941"/>
                              <a:gd name="connsiteY8" fmla="*/ 1728772 h 2090748"/>
                              <a:gd name="connsiteX9" fmla="*/ 1293441 w 1483941"/>
                              <a:gd name="connsiteY9" fmla="*/ 1652572 h 2090748"/>
                              <a:gd name="connsiteX10" fmla="*/ 1255341 w 1483941"/>
                              <a:gd name="connsiteY10" fmla="*/ 1576372 h 2090748"/>
                              <a:gd name="connsiteX11" fmla="*/ 1236291 w 1483941"/>
                              <a:gd name="connsiteY11" fmla="*/ 1538272 h 2090748"/>
                              <a:gd name="connsiteX12" fmla="*/ 1207716 w 1483941"/>
                              <a:gd name="connsiteY12" fmla="*/ 1500172 h 2090748"/>
                              <a:gd name="connsiteX13" fmla="*/ 1160091 w 1483941"/>
                              <a:gd name="connsiteY13" fmla="*/ 1385872 h 2090748"/>
                              <a:gd name="connsiteX14" fmla="*/ 1131516 w 1483941"/>
                              <a:gd name="connsiteY14" fmla="*/ 1347772 h 2090748"/>
                              <a:gd name="connsiteX15" fmla="*/ 1112466 w 1483941"/>
                              <a:gd name="connsiteY15" fmla="*/ 1290622 h 2090748"/>
                              <a:gd name="connsiteX16" fmla="*/ 1083891 w 1483941"/>
                              <a:gd name="connsiteY16" fmla="*/ 1223947 h 2090748"/>
                              <a:gd name="connsiteX17" fmla="*/ 1064841 w 1483941"/>
                              <a:gd name="connsiteY17" fmla="*/ 1147747 h 2090748"/>
                              <a:gd name="connsiteX18" fmla="*/ 1017216 w 1483941"/>
                              <a:gd name="connsiteY18" fmla="*/ 1052497 h 2090748"/>
                              <a:gd name="connsiteX19" fmla="*/ 1007691 w 1483941"/>
                              <a:gd name="connsiteY19" fmla="*/ 976297 h 2090748"/>
                              <a:gd name="connsiteX20" fmla="*/ 988641 w 1483941"/>
                              <a:gd name="connsiteY20" fmla="*/ 928672 h 2090748"/>
                              <a:gd name="connsiteX21" fmla="*/ 979116 w 1483941"/>
                              <a:gd name="connsiteY21" fmla="*/ 900097 h 2090748"/>
                              <a:gd name="connsiteX22" fmla="*/ 969591 w 1483941"/>
                              <a:gd name="connsiteY22" fmla="*/ 833422 h 2090748"/>
                              <a:gd name="connsiteX23" fmla="*/ 950541 w 1483941"/>
                              <a:gd name="connsiteY23" fmla="*/ 795322 h 2090748"/>
                              <a:gd name="connsiteX24" fmla="*/ 941016 w 1483941"/>
                              <a:gd name="connsiteY24" fmla="*/ 766747 h 2090748"/>
                              <a:gd name="connsiteX25" fmla="*/ 588591 w 1483941"/>
                              <a:gd name="connsiteY25" fmla="*/ 4747 h 2090748"/>
                              <a:gd name="connsiteX0" fmla="*/ 588591 w 1483941"/>
                              <a:gd name="connsiteY0" fmla="*/ 4036 h 2090037"/>
                              <a:gd name="connsiteX1" fmla="*/ 198072 w 1483941"/>
                              <a:gd name="connsiteY1" fmla="*/ 1178603 h 2090037"/>
                              <a:gd name="connsiteX2" fmla="*/ 64716 w 1483941"/>
                              <a:gd name="connsiteY2" fmla="*/ 2090011 h 2090037"/>
                              <a:gd name="connsiteX3" fmla="*/ 1483941 w 1483941"/>
                              <a:gd name="connsiteY3" fmla="*/ 1994761 h 2090037"/>
                              <a:gd name="connsiteX4" fmla="*/ 1455366 w 1483941"/>
                              <a:gd name="connsiteY4" fmla="*/ 1928086 h 2090037"/>
                              <a:gd name="connsiteX5" fmla="*/ 1445841 w 1483941"/>
                              <a:gd name="connsiteY5" fmla="*/ 1899511 h 2090037"/>
                              <a:gd name="connsiteX6" fmla="*/ 1407741 w 1483941"/>
                              <a:gd name="connsiteY6" fmla="*/ 1851886 h 2090037"/>
                              <a:gd name="connsiteX7" fmla="*/ 1369641 w 1483941"/>
                              <a:gd name="connsiteY7" fmla="*/ 1785211 h 2090037"/>
                              <a:gd name="connsiteX8" fmla="*/ 1331541 w 1483941"/>
                              <a:gd name="connsiteY8" fmla="*/ 1728061 h 2090037"/>
                              <a:gd name="connsiteX9" fmla="*/ 1293441 w 1483941"/>
                              <a:gd name="connsiteY9" fmla="*/ 1651861 h 2090037"/>
                              <a:gd name="connsiteX10" fmla="*/ 1255341 w 1483941"/>
                              <a:gd name="connsiteY10" fmla="*/ 1575661 h 2090037"/>
                              <a:gd name="connsiteX11" fmla="*/ 1236291 w 1483941"/>
                              <a:gd name="connsiteY11" fmla="*/ 1537561 h 2090037"/>
                              <a:gd name="connsiteX12" fmla="*/ 1207716 w 1483941"/>
                              <a:gd name="connsiteY12" fmla="*/ 1499461 h 2090037"/>
                              <a:gd name="connsiteX13" fmla="*/ 1160091 w 1483941"/>
                              <a:gd name="connsiteY13" fmla="*/ 1385161 h 2090037"/>
                              <a:gd name="connsiteX14" fmla="*/ 1131516 w 1483941"/>
                              <a:gd name="connsiteY14" fmla="*/ 1347061 h 2090037"/>
                              <a:gd name="connsiteX15" fmla="*/ 1112466 w 1483941"/>
                              <a:gd name="connsiteY15" fmla="*/ 1289911 h 2090037"/>
                              <a:gd name="connsiteX16" fmla="*/ 1083891 w 1483941"/>
                              <a:gd name="connsiteY16" fmla="*/ 1223236 h 2090037"/>
                              <a:gd name="connsiteX17" fmla="*/ 1064841 w 1483941"/>
                              <a:gd name="connsiteY17" fmla="*/ 1147036 h 2090037"/>
                              <a:gd name="connsiteX18" fmla="*/ 1017216 w 1483941"/>
                              <a:gd name="connsiteY18" fmla="*/ 1051786 h 2090037"/>
                              <a:gd name="connsiteX19" fmla="*/ 1007691 w 1483941"/>
                              <a:gd name="connsiteY19" fmla="*/ 975586 h 2090037"/>
                              <a:gd name="connsiteX20" fmla="*/ 988641 w 1483941"/>
                              <a:gd name="connsiteY20" fmla="*/ 927961 h 2090037"/>
                              <a:gd name="connsiteX21" fmla="*/ 979116 w 1483941"/>
                              <a:gd name="connsiteY21" fmla="*/ 899386 h 2090037"/>
                              <a:gd name="connsiteX22" fmla="*/ 969591 w 1483941"/>
                              <a:gd name="connsiteY22" fmla="*/ 832711 h 2090037"/>
                              <a:gd name="connsiteX23" fmla="*/ 950541 w 1483941"/>
                              <a:gd name="connsiteY23" fmla="*/ 794611 h 2090037"/>
                              <a:gd name="connsiteX24" fmla="*/ 588591 w 1483941"/>
                              <a:gd name="connsiteY24" fmla="*/ 4036 h 2090037"/>
                              <a:gd name="connsiteX0" fmla="*/ 588591 w 1483941"/>
                              <a:gd name="connsiteY0" fmla="*/ 3206 h 2089207"/>
                              <a:gd name="connsiteX1" fmla="*/ 198072 w 1483941"/>
                              <a:gd name="connsiteY1" fmla="*/ 1177773 h 2089207"/>
                              <a:gd name="connsiteX2" fmla="*/ 64716 w 1483941"/>
                              <a:gd name="connsiteY2" fmla="*/ 2089181 h 2089207"/>
                              <a:gd name="connsiteX3" fmla="*/ 1483941 w 1483941"/>
                              <a:gd name="connsiteY3" fmla="*/ 1993931 h 2089207"/>
                              <a:gd name="connsiteX4" fmla="*/ 1455366 w 1483941"/>
                              <a:gd name="connsiteY4" fmla="*/ 1927256 h 2089207"/>
                              <a:gd name="connsiteX5" fmla="*/ 1445841 w 1483941"/>
                              <a:gd name="connsiteY5" fmla="*/ 1898681 h 2089207"/>
                              <a:gd name="connsiteX6" fmla="*/ 1407741 w 1483941"/>
                              <a:gd name="connsiteY6" fmla="*/ 1851056 h 2089207"/>
                              <a:gd name="connsiteX7" fmla="*/ 1369641 w 1483941"/>
                              <a:gd name="connsiteY7" fmla="*/ 1784381 h 2089207"/>
                              <a:gd name="connsiteX8" fmla="*/ 1331541 w 1483941"/>
                              <a:gd name="connsiteY8" fmla="*/ 1727231 h 2089207"/>
                              <a:gd name="connsiteX9" fmla="*/ 1293441 w 1483941"/>
                              <a:gd name="connsiteY9" fmla="*/ 1651031 h 2089207"/>
                              <a:gd name="connsiteX10" fmla="*/ 1255341 w 1483941"/>
                              <a:gd name="connsiteY10" fmla="*/ 1574831 h 2089207"/>
                              <a:gd name="connsiteX11" fmla="*/ 1236291 w 1483941"/>
                              <a:gd name="connsiteY11" fmla="*/ 1536731 h 2089207"/>
                              <a:gd name="connsiteX12" fmla="*/ 1207716 w 1483941"/>
                              <a:gd name="connsiteY12" fmla="*/ 1498631 h 2089207"/>
                              <a:gd name="connsiteX13" fmla="*/ 1160091 w 1483941"/>
                              <a:gd name="connsiteY13" fmla="*/ 1384331 h 2089207"/>
                              <a:gd name="connsiteX14" fmla="*/ 1131516 w 1483941"/>
                              <a:gd name="connsiteY14" fmla="*/ 1346231 h 2089207"/>
                              <a:gd name="connsiteX15" fmla="*/ 1112466 w 1483941"/>
                              <a:gd name="connsiteY15" fmla="*/ 1289081 h 2089207"/>
                              <a:gd name="connsiteX16" fmla="*/ 1083891 w 1483941"/>
                              <a:gd name="connsiteY16" fmla="*/ 1222406 h 2089207"/>
                              <a:gd name="connsiteX17" fmla="*/ 1064841 w 1483941"/>
                              <a:gd name="connsiteY17" fmla="*/ 1146206 h 2089207"/>
                              <a:gd name="connsiteX18" fmla="*/ 1017216 w 1483941"/>
                              <a:gd name="connsiteY18" fmla="*/ 1050956 h 2089207"/>
                              <a:gd name="connsiteX19" fmla="*/ 1007691 w 1483941"/>
                              <a:gd name="connsiteY19" fmla="*/ 974756 h 2089207"/>
                              <a:gd name="connsiteX20" fmla="*/ 988641 w 1483941"/>
                              <a:gd name="connsiteY20" fmla="*/ 927131 h 2089207"/>
                              <a:gd name="connsiteX21" fmla="*/ 979116 w 1483941"/>
                              <a:gd name="connsiteY21" fmla="*/ 898556 h 2089207"/>
                              <a:gd name="connsiteX22" fmla="*/ 969591 w 1483941"/>
                              <a:gd name="connsiteY22" fmla="*/ 831881 h 2089207"/>
                              <a:gd name="connsiteX23" fmla="*/ 588591 w 1483941"/>
                              <a:gd name="connsiteY23" fmla="*/ 3206 h 2089207"/>
                              <a:gd name="connsiteX0" fmla="*/ 588591 w 1483941"/>
                              <a:gd name="connsiteY0" fmla="*/ 1980 h 2087981"/>
                              <a:gd name="connsiteX1" fmla="*/ 198072 w 1483941"/>
                              <a:gd name="connsiteY1" fmla="*/ 1176547 h 2087981"/>
                              <a:gd name="connsiteX2" fmla="*/ 64716 w 1483941"/>
                              <a:gd name="connsiteY2" fmla="*/ 2087955 h 2087981"/>
                              <a:gd name="connsiteX3" fmla="*/ 1483941 w 1483941"/>
                              <a:gd name="connsiteY3" fmla="*/ 1992705 h 2087981"/>
                              <a:gd name="connsiteX4" fmla="*/ 1455366 w 1483941"/>
                              <a:gd name="connsiteY4" fmla="*/ 1926030 h 2087981"/>
                              <a:gd name="connsiteX5" fmla="*/ 1445841 w 1483941"/>
                              <a:gd name="connsiteY5" fmla="*/ 1897455 h 2087981"/>
                              <a:gd name="connsiteX6" fmla="*/ 1407741 w 1483941"/>
                              <a:gd name="connsiteY6" fmla="*/ 1849830 h 2087981"/>
                              <a:gd name="connsiteX7" fmla="*/ 1369641 w 1483941"/>
                              <a:gd name="connsiteY7" fmla="*/ 1783155 h 2087981"/>
                              <a:gd name="connsiteX8" fmla="*/ 1331541 w 1483941"/>
                              <a:gd name="connsiteY8" fmla="*/ 1726005 h 2087981"/>
                              <a:gd name="connsiteX9" fmla="*/ 1293441 w 1483941"/>
                              <a:gd name="connsiteY9" fmla="*/ 1649805 h 2087981"/>
                              <a:gd name="connsiteX10" fmla="*/ 1255341 w 1483941"/>
                              <a:gd name="connsiteY10" fmla="*/ 1573605 h 2087981"/>
                              <a:gd name="connsiteX11" fmla="*/ 1236291 w 1483941"/>
                              <a:gd name="connsiteY11" fmla="*/ 1535505 h 2087981"/>
                              <a:gd name="connsiteX12" fmla="*/ 1207716 w 1483941"/>
                              <a:gd name="connsiteY12" fmla="*/ 1497405 h 2087981"/>
                              <a:gd name="connsiteX13" fmla="*/ 1160091 w 1483941"/>
                              <a:gd name="connsiteY13" fmla="*/ 1383105 h 2087981"/>
                              <a:gd name="connsiteX14" fmla="*/ 1131516 w 1483941"/>
                              <a:gd name="connsiteY14" fmla="*/ 1345005 h 2087981"/>
                              <a:gd name="connsiteX15" fmla="*/ 1112466 w 1483941"/>
                              <a:gd name="connsiteY15" fmla="*/ 1287855 h 2087981"/>
                              <a:gd name="connsiteX16" fmla="*/ 1083891 w 1483941"/>
                              <a:gd name="connsiteY16" fmla="*/ 1221180 h 2087981"/>
                              <a:gd name="connsiteX17" fmla="*/ 1064841 w 1483941"/>
                              <a:gd name="connsiteY17" fmla="*/ 1144980 h 2087981"/>
                              <a:gd name="connsiteX18" fmla="*/ 1017216 w 1483941"/>
                              <a:gd name="connsiteY18" fmla="*/ 1049730 h 2087981"/>
                              <a:gd name="connsiteX19" fmla="*/ 1007691 w 1483941"/>
                              <a:gd name="connsiteY19" fmla="*/ 973530 h 2087981"/>
                              <a:gd name="connsiteX20" fmla="*/ 988641 w 1483941"/>
                              <a:gd name="connsiteY20" fmla="*/ 925905 h 2087981"/>
                              <a:gd name="connsiteX21" fmla="*/ 979116 w 1483941"/>
                              <a:gd name="connsiteY21" fmla="*/ 897330 h 2087981"/>
                              <a:gd name="connsiteX22" fmla="*/ 588591 w 1483941"/>
                              <a:gd name="connsiteY22" fmla="*/ 1980 h 2087981"/>
                              <a:gd name="connsiteX0" fmla="*/ 588591 w 1483941"/>
                              <a:gd name="connsiteY0" fmla="*/ 1572 h 2087573"/>
                              <a:gd name="connsiteX1" fmla="*/ 198072 w 1483941"/>
                              <a:gd name="connsiteY1" fmla="*/ 1176139 h 2087573"/>
                              <a:gd name="connsiteX2" fmla="*/ 64716 w 1483941"/>
                              <a:gd name="connsiteY2" fmla="*/ 2087547 h 2087573"/>
                              <a:gd name="connsiteX3" fmla="*/ 1483941 w 1483941"/>
                              <a:gd name="connsiteY3" fmla="*/ 1992297 h 2087573"/>
                              <a:gd name="connsiteX4" fmla="*/ 1455366 w 1483941"/>
                              <a:gd name="connsiteY4" fmla="*/ 1925622 h 2087573"/>
                              <a:gd name="connsiteX5" fmla="*/ 1445841 w 1483941"/>
                              <a:gd name="connsiteY5" fmla="*/ 1897047 h 2087573"/>
                              <a:gd name="connsiteX6" fmla="*/ 1407741 w 1483941"/>
                              <a:gd name="connsiteY6" fmla="*/ 1849422 h 2087573"/>
                              <a:gd name="connsiteX7" fmla="*/ 1369641 w 1483941"/>
                              <a:gd name="connsiteY7" fmla="*/ 1782747 h 2087573"/>
                              <a:gd name="connsiteX8" fmla="*/ 1331541 w 1483941"/>
                              <a:gd name="connsiteY8" fmla="*/ 1725597 h 2087573"/>
                              <a:gd name="connsiteX9" fmla="*/ 1293441 w 1483941"/>
                              <a:gd name="connsiteY9" fmla="*/ 1649397 h 2087573"/>
                              <a:gd name="connsiteX10" fmla="*/ 1255341 w 1483941"/>
                              <a:gd name="connsiteY10" fmla="*/ 1573197 h 2087573"/>
                              <a:gd name="connsiteX11" fmla="*/ 1236291 w 1483941"/>
                              <a:gd name="connsiteY11" fmla="*/ 1535097 h 2087573"/>
                              <a:gd name="connsiteX12" fmla="*/ 1207716 w 1483941"/>
                              <a:gd name="connsiteY12" fmla="*/ 1496997 h 2087573"/>
                              <a:gd name="connsiteX13" fmla="*/ 1160091 w 1483941"/>
                              <a:gd name="connsiteY13" fmla="*/ 1382697 h 2087573"/>
                              <a:gd name="connsiteX14" fmla="*/ 1131516 w 1483941"/>
                              <a:gd name="connsiteY14" fmla="*/ 1344597 h 2087573"/>
                              <a:gd name="connsiteX15" fmla="*/ 1112466 w 1483941"/>
                              <a:gd name="connsiteY15" fmla="*/ 1287447 h 2087573"/>
                              <a:gd name="connsiteX16" fmla="*/ 1083891 w 1483941"/>
                              <a:gd name="connsiteY16" fmla="*/ 1220772 h 2087573"/>
                              <a:gd name="connsiteX17" fmla="*/ 1064841 w 1483941"/>
                              <a:gd name="connsiteY17" fmla="*/ 1144572 h 2087573"/>
                              <a:gd name="connsiteX18" fmla="*/ 1017216 w 1483941"/>
                              <a:gd name="connsiteY18" fmla="*/ 1049322 h 2087573"/>
                              <a:gd name="connsiteX19" fmla="*/ 1007691 w 1483941"/>
                              <a:gd name="connsiteY19" fmla="*/ 973122 h 2087573"/>
                              <a:gd name="connsiteX20" fmla="*/ 988641 w 1483941"/>
                              <a:gd name="connsiteY20" fmla="*/ 925497 h 2087573"/>
                              <a:gd name="connsiteX21" fmla="*/ 588591 w 1483941"/>
                              <a:gd name="connsiteY21" fmla="*/ 1572 h 2087573"/>
                              <a:gd name="connsiteX0" fmla="*/ 588591 w 1483941"/>
                              <a:gd name="connsiteY0" fmla="*/ 1005 h 2087006"/>
                              <a:gd name="connsiteX1" fmla="*/ 198072 w 1483941"/>
                              <a:gd name="connsiteY1" fmla="*/ 1175572 h 2087006"/>
                              <a:gd name="connsiteX2" fmla="*/ 64716 w 1483941"/>
                              <a:gd name="connsiteY2" fmla="*/ 2086980 h 2087006"/>
                              <a:gd name="connsiteX3" fmla="*/ 1483941 w 1483941"/>
                              <a:gd name="connsiteY3" fmla="*/ 1991730 h 2087006"/>
                              <a:gd name="connsiteX4" fmla="*/ 1455366 w 1483941"/>
                              <a:gd name="connsiteY4" fmla="*/ 1925055 h 2087006"/>
                              <a:gd name="connsiteX5" fmla="*/ 1445841 w 1483941"/>
                              <a:gd name="connsiteY5" fmla="*/ 1896480 h 2087006"/>
                              <a:gd name="connsiteX6" fmla="*/ 1407741 w 1483941"/>
                              <a:gd name="connsiteY6" fmla="*/ 1848855 h 2087006"/>
                              <a:gd name="connsiteX7" fmla="*/ 1369641 w 1483941"/>
                              <a:gd name="connsiteY7" fmla="*/ 1782180 h 2087006"/>
                              <a:gd name="connsiteX8" fmla="*/ 1331541 w 1483941"/>
                              <a:gd name="connsiteY8" fmla="*/ 1725030 h 2087006"/>
                              <a:gd name="connsiteX9" fmla="*/ 1293441 w 1483941"/>
                              <a:gd name="connsiteY9" fmla="*/ 1648830 h 2087006"/>
                              <a:gd name="connsiteX10" fmla="*/ 1255341 w 1483941"/>
                              <a:gd name="connsiteY10" fmla="*/ 1572630 h 2087006"/>
                              <a:gd name="connsiteX11" fmla="*/ 1236291 w 1483941"/>
                              <a:gd name="connsiteY11" fmla="*/ 1534530 h 2087006"/>
                              <a:gd name="connsiteX12" fmla="*/ 1207716 w 1483941"/>
                              <a:gd name="connsiteY12" fmla="*/ 1496430 h 2087006"/>
                              <a:gd name="connsiteX13" fmla="*/ 1160091 w 1483941"/>
                              <a:gd name="connsiteY13" fmla="*/ 1382130 h 2087006"/>
                              <a:gd name="connsiteX14" fmla="*/ 1131516 w 1483941"/>
                              <a:gd name="connsiteY14" fmla="*/ 1344030 h 2087006"/>
                              <a:gd name="connsiteX15" fmla="*/ 1112466 w 1483941"/>
                              <a:gd name="connsiteY15" fmla="*/ 1286880 h 2087006"/>
                              <a:gd name="connsiteX16" fmla="*/ 1083891 w 1483941"/>
                              <a:gd name="connsiteY16" fmla="*/ 1220205 h 2087006"/>
                              <a:gd name="connsiteX17" fmla="*/ 1064841 w 1483941"/>
                              <a:gd name="connsiteY17" fmla="*/ 1144005 h 2087006"/>
                              <a:gd name="connsiteX18" fmla="*/ 1017216 w 1483941"/>
                              <a:gd name="connsiteY18" fmla="*/ 1048755 h 2087006"/>
                              <a:gd name="connsiteX19" fmla="*/ 1007691 w 1483941"/>
                              <a:gd name="connsiteY19" fmla="*/ 972555 h 2087006"/>
                              <a:gd name="connsiteX20" fmla="*/ 588591 w 1483941"/>
                              <a:gd name="connsiteY20" fmla="*/ 1005 h 2087006"/>
                              <a:gd name="connsiteX0" fmla="*/ 588591 w 1483941"/>
                              <a:gd name="connsiteY0" fmla="*/ 1005 h 2087006"/>
                              <a:gd name="connsiteX1" fmla="*/ 198072 w 1483941"/>
                              <a:gd name="connsiteY1" fmla="*/ 1175572 h 2087006"/>
                              <a:gd name="connsiteX2" fmla="*/ 64716 w 1483941"/>
                              <a:gd name="connsiteY2" fmla="*/ 2086980 h 2087006"/>
                              <a:gd name="connsiteX3" fmla="*/ 1483941 w 1483941"/>
                              <a:gd name="connsiteY3" fmla="*/ 1991730 h 2087006"/>
                              <a:gd name="connsiteX4" fmla="*/ 1455366 w 1483941"/>
                              <a:gd name="connsiteY4" fmla="*/ 1925055 h 2087006"/>
                              <a:gd name="connsiteX5" fmla="*/ 1407741 w 1483941"/>
                              <a:gd name="connsiteY5" fmla="*/ 1848855 h 2087006"/>
                              <a:gd name="connsiteX6" fmla="*/ 1369641 w 1483941"/>
                              <a:gd name="connsiteY6" fmla="*/ 1782180 h 2087006"/>
                              <a:gd name="connsiteX7" fmla="*/ 1331541 w 1483941"/>
                              <a:gd name="connsiteY7" fmla="*/ 1725030 h 2087006"/>
                              <a:gd name="connsiteX8" fmla="*/ 1293441 w 1483941"/>
                              <a:gd name="connsiteY8" fmla="*/ 1648830 h 2087006"/>
                              <a:gd name="connsiteX9" fmla="*/ 1255341 w 1483941"/>
                              <a:gd name="connsiteY9" fmla="*/ 1572630 h 2087006"/>
                              <a:gd name="connsiteX10" fmla="*/ 1236291 w 1483941"/>
                              <a:gd name="connsiteY10" fmla="*/ 1534530 h 2087006"/>
                              <a:gd name="connsiteX11" fmla="*/ 1207716 w 1483941"/>
                              <a:gd name="connsiteY11" fmla="*/ 1496430 h 2087006"/>
                              <a:gd name="connsiteX12" fmla="*/ 1160091 w 1483941"/>
                              <a:gd name="connsiteY12" fmla="*/ 1382130 h 2087006"/>
                              <a:gd name="connsiteX13" fmla="*/ 1131516 w 1483941"/>
                              <a:gd name="connsiteY13" fmla="*/ 1344030 h 2087006"/>
                              <a:gd name="connsiteX14" fmla="*/ 1112466 w 1483941"/>
                              <a:gd name="connsiteY14" fmla="*/ 1286880 h 2087006"/>
                              <a:gd name="connsiteX15" fmla="*/ 1083891 w 1483941"/>
                              <a:gd name="connsiteY15" fmla="*/ 1220205 h 2087006"/>
                              <a:gd name="connsiteX16" fmla="*/ 1064841 w 1483941"/>
                              <a:gd name="connsiteY16" fmla="*/ 1144005 h 2087006"/>
                              <a:gd name="connsiteX17" fmla="*/ 1017216 w 1483941"/>
                              <a:gd name="connsiteY17" fmla="*/ 1048755 h 2087006"/>
                              <a:gd name="connsiteX18" fmla="*/ 1007691 w 1483941"/>
                              <a:gd name="connsiteY18" fmla="*/ 972555 h 2087006"/>
                              <a:gd name="connsiteX19" fmla="*/ 588591 w 1483941"/>
                              <a:gd name="connsiteY19" fmla="*/ 1005 h 2087006"/>
                              <a:gd name="connsiteX0" fmla="*/ 588591 w 1570065"/>
                              <a:gd name="connsiteY0" fmla="*/ 1005 h 2087006"/>
                              <a:gd name="connsiteX1" fmla="*/ 198072 w 1570065"/>
                              <a:gd name="connsiteY1" fmla="*/ 1175572 h 2087006"/>
                              <a:gd name="connsiteX2" fmla="*/ 64716 w 1570065"/>
                              <a:gd name="connsiteY2" fmla="*/ 2086980 h 2087006"/>
                              <a:gd name="connsiteX3" fmla="*/ 1483941 w 1570065"/>
                              <a:gd name="connsiteY3" fmla="*/ 1991730 h 2087006"/>
                              <a:gd name="connsiteX4" fmla="*/ 1407741 w 1570065"/>
                              <a:gd name="connsiteY4" fmla="*/ 1848855 h 2087006"/>
                              <a:gd name="connsiteX5" fmla="*/ 1369641 w 1570065"/>
                              <a:gd name="connsiteY5" fmla="*/ 1782180 h 2087006"/>
                              <a:gd name="connsiteX6" fmla="*/ 1331541 w 1570065"/>
                              <a:gd name="connsiteY6" fmla="*/ 1725030 h 2087006"/>
                              <a:gd name="connsiteX7" fmla="*/ 1293441 w 1570065"/>
                              <a:gd name="connsiteY7" fmla="*/ 1648830 h 2087006"/>
                              <a:gd name="connsiteX8" fmla="*/ 1255341 w 1570065"/>
                              <a:gd name="connsiteY8" fmla="*/ 1572630 h 2087006"/>
                              <a:gd name="connsiteX9" fmla="*/ 1236291 w 1570065"/>
                              <a:gd name="connsiteY9" fmla="*/ 1534530 h 2087006"/>
                              <a:gd name="connsiteX10" fmla="*/ 1207716 w 1570065"/>
                              <a:gd name="connsiteY10" fmla="*/ 1496430 h 2087006"/>
                              <a:gd name="connsiteX11" fmla="*/ 1160091 w 1570065"/>
                              <a:gd name="connsiteY11" fmla="*/ 1382130 h 2087006"/>
                              <a:gd name="connsiteX12" fmla="*/ 1131516 w 1570065"/>
                              <a:gd name="connsiteY12" fmla="*/ 1344030 h 2087006"/>
                              <a:gd name="connsiteX13" fmla="*/ 1112466 w 1570065"/>
                              <a:gd name="connsiteY13" fmla="*/ 1286880 h 2087006"/>
                              <a:gd name="connsiteX14" fmla="*/ 1083891 w 1570065"/>
                              <a:gd name="connsiteY14" fmla="*/ 1220205 h 2087006"/>
                              <a:gd name="connsiteX15" fmla="*/ 1064841 w 1570065"/>
                              <a:gd name="connsiteY15" fmla="*/ 1144005 h 2087006"/>
                              <a:gd name="connsiteX16" fmla="*/ 1017216 w 1570065"/>
                              <a:gd name="connsiteY16" fmla="*/ 1048755 h 2087006"/>
                              <a:gd name="connsiteX17" fmla="*/ 1007691 w 1570065"/>
                              <a:gd name="connsiteY17" fmla="*/ 972555 h 2087006"/>
                              <a:gd name="connsiteX18" fmla="*/ 588591 w 1570065"/>
                              <a:gd name="connsiteY18" fmla="*/ 1005 h 2087006"/>
                              <a:gd name="connsiteX0" fmla="*/ 588591 w 1561486"/>
                              <a:gd name="connsiteY0" fmla="*/ 1005 h 2087006"/>
                              <a:gd name="connsiteX1" fmla="*/ 198072 w 1561486"/>
                              <a:gd name="connsiteY1" fmla="*/ 1175572 h 2087006"/>
                              <a:gd name="connsiteX2" fmla="*/ 64716 w 1561486"/>
                              <a:gd name="connsiteY2" fmla="*/ 2086980 h 2087006"/>
                              <a:gd name="connsiteX3" fmla="*/ 1483941 w 1561486"/>
                              <a:gd name="connsiteY3" fmla="*/ 1991730 h 2087006"/>
                              <a:gd name="connsiteX4" fmla="*/ 1369641 w 1561486"/>
                              <a:gd name="connsiteY4" fmla="*/ 1782180 h 2087006"/>
                              <a:gd name="connsiteX5" fmla="*/ 1331541 w 1561486"/>
                              <a:gd name="connsiteY5" fmla="*/ 1725030 h 2087006"/>
                              <a:gd name="connsiteX6" fmla="*/ 1293441 w 1561486"/>
                              <a:gd name="connsiteY6" fmla="*/ 1648830 h 2087006"/>
                              <a:gd name="connsiteX7" fmla="*/ 1255341 w 1561486"/>
                              <a:gd name="connsiteY7" fmla="*/ 1572630 h 2087006"/>
                              <a:gd name="connsiteX8" fmla="*/ 1236291 w 1561486"/>
                              <a:gd name="connsiteY8" fmla="*/ 1534530 h 2087006"/>
                              <a:gd name="connsiteX9" fmla="*/ 1207716 w 1561486"/>
                              <a:gd name="connsiteY9" fmla="*/ 1496430 h 2087006"/>
                              <a:gd name="connsiteX10" fmla="*/ 1160091 w 1561486"/>
                              <a:gd name="connsiteY10" fmla="*/ 1382130 h 2087006"/>
                              <a:gd name="connsiteX11" fmla="*/ 1131516 w 1561486"/>
                              <a:gd name="connsiteY11" fmla="*/ 1344030 h 2087006"/>
                              <a:gd name="connsiteX12" fmla="*/ 1112466 w 1561486"/>
                              <a:gd name="connsiteY12" fmla="*/ 1286880 h 2087006"/>
                              <a:gd name="connsiteX13" fmla="*/ 1083891 w 1561486"/>
                              <a:gd name="connsiteY13" fmla="*/ 1220205 h 2087006"/>
                              <a:gd name="connsiteX14" fmla="*/ 1064841 w 1561486"/>
                              <a:gd name="connsiteY14" fmla="*/ 1144005 h 2087006"/>
                              <a:gd name="connsiteX15" fmla="*/ 1017216 w 1561486"/>
                              <a:gd name="connsiteY15" fmla="*/ 1048755 h 2087006"/>
                              <a:gd name="connsiteX16" fmla="*/ 1007691 w 1561486"/>
                              <a:gd name="connsiteY16" fmla="*/ 972555 h 2087006"/>
                              <a:gd name="connsiteX17" fmla="*/ 588591 w 1561486"/>
                              <a:gd name="connsiteY17" fmla="*/ 1005 h 2087006"/>
                              <a:gd name="connsiteX0" fmla="*/ 588591 w 1553797"/>
                              <a:gd name="connsiteY0" fmla="*/ 1005 h 2087006"/>
                              <a:gd name="connsiteX1" fmla="*/ 198072 w 1553797"/>
                              <a:gd name="connsiteY1" fmla="*/ 1175572 h 2087006"/>
                              <a:gd name="connsiteX2" fmla="*/ 64716 w 1553797"/>
                              <a:gd name="connsiteY2" fmla="*/ 2086980 h 2087006"/>
                              <a:gd name="connsiteX3" fmla="*/ 1483941 w 1553797"/>
                              <a:gd name="connsiteY3" fmla="*/ 1991730 h 2087006"/>
                              <a:gd name="connsiteX4" fmla="*/ 1331541 w 1553797"/>
                              <a:gd name="connsiteY4" fmla="*/ 1725030 h 2087006"/>
                              <a:gd name="connsiteX5" fmla="*/ 1293441 w 1553797"/>
                              <a:gd name="connsiteY5" fmla="*/ 1648830 h 2087006"/>
                              <a:gd name="connsiteX6" fmla="*/ 1255341 w 1553797"/>
                              <a:gd name="connsiteY6" fmla="*/ 1572630 h 2087006"/>
                              <a:gd name="connsiteX7" fmla="*/ 1236291 w 1553797"/>
                              <a:gd name="connsiteY7" fmla="*/ 1534530 h 2087006"/>
                              <a:gd name="connsiteX8" fmla="*/ 1207716 w 1553797"/>
                              <a:gd name="connsiteY8" fmla="*/ 1496430 h 2087006"/>
                              <a:gd name="connsiteX9" fmla="*/ 1160091 w 1553797"/>
                              <a:gd name="connsiteY9" fmla="*/ 1382130 h 2087006"/>
                              <a:gd name="connsiteX10" fmla="*/ 1131516 w 1553797"/>
                              <a:gd name="connsiteY10" fmla="*/ 1344030 h 2087006"/>
                              <a:gd name="connsiteX11" fmla="*/ 1112466 w 1553797"/>
                              <a:gd name="connsiteY11" fmla="*/ 1286880 h 2087006"/>
                              <a:gd name="connsiteX12" fmla="*/ 1083891 w 1553797"/>
                              <a:gd name="connsiteY12" fmla="*/ 1220205 h 2087006"/>
                              <a:gd name="connsiteX13" fmla="*/ 1064841 w 1553797"/>
                              <a:gd name="connsiteY13" fmla="*/ 1144005 h 2087006"/>
                              <a:gd name="connsiteX14" fmla="*/ 1017216 w 1553797"/>
                              <a:gd name="connsiteY14" fmla="*/ 1048755 h 2087006"/>
                              <a:gd name="connsiteX15" fmla="*/ 1007691 w 1553797"/>
                              <a:gd name="connsiteY15" fmla="*/ 972555 h 2087006"/>
                              <a:gd name="connsiteX16" fmla="*/ 588591 w 1553797"/>
                              <a:gd name="connsiteY16" fmla="*/ 1005 h 2087006"/>
                              <a:gd name="connsiteX0" fmla="*/ 588591 w 1546883"/>
                              <a:gd name="connsiteY0" fmla="*/ 1005 h 2087006"/>
                              <a:gd name="connsiteX1" fmla="*/ 198072 w 1546883"/>
                              <a:gd name="connsiteY1" fmla="*/ 1175572 h 2087006"/>
                              <a:gd name="connsiteX2" fmla="*/ 64716 w 1546883"/>
                              <a:gd name="connsiteY2" fmla="*/ 2086980 h 2087006"/>
                              <a:gd name="connsiteX3" fmla="*/ 1483941 w 1546883"/>
                              <a:gd name="connsiteY3" fmla="*/ 1991730 h 2087006"/>
                              <a:gd name="connsiteX4" fmla="*/ 1293441 w 1546883"/>
                              <a:gd name="connsiteY4" fmla="*/ 1648830 h 2087006"/>
                              <a:gd name="connsiteX5" fmla="*/ 1255341 w 1546883"/>
                              <a:gd name="connsiteY5" fmla="*/ 1572630 h 2087006"/>
                              <a:gd name="connsiteX6" fmla="*/ 1236291 w 1546883"/>
                              <a:gd name="connsiteY6" fmla="*/ 1534530 h 2087006"/>
                              <a:gd name="connsiteX7" fmla="*/ 1207716 w 1546883"/>
                              <a:gd name="connsiteY7" fmla="*/ 1496430 h 2087006"/>
                              <a:gd name="connsiteX8" fmla="*/ 1160091 w 1546883"/>
                              <a:gd name="connsiteY8" fmla="*/ 1382130 h 2087006"/>
                              <a:gd name="connsiteX9" fmla="*/ 1131516 w 1546883"/>
                              <a:gd name="connsiteY9" fmla="*/ 1344030 h 2087006"/>
                              <a:gd name="connsiteX10" fmla="*/ 1112466 w 1546883"/>
                              <a:gd name="connsiteY10" fmla="*/ 1286880 h 2087006"/>
                              <a:gd name="connsiteX11" fmla="*/ 1083891 w 1546883"/>
                              <a:gd name="connsiteY11" fmla="*/ 1220205 h 2087006"/>
                              <a:gd name="connsiteX12" fmla="*/ 1064841 w 1546883"/>
                              <a:gd name="connsiteY12" fmla="*/ 1144005 h 2087006"/>
                              <a:gd name="connsiteX13" fmla="*/ 1017216 w 1546883"/>
                              <a:gd name="connsiteY13" fmla="*/ 1048755 h 2087006"/>
                              <a:gd name="connsiteX14" fmla="*/ 1007691 w 1546883"/>
                              <a:gd name="connsiteY14" fmla="*/ 972555 h 2087006"/>
                              <a:gd name="connsiteX15" fmla="*/ 588591 w 1546883"/>
                              <a:gd name="connsiteY15" fmla="*/ 1005 h 2087006"/>
                              <a:gd name="connsiteX0" fmla="*/ 588591 w 1540335"/>
                              <a:gd name="connsiteY0" fmla="*/ 1005 h 2087006"/>
                              <a:gd name="connsiteX1" fmla="*/ 198072 w 1540335"/>
                              <a:gd name="connsiteY1" fmla="*/ 1175572 h 2087006"/>
                              <a:gd name="connsiteX2" fmla="*/ 64716 w 1540335"/>
                              <a:gd name="connsiteY2" fmla="*/ 2086980 h 2087006"/>
                              <a:gd name="connsiteX3" fmla="*/ 1483941 w 1540335"/>
                              <a:gd name="connsiteY3" fmla="*/ 1991730 h 2087006"/>
                              <a:gd name="connsiteX4" fmla="*/ 1255341 w 1540335"/>
                              <a:gd name="connsiteY4" fmla="*/ 1572630 h 2087006"/>
                              <a:gd name="connsiteX5" fmla="*/ 1236291 w 1540335"/>
                              <a:gd name="connsiteY5" fmla="*/ 1534530 h 2087006"/>
                              <a:gd name="connsiteX6" fmla="*/ 1207716 w 1540335"/>
                              <a:gd name="connsiteY6" fmla="*/ 1496430 h 2087006"/>
                              <a:gd name="connsiteX7" fmla="*/ 1160091 w 1540335"/>
                              <a:gd name="connsiteY7" fmla="*/ 1382130 h 2087006"/>
                              <a:gd name="connsiteX8" fmla="*/ 1131516 w 1540335"/>
                              <a:gd name="connsiteY8" fmla="*/ 1344030 h 2087006"/>
                              <a:gd name="connsiteX9" fmla="*/ 1112466 w 1540335"/>
                              <a:gd name="connsiteY9" fmla="*/ 1286880 h 2087006"/>
                              <a:gd name="connsiteX10" fmla="*/ 1083891 w 1540335"/>
                              <a:gd name="connsiteY10" fmla="*/ 1220205 h 2087006"/>
                              <a:gd name="connsiteX11" fmla="*/ 1064841 w 1540335"/>
                              <a:gd name="connsiteY11" fmla="*/ 1144005 h 2087006"/>
                              <a:gd name="connsiteX12" fmla="*/ 1017216 w 1540335"/>
                              <a:gd name="connsiteY12" fmla="*/ 1048755 h 2087006"/>
                              <a:gd name="connsiteX13" fmla="*/ 1007691 w 1540335"/>
                              <a:gd name="connsiteY13" fmla="*/ 972555 h 2087006"/>
                              <a:gd name="connsiteX14" fmla="*/ 588591 w 1540335"/>
                              <a:gd name="connsiteY14" fmla="*/ 1005 h 2087006"/>
                              <a:gd name="connsiteX0" fmla="*/ 588591 w 1537613"/>
                              <a:gd name="connsiteY0" fmla="*/ 1005 h 2087006"/>
                              <a:gd name="connsiteX1" fmla="*/ 198072 w 1537613"/>
                              <a:gd name="connsiteY1" fmla="*/ 1175572 h 2087006"/>
                              <a:gd name="connsiteX2" fmla="*/ 64716 w 1537613"/>
                              <a:gd name="connsiteY2" fmla="*/ 2086980 h 2087006"/>
                              <a:gd name="connsiteX3" fmla="*/ 1483941 w 1537613"/>
                              <a:gd name="connsiteY3" fmla="*/ 1991730 h 2087006"/>
                              <a:gd name="connsiteX4" fmla="*/ 1236291 w 1537613"/>
                              <a:gd name="connsiteY4" fmla="*/ 1534530 h 2087006"/>
                              <a:gd name="connsiteX5" fmla="*/ 1207716 w 1537613"/>
                              <a:gd name="connsiteY5" fmla="*/ 1496430 h 2087006"/>
                              <a:gd name="connsiteX6" fmla="*/ 1160091 w 1537613"/>
                              <a:gd name="connsiteY6" fmla="*/ 1382130 h 2087006"/>
                              <a:gd name="connsiteX7" fmla="*/ 1131516 w 1537613"/>
                              <a:gd name="connsiteY7" fmla="*/ 1344030 h 2087006"/>
                              <a:gd name="connsiteX8" fmla="*/ 1112466 w 1537613"/>
                              <a:gd name="connsiteY8" fmla="*/ 1286880 h 2087006"/>
                              <a:gd name="connsiteX9" fmla="*/ 1083891 w 1537613"/>
                              <a:gd name="connsiteY9" fmla="*/ 1220205 h 2087006"/>
                              <a:gd name="connsiteX10" fmla="*/ 1064841 w 1537613"/>
                              <a:gd name="connsiteY10" fmla="*/ 1144005 h 2087006"/>
                              <a:gd name="connsiteX11" fmla="*/ 1017216 w 1537613"/>
                              <a:gd name="connsiteY11" fmla="*/ 1048755 h 2087006"/>
                              <a:gd name="connsiteX12" fmla="*/ 1007691 w 1537613"/>
                              <a:gd name="connsiteY12" fmla="*/ 972555 h 2087006"/>
                              <a:gd name="connsiteX13" fmla="*/ 588591 w 1537613"/>
                              <a:gd name="connsiteY13" fmla="*/ 1005 h 2087006"/>
                              <a:gd name="connsiteX0" fmla="*/ 588591 w 1533821"/>
                              <a:gd name="connsiteY0" fmla="*/ 1005 h 2087006"/>
                              <a:gd name="connsiteX1" fmla="*/ 198072 w 1533821"/>
                              <a:gd name="connsiteY1" fmla="*/ 1175572 h 2087006"/>
                              <a:gd name="connsiteX2" fmla="*/ 64716 w 1533821"/>
                              <a:gd name="connsiteY2" fmla="*/ 2086980 h 2087006"/>
                              <a:gd name="connsiteX3" fmla="*/ 1483941 w 1533821"/>
                              <a:gd name="connsiteY3" fmla="*/ 1991730 h 2087006"/>
                              <a:gd name="connsiteX4" fmla="*/ 1207716 w 1533821"/>
                              <a:gd name="connsiteY4" fmla="*/ 1496430 h 2087006"/>
                              <a:gd name="connsiteX5" fmla="*/ 1160091 w 1533821"/>
                              <a:gd name="connsiteY5" fmla="*/ 1382130 h 2087006"/>
                              <a:gd name="connsiteX6" fmla="*/ 1131516 w 1533821"/>
                              <a:gd name="connsiteY6" fmla="*/ 1344030 h 2087006"/>
                              <a:gd name="connsiteX7" fmla="*/ 1112466 w 1533821"/>
                              <a:gd name="connsiteY7" fmla="*/ 1286880 h 2087006"/>
                              <a:gd name="connsiteX8" fmla="*/ 1083891 w 1533821"/>
                              <a:gd name="connsiteY8" fmla="*/ 1220205 h 2087006"/>
                              <a:gd name="connsiteX9" fmla="*/ 1064841 w 1533821"/>
                              <a:gd name="connsiteY9" fmla="*/ 1144005 h 2087006"/>
                              <a:gd name="connsiteX10" fmla="*/ 1017216 w 1533821"/>
                              <a:gd name="connsiteY10" fmla="*/ 1048755 h 2087006"/>
                              <a:gd name="connsiteX11" fmla="*/ 1007691 w 1533821"/>
                              <a:gd name="connsiteY11" fmla="*/ 972555 h 2087006"/>
                              <a:gd name="connsiteX12" fmla="*/ 588591 w 1533821"/>
                              <a:gd name="connsiteY12" fmla="*/ 1005 h 2087006"/>
                              <a:gd name="connsiteX0" fmla="*/ 588591 w 1527421"/>
                              <a:gd name="connsiteY0" fmla="*/ 1005 h 2087006"/>
                              <a:gd name="connsiteX1" fmla="*/ 198072 w 1527421"/>
                              <a:gd name="connsiteY1" fmla="*/ 1175572 h 2087006"/>
                              <a:gd name="connsiteX2" fmla="*/ 64716 w 1527421"/>
                              <a:gd name="connsiteY2" fmla="*/ 2086980 h 2087006"/>
                              <a:gd name="connsiteX3" fmla="*/ 1483941 w 1527421"/>
                              <a:gd name="connsiteY3" fmla="*/ 1991730 h 2087006"/>
                              <a:gd name="connsiteX4" fmla="*/ 1160091 w 1527421"/>
                              <a:gd name="connsiteY4" fmla="*/ 1382130 h 2087006"/>
                              <a:gd name="connsiteX5" fmla="*/ 1131516 w 1527421"/>
                              <a:gd name="connsiteY5" fmla="*/ 1344030 h 2087006"/>
                              <a:gd name="connsiteX6" fmla="*/ 1112466 w 1527421"/>
                              <a:gd name="connsiteY6" fmla="*/ 1286880 h 2087006"/>
                              <a:gd name="connsiteX7" fmla="*/ 1083891 w 1527421"/>
                              <a:gd name="connsiteY7" fmla="*/ 1220205 h 2087006"/>
                              <a:gd name="connsiteX8" fmla="*/ 1064841 w 1527421"/>
                              <a:gd name="connsiteY8" fmla="*/ 1144005 h 2087006"/>
                              <a:gd name="connsiteX9" fmla="*/ 1017216 w 1527421"/>
                              <a:gd name="connsiteY9" fmla="*/ 1048755 h 2087006"/>
                              <a:gd name="connsiteX10" fmla="*/ 1007691 w 1527421"/>
                              <a:gd name="connsiteY10" fmla="*/ 972555 h 2087006"/>
                              <a:gd name="connsiteX11" fmla="*/ 588591 w 1527421"/>
                              <a:gd name="connsiteY11" fmla="*/ 1005 h 2087006"/>
                              <a:gd name="connsiteX0" fmla="*/ 588591 w 1523981"/>
                              <a:gd name="connsiteY0" fmla="*/ 1005 h 2087006"/>
                              <a:gd name="connsiteX1" fmla="*/ 198072 w 1523981"/>
                              <a:gd name="connsiteY1" fmla="*/ 1175572 h 2087006"/>
                              <a:gd name="connsiteX2" fmla="*/ 64716 w 1523981"/>
                              <a:gd name="connsiteY2" fmla="*/ 2086980 h 2087006"/>
                              <a:gd name="connsiteX3" fmla="*/ 1483941 w 1523981"/>
                              <a:gd name="connsiteY3" fmla="*/ 1991730 h 2087006"/>
                              <a:gd name="connsiteX4" fmla="*/ 1131516 w 1523981"/>
                              <a:gd name="connsiteY4" fmla="*/ 1344030 h 2087006"/>
                              <a:gd name="connsiteX5" fmla="*/ 1112466 w 1523981"/>
                              <a:gd name="connsiteY5" fmla="*/ 1286880 h 2087006"/>
                              <a:gd name="connsiteX6" fmla="*/ 1083891 w 1523981"/>
                              <a:gd name="connsiteY6" fmla="*/ 1220205 h 2087006"/>
                              <a:gd name="connsiteX7" fmla="*/ 1064841 w 1523981"/>
                              <a:gd name="connsiteY7" fmla="*/ 1144005 h 2087006"/>
                              <a:gd name="connsiteX8" fmla="*/ 1017216 w 1523981"/>
                              <a:gd name="connsiteY8" fmla="*/ 1048755 h 2087006"/>
                              <a:gd name="connsiteX9" fmla="*/ 1007691 w 1523981"/>
                              <a:gd name="connsiteY9" fmla="*/ 972555 h 2087006"/>
                              <a:gd name="connsiteX10" fmla="*/ 588591 w 1523981"/>
                              <a:gd name="connsiteY10" fmla="*/ 1005 h 2087006"/>
                              <a:gd name="connsiteX0" fmla="*/ 588591 w 1521983"/>
                              <a:gd name="connsiteY0" fmla="*/ 1005 h 2087006"/>
                              <a:gd name="connsiteX1" fmla="*/ 198072 w 1521983"/>
                              <a:gd name="connsiteY1" fmla="*/ 1175572 h 2087006"/>
                              <a:gd name="connsiteX2" fmla="*/ 64716 w 1521983"/>
                              <a:gd name="connsiteY2" fmla="*/ 2086980 h 2087006"/>
                              <a:gd name="connsiteX3" fmla="*/ 1483941 w 1521983"/>
                              <a:gd name="connsiteY3" fmla="*/ 1991730 h 2087006"/>
                              <a:gd name="connsiteX4" fmla="*/ 1112466 w 1521983"/>
                              <a:gd name="connsiteY4" fmla="*/ 1286880 h 2087006"/>
                              <a:gd name="connsiteX5" fmla="*/ 1083891 w 1521983"/>
                              <a:gd name="connsiteY5" fmla="*/ 1220205 h 2087006"/>
                              <a:gd name="connsiteX6" fmla="*/ 1064841 w 1521983"/>
                              <a:gd name="connsiteY6" fmla="*/ 1144005 h 2087006"/>
                              <a:gd name="connsiteX7" fmla="*/ 1017216 w 1521983"/>
                              <a:gd name="connsiteY7" fmla="*/ 1048755 h 2087006"/>
                              <a:gd name="connsiteX8" fmla="*/ 1007691 w 1521983"/>
                              <a:gd name="connsiteY8" fmla="*/ 972555 h 2087006"/>
                              <a:gd name="connsiteX9" fmla="*/ 588591 w 1521983"/>
                              <a:gd name="connsiteY9" fmla="*/ 1005 h 2087006"/>
                              <a:gd name="connsiteX0" fmla="*/ 588591 w 1518931"/>
                              <a:gd name="connsiteY0" fmla="*/ 1005 h 2087006"/>
                              <a:gd name="connsiteX1" fmla="*/ 198072 w 1518931"/>
                              <a:gd name="connsiteY1" fmla="*/ 1175572 h 2087006"/>
                              <a:gd name="connsiteX2" fmla="*/ 64716 w 1518931"/>
                              <a:gd name="connsiteY2" fmla="*/ 2086980 h 2087006"/>
                              <a:gd name="connsiteX3" fmla="*/ 1483941 w 1518931"/>
                              <a:gd name="connsiteY3" fmla="*/ 1991730 h 2087006"/>
                              <a:gd name="connsiteX4" fmla="*/ 1083891 w 1518931"/>
                              <a:gd name="connsiteY4" fmla="*/ 1220205 h 2087006"/>
                              <a:gd name="connsiteX5" fmla="*/ 1064841 w 1518931"/>
                              <a:gd name="connsiteY5" fmla="*/ 1144005 h 2087006"/>
                              <a:gd name="connsiteX6" fmla="*/ 1017216 w 1518931"/>
                              <a:gd name="connsiteY6" fmla="*/ 1048755 h 2087006"/>
                              <a:gd name="connsiteX7" fmla="*/ 1007691 w 1518931"/>
                              <a:gd name="connsiteY7" fmla="*/ 972555 h 2087006"/>
                              <a:gd name="connsiteX8" fmla="*/ 588591 w 1518931"/>
                              <a:gd name="connsiteY8" fmla="*/ 1005 h 2087006"/>
                              <a:gd name="connsiteX0" fmla="*/ 588591 w 1517310"/>
                              <a:gd name="connsiteY0" fmla="*/ 1005 h 2087006"/>
                              <a:gd name="connsiteX1" fmla="*/ 198072 w 1517310"/>
                              <a:gd name="connsiteY1" fmla="*/ 1175572 h 2087006"/>
                              <a:gd name="connsiteX2" fmla="*/ 64716 w 1517310"/>
                              <a:gd name="connsiteY2" fmla="*/ 2086980 h 2087006"/>
                              <a:gd name="connsiteX3" fmla="*/ 1483941 w 1517310"/>
                              <a:gd name="connsiteY3" fmla="*/ 1991730 h 2087006"/>
                              <a:gd name="connsiteX4" fmla="*/ 1064841 w 1517310"/>
                              <a:gd name="connsiteY4" fmla="*/ 1144005 h 2087006"/>
                              <a:gd name="connsiteX5" fmla="*/ 1017216 w 1517310"/>
                              <a:gd name="connsiteY5" fmla="*/ 1048755 h 2087006"/>
                              <a:gd name="connsiteX6" fmla="*/ 1007691 w 1517310"/>
                              <a:gd name="connsiteY6" fmla="*/ 972555 h 2087006"/>
                              <a:gd name="connsiteX7" fmla="*/ 588591 w 1517310"/>
                              <a:gd name="connsiteY7" fmla="*/ 1005 h 2087006"/>
                              <a:gd name="connsiteX0" fmla="*/ 588591 w 1512721"/>
                              <a:gd name="connsiteY0" fmla="*/ 1005 h 2087006"/>
                              <a:gd name="connsiteX1" fmla="*/ 198072 w 1512721"/>
                              <a:gd name="connsiteY1" fmla="*/ 1175572 h 2087006"/>
                              <a:gd name="connsiteX2" fmla="*/ 64716 w 1512721"/>
                              <a:gd name="connsiteY2" fmla="*/ 2086980 h 2087006"/>
                              <a:gd name="connsiteX3" fmla="*/ 1483941 w 1512721"/>
                              <a:gd name="connsiteY3" fmla="*/ 1991730 h 2087006"/>
                              <a:gd name="connsiteX4" fmla="*/ 1017216 w 1512721"/>
                              <a:gd name="connsiteY4" fmla="*/ 1048755 h 2087006"/>
                              <a:gd name="connsiteX5" fmla="*/ 1007691 w 1512721"/>
                              <a:gd name="connsiteY5" fmla="*/ 972555 h 2087006"/>
                              <a:gd name="connsiteX6" fmla="*/ 588591 w 1512721"/>
                              <a:gd name="connsiteY6" fmla="*/ 1005 h 2087006"/>
                              <a:gd name="connsiteX0" fmla="*/ 588591 w 1514932"/>
                              <a:gd name="connsiteY0" fmla="*/ 1228 h 2087229"/>
                              <a:gd name="connsiteX1" fmla="*/ 198072 w 1514932"/>
                              <a:gd name="connsiteY1" fmla="*/ 1175795 h 2087229"/>
                              <a:gd name="connsiteX2" fmla="*/ 64716 w 1514932"/>
                              <a:gd name="connsiteY2" fmla="*/ 2087203 h 2087229"/>
                              <a:gd name="connsiteX3" fmla="*/ 1483941 w 1514932"/>
                              <a:gd name="connsiteY3" fmla="*/ 1991953 h 2087229"/>
                              <a:gd name="connsiteX4" fmla="*/ 1007691 w 1514932"/>
                              <a:gd name="connsiteY4" fmla="*/ 972778 h 2087229"/>
                              <a:gd name="connsiteX5" fmla="*/ 588591 w 1514932"/>
                              <a:gd name="connsiteY5" fmla="*/ 1228 h 2087229"/>
                              <a:gd name="connsiteX0" fmla="*/ 588591 w 1007698"/>
                              <a:gd name="connsiteY0" fmla="*/ 1256 h 2099604"/>
                              <a:gd name="connsiteX1" fmla="*/ 198072 w 1007698"/>
                              <a:gd name="connsiteY1" fmla="*/ 1175823 h 2099604"/>
                              <a:gd name="connsiteX2" fmla="*/ 64716 w 1007698"/>
                              <a:gd name="connsiteY2" fmla="*/ 2087231 h 2099604"/>
                              <a:gd name="connsiteX3" fmla="*/ 598296 w 1007698"/>
                              <a:gd name="connsiteY3" fmla="*/ 2087257 h 2099604"/>
                              <a:gd name="connsiteX4" fmla="*/ 1007691 w 1007698"/>
                              <a:gd name="connsiteY4" fmla="*/ 972806 h 2099604"/>
                              <a:gd name="connsiteX5" fmla="*/ 588591 w 1007698"/>
                              <a:gd name="connsiteY5" fmla="*/ 1256 h 2099604"/>
                              <a:gd name="connsiteX0" fmla="*/ 714604 w 1133711"/>
                              <a:gd name="connsiteY0" fmla="*/ 5391 h 2103739"/>
                              <a:gd name="connsiteX1" fmla="*/ 38284 w 1133711"/>
                              <a:gd name="connsiteY1" fmla="*/ 1418281 h 2103739"/>
                              <a:gd name="connsiteX2" fmla="*/ 190729 w 1133711"/>
                              <a:gd name="connsiteY2" fmla="*/ 2091366 h 2103739"/>
                              <a:gd name="connsiteX3" fmla="*/ 724309 w 1133711"/>
                              <a:gd name="connsiteY3" fmla="*/ 2091392 h 2103739"/>
                              <a:gd name="connsiteX4" fmla="*/ 1133704 w 1133711"/>
                              <a:gd name="connsiteY4" fmla="*/ 976941 h 2103739"/>
                              <a:gd name="connsiteX5" fmla="*/ 714604 w 1133711"/>
                              <a:gd name="connsiteY5" fmla="*/ 5391 h 2103739"/>
                              <a:gd name="connsiteX0" fmla="*/ 714604 w 895866"/>
                              <a:gd name="connsiteY0" fmla="*/ 199 h 2098547"/>
                              <a:gd name="connsiteX1" fmla="*/ 38284 w 895866"/>
                              <a:gd name="connsiteY1" fmla="*/ 1413089 h 2098547"/>
                              <a:gd name="connsiteX2" fmla="*/ 190729 w 895866"/>
                              <a:gd name="connsiteY2" fmla="*/ 2086174 h 2098547"/>
                              <a:gd name="connsiteX3" fmla="*/ 724309 w 895866"/>
                              <a:gd name="connsiteY3" fmla="*/ 2086200 h 2098547"/>
                              <a:gd name="connsiteX4" fmla="*/ 895765 w 895866"/>
                              <a:gd name="connsiteY4" fmla="*/ 1515121 h 2098547"/>
                              <a:gd name="connsiteX5" fmla="*/ 714604 w 895866"/>
                              <a:gd name="connsiteY5" fmla="*/ 199 h 2098547"/>
                              <a:gd name="connsiteX0" fmla="*/ 541167 w 892182"/>
                              <a:gd name="connsiteY0" fmla="*/ 198 h 2098745"/>
                              <a:gd name="connsiteX1" fmla="*/ 26453 w 892182"/>
                              <a:gd name="connsiteY1" fmla="*/ 1413287 h 2098745"/>
                              <a:gd name="connsiteX2" fmla="*/ 178898 w 892182"/>
                              <a:gd name="connsiteY2" fmla="*/ 2086372 h 2098745"/>
                              <a:gd name="connsiteX3" fmla="*/ 712478 w 892182"/>
                              <a:gd name="connsiteY3" fmla="*/ 2086398 h 2098745"/>
                              <a:gd name="connsiteX4" fmla="*/ 883934 w 892182"/>
                              <a:gd name="connsiteY4" fmla="*/ 1515319 h 2098745"/>
                              <a:gd name="connsiteX5" fmla="*/ 541167 w 892182"/>
                              <a:gd name="connsiteY5" fmla="*/ 198 h 2098745"/>
                              <a:gd name="connsiteX0" fmla="*/ 512610 w 863625"/>
                              <a:gd name="connsiteY0" fmla="*/ 2502 h 2101049"/>
                              <a:gd name="connsiteX1" fmla="*/ 35997 w 863625"/>
                              <a:gd name="connsiteY1" fmla="*/ 1183443 h 2101049"/>
                              <a:gd name="connsiteX2" fmla="*/ 150341 w 863625"/>
                              <a:gd name="connsiteY2" fmla="*/ 2088676 h 2101049"/>
                              <a:gd name="connsiteX3" fmla="*/ 683921 w 863625"/>
                              <a:gd name="connsiteY3" fmla="*/ 2088702 h 2101049"/>
                              <a:gd name="connsiteX4" fmla="*/ 855377 w 863625"/>
                              <a:gd name="connsiteY4" fmla="*/ 1517623 h 2101049"/>
                              <a:gd name="connsiteX5" fmla="*/ 512610 w 863625"/>
                              <a:gd name="connsiteY5" fmla="*/ 2502 h 2101049"/>
                              <a:gd name="connsiteX0" fmla="*/ 512610 w 871155"/>
                              <a:gd name="connsiteY0" fmla="*/ 113 h 2098660"/>
                              <a:gd name="connsiteX1" fmla="*/ 35997 w 871155"/>
                              <a:gd name="connsiteY1" fmla="*/ 1181054 h 2098660"/>
                              <a:gd name="connsiteX2" fmla="*/ 150341 w 871155"/>
                              <a:gd name="connsiteY2" fmla="*/ 2086287 h 2098660"/>
                              <a:gd name="connsiteX3" fmla="*/ 683921 w 871155"/>
                              <a:gd name="connsiteY3" fmla="*/ 2086313 h 2098660"/>
                              <a:gd name="connsiteX4" fmla="*/ 863625 w 871155"/>
                              <a:gd name="connsiteY4" fmla="*/ 1248813 h 2098660"/>
                              <a:gd name="connsiteX5" fmla="*/ 512610 w 871155"/>
                              <a:gd name="connsiteY5" fmla="*/ 113 h 2098660"/>
                              <a:gd name="connsiteX0" fmla="*/ 420530 w 870178"/>
                              <a:gd name="connsiteY0" fmla="*/ 112 h 2098772"/>
                              <a:gd name="connsiteX1" fmla="*/ 29698 w 870178"/>
                              <a:gd name="connsiteY1" fmla="*/ 1181166 h 2098772"/>
                              <a:gd name="connsiteX2" fmla="*/ 144042 w 870178"/>
                              <a:gd name="connsiteY2" fmla="*/ 2086399 h 2098772"/>
                              <a:gd name="connsiteX3" fmla="*/ 677622 w 870178"/>
                              <a:gd name="connsiteY3" fmla="*/ 2086425 h 2098772"/>
                              <a:gd name="connsiteX4" fmla="*/ 857326 w 870178"/>
                              <a:gd name="connsiteY4" fmla="*/ 1248925 h 2098772"/>
                              <a:gd name="connsiteX5" fmla="*/ 420530 w 870178"/>
                              <a:gd name="connsiteY5" fmla="*/ 112 h 2098772"/>
                              <a:gd name="connsiteX0" fmla="*/ 420530 w 857844"/>
                              <a:gd name="connsiteY0" fmla="*/ 112 h 2098772"/>
                              <a:gd name="connsiteX1" fmla="*/ 29698 w 857844"/>
                              <a:gd name="connsiteY1" fmla="*/ 1181166 h 2098772"/>
                              <a:gd name="connsiteX2" fmla="*/ 144042 w 857844"/>
                              <a:gd name="connsiteY2" fmla="*/ 2086399 h 2098772"/>
                              <a:gd name="connsiteX3" fmla="*/ 677622 w 857844"/>
                              <a:gd name="connsiteY3" fmla="*/ 2086425 h 2098772"/>
                              <a:gd name="connsiteX4" fmla="*/ 857326 w 857844"/>
                              <a:gd name="connsiteY4" fmla="*/ 1248925 h 2098772"/>
                              <a:gd name="connsiteX5" fmla="*/ 420530 w 857844"/>
                              <a:gd name="connsiteY5" fmla="*/ 112 h 2098772"/>
                              <a:gd name="connsiteX0" fmla="*/ 420530 w 791229"/>
                              <a:gd name="connsiteY0" fmla="*/ 112 h 2098772"/>
                              <a:gd name="connsiteX1" fmla="*/ 29698 w 791229"/>
                              <a:gd name="connsiteY1" fmla="*/ 1181166 h 2098772"/>
                              <a:gd name="connsiteX2" fmla="*/ 144042 w 791229"/>
                              <a:gd name="connsiteY2" fmla="*/ 2086399 h 2098772"/>
                              <a:gd name="connsiteX3" fmla="*/ 677622 w 791229"/>
                              <a:gd name="connsiteY3" fmla="*/ 2086425 h 2098772"/>
                              <a:gd name="connsiteX4" fmla="*/ 790604 w 791229"/>
                              <a:gd name="connsiteY4" fmla="*/ 1248925 h 2098772"/>
                              <a:gd name="connsiteX5" fmla="*/ 420530 w 791229"/>
                              <a:gd name="connsiteY5" fmla="*/ 112 h 2098772"/>
                              <a:gd name="connsiteX0" fmla="*/ 420530 w 811204"/>
                              <a:gd name="connsiteY0" fmla="*/ 112 h 2098772"/>
                              <a:gd name="connsiteX1" fmla="*/ 29698 w 811204"/>
                              <a:gd name="connsiteY1" fmla="*/ 1181166 h 2098772"/>
                              <a:gd name="connsiteX2" fmla="*/ 144042 w 811204"/>
                              <a:gd name="connsiteY2" fmla="*/ 2086399 h 2098772"/>
                              <a:gd name="connsiteX3" fmla="*/ 677622 w 811204"/>
                              <a:gd name="connsiteY3" fmla="*/ 2086425 h 2098772"/>
                              <a:gd name="connsiteX4" fmla="*/ 790604 w 811204"/>
                              <a:gd name="connsiteY4" fmla="*/ 1248925 h 2098772"/>
                              <a:gd name="connsiteX5" fmla="*/ 420530 w 811204"/>
                              <a:gd name="connsiteY5" fmla="*/ 112 h 20987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811204" h="2098772">
                                <a:moveTo>
                                  <a:pt x="420530" y="112"/>
                                </a:moveTo>
                                <a:cubicBezTo>
                                  <a:pt x="293712" y="-11181"/>
                                  <a:pt x="75779" y="833452"/>
                                  <a:pt x="29698" y="1181166"/>
                                </a:cubicBezTo>
                                <a:cubicBezTo>
                                  <a:pt x="-16383" y="1528880"/>
                                  <a:pt x="-28995" y="1886374"/>
                                  <a:pt x="144042" y="2086399"/>
                                </a:cubicBezTo>
                                <a:cubicBezTo>
                                  <a:pt x="380579" y="2087986"/>
                                  <a:pt x="445847" y="2113412"/>
                                  <a:pt x="677622" y="2086425"/>
                                </a:cubicBezTo>
                                <a:cubicBezTo>
                                  <a:pt x="834784" y="1900688"/>
                                  <a:pt x="824169" y="1577740"/>
                                  <a:pt x="790604" y="1248925"/>
                                </a:cubicBezTo>
                                <a:cubicBezTo>
                                  <a:pt x="755026" y="900387"/>
                                  <a:pt x="547348" y="11405"/>
                                  <a:pt x="420530" y="112"/>
                                </a:cubicBezTo>
                                <a:close/>
                              </a:path>
                            </a:pathLst>
                          </a:custGeom>
                          <a:solidFill>
                            <a:sysClr val="windowText" lastClr="000000"/>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Straight Arrow Connector 65"/>
                        <wps:cNvCnPr/>
                        <wps:spPr>
                          <a:xfrm flipV="1">
                            <a:off x="1990725" y="2495550"/>
                            <a:ext cx="0" cy="270341"/>
                          </a:xfrm>
                          <a:prstGeom prst="straightConnector1">
                            <a:avLst/>
                          </a:prstGeom>
                          <a:noFill/>
                          <a:ln w="9525" cap="flat" cmpd="sng" algn="ctr">
                            <a:solidFill>
                              <a:sysClr val="windowText" lastClr="000000"/>
                            </a:solidFill>
                            <a:prstDash val="solid"/>
                            <a:headEnd type="none" w="med" len="med"/>
                            <a:tailEnd type="triangle" w="med" len="med"/>
                          </a:ln>
                          <a:effectLst/>
                        </wps:spPr>
                        <wps:bodyPr/>
                      </wps:wsp>
                      <wps:wsp>
                        <wps:cNvPr id="66" name="Straight Arrow Connector 66"/>
                        <wps:cNvCnPr/>
                        <wps:spPr>
                          <a:xfrm>
                            <a:off x="2238375" y="2419350"/>
                            <a:ext cx="294280" cy="175356"/>
                          </a:xfrm>
                          <a:prstGeom prst="straightConnector1">
                            <a:avLst/>
                          </a:prstGeom>
                          <a:noFill/>
                          <a:ln w="9525" cap="flat" cmpd="sng" algn="ctr">
                            <a:solidFill>
                              <a:sysClr val="windowText" lastClr="000000"/>
                            </a:solidFill>
                            <a:prstDash val="solid"/>
                            <a:headEnd type="none" w="med" len="med"/>
                            <a:tailEnd type="triangle" w="med" len="med"/>
                          </a:ln>
                          <a:effectLst/>
                        </wps:spPr>
                        <wps:bodyPr/>
                      </wps:wsp>
                      <wps:wsp>
                        <wps:cNvPr id="67" name="Arc 67"/>
                        <wps:cNvSpPr/>
                        <wps:spPr>
                          <a:xfrm>
                            <a:off x="1943100" y="0"/>
                            <a:ext cx="355316" cy="306874"/>
                          </a:xfrm>
                          <a:prstGeom prst="arc">
                            <a:avLst>
                              <a:gd name="adj1" fmla="val 13408378"/>
                              <a:gd name="adj2" fmla="val 0"/>
                            </a:avLst>
                          </a:prstGeom>
                          <a:noFill/>
                          <a:ln w="9525" cap="flat" cmpd="sng" algn="ctr">
                            <a:solidFill>
                              <a:sysClr val="windowText" lastClr="000000"/>
                            </a:solidFill>
                            <a:prstDash val="soli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 name="Arc 68"/>
                        <wps:cNvSpPr/>
                        <wps:spPr>
                          <a:xfrm>
                            <a:off x="0" y="1076325"/>
                            <a:ext cx="470031" cy="336100"/>
                          </a:xfrm>
                          <a:prstGeom prst="arc">
                            <a:avLst>
                              <a:gd name="adj1" fmla="val 8159428"/>
                              <a:gd name="adj2" fmla="val 13699843"/>
                            </a:avLst>
                          </a:prstGeom>
                          <a:noFill/>
                          <a:ln w="9525" cap="flat" cmpd="sng" algn="ctr">
                            <a:solidFill>
                              <a:sysClr val="windowText" lastClr="000000"/>
                            </a:solidFill>
                            <a:prstDash val="solid"/>
                            <a:headEnd type="triangl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 name="Arc 69"/>
                        <wps:cNvSpPr/>
                        <wps:spPr>
                          <a:xfrm>
                            <a:off x="1809750" y="1971675"/>
                            <a:ext cx="425071" cy="314180"/>
                          </a:xfrm>
                          <a:prstGeom prst="arc">
                            <a:avLst>
                              <a:gd name="adj1" fmla="val 21501061"/>
                              <a:gd name="adj2" fmla="val 8271744"/>
                            </a:avLst>
                          </a:prstGeom>
                          <a:noFill/>
                          <a:ln w="9525" cap="flat" cmpd="sng" algn="ctr">
                            <a:solidFill>
                              <a:sysClr val="windowText" lastClr="000000"/>
                            </a:solidFill>
                            <a:prstDash val="solid"/>
                            <a:headEnd type="triangl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 name="Arc 70"/>
                        <wps:cNvSpPr/>
                        <wps:spPr>
                          <a:xfrm>
                            <a:off x="1590675" y="47625"/>
                            <a:ext cx="474118" cy="394552"/>
                          </a:xfrm>
                          <a:prstGeom prst="arc">
                            <a:avLst>
                              <a:gd name="adj1" fmla="val 10107644"/>
                              <a:gd name="adj2" fmla="val 15590453"/>
                            </a:avLst>
                          </a:prstGeom>
                          <a:noFill/>
                          <a:ln w="9525" cap="flat" cmpd="sng" algn="ctr">
                            <a:solidFill>
                              <a:sysClr val="windowText" lastClr="000000"/>
                            </a:solidFill>
                            <a:prstDash val="soli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Straight Connector 71"/>
                        <wps:cNvCnPr/>
                        <wps:spPr>
                          <a:xfrm flipH="1">
                            <a:off x="95250" y="447675"/>
                            <a:ext cx="1205459" cy="649793"/>
                          </a:xfrm>
                          <a:prstGeom prst="line">
                            <a:avLst/>
                          </a:prstGeom>
                          <a:noFill/>
                          <a:ln w="9525" cap="flat" cmpd="sng" algn="ctr">
                            <a:solidFill>
                              <a:sysClr val="windowText" lastClr="000000"/>
                            </a:solidFill>
                            <a:prstDash val="solid"/>
                          </a:ln>
                          <a:effectLst/>
                        </wps:spPr>
                        <wps:bodyPr/>
                      </wps:wsp>
                      <wps:wsp>
                        <wps:cNvPr id="72" name="Straight Connector 72"/>
                        <wps:cNvCnPr/>
                        <wps:spPr>
                          <a:xfrm>
                            <a:off x="190500" y="1409700"/>
                            <a:ext cx="1479576" cy="737958"/>
                          </a:xfrm>
                          <a:prstGeom prst="line">
                            <a:avLst/>
                          </a:prstGeom>
                          <a:noFill/>
                          <a:ln w="9525" cap="flat" cmpd="sng" algn="ctr">
                            <a:solidFill>
                              <a:sysClr val="windowText" lastClr="000000"/>
                            </a:solidFill>
                            <a:prstDash val="solid"/>
                            <a:headEnd type="none" w="med" len="med"/>
                            <a:tailEnd type="triangle" w="med" len="med"/>
                          </a:ln>
                          <a:effectLst/>
                        </wps:spPr>
                        <wps:bodyPr/>
                      </wps:wsp>
                      <wps:wsp>
                        <wps:cNvPr id="73" name="Straight Connector 73"/>
                        <wps:cNvCnPr/>
                        <wps:spPr>
                          <a:xfrm>
                            <a:off x="1600200" y="295275"/>
                            <a:ext cx="68068" cy="593411"/>
                          </a:xfrm>
                          <a:prstGeom prst="line">
                            <a:avLst/>
                          </a:prstGeom>
                          <a:noFill/>
                          <a:ln w="9525" cap="flat" cmpd="sng" algn="ctr">
                            <a:solidFill>
                              <a:sysClr val="windowText" lastClr="000000"/>
                            </a:solidFill>
                            <a:prstDash val="solid"/>
                            <a:headEnd type="none" w="med" len="med"/>
                            <a:tailEnd type="triangle" w="med" len="med"/>
                          </a:ln>
                          <a:effectLst/>
                        </wps:spPr>
                        <wps:bodyPr/>
                      </wps:wsp>
                      <wps:wsp>
                        <wps:cNvPr id="74" name="Straight Connector 74"/>
                        <wps:cNvCnPr/>
                        <wps:spPr>
                          <a:xfrm flipV="1">
                            <a:off x="2238375" y="447675"/>
                            <a:ext cx="40872" cy="1439384"/>
                          </a:xfrm>
                          <a:prstGeom prst="line">
                            <a:avLst/>
                          </a:prstGeom>
                          <a:noFill/>
                          <a:ln w="9525" cap="flat" cmpd="sng" algn="ctr">
                            <a:solidFill>
                              <a:sysClr val="windowText" lastClr="000000"/>
                            </a:solidFill>
                            <a:prstDash val="solid"/>
                            <a:headEnd type="none" w="med" len="med"/>
                            <a:tailEnd type="triangle" w="med" len="med"/>
                          </a:ln>
                          <a:effectLst/>
                        </wps:spPr>
                        <wps:bodyPr/>
                      </wps:wsp>
                      <wps:wsp>
                        <wps:cNvPr id="75" name="Straight Connector 75"/>
                        <wps:cNvCnPr/>
                        <wps:spPr>
                          <a:xfrm flipH="1">
                            <a:off x="1809750" y="47625"/>
                            <a:ext cx="188012" cy="124211"/>
                          </a:xfrm>
                          <a:prstGeom prst="line">
                            <a:avLst/>
                          </a:prstGeom>
                          <a:noFill/>
                          <a:ln w="9525" cap="flat" cmpd="sng" algn="ctr">
                            <a:solidFill>
                              <a:sysClr val="windowText" lastClr="000000"/>
                            </a:solidFill>
                            <a:prstDash val="solid"/>
                            <a:headEnd type="none" w="med" len="med"/>
                            <a:tailEnd type="triangle" w="med" len="med"/>
                          </a:ln>
                          <a:effectLst/>
                        </wps:spPr>
                        <wps:bodyPr/>
                      </wps:wsp>
                    </wpg:wgp>
                  </a:graphicData>
                </a:graphic>
                <wp14:sizeRelH relativeFrom="page">
                  <wp14:pctWidth>0</wp14:pctWidth>
                </wp14:sizeRelH>
                <wp14:sizeRelV relativeFrom="page">
                  <wp14:pctHeight>0</wp14:pctHeight>
                </wp14:sizeRelV>
              </wp:anchor>
            </w:drawing>
          </mc:Choice>
          <mc:Fallback>
            <w:pict>
              <v:group w14:anchorId="423E5755" id="Group 77" o:spid="_x0000_s1026" style="position:absolute;margin-left:96.3pt;margin-top:53.65pt;width:199.4pt;height:227.15pt;z-index:251666432" coordsize="25326,28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">
                <v:oval id="Oval 56" o:spid="_x0000_s1027" style="position:absolute;left:24574;top:23241;width:736;height:7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" fillcolor="red" stroked="f" strokeweight="2pt"/>
                <v:line id="Straight Connector 57" o:spid="_x0000_s1028" style="position:absolute;flip:y;visibility:visible;mso-wrap-style:square" from="22002,23622" to="24945,26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" strokecolor="windowText">
                  <v:stroke dashstyle="dash"/>
                </v:line>
                <v:oval id="Oval 58" o:spid="_x0000_s1029" style="position:absolute;left:20669;top:857;width:1308;height:11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" fillcolor="#f79646" stroked="f" strokeweight="2pt"/>
                <v:oval id="Oval 59" o:spid="_x0000_s1030" style="position:absolute;left:20002;top:20859;width:1308;height:11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" fillcolor="#f79646" stroked="f" strokeweight="2pt"/>
                <v:oval id="Oval 60" o:spid="_x0000_s1031" style="position:absolute;left:1428;top:11715;width:1308;height:11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" fillcolor="#f79646" stroked="f" strokeweight="2pt"/>
                <v:oval id="Oval 61" o:spid="_x0000_s1032" style="position:absolute;left:17049;top:1714;width:736;height:7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" fillcolor="red" stroked="f" strokeweight="2pt"/>
                <v:shape id="Freeform 62" o:spid="_x0000_s1033" style="position:absolute;left:21336;top:25050;width:1471;height:3800;visibility:visible;mso-wrap-style:square;v-text-anchor:middle" coordsize="811204,2098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" path="m420530,112c293712,-11181,75779,833452,29698,1181166v-46081,347714,-58693,705208,114344,905233c380579,2087986,445847,2113412,677622,2086425,834784,1900688,824169,1577740,790604,1248925,755026,900387,547348,11405,420530,112xe" fillcolor="windowText" strokecolor="windowText" strokeweight="2pt">
                  <v:path arrowok="t" o:connecttype="custom" o:connectlocs="76278,20;5387,213826;26127,377699;122910,377704;143403,226092;76278,20" o:connectangles="0,0,0,0,0,0"/>
                </v:shape>
                <v:shapetype id="_x0000_t32" coordsize="21600,21600" o:spt="32" o:oned="t" path="m,l21600,21600e" filled="f">
                  <v:path arrowok="t" fillok="f" o:connecttype="none"/>
                  <o:lock v:ext="edit" shapetype="t"/>
                </v:shapetype>
                <v:shape id="Straight Arrow Connector 65" o:spid="_x0000_s1034" type="#_x0000_t32" style="position:absolute;left:19907;top:24955;width:0;height:270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" strokecolor="windowText">
                  <v:stroke endarrow="block"/>
                </v:shape>
                <v:shape id="Straight Arrow Connector 66" o:spid="_x0000_s1035" type="#_x0000_t32" style="position:absolute;left:22383;top:24193;width:2943;height:17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" strokecolor="windowText">
                  <v:stroke endarrow="block"/>
                </v:shape>
                <v:shape id="Arc 67" o:spid="_x0000_s1036" style="position:absolute;left:19431;width:3553;height:3068;visibility:visible;mso-wrap-style:square;v-text-anchor:middle" coordsize="355316,3068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" path="m58017,40009nsc106031,2233,174087,-9903,235498,8359v71694,21321,119818,79590,119818,145077l177658,153437,58017,40009xem58017,40009nfc106031,2233,174087,-9903,235498,8359v71694,21321,119818,79590,119818,145077e" filled="f" strokecolor="windowText">
                  <v:path arrowok="t" o:connecttype="custom" o:connectlocs="58017,40009;235498,8359;355316,153436" o:connectangles="0,0,0"/>
                </v:shape>
                <v:shape id="Arc 68" o:spid="_x0000_s1037" style="position:absolute;top:10763;width:4700;height:3361;visibility:visible;mso-wrap-style:square;v-text-anchor:middle" coordsize="470031,336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" path="m95191,303121nsc31798,269567,-3830,215514,326,159195,4328,104952,44749,55438,108835,26275l235016,168050,95191,303121xem95191,303121nfc31798,269567,-3830,215514,326,159195,4328,104952,44749,55438,108835,26275e" filled="f" strokecolor="windowText">
                  <v:stroke startarrow="block"/>
                  <v:path arrowok="t" o:connecttype="custom" o:connectlocs="95191,303121;326,159195;108835,26275" o:connectangles="0,0,0"/>
                </v:shape>
                <v:shape id="Arc 69" o:spid="_x0000_s1038" style="position:absolute;left:18097;top:19716;width:4251;height:3142;visibility:visible;mso-wrap-style:square;v-text-anchor:middle" coordsize="425071,314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" path="m424910,150976nsc428691,222723,366174,287234,273050,307678,205585,322489,132576,311655,78073,278746l212536,157090r212374,-6114xem424910,150976nfc428691,222723,366174,287234,273050,307678,205585,322489,132576,311655,78073,278746e" filled="f" strokecolor="windowText">
                  <v:stroke startarrow="block"/>
                  <v:path arrowok="t" o:connecttype="custom" o:connectlocs="424910,150976;273050,307678;78073,278746" o:connectangles="0,0,0"/>
                </v:shape>
                <v:shape id="Arc 70" o:spid="_x0000_s1039" style="position:absolute;left:15906;top:476;width:4741;height:3945;visibility:visible;mso-wrap-style:square;v-text-anchor:middle" coordsize="474118,394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" path="m6828,244281nsc-10895,184164,6316,120611,53312,72632,90626,34538,143684,9406,202095,2157r34964,195119l6828,244281xem6828,244281nfc-10895,184164,6316,120611,53312,72632,90626,34538,143684,9406,202095,2157e" filled="f" strokecolor="windowText">
                  <v:path arrowok="t" o:connecttype="custom" o:connectlocs="6828,244281;53312,72632;202095,2157" o:connectangles="0,0,0"/>
                </v:shape>
                <v:line id="Straight Connector 71" o:spid="_x0000_s1040" style="position:absolute;flip:x;visibility:visible;mso-wrap-style:square" from="952,4476" to="13007,109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" strokecolor="windowText"/>
                <v:line id="Straight Connector 72" o:spid="_x0000_s1041" style="position:absolute;visibility:visible;mso-wrap-style:square" from="1905,14097" to="16700,214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" strokecolor="windowText">
                  <v:stroke endarrow="block"/>
                </v:line>
                <v:line id="Straight Connector 73" o:spid="_x0000_s1042" style="position:absolute;visibility:visible;mso-wrap-style:square" from="16002,2952" to="16682,88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" strokecolor="windowText">
                  <v:stroke endarrow="block"/>
                </v:line>
                <v:line id="Straight Connector 74" o:spid="_x0000_s1043" style="position:absolute;flip:y;visibility:visible;mso-wrap-style:square" from="22383,4476" to="22792,188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" strokecolor="windowText">
                  <v:stroke endarrow="block"/>
                </v:line>
                <v:line id="Straight Connector 75" o:spid="_x0000_s1044" style="position:absolute;flip:x;visibility:visible;mso-wrap-style:square" from="18097,476" to="19977,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" strokecolor="windowText">
                  <v:stroke endarrow="block"/>
                </v:line>
              </v:group>
            </w:pict>
          </mc:Fallback>
        </mc:AlternateContent>
      </w:r>
      <w:r>
        <w:rPr>
          <w:noProof/>
          <w:lang w:val="en-IE" w:eastAsia="en-IE"/>
        </w:rPr>
        <mc:AlternateContent>
          <mc:Choice Requires="wps">
            <w:drawing>
              <wp:anchor distT="0" distB="0" distL="114300" distR="114300" simplePos="0" relativeHeight="251672576" behindDoc="0" locked="0" layoutInCell="1" allowOverlap="1" wp14:anchorId="15AC9DF2" wp14:editId="1A340B68">
                <wp:simplePos x="0" y="0"/>
                <wp:positionH relativeFrom="column">
                  <wp:posOffset>2656840</wp:posOffset>
                </wp:positionH>
                <wp:positionV relativeFrom="paragraph">
                  <wp:posOffset>6617335</wp:posOffset>
                </wp:positionV>
                <wp:extent cx="530225" cy="276225"/>
                <wp:effectExtent l="0" t="0" r="3175" b="9525"/>
                <wp:wrapNone/>
                <wp:docPr id="83" name="Text Box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30225" cy="276225"/>
                        </a:xfrm>
                        <a:prstGeom prst="rect">
                          <a:avLst/>
                        </a:prstGeom>
                        <a:solidFill>
                          <a:sysClr val="window" lastClr="FFFFFF"/>
                        </a:solidFill>
                        <a:ln w="6350">
                          <a:noFill/>
                        </a:ln>
                        <a:effectLst/>
                      </wps:spPr>
                      <wps:txbx>
                        <w:txbxContent>
                          <w:p w14:paraId="710DA260" w14:textId="77777777" w:rsidR="00BC5BD8" w:rsidRDefault="00BC5BD8" w:rsidP="00BC5BD8">
                            <w:r>
                              <w:t>Mk 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AC9DF2" id="_x0000_t202" coordsize="21600,21600" o:spt="202" path="m,l,21600r21600,l21600,xe">
                <v:stroke joinstyle="miter"/>
                <v:path gradientshapeok="t" o:connecttype="rect"/>
              </v:shapetype>
              <v:shape id="Text Box 83" o:spid="_x0000_s1026" type="#_x0000_t202" style="position:absolute;margin-left:209.2pt;margin-top:521.05pt;width:41.75pt;height:21.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" fillcolor="window" stroked="f" strokeweight=".5pt">
                <v:textbox>
                  <w:txbxContent>
                    <w:p w14:paraId="710DA260" w14:textId="77777777" w:rsidR="00BC5BD8" w:rsidRDefault="00BC5BD8" w:rsidP="00BC5BD8">
                      <w:r>
                        <w:t>Mk 3</w:t>
                      </w:r>
                    </w:p>
                  </w:txbxContent>
                </v:textbox>
              </v:shape>
            </w:pict>
          </mc:Fallback>
        </mc:AlternateContent>
      </w:r>
      <w:r>
        <w:rPr>
          <w:noProof/>
          <w:lang w:val="en-IE" w:eastAsia="en-IE"/>
        </w:rPr>
        <mc:AlternateContent>
          <mc:Choice Requires="wps">
            <w:drawing>
              <wp:anchor distT="0" distB="0" distL="114299" distR="114299" simplePos="0" relativeHeight="251670528" behindDoc="0" locked="0" layoutInCell="1" allowOverlap="1" wp14:anchorId="60BD6B5C" wp14:editId="6A527317">
                <wp:simplePos x="0" y="0"/>
                <wp:positionH relativeFrom="column">
                  <wp:posOffset>3348989</wp:posOffset>
                </wp:positionH>
                <wp:positionV relativeFrom="paragraph">
                  <wp:posOffset>4524375</wp:posOffset>
                </wp:positionV>
                <wp:extent cx="0" cy="269875"/>
                <wp:effectExtent l="76200" t="38100" r="57150" b="15875"/>
                <wp:wrapNone/>
                <wp:docPr id="81" name="Straight Arrow Connector 8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269875"/>
                        </a:xfrm>
                        <a:prstGeom prst="straightConnector1">
                          <a:avLst/>
                        </a:prstGeom>
                        <a:noFill/>
                        <a:ln w="9525" cap="flat" cmpd="sng" algn="ctr">
                          <a:solidFill>
                            <a:sysClr val="windowText" lastClr="000000"/>
                          </a:solidFill>
                          <a:prstDash val="solid"/>
                          <a:headEnd type="none" w="med" len="med"/>
                          <a:tailEnd type="triangle" w="med" len="med"/>
                        </a:ln>
                        <a:effectLst/>
                      </wps:spPr>
                      <wps:bodyPr/>
                    </wps:wsp>
                  </a:graphicData>
                </a:graphic>
                <wp14:sizeRelH relativeFrom="page">
                  <wp14:pctWidth>0</wp14:pctWidth>
                </wp14:sizeRelH>
                <wp14:sizeRelV relativeFrom="page">
                  <wp14:pctHeight>0</wp14:pctHeight>
                </wp14:sizeRelV>
              </wp:anchor>
            </w:drawing>
          </mc:Choice>
          <mc:Fallback>
            <w:pict>
              <v:shape w14:anchorId="69E7E3C7" id="Straight Arrow Connector 81" o:spid="_x0000_s1026" type="#_x0000_t32" style="position:absolute;margin-left:263.7pt;margin-top:356.25pt;width:0;height:21.25pt;flip:y;z-index:25167052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" strokecolor="windowText">
                <v:stroke endarrow="block"/>
                <o:lock v:ext="edit" shapetype="f"/>
              </v:shape>
            </w:pict>
          </mc:Fallback>
        </mc:AlternateContent>
      </w:r>
      <w:r>
        <w:rPr>
          <w:noProof/>
          <w:lang w:val="en-IE" w:eastAsia="en-IE"/>
        </w:rPr>
        <mc:AlternateContent>
          <mc:Choice Requires="wps">
            <w:drawing>
              <wp:anchor distT="0" distB="0" distL="114300" distR="114300" simplePos="0" relativeHeight="251669504" behindDoc="0" locked="0" layoutInCell="1" allowOverlap="1" wp14:anchorId="0A7A2CD5" wp14:editId="0C16A8B8">
                <wp:simplePos x="0" y="0"/>
                <wp:positionH relativeFrom="column">
                  <wp:posOffset>2988310</wp:posOffset>
                </wp:positionH>
                <wp:positionV relativeFrom="paragraph">
                  <wp:posOffset>4063365</wp:posOffset>
                </wp:positionV>
                <wp:extent cx="552450" cy="266700"/>
                <wp:effectExtent l="0" t="0" r="0" b="0"/>
                <wp:wrapNone/>
                <wp:docPr id="80" name="Text Box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2450" cy="266700"/>
                        </a:xfrm>
                        <a:prstGeom prst="rect">
                          <a:avLst/>
                        </a:prstGeom>
                        <a:solidFill>
                          <a:sysClr val="window" lastClr="FFFFFF"/>
                        </a:solidFill>
                        <a:ln w="6350">
                          <a:noFill/>
                        </a:ln>
                        <a:effectLst/>
                      </wps:spPr>
                      <wps:txbx>
                        <w:txbxContent>
                          <w:p w14:paraId="375CE210" w14:textId="33483ECF" w:rsidR="00BC5BD8" w:rsidRDefault="00281F1F" w:rsidP="00BC5BD8">
                            <w:r w:rsidRPr="00281F1F">
                              <w:rPr>
                                <w:sz w:val="20"/>
                              </w:rPr>
                              <w:t>Finish</w:t>
                            </w:r>
                            <w:r w:rsidR="00BC5BD8">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7A2CD5" id="Text Box 80" o:spid="_x0000_s1027" type="#_x0000_t202" style="position:absolute;margin-left:235.3pt;margin-top:319.95pt;width:43.5pt;height:21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" fillcolor="window" stroked="f" strokeweight=".5pt">
                <v:textbox>
                  <w:txbxContent>
                    <w:p w14:paraId="375CE210" w14:textId="33483ECF" w:rsidR="00BC5BD8" w:rsidRDefault="00281F1F" w:rsidP="00BC5BD8">
                      <w:r w:rsidRPr="00281F1F">
                        <w:rPr>
                          <w:sz w:val="20"/>
                        </w:rPr>
                        <w:t>Finish</w:t>
                      </w:r>
                      <w:r w:rsidR="00BC5BD8">
                        <w:t xml:space="preserve"> </w:t>
                      </w:r>
                    </w:p>
                  </w:txbxContent>
                </v:textbox>
              </v:shape>
            </w:pict>
          </mc:Fallback>
        </mc:AlternateContent>
      </w:r>
      <w:r>
        <w:rPr>
          <w:noProof/>
          <w:lang w:val="en-IE" w:eastAsia="en-IE"/>
        </w:rPr>
        <mc:AlternateContent>
          <mc:Choice Requires="wps">
            <w:drawing>
              <wp:anchor distT="0" distB="0" distL="114300" distR="114300" simplePos="0" relativeHeight="251664384" behindDoc="0" locked="0" layoutInCell="1" allowOverlap="1" wp14:anchorId="04404F65" wp14:editId="5AC237EB">
                <wp:simplePos x="0" y="0"/>
                <wp:positionH relativeFrom="column">
                  <wp:posOffset>2819400</wp:posOffset>
                </wp:positionH>
                <wp:positionV relativeFrom="paragraph">
                  <wp:posOffset>3552825</wp:posOffset>
                </wp:positionV>
                <wp:extent cx="851535" cy="276225"/>
                <wp:effectExtent l="0" t="0" r="5715" b="9525"/>
                <wp:wrapNone/>
                <wp:docPr id="51"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51535" cy="276225"/>
                        </a:xfrm>
                        <a:prstGeom prst="rect">
                          <a:avLst/>
                        </a:prstGeom>
                        <a:solidFill>
                          <a:sysClr val="window" lastClr="FFFFFF"/>
                        </a:solidFill>
                        <a:ln w="6350">
                          <a:noFill/>
                        </a:ln>
                        <a:effectLst/>
                      </wps:spPr>
                      <wps:txbx>
                        <w:txbxContent>
                          <w:p w14:paraId="058D4A98" w14:textId="77777777" w:rsidR="00BC5BD8" w:rsidRDefault="00BC5BD8" w:rsidP="00BC5BD8">
                            <w:pPr>
                              <w:pStyle w:val="MediumShading1-Accent11"/>
                            </w:pPr>
                            <w:r>
                              <w:t>Start Are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404F65" id="Text Box 51" o:spid="_x0000_s1028" type="#_x0000_t202" style="position:absolute;margin-left:222pt;margin-top:279.75pt;width:67.05pt;height:21.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" fillcolor="window" stroked="f" strokeweight=".5pt">
                <v:textbox>
                  <w:txbxContent>
                    <w:p w14:paraId="058D4A98" w14:textId="77777777" w:rsidR="00BC5BD8" w:rsidRDefault="00BC5BD8" w:rsidP="00BC5BD8">
                      <w:pPr>
                        <w:pStyle w:val="MediumShading1-Accent11"/>
                      </w:pPr>
                      <w:r>
                        <w:t>Start Area</w:t>
                      </w:r>
                    </w:p>
                  </w:txbxContent>
                </v:textbox>
              </v:shape>
            </w:pict>
          </mc:Fallback>
        </mc:AlternateContent>
      </w:r>
      <w:r>
        <w:rPr>
          <w:noProof/>
          <w:lang w:val="en-IE" w:eastAsia="en-IE"/>
        </w:rPr>
        <mc:AlternateContent>
          <mc:Choice Requires="wps">
            <w:drawing>
              <wp:anchor distT="0" distB="0" distL="114300" distR="114300" simplePos="0" relativeHeight="251663360" behindDoc="0" locked="0" layoutInCell="1" allowOverlap="1" wp14:anchorId="55C27F71" wp14:editId="219FF436">
                <wp:simplePos x="0" y="0"/>
                <wp:positionH relativeFrom="column">
                  <wp:posOffset>2799715</wp:posOffset>
                </wp:positionH>
                <wp:positionV relativeFrom="paragraph">
                  <wp:posOffset>2493645</wp:posOffset>
                </wp:positionV>
                <wp:extent cx="530225" cy="276225"/>
                <wp:effectExtent l="0" t="0" r="3175" b="9525"/>
                <wp:wrapNone/>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30225" cy="276225"/>
                        </a:xfrm>
                        <a:prstGeom prst="rect">
                          <a:avLst/>
                        </a:prstGeom>
                        <a:solidFill>
                          <a:sysClr val="window" lastClr="FFFFFF"/>
                        </a:solidFill>
                        <a:ln w="6350">
                          <a:noFill/>
                        </a:ln>
                        <a:effectLst/>
                      </wps:spPr>
                      <wps:txbx>
                        <w:txbxContent>
                          <w:p w14:paraId="1A1D0858" w14:textId="77777777" w:rsidR="00BC5BD8" w:rsidRDefault="00BC5BD8" w:rsidP="00BC5BD8">
                            <w:r>
                              <w:t>Mk 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C27F71" id="Text Box 49" o:spid="_x0000_s1029" type="#_x0000_t202" style="position:absolute;margin-left:220.45pt;margin-top:196.35pt;width:41.75pt;height:21.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" fillcolor="window" stroked="f" strokeweight=".5pt">
                <v:textbox>
                  <w:txbxContent>
                    <w:p w14:paraId="1A1D0858" w14:textId="77777777" w:rsidR="00BC5BD8" w:rsidRDefault="00BC5BD8" w:rsidP="00BC5BD8">
                      <w:r>
                        <w:t>Mk 3</w:t>
                      </w:r>
                    </w:p>
                  </w:txbxContent>
                </v:textbox>
              </v:shape>
            </w:pict>
          </mc:Fallback>
        </mc:AlternateContent>
      </w:r>
      <w:r>
        <w:rPr>
          <w:noProof/>
          <w:lang w:val="en-IE" w:eastAsia="en-IE"/>
        </w:rPr>
        <mc:AlternateContent>
          <mc:Choice Requires="wps">
            <w:drawing>
              <wp:anchor distT="0" distB="0" distL="114300" distR="114300" simplePos="0" relativeHeight="251665408" behindDoc="0" locked="0" layoutInCell="1" allowOverlap="1" wp14:anchorId="7999BD8F" wp14:editId="2F47D3A6">
                <wp:simplePos x="0" y="0"/>
                <wp:positionH relativeFrom="column">
                  <wp:posOffset>3674745</wp:posOffset>
                </wp:positionH>
                <wp:positionV relativeFrom="paragraph">
                  <wp:posOffset>3168015</wp:posOffset>
                </wp:positionV>
                <wp:extent cx="554400" cy="266400"/>
                <wp:effectExtent l="0" t="0" r="4445" b="635"/>
                <wp:wrapNone/>
                <wp:docPr id="52"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4400" cy="266400"/>
                        </a:xfrm>
                        <a:prstGeom prst="rect">
                          <a:avLst/>
                        </a:prstGeom>
                        <a:solidFill>
                          <a:sysClr val="window" lastClr="FFFFFF"/>
                        </a:solidFill>
                        <a:ln w="6350">
                          <a:noFill/>
                        </a:ln>
                        <a:effectLst/>
                      </wps:spPr>
                      <wps:txbx>
                        <w:txbxContent>
                          <w:p w14:paraId="4E8ADB80" w14:textId="031F83D1" w:rsidR="00BC5BD8" w:rsidRDefault="00BC5BD8" w:rsidP="00BC5BD8">
                            <w:r w:rsidRPr="00281F1F">
                              <w:rPr>
                                <w:sz w:val="20"/>
                                <w:szCs w:val="20"/>
                              </w:rPr>
                              <w:t>Finis</w:t>
                            </w:r>
                            <w:r w:rsidR="00281F1F">
                              <w:t>h</w:t>
                            </w:r>
                            <w:r>
                              <w:t xml:space="preserve">h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99BD8F" id="Text Box 52" o:spid="_x0000_s1030" type="#_x0000_t202" style="position:absolute;margin-left:289.35pt;margin-top:249.45pt;width:43.65pt;height:21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" fillcolor="window" stroked="f" strokeweight=".5pt">
                <v:textbox>
                  <w:txbxContent>
                    <w:p w14:paraId="4E8ADB80" w14:textId="031F83D1" w:rsidR="00BC5BD8" w:rsidRDefault="00BC5BD8" w:rsidP="00BC5BD8">
                      <w:r w:rsidRPr="00281F1F">
                        <w:rPr>
                          <w:sz w:val="20"/>
                          <w:szCs w:val="20"/>
                        </w:rPr>
                        <w:t>Finis</w:t>
                      </w:r>
                      <w:r w:rsidR="00281F1F">
                        <w:t>h</w:t>
                      </w:r>
                      <w:r>
                        <w:t xml:space="preserve">h </w:t>
                      </w:r>
                    </w:p>
                  </w:txbxContent>
                </v:textbox>
              </v:shape>
            </w:pict>
          </mc:Fallback>
        </mc:AlternateContent>
      </w:r>
      <w:r>
        <w:rPr>
          <w:noProof/>
          <w:lang w:val="en-IE" w:eastAsia="en-IE"/>
        </w:rPr>
        <mc:AlternateContent>
          <mc:Choice Requires="wpg">
            <w:drawing>
              <wp:anchor distT="0" distB="0" distL="114300" distR="114300" simplePos="0" relativeHeight="251659264" behindDoc="0" locked="0" layoutInCell="1" allowOverlap="1" wp14:anchorId="78A21A61" wp14:editId="6859A444">
                <wp:simplePos x="0" y="0"/>
                <wp:positionH relativeFrom="column">
                  <wp:posOffset>1051560</wp:posOffset>
                </wp:positionH>
                <wp:positionV relativeFrom="paragraph">
                  <wp:posOffset>4342130</wp:posOffset>
                </wp:positionV>
                <wp:extent cx="2604135" cy="3155950"/>
                <wp:effectExtent l="19050" t="0" r="24765" b="25400"/>
                <wp:wrapNone/>
                <wp:docPr id="76" name="Group 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604135" cy="3155950"/>
                          <a:chOff x="0" y="0"/>
                          <a:chExt cx="2604135" cy="3155950"/>
                        </a:xfrm>
                      </wpg:grpSpPr>
                      <wps:wsp>
                        <wps:cNvPr id="4" name="Oval 4"/>
                        <wps:cNvSpPr/>
                        <wps:spPr>
                          <a:xfrm>
                            <a:off x="2066925" y="552450"/>
                            <a:ext cx="130777" cy="116896"/>
                          </a:xfrm>
                          <a:prstGeom prst="ellipse">
                            <a:avLst/>
                          </a:prstGeom>
                          <a:solidFill>
                            <a:srgbClr val="F79646"/>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Oval 7"/>
                        <wps:cNvSpPr/>
                        <wps:spPr>
                          <a:xfrm>
                            <a:off x="2000250" y="2552700"/>
                            <a:ext cx="130777" cy="116896"/>
                          </a:xfrm>
                          <a:prstGeom prst="ellipse">
                            <a:avLst/>
                          </a:prstGeom>
                          <a:solidFill>
                            <a:srgbClr val="F79646"/>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Oval 8"/>
                        <wps:cNvSpPr/>
                        <wps:spPr>
                          <a:xfrm>
                            <a:off x="142875" y="1638300"/>
                            <a:ext cx="130777" cy="116896"/>
                          </a:xfrm>
                          <a:prstGeom prst="ellipse">
                            <a:avLst/>
                          </a:prstGeom>
                          <a:solidFill>
                            <a:srgbClr val="F79646"/>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Oval 9"/>
                        <wps:cNvSpPr/>
                        <wps:spPr>
                          <a:xfrm>
                            <a:off x="1704975" y="638175"/>
                            <a:ext cx="73562" cy="73060"/>
                          </a:xfrm>
                          <a:prstGeom prst="ellipse">
                            <a:avLst/>
                          </a:prstGeom>
                          <a:solidFill>
                            <a:srgbClr val="FF000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Freeform 26"/>
                        <wps:cNvSpPr/>
                        <wps:spPr>
                          <a:xfrm>
                            <a:off x="2457450" y="0"/>
                            <a:ext cx="146685" cy="379730"/>
                          </a:xfrm>
                          <a:custGeom>
                            <a:avLst/>
                            <a:gdLst>
                              <a:gd name="connsiteX0" fmla="*/ 533529 w 1428879"/>
                              <a:gd name="connsiteY0" fmla="*/ 3155 h 2089130"/>
                              <a:gd name="connsiteX1" fmla="*/ 485904 w 1428879"/>
                              <a:gd name="connsiteY1" fmla="*/ 12680 h 2089130"/>
                              <a:gd name="connsiteX2" fmla="*/ 476379 w 1428879"/>
                              <a:gd name="connsiteY2" fmla="*/ 41255 h 2089130"/>
                              <a:gd name="connsiteX3" fmla="*/ 457329 w 1428879"/>
                              <a:gd name="connsiteY3" fmla="*/ 79355 h 2089130"/>
                              <a:gd name="connsiteX4" fmla="*/ 438279 w 1428879"/>
                              <a:gd name="connsiteY4" fmla="*/ 498455 h 2089130"/>
                              <a:gd name="connsiteX5" fmla="*/ 400179 w 1428879"/>
                              <a:gd name="connsiteY5" fmla="*/ 574655 h 2089130"/>
                              <a:gd name="connsiteX6" fmla="*/ 390654 w 1428879"/>
                              <a:gd name="connsiteY6" fmla="*/ 793730 h 2089130"/>
                              <a:gd name="connsiteX7" fmla="*/ 381129 w 1428879"/>
                              <a:gd name="connsiteY7" fmla="*/ 850880 h 2089130"/>
                              <a:gd name="connsiteX8" fmla="*/ 362079 w 1428879"/>
                              <a:gd name="connsiteY8" fmla="*/ 879455 h 2089130"/>
                              <a:gd name="connsiteX9" fmla="*/ 333504 w 1428879"/>
                              <a:gd name="connsiteY9" fmla="*/ 974705 h 2089130"/>
                              <a:gd name="connsiteX10" fmla="*/ 323979 w 1428879"/>
                              <a:gd name="connsiteY10" fmla="*/ 1003280 h 2089130"/>
                              <a:gd name="connsiteX11" fmla="*/ 304929 w 1428879"/>
                              <a:gd name="connsiteY11" fmla="*/ 1050905 h 2089130"/>
                              <a:gd name="connsiteX12" fmla="*/ 295404 w 1428879"/>
                              <a:gd name="connsiteY12" fmla="*/ 1089005 h 2089130"/>
                              <a:gd name="connsiteX13" fmla="*/ 276354 w 1428879"/>
                              <a:gd name="connsiteY13" fmla="*/ 1127105 h 2089130"/>
                              <a:gd name="connsiteX14" fmla="*/ 266829 w 1428879"/>
                              <a:gd name="connsiteY14" fmla="*/ 1165205 h 2089130"/>
                              <a:gd name="connsiteX15" fmla="*/ 238254 w 1428879"/>
                              <a:gd name="connsiteY15" fmla="*/ 1193780 h 2089130"/>
                              <a:gd name="connsiteX16" fmla="*/ 219204 w 1428879"/>
                              <a:gd name="connsiteY16" fmla="*/ 1250930 h 2089130"/>
                              <a:gd name="connsiteX17" fmla="*/ 190629 w 1428879"/>
                              <a:gd name="connsiteY17" fmla="*/ 1308080 h 2089130"/>
                              <a:gd name="connsiteX18" fmla="*/ 162054 w 1428879"/>
                              <a:gd name="connsiteY18" fmla="*/ 1403330 h 2089130"/>
                              <a:gd name="connsiteX19" fmla="*/ 133479 w 1428879"/>
                              <a:gd name="connsiteY19" fmla="*/ 1422380 h 2089130"/>
                              <a:gd name="connsiteX20" fmla="*/ 85854 w 1428879"/>
                              <a:gd name="connsiteY20" fmla="*/ 1479530 h 2089130"/>
                              <a:gd name="connsiteX21" fmla="*/ 57279 w 1428879"/>
                              <a:gd name="connsiteY21" fmla="*/ 1555730 h 2089130"/>
                              <a:gd name="connsiteX22" fmla="*/ 38229 w 1428879"/>
                              <a:gd name="connsiteY22" fmla="*/ 1650980 h 2089130"/>
                              <a:gd name="connsiteX23" fmla="*/ 19179 w 1428879"/>
                              <a:gd name="connsiteY23" fmla="*/ 1765280 h 2089130"/>
                              <a:gd name="connsiteX24" fmla="*/ 9654 w 1428879"/>
                              <a:gd name="connsiteY24" fmla="*/ 1984355 h 2089130"/>
                              <a:gd name="connsiteX25" fmla="*/ 9654 w 1428879"/>
                              <a:gd name="connsiteY25" fmla="*/ 2089130 h 2089130"/>
                              <a:gd name="connsiteX26" fmla="*/ 809754 w 1428879"/>
                              <a:gd name="connsiteY26" fmla="*/ 2070080 h 2089130"/>
                              <a:gd name="connsiteX27" fmla="*/ 838329 w 1428879"/>
                              <a:gd name="connsiteY27" fmla="*/ 2051030 h 2089130"/>
                              <a:gd name="connsiteX28" fmla="*/ 885954 w 1428879"/>
                              <a:gd name="connsiteY28" fmla="*/ 2031980 h 2089130"/>
                              <a:gd name="connsiteX29" fmla="*/ 1028829 w 1428879"/>
                              <a:gd name="connsiteY29" fmla="*/ 2003405 h 2089130"/>
                              <a:gd name="connsiteX30" fmla="*/ 1428879 w 1428879"/>
                              <a:gd name="connsiteY30" fmla="*/ 1993880 h 2089130"/>
                              <a:gd name="connsiteX31" fmla="*/ 1400304 w 1428879"/>
                              <a:gd name="connsiteY31" fmla="*/ 1927205 h 2089130"/>
                              <a:gd name="connsiteX32" fmla="*/ 1390779 w 1428879"/>
                              <a:gd name="connsiteY32" fmla="*/ 1898630 h 2089130"/>
                              <a:gd name="connsiteX33" fmla="*/ 1352679 w 1428879"/>
                              <a:gd name="connsiteY33" fmla="*/ 1851005 h 2089130"/>
                              <a:gd name="connsiteX34" fmla="*/ 1314579 w 1428879"/>
                              <a:gd name="connsiteY34" fmla="*/ 1784330 h 2089130"/>
                              <a:gd name="connsiteX35" fmla="*/ 1276479 w 1428879"/>
                              <a:gd name="connsiteY35" fmla="*/ 1727180 h 2089130"/>
                              <a:gd name="connsiteX36" fmla="*/ 1238379 w 1428879"/>
                              <a:gd name="connsiteY36" fmla="*/ 1650980 h 2089130"/>
                              <a:gd name="connsiteX37" fmla="*/ 1200279 w 1428879"/>
                              <a:gd name="connsiteY37" fmla="*/ 1574780 h 2089130"/>
                              <a:gd name="connsiteX38" fmla="*/ 1181229 w 1428879"/>
                              <a:gd name="connsiteY38" fmla="*/ 1536680 h 2089130"/>
                              <a:gd name="connsiteX39" fmla="*/ 1152654 w 1428879"/>
                              <a:gd name="connsiteY39" fmla="*/ 1498580 h 2089130"/>
                              <a:gd name="connsiteX40" fmla="*/ 1105029 w 1428879"/>
                              <a:gd name="connsiteY40" fmla="*/ 1384280 h 2089130"/>
                              <a:gd name="connsiteX41" fmla="*/ 1076454 w 1428879"/>
                              <a:gd name="connsiteY41" fmla="*/ 1346180 h 2089130"/>
                              <a:gd name="connsiteX42" fmla="*/ 1057404 w 1428879"/>
                              <a:gd name="connsiteY42" fmla="*/ 1289030 h 2089130"/>
                              <a:gd name="connsiteX43" fmla="*/ 1028829 w 1428879"/>
                              <a:gd name="connsiteY43" fmla="*/ 1222355 h 2089130"/>
                              <a:gd name="connsiteX44" fmla="*/ 1009779 w 1428879"/>
                              <a:gd name="connsiteY44" fmla="*/ 1146155 h 2089130"/>
                              <a:gd name="connsiteX45" fmla="*/ 962154 w 1428879"/>
                              <a:gd name="connsiteY45" fmla="*/ 1050905 h 2089130"/>
                              <a:gd name="connsiteX46" fmla="*/ 952629 w 1428879"/>
                              <a:gd name="connsiteY46" fmla="*/ 974705 h 2089130"/>
                              <a:gd name="connsiteX47" fmla="*/ 933579 w 1428879"/>
                              <a:gd name="connsiteY47" fmla="*/ 927080 h 2089130"/>
                              <a:gd name="connsiteX48" fmla="*/ 924054 w 1428879"/>
                              <a:gd name="connsiteY48" fmla="*/ 898505 h 2089130"/>
                              <a:gd name="connsiteX49" fmla="*/ 914529 w 1428879"/>
                              <a:gd name="connsiteY49" fmla="*/ 831830 h 2089130"/>
                              <a:gd name="connsiteX50" fmla="*/ 895479 w 1428879"/>
                              <a:gd name="connsiteY50" fmla="*/ 793730 h 2089130"/>
                              <a:gd name="connsiteX51" fmla="*/ 885954 w 1428879"/>
                              <a:gd name="connsiteY51" fmla="*/ 765155 h 2089130"/>
                              <a:gd name="connsiteX52" fmla="*/ 866904 w 1428879"/>
                              <a:gd name="connsiteY52" fmla="*/ 727055 h 2089130"/>
                              <a:gd name="connsiteX53" fmla="*/ 847854 w 1428879"/>
                              <a:gd name="connsiteY53" fmla="*/ 669905 h 2089130"/>
                              <a:gd name="connsiteX54" fmla="*/ 838329 w 1428879"/>
                              <a:gd name="connsiteY54" fmla="*/ 641330 h 2089130"/>
                              <a:gd name="connsiteX55" fmla="*/ 809754 w 1428879"/>
                              <a:gd name="connsiteY55" fmla="*/ 565130 h 2089130"/>
                              <a:gd name="connsiteX56" fmla="*/ 800229 w 1428879"/>
                              <a:gd name="connsiteY56" fmla="*/ 527030 h 2089130"/>
                              <a:gd name="connsiteX57" fmla="*/ 781179 w 1428879"/>
                              <a:gd name="connsiteY57" fmla="*/ 441305 h 2089130"/>
                              <a:gd name="connsiteX58" fmla="*/ 762129 w 1428879"/>
                              <a:gd name="connsiteY58" fmla="*/ 412730 h 2089130"/>
                              <a:gd name="connsiteX59" fmla="*/ 743079 w 1428879"/>
                              <a:gd name="connsiteY59" fmla="*/ 346055 h 2089130"/>
                              <a:gd name="connsiteX60" fmla="*/ 714504 w 1428879"/>
                              <a:gd name="connsiteY60" fmla="*/ 327005 h 2089130"/>
                              <a:gd name="connsiteX61" fmla="*/ 695454 w 1428879"/>
                              <a:gd name="connsiteY61" fmla="*/ 260330 h 2089130"/>
                              <a:gd name="connsiteX62" fmla="*/ 657354 w 1428879"/>
                              <a:gd name="connsiteY62" fmla="*/ 203180 h 2089130"/>
                              <a:gd name="connsiteX63" fmla="*/ 638304 w 1428879"/>
                              <a:gd name="connsiteY63" fmla="*/ 174605 h 2089130"/>
                              <a:gd name="connsiteX64" fmla="*/ 581154 w 1428879"/>
                              <a:gd name="connsiteY64" fmla="*/ 117455 h 2089130"/>
                              <a:gd name="connsiteX65" fmla="*/ 562104 w 1428879"/>
                              <a:gd name="connsiteY65" fmla="*/ 88880 h 2089130"/>
                              <a:gd name="connsiteX66" fmla="*/ 552579 w 1428879"/>
                              <a:gd name="connsiteY66" fmla="*/ 60305 h 2089130"/>
                              <a:gd name="connsiteX67" fmla="*/ 533529 w 1428879"/>
                              <a:gd name="connsiteY67" fmla="*/ 3155 h 2089130"/>
                              <a:gd name="connsiteX0" fmla="*/ 533529 w 1428879"/>
                              <a:gd name="connsiteY0" fmla="*/ 3155 h 2089130"/>
                              <a:gd name="connsiteX1" fmla="*/ 485904 w 1428879"/>
                              <a:gd name="connsiteY1" fmla="*/ 12680 h 2089130"/>
                              <a:gd name="connsiteX2" fmla="*/ 476379 w 1428879"/>
                              <a:gd name="connsiteY2" fmla="*/ 41255 h 2089130"/>
                              <a:gd name="connsiteX3" fmla="*/ 457329 w 1428879"/>
                              <a:gd name="connsiteY3" fmla="*/ 79355 h 2089130"/>
                              <a:gd name="connsiteX4" fmla="*/ 438279 w 1428879"/>
                              <a:gd name="connsiteY4" fmla="*/ 498455 h 2089130"/>
                              <a:gd name="connsiteX5" fmla="*/ 400179 w 1428879"/>
                              <a:gd name="connsiteY5" fmla="*/ 574655 h 2089130"/>
                              <a:gd name="connsiteX6" fmla="*/ 390654 w 1428879"/>
                              <a:gd name="connsiteY6" fmla="*/ 793730 h 2089130"/>
                              <a:gd name="connsiteX7" fmla="*/ 381129 w 1428879"/>
                              <a:gd name="connsiteY7" fmla="*/ 850880 h 2089130"/>
                              <a:gd name="connsiteX8" fmla="*/ 362079 w 1428879"/>
                              <a:gd name="connsiteY8" fmla="*/ 879455 h 2089130"/>
                              <a:gd name="connsiteX9" fmla="*/ 333504 w 1428879"/>
                              <a:gd name="connsiteY9" fmla="*/ 974705 h 2089130"/>
                              <a:gd name="connsiteX10" fmla="*/ 323979 w 1428879"/>
                              <a:gd name="connsiteY10" fmla="*/ 1003280 h 2089130"/>
                              <a:gd name="connsiteX11" fmla="*/ 304929 w 1428879"/>
                              <a:gd name="connsiteY11" fmla="*/ 1050905 h 2089130"/>
                              <a:gd name="connsiteX12" fmla="*/ 295404 w 1428879"/>
                              <a:gd name="connsiteY12" fmla="*/ 1089005 h 2089130"/>
                              <a:gd name="connsiteX13" fmla="*/ 276354 w 1428879"/>
                              <a:gd name="connsiteY13" fmla="*/ 1127105 h 2089130"/>
                              <a:gd name="connsiteX14" fmla="*/ 266829 w 1428879"/>
                              <a:gd name="connsiteY14" fmla="*/ 1165205 h 2089130"/>
                              <a:gd name="connsiteX15" fmla="*/ 238254 w 1428879"/>
                              <a:gd name="connsiteY15" fmla="*/ 1193780 h 2089130"/>
                              <a:gd name="connsiteX16" fmla="*/ 219204 w 1428879"/>
                              <a:gd name="connsiteY16" fmla="*/ 1250930 h 2089130"/>
                              <a:gd name="connsiteX17" fmla="*/ 190629 w 1428879"/>
                              <a:gd name="connsiteY17" fmla="*/ 1308080 h 2089130"/>
                              <a:gd name="connsiteX18" fmla="*/ 162054 w 1428879"/>
                              <a:gd name="connsiteY18" fmla="*/ 1403330 h 2089130"/>
                              <a:gd name="connsiteX19" fmla="*/ 133479 w 1428879"/>
                              <a:gd name="connsiteY19" fmla="*/ 1422380 h 2089130"/>
                              <a:gd name="connsiteX20" fmla="*/ 85854 w 1428879"/>
                              <a:gd name="connsiteY20" fmla="*/ 1479530 h 2089130"/>
                              <a:gd name="connsiteX21" fmla="*/ 57279 w 1428879"/>
                              <a:gd name="connsiteY21" fmla="*/ 1555730 h 2089130"/>
                              <a:gd name="connsiteX22" fmla="*/ 38229 w 1428879"/>
                              <a:gd name="connsiteY22" fmla="*/ 1650980 h 2089130"/>
                              <a:gd name="connsiteX23" fmla="*/ 19179 w 1428879"/>
                              <a:gd name="connsiteY23" fmla="*/ 1765280 h 2089130"/>
                              <a:gd name="connsiteX24" fmla="*/ 9654 w 1428879"/>
                              <a:gd name="connsiteY24" fmla="*/ 1984355 h 2089130"/>
                              <a:gd name="connsiteX25" fmla="*/ 9654 w 1428879"/>
                              <a:gd name="connsiteY25" fmla="*/ 2089130 h 2089130"/>
                              <a:gd name="connsiteX26" fmla="*/ 809754 w 1428879"/>
                              <a:gd name="connsiteY26" fmla="*/ 2070080 h 2089130"/>
                              <a:gd name="connsiteX27" fmla="*/ 838329 w 1428879"/>
                              <a:gd name="connsiteY27" fmla="*/ 2051030 h 2089130"/>
                              <a:gd name="connsiteX28" fmla="*/ 885954 w 1428879"/>
                              <a:gd name="connsiteY28" fmla="*/ 2031980 h 2089130"/>
                              <a:gd name="connsiteX29" fmla="*/ 1428879 w 1428879"/>
                              <a:gd name="connsiteY29" fmla="*/ 1993880 h 2089130"/>
                              <a:gd name="connsiteX30" fmla="*/ 1400304 w 1428879"/>
                              <a:gd name="connsiteY30" fmla="*/ 1927205 h 2089130"/>
                              <a:gd name="connsiteX31" fmla="*/ 1390779 w 1428879"/>
                              <a:gd name="connsiteY31" fmla="*/ 1898630 h 2089130"/>
                              <a:gd name="connsiteX32" fmla="*/ 1352679 w 1428879"/>
                              <a:gd name="connsiteY32" fmla="*/ 1851005 h 2089130"/>
                              <a:gd name="connsiteX33" fmla="*/ 1314579 w 1428879"/>
                              <a:gd name="connsiteY33" fmla="*/ 1784330 h 2089130"/>
                              <a:gd name="connsiteX34" fmla="*/ 1276479 w 1428879"/>
                              <a:gd name="connsiteY34" fmla="*/ 1727180 h 2089130"/>
                              <a:gd name="connsiteX35" fmla="*/ 1238379 w 1428879"/>
                              <a:gd name="connsiteY35" fmla="*/ 1650980 h 2089130"/>
                              <a:gd name="connsiteX36" fmla="*/ 1200279 w 1428879"/>
                              <a:gd name="connsiteY36" fmla="*/ 1574780 h 2089130"/>
                              <a:gd name="connsiteX37" fmla="*/ 1181229 w 1428879"/>
                              <a:gd name="connsiteY37" fmla="*/ 1536680 h 2089130"/>
                              <a:gd name="connsiteX38" fmla="*/ 1152654 w 1428879"/>
                              <a:gd name="connsiteY38" fmla="*/ 1498580 h 2089130"/>
                              <a:gd name="connsiteX39" fmla="*/ 1105029 w 1428879"/>
                              <a:gd name="connsiteY39" fmla="*/ 1384280 h 2089130"/>
                              <a:gd name="connsiteX40" fmla="*/ 1076454 w 1428879"/>
                              <a:gd name="connsiteY40" fmla="*/ 1346180 h 2089130"/>
                              <a:gd name="connsiteX41" fmla="*/ 1057404 w 1428879"/>
                              <a:gd name="connsiteY41" fmla="*/ 1289030 h 2089130"/>
                              <a:gd name="connsiteX42" fmla="*/ 1028829 w 1428879"/>
                              <a:gd name="connsiteY42" fmla="*/ 1222355 h 2089130"/>
                              <a:gd name="connsiteX43" fmla="*/ 1009779 w 1428879"/>
                              <a:gd name="connsiteY43" fmla="*/ 1146155 h 2089130"/>
                              <a:gd name="connsiteX44" fmla="*/ 962154 w 1428879"/>
                              <a:gd name="connsiteY44" fmla="*/ 1050905 h 2089130"/>
                              <a:gd name="connsiteX45" fmla="*/ 952629 w 1428879"/>
                              <a:gd name="connsiteY45" fmla="*/ 974705 h 2089130"/>
                              <a:gd name="connsiteX46" fmla="*/ 933579 w 1428879"/>
                              <a:gd name="connsiteY46" fmla="*/ 927080 h 2089130"/>
                              <a:gd name="connsiteX47" fmla="*/ 924054 w 1428879"/>
                              <a:gd name="connsiteY47" fmla="*/ 898505 h 2089130"/>
                              <a:gd name="connsiteX48" fmla="*/ 914529 w 1428879"/>
                              <a:gd name="connsiteY48" fmla="*/ 831830 h 2089130"/>
                              <a:gd name="connsiteX49" fmla="*/ 895479 w 1428879"/>
                              <a:gd name="connsiteY49" fmla="*/ 793730 h 2089130"/>
                              <a:gd name="connsiteX50" fmla="*/ 885954 w 1428879"/>
                              <a:gd name="connsiteY50" fmla="*/ 765155 h 2089130"/>
                              <a:gd name="connsiteX51" fmla="*/ 866904 w 1428879"/>
                              <a:gd name="connsiteY51" fmla="*/ 727055 h 2089130"/>
                              <a:gd name="connsiteX52" fmla="*/ 847854 w 1428879"/>
                              <a:gd name="connsiteY52" fmla="*/ 669905 h 2089130"/>
                              <a:gd name="connsiteX53" fmla="*/ 838329 w 1428879"/>
                              <a:gd name="connsiteY53" fmla="*/ 641330 h 2089130"/>
                              <a:gd name="connsiteX54" fmla="*/ 809754 w 1428879"/>
                              <a:gd name="connsiteY54" fmla="*/ 565130 h 2089130"/>
                              <a:gd name="connsiteX55" fmla="*/ 800229 w 1428879"/>
                              <a:gd name="connsiteY55" fmla="*/ 527030 h 2089130"/>
                              <a:gd name="connsiteX56" fmla="*/ 781179 w 1428879"/>
                              <a:gd name="connsiteY56" fmla="*/ 441305 h 2089130"/>
                              <a:gd name="connsiteX57" fmla="*/ 762129 w 1428879"/>
                              <a:gd name="connsiteY57" fmla="*/ 412730 h 2089130"/>
                              <a:gd name="connsiteX58" fmla="*/ 743079 w 1428879"/>
                              <a:gd name="connsiteY58" fmla="*/ 346055 h 2089130"/>
                              <a:gd name="connsiteX59" fmla="*/ 714504 w 1428879"/>
                              <a:gd name="connsiteY59" fmla="*/ 327005 h 2089130"/>
                              <a:gd name="connsiteX60" fmla="*/ 695454 w 1428879"/>
                              <a:gd name="connsiteY60" fmla="*/ 260330 h 2089130"/>
                              <a:gd name="connsiteX61" fmla="*/ 657354 w 1428879"/>
                              <a:gd name="connsiteY61" fmla="*/ 203180 h 2089130"/>
                              <a:gd name="connsiteX62" fmla="*/ 638304 w 1428879"/>
                              <a:gd name="connsiteY62" fmla="*/ 174605 h 2089130"/>
                              <a:gd name="connsiteX63" fmla="*/ 581154 w 1428879"/>
                              <a:gd name="connsiteY63" fmla="*/ 117455 h 2089130"/>
                              <a:gd name="connsiteX64" fmla="*/ 562104 w 1428879"/>
                              <a:gd name="connsiteY64" fmla="*/ 88880 h 2089130"/>
                              <a:gd name="connsiteX65" fmla="*/ 552579 w 1428879"/>
                              <a:gd name="connsiteY65" fmla="*/ 60305 h 2089130"/>
                              <a:gd name="connsiteX66" fmla="*/ 533529 w 1428879"/>
                              <a:gd name="connsiteY66" fmla="*/ 3155 h 2089130"/>
                              <a:gd name="connsiteX0" fmla="*/ 533529 w 1428879"/>
                              <a:gd name="connsiteY0" fmla="*/ 3155 h 2089130"/>
                              <a:gd name="connsiteX1" fmla="*/ 485904 w 1428879"/>
                              <a:gd name="connsiteY1" fmla="*/ 12680 h 2089130"/>
                              <a:gd name="connsiteX2" fmla="*/ 476379 w 1428879"/>
                              <a:gd name="connsiteY2" fmla="*/ 41255 h 2089130"/>
                              <a:gd name="connsiteX3" fmla="*/ 457329 w 1428879"/>
                              <a:gd name="connsiteY3" fmla="*/ 79355 h 2089130"/>
                              <a:gd name="connsiteX4" fmla="*/ 438279 w 1428879"/>
                              <a:gd name="connsiteY4" fmla="*/ 498455 h 2089130"/>
                              <a:gd name="connsiteX5" fmla="*/ 400179 w 1428879"/>
                              <a:gd name="connsiteY5" fmla="*/ 574655 h 2089130"/>
                              <a:gd name="connsiteX6" fmla="*/ 390654 w 1428879"/>
                              <a:gd name="connsiteY6" fmla="*/ 793730 h 2089130"/>
                              <a:gd name="connsiteX7" fmla="*/ 381129 w 1428879"/>
                              <a:gd name="connsiteY7" fmla="*/ 850880 h 2089130"/>
                              <a:gd name="connsiteX8" fmla="*/ 362079 w 1428879"/>
                              <a:gd name="connsiteY8" fmla="*/ 879455 h 2089130"/>
                              <a:gd name="connsiteX9" fmla="*/ 333504 w 1428879"/>
                              <a:gd name="connsiteY9" fmla="*/ 974705 h 2089130"/>
                              <a:gd name="connsiteX10" fmla="*/ 323979 w 1428879"/>
                              <a:gd name="connsiteY10" fmla="*/ 1003280 h 2089130"/>
                              <a:gd name="connsiteX11" fmla="*/ 304929 w 1428879"/>
                              <a:gd name="connsiteY11" fmla="*/ 1050905 h 2089130"/>
                              <a:gd name="connsiteX12" fmla="*/ 295404 w 1428879"/>
                              <a:gd name="connsiteY12" fmla="*/ 1089005 h 2089130"/>
                              <a:gd name="connsiteX13" fmla="*/ 276354 w 1428879"/>
                              <a:gd name="connsiteY13" fmla="*/ 1127105 h 2089130"/>
                              <a:gd name="connsiteX14" fmla="*/ 266829 w 1428879"/>
                              <a:gd name="connsiteY14" fmla="*/ 1165205 h 2089130"/>
                              <a:gd name="connsiteX15" fmla="*/ 238254 w 1428879"/>
                              <a:gd name="connsiteY15" fmla="*/ 1193780 h 2089130"/>
                              <a:gd name="connsiteX16" fmla="*/ 219204 w 1428879"/>
                              <a:gd name="connsiteY16" fmla="*/ 1250930 h 2089130"/>
                              <a:gd name="connsiteX17" fmla="*/ 190629 w 1428879"/>
                              <a:gd name="connsiteY17" fmla="*/ 1308080 h 2089130"/>
                              <a:gd name="connsiteX18" fmla="*/ 162054 w 1428879"/>
                              <a:gd name="connsiteY18" fmla="*/ 1403330 h 2089130"/>
                              <a:gd name="connsiteX19" fmla="*/ 133479 w 1428879"/>
                              <a:gd name="connsiteY19" fmla="*/ 1422380 h 2089130"/>
                              <a:gd name="connsiteX20" fmla="*/ 85854 w 1428879"/>
                              <a:gd name="connsiteY20" fmla="*/ 1479530 h 2089130"/>
                              <a:gd name="connsiteX21" fmla="*/ 57279 w 1428879"/>
                              <a:gd name="connsiteY21" fmla="*/ 1555730 h 2089130"/>
                              <a:gd name="connsiteX22" fmla="*/ 38229 w 1428879"/>
                              <a:gd name="connsiteY22" fmla="*/ 1650980 h 2089130"/>
                              <a:gd name="connsiteX23" fmla="*/ 19179 w 1428879"/>
                              <a:gd name="connsiteY23" fmla="*/ 1765280 h 2089130"/>
                              <a:gd name="connsiteX24" fmla="*/ 9654 w 1428879"/>
                              <a:gd name="connsiteY24" fmla="*/ 1984355 h 2089130"/>
                              <a:gd name="connsiteX25" fmla="*/ 9654 w 1428879"/>
                              <a:gd name="connsiteY25" fmla="*/ 2089130 h 2089130"/>
                              <a:gd name="connsiteX26" fmla="*/ 809754 w 1428879"/>
                              <a:gd name="connsiteY26" fmla="*/ 2070080 h 2089130"/>
                              <a:gd name="connsiteX27" fmla="*/ 838329 w 1428879"/>
                              <a:gd name="connsiteY27" fmla="*/ 2051030 h 2089130"/>
                              <a:gd name="connsiteX28" fmla="*/ 1428879 w 1428879"/>
                              <a:gd name="connsiteY28" fmla="*/ 1993880 h 2089130"/>
                              <a:gd name="connsiteX29" fmla="*/ 1400304 w 1428879"/>
                              <a:gd name="connsiteY29" fmla="*/ 1927205 h 2089130"/>
                              <a:gd name="connsiteX30" fmla="*/ 1390779 w 1428879"/>
                              <a:gd name="connsiteY30" fmla="*/ 1898630 h 2089130"/>
                              <a:gd name="connsiteX31" fmla="*/ 1352679 w 1428879"/>
                              <a:gd name="connsiteY31" fmla="*/ 1851005 h 2089130"/>
                              <a:gd name="connsiteX32" fmla="*/ 1314579 w 1428879"/>
                              <a:gd name="connsiteY32" fmla="*/ 1784330 h 2089130"/>
                              <a:gd name="connsiteX33" fmla="*/ 1276479 w 1428879"/>
                              <a:gd name="connsiteY33" fmla="*/ 1727180 h 2089130"/>
                              <a:gd name="connsiteX34" fmla="*/ 1238379 w 1428879"/>
                              <a:gd name="connsiteY34" fmla="*/ 1650980 h 2089130"/>
                              <a:gd name="connsiteX35" fmla="*/ 1200279 w 1428879"/>
                              <a:gd name="connsiteY35" fmla="*/ 1574780 h 2089130"/>
                              <a:gd name="connsiteX36" fmla="*/ 1181229 w 1428879"/>
                              <a:gd name="connsiteY36" fmla="*/ 1536680 h 2089130"/>
                              <a:gd name="connsiteX37" fmla="*/ 1152654 w 1428879"/>
                              <a:gd name="connsiteY37" fmla="*/ 1498580 h 2089130"/>
                              <a:gd name="connsiteX38" fmla="*/ 1105029 w 1428879"/>
                              <a:gd name="connsiteY38" fmla="*/ 1384280 h 2089130"/>
                              <a:gd name="connsiteX39" fmla="*/ 1076454 w 1428879"/>
                              <a:gd name="connsiteY39" fmla="*/ 1346180 h 2089130"/>
                              <a:gd name="connsiteX40" fmla="*/ 1057404 w 1428879"/>
                              <a:gd name="connsiteY40" fmla="*/ 1289030 h 2089130"/>
                              <a:gd name="connsiteX41" fmla="*/ 1028829 w 1428879"/>
                              <a:gd name="connsiteY41" fmla="*/ 1222355 h 2089130"/>
                              <a:gd name="connsiteX42" fmla="*/ 1009779 w 1428879"/>
                              <a:gd name="connsiteY42" fmla="*/ 1146155 h 2089130"/>
                              <a:gd name="connsiteX43" fmla="*/ 962154 w 1428879"/>
                              <a:gd name="connsiteY43" fmla="*/ 1050905 h 2089130"/>
                              <a:gd name="connsiteX44" fmla="*/ 952629 w 1428879"/>
                              <a:gd name="connsiteY44" fmla="*/ 974705 h 2089130"/>
                              <a:gd name="connsiteX45" fmla="*/ 933579 w 1428879"/>
                              <a:gd name="connsiteY45" fmla="*/ 927080 h 2089130"/>
                              <a:gd name="connsiteX46" fmla="*/ 924054 w 1428879"/>
                              <a:gd name="connsiteY46" fmla="*/ 898505 h 2089130"/>
                              <a:gd name="connsiteX47" fmla="*/ 914529 w 1428879"/>
                              <a:gd name="connsiteY47" fmla="*/ 831830 h 2089130"/>
                              <a:gd name="connsiteX48" fmla="*/ 895479 w 1428879"/>
                              <a:gd name="connsiteY48" fmla="*/ 793730 h 2089130"/>
                              <a:gd name="connsiteX49" fmla="*/ 885954 w 1428879"/>
                              <a:gd name="connsiteY49" fmla="*/ 765155 h 2089130"/>
                              <a:gd name="connsiteX50" fmla="*/ 866904 w 1428879"/>
                              <a:gd name="connsiteY50" fmla="*/ 727055 h 2089130"/>
                              <a:gd name="connsiteX51" fmla="*/ 847854 w 1428879"/>
                              <a:gd name="connsiteY51" fmla="*/ 669905 h 2089130"/>
                              <a:gd name="connsiteX52" fmla="*/ 838329 w 1428879"/>
                              <a:gd name="connsiteY52" fmla="*/ 641330 h 2089130"/>
                              <a:gd name="connsiteX53" fmla="*/ 809754 w 1428879"/>
                              <a:gd name="connsiteY53" fmla="*/ 565130 h 2089130"/>
                              <a:gd name="connsiteX54" fmla="*/ 800229 w 1428879"/>
                              <a:gd name="connsiteY54" fmla="*/ 527030 h 2089130"/>
                              <a:gd name="connsiteX55" fmla="*/ 781179 w 1428879"/>
                              <a:gd name="connsiteY55" fmla="*/ 441305 h 2089130"/>
                              <a:gd name="connsiteX56" fmla="*/ 762129 w 1428879"/>
                              <a:gd name="connsiteY56" fmla="*/ 412730 h 2089130"/>
                              <a:gd name="connsiteX57" fmla="*/ 743079 w 1428879"/>
                              <a:gd name="connsiteY57" fmla="*/ 346055 h 2089130"/>
                              <a:gd name="connsiteX58" fmla="*/ 714504 w 1428879"/>
                              <a:gd name="connsiteY58" fmla="*/ 327005 h 2089130"/>
                              <a:gd name="connsiteX59" fmla="*/ 695454 w 1428879"/>
                              <a:gd name="connsiteY59" fmla="*/ 260330 h 2089130"/>
                              <a:gd name="connsiteX60" fmla="*/ 657354 w 1428879"/>
                              <a:gd name="connsiteY60" fmla="*/ 203180 h 2089130"/>
                              <a:gd name="connsiteX61" fmla="*/ 638304 w 1428879"/>
                              <a:gd name="connsiteY61" fmla="*/ 174605 h 2089130"/>
                              <a:gd name="connsiteX62" fmla="*/ 581154 w 1428879"/>
                              <a:gd name="connsiteY62" fmla="*/ 117455 h 2089130"/>
                              <a:gd name="connsiteX63" fmla="*/ 562104 w 1428879"/>
                              <a:gd name="connsiteY63" fmla="*/ 88880 h 2089130"/>
                              <a:gd name="connsiteX64" fmla="*/ 552579 w 1428879"/>
                              <a:gd name="connsiteY64" fmla="*/ 60305 h 2089130"/>
                              <a:gd name="connsiteX65" fmla="*/ 533529 w 1428879"/>
                              <a:gd name="connsiteY65" fmla="*/ 3155 h 2089130"/>
                              <a:gd name="connsiteX0" fmla="*/ 533529 w 1428879"/>
                              <a:gd name="connsiteY0" fmla="*/ 3155 h 2089130"/>
                              <a:gd name="connsiteX1" fmla="*/ 485904 w 1428879"/>
                              <a:gd name="connsiteY1" fmla="*/ 12680 h 2089130"/>
                              <a:gd name="connsiteX2" fmla="*/ 476379 w 1428879"/>
                              <a:gd name="connsiteY2" fmla="*/ 41255 h 2089130"/>
                              <a:gd name="connsiteX3" fmla="*/ 457329 w 1428879"/>
                              <a:gd name="connsiteY3" fmla="*/ 79355 h 2089130"/>
                              <a:gd name="connsiteX4" fmla="*/ 438279 w 1428879"/>
                              <a:gd name="connsiteY4" fmla="*/ 498455 h 2089130"/>
                              <a:gd name="connsiteX5" fmla="*/ 400179 w 1428879"/>
                              <a:gd name="connsiteY5" fmla="*/ 574655 h 2089130"/>
                              <a:gd name="connsiteX6" fmla="*/ 390654 w 1428879"/>
                              <a:gd name="connsiteY6" fmla="*/ 793730 h 2089130"/>
                              <a:gd name="connsiteX7" fmla="*/ 381129 w 1428879"/>
                              <a:gd name="connsiteY7" fmla="*/ 850880 h 2089130"/>
                              <a:gd name="connsiteX8" fmla="*/ 362079 w 1428879"/>
                              <a:gd name="connsiteY8" fmla="*/ 879455 h 2089130"/>
                              <a:gd name="connsiteX9" fmla="*/ 333504 w 1428879"/>
                              <a:gd name="connsiteY9" fmla="*/ 974705 h 2089130"/>
                              <a:gd name="connsiteX10" fmla="*/ 323979 w 1428879"/>
                              <a:gd name="connsiteY10" fmla="*/ 1003280 h 2089130"/>
                              <a:gd name="connsiteX11" fmla="*/ 304929 w 1428879"/>
                              <a:gd name="connsiteY11" fmla="*/ 1050905 h 2089130"/>
                              <a:gd name="connsiteX12" fmla="*/ 295404 w 1428879"/>
                              <a:gd name="connsiteY12" fmla="*/ 1089005 h 2089130"/>
                              <a:gd name="connsiteX13" fmla="*/ 276354 w 1428879"/>
                              <a:gd name="connsiteY13" fmla="*/ 1127105 h 2089130"/>
                              <a:gd name="connsiteX14" fmla="*/ 266829 w 1428879"/>
                              <a:gd name="connsiteY14" fmla="*/ 1165205 h 2089130"/>
                              <a:gd name="connsiteX15" fmla="*/ 238254 w 1428879"/>
                              <a:gd name="connsiteY15" fmla="*/ 1193780 h 2089130"/>
                              <a:gd name="connsiteX16" fmla="*/ 219204 w 1428879"/>
                              <a:gd name="connsiteY16" fmla="*/ 1250930 h 2089130"/>
                              <a:gd name="connsiteX17" fmla="*/ 190629 w 1428879"/>
                              <a:gd name="connsiteY17" fmla="*/ 1308080 h 2089130"/>
                              <a:gd name="connsiteX18" fmla="*/ 162054 w 1428879"/>
                              <a:gd name="connsiteY18" fmla="*/ 1403330 h 2089130"/>
                              <a:gd name="connsiteX19" fmla="*/ 133479 w 1428879"/>
                              <a:gd name="connsiteY19" fmla="*/ 1422380 h 2089130"/>
                              <a:gd name="connsiteX20" fmla="*/ 85854 w 1428879"/>
                              <a:gd name="connsiteY20" fmla="*/ 1479530 h 2089130"/>
                              <a:gd name="connsiteX21" fmla="*/ 57279 w 1428879"/>
                              <a:gd name="connsiteY21" fmla="*/ 1555730 h 2089130"/>
                              <a:gd name="connsiteX22" fmla="*/ 38229 w 1428879"/>
                              <a:gd name="connsiteY22" fmla="*/ 1650980 h 2089130"/>
                              <a:gd name="connsiteX23" fmla="*/ 19179 w 1428879"/>
                              <a:gd name="connsiteY23" fmla="*/ 1765280 h 2089130"/>
                              <a:gd name="connsiteX24" fmla="*/ 9654 w 1428879"/>
                              <a:gd name="connsiteY24" fmla="*/ 1984355 h 2089130"/>
                              <a:gd name="connsiteX25" fmla="*/ 9654 w 1428879"/>
                              <a:gd name="connsiteY25" fmla="*/ 2089130 h 2089130"/>
                              <a:gd name="connsiteX26" fmla="*/ 809754 w 1428879"/>
                              <a:gd name="connsiteY26" fmla="*/ 2070080 h 2089130"/>
                              <a:gd name="connsiteX27" fmla="*/ 1428879 w 1428879"/>
                              <a:gd name="connsiteY27" fmla="*/ 1993880 h 2089130"/>
                              <a:gd name="connsiteX28" fmla="*/ 1400304 w 1428879"/>
                              <a:gd name="connsiteY28" fmla="*/ 1927205 h 2089130"/>
                              <a:gd name="connsiteX29" fmla="*/ 1390779 w 1428879"/>
                              <a:gd name="connsiteY29" fmla="*/ 1898630 h 2089130"/>
                              <a:gd name="connsiteX30" fmla="*/ 1352679 w 1428879"/>
                              <a:gd name="connsiteY30" fmla="*/ 1851005 h 2089130"/>
                              <a:gd name="connsiteX31" fmla="*/ 1314579 w 1428879"/>
                              <a:gd name="connsiteY31" fmla="*/ 1784330 h 2089130"/>
                              <a:gd name="connsiteX32" fmla="*/ 1276479 w 1428879"/>
                              <a:gd name="connsiteY32" fmla="*/ 1727180 h 2089130"/>
                              <a:gd name="connsiteX33" fmla="*/ 1238379 w 1428879"/>
                              <a:gd name="connsiteY33" fmla="*/ 1650980 h 2089130"/>
                              <a:gd name="connsiteX34" fmla="*/ 1200279 w 1428879"/>
                              <a:gd name="connsiteY34" fmla="*/ 1574780 h 2089130"/>
                              <a:gd name="connsiteX35" fmla="*/ 1181229 w 1428879"/>
                              <a:gd name="connsiteY35" fmla="*/ 1536680 h 2089130"/>
                              <a:gd name="connsiteX36" fmla="*/ 1152654 w 1428879"/>
                              <a:gd name="connsiteY36" fmla="*/ 1498580 h 2089130"/>
                              <a:gd name="connsiteX37" fmla="*/ 1105029 w 1428879"/>
                              <a:gd name="connsiteY37" fmla="*/ 1384280 h 2089130"/>
                              <a:gd name="connsiteX38" fmla="*/ 1076454 w 1428879"/>
                              <a:gd name="connsiteY38" fmla="*/ 1346180 h 2089130"/>
                              <a:gd name="connsiteX39" fmla="*/ 1057404 w 1428879"/>
                              <a:gd name="connsiteY39" fmla="*/ 1289030 h 2089130"/>
                              <a:gd name="connsiteX40" fmla="*/ 1028829 w 1428879"/>
                              <a:gd name="connsiteY40" fmla="*/ 1222355 h 2089130"/>
                              <a:gd name="connsiteX41" fmla="*/ 1009779 w 1428879"/>
                              <a:gd name="connsiteY41" fmla="*/ 1146155 h 2089130"/>
                              <a:gd name="connsiteX42" fmla="*/ 962154 w 1428879"/>
                              <a:gd name="connsiteY42" fmla="*/ 1050905 h 2089130"/>
                              <a:gd name="connsiteX43" fmla="*/ 952629 w 1428879"/>
                              <a:gd name="connsiteY43" fmla="*/ 974705 h 2089130"/>
                              <a:gd name="connsiteX44" fmla="*/ 933579 w 1428879"/>
                              <a:gd name="connsiteY44" fmla="*/ 927080 h 2089130"/>
                              <a:gd name="connsiteX45" fmla="*/ 924054 w 1428879"/>
                              <a:gd name="connsiteY45" fmla="*/ 898505 h 2089130"/>
                              <a:gd name="connsiteX46" fmla="*/ 914529 w 1428879"/>
                              <a:gd name="connsiteY46" fmla="*/ 831830 h 2089130"/>
                              <a:gd name="connsiteX47" fmla="*/ 895479 w 1428879"/>
                              <a:gd name="connsiteY47" fmla="*/ 793730 h 2089130"/>
                              <a:gd name="connsiteX48" fmla="*/ 885954 w 1428879"/>
                              <a:gd name="connsiteY48" fmla="*/ 765155 h 2089130"/>
                              <a:gd name="connsiteX49" fmla="*/ 866904 w 1428879"/>
                              <a:gd name="connsiteY49" fmla="*/ 727055 h 2089130"/>
                              <a:gd name="connsiteX50" fmla="*/ 847854 w 1428879"/>
                              <a:gd name="connsiteY50" fmla="*/ 669905 h 2089130"/>
                              <a:gd name="connsiteX51" fmla="*/ 838329 w 1428879"/>
                              <a:gd name="connsiteY51" fmla="*/ 641330 h 2089130"/>
                              <a:gd name="connsiteX52" fmla="*/ 809754 w 1428879"/>
                              <a:gd name="connsiteY52" fmla="*/ 565130 h 2089130"/>
                              <a:gd name="connsiteX53" fmla="*/ 800229 w 1428879"/>
                              <a:gd name="connsiteY53" fmla="*/ 527030 h 2089130"/>
                              <a:gd name="connsiteX54" fmla="*/ 781179 w 1428879"/>
                              <a:gd name="connsiteY54" fmla="*/ 441305 h 2089130"/>
                              <a:gd name="connsiteX55" fmla="*/ 762129 w 1428879"/>
                              <a:gd name="connsiteY55" fmla="*/ 412730 h 2089130"/>
                              <a:gd name="connsiteX56" fmla="*/ 743079 w 1428879"/>
                              <a:gd name="connsiteY56" fmla="*/ 346055 h 2089130"/>
                              <a:gd name="connsiteX57" fmla="*/ 714504 w 1428879"/>
                              <a:gd name="connsiteY57" fmla="*/ 327005 h 2089130"/>
                              <a:gd name="connsiteX58" fmla="*/ 695454 w 1428879"/>
                              <a:gd name="connsiteY58" fmla="*/ 260330 h 2089130"/>
                              <a:gd name="connsiteX59" fmla="*/ 657354 w 1428879"/>
                              <a:gd name="connsiteY59" fmla="*/ 203180 h 2089130"/>
                              <a:gd name="connsiteX60" fmla="*/ 638304 w 1428879"/>
                              <a:gd name="connsiteY60" fmla="*/ 174605 h 2089130"/>
                              <a:gd name="connsiteX61" fmla="*/ 581154 w 1428879"/>
                              <a:gd name="connsiteY61" fmla="*/ 117455 h 2089130"/>
                              <a:gd name="connsiteX62" fmla="*/ 562104 w 1428879"/>
                              <a:gd name="connsiteY62" fmla="*/ 88880 h 2089130"/>
                              <a:gd name="connsiteX63" fmla="*/ 552579 w 1428879"/>
                              <a:gd name="connsiteY63" fmla="*/ 60305 h 2089130"/>
                              <a:gd name="connsiteX64" fmla="*/ 533529 w 1428879"/>
                              <a:gd name="connsiteY64" fmla="*/ 3155 h 2089130"/>
                              <a:gd name="connsiteX0" fmla="*/ 533529 w 1428879"/>
                              <a:gd name="connsiteY0" fmla="*/ 3155 h 2089156"/>
                              <a:gd name="connsiteX1" fmla="*/ 485904 w 1428879"/>
                              <a:gd name="connsiteY1" fmla="*/ 12680 h 2089156"/>
                              <a:gd name="connsiteX2" fmla="*/ 476379 w 1428879"/>
                              <a:gd name="connsiteY2" fmla="*/ 41255 h 2089156"/>
                              <a:gd name="connsiteX3" fmla="*/ 457329 w 1428879"/>
                              <a:gd name="connsiteY3" fmla="*/ 79355 h 2089156"/>
                              <a:gd name="connsiteX4" fmla="*/ 438279 w 1428879"/>
                              <a:gd name="connsiteY4" fmla="*/ 498455 h 2089156"/>
                              <a:gd name="connsiteX5" fmla="*/ 400179 w 1428879"/>
                              <a:gd name="connsiteY5" fmla="*/ 574655 h 2089156"/>
                              <a:gd name="connsiteX6" fmla="*/ 390654 w 1428879"/>
                              <a:gd name="connsiteY6" fmla="*/ 793730 h 2089156"/>
                              <a:gd name="connsiteX7" fmla="*/ 381129 w 1428879"/>
                              <a:gd name="connsiteY7" fmla="*/ 850880 h 2089156"/>
                              <a:gd name="connsiteX8" fmla="*/ 362079 w 1428879"/>
                              <a:gd name="connsiteY8" fmla="*/ 879455 h 2089156"/>
                              <a:gd name="connsiteX9" fmla="*/ 333504 w 1428879"/>
                              <a:gd name="connsiteY9" fmla="*/ 974705 h 2089156"/>
                              <a:gd name="connsiteX10" fmla="*/ 323979 w 1428879"/>
                              <a:gd name="connsiteY10" fmla="*/ 1003280 h 2089156"/>
                              <a:gd name="connsiteX11" fmla="*/ 304929 w 1428879"/>
                              <a:gd name="connsiteY11" fmla="*/ 1050905 h 2089156"/>
                              <a:gd name="connsiteX12" fmla="*/ 295404 w 1428879"/>
                              <a:gd name="connsiteY12" fmla="*/ 1089005 h 2089156"/>
                              <a:gd name="connsiteX13" fmla="*/ 276354 w 1428879"/>
                              <a:gd name="connsiteY13" fmla="*/ 1127105 h 2089156"/>
                              <a:gd name="connsiteX14" fmla="*/ 266829 w 1428879"/>
                              <a:gd name="connsiteY14" fmla="*/ 1165205 h 2089156"/>
                              <a:gd name="connsiteX15" fmla="*/ 238254 w 1428879"/>
                              <a:gd name="connsiteY15" fmla="*/ 1193780 h 2089156"/>
                              <a:gd name="connsiteX16" fmla="*/ 219204 w 1428879"/>
                              <a:gd name="connsiteY16" fmla="*/ 1250930 h 2089156"/>
                              <a:gd name="connsiteX17" fmla="*/ 190629 w 1428879"/>
                              <a:gd name="connsiteY17" fmla="*/ 1308080 h 2089156"/>
                              <a:gd name="connsiteX18" fmla="*/ 162054 w 1428879"/>
                              <a:gd name="connsiteY18" fmla="*/ 1403330 h 2089156"/>
                              <a:gd name="connsiteX19" fmla="*/ 133479 w 1428879"/>
                              <a:gd name="connsiteY19" fmla="*/ 1422380 h 2089156"/>
                              <a:gd name="connsiteX20" fmla="*/ 85854 w 1428879"/>
                              <a:gd name="connsiteY20" fmla="*/ 1479530 h 2089156"/>
                              <a:gd name="connsiteX21" fmla="*/ 57279 w 1428879"/>
                              <a:gd name="connsiteY21" fmla="*/ 1555730 h 2089156"/>
                              <a:gd name="connsiteX22" fmla="*/ 38229 w 1428879"/>
                              <a:gd name="connsiteY22" fmla="*/ 1650980 h 2089156"/>
                              <a:gd name="connsiteX23" fmla="*/ 19179 w 1428879"/>
                              <a:gd name="connsiteY23" fmla="*/ 1765280 h 2089156"/>
                              <a:gd name="connsiteX24" fmla="*/ 9654 w 1428879"/>
                              <a:gd name="connsiteY24" fmla="*/ 1984355 h 2089156"/>
                              <a:gd name="connsiteX25" fmla="*/ 9654 w 1428879"/>
                              <a:gd name="connsiteY25" fmla="*/ 2089130 h 2089156"/>
                              <a:gd name="connsiteX26" fmla="*/ 1428879 w 1428879"/>
                              <a:gd name="connsiteY26" fmla="*/ 1993880 h 2089156"/>
                              <a:gd name="connsiteX27" fmla="*/ 1400304 w 1428879"/>
                              <a:gd name="connsiteY27" fmla="*/ 1927205 h 2089156"/>
                              <a:gd name="connsiteX28" fmla="*/ 1390779 w 1428879"/>
                              <a:gd name="connsiteY28" fmla="*/ 1898630 h 2089156"/>
                              <a:gd name="connsiteX29" fmla="*/ 1352679 w 1428879"/>
                              <a:gd name="connsiteY29" fmla="*/ 1851005 h 2089156"/>
                              <a:gd name="connsiteX30" fmla="*/ 1314579 w 1428879"/>
                              <a:gd name="connsiteY30" fmla="*/ 1784330 h 2089156"/>
                              <a:gd name="connsiteX31" fmla="*/ 1276479 w 1428879"/>
                              <a:gd name="connsiteY31" fmla="*/ 1727180 h 2089156"/>
                              <a:gd name="connsiteX32" fmla="*/ 1238379 w 1428879"/>
                              <a:gd name="connsiteY32" fmla="*/ 1650980 h 2089156"/>
                              <a:gd name="connsiteX33" fmla="*/ 1200279 w 1428879"/>
                              <a:gd name="connsiteY33" fmla="*/ 1574780 h 2089156"/>
                              <a:gd name="connsiteX34" fmla="*/ 1181229 w 1428879"/>
                              <a:gd name="connsiteY34" fmla="*/ 1536680 h 2089156"/>
                              <a:gd name="connsiteX35" fmla="*/ 1152654 w 1428879"/>
                              <a:gd name="connsiteY35" fmla="*/ 1498580 h 2089156"/>
                              <a:gd name="connsiteX36" fmla="*/ 1105029 w 1428879"/>
                              <a:gd name="connsiteY36" fmla="*/ 1384280 h 2089156"/>
                              <a:gd name="connsiteX37" fmla="*/ 1076454 w 1428879"/>
                              <a:gd name="connsiteY37" fmla="*/ 1346180 h 2089156"/>
                              <a:gd name="connsiteX38" fmla="*/ 1057404 w 1428879"/>
                              <a:gd name="connsiteY38" fmla="*/ 1289030 h 2089156"/>
                              <a:gd name="connsiteX39" fmla="*/ 1028829 w 1428879"/>
                              <a:gd name="connsiteY39" fmla="*/ 1222355 h 2089156"/>
                              <a:gd name="connsiteX40" fmla="*/ 1009779 w 1428879"/>
                              <a:gd name="connsiteY40" fmla="*/ 1146155 h 2089156"/>
                              <a:gd name="connsiteX41" fmla="*/ 962154 w 1428879"/>
                              <a:gd name="connsiteY41" fmla="*/ 1050905 h 2089156"/>
                              <a:gd name="connsiteX42" fmla="*/ 952629 w 1428879"/>
                              <a:gd name="connsiteY42" fmla="*/ 974705 h 2089156"/>
                              <a:gd name="connsiteX43" fmla="*/ 933579 w 1428879"/>
                              <a:gd name="connsiteY43" fmla="*/ 927080 h 2089156"/>
                              <a:gd name="connsiteX44" fmla="*/ 924054 w 1428879"/>
                              <a:gd name="connsiteY44" fmla="*/ 898505 h 2089156"/>
                              <a:gd name="connsiteX45" fmla="*/ 914529 w 1428879"/>
                              <a:gd name="connsiteY45" fmla="*/ 831830 h 2089156"/>
                              <a:gd name="connsiteX46" fmla="*/ 895479 w 1428879"/>
                              <a:gd name="connsiteY46" fmla="*/ 793730 h 2089156"/>
                              <a:gd name="connsiteX47" fmla="*/ 885954 w 1428879"/>
                              <a:gd name="connsiteY47" fmla="*/ 765155 h 2089156"/>
                              <a:gd name="connsiteX48" fmla="*/ 866904 w 1428879"/>
                              <a:gd name="connsiteY48" fmla="*/ 727055 h 2089156"/>
                              <a:gd name="connsiteX49" fmla="*/ 847854 w 1428879"/>
                              <a:gd name="connsiteY49" fmla="*/ 669905 h 2089156"/>
                              <a:gd name="connsiteX50" fmla="*/ 838329 w 1428879"/>
                              <a:gd name="connsiteY50" fmla="*/ 641330 h 2089156"/>
                              <a:gd name="connsiteX51" fmla="*/ 809754 w 1428879"/>
                              <a:gd name="connsiteY51" fmla="*/ 565130 h 2089156"/>
                              <a:gd name="connsiteX52" fmla="*/ 800229 w 1428879"/>
                              <a:gd name="connsiteY52" fmla="*/ 527030 h 2089156"/>
                              <a:gd name="connsiteX53" fmla="*/ 781179 w 1428879"/>
                              <a:gd name="connsiteY53" fmla="*/ 441305 h 2089156"/>
                              <a:gd name="connsiteX54" fmla="*/ 762129 w 1428879"/>
                              <a:gd name="connsiteY54" fmla="*/ 412730 h 2089156"/>
                              <a:gd name="connsiteX55" fmla="*/ 743079 w 1428879"/>
                              <a:gd name="connsiteY55" fmla="*/ 346055 h 2089156"/>
                              <a:gd name="connsiteX56" fmla="*/ 714504 w 1428879"/>
                              <a:gd name="connsiteY56" fmla="*/ 327005 h 2089156"/>
                              <a:gd name="connsiteX57" fmla="*/ 695454 w 1428879"/>
                              <a:gd name="connsiteY57" fmla="*/ 260330 h 2089156"/>
                              <a:gd name="connsiteX58" fmla="*/ 657354 w 1428879"/>
                              <a:gd name="connsiteY58" fmla="*/ 203180 h 2089156"/>
                              <a:gd name="connsiteX59" fmla="*/ 638304 w 1428879"/>
                              <a:gd name="connsiteY59" fmla="*/ 174605 h 2089156"/>
                              <a:gd name="connsiteX60" fmla="*/ 581154 w 1428879"/>
                              <a:gd name="connsiteY60" fmla="*/ 117455 h 2089156"/>
                              <a:gd name="connsiteX61" fmla="*/ 562104 w 1428879"/>
                              <a:gd name="connsiteY61" fmla="*/ 88880 h 2089156"/>
                              <a:gd name="connsiteX62" fmla="*/ 552579 w 1428879"/>
                              <a:gd name="connsiteY62" fmla="*/ 60305 h 2089156"/>
                              <a:gd name="connsiteX63" fmla="*/ 533529 w 1428879"/>
                              <a:gd name="connsiteY63" fmla="*/ 3155 h 2089156"/>
                              <a:gd name="connsiteX0" fmla="*/ 626908 w 1522258"/>
                              <a:gd name="connsiteY0" fmla="*/ 3155 h 2089156"/>
                              <a:gd name="connsiteX1" fmla="*/ 579283 w 1522258"/>
                              <a:gd name="connsiteY1" fmla="*/ 12680 h 2089156"/>
                              <a:gd name="connsiteX2" fmla="*/ 569758 w 1522258"/>
                              <a:gd name="connsiteY2" fmla="*/ 41255 h 2089156"/>
                              <a:gd name="connsiteX3" fmla="*/ 550708 w 1522258"/>
                              <a:gd name="connsiteY3" fmla="*/ 79355 h 2089156"/>
                              <a:gd name="connsiteX4" fmla="*/ 531658 w 1522258"/>
                              <a:gd name="connsiteY4" fmla="*/ 498455 h 2089156"/>
                              <a:gd name="connsiteX5" fmla="*/ 493558 w 1522258"/>
                              <a:gd name="connsiteY5" fmla="*/ 574655 h 2089156"/>
                              <a:gd name="connsiteX6" fmla="*/ 484033 w 1522258"/>
                              <a:gd name="connsiteY6" fmla="*/ 793730 h 2089156"/>
                              <a:gd name="connsiteX7" fmla="*/ 474508 w 1522258"/>
                              <a:gd name="connsiteY7" fmla="*/ 850880 h 2089156"/>
                              <a:gd name="connsiteX8" fmla="*/ 455458 w 1522258"/>
                              <a:gd name="connsiteY8" fmla="*/ 879455 h 2089156"/>
                              <a:gd name="connsiteX9" fmla="*/ 426883 w 1522258"/>
                              <a:gd name="connsiteY9" fmla="*/ 974705 h 2089156"/>
                              <a:gd name="connsiteX10" fmla="*/ 417358 w 1522258"/>
                              <a:gd name="connsiteY10" fmla="*/ 1003280 h 2089156"/>
                              <a:gd name="connsiteX11" fmla="*/ 398308 w 1522258"/>
                              <a:gd name="connsiteY11" fmla="*/ 1050905 h 2089156"/>
                              <a:gd name="connsiteX12" fmla="*/ 388783 w 1522258"/>
                              <a:gd name="connsiteY12" fmla="*/ 1089005 h 2089156"/>
                              <a:gd name="connsiteX13" fmla="*/ 369733 w 1522258"/>
                              <a:gd name="connsiteY13" fmla="*/ 1127105 h 2089156"/>
                              <a:gd name="connsiteX14" fmla="*/ 360208 w 1522258"/>
                              <a:gd name="connsiteY14" fmla="*/ 1165205 h 2089156"/>
                              <a:gd name="connsiteX15" fmla="*/ 331633 w 1522258"/>
                              <a:gd name="connsiteY15" fmla="*/ 1193780 h 2089156"/>
                              <a:gd name="connsiteX16" fmla="*/ 312583 w 1522258"/>
                              <a:gd name="connsiteY16" fmla="*/ 1250930 h 2089156"/>
                              <a:gd name="connsiteX17" fmla="*/ 284008 w 1522258"/>
                              <a:gd name="connsiteY17" fmla="*/ 1308080 h 2089156"/>
                              <a:gd name="connsiteX18" fmla="*/ 255433 w 1522258"/>
                              <a:gd name="connsiteY18" fmla="*/ 1403330 h 2089156"/>
                              <a:gd name="connsiteX19" fmla="*/ 226858 w 1522258"/>
                              <a:gd name="connsiteY19" fmla="*/ 1422380 h 2089156"/>
                              <a:gd name="connsiteX20" fmla="*/ 179233 w 1522258"/>
                              <a:gd name="connsiteY20" fmla="*/ 1479530 h 2089156"/>
                              <a:gd name="connsiteX21" fmla="*/ 150658 w 1522258"/>
                              <a:gd name="connsiteY21" fmla="*/ 1555730 h 2089156"/>
                              <a:gd name="connsiteX22" fmla="*/ 131608 w 1522258"/>
                              <a:gd name="connsiteY22" fmla="*/ 1650980 h 2089156"/>
                              <a:gd name="connsiteX23" fmla="*/ 112558 w 1522258"/>
                              <a:gd name="connsiteY23" fmla="*/ 1765280 h 2089156"/>
                              <a:gd name="connsiteX24" fmla="*/ 103033 w 1522258"/>
                              <a:gd name="connsiteY24" fmla="*/ 2089130 h 2089156"/>
                              <a:gd name="connsiteX25" fmla="*/ 1522258 w 1522258"/>
                              <a:gd name="connsiteY25" fmla="*/ 1993880 h 2089156"/>
                              <a:gd name="connsiteX26" fmla="*/ 1493683 w 1522258"/>
                              <a:gd name="connsiteY26" fmla="*/ 1927205 h 2089156"/>
                              <a:gd name="connsiteX27" fmla="*/ 1484158 w 1522258"/>
                              <a:gd name="connsiteY27" fmla="*/ 1898630 h 2089156"/>
                              <a:gd name="connsiteX28" fmla="*/ 1446058 w 1522258"/>
                              <a:gd name="connsiteY28" fmla="*/ 1851005 h 2089156"/>
                              <a:gd name="connsiteX29" fmla="*/ 1407958 w 1522258"/>
                              <a:gd name="connsiteY29" fmla="*/ 1784330 h 2089156"/>
                              <a:gd name="connsiteX30" fmla="*/ 1369858 w 1522258"/>
                              <a:gd name="connsiteY30" fmla="*/ 1727180 h 2089156"/>
                              <a:gd name="connsiteX31" fmla="*/ 1331758 w 1522258"/>
                              <a:gd name="connsiteY31" fmla="*/ 1650980 h 2089156"/>
                              <a:gd name="connsiteX32" fmla="*/ 1293658 w 1522258"/>
                              <a:gd name="connsiteY32" fmla="*/ 1574780 h 2089156"/>
                              <a:gd name="connsiteX33" fmla="*/ 1274608 w 1522258"/>
                              <a:gd name="connsiteY33" fmla="*/ 1536680 h 2089156"/>
                              <a:gd name="connsiteX34" fmla="*/ 1246033 w 1522258"/>
                              <a:gd name="connsiteY34" fmla="*/ 1498580 h 2089156"/>
                              <a:gd name="connsiteX35" fmla="*/ 1198408 w 1522258"/>
                              <a:gd name="connsiteY35" fmla="*/ 1384280 h 2089156"/>
                              <a:gd name="connsiteX36" fmla="*/ 1169833 w 1522258"/>
                              <a:gd name="connsiteY36" fmla="*/ 1346180 h 2089156"/>
                              <a:gd name="connsiteX37" fmla="*/ 1150783 w 1522258"/>
                              <a:gd name="connsiteY37" fmla="*/ 1289030 h 2089156"/>
                              <a:gd name="connsiteX38" fmla="*/ 1122208 w 1522258"/>
                              <a:gd name="connsiteY38" fmla="*/ 1222355 h 2089156"/>
                              <a:gd name="connsiteX39" fmla="*/ 1103158 w 1522258"/>
                              <a:gd name="connsiteY39" fmla="*/ 1146155 h 2089156"/>
                              <a:gd name="connsiteX40" fmla="*/ 1055533 w 1522258"/>
                              <a:gd name="connsiteY40" fmla="*/ 1050905 h 2089156"/>
                              <a:gd name="connsiteX41" fmla="*/ 1046008 w 1522258"/>
                              <a:gd name="connsiteY41" fmla="*/ 974705 h 2089156"/>
                              <a:gd name="connsiteX42" fmla="*/ 1026958 w 1522258"/>
                              <a:gd name="connsiteY42" fmla="*/ 927080 h 2089156"/>
                              <a:gd name="connsiteX43" fmla="*/ 1017433 w 1522258"/>
                              <a:gd name="connsiteY43" fmla="*/ 898505 h 2089156"/>
                              <a:gd name="connsiteX44" fmla="*/ 1007908 w 1522258"/>
                              <a:gd name="connsiteY44" fmla="*/ 831830 h 2089156"/>
                              <a:gd name="connsiteX45" fmla="*/ 988858 w 1522258"/>
                              <a:gd name="connsiteY45" fmla="*/ 793730 h 2089156"/>
                              <a:gd name="connsiteX46" fmla="*/ 979333 w 1522258"/>
                              <a:gd name="connsiteY46" fmla="*/ 765155 h 2089156"/>
                              <a:gd name="connsiteX47" fmla="*/ 960283 w 1522258"/>
                              <a:gd name="connsiteY47" fmla="*/ 727055 h 2089156"/>
                              <a:gd name="connsiteX48" fmla="*/ 941233 w 1522258"/>
                              <a:gd name="connsiteY48" fmla="*/ 669905 h 2089156"/>
                              <a:gd name="connsiteX49" fmla="*/ 931708 w 1522258"/>
                              <a:gd name="connsiteY49" fmla="*/ 641330 h 2089156"/>
                              <a:gd name="connsiteX50" fmla="*/ 903133 w 1522258"/>
                              <a:gd name="connsiteY50" fmla="*/ 565130 h 2089156"/>
                              <a:gd name="connsiteX51" fmla="*/ 893608 w 1522258"/>
                              <a:gd name="connsiteY51" fmla="*/ 527030 h 2089156"/>
                              <a:gd name="connsiteX52" fmla="*/ 874558 w 1522258"/>
                              <a:gd name="connsiteY52" fmla="*/ 441305 h 2089156"/>
                              <a:gd name="connsiteX53" fmla="*/ 855508 w 1522258"/>
                              <a:gd name="connsiteY53" fmla="*/ 412730 h 2089156"/>
                              <a:gd name="connsiteX54" fmla="*/ 836458 w 1522258"/>
                              <a:gd name="connsiteY54" fmla="*/ 346055 h 2089156"/>
                              <a:gd name="connsiteX55" fmla="*/ 807883 w 1522258"/>
                              <a:gd name="connsiteY55" fmla="*/ 327005 h 2089156"/>
                              <a:gd name="connsiteX56" fmla="*/ 788833 w 1522258"/>
                              <a:gd name="connsiteY56" fmla="*/ 260330 h 2089156"/>
                              <a:gd name="connsiteX57" fmla="*/ 750733 w 1522258"/>
                              <a:gd name="connsiteY57" fmla="*/ 203180 h 2089156"/>
                              <a:gd name="connsiteX58" fmla="*/ 731683 w 1522258"/>
                              <a:gd name="connsiteY58" fmla="*/ 174605 h 2089156"/>
                              <a:gd name="connsiteX59" fmla="*/ 674533 w 1522258"/>
                              <a:gd name="connsiteY59" fmla="*/ 117455 h 2089156"/>
                              <a:gd name="connsiteX60" fmla="*/ 655483 w 1522258"/>
                              <a:gd name="connsiteY60" fmla="*/ 88880 h 2089156"/>
                              <a:gd name="connsiteX61" fmla="*/ 645958 w 1522258"/>
                              <a:gd name="connsiteY61" fmla="*/ 60305 h 2089156"/>
                              <a:gd name="connsiteX62" fmla="*/ 626908 w 1522258"/>
                              <a:gd name="connsiteY62" fmla="*/ 3155 h 2089156"/>
                              <a:gd name="connsiteX0" fmla="*/ 621550 w 1516900"/>
                              <a:gd name="connsiteY0" fmla="*/ 3155 h 2089156"/>
                              <a:gd name="connsiteX1" fmla="*/ 573925 w 1516900"/>
                              <a:gd name="connsiteY1" fmla="*/ 12680 h 2089156"/>
                              <a:gd name="connsiteX2" fmla="*/ 564400 w 1516900"/>
                              <a:gd name="connsiteY2" fmla="*/ 41255 h 2089156"/>
                              <a:gd name="connsiteX3" fmla="*/ 545350 w 1516900"/>
                              <a:gd name="connsiteY3" fmla="*/ 79355 h 2089156"/>
                              <a:gd name="connsiteX4" fmla="*/ 526300 w 1516900"/>
                              <a:gd name="connsiteY4" fmla="*/ 498455 h 2089156"/>
                              <a:gd name="connsiteX5" fmla="*/ 488200 w 1516900"/>
                              <a:gd name="connsiteY5" fmla="*/ 574655 h 2089156"/>
                              <a:gd name="connsiteX6" fmla="*/ 478675 w 1516900"/>
                              <a:gd name="connsiteY6" fmla="*/ 793730 h 2089156"/>
                              <a:gd name="connsiteX7" fmla="*/ 469150 w 1516900"/>
                              <a:gd name="connsiteY7" fmla="*/ 850880 h 2089156"/>
                              <a:gd name="connsiteX8" fmla="*/ 450100 w 1516900"/>
                              <a:gd name="connsiteY8" fmla="*/ 879455 h 2089156"/>
                              <a:gd name="connsiteX9" fmla="*/ 421525 w 1516900"/>
                              <a:gd name="connsiteY9" fmla="*/ 974705 h 2089156"/>
                              <a:gd name="connsiteX10" fmla="*/ 412000 w 1516900"/>
                              <a:gd name="connsiteY10" fmla="*/ 1003280 h 2089156"/>
                              <a:gd name="connsiteX11" fmla="*/ 392950 w 1516900"/>
                              <a:gd name="connsiteY11" fmla="*/ 1050905 h 2089156"/>
                              <a:gd name="connsiteX12" fmla="*/ 383425 w 1516900"/>
                              <a:gd name="connsiteY12" fmla="*/ 1089005 h 2089156"/>
                              <a:gd name="connsiteX13" fmla="*/ 364375 w 1516900"/>
                              <a:gd name="connsiteY13" fmla="*/ 1127105 h 2089156"/>
                              <a:gd name="connsiteX14" fmla="*/ 354850 w 1516900"/>
                              <a:gd name="connsiteY14" fmla="*/ 1165205 h 2089156"/>
                              <a:gd name="connsiteX15" fmla="*/ 326275 w 1516900"/>
                              <a:gd name="connsiteY15" fmla="*/ 1193780 h 2089156"/>
                              <a:gd name="connsiteX16" fmla="*/ 307225 w 1516900"/>
                              <a:gd name="connsiteY16" fmla="*/ 1250930 h 2089156"/>
                              <a:gd name="connsiteX17" fmla="*/ 278650 w 1516900"/>
                              <a:gd name="connsiteY17" fmla="*/ 1308080 h 2089156"/>
                              <a:gd name="connsiteX18" fmla="*/ 250075 w 1516900"/>
                              <a:gd name="connsiteY18" fmla="*/ 1403330 h 2089156"/>
                              <a:gd name="connsiteX19" fmla="*/ 221500 w 1516900"/>
                              <a:gd name="connsiteY19" fmla="*/ 1422380 h 2089156"/>
                              <a:gd name="connsiteX20" fmla="*/ 173875 w 1516900"/>
                              <a:gd name="connsiteY20" fmla="*/ 1479530 h 2089156"/>
                              <a:gd name="connsiteX21" fmla="*/ 145300 w 1516900"/>
                              <a:gd name="connsiteY21" fmla="*/ 1555730 h 2089156"/>
                              <a:gd name="connsiteX22" fmla="*/ 126250 w 1516900"/>
                              <a:gd name="connsiteY22" fmla="*/ 1650980 h 2089156"/>
                              <a:gd name="connsiteX23" fmla="*/ 97675 w 1516900"/>
                              <a:gd name="connsiteY23" fmla="*/ 2089130 h 2089156"/>
                              <a:gd name="connsiteX24" fmla="*/ 1516900 w 1516900"/>
                              <a:gd name="connsiteY24" fmla="*/ 1993880 h 2089156"/>
                              <a:gd name="connsiteX25" fmla="*/ 1488325 w 1516900"/>
                              <a:gd name="connsiteY25" fmla="*/ 1927205 h 2089156"/>
                              <a:gd name="connsiteX26" fmla="*/ 1478800 w 1516900"/>
                              <a:gd name="connsiteY26" fmla="*/ 1898630 h 2089156"/>
                              <a:gd name="connsiteX27" fmla="*/ 1440700 w 1516900"/>
                              <a:gd name="connsiteY27" fmla="*/ 1851005 h 2089156"/>
                              <a:gd name="connsiteX28" fmla="*/ 1402600 w 1516900"/>
                              <a:gd name="connsiteY28" fmla="*/ 1784330 h 2089156"/>
                              <a:gd name="connsiteX29" fmla="*/ 1364500 w 1516900"/>
                              <a:gd name="connsiteY29" fmla="*/ 1727180 h 2089156"/>
                              <a:gd name="connsiteX30" fmla="*/ 1326400 w 1516900"/>
                              <a:gd name="connsiteY30" fmla="*/ 1650980 h 2089156"/>
                              <a:gd name="connsiteX31" fmla="*/ 1288300 w 1516900"/>
                              <a:gd name="connsiteY31" fmla="*/ 1574780 h 2089156"/>
                              <a:gd name="connsiteX32" fmla="*/ 1269250 w 1516900"/>
                              <a:gd name="connsiteY32" fmla="*/ 1536680 h 2089156"/>
                              <a:gd name="connsiteX33" fmla="*/ 1240675 w 1516900"/>
                              <a:gd name="connsiteY33" fmla="*/ 1498580 h 2089156"/>
                              <a:gd name="connsiteX34" fmla="*/ 1193050 w 1516900"/>
                              <a:gd name="connsiteY34" fmla="*/ 1384280 h 2089156"/>
                              <a:gd name="connsiteX35" fmla="*/ 1164475 w 1516900"/>
                              <a:gd name="connsiteY35" fmla="*/ 1346180 h 2089156"/>
                              <a:gd name="connsiteX36" fmla="*/ 1145425 w 1516900"/>
                              <a:gd name="connsiteY36" fmla="*/ 1289030 h 2089156"/>
                              <a:gd name="connsiteX37" fmla="*/ 1116850 w 1516900"/>
                              <a:gd name="connsiteY37" fmla="*/ 1222355 h 2089156"/>
                              <a:gd name="connsiteX38" fmla="*/ 1097800 w 1516900"/>
                              <a:gd name="connsiteY38" fmla="*/ 1146155 h 2089156"/>
                              <a:gd name="connsiteX39" fmla="*/ 1050175 w 1516900"/>
                              <a:gd name="connsiteY39" fmla="*/ 1050905 h 2089156"/>
                              <a:gd name="connsiteX40" fmla="*/ 1040650 w 1516900"/>
                              <a:gd name="connsiteY40" fmla="*/ 974705 h 2089156"/>
                              <a:gd name="connsiteX41" fmla="*/ 1021600 w 1516900"/>
                              <a:gd name="connsiteY41" fmla="*/ 927080 h 2089156"/>
                              <a:gd name="connsiteX42" fmla="*/ 1012075 w 1516900"/>
                              <a:gd name="connsiteY42" fmla="*/ 898505 h 2089156"/>
                              <a:gd name="connsiteX43" fmla="*/ 1002550 w 1516900"/>
                              <a:gd name="connsiteY43" fmla="*/ 831830 h 2089156"/>
                              <a:gd name="connsiteX44" fmla="*/ 983500 w 1516900"/>
                              <a:gd name="connsiteY44" fmla="*/ 793730 h 2089156"/>
                              <a:gd name="connsiteX45" fmla="*/ 973975 w 1516900"/>
                              <a:gd name="connsiteY45" fmla="*/ 765155 h 2089156"/>
                              <a:gd name="connsiteX46" fmla="*/ 954925 w 1516900"/>
                              <a:gd name="connsiteY46" fmla="*/ 727055 h 2089156"/>
                              <a:gd name="connsiteX47" fmla="*/ 935875 w 1516900"/>
                              <a:gd name="connsiteY47" fmla="*/ 669905 h 2089156"/>
                              <a:gd name="connsiteX48" fmla="*/ 926350 w 1516900"/>
                              <a:gd name="connsiteY48" fmla="*/ 641330 h 2089156"/>
                              <a:gd name="connsiteX49" fmla="*/ 897775 w 1516900"/>
                              <a:gd name="connsiteY49" fmla="*/ 565130 h 2089156"/>
                              <a:gd name="connsiteX50" fmla="*/ 888250 w 1516900"/>
                              <a:gd name="connsiteY50" fmla="*/ 527030 h 2089156"/>
                              <a:gd name="connsiteX51" fmla="*/ 869200 w 1516900"/>
                              <a:gd name="connsiteY51" fmla="*/ 441305 h 2089156"/>
                              <a:gd name="connsiteX52" fmla="*/ 850150 w 1516900"/>
                              <a:gd name="connsiteY52" fmla="*/ 412730 h 2089156"/>
                              <a:gd name="connsiteX53" fmla="*/ 831100 w 1516900"/>
                              <a:gd name="connsiteY53" fmla="*/ 346055 h 2089156"/>
                              <a:gd name="connsiteX54" fmla="*/ 802525 w 1516900"/>
                              <a:gd name="connsiteY54" fmla="*/ 327005 h 2089156"/>
                              <a:gd name="connsiteX55" fmla="*/ 783475 w 1516900"/>
                              <a:gd name="connsiteY55" fmla="*/ 260330 h 2089156"/>
                              <a:gd name="connsiteX56" fmla="*/ 745375 w 1516900"/>
                              <a:gd name="connsiteY56" fmla="*/ 203180 h 2089156"/>
                              <a:gd name="connsiteX57" fmla="*/ 726325 w 1516900"/>
                              <a:gd name="connsiteY57" fmla="*/ 174605 h 2089156"/>
                              <a:gd name="connsiteX58" fmla="*/ 669175 w 1516900"/>
                              <a:gd name="connsiteY58" fmla="*/ 117455 h 2089156"/>
                              <a:gd name="connsiteX59" fmla="*/ 650125 w 1516900"/>
                              <a:gd name="connsiteY59" fmla="*/ 88880 h 2089156"/>
                              <a:gd name="connsiteX60" fmla="*/ 640600 w 1516900"/>
                              <a:gd name="connsiteY60" fmla="*/ 60305 h 2089156"/>
                              <a:gd name="connsiteX61" fmla="*/ 621550 w 1516900"/>
                              <a:gd name="connsiteY61" fmla="*/ 3155 h 2089156"/>
                              <a:gd name="connsiteX0" fmla="*/ 616802 w 1512152"/>
                              <a:gd name="connsiteY0" fmla="*/ 3155 h 2089156"/>
                              <a:gd name="connsiteX1" fmla="*/ 569177 w 1512152"/>
                              <a:gd name="connsiteY1" fmla="*/ 12680 h 2089156"/>
                              <a:gd name="connsiteX2" fmla="*/ 559652 w 1512152"/>
                              <a:gd name="connsiteY2" fmla="*/ 41255 h 2089156"/>
                              <a:gd name="connsiteX3" fmla="*/ 540602 w 1512152"/>
                              <a:gd name="connsiteY3" fmla="*/ 79355 h 2089156"/>
                              <a:gd name="connsiteX4" fmla="*/ 521552 w 1512152"/>
                              <a:gd name="connsiteY4" fmla="*/ 498455 h 2089156"/>
                              <a:gd name="connsiteX5" fmla="*/ 483452 w 1512152"/>
                              <a:gd name="connsiteY5" fmla="*/ 574655 h 2089156"/>
                              <a:gd name="connsiteX6" fmla="*/ 473927 w 1512152"/>
                              <a:gd name="connsiteY6" fmla="*/ 793730 h 2089156"/>
                              <a:gd name="connsiteX7" fmla="*/ 464402 w 1512152"/>
                              <a:gd name="connsiteY7" fmla="*/ 850880 h 2089156"/>
                              <a:gd name="connsiteX8" fmla="*/ 445352 w 1512152"/>
                              <a:gd name="connsiteY8" fmla="*/ 879455 h 2089156"/>
                              <a:gd name="connsiteX9" fmla="*/ 416777 w 1512152"/>
                              <a:gd name="connsiteY9" fmla="*/ 974705 h 2089156"/>
                              <a:gd name="connsiteX10" fmla="*/ 407252 w 1512152"/>
                              <a:gd name="connsiteY10" fmla="*/ 1003280 h 2089156"/>
                              <a:gd name="connsiteX11" fmla="*/ 388202 w 1512152"/>
                              <a:gd name="connsiteY11" fmla="*/ 1050905 h 2089156"/>
                              <a:gd name="connsiteX12" fmla="*/ 378677 w 1512152"/>
                              <a:gd name="connsiteY12" fmla="*/ 1089005 h 2089156"/>
                              <a:gd name="connsiteX13" fmla="*/ 359627 w 1512152"/>
                              <a:gd name="connsiteY13" fmla="*/ 1127105 h 2089156"/>
                              <a:gd name="connsiteX14" fmla="*/ 350102 w 1512152"/>
                              <a:gd name="connsiteY14" fmla="*/ 1165205 h 2089156"/>
                              <a:gd name="connsiteX15" fmla="*/ 321527 w 1512152"/>
                              <a:gd name="connsiteY15" fmla="*/ 1193780 h 2089156"/>
                              <a:gd name="connsiteX16" fmla="*/ 302477 w 1512152"/>
                              <a:gd name="connsiteY16" fmla="*/ 1250930 h 2089156"/>
                              <a:gd name="connsiteX17" fmla="*/ 273902 w 1512152"/>
                              <a:gd name="connsiteY17" fmla="*/ 1308080 h 2089156"/>
                              <a:gd name="connsiteX18" fmla="*/ 245327 w 1512152"/>
                              <a:gd name="connsiteY18" fmla="*/ 1403330 h 2089156"/>
                              <a:gd name="connsiteX19" fmla="*/ 216752 w 1512152"/>
                              <a:gd name="connsiteY19" fmla="*/ 1422380 h 2089156"/>
                              <a:gd name="connsiteX20" fmla="*/ 169127 w 1512152"/>
                              <a:gd name="connsiteY20" fmla="*/ 1479530 h 2089156"/>
                              <a:gd name="connsiteX21" fmla="*/ 140552 w 1512152"/>
                              <a:gd name="connsiteY21" fmla="*/ 1555730 h 2089156"/>
                              <a:gd name="connsiteX22" fmla="*/ 92927 w 1512152"/>
                              <a:gd name="connsiteY22" fmla="*/ 2089130 h 2089156"/>
                              <a:gd name="connsiteX23" fmla="*/ 1512152 w 1512152"/>
                              <a:gd name="connsiteY23" fmla="*/ 1993880 h 2089156"/>
                              <a:gd name="connsiteX24" fmla="*/ 1483577 w 1512152"/>
                              <a:gd name="connsiteY24" fmla="*/ 1927205 h 2089156"/>
                              <a:gd name="connsiteX25" fmla="*/ 1474052 w 1512152"/>
                              <a:gd name="connsiteY25" fmla="*/ 1898630 h 2089156"/>
                              <a:gd name="connsiteX26" fmla="*/ 1435952 w 1512152"/>
                              <a:gd name="connsiteY26" fmla="*/ 1851005 h 2089156"/>
                              <a:gd name="connsiteX27" fmla="*/ 1397852 w 1512152"/>
                              <a:gd name="connsiteY27" fmla="*/ 1784330 h 2089156"/>
                              <a:gd name="connsiteX28" fmla="*/ 1359752 w 1512152"/>
                              <a:gd name="connsiteY28" fmla="*/ 1727180 h 2089156"/>
                              <a:gd name="connsiteX29" fmla="*/ 1321652 w 1512152"/>
                              <a:gd name="connsiteY29" fmla="*/ 1650980 h 2089156"/>
                              <a:gd name="connsiteX30" fmla="*/ 1283552 w 1512152"/>
                              <a:gd name="connsiteY30" fmla="*/ 1574780 h 2089156"/>
                              <a:gd name="connsiteX31" fmla="*/ 1264502 w 1512152"/>
                              <a:gd name="connsiteY31" fmla="*/ 1536680 h 2089156"/>
                              <a:gd name="connsiteX32" fmla="*/ 1235927 w 1512152"/>
                              <a:gd name="connsiteY32" fmla="*/ 1498580 h 2089156"/>
                              <a:gd name="connsiteX33" fmla="*/ 1188302 w 1512152"/>
                              <a:gd name="connsiteY33" fmla="*/ 1384280 h 2089156"/>
                              <a:gd name="connsiteX34" fmla="*/ 1159727 w 1512152"/>
                              <a:gd name="connsiteY34" fmla="*/ 1346180 h 2089156"/>
                              <a:gd name="connsiteX35" fmla="*/ 1140677 w 1512152"/>
                              <a:gd name="connsiteY35" fmla="*/ 1289030 h 2089156"/>
                              <a:gd name="connsiteX36" fmla="*/ 1112102 w 1512152"/>
                              <a:gd name="connsiteY36" fmla="*/ 1222355 h 2089156"/>
                              <a:gd name="connsiteX37" fmla="*/ 1093052 w 1512152"/>
                              <a:gd name="connsiteY37" fmla="*/ 1146155 h 2089156"/>
                              <a:gd name="connsiteX38" fmla="*/ 1045427 w 1512152"/>
                              <a:gd name="connsiteY38" fmla="*/ 1050905 h 2089156"/>
                              <a:gd name="connsiteX39" fmla="*/ 1035902 w 1512152"/>
                              <a:gd name="connsiteY39" fmla="*/ 974705 h 2089156"/>
                              <a:gd name="connsiteX40" fmla="*/ 1016852 w 1512152"/>
                              <a:gd name="connsiteY40" fmla="*/ 927080 h 2089156"/>
                              <a:gd name="connsiteX41" fmla="*/ 1007327 w 1512152"/>
                              <a:gd name="connsiteY41" fmla="*/ 898505 h 2089156"/>
                              <a:gd name="connsiteX42" fmla="*/ 997802 w 1512152"/>
                              <a:gd name="connsiteY42" fmla="*/ 831830 h 2089156"/>
                              <a:gd name="connsiteX43" fmla="*/ 978752 w 1512152"/>
                              <a:gd name="connsiteY43" fmla="*/ 793730 h 2089156"/>
                              <a:gd name="connsiteX44" fmla="*/ 969227 w 1512152"/>
                              <a:gd name="connsiteY44" fmla="*/ 765155 h 2089156"/>
                              <a:gd name="connsiteX45" fmla="*/ 950177 w 1512152"/>
                              <a:gd name="connsiteY45" fmla="*/ 727055 h 2089156"/>
                              <a:gd name="connsiteX46" fmla="*/ 931127 w 1512152"/>
                              <a:gd name="connsiteY46" fmla="*/ 669905 h 2089156"/>
                              <a:gd name="connsiteX47" fmla="*/ 921602 w 1512152"/>
                              <a:gd name="connsiteY47" fmla="*/ 641330 h 2089156"/>
                              <a:gd name="connsiteX48" fmla="*/ 893027 w 1512152"/>
                              <a:gd name="connsiteY48" fmla="*/ 565130 h 2089156"/>
                              <a:gd name="connsiteX49" fmla="*/ 883502 w 1512152"/>
                              <a:gd name="connsiteY49" fmla="*/ 527030 h 2089156"/>
                              <a:gd name="connsiteX50" fmla="*/ 864452 w 1512152"/>
                              <a:gd name="connsiteY50" fmla="*/ 441305 h 2089156"/>
                              <a:gd name="connsiteX51" fmla="*/ 845402 w 1512152"/>
                              <a:gd name="connsiteY51" fmla="*/ 412730 h 2089156"/>
                              <a:gd name="connsiteX52" fmla="*/ 826352 w 1512152"/>
                              <a:gd name="connsiteY52" fmla="*/ 346055 h 2089156"/>
                              <a:gd name="connsiteX53" fmla="*/ 797777 w 1512152"/>
                              <a:gd name="connsiteY53" fmla="*/ 327005 h 2089156"/>
                              <a:gd name="connsiteX54" fmla="*/ 778727 w 1512152"/>
                              <a:gd name="connsiteY54" fmla="*/ 260330 h 2089156"/>
                              <a:gd name="connsiteX55" fmla="*/ 740627 w 1512152"/>
                              <a:gd name="connsiteY55" fmla="*/ 203180 h 2089156"/>
                              <a:gd name="connsiteX56" fmla="*/ 721577 w 1512152"/>
                              <a:gd name="connsiteY56" fmla="*/ 174605 h 2089156"/>
                              <a:gd name="connsiteX57" fmla="*/ 664427 w 1512152"/>
                              <a:gd name="connsiteY57" fmla="*/ 117455 h 2089156"/>
                              <a:gd name="connsiteX58" fmla="*/ 645377 w 1512152"/>
                              <a:gd name="connsiteY58" fmla="*/ 88880 h 2089156"/>
                              <a:gd name="connsiteX59" fmla="*/ 635852 w 1512152"/>
                              <a:gd name="connsiteY59" fmla="*/ 60305 h 2089156"/>
                              <a:gd name="connsiteX60" fmla="*/ 616802 w 1512152"/>
                              <a:gd name="connsiteY60" fmla="*/ 3155 h 2089156"/>
                              <a:gd name="connsiteX0" fmla="*/ 610273 w 1505623"/>
                              <a:gd name="connsiteY0" fmla="*/ 3155 h 2089156"/>
                              <a:gd name="connsiteX1" fmla="*/ 562648 w 1505623"/>
                              <a:gd name="connsiteY1" fmla="*/ 12680 h 2089156"/>
                              <a:gd name="connsiteX2" fmla="*/ 553123 w 1505623"/>
                              <a:gd name="connsiteY2" fmla="*/ 41255 h 2089156"/>
                              <a:gd name="connsiteX3" fmla="*/ 534073 w 1505623"/>
                              <a:gd name="connsiteY3" fmla="*/ 79355 h 2089156"/>
                              <a:gd name="connsiteX4" fmla="*/ 515023 w 1505623"/>
                              <a:gd name="connsiteY4" fmla="*/ 498455 h 2089156"/>
                              <a:gd name="connsiteX5" fmla="*/ 476923 w 1505623"/>
                              <a:gd name="connsiteY5" fmla="*/ 574655 h 2089156"/>
                              <a:gd name="connsiteX6" fmla="*/ 467398 w 1505623"/>
                              <a:gd name="connsiteY6" fmla="*/ 793730 h 2089156"/>
                              <a:gd name="connsiteX7" fmla="*/ 457873 w 1505623"/>
                              <a:gd name="connsiteY7" fmla="*/ 850880 h 2089156"/>
                              <a:gd name="connsiteX8" fmla="*/ 438823 w 1505623"/>
                              <a:gd name="connsiteY8" fmla="*/ 879455 h 2089156"/>
                              <a:gd name="connsiteX9" fmla="*/ 410248 w 1505623"/>
                              <a:gd name="connsiteY9" fmla="*/ 974705 h 2089156"/>
                              <a:gd name="connsiteX10" fmla="*/ 400723 w 1505623"/>
                              <a:gd name="connsiteY10" fmla="*/ 1003280 h 2089156"/>
                              <a:gd name="connsiteX11" fmla="*/ 381673 w 1505623"/>
                              <a:gd name="connsiteY11" fmla="*/ 1050905 h 2089156"/>
                              <a:gd name="connsiteX12" fmla="*/ 372148 w 1505623"/>
                              <a:gd name="connsiteY12" fmla="*/ 1089005 h 2089156"/>
                              <a:gd name="connsiteX13" fmla="*/ 353098 w 1505623"/>
                              <a:gd name="connsiteY13" fmla="*/ 1127105 h 2089156"/>
                              <a:gd name="connsiteX14" fmla="*/ 343573 w 1505623"/>
                              <a:gd name="connsiteY14" fmla="*/ 1165205 h 2089156"/>
                              <a:gd name="connsiteX15" fmla="*/ 314998 w 1505623"/>
                              <a:gd name="connsiteY15" fmla="*/ 1193780 h 2089156"/>
                              <a:gd name="connsiteX16" fmla="*/ 295948 w 1505623"/>
                              <a:gd name="connsiteY16" fmla="*/ 1250930 h 2089156"/>
                              <a:gd name="connsiteX17" fmla="*/ 267373 w 1505623"/>
                              <a:gd name="connsiteY17" fmla="*/ 1308080 h 2089156"/>
                              <a:gd name="connsiteX18" fmla="*/ 238798 w 1505623"/>
                              <a:gd name="connsiteY18" fmla="*/ 1403330 h 2089156"/>
                              <a:gd name="connsiteX19" fmla="*/ 210223 w 1505623"/>
                              <a:gd name="connsiteY19" fmla="*/ 1422380 h 2089156"/>
                              <a:gd name="connsiteX20" fmla="*/ 162598 w 1505623"/>
                              <a:gd name="connsiteY20" fmla="*/ 1479530 h 2089156"/>
                              <a:gd name="connsiteX21" fmla="*/ 86398 w 1505623"/>
                              <a:gd name="connsiteY21" fmla="*/ 2089130 h 2089156"/>
                              <a:gd name="connsiteX22" fmla="*/ 1505623 w 1505623"/>
                              <a:gd name="connsiteY22" fmla="*/ 1993880 h 2089156"/>
                              <a:gd name="connsiteX23" fmla="*/ 1477048 w 1505623"/>
                              <a:gd name="connsiteY23" fmla="*/ 1927205 h 2089156"/>
                              <a:gd name="connsiteX24" fmla="*/ 1467523 w 1505623"/>
                              <a:gd name="connsiteY24" fmla="*/ 1898630 h 2089156"/>
                              <a:gd name="connsiteX25" fmla="*/ 1429423 w 1505623"/>
                              <a:gd name="connsiteY25" fmla="*/ 1851005 h 2089156"/>
                              <a:gd name="connsiteX26" fmla="*/ 1391323 w 1505623"/>
                              <a:gd name="connsiteY26" fmla="*/ 1784330 h 2089156"/>
                              <a:gd name="connsiteX27" fmla="*/ 1353223 w 1505623"/>
                              <a:gd name="connsiteY27" fmla="*/ 1727180 h 2089156"/>
                              <a:gd name="connsiteX28" fmla="*/ 1315123 w 1505623"/>
                              <a:gd name="connsiteY28" fmla="*/ 1650980 h 2089156"/>
                              <a:gd name="connsiteX29" fmla="*/ 1277023 w 1505623"/>
                              <a:gd name="connsiteY29" fmla="*/ 1574780 h 2089156"/>
                              <a:gd name="connsiteX30" fmla="*/ 1257973 w 1505623"/>
                              <a:gd name="connsiteY30" fmla="*/ 1536680 h 2089156"/>
                              <a:gd name="connsiteX31" fmla="*/ 1229398 w 1505623"/>
                              <a:gd name="connsiteY31" fmla="*/ 1498580 h 2089156"/>
                              <a:gd name="connsiteX32" fmla="*/ 1181773 w 1505623"/>
                              <a:gd name="connsiteY32" fmla="*/ 1384280 h 2089156"/>
                              <a:gd name="connsiteX33" fmla="*/ 1153198 w 1505623"/>
                              <a:gd name="connsiteY33" fmla="*/ 1346180 h 2089156"/>
                              <a:gd name="connsiteX34" fmla="*/ 1134148 w 1505623"/>
                              <a:gd name="connsiteY34" fmla="*/ 1289030 h 2089156"/>
                              <a:gd name="connsiteX35" fmla="*/ 1105573 w 1505623"/>
                              <a:gd name="connsiteY35" fmla="*/ 1222355 h 2089156"/>
                              <a:gd name="connsiteX36" fmla="*/ 1086523 w 1505623"/>
                              <a:gd name="connsiteY36" fmla="*/ 1146155 h 2089156"/>
                              <a:gd name="connsiteX37" fmla="*/ 1038898 w 1505623"/>
                              <a:gd name="connsiteY37" fmla="*/ 1050905 h 2089156"/>
                              <a:gd name="connsiteX38" fmla="*/ 1029373 w 1505623"/>
                              <a:gd name="connsiteY38" fmla="*/ 974705 h 2089156"/>
                              <a:gd name="connsiteX39" fmla="*/ 1010323 w 1505623"/>
                              <a:gd name="connsiteY39" fmla="*/ 927080 h 2089156"/>
                              <a:gd name="connsiteX40" fmla="*/ 1000798 w 1505623"/>
                              <a:gd name="connsiteY40" fmla="*/ 898505 h 2089156"/>
                              <a:gd name="connsiteX41" fmla="*/ 991273 w 1505623"/>
                              <a:gd name="connsiteY41" fmla="*/ 831830 h 2089156"/>
                              <a:gd name="connsiteX42" fmla="*/ 972223 w 1505623"/>
                              <a:gd name="connsiteY42" fmla="*/ 793730 h 2089156"/>
                              <a:gd name="connsiteX43" fmla="*/ 962698 w 1505623"/>
                              <a:gd name="connsiteY43" fmla="*/ 765155 h 2089156"/>
                              <a:gd name="connsiteX44" fmla="*/ 943648 w 1505623"/>
                              <a:gd name="connsiteY44" fmla="*/ 727055 h 2089156"/>
                              <a:gd name="connsiteX45" fmla="*/ 924598 w 1505623"/>
                              <a:gd name="connsiteY45" fmla="*/ 669905 h 2089156"/>
                              <a:gd name="connsiteX46" fmla="*/ 915073 w 1505623"/>
                              <a:gd name="connsiteY46" fmla="*/ 641330 h 2089156"/>
                              <a:gd name="connsiteX47" fmla="*/ 886498 w 1505623"/>
                              <a:gd name="connsiteY47" fmla="*/ 565130 h 2089156"/>
                              <a:gd name="connsiteX48" fmla="*/ 876973 w 1505623"/>
                              <a:gd name="connsiteY48" fmla="*/ 527030 h 2089156"/>
                              <a:gd name="connsiteX49" fmla="*/ 857923 w 1505623"/>
                              <a:gd name="connsiteY49" fmla="*/ 441305 h 2089156"/>
                              <a:gd name="connsiteX50" fmla="*/ 838873 w 1505623"/>
                              <a:gd name="connsiteY50" fmla="*/ 412730 h 2089156"/>
                              <a:gd name="connsiteX51" fmla="*/ 819823 w 1505623"/>
                              <a:gd name="connsiteY51" fmla="*/ 346055 h 2089156"/>
                              <a:gd name="connsiteX52" fmla="*/ 791248 w 1505623"/>
                              <a:gd name="connsiteY52" fmla="*/ 327005 h 2089156"/>
                              <a:gd name="connsiteX53" fmla="*/ 772198 w 1505623"/>
                              <a:gd name="connsiteY53" fmla="*/ 260330 h 2089156"/>
                              <a:gd name="connsiteX54" fmla="*/ 734098 w 1505623"/>
                              <a:gd name="connsiteY54" fmla="*/ 203180 h 2089156"/>
                              <a:gd name="connsiteX55" fmla="*/ 715048 w 1505623"/>
                              <a:gd name="connsiteY55" fmla="*/ 174605 h 2089156"/>
                              <a:gd name="connsiteX56" fmla="*/ 657898 w 1505623"/>
                              <a:gd name="connsiteY56" fmla="*/ 117455 h 2089156"/>
                              <a:gd name="connsiteX57" fmla="*/ 638848 w 1505623"/>
                              <a:gd name="connsiteY57" fmla="*/ 88880 h 2089156"/>
                              <a:gd name="connsiteX58" fmla="*/ 629323 w 1505623"/>
                              <a:gd name="connsiteY58" fmla="*/ 60305 h 2089156"/>
                              <a:gd name="connsiteX59" fmla="*/ 610273 w 1505623"/>
                              <a:gd name="connsiteY59" fmla="*/ 3155 h 2089156"/>
                              <a:gd name="connsiteX0" fmla="*/ 599192 w 1494542"/>
                              <a:gd name="connsiteY0" fmla="*/ 3155 h 2089156"/>
                              <a:gd name="connsiteX1" fmla="*/ 551567 w 1494542"/>
                              <a:gd name="connsiteY1" fmla="*/ 12680 h 2089156"/>
                              <a:gd name="connsiteX2" fmla="*/ 542042 w 1494542"/>
                              <a:gd name="connsiteY2" fmla="*/ 41255 h 2089156"/>
                              <a:gd name="connsiteX3" fmla="*/ 522992 w 1494542"/>
                              <a:gd name="connsiteY3" fmla="*/ 79355 h 2089156"/>
                              <a:gd name="connsiteX4" fmla="*/ 503942 w 1494542"/>
                              <a:gd name="connsiteY4" fmla="*/ 498455 h 2089156"/>
                              <a:gd name="connsiteX5" fmla="*/ 465842 w 1494542"/>
                              <a:gd name="connsiteY5" fmla="*/ 574655 h 2089156"/>
                              <a:gd name="connsiteX6" fmla="*/ 456317 w 1494542"/>
                              <a:gd name="connsiteY6" fmla="*/ 793730 h 2089156"/>
                              <a:gd name="connsiteX7" fmla="*/ 446792 w 1494542"/>
                              <a:gd name="connsiteY7" fmla="*/ 850880 h 2089156"/>
                              <a:gd name="connsiteX8" fmla="*/ 427742 w 1494542"/>
                              <a:gd name="connsiteY8" fmla="*/ 879455 h 2089156"/>
                              <a:gd name="connsiteX9" fmla="*/ 399167 w 1494542"/>
                              <a:gd name="connsiteY9" fmla="*/ 974705 h 2089156"/>
                              <a:gd name="connsiteX10" fmla="*/ 389642 w 1494542"/>
                              <a:gd name="connsiteY10" fmla="*/ 1003280 h 2089156"/>
                              <a:gd name="connsiteX11" fmla="*/ 370592 w 1494542"/>
                              <a:gd name="connsiteY11" fmla="*/ 1050905 h 2089156"/>
                              <a:gd name="connsiteX12" fmla="*/ 361067 w 1494542"/>
                              <a:gd name="connsiteY12" fmla="*/ 1089005 h 2089156"/>
                              <a:gd name="connsiteX13" fmla="*/ 342017 w 1494542"/>
                              <a:gd name="connsiteY13" fmla="*/ 1127105 h 2089156"/>
                              <a:gd name="connsiteX14" fmla="*/ 332492 w 1494542"/>
                              <a:gd name="connsiteY14" fmla="*/ 1165205 h 2089156"/>
                              <a:gd name="connsiteX15" fmla="*/ 303917 w 1494542"/>
                              <a:gd name="connsiteY15" fmla="*/ 1193780 h 2089156"/>
                              <a:gd name="connsiteX16" fmla="*/ 284867 w 1494542"/>
                              <a:gd name="connsiteY16" fmla="*/ 1250930 h 2089156"/>
                              <a:gd name="connsiteX17" fmla="*/ 256292 w 1494542"/>
                              <a:gd name="connsiteY17" fmla="*/ 1308080 h 2089156"/>
                              <a:gd name="connsiteX18" fmla="*/ 227717 w 1494542"/>
                              <a:gd name="connsiteY18" fmla="*/ 1403330 h 2089156"/>
                              <a:gd name="connsiteX19" fmla="*/ 199142 w 1494542"/>
                              <a:gd name="connsiteY19" fmla="*/ 1422380 h 2089156"/>
                              <a:gd name="connsiteX20" fmla="*/ 75317 w 1494542"/>
                              <a:gd name="connsiteY20" fmla="*/ 2089130 h 2089156"/>
                              <a:gd name="connsiteX21" fmla="*/ 1494542 w 1494542"/>
                              <a:gd name="connsiteY21" fmla="*/ 1993880 h 2089156"/>
                              <a:gd name="connsiteX22" fmla="*/ 1465967 w 1494542"/>
                              <a:gd name="connsiteY22" fmla="*/ 1927205 h 2089156"/>
                              <a:gd name="connsiteX23" fmla="*/ 1456442 w 1494542"/>
                              <a:gd name="connsiteY23" fmla="*/ 1898630 h 2089156"/>
                              <a:gd name="connsiteX24" fmla="*/ 1418342 w 1494542"/>
                              <a:gd name="connsiteY24" fmla="*/ 1851005 h 2089156"/>
                              <a:gd name="connsiteX25" fmla="*/ 1380242 w 1494542"/>
                              <a:gd name="connsiteY25" fmla="*/ 1784330 h 2089156"/>
                              <a:gd name="connsiteX26" fmla="*/ 1342142 w 1494542"/>
                              <a:gd name="connsiteY26" fmla="*/ 1727180 h 2089156"/>
                              <a:gd name="connsiteX27" fmla="*/ 1304042 w 1494542"/>
                              <a:gd name="connsiteY27" fmla="*/ 1650980 h 2089156"/>
                              <a:gd name="connsiteX28" fmla="*/ 1265942 w 1494542"/>
                              <a:gd name="connsiteY28" fmla="*/ 1574780 h 2089156"/>
                              <a:gd name="connsiteX29" fmla="*/ 1246892 w 1494542"/>
                              <a:gd name="connsiteY29" fmla="*/ 1536680 h 2089156"/>
                              <a:gd name="connsiteX30" fmla="*/ 1218317 w 1494542"/>
                              <a:gd name="connsiteY30" fmla="*/ 1498580 h 2089156"/>
                              <a:gd name="connsiteX31" fmla="*/ 1170692 w 1494542"/>
                              <a:gd name="connsiteY31" fmla="*/ 1384280 h 2089156"/>
                              <a:gd name="connsiteX32" fmla="*/ 1142117 w 1494542"/>
                              <a:gd name="connsiteY32" fmla="*/ 1346180 h 2089156"/>
                              <a:gd name="connsiteX33" fmla="*/ 1123067 w 1494542"/>
                              <a:gd name="connsiteY33" fmla="*/ 1289030 h 2089156"/>
                              <a:gd name="connsiteX34" fmla="*/ 1094492 w 1494542"/>
                              <a:gd name="connsiteY34" fmla="*/ 1222355 h 2089156"/>
                              <a:gd name="connsiteX35" fmla="*/ 1075442 w 1494542"/>
                              <a:gd name="connsiteY35" fmla="*/ 1146155 h 2089156"/>
                              <a:gd name="connsiteX36" fmla="*/ 1027817 w 1494542"/>
                              <a:gd name="connsiteY36" fmla="*/ 1050905 h 2089156"/>
                              <a:gd name="connsiteX37" fmla="*/ 1018292 w 1494542"/>
                              <a:gd name="connsiteY37" fmla="*/ 974705 h 2089156"/>
                              <a:gd name="connsiteX38" fmla="*/ 999242 w 1494542"/>
                              <a:gd name="connsiteY38" fmla="*/ 927080 h 2089156"/>
                              <a:gd name="connsiteX39" fmla="*/ 989717 w 1494542"/>
                              <a:gd name="connsiteY39" fmla="*/ 898505 h 2089156"/>
                              <a:gd name="connsiteX40" fmla="*/ 980192 w 1494542"/>
                              <a:gd name="connsiteY40" fmla="*/ 831830 h 2089156"/>
                              <a:gd name="connsiteX41" fmla="*/ 961142 w 1494542"/>
                              <a:gd name="connsiteY41" fmla="*/ 793730 h 2089156"/>
                              <a:gd name="connsiteX42" fmla="*/ 951617 w 1494542"/>
                              <a:gd name="connsiteY42" fmla="*/ 765155 h 2089156"/>
                              <a:gd name="connsiteX43" fmla="*/ 932567 w 1494542"/>
                              <a:gd name="connsiteY43" fmla="*/ 727055 h 2089156"/>
                              <a:gd name="connsiteX44" fmla="*/ 913517 w 1494542"/>
                              <a:gd name="connsiteY44" fmla="*/ 669905 h 2089156"/>
                              <a:gd name="connsiteX45" fmla="*/ 903992 w 1494542"/>
                              <a:gd name="connsiteY45" fmla="*/ 641330 h 2089156"/>
                              <a:gd name="connsiteX46" fmla="*/ 875417 w 1494542"/>
                              <a:gd name="connsiteY46" fmla="*/ 565130 h 2089156"/>
                              <a:gd name="connsiteX47" fmla="*/ 865892 w 1494542"/>
                              <a:gd name="connsiteY47" fmla="*/ 527030 h 2089156"/>
                              <a:gd name="connsiteX48" fmla="*/ 846842 w 1494542"/>
                              <a:gd name="connsiteY48" fmla="*/ 441305 h 2089156"/>
                              <a:gd name="connsiteX49" fmla="*/ 827792 w 1494542"/>
                              <a:gd name="connsiteY49" fmla="*/ 412730 h 2089156"/>
                              <a:gd name="connsiteX50" fmla="*/ 808742 w 1494542"/>
                              <a:gd name="connsiteY50" fmla="*/ 346055 h 2089156"/>
                              <a:gd name="connsiteX51" fmla="*/ 780167 w 1494542"/>
                              <a:gd name="connsiteY51" fmla="*/ 327005 h 2089156"/>
                              <a:gd name="connsiteX52" fmla="*/ 761117 w 1494542"/>
                              <a:gd name="connsiteY52" fmla="*/ 260330 h 2089156"/>
                              <a:gd name="connsiteX53" fmla="*/ 723017 w 1494542"/>
                              <a:gd name="connsiteY53" fmla="*/ 203180 h 2089156"/>
                              <a:gd name="connsiteX54" fmla="*/ 703967 w 1494542"/>
                              <a:gd name="connsiteY54" fmla="*/ 174605 h 2089156"/>
                              <a:gd name="connsiteX55" fmla="*/ 646817 w 1494542"/>
                              <a:gd name="connsiteY55" fmla="*/ 117455 h 2089156"/>
                              <a:gd name="connsiteX56" fmla="*/ 627767 w 1494542"/>
                              <a:gd name="connsiteY56" fmla="*/ 88880 h 2089156"/>
                              <a:gd name="connsiteX57" fmla="*/ 618242 w 1494542"/>
                              <a:gd name="connsiteY57" fmla="*/ 60305 h 2089156"/>
                              <a:gd name="connsiteX58" fmla="*/ 599192 w 1494542"/>
                              <a:gd name="connsiteY58" fmla="*/ 3155 h 2089156"/>
                              <a:gd name="connsiteX0" fmla="*/ 593526 w 1488876"/>
                              <a:gd name="connsiteY0" fmla="*/ 3155 h 2089156"/>
                              <a:gd name="connsiteX1" fmla="*/ 545901 w 1488876"/>
                              <a:gd name="connsiteY1" fmla="*/ 12680 h 2089156"/>
                              <a:gd name="connsiteX2" fmla="*/ 536376 w 1488876"/>
                              <a:gd name="connsiteY2" fmla="*/ 41255 h 2089156"/>
                              <a:gd name="connsiteX3" fmla="*/ 517326 w 1488876"/>
                              <a:gd name="connsiteY3" fmla="*/ 79355 h 2089156"/>
                              <a:gd name="connsiteX4" fmla="*/ 498276 w 1488876"/>
                              <a:gd name="connsiteY4" fmla="*/ 498455 h 2089156"/>
                              <a:gd name="connsiteX5" fmla="*/ 460176 w 1488876"/>
                              <a:gd name="connsiteY5" fmla="*/ 574655 h 2089156"/>
                              <a:gd name="connsiteX6" fmla="*/ 450651 w 1488876"/>
                              <a:gd name="connsiteY6" fmla="*/ 793730 h 2089156"/>
                              <a:gd name="connsiteX7" fmla="*/ 441126 w 1488876"/>
                              <a:gd name="connsiteY7" fmla="*/ 850880 h 2089156"/>
                              <a:gd name="connsiteX8" fmla="*/ 422076 w 1488876"/>
                              <a:gd name="connsiteY8" fmla="*/ 879455 h 2089156"/>
                              <a:gd name="connsiteX9" fmla="*/ 393501 w 1488876"/>
                              <a:gd name="connsiteY9" fmla="*/ 974705 h 2089156"/>
                              <a:gd name="connsiteX10" fmla="*/ 383976 w 1488876"/>
                              <a:gd name="connsiteY10" fmla="*/ 1003280 h 2089156"/>
                              <a:gd name="connsiteX11" fmla="*/ 364926 w 1488876"/>
                              <a:gd name="connsiteY11" fmla="*/ 1050905 h 2089156"/>
                              <a:gd name="connsiteX12" fmla="*/ 355401 w 1488876"/>
                              <a:gd name="connsiteY12" fmla="*/ 1089005 h 2089156"/>
                              <a:gd name="connsiteX13" fmla="*/ 336351 w 1488876"/>
                              <a:gd name="connsiteY13" fmla="*/ 1127105 h 2089156"/>
                              <a:gd name="connsiteX14" fmla="*/ 326826 w 1488876"/>
                              <a:gd name="connsiteY14" fmla="*/ 1165205 h 2089156"/>
                              <a:gd name="connsiteX15" fmla="*/ 298251 w 1488876"/>
                              <a:gd name="connsiteY15" fmla="*/ 1193780 h 2089156"/>
                              <a:gd name="connsiteX16" fmla="*/ 279201 w 1488876"/>
                              <a:gd name="connsiteY16" fmla="*/ 1250930 h 2089156"/>
                              <a:gd name="connsiteX17" fmla="*/ 250626 w 1488876"/>
                              <a:gd name="connsiteY17" fmla="*/ 1308080 h 2089156"/>
                              <a:gd name="connsiteX18" fmla="*/ 222051 w 1488876"/>
                              <a:gd name="connsiteY18" fmla="*/ 1403330 h 2089156"/>
                              <a:gd name="connsiteX19" fmla="*/ 69651 w 1488876"/>
                              <a:gd name="connsiteY19" fmla="*/ 2089130 h 2089156"/>
                              <a:gd name="connsiteX20" fmla="*/ 1488876 w 1488876"/>
                              <a:gd name="connsiteY20" fmla="*/ 1993880 h 2089156"/>
                              <a:gd name="connsiteX21" fmla="*/ 1460301 w 1488876"/>
                              <a:gd name="connsiteY21" fmla="*/ 1927205 h 2089156"/>
                              <a:gd name="connsiteX22" fmla="*/ 1450776 w 1488876"/>
                              <a:gd name="connsiteY22" fmla="*/ 1898630 h 2089156"/>
                              <a:gd name="connsiteX23" fmla="*/ 1412676 w 1488876"/>
                              <a:gd name="connsiteY23" fmla="*/ 1851005 h 2089156"/>
                              <a:gd name="connsiteX24" fmla="*/ 1374576 w 1488876"/>
                              <a:gd name="connsiteY24" fmla="*/ 1784330 h 2089156"/>
                              <a:gd name="connsiteX25" fmla="*/ 1336476 w 1488876"/>
                              <a:gd name="connsiteY25" fmla="*/ 1727180 h 2089156"/>
                              <a:gd name="connsiteX26" fmla="*/ 1298376 w 1488876"/>
                              <a:gd name="connsiteY26" fmla="*/ 1650980 h 2089156"/>
                              <a:gd name="connsiteX27" fmla="*/ 1260276 w 1488876"/>
                              <a:gd name="connsiteY27" fmla="*/ 1574780 h 2089156"/>
                              <a:gd name="connsiteX28" fmla="*/ 1241226 w 1488876"/>
                              <a:gd name="connsiteY28" fmla="*/ 1536680 h 2089156"/>
                              <a:gd name="connsiteX29" fmla="*/ 1212651 w 1488876"/>
                              <a:gd name="connsiteY29" fmla="*/ 1498580 h 2089156"/>
                              <a:gd name="connsiteX30" fmla="*/ 1165026 w 1488876"/>
                              <a:gd name="connsiteY30" fmla="*/ 1384280 h 2089156"/>
                              <a:gd name="connsiteX31" fmla="*/ 1136451 w 1488876"/>
                              <a:gd name="connsiteY31" fmla="*/ 1346180 h 2089156"/>
                              <a:gd name="connsiteX32" fmla="*/ 1117401 w 1488876"/>
                              <a:gd name="connsiteY32" fmla="*/ 1289030 h 2089156"/>
                              <a:gd name="connsiteX33" fmla="*/ 1088826 w 1488876"/>
                              <a:gd name="connsiteY33" fmla="*/ 1222355 h 2089156"/>
                              <a:gd name="connsiteX34" fmla="*/ 1069776 w 1488876"/>
                              <a:gd name="connsiteY34" fmla="*/ 1146155 h 2089156"/>
                              <a:gd name="connsiteX35" fmla="*/ 1022151 w 1488876"/>
                              <a:gd name="connsiteY35" fmla="*/ 1050905 h 2089156"/>
                              <a:gd name="connsiteX36" fmla="*/ 1012626 w 1488876"/>
                              <a:gd name="connsiteY36" fmla="*/ 974705 h 2089156"/>
                              <a:gd name="connsiteX37" fmla="*/ 993576 w 1488876"/>
                              <a:gd name="connsiteY37" fmla="*/ 927080 h 2089156"/>
                              <a:gd name="connsiteX38" fmla="*/ 984051 w 1488876"/>
                              <a:gd name="connsiteY38" fmla="*/ 898505 h 2089156"/>
                              <a:gd name="connsiteX39" fmla="*/ 974526 w 1488876"/>
                              <a:gd name="connsiteY39" fmla="*/ 831830 h 2089156"/>
                              <a:gd name="connsiteX40" fmla="*/ 955476 w 1488876"/>
                              <a:gd name="connsiteY40" fmla="*/ 793730 h 2089156"/>
                              <a:gd name="connsiteX41" fmla="*/ 945951 w 1488876"/>
                              <a:gd name="connsiteY41" fmla="*/ 765155 h 2089156"/>
                              <a:gd name="connsiteX42" fmla="*/ 926901 w 1488876"/>
                              <a:gd name="connsiteY42" fmla="*/ 727055 h 2089156"/>
                              <a:gd name="connsiteX43" fmla="*/ 907851 w 1488876"/>
                              <a:gd name="connsiteY43" fmla="*/ 669905 h 2089156"/>
                              <a:gd name="connsiteX44" fmla="*/ 898326 w 1488876"/>
                              <a:gd name="connsiteY44" fmla="*/ 641330 h 2089156"/>
                              <a:gd name="connsiteX45" fmla="*/ 869751 w 1488876"/>
                              <a:gd name="connsiteY45" fmla="*/ 565130 h 2089156"/>
                              <a:gd name="connsiteX46" fmla="*/ 860226 w 1488876"/>
                              <a:gd name="connsiteY46" fmla="*/ 527030 h 2089156"/>
                              <a:gd name="connsiteX47" fmla="*/ 841176 w 1488876"/>
                              <a:gd name="connsiteY47" fmla="*/ 441305 h 2089156"/>
                              <a:gd name="connsiteX48" fmla="*/ 822126 w 1488876"/>
                              <a:gd name="connsiteY48" fmla="*/ 412730 h 2089156"/>
                              <a:gd name="connsiteX49" fmla="*/ 803076 w 1488876"/>
                              <a:gd name="connsiteY49" fmla="*/ 346055 h 2089156"/>
                              <a:gd name="connsiteX50" fmla="*/ 774501 w 1488876"/>
                              <a:gd name="connsiteY50" fmla="*/ 327005 h 2089156"/>
                              <a:gd name="connsiteX51" fmla="*/ 755451 w 1488876"/>
                              <a:gd name="connsiteY51" fmla="*/ 260330 h 2089156"/>
                              <a:gd name="connsiteX52" fmla="*/ 717351 w 1488876"/>
                              <a:gd name="connsiteY52" fmla="*/ 203180 h 2089156"/>
                              <a:gd name="connsiteX53" fmla="*/ 698301 w 1488876"/>
                              <a:gd name="connsiteY53" fmla="*/ 174605 h 2089156"/>
                              <a:gd name="connsiteX54" fmla="*/ 641151 w 1488876"/>
                              <a:gd name="connsiteY54" fmla="*/ 117455 h 2089156"/>
                              <a:gd name="connsiteX55" fmla="*/ 622101 w 1488876"/>
                              <a:gd name="connsiteY55" fmla="*/ 88880 h 2089156"/>
                              <a:gd name="connsiteX56" fmla="*/ 612576 w 1488876"/>
                              <a:gd name="connsiteY56" fmla="*/ 60305 h 2089156"/>
                              <a:gd name="connsiteX57" fmla="*/ 593526 w 1488876"/>
                              <a:gd name="connsiteY57" fmla="*/ 3155 h 2089156"/>
                              <a:gd name="connsiteX0" fmla="*/ 588294 w 1483644"/>
                              <a:gd name="connsiteY0" fmla="*/ 3155 h 2089156"/>
                              <a:gd name="connsiteX1" fmla="*/ 540669 w 1483644"/>
                              <a:gd name="connsiteY1" fmla="*/ 12680 h 2089156"/>
                              <a:gd name="connsiteX2" fmla="*/ 531144 w 1483644"/>
                              <a:gd name="connsiteY2" fmla="*/ 41255 h 2089156"/>
                              <a:gd name="connsiteX3" fmla="*/ 512094 w 1483644"/>
                              <a:gd name="connsiteY3" fmla="*/ 79355 h 2089156"/>
                              <a:gd name="connsiteX4" fmla="*/ 493044 w 1483644"/>
                              <a:gd name="connsiteY4" fmla="*/ 498455 h 2089156"/>
                              <a:gd name="connsiteX5" fmla="*/ 454944 w 1483644"/>
                              <a:gd name="connsiteY5" fmla="*/ 574655 h 2089156"/>
                              <a:gd name="connsiteX6" fmla="*/ 445419 w 1483644"/>
                              <a:gd name="connsiteY6" fmla="*/ 793730 h 2089156"/>
                              <a:gd name="connsiteX7" fmla="*/ 435894 w 1483644"/>
                              <a:gd name="connsiteY7" fmla="*/ 850880 h 2089156"/>
                              <a:gd name="connsiteX8" fmla="*/ 416844 w 1483644"/>
                              <a:gd name="connsiteY8" fmla="*/ 879455 h 2089156"/>
                              <a:gd name="connsiteX9" fmla="*/ 388269 w 1483644"/>
                              <a:gd name="connsiteY9" fmla="*/ 974705 h 2089156"/>
                              <a:gd name="connsiteX10" fmla="*/ 378744 w 1483644"/>
                              <a:gd name="connsiteY10" fmla="*/ 1003280 h 2089156"/>
                              <a:gd name="connsiteX11" fmla="*/ 359694 w 1483644"/>
                              <a:gd name="connsiteY11" fmla="*/ 1050905 h 2089156"/>
                              <a:gd name="connsiteX12" fmla="*/ 350169 w 1483644"/>
                              <a:gd name="connsiteY12" fmla="*/ 1089005 h 2089156"/>
                              <a:gd name="connsiteX13" fmla="*/ 331119 w 1483644"/>
                              <a:gd name="connsiteY13" fmla="*/ 1127105 h 2089156"/>
                              <a:gd name="connsiteX14" fmla="*/ 321594 w 1483644"/>
                              <a:gd name="connsiteY14" fmla="*/ 1165205 h 2089156"/>
                              <a:gd name="connsiteX15" fmla="*/ 293019 w 1483644"/>
                              <a:gd name="connsiteY15" fmla="*/ 1193780 h 2089156"/>
                              <a:gd name="connsiteX16" fmla="*/ 273969 w 1483644"/>
                              <a:gd name="connsiteY16" fmla="*/ 1250930 h 2089156"/>
                              <a:gd name="connsiteX17" fmla="*/ 245394 w 1483644"/>
                              <a:gd name="connsiteY17" fmla="*/ 1308080 h 2089156"/>
                              <a:gd name="connsiteX18" fmla="*/ 64419 w 1483644"/>
                              <a:gd name="connsiteY18" fmla="*/ 2089130 h 2089156"/>
                              <a:gd name="connsiteX19" fmla="*/ 1483644 w 1483644"/>
                              <a:gd name="connsiteY19" fmla="*/ 1993880 h 2089156"/>
                              <a:gd name="connsiteX20" fmla="*/ 1455069 w 1483644"/>
                              <a:gd name="connsiteY20" fmla="*/ 1927205 h 2089156"/>
                              <a:gd name="connsiteX21" fmla="*/ 1445544 w 1483644"/>
                              <a:gd name="connsiteY21" fmla="*/ 1898630 h 2089156"/>
                              <a:gd name="connsiteX22" fmla="*/ 1407444 w 1483644"/>
                              <a:gd name="connsiteY22" fmla="*/ 1851005 h 2089156"/>
                              <a:gd name="connsiteX23" fmla="*/ 1369344 w 1483644"/>
                              <a:gd name="connsiteY23" fmla="*/ 1784330 h 2089156"/>
                              <a:gd name="connsiteX24" fmla="*/ 1331244 w 1483644"/>
                              <a:gd name="connsiteY24" fmla="*/ 1727180 h 2089156"/>
                              <a:gd name="connsiteX25" fmla="*/ 1293144 w 1483644"/>
                              <a:gd name="connsiteY25" fmla="*/ 1650980 h 2089156"/>
                              <a:gd name="connsiteX26" fmla="*/ 1255044 w 1483644"/>
                              <a:gd name="connsiteY26" fmla="*/ 1574780 h 2089156"/>
                              <a:gd name="connsiteX27" fmla="*/ 1235994 w 1483644"/>
                              <a:gd name="connsiteY27" fmla="*/ 1536680 h 2089156"/>
                              <a:gd name="connsiteX28" fmla="*/ 1207419 w 1483644"/>
                              <a:gd name="connsiteY28" fmla="*/ 1498580 h 2089156"/>
                              <a:gd name="connsiteX29" fmla="*/ 1159794 w 1483644"/>
                              <a:gd name="connsiteY29" fmla="*/ 1384280 h 2089156"/>
                              <a:gd name="connsiteX30" fmla="*/ 1131219 w 1483644"/>
                              <a:gd name="connsiteY30" fmla="*/ 1346180 h 2089156"/>
                              <a:gd name="connsiteX31" fmla="*/ 1112169 w 1483644"/>
                              <a:gd name="connsiteY31" fmla="*/ 1289030 h 2089156"/>
                              <a:gd name="connsiteX32" fmla="*/ 1083594 w 1483644"/>
                              <a:gd name="connsiteY32" fmla="*/ 1222355 h 2089156"/>
                              <a:gd name="connsiteX33" fmla="*/ 1064544 w 1483644"/>
                              <a:gd name="connsiteY33" fmla="*/ 1146155 h 2089156"/>
                              <a:gd name="connsiteX34" fmla="*/ 1016919 w 1483644"/>
                              <a:gd name="connsiteY34" fmla="*/ 1050905 h 2089156"/>
                              <a:gd name="connsiteX35" fmla="*/ 1007394 w 1483644"/>
                              <a:gd name="connsiteY35" fmla="*/ 974705 h 2089156"/>
                              <a:gd name="connsiteX36" fmla="*/ 988344 w 1483644"/>
                              <a:gd name="connsiteY36" fmla="*/ 927080 h 2089156"/>
                              <a:gd name="connsiteX37" fmla="*/ 978819 w 1483644"/>
                              <a:gd name="connsiteY37" fmla="*/ 898505 h 2089156"/>
                              <a:gd name="connsiteX38" fmla="*/ 969294 w 1483644"/>
                              <a:gd name="connsiteY38" fmla="*/ 831830 h 2089156"/>
                              <a:gd name="connsiteX39" fmla="*/ 950244 w 1483644"/>
                              <a:gd name="connsiteY39" fmla="*/ 793730 h 2089156"/>
                              <a:gd name="connsiteX40" fmla="*/ 940719 w 1483644"/>
                              <a:gd name="connsiteY40" fmla="*/ 765155 h 2089156"/>
                              <a:gd name="connsiteX41" fmla="*/ 921669 w 1483644"/>
                              <a:gd name="connsiteY41" fmla="*/ 727055 h 2089156"/>
                              <a:gd name="connsiteX42" fmla="*/ 902619 w 1483644"/>
                              <a:gd name="connsiteY42" fmla="*/ 669905 h 2089156"/>
                              <a:gd name="connsiteX43" fmla="*/ 893094 w 1483644"/>
                              <a:gd name="connsiteY43" fmla="*/ 641330 h 2089156"/>
                              <a:gd name="connsiteX44" fmla="*/ 864519 w 1483644"/>
                              <a:gd name="connsiteY44" fmla="*/ 565130 h 2089156"/>
                              <a:gd name="connsiteX45" fmla="*/ 854994 w 1483644"/>
                              <a:gd name="connsiteY45" fmla="*/ 527030 h 2089156"/>
                              <a:gd name="connsiteX46" fmla="*/ 835944 w 1483644"/>
                              <a:gd name="connsiteY46" fmla="*/ 441305 h 2089156"/>
                              <a:gd name="connsiteX47" fmla="*/ 816894 w 1483644"/>
                              <a:gd name="connsiteY47" fmla="*/ 412730 h 2089156"/>
                              <a:gd name="connsiteX48" fmla="*/ 797844 w 1483644"/>
                              <a:gd name="connsiteY48" fmla="*/ 346055 h 2089156"/>
                              <a:gd name="connsiteX49" fmla="*/ 769269 w 1483644"/>
                              <a:gd name="connsiteY49" fmla="*/ 327005 h 2089156"/>
                              <a:gd name="connsiteX50" fmla="*/ 750219 w 1483644"/>
                              <a:gd name="connsiteY50" fmla="*/ 260330 h 2089156"/>
                              <a:gd name="connsiteX51" fmla="*/ 712119 w 1483644"/>
                              <a:gd name="connsiteY51" fmla="*/ 203180 h 2089156"/>
                              <a:gd name="connsiteX52" fmla="*/ 693069 w 1483644"/>
                              <a:gd name="connsiteY52" fmla="*/ 174605 h 2089156"/>
                              <a:gd name="connsiteX53" fmla="*/ 635919 w 1483644"/>
                              <a:gd name="connsiteY53" fmla="*/ 117455 h 2089156"/>
                              <a:gd name="connsiteX54" fmla="*/ 616869 w 1483644"/>
                              <a:gd name="connsiteY54" fmla="*/ 88880 h 2089156"/>
                              <a:gd name="connsiteX55" fmla="*/ 607344 w 1483644"/>
                              <a:gd name="connsiteY55" fmla="*/ 60305 h 2089156"/>
                              <a:gd name="connsiteX56" fmla="*/ 588294 w 1483644"/>
                              <a:gd name="connsiteY56" fmla="*/ 3155 h 2089156"/>
                              <a:gd name="connsiteX0" fmla="*/ 583286 w 1478636"/>
                              <a:gd name="connsiteY0" fmla="*/ 3155 h 2089156"/>
                              <a:gd name="connsiteX1" fmla="*/ 535661 w 1478636"/>
                              <a:gd name="connsiteY1" fmla="*/ 12680 h 2089156"/>
                              <a:gd name="connsiteX2" fmla="*/ 526136 w 1478636"/>
                              <a:gd name="connsiteY2" fmla="*/ 41255 h 2089156"/>
                              <a:gd name="connsiteX3" fmla="*/ 507086 w 1478636"/>
                              <a:gd name="connsiteY3" fmla="*/ 79355 h 2089156"/>
                              <a:gd name="connsiteX4" fmla="*/ 488036 w 1478636"/>
                              <a:gd name="connsiteY4" fmla="*/ 498455 h 2089156"/>
                              <a:gd name="connsiteX5" fmla="*/ 449936 w 1478636"/>
                              <a:gd name="connsiteY5" fmla="*/ 574655 h 2089156"/>
                              <a:gd name="connsiteX6" fmla="*/ 440411 w 1478636"/>
                              <a:gd name="connsiteY6" fmla="*/ 793730 h 2089156"/>
                              <a:gd name="connsiteX7" fmla="*/ 430886 w 1478636"/>
                              <a:gd name="connsiteY7" fmla="*/ 850880 h 2089156"/>
                              <a:gd name="connsiteX8" fmla="*/ 411836 w 1478636"/>
                              <a:gd name="connsiteY8" fmla="*/ 879455 h 2089156"/>
                              <a:gd name="connsiteX9" fmla="*/ 383261 w 1478636"/>
                              <a:gd name="connsiteY9" fmla="*/ 974705 h 2089156"/>
                              <a:gd name="connsiteX10" fmla="*/ 373736 w 1478636"/>
                              <a:gd name="connsiteY10" fmla="*/ 1003280 h 2089156"/>
                              <a:gd name="connsiteX11" fmla="*/ 354686 w 1478636"/>
                              <a:gd name="connsiteY11" fmla="*/ 1050905 h 2089156"/>
                              <a:gd name="connsiteX12" fmla="*/ 345161 w 1478636"/>
                              <a:gd name="connsiteY12" fmla="*/ 1089005 h 2089156"/>
                              <a:gd name="connsiteX13" fmla="*/ 326111 w 1478636"/>
                              <a:gd name="connsiteY13" fmla="*/ 1127105 h 2089156"/>
                              <a:gd name="connsiteX14" fmla="*/ 316586 w 1478636"/>
                              <a:gd name="connsiteY14" fmla="*/ 1165205 h 2089156"/>
                              <a:gd name="connsiteX15" fmla="*/ 288011 w 1478636"/>
                              <a:gd name="connsiteY15" fmla="*/ 1193780 h 2089156"/>
                              <a:gd name="connsiteX16" fmla="*/ 268961 w 1478636"/>
                              <a:gd name="connsiteY16" fmla="*/ 1250930 h 2089156"/>
                              <a:gd name="connsiteX17" fmla="*/ 59411 w 1478636"/>
                              <a:gd name="connsiteY17" fmla="*/ 2089130 h 2089156"/>
                              <a:gd name="connsiteX18" fmla="*/ 1478636 w 1478636"/>
                              <a:gd name="connsiteY18" fmla="*/ 1993880 h 2089156"/>
                              <a:gd name="connsiteX19" fmla="*/ 1450061 w 1478636"/>
                              <a:gd name="connsiteY19" fmla="*/ 1927205 h 2089156"/>
                              <a:gd name="connsiteX20" fmla="*/ 1440536 w 1478636"/>
                              <a:gd name="connsiteY20" fmla="*/ 1898630 h 2089156"/>
                              <a:gd name="connsiteX21" fmla="*/ 1402436 w 1478636"/>
                              <a:gd name="connsiteY21" fmla="*/ 1851005 h 2089156"/>
                              <a:gd name="connsiteX22" fmla="*/ 1364336 w 1478636"/>
                              <a:gd name="connsiteY22" fmla="*/ 1784330 h 2089156"/>
                              <a:gd name="connsiteX23" fmla="*/ 1326236 w 1478636"/>
                              <a:gd name="connsiteY23" fmla="*/ 1727180 h 2089156"/>
                              <a:gd name="connsiteX24" fmla="*/ 1288136 w 1478636"/>
                              <a:gd name="connsiteY24" fmla="*/ 1650980 h 2089156"/>
                              <a:gd name="connsiteX25" fmla="*/ 1250036 w 1478636"/>
                              <a:gd name="connsiteY25" fmla="*/ 1574780 h 2089156"/>
                              <a:gd name="connsiteX26" fmla="*/ 1230986 w 1478636"/>
                              <a:gd name="connsiteY26" fmla="*/ 1536680 h 2089156"/>
                              <a:gd name="connsiteX27" fmla="*/ 1202411 w 1478636"/>
                              <a:gd name="connsiteY27" fmla="*/ 1498580 h 2089156"/>
                              <a:gd name="connsiteX28" fmla="*/ 1154786 w 1478636"/>
                              <a:gd name="connsiteY28" fmla="*/ 1384280 h 2089156"/>
                              <a:gd name="connsiteX29" fmla="*/ 1126211 w 1478636"/>
                              <a:gd name="connsiteY29" fmla="*/ 1346180 h 2089156"/>
                              <a:gd name="connsiteX30" fmla="*/ 1107161 w 1478636"/>
                              <a:gd name="connsiteY30" fmla="*/ 1289030 h 2089156"/>
                              <a:gd name="connsiteX31" fmla="*/ 1078586 w 1478636"/>
                              <a:gd name="connsiteY31" fmla="*/ 1222355 h 2089156"/>
                              <a:gd name="connsiteX32" fmla="*/ 1059536 w 1478636"/>
                              <a:gd name="connsiteY32" fmla="*/ 1146155 h 2089156"/>
                              <a:gd name="connsiteX33" fmla="*/ 1011911 w 1478636"/>
                              <a:gd name="connsiteY33" fmla="*/ 1050905 h 2089156"/>
                              <a:gd name="connsiteX34" fmla="*/ 1002386 w 1478636"/>
                              <a:gd name="connsiteY34" fmla="*/ 974705 h 2089156"/>
                              <a:gd name="connsiteX35" fmla="*/ 983336 w 1478636"/>
                              <a:gd name="connsiteY35" fmla="*/ 927080 h 2089156"/>
                              <a:gd name="connsiteX36" fmla="*/ 973811 w 1478636"/>
                              <a:gd name="connsiteY36" fmla="*/ 898505 h 2089156"/>
                              <a:gd name="connsiteX37" fmla="*/ 964286 w 1478636"/>
                              <a:gd name="connsiteY37" fmla="*/ 831830 h 2089156"/>
                              <a:gd name="connsiteX38" fmla="*/ 945236 w 1478636"/>
                              <a:gd name="connsiteY38" fmla="*/ 793730 h 2089156"/>
                              <a:gd name="connsiteX39" fmla="*/ 935711 w 1478636"/>
                              <a:gd name="connsiteY39" fmla="*/ 765155 h 2089156"/>
                              <a:gd name="connsiteX40" fmla="*/ 916661 w 1478636"/>
                              <a:gd name="connsiteY40" fmla="*/ 727055 h 2089156"/>
                              <a:gd name="connsiteX41" fmla="*/ 897611 w 1478636"/>
                              <a:gd name="connsiteY41" fmla="*/ 669905 h 2089156"/>
                              <a:gd name="connsiteX42" fmla="*/ 888086 w 1478636"/>
                              <a:gd name="connsiteY42" fmla="*/ 641330 h 2089156"/>
                              <a:gd name="connsiteX43" fmla="*/ 859511 w 1478636"/>
                              <a:gd name="connsiteY43" fmla="*/ 565130 h 2089156"/>
                              <a:gd name="connsiteX44" fmla="*/ 849986 w 1478636"/>
                              <a:gd name="connsiteY44" fmla="*/ 527030 h 2089156"/>
                              <a:gd name="connsiteX45" fmla="*/ 830936 w 1478636"/>
                              <a:gd name="connsiteY45" fmla="*/ 441305 h 2089156"/>
                              <a:gd name="connsiteX46" fmla="*/ 811886 w 1478636"/>
                              <a:gd name="connsiteY46" fmla="*/ 412730 h 2089156"/>
                              <a:gd name="connsiteX47" fmla="*/ 792836 w 1478636"/>
                              <a:gd name="connsiteY47" fmla="*/ 346055 h 2089156"/>
                              <a:gd name="connsiteX48" fmla="*/ 764261 w 1478636"/>
                              <a:gd name="connsiteY48" fmla="*/ 327005 h 2089156"/>
                              <a:gd name="connsiteX49" fmla="*/ 745211 w 1478636"/>
                              <a:gd name="connsiteY49" fmla="*/ 260330 h 2089156"/>
                              <a:gd name="connsiteX50" fmla="*/ 707111 w 1478636"/>
                              <a:gd name="connsiteY50" fmla="*/ 203180 h 2089156"/>
                              <a:gd name="connsiteX51" fmla="*/ 688061 w 1478636"/>
                              <a:gd name="connsiteY51" fmla="*/ 174605 h 2089156"/>
                              <a:gd name="connsiteX52" fmla="*/ 630911 w 1478636"/>
                              <a:gd name="connsiteY52" fmla="*/ 117455 h 2089156"/>
                              <a:gd name="connsiteX53" fmla="*/ 611861 w 1478636"/>
                              <a:gd name="connsiteY53" fmla="*/ 88880 h 2089156"/>
                              <a:gd name="connsiteX54" fmla="*/ 602336 w 1478636"/>
                              <a:gd name="connsiteY54" fmla="*/ 60305 h 2089156"/>
                              <a:gd name="connsiteX55" fmla="*/ 583286 w 1478636"/>
                              <a:gd name="connsiteY55" fmla="*/ 3155 h 2089156"/>
                              <a:gd name="connsiteX0" fmla="*/ 580426 w 1475776"/>
                              <a:gd name="connsiteY0" fmla="*/ 3155 h 2089156"/>
                              <a:gd name="connsiteX1" fmla="*/ 532801 w 1475776"/>
                              <a:gd name="connsiteY1" fmla="*/ 12680 h 2089156"/>
                              <a:gd name="connsiteX2" fmla="*/ 523276 w 1475776"/>
                              <a:gd name="connsiteY2" fmla="*/ 41255 h 2089156"/>
                              <a:gd name="connsiteX3" fmla="*/ 504226 w 1475776"/>
                              <a:gd name="connsiteY3" fmla="*/ 79355 h 2089156"/>
                              <a:gd name="connsiteX4" fmla="*/ 485176 w 1475776"/>
                              <a:gd name="connsiteY4" fmla="*/ 498455 h 2089156"/>
                              <a:gd name="connsiteX5" fmla="*/ 447076 w 1475776"/>
                              <a:gd name="connsiteY5" fmla="*/ 574655 h 2089156"/>
                              <a:gd name="connsiteX6" fmla="*/ 437551 w 1475776"/>
                              <a:gd name="connsiteY6" fmla="*/ 793730 h 2089156"/>
                              <a:gd name="connsiteX7" fmla="*/ 428026 w 1475776"/>
                              <a:gd name="connsiteY7" fmla="*/ 850880 h 2089156"/>
                              <a:gd name="connsiteX8" fmla="*/ 408976 w 1475776"/>
                              <a:gd name="connsiteY8" fmla="*/ 879455 h 2089156"/>
                              <a:gd name="connsiteX9" fmla="*/ 380401 w 1475776"/>
                              <a:gd name="connsiteY9" fmla="*/ 974705 h 2089156"/>
                              <a:gd name="connsiteX10" fmla="*/ 370876 w 1475776"/>
                              <a:gd name="connsiteY10" fmla="*/ 1003280 h 2089156"/>
                              <a:gd name="connsiteX11" fmla="*/ 351826 w 1475776"/>
                              <a:gd name="connsiteY11" fmla="*/ 1050905 h 2089156"/>
                              <a:gd name="connsiteX12" fmla="*/ 342301 w 1475776"/>
                              <a:gd name="connsiteY12" fmla="*/ 1089005 h 2089156"/>
                              <a:gd name="connsiteX13" fmla="*/ 323251 w 1475776"/>
                              <a:gd name="connsiteY13" fmla="*/ 1127105 h 2089156"/>
                              <a:gd name="connsiteX14" fmla="*/ 313726 w 1475776"/>
                              <a:gd name="connsiteY14" fmla="*/ 1165205 h 2089156"/>
                              <a:gd name="connsiteX15" fmla="*/ 285151 w 1475776"/>
                              <a:gd name="connsiteY15" fmla="*/ 1193780 h 2089156"/>
                              <a:gd name="connsiteX16" fmla="*/ 56551 w 1475776"/>
                              <a:gd name="connsiteY16" fmla="*/ 2089130 h 2089156"/>
                              <a:gd name="connsiteX17" fmla="*/ 1475776 w 1475776"/>
                              <a:gd name="connsiteY17" fmla="*/ 1993880 h 2089156"/>
                              <a:gd name="connsiteX18" fmla="*/ 1447201 w 1475776"/>
                              <a:gd name="connsiteY18" fmla="*/ 1927205 h 2089156"/>
                              <a:gd name="connsiteX19" fmla="*/ 1437676 w 1475776"/>
                              <a:gd name="connsiteY19" fmla="*/ 1898630 h 2089156"/>
                              <a:gd name="connsiteX20" fmla="*/ 1399576 w 1475776"/>
                              <a:gd name="connsiteY20" fmla="*/ 1851005 h 2089156"/>
                              <a:gd name="connsiteX21" fmla="*/ 1361476 w 1475776"/>
                              <a:gd name="connsiteY21" fmla="*/ 1784330 h 2089156"/>
                              <a:gd name="connsiteX22" fmla="*/ 1323376 w 1475776"/>
                              <a:gd name="connsiteY22" fmla="*/ 1727180 h 2089156"/>
                              <a:gd name="connsiteX23" fmla="*/ 1285276 w 1475776"/>
                              <a:gd name="connsiteY23" fmla="*/ 1650980 h 2089156"/>
                              <a:gd name="connsiteX24" fmla="*/ 1247176 w 1475776"/>
                              <a:gd name="connsiteY24" fmla="*/ 1574780 h 2089156"/>
                              <a:gd name="connsiteX25" fmla="*/ 1228126 w 1475776"/>
                              <a:gd name="connsiteY25" fmla="*/ 1536680 h 2089156"/>
                              <a:gd name="connsiteX26" fmla="*/ 1199551 w 1475776"/>
                              <a:gd name="connsiteY26" fmla="*/ 1498580 h 2089156"/>
                              <a:gd name="connsiteX27" fmla="*/ 1151926 w 1475776"/>
                              <a:gd name="connsiteY27" fmla="*/ 1384280 h 2089156"/>
                              <a:gd name="connsiteX28" fmla="*/ 1123351 w 1475776"/>
                              <a:gd name="connsiteY28" fmla="*/ 1346180 h 2089156"/>
                              <a:gd name="connsiteX29" fmla="*/ 1104301 w 1475776"/>
                              <a:gd name="connsiteY29" fmla="*/ 1289030 h 2089156"/>
                              <a:gd name="connsiteX30" fmla="*/ 1075726 w 1475776"/>
                              <a:gd name="connsiteY30" fmla="*/ 1222355 h 2089156"/>
                              <a:gd name="connsiteX31" fmla="*/ 1056676 w 1475776"/>
                              <a:gd name="connsiteY31" fmla="*/ 1146155 h 2089156"/>
                              <a:gd name="connsiteX32" fmla="*/ 1009051 w 1475776"/>
                              <a:gd name="connsiteY32" fmla="*/ 1050905 h 2089156"/>
                              <a:gd name="connsiteX33" fmla="*/ 999526 w 1475776"/>
                              <a:gd name="connsiteY33" fmla="*/ 974705 h 2089156"/>
                              <a:gd name="connsiteX34" fmla="*/ 980476 w 1475776"/>
                              <a:gd name="connsiteY34" fmla="*/ 927080 h 2089156"/>
                              <a:gd name="connsiteX35" fmla="*/ 970951 w 1475776"/>
                              <a:gd name="connsiteY35" fmla="*/ 898505 h 2089156"/>
                              <a:gd name="connsiteX36" fmla="*/ 961426 w 1475776"/>
                              <a:gd name="connsiteY36" fmla="*/ 831830 h 2089156"/>
                              <a:gd name="connsiteX37" fmla="*/ 942376 w 1475776"/>
                              <a:gd name="connsiteY37" fmla="*/ 793730 h 2089156"/>
                              <a:gd name="connsiteX38" fmla="*/ 932851 w 1475776"/>
                              <a:gd name="connsiteY38" fmla="*/ 765155 h 2089156"/>
                              <a:gd name="connsiteX39" fmla="*/ 913801 w 1475776"/>
                              <a:gd name="connsiteY39" fmla="*/ 727055 h 2089156"/>
                              <a:gd name="connsiteX40" fmla="*/ 894751 w 1475776"/>
                              <a:gd name="connsiteY40" fmla="*/ 669905 h 2089156"/>
                              <a:gd name="connsiteX41" fmla="*/ 885226 w 1475776"/>
                              <a:gd name="connsiteY41" fmla="*/ 641330 h 2089156"/>
                              <a:gd name="connsiteX42" fmla="*/ 856651 w 1475776"/>
                              <a:gd name="connsiteY42" fmla="*/ 565130 h 2089156"/>
                              <a:gd name="connsiteX43" fmla="*/ 847126 w 1475776"/>
                              <a:gd name="connsiteY43" fmla="*/ 527030 h 2089156"/>
                              <a:gd name="connsiteX44" fmla="*/ 828076 w 1475776"/>
                              <a:gd name="connsiteY44" fmla="*/ 441305 h 2089156"/>
                              <a:gd name="connsiteX45" fmla="*/ 809026 w 1475776"/>
                              <a:gd name="connsiteY45" fmla="*/ 412730 h 2089156"/>
                              <a:gd name="connsiteX46" fmla="*/ 789976 w 1475776"/>
                              <a:gd name="connsiteY46" fmla="*/ 346055 h 2089156"/>
                              <a:gd name="connsiteX47" fmla="*/ 761401 w 1475776"/>
                              <a:gd name="connsiteY47" fmla="*/ 327005 h 2089156"/>
                              <a:gd name="connsiteX48" fmla="*/ 742351 w 1475776"/>
                              <a:gd name="connsiteY48" fmla="*/ 260330 h 2089156"/>
                              <a:gd name="connsiteX49" fmla="*/ 704251 w 1475776"/>
                              <a:gd name="connsiteY49" fmla="*/ 203180 h 2089156"/>
                              <a:gd name="connsiteX50" fmla="*/ 685201 w 1475776"/>
                              <a:gd name="connsiteY50" fmla="*/ 174605 h 2089156"/>
                              <a:gd name="connsiteX51" fmla="*/ 628051 w 1475776"/>
                              <a:gd name="connsiteY51" fmla="*/ 117455 h 2089156"/>
                              <a:gd name="connsiteX52" fmla="*/ 609001 w 1475776"/>
                              <a:gd name="connsiteY52" fmla="*/ 88880 h 2089156"/>
                              <a:gd name="connsiteX53" fmla="*/ 599476 w 1475776"/>
                              <a:gd name="connsiteY53" fmla="*/ 60305 h 2089156"/>
                              <a:gd name="connsiteX54" fmla="*/ 580426 w 1475776"/>
                              <a:gd name="connsiteY54" fmla="*/ 3155 h 2089156"/>
                              <a:gd name="connsiteX0" fmla="*/ 575881 w 1471231"/>
                              <a:gd name="connsiteY0" fmla="*/ 3155 h 2089156"/>
                              <a:gd name="connsiteX1" fmla="*/ 528256 w 1471231"/>
                              <a:gd name="connsiteY1" fmla="*/ 12680 h 2089156"/>
                              <a:gd name="connsiteX2" fmla="*/ 518731 w 1471231"/>
                              <a:gd name="connsiteY2" fmla="*/ 41255 h 2089156"/>
                              <a:gd name="connsiteX3" fmla="*/ 499681 w 1471231"/>
                              <a:gd name="connsiteY3" fmla="*/ 79355 h 2089156"/>
                              <a:gd name="connsiteX4" fmla="*/ 480631 w 1471231"/>
                              <a:gd name="connsiteY4" fmla="*/ 498455 h 2089156"/>
                              <a:gd name="connsiteX5" fmla="*/ 442531 w 1471231"/>
                              <a:gd name="connsiteY5" fmla="*/ 574655 h 2089156"/>
                              <a:gd name="connsiteX6" fmla="*/ 433006 w 1471231"/>
                              <a:gd name="connsiteY6" fmla="*/ 793730 h 2089156"/>
                              <a:gd name="connsiteX7" fmla="*/ 423481 w 1471231"/>
                              <a:gd name="connsiteY7" fmla="*/ 850880 h 2089156"/>
                              <a:gd name="connsiteX8" fmla="*/ 404431 w 1471231"/>
                              <a:gd name="connsiteY8" fmla="*/ 879455 h 2089156"/>
                              <a:gd name="connsiteX9" fmla="*/ 375856 w 1471231"/>
                              <a:gd name="connsiteY9" fmla="*/ 974705 h 2089156"/>
                              <a:gd name="connsiteX10" fmla="*/ 366331 w 1471231"/>
                              <a:gd name="connsiteY10" fmla="*/ 1003280 h 2089156"/>
                              <a:gd name="connsiteX11" fmla="*/ 347281 w 1471231"/>
                              <a:gd name="connsiteY11" fmla="*/ 1050905 h 2089156"/>
                              <a:gd name="connsiteX12" fmla="*/ 337756 w 1471231"/>
                              <a:gd name="connsiteY12" fmla="*/ 1089005 h 2089156"/>
                              <a:gd name="connsiteX13" fmla="*/ 318706 w 1471231"/>
                              <a:gd name="connsiteY13" fmla="*/ 1127105 h 2089156"/>
                              <a:gd name="connsiteX14" fmla="*/ 309181 w 1471231"/>
                              <a:gd name="connsiteY14" fmla="*/ 1165205 h 2089156"/>
                              <a:gd name="connsiteX15" fmla="*/ 52006 w 1471231"/>
                              <a:gd name="connsiteY15" fmla="*/ 2089130 h 2089156"/>
                              <a:gd name="connsiteX16" fmla="*/ 1471231 w 1471231"/>
                              <a:gd name="connsiteY16" fmla="*/ 1993880 h 2089156"/>
                              <a:gd name="connsiteX17" fmla="*/ 1442656 w 1471231"/>
                              <a:gd name="connsiteY17" fmla="*/ 1927205 h 2089156"/>
                              <a:gd name="connsiteX18" fmla="*/ 1433131 w 1471231"/>
                              <a:gd name="connsiteY18" fmla="*/ 1898630 h 2089156"/>
                              <a:gd name="connsiteX19" fmla="*/ 1395031 w 1471231"/>
                              <a:gd name="connsiteY19" fmla="*/ 1851005 h 2089156"/>
                              <a:gd name="connsiteX20" fmla="*/ 1356931 w 1471231"/>
                              <a:gd name="connsiteY20" fmla="*/ 1784330 h 2089156"/>
                              <a:gd name="connsiteX21" fmla="*/ 1318831 w 1471231"/>
                              <a:gd name="connsiteY21" fmla="*/ 1727180 h 2089156"/>
                              <a:gd name="connsiteX22" fmla="*/ 1280731 w 1471231"/>
                              <a:gd name="connsiteY22" fmla="*/ 1650980 h 2089156"/>
                              <a:gd name="connsiteX23" fmla="*/ 1242631 w 1471231"/>
                              <a:gd name="connsiteY23" fmla="*/ 1574780 h 2089156"/>
                              <a:gd name="connsiteX24" fmla="*/ 1223581 w 1471231"/>
                              <a:gd name="connsiteY24" fmla="*/ 1536680 h 2089156"/>
                              <a:gd name="connsiteX25" fmla="*/ 1195006 w 1471231"/>
                              <a:gd name="connsiteY25" fmla="*/ 1498580 h 2089156"/>
                              <a:gd name="connsiteX26" fmla="*/ 1147381 w 1471231"/>
                              <a:gd name="connsiteY26" fmla="*/ 1384280 h 2089156"/>
                              <a:gd name="connsiteX27" fmla="*/ 1118806 w 1471231"/>
                              <a:gd name="connsiteY27" fmla="*/ 1346180 h 2089156"/>
                              <a:gd name="connsiteX28" fmla="*/ 1099756 w 1471231"/>
                              <a:gd name="connsiteY28" fmla="*/ 1289030 h 2089156"/>
                              <a:gd name="connsiteX29" fmla="*/ 1071181 w 1471231"/>
                              <a:gd name="connsiteY29" fmla="*/ 1222355 h 2089156"/>
                              <a:gd name="connsiteX30" fmla="*/ 1052131 w 1471231"/>
                              <a:gd name="connsiteY30" fmla="*/ 1146155 h 2089156"/>
                              <a:gd name="connsiteX31" fmla="*/ 1004506 w 1471231"/>
                              <a:gd name="connsiteY31" fmla="*/ 1050905 h 2089156"/>
                              <a:gd name="connsiteX32" fmla="*/ 994981 w 1471231"/>
                              <a:gd name="connsiteY32" fmla="*/ 974705 h 2089156"/>
                              <a:gd name="connsiteX33" fmla="*/ 975931 w 1471231"/>
                              <a:gd name="connsiteY33" fmla="*/ 927080 h 2089156"/>
                              <a:gd name="connsiteX34" fmla="*/ 966406 w 1471231"/>
                              <a:gd name="connsiteY34" fmla="*/ 898505 h 2089156"/>
                              <a:gd name="connsiteX35" fmla="*/ 956881 w 1471231"/>
                              <a:gd name="connsiteY35" fmla="*/ 831830 h 2089156"/>
                              <a:gd name="connsiteX36" fmla="*/ 937831 w 1471231"/>
                              <a:gd name="connsiteY36" fmla="*/ 793730 h 2089156"/>
                              <a:gd name="connsiteX37" fmla="*/ 928306 w 1471231"/>
                              <a:gd name="connsiteY37" fmla="*/ 765155 h 2089156"/>
                              <a:gd name="connsiteX38" fmla="*/ 909256 w 1471231"/>
                              <a:gd name="connsiteY38" fmla="*/ 727055 h 2089156"/>
                              <a:gd name="connsiteX39" fmla="*/ 890206 w 1471231"/>
                              <a:gd name="connsiteY39" fmla="*/ 669905 h 2089156"/>
                              <a:gd name="connsiteX40" fmla="*/ 880681 w 1471231"/>
                              <a:gd name="connsiteY40" fmla="*/ 641330 h 2089156"/>
                              <a:gd name="connsiteX41" fmla="*/ 852106 w 1471231"/>
                              <a:gd name="connsiteY41" fmla="*/ 565130 h 2089156"/>
                              <a:gd name="connsiteX42" fmla="*/ 842581 w 1471231"/>
                              <a:gd name="connsiteY42" fmla="*/ 527030 h 2089156"/>
                              <a:gd name="connsiteX43" fmla="*/ 823531 w 1471231"/>
                              <a:gd name="connsiteY43" fmla="*/ 441305 h 2089156"/>
                              <a:gd name="connsiteX44" fmla="*/ 804481 w 1471231"/>
                              <a:gd name="connsiteY44" fmla="*/ 412730 h 2089156"/>
                              <a:gd name="connsiteX45" fmla="*/ 785431 w 1471231"/>
                              <a:gd name="connsiteY45" fmla="*/ 346055 h 2089156"/>
                              <a:gd name="connsiteX46" fmla="*/ 756856 w 1471231"/>
                              <a:gd name="connsiteY46" fmla="*/ 327005 h 2089156"/>
                              <a:gd name="connsiteX47" fmla="*/ 737806 w 1471231"/>
                              <a:gd name="connsiteY47" fmla="*/ 260330 h 2089156"/>
                              <a:gd name="connsiteX48" fmla="*/ 699706 w 1471231"/>
                              <a:gd name="connsiteY48" fmla="*/ 203180 h 2089156"/>
                              <a:gd name="connsiteX49" fmla="*/ 680656 w 1471231"/>
                              <a:gd name="connsiteY49" fmla="*/ 174605 h 2089156"/>
                              <a:gd name="connsiteX50" fmla="*/ 623506 w 1471231"/>
                              <a:gd name="connsiteY50" fmla="*/ 117455 h 2089156"/>
                              <a:gd name="connsiteX51" fmla="*/ 604456 w 1471231"/>
                              <a:gd name="connsiteY51" fmla="*/ 88880 h 2089156"/>
                              <a:gd name="connsiteX52" fmla="*/ 594931 w 1471231"/>
                              <a:gd name="connsiteY52" fmla="*/ 60305 h 2089156"/>
                              <a:gd name="connsiteX53" fmla="*/ 575881 w 1471231"/>
                              <a:gd name="connsiteY53" fmla="*/ 3155 h 2089156"/>
                              <a:gd name="connsiteX0" fmla="*/ 574673 w 1470023"/>
                              <a:gd name="connsiteY0" fmla="*/ 3155 h 2089156"/>
                              <a:gd name="connsiteX1" fmla="*/ 527048 w 1470023"/>
                              <a:gd name="connsiteY1" fmla="*/ 12680 h 2089156"/>
                              <a:gd name="connsiteX2" fmla="*/ 517523 w 1470023"/>
                              <a:gd name="connsiteY2" fmla="*/ 41255 h 2089156"/>
                              <a:gd name="connsiteX3" fmla="*/ 498473 w 1470023"/>
                              <a:gd name="connsiteY3" fmla="*/ 79355 h 2089156"/>
                              <a:gd name="connsiteX4" fmla="*/ 479423 w 1470023"/>
                              <a:gd name="connsiteY4" fmla="*/ 498455 h 2089156"/>
                              <a:gd name="connsiteX5" fmla="*/ 441323 w 1470023"/>
                              <a:gd name="connsiteY5" fmla="*/ 574655 h 2089156"/>
                              <a:gd name="connsiteX6" fmla="*/ 431798 w 1470023"/>
                              <a:gd name="connsiteY6" fmla="*/ 793730 h 2089156"/>
                              <a:gd name="connsiteX7" fmla="*/ 422273 w 1470023"/>
                              <a:gd name="connsiteY7" fmla="*/ 850880 h 2089156"/>
                              <a:gd name="connsiteX8" fmla="*/ 403223 w 1470023"/>
                              <a:gd name="connsiteY8" fmla="*/ 879455 h 2089156"/>
                              <a:gd name="connsiteX9" fmla="*/ 374648 w 1470023"/>
                              <a:gd name="connsiteY9" fmla="*/ 974705 h 2089156"/>
                              <a:gd name="connsiteX10" fmla="*/ 365123 w 1470023"/>
                              <a:gd name="connsiteY10" fmla="*/ 1003280 h 2089156"/>
                              <a:gd name="connsiteX11" fmla="*/ 346073 w 1470023"/>
                              <a:gd name="connsiteY11" fmla="*/ 1050905 h 2089156"/>
                              <a:gd name="connsiteX12" fmla="*/ 336548 w 1470023"/>
                              <a:gd name="connsiteY12" fmla="*/ 1089005 h 2089156"/>
                              <a:gd name="connsiteX13" fmla="*/ 317498 w 1470023"/>
                              <a:gd name="connsiteY13" fmla="*/ 1127105 h 2089156"/>
                              <a:gd name="connsiteX14" fmla="*/ 50798 w 1470023"/>
                              <a:gd name="connsiteY14" fmla="*/ 2089130 h 2089156"/>
                              <a:gd name="connsiteX15" fmla="*/ 1470023 w 1470023"/>
                              <a:gd name="connsiteY15" fmla="*/ 1993880 h 2089156"/>
                              <a:gd name="connsiteX16" fmla="*/ 1441448 w 1470023"/>
                              <a:gd name="connsiteY16" fmla="*/ 1927205 h 2089156"/>
                              <a:gd name="connsiteX17" fmla="*/ 1431923 w 1470023"/>
                              <a:gd name="connsiteY17" fmla="*/ 1898630 h 2089156"/>
                              <a:gd name="connsiteX18" fmla="*/ 1393823 w 1470023"/>
                              <a:gd name="connsiteY18" fmla="*/ 1851005 h 2089156"/>
                              <a:gd name="connsiteX19" fmla="*/ 1355723 w 1470023"/>
                              <a:gd name="connsiteY19" fmla="*/ 1784330 h 2089156"/>
                              <a:gd name="connsiteX20" fmla="*/ 1317623 w 1470023"/>
                              <a:gd name="connsiteY20" fmla="*/ 1727180 h 2089156"/>
                              <a:gd name="connsiteX21" fmla="*/ 1279523 w 1470023"/>
                              <a:gd name="connsiteY21" fmla="*/ 1650980 h 2089156"/>
                              <a:gd name="connsiteX22" fmla="*/ 1241423 w 1470023"/>
                              <a:gd name="connsiteY22" fmla="*/ 1574780 h 2089156"/>
                              <a:gd name="connsiteX23" fmla="*/ 1222373 w 1470023"/>
                              <a:gd name="connsiteY23" fmla="*/ 1536680 h 2089156"/>
                              <a:gd name="connsiteX24" fmla="*/ 1193798 w 1470023"/>
                              <a:gd name="connsiteY24" fmla="*/ 1498580 h 2089156"/>
                              <a:gd name="connsiteX25" fmla="*/ 1146173 w 1470023"/>
                              <a:gd name="connsiteY25" fmla="*/ 1384280 h 2089156"/>
                              <a:gd name="connsiteX26" fmla="*/ 1117598 w 1470023"/>
                              <a:gd name="connsiteY26" fmla="*/ 1346180 h 2089156"/>
                              <a:gd name="connsiteX27" fmla="*/ 1098548 w 1470023"/>
                              <a:gd name="connsiteY27" fmla="*/ 1289030 h 2089156"/>
                              <a:gd name="connsiteX28" fmla="*/ 1069973 w 1470023"/>
                              <a:gd name="connsiteY28" fmla="*/ 1222355 h 2089156"/>
                              <a:gd name="connsiteX29" fmla="*/ 1050923 w 1470023"/>
                              <a:gd name="connsiteY29" fmla="*/ 1146155 h 2089156"/>
                              <a:gd name="connsiteX30" fmla="*/ 1003298 w 1470023"/>
                              <a:gd name="connsiteY30" fmla="*/ 1050905 h 2089156"/>
                              <a:gd name="connsiteX31" fmla="*/ 993773 w 1470023"/>
                              <a:gd name="connsiteY31" fmla="*/ 974705 h 2089156"/>
                              <a:gd name="connsiteX32" fmla="*/ 974723 w 1470023"/>
                              <a:gd name="connsiteY32" fmla="*/ 927080 h 2089156"/>
                              <a:gd name="connsiteX33" fmla="*/ 965198 w 1470023"/>
                              <a:gd name="connsiteY33" fmla="*/ 898505 h 2089156"/>
                              <a:gd name="connsiteX34" fmla="*/ 955673 w 1470023"/>
                              <a:gd name="connsiteY34" fmla="*/ 831830 h 2089156"/>
                              <a:gd name="connsiteX35" fmla="*/ 936623 w 1470023"/>
                              <a:gd name="connsiteY35" fmla="*/ 793730 h 2089156"/>
                              <a:gd name="connsiteX36" fmla="*/ 927098 w 1470023"/>
                              <a:gd name="connsiteY36" fmla="*/ 765155 h 2089156"/>
                              <a:gd name="connsiteX37" fmla="*/ 908048 w 1470023"/>
                              <a:gd name="connsiteY37" fmla="*/ 727055 h 2089156"/>
                              <a:gd name="connsiteX38" fmla="*/ 888998 w 1470023"/>
                              <a:gd name="connsiteY38" fmla="*/ 669905 h 2089156"/>
                              <a:gd name="connsiteX39" fmla="*/ 879473 w 1470023"/>
                              <a:gd name="connsiteY39" fmla="*/ 641330 h 2089156"/>
                              <a:gd name="connsiteX40" fmla="*/ 850898 w 1470023"/>
                              <a:gd name="connsiteY40" fmla="*/ 565130 h 2089156"/>
                              <a:gd name="connsiteX41" fmla="*/ 841373 w 1470023"/>
                              <a:gd name="connsiteY41" fmla="*/ 527030 h 2089156"/>
                              <a:gd name="connsiteX42" fmla="*/ 822323 w 1470023"/>
                              <a:gd name="connsiteY42" fmla="*/ 441305 h 2089156"/>
                              <a:gd name="connsiteX43" fmla="*/ 803273 w 1470023"/>
                              <a:gd name="connsiteY43" fmla="*/ 412730 h 2089156"/>
                              <a:gd name="connsiteX44" fmla="*/ 784223 w 1470023"/>
                              <a:gd name="connsiteY44" fmla="*/ 346055 h 2089156"/>
                              <a:gd name="connsiteX45" fmla="*/ 755648 w 1470023"/>
                              <a:gd name="connsiteY45" fmla="*/ 327005 h 2089156"/>
                              <a:gd name="connsiteX46" fmla="*/ 736598 w 1470023"/>
                              <a:gd name="connsiteY46" fmla="*/ 260330 h 2089156"/>
                              <a:gd name="connsiteX47" fmla="*/ 698498 w 1470023"/>
                              <a:gd name="connsiteY47" fmla="*/ 203180 h 2089156"/>
                              <a:gd name="connsiteX48" fmla="*/ 679448 w 1470023"/>
                              <a:gd name="connsiteY48" fmla="*/ 174605 h 2089156"/>
                              <a:gd name="connsiteX49" fmla="*/ 622298 w 1470023"/>
                              <a:gd name="connsiteY49" fmla="*/ 117455 h 2089156"/>
                              <a:gd name="connsiteX50" fmla="*/ 603248 w 1470023"/>
                              <a:gd name="connsiteY50" fmla="*/ 88880 h 2089156"/>
                              <a:gd name="connsiteX51" fmla="*/ 593723 w 1470023"/>
                              <a:gd name="connsiteY51" fmla="*/ 60305 h 2089156"/>
                              <a:gd name="connsiteX52" fmla="*/ 574673 w 1470023"/>
                              <a:gd name="connsiteY52" fmla="*/ 3155 h 2089156"/>
                              <a:gd name="connsiteX0" fmla="*/ 571949 w 1467299"/>
                              <a:gd name="connsiteY0" fmla="*/ 3155 h 2089156"/>
                              <a:gd name="connsiteX1" fmla="*/ 524324 w 1467299"/>
                              <a:gd name="connsiteY1" fmla="*/ 12680 h 2089156"/>
                              <a:gd name="connsiteX2" fmla="*/ 514799 w 1467299"/>
                              <a:gd name="connsiteY2" fmla="*/ 41255 h 2089156"/>
                              <a:gd name="connsiteX3" fmla="*/ 495749 w 1467299"/>
                              <a:gd name="connsiteY3" fmla="*/ 79355 h 2089156"/>
                              <a:gd name="connsiteX4" fmla="*/ 476699 w 1467299"/>
                              <a:gd name="connsiteY4" fmla="*/ 498455 h 2089156"/>
                              <a:gd name="connsiteX5" fmla="*/ 438599 w 1467299"/>
                              <a:gd name="connsiteY5" fmla="*/ 574655 h 2089156"/>
                              <a:gd name="connsiteX6" fmla="*/ 429074 w 1467299"/>
                              <a:gd name="connsiteY6" fmla="*/ 793730 h 2089156"/>
                              <a:gd name="connsiteX7" fmla="*/ 419549 w 1467299"/>
                              <a:gd name="connsiteY7" fmla="*/ 850880 h 2089156"/>
                              <a:gd name="connsiteX8" fmla="*/ 400499 w 1467299"/>
                              <a:gd name="connsiteY8" fmla="*/ 879455 h 2089156"/>
                              <a:gd name="connsiteX9" fmla="*/ 371924 w 1467299"/>
                              <a:gd name="connsiteY9" fmla="*/ 974705 h 2089156"/>
                              <a:gd name="connsiteX10" fmla="*/ 362399 w 1467299"/>
                              <a:gd name="connsiteY10" fmla="*/ 1003280 h 2089156"/>
                              <a:gd name="connsiteX11" fmla="*/ 343349 w 1467299"/>
                              <a:gd name="connsiteY11" fmla="*/ 1050905 h 2089156"/>
                              <a:gd name="connsiteX12" fmla="*/ 333824 w 1467299"/>
                              <a:gd name="connsiteY12" fmla="*/ 1089005 h 2089156"/>
                              <a:gd name="connsiteX13" fmla="*/ 48074 w 1467299"/>
                              <a:gd name="connsiteY13" fmla="*/ 2089130 h 2089156"/>
                              <a:gd name="connsiteX14" fmla="*/ 1467299 w 1467299"/>
                              <a:gd name="connsiteY14" fmla="*/ 1993880 h 2089156"/>
                              <a:gd name="connsiteX15" fmla="*/ 1438724 w 1467299"/>
                              <a:gd name="connsiteY15" fmla="*/ 1927205 h 2089156"/>
                              <a:gd name="connsiteX16" fmla="*/ 1429199 w 1467299"/>
                              <a:gd name="connsiteY16" fmla="*/ 1898630 h 2089156"/>
                              <a:gd name="connsiteX17" fmla="*/ 1391099 w 1467299"/>
                              <a:gd name="connsiteY17" fmla="*/ 1851005 h 2089156"/>
                              <a:gd name="connsiteX18" fmla="*/ 1352999 w 1467299"/>
                              <a:gd name="connsiteY18" fmla="*/ 1784330 h 2089156"/>
                              <a:gd name="connsiteX19" fmla="*/ 1314899 w 1467299"/>
                              <a:gd name="connsiteY19" fmla="*/ 1727180 h 2089156"/>
                              <a:gd name="connsiteX20" fmla="*/ 1276799 w 1467299"/>
                              <a:gd name="connsiteY20" fmla="*/ 1650980 h 2089156"/>
                              <a:gd name="connsiteX21" fmla="*/ 1238699 w 1467299"/>
                              <a:gd name="connsiteY21" fmla="*/ 1574780 h 2089156"/>
                              <a:gd name="connsiteX22" fmla="*/ 1219649 w 1467299"/>
                              <a:gd name="connsiteY22" fmla="*/ 1536680 h 2089156"/>
                              <a:gd name="connsiteX23" fmla="*/ 1191074 w 1467299"/>
                              <a:gd name="connsiteY23" fmla="*/ 1498580 h 2089156"/>
                              <a:gd name="connsiteX24" fmla="*/ 1143449 w 1467299"/>
                              <a:gd name="connsiteY24" fmla="*/ 1384280 h 2089156"/>
                              <a:gd name="connsiteX25" fmla="*/ 1114874 w 1467299"/>
                              <a:gd name="connsiteY25" fmla="*/ 1346180 h 2089156"/>
                              <a:gd name="connsiteX26" fmla="*/ 1095824 w 1467299"/>
                              <a:gd name="connsiteY26" fmla="*/ 1289030 h 2089156"/>
                              <a:gd name="connsiteX27" fmla="*/ 1067249 w 1467299"/>
                              <a:gd name="connsiteY27" fmla="*/ 1222355 h 2089156"/>
                              <a:gd name="connsiteX28" fmla="*/ 1048199 w 1467299"/>
                              <a:gd name="connsiteY28" fmla="*/ 1146155 h 2089156"/>
                              <a:gd name="connsiteX29" fmla="*/ 1000574 w 1467299"/>
                              <a:gd name="connsiteY29" fmla="*/ 1050905 h 2089156"/>
                              <a:gd name="connsiteX30" fmla="*/ 991049 w 1467299"/>
                              <a:gd name="connsiteY30" fmla="*/ 974705 h 2089156"/>
                              <a:gd name="connsiteX31" fmla="*/ 971999 w 1467299"/>
                              <a:gd name="connsiteY31" fmla="*/ 927080 h 2089156"/>
                              <a:gd name="connsiteX32" fmla="*/ 962474 w 1467299"/>
                              <a:gd name="connsiteY32" fmla="*/ 898505 h 2089156"/>
                              <a:gd name="connsiteX33" fmla="*/ 952949 w 1467299"/>
                              <a:gd name="connsiteY33" fmla="*/ 831830 h 2089156"/>
                              <a:gd name="connsiteX34" fmla="*/ 933899 w 1467299"/>
                              <a:gd name="connsiteY34" fmla="*/ 793730 h 2089156"/>
                              <a:gd name="connsiteX35" fmla="*/ 924374 w 1467299"/>
                              <a:gd name="connsiteY35" fmla="*/ 765155 h 2089156"/>
                              <a:gd name="connsiteX36" fmla="*/ 905324 w 1467299"/>
                              <a:gd name="connsiteY36" fmla="*/ 727055 h 2089156"/>
                              <a:gd name="connsiteX37" fmla="*/ 886274 w 1467299"/>
                              <a:gd name="connsiteY37" fmla="*/ 669905 h 2089156"/>
                              <a:gd name="connsiteX38" fmla="*/ 876749 w 1467299"/>
                              <a:gd name="connsiteY38" fmla="*/ 641330 h 2089156"/>
                              <a:gd name="connsiteX39" fmla="*/ 848174 w 1467299"/>
                              <a:gd name="connsiteY39" fmla="*/ 565130 h 2089156"/>
                              <a:gd name="connsiteX40" fmla="*/ 838649 w 1467299"/>
                              <a:gd name="connsiteY40" fmla="*/ 527030 h 2089156"/>
                              <a:gd name="connsiteX41" fmla="*/ 819599 w 1467299"/>
                              <a:gd name="connsiteY41" fmla="*/ 441305 h 2089156"/>
                              <a:gd name="connsiteX42" fmla="*/ 800549 w 1467299"/>
                              <a:gd name="connsiteY42" fmla="*/ 412730 h 2089156"/>
                              <a:gd name="connsiteX43" fmla="*/ 781499 w 1467299"/>
                              <a:gd name="connsiteY43" fmla="*/ 346055 h 2089156"/>
                              <a:gd name="connsiteX44" fmla="*/ 752924 w 1467299"/>
                              <a:gd name="connsiteY44" fmla="*/ 327005 h 2089156"/>
                              <a:gd name="connsiteX45" fmla="*/ 733874 w 1467299"/>
                              <a:gd name="connsiteY45" fmla="*/ 260330 h 2089156"/>
                              <a:gd name="connsiteX46" fmla="*/ 695774 w 1467299"/>
                              <a:gd name="connsiteY46" fmla="*/ 203180 h 2089156"/>
                              <a:gd name="connsiteX47" fmla="*/ 676724 w 1467299"/>
                              <a:gd name="connsiteY47" fmla="*/ 174605 h 2089156"/>
                              <a:gd name="connsiteX48" fmla="*/ 619574 w 1467299"/>
                              <a:gd name="connsiteY48" fmla="*/ 117455 h 2089156"/>
                              <a:gd name="connsiteX49" fmla="*/ 600524 w 1467299"/>
                              <a:gd name="connsiteY49" fmla="*/ 88880 h 2089156"/>
                              <a:gd name="connsiteX50" fmla="*/ 590999 w 1467299"/>
                              <a:gd name="connsiteY50" fmla="*/ 60305 h 2089156"/>
                              <a:gd name="connsiteX51" fmla="*/ 571949 w 1467299"/>
                              <a:gd name="connsiteY51" fmla="*/ 3155 h 2089156"/>
                              <a:gd name="connsiteX0" fmla="*/ 570824 w 1466174"/>
                              <a:gd name="connsiteY0" fmla="*/ 3155 h 2089156"/>
                              <a:gd name="connsiteX1" fmla="*/ 523199 w 1466174"/>
                              <a:gd name="connsiteY1" fmla="*/ 12680 h 2089156"/>
                              <a:gd name="connsiteX2" fmla="*/ 513674 w 1466174"/>
                              <a:gd name="connsiteY2" fmla="*/ 41255 h 2089156"/>
                              <a:gd name="connsiteX3" fmla="*/ 494624 w 1466174"/>
                              <a:gd name="connsiteY3" fmla="*/ 79355 h 2089156"/>
                              <a:gd name="connsiteX4" fmla="*/ 475574 w 1466174"/>
                              <a:gd name="connsiteY4" fmla="*/ 498455 h 2089156"/>
                              <a:gd name="connsiteX5" fmla="*/ 437474 w 1466174"/>
                              <a:gd name="connsiteY5" fmla="*/ 574655 h 2089156"/>
                              <a:gd name="connsiteX6" fmla="*/ 427949 w 1466174"/>
                              <a:gd name="connsiteY6" fmla="*/ 793730 h 2089156"/>
                              <a:gd name="connsiteX7" fmla="*/ 418424 w 1466174"/>
                              <a:gd name="connsiteY7" fmla="*/ 850880 h 2089156"/>
                              <a:gd name="connsiteX8" fmla="*/ 399374 w 1466174"/>
                              <a:gd name="connsiteY8" fmla="*/ 879455 h 2089156"/>
                              <a:gd name="connsiteX9" fmla="*/ 370799 w 1466174"/>
                              <a:gd name="connsiteY9" fmla="*/ 974705 h 2089156"/>
                              <a:gd name="connsiteX10" fmla="*/ 361274 w 1466174"/>
                              <a:gd name="connsiteY10" fmla="*/ 1003280 h 2089156"/>
                              <a:gd name="connsiteX11" fmla="*/ 342224 w 1466174"/>
                              <a:gd name="connsiteY11" fmla="*/ 1050905 h 2089156"/>
                              <a:gd name="connsiteX12" fmla="*/ 46949 w 1466174"/>
                              <a:gd name="connsiteY12" fmla="*/ 2089130 h 2089156"/>
                              <a:gd name="connsiteX13" fmla="*/ 1466174 w 1466174"/>
                              <a:gd name="connsiteY13" fmla="*/ 1993880 h 2089156"/>
                              <a:gd name="connsiteX14" fmla="*/ 1437599 w 1466174"/>
                              <a:gd name="connsiteY14" fmla="*/ 1927205 h 2089156"/>
                              <a:gd name="connsiteX15" fmla="*/ 1428074 w 1466174"/>
                              <a:gd name="connsiteY15" fmla="*/ 1898630 h 2089156"/>
                              <a:gd name="connsiteX16" fmla="*/ 1389974 w 1466174"/>
                              <a:gd name="connsiteY16" fmla="*/ 1851005 h 2089156"/>
                              <a:gd name="connsiteX17" fmla="*/ 1351874 w 1466174"/>
                              <a:gd name="connsiteY17" fmla="*/ 1784330 h 2089156"/>
                              <a:gd name="connsiteX18" fmla="*/ 1313774 w 1466174"/>
                              <a:gd name="connsiteY18" fmla="*/ 1727180 h 2089156"/>
                              <a:gd name="connsiteX19" fmla="*/ 1275674 w 1466174"/>
                              <a:gd name="connsiteY19" fmla="*/ 1650980 h 2089156"/>
                              <a:gd name="connsiteX20" fmla="*/ 1237574 w 1466174"/>
                              <a:gd name="connsiteY20" fmla="*/ 1574780 h 2089156"/>
                              <a:gd name="connsiteX21" fmla="*/ 1218524 w 1466174"/>
                              <a:gd name="connsiteY21" fmla="*/ 1536680 h 2089156"/>
                              <a:gd name="connsiteX22" fmla="*/ 1189949 w 1466174"/>
                              <a:gd name="connsiteY22" fmla="*/ 1498580 h 2089156"/>
                              <a:gd name="connsiteX23" fmla="*/ 1142324 w 1466174"/>
                              <a:gd name="connsiteY23" fmla="*/ 1384280 h 2089156"/>
                              <a:gd name="connsiteX24" fmla="*/ 1113749 w 1466174"/>
                              <a:gd name="connsiteY24" fmla="*/ 1346180 h 2089156"/>
                              <a:gd name="connsiteX25" fmla="*/ 1094699 w 1466174"/>
                              <a:gd name="connsiteY25" fmla="*/ 1289030 h 2089156"/>
                              <a:gd name="connsiteX26" fmla="*/ 1066124 w 1466174"/>
                              <a:gd name="connsiteY26" fmla="*/ 1222355 h 2089156"/>
                              <a:gd name="connsiteX27" fmla="*/ 1047074 w 1466174"/>
                              <a:gd name="connsiteY27" fmla="*/ 1146155 h 2089156"/>
                              <a:gd name="connsiteX28" fmla="*/ 999449 w 1466174"/>
                              <a:gd name="connsiteY28" fmla="*/ 1050905 h 2089156"/>
                              <a:gd name="connsiteX29" fmla="*/ 989924 w 1466174"/>
                              <a:gd name="connsiteY29" fmla="*/ 974705 h 2089156"/>
                              <a:gd name="connsiteX30" fmla="*/ 970874 w 1466174"/>
                              <a:gd name="connsiteY30" fmla="*/ 927080 h 2089156"/>
                              <a:gd name="connsiteX31" fmla="*/ 961349 w 1466174"/>
                              <a:gd name="connsiteY31" fmla="*/ 898505 h 2089156"/>
                              <a:gd name="connsiteX32" fmla="*/ 951824 w 1466174"/>
                              <a:gd name="connsiteY32" fmla="*/ 831830 h 2089156"/>
                              <a:gd name="connsiteX33" fmla="*/ 932774 w 1466174"/>
                              <a:gd name="connsiteY33" fmla="*/ 793730 h 2089156"/>
                              <a:gd name="connsiteX34" fmla="*/ 923249 w 1466174"/>
                              <a:gd name="connsiteY34" fmla="*/ 765155 h 2089156"/>
                              <a:gd name="connsiteX35" fmla="*/ 904199 w 1466174"/>
                              <a:gd name="connsiteY35" fmla="*/ 727055 h 2089156"/>
                              <a:gd name="connsiteX36" fmla="*/ 885149 w 1466174"/>
                              <a:gd name="connsiteY36" fmla="*/ 669905 h 2089156"/>
                              <a:gd name="connsiteX37" fmla="*/ 875624 w 1466174"/>
                              <a:gd name="connsiteY37" fmla="*/ 641330 h 2089156"/>
                              <a:gd name="connsiteX38" fmla="*/ 847049 w 1466174"/>
                              <a:gd name="connsiteY38" fmla="*/ 565130 h 2089156"/>
                              <a:gd name="connsiteX39" fmla="*/ 837524 w 1466174"/>
                              <a:gd name="connsiteY39" fmla="*/ 527030 h 2089156"/>
                              <a:gd name="connsiteX40" fmla="*/ 818474 w 1466174"/>
                              <a:gd name="connsiteY40" fmla="*/ 441305 h 2089156"/>
                              <a:gd name="connsiteX41" fmla="*/ 799424 w 1466174"/>
                              <a:gd name="connsiteY41" fmla="*/ 412730 h 2089156"/>
                              <a:gd name="connsiteX42" fmla="*/ 780374 w 1466174"/>
                              <a:gd name="connsiteY42" fmla="*/ 346055 h 2089156"/>
                              <a:gd name="connsiteX43" fmla="*/ 751799 w 1466174"/>
                              <a:gd name="connsiteY43" fmla="*/ 327005 h 2089156"/>
                              <a:gd name="connsiteX44" fmla="*/ 732749 w 1466174"/>
                              <a:gd name="connsiteY44" fmla="*/ 260330 h 2089156"/>
                              <a:gd name="connsiteX45" fmla="*/ 694649 w 1466174"/>
                              <a:gd name="connsiteY45" fmla="*/ 203180 h 2089156"/>
                              <a:gd name="connsiteX46" fmla="*/ 675599 w 1466174"/>
                              <a:gd name="connsiteY46" fmla="*/ 174605 h 2089156"/>
                              <a:gd name="connsiteX47" fmla="*/ 618449 w 1466174"/>
                              <a:gd name="connsiteY47" fmla="*/ 117455 h 2089156"/>
                              <a:gd name="connsiteX48" fmla="*/ 599399 w 1466174"/>
                              <a:gd name="connsiteY48" fmla="*/ 88880 h 2089156"/>
                              <a:gd name="connsiteX49" fmla="*/ 589874 w 1466174"/>
                              <a:gd name="connsiteY49" fmla="*/ 60305 h 2089156"/>
                              <a:gd name="connsiteX50" fmla="*/ 570824 w 1466174"/>
                              <a:gd name="connsiteY50" fmla="*/ 3155 h 2089156"/>
                              <a:gd name="connsiteX0" fmla="*/ 568295 w 1463645"/>
                              <a:gd name="connsiteY0" fmla="*/ 3155 h 2089156"/>
                              <a:gd name="connsiteX1" fmla="*/ 520670 w 1463645"/>
                              <a:gd name="connsiteY1" fmla="*/ 12680 h 2089156"/>
                              <a:gd name="connsiteX2" fmla="*/ 511145 w 1463645"/>
                              <a:gd name="connsiteY2" fmla="*/ 41255 h 2089156"/>
                              <a:gd name="connsiteX3" fmla="*/ 492095 w 1463645"/>
                              <a:gd name="connsiteY3" fmla="*/ 79355 h 2089156"/>
                              <a:gd name="connsiteX4" fmla="*/ 473045 w 1463645"/>
                              <a:gd name="connsiteY4" fmla="*/ 498455 h 2089156"/>
                              <a:gd name="connsiteX5" fmla="*/ 434945 w 1463645"/>
                              <a:gd name="connsiteY5" fmla="*/ 574655 h 2089156"/>
                              <a:gd name="connsiteX6" fmla="*/ 425420 w 1463645"/>
                              <a:gd name="connsiteY6" fmla="*/ 793730 h 2089156"/>
                              <a:gd name="connsiteX7" fmla="*/ 415895 w 1463645"/>
                              <a:gd name="connsiteY7" fmla="*/ 850880 h 2089156"/>
                              <a:gd name="connsiteX8" fmla="*/ 396845 w 1463645"/>
                              <a:gd name="connsiteY8" fmla="*/ 879455 h 2089156"/>
                              <a:gd name="connsiteX9" fmla="*/ 368270 w 1463645"/>
                              <a:gd name="connsiteY9" fmla="*/ 974705 h 2089156"/>
                              <a:gd name="connsiteX10" fmla="*/ 358745 w 1463645"/>
                              <a:gd name="connsiteY10" fmla="*/ 1003280 h 2089156"/>
                              <a:gd name="connsiteX11" fmla="*/ 44420 w 1463645"/>
                              <a:gd name="connsiteY11" fmla="*/ 2089130 h 2089156"/>
                              <a:gd name="connsiteX12" fmla="*/ 1463645 w 1463645"/>
                              <a:gd name="connsiteY12" fmla="*/ 1993880 h 2089156"/>
                              <a:gd name="connsiteX13" fmla="*/ 1435070 w 1463645"/>
                              <a:gd name="connsiteY13" fmla="*/ 1927205 h 2089156"/>
                              <a:gd name="connsiteX14" fmla="*/ 1425545 w 1463645"/>
                              <a:gd name="connsiteY14" fmla="*/ 1898630 h 2089156"/>
                              <a:gd name="connsiteX15" fmla="*/ 1387445 w 1463645"/>
                              <a:gd name="connsiteY15" fmla="*/ 1851005 h 2089156"/>
                              <a:gd name="connsiteX16" fmla="*/ 1349345 w 1463645"/>
                              <a:gd name="connsiteY16" fmla="*/ 1784330 h 2089156"/>
                              <a:gd name="connsiteX17" fmla="*/ 1311245 w 1463645"/>
                              <a:gd name="connsiteY17" fmla="*/ 1727180 h 2089156"/>
                              <a:gd name="connsiteX18" fmla="*/ 1273145 w 1463645"/>
                              <a:gd name="connsiteY18" fmla="*/ 1650980 h 2089156"/>
                              <a:gd name="connsiteX19" fmla="*/ 1235045 w 1463645"/>
                              <a:gd name="connsiteY19" fmla="*/ 1574780 h 2089156"/>
                              <a:gd name="connsiteX20" fmla="*/ 1215995 w 1463645"/>
                              <a:gd name="connsiteY20" fmla="*/ 1536680 h 2089156"/>
                              <a:gd name="connsiteX21" fmla="*/ 1187420 w 1463645"/>
                              <a:gd name="connsiteY21" fmla="*/ 1498580 h 2089156"/>
                              <a:gd name="connsiteX22" fmla="*/ 1139795 w 1463645"/>
                              <a:gd name="connsiteY22" fmla="*/ 1384280 h 2089156"/>
                              <a:gd name="connsiteX23" fmla="*/ 1111220 w 1463645"/>
                              <a:gd name="connsiteY23" fmla="*/ 1346180 h 2089156"/>
                              <a:gd name="connsiteX24" fmla="*/ 1092170 w 1463645"/>
                              <a:gd name="connsiteY24" fmla="*/ 1289030 h 2089156"/>
                              <a:gd name="connsiteX25" fmla="*/ 1063595 w 1463645"/>
                              <a:gd name="connsiteY25" fmla="*/ 1222355 h 2089156"/>
                              <a:gd name="connsiteX26" fmla="*/ 1044545 w 1463645"/>
                              <a:gd name="connsiteY26" fmla="*/ 1146155 h 2089156"/>
                              <a:gd name="connsiteX27" fmla="*/ 996920 w 1463645"/>
                              <a:gd name="connsiteY27" fmla="*/ 1050905 h 2089156"/>
                              <a:gd name="connsiteX28" fmla="*/ 987395 w 1463645"/>
                              <a:gd name="connsiteY28" fmla="*/ 974705 h 2089156"/>
                              <a:gd name="connsiteX29" fmla="*/ 968345 w 1463645"/>
                              <a:gd name="connsiteY29" fmla="*/ 927080 h 2089156"/>
                              <a:gd name="connsiteX30" fmla="*/ 958820 w 1463645"/>
                              <a:gd name="connsiteY30" fmla="*/ 898505 h 2089156"/>
                              <a:gd name="connsiteX31" fmla="*/ 949295 w 1463645"/>
                              <a:gd name="connsiteY31" fmla="*/ 831830 h 2089156"/>
                              <a:gd name="connsiteX32" fmla="*/ 930245 w 1463645"/>
                              <a:gd name="connsiteY32" fmla="*/ 793730 h 2089156"/>
                              <a:gd name="connsiteX33" fmla="*/ 920720 w 1463645"/>
                              <a:gd name="connsiteY33" fmla="*/ 765155 h 2089156"/>
                              <a:gd name="connsiteX34" fmla="*/ 901670 w 1463645"/>
                              <a:gd name="connsiteY34" fmla="*/ 727055 h 2089156"/>
                              <a:gd name="connsiteX35" fmla="*/ 882620 w 1463645"/>
                              <a:gd name="connsiteY35" fmla="*/ 669905 h 2089156"/>
                              <a:gd name="connsiteX36" fmla="*/ 873095 w 1463645"/>
                              <a:gd name="connsiteY36" fmla="*/ 641330 h 2089156"/>
                              <a:gd name="connsiteX37" fmla="*/ 844520 w 1463645"/>
                              <a:gd name="connsiteY37" fmla="*/ 565130 h 2089156"/>
                              <a:gd name="connsiteX38" fmla="*/ 834995 w 1463645"/>
                              <a:gd name="connsiteY38" fmla="*/ 527030 h 2089156"/>
                              <a:gd name="connsiteX39" fmla="*/ 815945 w 1463645"/>
                              <a:gd name="connsiteY39" fmla="*/ 441305 h 2089156"/>
                              <a:gd name="connsiteX40" fmla="*/ 796895 w 1463645"/>
                              <a:gd name="connsiteY40" fmla="*/ 412730 h 2089156"/>
                              <a:gd name="connsiteX41" fmla="*/ 777845 w 1463645"/>
                              <a:gd name="connsiteY41" fmla="*/ 346055 h 2089156"/>
                              <a:gd name="connsiteX42" fmla="*/ 749270 w 1463645"/>
                              <a:gd name="connsiteY42" fmla="*/ 327005 h 2089156"/>
                              <a:gd name="connsiteX43" fmla="*/ 730220 w 1463645"/>
                              <a:gd name="connsiteY43" fmla="*/ 260330 h 2089156"/>
                              <a:gd name="connsiteX44" fmla="*/ 692120 w 1463645"/>
                              <a:gd name="connsiteY44" fmla="*/ 203180 h 2089156"/>
                              <a:gd name="connsiteX45" fmla="*/ 673070 w 1463645"/>
                              <a:gd name="connsiteY45" fmla="*/ 174605 h 2089156"/>
                              <a:gd name="connsiteX46" fmla="*/ 615920 w 1463645"/>
                              <a:gd name="connsiteY46" fmla="*/ 117455 h 2089156"/>
                              <a:gd name="connsiteX47" fmla="*/ 596870 w 1463645"/>
                              <a:gd name="connsiteY47" fmla="*/ 88880 h 2089156"/>
                              <a:gd name="connsiteX48" fmla="*/ 587345 w 1463645"/>
                              <a:gd name="connsiteY48" fmla="*/ 60305 h 2089156"/>
                              <a:gd name="connsiteX49" fmla="*/ 568295 w 1463645"/>
                              <a:gd name="connsiteY49" fmla="*/ 3155 h 2089156"/>
                              <a:gd name="connsiteX0" fmla="*/ 568286 w 1463636"/>
                              <a:gd name="connsiteY0" fmla="*/ 3155 h 2089156"/>
                              <a:gd name="connsiteX1" fmla="*/ 520661 w 1463636"/>
                              <a:gd name="connsiteY1" fmla="*/ 12680 h 2089156"/>
                              <a:gd name="connsiteX2" fmla="*/ 511136 w 1463636"/>
                              <a:gd name="connsiteY2" fmla="*/ 41255 h 2089156"/>
                              <a:gd name="connsiteX3" fmla="*/ 492086 w 1463636"/>
                              <a:gd name="connsiteY3" fmla="*/ 79355 h 2089156"/>
                              <a:gd name="connsiteX4" fmla="*/ 473036 w 1463636"/>
                              <a:gd name="connsiteY4" fmla="*/ 498455 h 2089156"/>
                              <a:gd name="connsiteX5" fmla="*/ 434936 w 1463636"/>
                              <a:gd name="connsiteY5" fmla="*/ 574655 h 2089156"/>
                              <a:gd name="connsiteX6" fmla="*/ 425411 w 1463636"/>
                              <a:gd name="connsiteY6" fmla="*/ 793730 h 2089156"/>
                              <a:gd name="connsiteX7" fmla="*/ 415886 w 1463636"/>
                              <a:gd name="connsiteY7" fmla="*/ 850880 h 2089156"/>
                              <a:gd name="connsiteX8" fmla="*/ 396836 w 1463636"/>
                              <a:gd name="connsiteY8" fmla="*/ 879455 h 2089156"/>
                              <a:gd name="connsiteX9" fmla="*/ 368261 w 1463636"/>
                              <a:gd name="connsiteY9" fmla="*/ 974705 h 2089156"/>
                              <a:gd name="connsiteX10" fmla="*/ 358736 w 1463636"/>
                              <a:gd name="connsiteY10" fmla="*/ 1003280 h 2089156"/>
                              <a:gd name="connsiteX11" fmla="*/ 44411 w 1463636"/>
                              <a:gd name="connsiteY11" fmla="*/ 2089130 h 2089156"/>
                              <a:gd name="connsiteX12" fmla="*/ 1463636 w 1463636"/>
                              <a:gd name="connsiteY12" fmla="*/ 1993880 h 2089156"/>
                              <a:gd name="connsiteX13" fmla="*/ 1435061 w 1463636"/>
                              <a:gd name="connsiteY13" fmla="*/ 1927205 h 2089156"/>
                              <a:gd name="connsiteX14" fmla="*/ 1425536 w 1463636"/>
                              <a:gd name="connsiteY14" fmla="*/ 1898630 h 2089156"/>
                              <a:gd name="connsiteX15" fmla="*/ 1387436 w 1463636"/>
                              <a:gd name="connsiteY15" fmla="*/ 1851005 h 2089156"/>
                              <a:gd name="connsiteX16" fmla="*/ 1349336 w 1463636"/>
                              <a:gd name="connsiteY16" fmla="*/ 1784330 h 2089156"/>
                              <a:gd name="connsiteX17" fmla="*/ 1311236 w 1463636"/>
                              <a:gd name="connsiteY17" fmla="*/ 1727180 h 2089156"/>
                              <a:gd name="connsiteX18" fmla="*/ 1273136 w 1463636"/>
                              <a:gd name="connsiteY18" fmla="*/ 1650980 h 2089156"/>
                              <a:gd name="connsiteX19" fmla="*/ 1235036 w 1463636"/>
                              <a:gd name="connsiteY19" fmla="*/ 1574780 h 2089156"/>
                              <a:gd name="connsiteX20" fmla="*/ 1215986 w 1463636"/>
                              <a:gd name="connsiteY20" fmla="*/ 1536680 h 2089156"/>
                              <a:gd name="connsiteX21" fmla="*/ 1187411 w 1463636"/>
                              <a:gd name="connsiteY21" fmla="*/ 1498580 h 2089156"/>
                              <a:gd name="connsiteX22" fmla="*/ 1139786 w 1463636"/>
                              <a:gd name="connsiteY22" fmla="*/ 1384280 h 2089156"/>
                              <a:gd name="connsiteX23" fmla="*/ 1111211 w 1463636"/>
                              <a:gd name="connsiteY23" fmla="*/ 1346180 h 2089156"/>
                              <a:gd name="connsiteX24" fmla="*/ 1092161 w 1463636"/>
                              <a:gd name="connsiteY24" fmla="*/ 1289030 h 2089156"/>
                              <a:gd name="connsiteX25" fmla="*/ 1063586 w 1463636"/>
                              <a:gd name="connsiteY25" fmla="*/ 1222355 h 2089156"/>
                              <a:gd name="connsiteX26" fmla="*/ 1044536 w 1463636"/>
                              <a:gd name="connsiteY26" fmla="*/ 1146155 h 2089156"/>
                              <a:gd name="connsiteX27" fmla="*/ 996911 w 1463636"/>
                              <a:gd name="connsiteY27" fmla="*/ 1050905 h 2089156"/>
                              <a:gd name="connsiteX28" fmla="*/ 987386 w 1463636"/>
                              <a:gd name="connsiteY28" fmla="*/ 974705 h 2089156"/>
                              <a:gd name="connsiteX29" fmla="*/ 968336 w 1463636"/>
                              <a:gd name="connsiteY29" fmla="*/ 927080 h 2089156"/>
                              <a:gd name="connsiteX30" fmla="*/ 958811 w 1463636"/>
                              <a:gd name="connsiteY30" fmla="*/ 898505 h 2089156"/>
                              <a:gd name="connsiteX31" fmla="*/ 949286 w 1463636"/>
                              <a:gd name="connsiteY31" fmla="*/ 831830 h 2089156"/>
                              <a:gd name="connsiteX32" fmla="*/ 930236 w 1463636"/>
                              <a:gd name="connsiteY32" fmla="*/ 793730 h 2089156"/>
                              <a:gd name="connsiteX33" fmla="*/ 920711 w 1463636"/>
                              <a:gd name="connsiteY33" fmla="*/ 765155 h 2089156"/>
                              <a:gd name="connsiteX34" fmla="*/ 901661 w 1463636"/>
                              <a:gd name="connsiteY34" fmla="*/ 727055 h 2089156"/>
                              <a:gd name="connsiteX35" fmla="*/ 882611 w 1463636"/>
                              <a:gd name="connsiteY35" fmla="*/ 669905 h 2089156"/>
                              <a:gd name="connsiteX36" fmla="*/ 873086 w 1463636"/>
                              <a:gd name="connsiteY36" fmla="*/ 641330 h 2089156"/>
                              <a:gd name="connsiteX37" fmla="*/ 844511 w 1463636"/>
                              <a:gd name="connsiteY37" fmla="*/ 565130 h 2089156"/>
                              <a:gd name="connsiteX38" fmla="*/ 834986 w 1463636"/>
                              <a:gd name="connsiteY38" fmla="*/ 527030 h 2089156"/>
                              <a:gd name="connsiteX39" fmla="*/ 815936 w 1463636"/>
                              <a:gd name="connsiteY39" fmla="*/ 441305 h 2089156"/>
                              <a:gd name="connsiteX40" fmla="*/ 796886 w 1463636"/>
                              <a:gd name="connsiteY40" fmla="*/ 412730 h 2089156"/>
                              <a:gd name="connsiteX41" fmla="*/ 777836 w 1463636"/>
                              <a:gd name="connsiteY41" fmla="*/ 346055 h 2089156"/>
                              <a:gd name="connsiteX42" fmla="*/ 749261 w 1463636"/>
                              <a:gd name="connsiteY42" fmla="*/ 327005 h 2089156"/>
                              <a:gd name="connsiteX43" fmla="*/ 730211 w 1463636"/>
                              <a:gd name="connsiteY43" fmla="*/ 260330 h 2089156"/>
                              <a:gd name="connsiteX44" fmla="*/ 692111 w 1463636"/>
                              <a:gd name="connsiteY44" fmla="*/ 203180 h 2089156"/>
                              <a:gd name="connsiteX45" fmla="*/ 673061 w 1463636"/>
                              <a:gd name="connsiteY45" fmla="*/ 174605 h 2089156"/>
                              <a:gd name="connsiteX46" fmla="*/ 615911 w 1463636"/>
                              <a:gd name="connsiteY46" fmla="*/ 117455 h 2089156"/>
                              <a:gd name="connsiteX47" fmla="*/ 596861 w 1463636"/>
                              <a:gd name="connsiteY47" fmla="*/ 88880 h 2089156"/>
                              <a:gd name="connsiteX48" fmla="*/ 587336 w 1463636"/>
                              <a:gd name="connsiteY48" fmla="*/ 60305 h 2089156"/>
                              <a:gd name="connsiteX49" fmla="*/ 568286 w 1463636"/>
                              <a:gd name="connsiteY49" fmla="*/ 3155 h 2089156"/>
                              <a:gd name="connsiteX0" fmla="*/ 567356 w 1462706"/>
                              <a:gd name="connsiteY0" fmla="*/ 3155 h 2089156"/>
                              <a:gd name="connsiteX1" fmla="*/ 519731 w 1462706"/>
                              <a:gd name="connsiteY1" fmla="*/ 12680 h 2089156"/>
                              <a:gd name="connsiteX2" fmla="*/ 510206 w 1462706"/>
                              <a:gd name="connsiteY2" fmla="*/ 41255 h 2089156"/>
                              <a:gd name="connsiteX3" fmla="*/ 491156 w 1462706"/>
                              <a:gd name="connsiteY3" fmla="*/ 79355 h 2089156"/>
                              <a:gd name="connsiteX4" fmla="*/ 472106 w 1462706"/>
                              <a:gd name="connsiteY4" fmla="*/ 498455 h 2089156"/>
                              <a:gd name="connsiteX5" fmla="*/ 434006 w 1462706"/>
                              <a:gd name="connsiteY5" fmla="*/ 574655 h 2089156"/>
                              <a:gd name="connsiteX6" fmla="*/ 424481 w 1462706"/>
                              <a:gd name="connsiteY6" fmla="*/ 793730 h 2089156"/>
                              <a:gd name="connsiteX7" fmla="*/ 414956 w 1462706"/>
                              <a:gd name="connsiteY7" fmla="*/ 850880 h 2089156"/>
                              <a:gd name="connsiteX8" fmla="*/ 395906 w 1462706"/>
                              <a:gd name="connsiteY8" fmla="*/ 879455 h 2089156"/>
                              <a:gd name="connsiteX9" fmla="*/ 367331 w 1462706"/>
                              <a:gd name="connsiteY9" fmla="*/ 974705 h 2089156"/>
                              <a:gd name="connsiteX10" fmla="*/ 43481 w 1462706"/>
                              <a:gd name="connsiteY10" fmla="*/ 2089130 h 2089156"/>
                              <a:gd name="connsiteX11" fmla="*/ 1462706 w 1462706"/>
                              <a:gd name="connsiteY11" fmla="*/ 1993880 h 2089156"/>
                              <a:gd name="connsiteX12" fmla="*/ 1434131 w 1462706"/>
                              <a:gd name="connsiteY12" fmla="*/ 1927205 h 2089156"/>
                              <a:gd name="connsiteX13" fmla="*/ 1424606 w 1462706"/>
                              <a:gd name="connsiteY13" fmla="*/ 1898630 h 2089156"/>
                              <a:gd name="connsiteX14" fmla="*/ 1386506 w 1462706"/>
                              <a:gd name="connsiteY14" fmla="*/ 1851005 h 2089156"/>
                              <a:gd name="connsiteX15" fmla="*/ 1348406 w 1462706"/>
                              <a:gd name="connsiteY15" fmla="*/ 1784330 h 2089156"/>
                              <a:gd name="connsiteX16" fmla="*/ 1310306 w 1462706"/>
                              <a:gd name="connsiteY16" fmla="*/ 1727180 h 2089156"/>
                              <a:gd name="connsiteX17" fmla="*/ 1272206 w 1462706"/>
                              <a:gd name="connsiteY17" fmla="*/ 1650980 h 2089156"/>
                              <a:gd name="connsiteX18" fmla="*/ 1234106 w 1462706"/>
                              <a:gd name="connsiteY18" fmla="*/ 1574780 h 2089156"/>
                              <a:gd name="connsiteX19" fmla="*/ 1215056 w 1462706"/>
                              <a:gd name="connsiteY19" fmla="*/ 1536680 h 2089156"/>
                              <a:gd name="connsiteX20" fmla="*/ 1186481 w 1462706"/>
                              <a:gd name="connsiteY20" fmla="*/ 1498580 h 2089156"/>
                              <a:gd name="connsiteX21" fmla="*/ 1138856 w 1462706"/>
                              <a:gd name="connsiteY21" fmla="*/ 1384280 h 2089156"/>
                              <a:gd name="connsiteX22" fmla="*/ 1110281 w 1462706"/>
                              <a:gd name="connsiteY22" fmla="*/ 1346180 h 2089156"/>
                              <a:gd name="connsiteX23" fmla="*/ 1091231 w 1462706"/>
                              <a:gd name="connsiteY23" fmla="*/ 1289030 h 2089156"/>
                              <a:gd name="connsiteX24" fmla="*/ 1062656 w 1462706"/>
                              <a:gd name="connsiteY24" fmla="*/ 1222355 h 2089156"/>
                              <a:gd name="connsiteX25" fmla="*/ 1043606 w 1462706"/>
                              <a:gd name="connsiteY25" fmla="*/ 1146155 h 2089156"/>
                              <a:gd name="connsiteX26" fmla="*/ 995981 w 1462706"/>
                              <a:gd name="connsiteY26" fmla="*/ 1050905 h 2089156"/>
                              <a:gd name="connsiteX27" fmla="*/ 986456 w 1462706"/>
                              <a:gd name="connsiteY27" fmla="*/ 974705 h 2089156"/>
                              <a:gd name="connsiteX28" fmla="*/ 967406 w 1462706"/>
                              <a:gd name="connsiteY28" fmla="*/ 927080 h 2089156"/>
                              <a:gd name="connsiteX29" fmla="*/ 957881 w 1462706"/>
                              <a:gd name="connsiteY29" fmla="*/ 898505 h 2089156"/>
                              <a:gd name="connsiteX30" fmla="*/ 948356 w 1462706"/>
                              <a:gd name="connsiteY30" fmla="*/ 831830 h 2089156"/>
                              <a:gd name="connsiteX31" fmla="*/ 929306 w 1462706"/>
                              <a:gd name="connsiteY31" fmla="*/ 793730 h 2089156"/>
                              <a:gd name="connsiteX32" fmla="*/ 919781 w 1462706"/>
                              <a:gd name="connsiteY32" fmla="*/ 765155 h 2089156"/>
                              <a:gd name="connsiteX33" fmla="*/ 900731 w 1462706"/>
                              <a:gd name="connsiteY33" fmla="*/ 727055 h 2089156"/>
                              <a:gd name="connsiteX34" fmla="*/ 881681 w 1462706"/>
                              <a:gd name="connsiteY34" fmla="*/ 669905 h 2089156"/>
                              <a:gd name="connsiteX35" fmla="*/ 872156 w 1462706"/>
                              <a:gd name="connsiteY35" fmla="*/ 641330 h 2089156"/>
                              <a:gd name="connsiteX36" fmla="*/ 843581 w 1462706"/>
                              <a:gd name="connsiteY36" fmla="*/ 565130 h 2089156"/>
                              <a:gd name="connsiteX37" fmla="*/ 834056 w 1462706"/>
                              <a:gd name="connsiteY37" fmla="*/ 527030 h 2089156"/>
                              <a:gd name="connsiteX38" fmla="*/ 815006 w 1462706"/>
                              <a:gd name="connsiteY38" fmla="*/ 441305 h 2089156"/>
                              <a:gd name="connsiteX39" fmla="*/ 795956 w 1462706"/>
                              <a:gd name="connsiteY39" fmla="*/ 412730 h 2089156"/>
                              <a:gd name="connsiteX40" fmla="*/ 776906 w 1462706"/>
                              <a:gd name="connsiteY40" fmla="*/ 346055 h 2089156"/>
                              <a:gd name="connsiteX41" fmla="*/ 748331 w 1462706"/>
                              <a:gd name="connsiteY41" fmla="*/ 327005 h 2089156"/>
                              <a:gd name="connsiteX42" fmla="*/ 729281 w 1462706"/>
                              <a:gd name="connsiteY42" fmla="*/ 260330 h 2089156"/>
                              <a:gd name="connsiteX43" fmla="*/ 691181 w 1462706"/>
                              <a:gd name="connsiteY43" fmla="*/ 203180 h 2089156"/>
                              <a:gd name="connsiteX44" fmla="*/ 672131 w 1462706"/>
                              <a:gd name="connsiteY44" fmla="*/ 174605 h 2089156"/>
                              <a:gd name="connsiteX45" fmla="*/ 614981 w 1462706"/>
                              <a:gd name="connsiteY45" fmla="*/ 117455 h 2089156"/>
                              <a:gd name="connsiteX46" fmla="*/ 595931 w 1462706"/>
                              <a:gd name="connsiteY46" fmla="*/ 88880 h 2089156"/>
                              <a:gd name="connsiteX47" fmla="*/ 586406 w 1462706"/>
                              <a:gd name="connsiteY47" fmla="*/ 60305 h 2089156"/>
                              <a:gd name="connsiteX48" fmla="*/ 567356 w 1462706"/>
                              <a:gd name="connsiteY48" fmla="*/ 3155 h 2089156"/>
                              <a:gd name="connsiteX0" fmla="*/ 563915 w 1459265"/>
                              <a:gd name="connsiteY0" fmla="*/ 3155 h 2089156"/>
                              <a:gd name="connsiteX1" fmla="*/ 516290 w 1459265"/>
                              <a:gd name="connsiteY1" fmla="*/ 12680 h 2089156"/>
                              <a:gd name="connsiteX2" fmla="*/ 506765 w 1459265"/>
                              <a:gd name="connsiteY2" fmla="*/ 41255 h 2089156"/>
                              <a:gd name="connsiteX3" fmla="*/ 487715 w 1459265"/>
                              <a:gd name="connsiteY3" fmla="*/ 79355 h 2089156"/>
                              <a:gd name="connsiteX4" fmla="*/ 468665 w 1459265"/>
                              <a:gd name="connsiteY4" fmla="*/ 498455 h 2089156"/>
                              <a:gd name="connsiteX5" fmla="*/ 430565 w 1459265"/>
                              <a:gd name="connsiteY5" fmla="*/ 574655 h 2089156"/>
                              <a:gd name="connsiteX6" fmla="*/ 421040 w 1459265"/>
                              <a:gd name="connsiteY6" fmla="*/ 793730 h 2089156"/>
                              <a:gd name="connsiteX7" fmla="*/ 411515 w 1459265"/>
                              <a:gd name="connsiteY7" fmla="*/ 850880 h 2089156"/>
                              <a:gd name="connsiteX8" fmla="*/ 392465 w 1459265"/>
                              <a:gd name="connsiteY8" fmla="*/ 879455 h 2089156"/>
                              <a:gd name="connsiteX9" fmla="*/ 40040 w 1459265"/>
                              <a:gd name="connsiteY9" fmla="*/ 2089130 h 2089156"/>
                              <a:gd name="connsiteX10" fmla="*/ 1459265 w 1459265"/>
                              <a:gd name="connsiteY10" fmla="*/ 1993880 h 2089156"/>
                              <a:gd name="connsiteX11" fmla="*/ 1430690 w 1459265"/>
                              <a:gd name="connsiteY11" fmla="*/ 1927205 h 2089156"/>
                              <a:gd name="connsiteX12" fmla="*/ 1421165 w 1459265"/>
                              <a:gd name="connsiteY12" fmla="*/ 1898630 h 2089156"/>
                              <a:gd name="connsiteX13" fmla="*/ 1383065 w 1459265"/>
                              <a:gd name="connsiteY13" fmla="*/ 1851005 h 2089156"/>
                              <a:gd name="connsiteX14" fmla="*/ 1344965 w 1459265"/>
                              <a:gd name="connsiteY14" fmla="*/ 1784330 h 2089156"/>
                              <a:gd name="connsiteX15" fmla="*/ 1306865 w 1459265"/>
                              <a:gd name="connsiteY15" fmla="*/ 1727180 h 2089156"/>
                              <a:gd name="connsiteX16" fmla="*/ 1268765 w 1459265"/>
                              <a:gd name="connsiteY16" fmla="*/ 1650980 h 2089156"/>
                              <a:gd name="connsiteX17" fmla="*/ 1230665 w 1459265"/>
                              <a:gd name="connsiteY17" fmla="*/ 1574780 h 2089156"/>
                              <a:gd name="connsiteX18" fmla="*/ 1211615 w 1459265"/>
                              <a:gd name="connsiteY18" fmla="*/ 1536680 h 2089156"/>
                              <a:gd name="connsiteX19" fmla="*/ 1183040 w 1459265"/>
                              <a:gd name="connsiteY19" fmla="*/ 1498580 h 2089156"/>
                              <a:gd name="connsiteX20" fmla="*/ 1135415 w 1459265"/>
                              <a:gd name="connsiteY20" fmla="*/ 1384280 h 2089156"/>
                              <a:gd name="connsiteX21" fmla="*/ 1106840 w 1459265"/>
                              <a:gd name="connsiteY21" fmla="*/ 1346180 h 2089156"/>
                              <a:gd name="connsiteX22" fmla="*/ 1087790 w 1459265"/>
                              <a:gd name="connsiteY22" fmla="*/ 1289030 h 2089156"/>
                              <a:gd name="connsiteX23" fmla="*/ 1059215 w 1459265"/>
                              <a:gd name="connsiteY23" fmla="*/ 1222355 h 2089156"/>
                              <a:gd name="connsiteX24" fmla="*/ 1040165 w 1459265"/>
                              <a:gd name="connsiteY24" fmla="*/ 1146155 h 2089156"/>
                              <a:gd name="connsiteX25" fmla="*/ 992540 w 1459265"/>
                              <a:gd name="connsiteY25" fmla="*/ 1050905 h 2089156"/>
                              <a:gd name="connsiteX26" fmla="*/ 983015 w 1459265"/>
                              <a:gd name="connsiteY26" fmla="*/ 974705 h 2089156"/>
                              <a:gd name="connsiteX27" fmla="*/ 963965 w 1459265"/>
                              <a:gd name="connsiteY27" fmla="*/ 927080 h 2089156"/>
                              <a:gd name="connsiteX28" fmla="*/ 954440 w 1459265"/>
                              <a:gd name="connsiteY28" fmla="*/ 898505 h 2089156"/>
                              <a:gd name="connsiteX29" fmla="*/ 944915 w 1459265"/>
                              <a:gd name="connsiteY29" fmla="*/ 831830 h 2089156"/>
                              <a:gd name="connsiteX30" fmla="*/ 925865 w 1459265"/>
                              <a:gd name="connsiteY30" fmla="*/ 793730 h 2089156"/>
                              <a:gd name="connsiteX31" fmla="*/ 916340 w 1459265"/>
                              <a:gd name="connsiteY31" fmla="*/ 765155 h 2089156"/>
                              <a:gd name="connsiteX32" fmla="*/ 897290 w 1459265"/>
                              <a:gd name="connsiteY32" fmla="*/ 727055 h 2089156"/>
                              <a:gd name="connsiteX33" fmla="*/ 878240 w 1459265"/>
                              <a:gd name="connsiteY33" fmla="*/ 669905 h 2089156"/>
                              <a:gd name="connsiteX34" fmla="*/ 868715 w 1459265"/>
                              <a:gd name="connsiteY34" fmla="*/ 641330 h 2089156"/>
                              <a:gd name="connsiteX35" fmla="*/ 840140 w 1459265"/>
                              <a:gd name="connsiteY35" fmla="*/ 565130 h 2089156"/>
                              <a:gd name="connsiteX36" fmla="*/ 830615 w 1459265"/>
                              <a:gd name="connsiteY36" fmla="*/ 527030 h 2089156"/>
                              <a:gd name="connsiteX37" fmla="*/ 811565 w 1459265"/>
                              <a:gd name="connsiteY37" fmla="*/ 441305 h 2089156"/>
                              <a:gd name="connsiteX38" fmla="*/ 792515 w 1459265"/>
                              <a:gd name="connsiteY38" fmla="*/ 412730 h 2089156"/>
                              <a:gd name="connsiteX39" fmla="*/ 773465 w 1459265"/>
                              <a:gd name="connsiteY39" fmla="*/ 346055 h 2089156"/>
                              <a:gd name="connsiteX40" fmla="*/ 744890 w 1459265"/>
                              <a:gd name="connsiteY40" fmla="*/ 327005 h 2089156"/>
                              <a:gd name="connsiteX41" fmla="*/ 725840 w 1459265"/>
                              <a:gd name="connsiteY41" fmla="*/ 260330 h 2089156"/>
                              <a:gd name="connsiteX42" fmla="*/ 687740 w 1459265"/>
                              <a:gd name="connsiteY42" fmla="*/ 203180 h 2089156"/>
                              <a:gd name="connsiteX43" fmla="*/ 668690 w 1459265"/>
                              <a:gd name="connsiteY43" fmla="*/ 174605 h 2089156"/>
                              <a:gd name="connsiteX44" fmla="*/ 611540 w 1459265"/>
                              <a:gd name="connsiteY44" fmla="*/ 117455 h 2089156"/>
                              <a:gd name="connsiteX45" fmla="*/ 592490 w 1459265"/>
                              <a:gd name="connsiteY45" fmla="*/ 88880 h 2089156"/>
                              <a:gd name="connsiteX46" fmla="*/ 582965 w 1459265"/>
                              <a:gd name="connsiteY46" fmla="*/ 60305 h 2089156"/>
                              <a:gd name="connsiteX47" fmla="*/ 563915 w 1459265"/>
                              <a:gd name="connsiteY47" fmla="*/ 3155 h 2089156"/>
                              <a:gd name="connsiteX0" fmla="*/ 561731 w 1457081"/>
                              <a:gd name="connsiteY0" fmla="*/ 3155 h 2089156"/>
                              <a:gd name="connsiteX1" fmla="*/ 514106 w 1457081"/>
                              <a:gd name="connsiteY1" fmla="*/ 12680 h 2089156"/>
                              <a:gd name="connsiteX2" fmla="*/ 504581 w 1457081"/>
                              <a:gd name="connsiteY2" fmla="*/ 41255 h 2089156"/>
                              <a:gd name="connsiteX3" fmla="*/ 485531 w 1457081"/>
                              <a:gd name="connsiteY3" fmla="*/ 79355 h 2089156"/>
                              <a:gd name="connsiteX4" fmla="*/ 466481 w 1457081"/>
                              <a:gd name="connsiteY4" fmla="*/ 498455 h 2089156"/>
                              <a:gd name="connsiteX5" fmla="*/ 428381 w 1457081"/>
                              <a:gd name="connsiteY5" fmla="*/ 574655 h 2089156"/>
                              <a:gd name="connsiteX6" fmla="*/ 418856 w 1457081"/>
                              <a:gd name="connsiteY6" fmla="*/ 793730 h 2089156"/>
                              <a:gd name="connsiteX7" fmla="*/ 409331 w 1457081"/>
                              <a:gd name="connsiteY7" fmla="*/ 850880 h 2089156"/>
                              <a:gd name="connsiteX8" fmla="*/ 37856 w 1457081"/>
                              <a:gd name="connsiteY8" fmla="*/ 2089130 h 2089156"/>
                              <a:gd name="connsiteX9" fmla="*/ 1457081 w 1457081"/>
                              <a:gd name="connsiteY9" fmla="*/ 1993880 h 2089156"/>
                              <a:gd name="connsiteX10" fmla="*/ 1428506 w 1457081"/>
                              <a:gd name="connsiteY10" fmla="*/ 1927205 h 2089156"/>
                              <a:gd name="connsiteX11" fmla="*/ 1418981 w 1457081"/>
                              <a:gd name="connsiteY11" fmla="*/ 1898630 h 2089156"/>
                              <a:gd name="connsiteX12" fmla="*/ 1380881 w 1457081"/>
                              <a:gd name="connsiteY12" fmla="*/ 1851005 h 2089156"/>
                              <a:gd name="connsiteX13" fmla="*/ 1342781 w 1457081"/>
                              <a:gd name="connsiteY13" fmla="*/ 1784330 h 2089156"/>
                              <a:gd name="connsiteX14" fmla="*/ 1304681 w 1457081"/>
                              <a:gd name="connsiteY14" fmla="*/ 1727180 h 2089156"/>
                              <a:gd name="connsiteX15" fmla="*/ 1266581 w 1457081"/>
                              <a:gd name="connsiteY15" fmla="*/ 1650980 h 2089156"/>
                              <a:gd name="connsiteX16" fmla="*/ 1228481 w 1457081"/>
                              <a:gd name="connsiteY16" fmla="*/ 1574780 h 2089156"/>
                              <a:gd name="connsiteX17" fmla="*/ 1209431 w 1457081"/>
                              <a:gd name="connsiteY17" fmla="*/ 1536680 h 2089156"/>
                              <a:gd name="connsiteX18" fmla="*/ 1180856 w 1457081"/>
                              <a:gd name="connsiteY18" fmla="*/ 1498580 h 2089156"/>
                              <a:gd name="connsiteX19" fmla="*/ 1133231 w 1457081"/>
                              <a:gd name="connsiteY19" fmla="*/ 1384280 h 2089156"/>
                              <a:gd name="connsiteX20" fmla="*/ 1104656 w 1457081"/>
                              <a:gd name="connsiteY20" fmla="*/ 1346180 h 2089156"/>
                              <a:gd name="connsiteX21" fmla="*/ 1085606 w 1457081"/>
                              <a:gd name="connsiteY21" fmla="*/ 1289030 h 2089156"/>
                              <a:gd name="connsiteX22" fmla="*/ 1057031 w 1457081"/>
                              <a:gd name="connsiteY22" fmla="*/ 1222355 h 2089156"/>
                              <a:gd name="connsiteX23" fmla="*/ 1037981 w 1457081"/>
                              <a:gd name="connsiteY23" fmla="*/ 1146155 h 2089156"/>
                              <a:gd name="connsiteX24" fmla="*/ 990356 w 1457081"/>
                              <a:gd name="connsiteY24" fmla="*/ 1050905 h 2089156"/>
                              <a:gd name="connsiteX25" fmla="*/ 980831 w 1457081"/>
                              <a:gd name="connsiteY25" fmla="*/ 974705 h 2089156"/>
                              <a:gd name="connsiteX26" fmla="*/ 961781 w 1457081"/>
                              <a:gd name="connsiteY26" fmla="*/ 927080 h 2089156"/>
                              <a:gd name="connsiteX27" fmla="*/ 952256 w 1457081"/>
                              <a:gd name="connsiteY27" fmla="*/ 898505 h 2089156"/>
                              <a:gd name="connsiteX28" fmla="*/ 942731 w 1457081"/>
                              <a:gd name="connsiteY28" fmla="*/ 831830 h 2089156"/>
                              <a:gd name="connsiteX29" fmla="*/ 923681 w 1457081"/>
                              <a:gd name="connsiteY29" fmla="*/ 793730 h 2089156"/>
                              <a:gd name="connsiteX30" fmla="*/ 914156 w 1457081"/>
                              <a:gd name="connsiteY30" fmla="*/ 765155 h 2089156"/>
                              <a:gd name="connsiteX31" fmla="*/ 895106 w 1457081"/>
                              <a:gd name="connsiteY31" fmla="*/ 727055 h 2089156"/>
                              <a:gd name="connsiteX32" fmla="*/ 876056 w 1457081"/>
                              <a:gd name="connsiteY32" fmla="*/ 669905 h 2089156"/>
                              <a:gd name="connsiteX33" fmla="*/ 866531 w 1457081"/>
                              <a:gd name="connsiteY33" fmla="*/ 641330 h 2089156"/>
                              <a:gd name="connsiteX34" fmla="*/ 837956 w 1457081"/>
                              <a:gd name="connsiteY34" fmla="*/ 565130 h 2089156"/>
                              <a:gd name="connsiteX35" fmla="*/ 828431 w 1457081"/>
                              <a:gd name="connsiteY35" fmla="*/ 527030 h 2089156"/>
                              <a:gd name="connsiteX36" fmla="*/ 809381 w 1457081"/>
                              <a:gd name="connsiteY36" fmla="*/ 441305 h 2089156"/>
                              <a:gd name="connsiteX37" fmla="*/ 790331 w 1457081"/>
                              <a:gd name="connsiteY37" fmla="*/ 412730 h 2089156"/>
                              <a:gd name="connsiteX38" fmla="*/ 771281 w 1457081"/>
                              <a:gd name="connsiteY38" fmla="*/ 346055 h 2089156"/>
                              <a:gd name="connsiteX39" fmla="*/ 742706 w 1457081"/>
                              <a:gd name="connsiteY39" fmla="*/ 327005 h 2089156"/>
                              <a:gd name="connsiteX40" fmla="*/ 723656 w 1457081"/>
                              <a:gd name="connsiteY40" fmla="*/ 260330 h 2089156"/>
                              <a:gd name="connsiteX41" fmla="*/ 685556 w 1457081"/>
                              <a:gd name="connsiteY41" fmla="*/ 203180 h 2089156"/>
                              <a:gd name="connsiteX42" fmla="*/ 666506 w 1457081"/>
                              <a:gd name="connsiteY42" fmla="*/ 174605 h 2089156"/>
                              <a:gd name="connsiteX43" fmla="*/ 609356 w 1457081"/>
                              <a:gd name="connsiteY43" fmla="*/ 117455 h 2089156"/>
                              <a:gd name="connsiteX44" fmla="*/ 590306 w 1457081"/>
                              <a:gd name="connsiteY44" fmla="*/ 88880 h 2089156"/>
                              <a:gd name="connsiteX45" fmla="*/ 580781 w 1457081"/>
                              <a:gd name="connsiteY45" fmla="*/ 60305 h 2089156"/>
                              <a:gd name="connsiteX46" fmla="*/ 561731 w 1457081"/>
                              <a:gd name="connsiteY46" fmla="*/ 3155 h 2089156"/>
                              <a:gd name="connsiteX0" fmla="*/ 560725 w 1456075"/>
                              <a:gd name="connsiteY0" fmla="*/ 3155 h 2089156"/>
                              <a:gd name="connsiteX1" fmla="*/ 513100 w 1456075"/>
                              <a:gd name="connsiteY1" fmla="*/ 12680 h 2089156"/>
                              <a:gd name="connsiteX2" fmla="*/ 503575 w 1456075"/>
                              <a:gd name="connsiteY2" fmla="*/ 41255 h 2089156"/>
                              <a:gd name="connsiteX3" fmla="*/ 484525 w 1456075"/>
                              <a:gd name="connsiteY3" fmla="*/ 79355 h 2089156"/>
                              <a:gd name="connsiteX4" fmla="*/ 465475 w 1456075"/>
                              <a:gd name="connsiteY4" fmla="*/ 498455 h 2089156"/>
                              <a:gd name="connsiteX5" fmla="*/ 427375 w 1456075"/>
                              <a:gd name="connsiteY5" fmla="*/ 574655 h 2089156"/>
                              <a:gd name="connsiteX6" fmla="*/ 417850 w 1456075"/>
                              <a:gd name="connsiteY6" fmla="*/ 793730 h 2089156"/>
                              <a:gd name="connsiteX7" fmla="*/ 36850 w 1456075"/>
                              <a:gd name="connsiteY7" fmla="*/ 2089130 h 2089156"/>
                              <a:gd name="connsiteX8" fmla="*/ 1456075 w 1456075"/>
                              <a:gd name="connsiteY8" fmla="*/ 1993880 h 2089156"/>
                              <a:gd name="connsiteX9" fmla="*/ 1427500 w 1456075"/>
                              <a:gd name="connsiteY9" fmla="*/ 1927205 h 2089156"/>
                              <a:gd name="connsiteX10" fmla="*/ 1417975 w 1456075"/>
                              <a:gd name="connsiteY10" fmla="*/ 1898630 h 2089156"/>
                              <a:gd name="connsiteX11" fmla="*/ 1379875 w 1456075"/>
                              <a:gd name="connsiteY11" fmla="*/ 1851005 h 2089156"/>
                              <a:gd name="connsiteX12" fmla="*/ 1341775 w 1456075"/>
                              <a:gd name="connsiteY12" fmla="*/ 1784330 h 2089156"/>
                              <a:gd name="connsiteX13" fmla="*/ 1303675 w 1456075"/>
                              <a:gd name="connsiteY13" fmla="*/ 1727180 h 2089156"/>
                              <a:gd name="connsiteX14" fmla="*/ 1265575 w 1456075"/>
                              <a:gd name="connsiteY14" fmla="*/ 1650980 h 2089156"/>
                              <a:gd name="connsiteX15" fmla="*/ 1227475 w 1456075"/>
                              <a:gd name="connsiteY15" fmla="*/ 1574780 h 2089156"/>
                              <a:gd name="connsiteX16" fmla="*/ 1208425 w 1456075"/>
                              <a:gd name="connsiteY16" fmla="*/ 1536680 h 2089156"/>
                              <a:gd name="connsiteX17" fmla="*/ 1179850 w 1456075"/>
                              <a:gd name="connsiteY17" fmla="*/ 1498580 h 2089156"/>
                              <a:gd name="connsiteX18" fmla="*/ 1132225 w 1456075"/>
                              <a:gd name="connsiteY18" fmla="*/ 1384280 h 2089156"/>
                              <a:gd name="connsiteX19" fmla="*/ 1103650 w 1456075"/>
                              <a:gd name="connsiteY19" fmla="*/ 1346180 h 2089156"/>
                              <a:gd name="connsiteX20" fmla="*/ 1084600 w 1456075"/>
                              <a:gd name="connsiteY20" fmla="*/ 1289030 h 2089156"/>
                              <a:gd name="connsiteX21" fmla="*/ 1056025 w 1456075"/>
                              <a:gd name="connsiteY21" fmla="*/ 1222355 h 2089156"/>
                              <a:gd name="connsiteX22" fmla="*/ 1036975 w 1456075"/>
                              <a:gd name="connsiteY22" fmla="*/ 1146155 h 2089156"/>
                              <a:gd name="connsiteX23" fmla="*/ 989350 w 1456075"/>
                              <a:gd name="connsiteY23" fmla="*/ 1050905 h 2089156"/>
                              <a:gd name="connsiteX24" fmla="*/ 979825 w 1456075"/>
                              <a:gd name="connsiteY24" fmla="*/ 974705 h 2089156"/>
                              <a:gd name="connsiteX25" fmla="*/ 960775 w 1456075"/>
                              <a:gd name="connsiteY25" fmla="*/ 927080 h 2089156"/>
                              <a:gd name="connsiteX26" fmla="*/ 951250 w 1456075"/>
                              <a:gd name="connsiteY26" fmla="*/ 898505 h 2089156"/>
                              <a:gd name="connsiteX27" fmla="*/ 941725 w 1456075"/>
                              <a:gd name="connsiteY27" fmla="*/ 831830 h 2089156"/>
                              <a:gd name="connsiteX28" fmla="*/ 922675 w 1456075"/>
                              <a:gd name="connsiteY28" fmla="*/ 793730 h 2089156"/>
                              <a:gd name="connsiteX29" fmla="*/ 913150 w 1456075"/>
                              <a:gd name="connsiteY29" fmla="*/ 765155 h 2089156"/>
                              <a:gd name="connsiteX30" fmla="*/ 894100 w 1456075"/>
                              <a:gd name="connsiteY30" fmla="*/ 727055 h 2089156"/>
                              <a:gd name="connsiteX31" fmla="*/ 875050 w 1456075"/>
                              <a:gd name="connsiteY31" fmla="*/ 669905 h 2089156"/>
                              <a:gd name="connsiteX32" fmla="*/ 865525 w 1456075"/>
                              <a:gd name="connsiteY32" fmla="*/ 641330 h 2089156"/>
                              <a:gd name="connsiteX33" fmla="*/ 836950 w 1456075"/>
                              <a:gd name="connsiteY33" fmla="*/ 565130 h 2089156"/>
                              <a:gd name="connsiteX34" fmla="*/ 827425 w 1456075"/>
                              <a:gd name="connsiteY34" fmla="*/ 527030 h 2089156"/>
                              <a:gd name="connsiteX35" fmla="*/ 808375 w 1456075"/>
                              <a:gd name="connsiteY35" fmla="*/ 441305 h 2089156"/>
                              <a:gd name="connsiteX36" fmla="*/ 789325 w 1456075"/>
                              <a:gd name="connsiteY36" fmla="*/ 412730 h 2089156"/>
                              <a:gd name="connsiteX37" fmla="*/ 770275 w 1456075"/>
                              <a:gd name="connsiteY37" fmla="*/ 346055 h 2089156"/>
                              <a:gd name="connsiteX38" fmla="*/ 741700 w 1456075"/>
                              <a:gd name="connsiteY38" fmla="*/ 327005 h 2089156"/>
                              <a:gd name="connsiteX39" fmla="*/ 722650 w 1456075"/>
                              <a:gd name="connsiteY39" fmla="*/ 260330 h 2089156"/>
                              <a:gd name="connsiteX40" fmla="*/ 684550 w 1456075"/>
                              <a:gd name="connsiteY40" fmla="*/ 203180 h 2089156"/>
                              <a:gd name="connsiteX41" fmla="*/ 665500 w 1456075"/>
                              <a:gd name="connsiteY41" fmla="*/ 174605 h 2089156"/>
                              <a:gd name="connsiteX42" fmla="*/ 608350 w 1456075"/>
                              <a:gd name="connsiteY42" fmla="*/ 117455 h 2089156"/>
                              <a:gd name="connsiteX43" fmla="*/ 589300 w 1456075"/>
                              <a:gd name="connsiteY43" fmla="*/ 88880 h 2089156"/>
                              <a:gd name="connsiteX44" fmla="*/ 579775 w 1456075"/>
                              <a:gd name="connsiteY44" fmla="*/ 60305 h 2089156"/>
                              <a:gd name="connsiteX45" fmla="*/ 560725 w 1456075"/>
                              <a:gd name="connsiteY45" fmla="*/ 3155 h 2089156"/>
                              <a:gd name="connsiteX0" fmla="*/ 561086 w 1456436"/>
                              <a:gd name="connsiteY0" fmla="*/ 3155 h 2089156"/>
                              <a:gd name="connsiteX1" fmla="*/ 513461 w 1456436"/>
                              <a:gd name="connsiteY1" fmla="*/ 12680 h 2089156"/>
                              <a:gd name="connsiteX2" fmla="*/ 503936 w 1456436"/>
                              <a:gd name="connsiteY2" fmla="*/ 41255 h 2089156"/>
                              <a:gd name="connsiteX3" fmla="*/ 484886 w 1456436"/>
                              <a:gd name="connsiteY3" fmla="*/ 79355 h 2089156"/>
                              <a:gd name="connsiteX4" fmla="*/ 465836 w 1456436"/>
                              <a:gd name="connsiteY4" fmla="*/ 498455 h 2089156"/>
                              <a:gd name="connsiteX5" fmla="*/ 418211 w 1456436"/>
                              <a:gd name="connsiteY5" fmla="*/ 793730 h 2089156"/>
                              <a:gd name="connsiteX6" fmla="*/ 37211 w 1456436"/>
                              <a:gd name="connsiteY6" fmla="*/ 2089130 h 2089156"/>
                              <a:gd name="connsiteX7" fmla="*/ 1456436 w 1456436"/>
                              <a:gd name="connsiteY7" fmla="*/ 1993880 h 2089156"/>
                              <a:gd name="connsiteX8" fmla="*/ 1427861 w 1456436"/>
                              <a:gd name="connsiteY8" fmla="*/ 1927205 h 2089156"/>
                              <a:gd name="connsiteX9" fmla="*/ 1418336 w 1456436"/>
                              <a:gd name="connsiteY9" fmla="*/ 1898630 h 2089156"/>
                              <a:gd name="connsiteX10" fmla="*/ 1380236 w 1456436"/>
                              <a:gd name="connsiteY10" fmla="*/ 1851005 h 2089156"/>
                              <a:gd name="connsiteX11" fmla="*/ 1342136 w 1456436"/>
                              <a:gd name="connsiteY11" fmla="*/ 1784330 h 2089156"/>
                              <a:gd name="connsiteX12" fmla="*/ 1304036 w 1456436"/>
                              <a:gd name="connsiteY12" fmla="*/ 1727180 h 2089156"/>
                              <a:gd name="connsiteX13" fmla="*/ 1265936 w 1456436"/>
                              <a:gd name="connsiteY13" fmla="*/ 1650980 h 2089156"/>
                              <a:gd name="connsiteX14" fmla="*/ 1227836 w 1456436"/>
                              <a:gd name="connsiteY14" fmla="*/ 1574780 h 2089156"/>
                              <a:gd name="connsiteX15" fmla="*/ 1208786 w 1456436"/>
                              <a:gd name="connsiteY15" fmla="*/ 1536680 h 2089156"/>
                              <a:gd name="connsiteX16" fmla="*/ 1180211 w 1456436"/>
                              <a:gd name="connsiteY16" fmla="*/ 1498580 h 2089156"/>
                              <a:gd name="connsiteX17" fmla="*/ 1132586 w 1456436"/>
                              <a:gd name="connsiteY17" fmla="*/ 1384280 h 2089156"/>
                              <a:gd name="connsiteX18" fmla="*/ 1104011 w 1456436"/>
                              <a:gd name="connsiteY18" fmla="*/ 1346180 h 2089156"/>
                              <a:gd name="connsiteX19" fmla="*/ 1084961 w 1456436"/>
                              <a:gd name="connsiteY19" fmla="*/ 1289030 h 2089156"/>
                              <a:gd name="connsiteX20" fmla="*/ 1056386 w 1456436"/>
                              <a:gd name="connsiteY20" fmla="*/ 1222355 h 2089156"/>
                              <a:gd name="connsiteX21" fmla="*/ 1037336 w 1456436"/>
                              <a:gd name="connsiteY21" fmla="*/ 1146155 h 2089156"/>
                              <a:gd name="connsiteX22" fmla="*/ 989711 w 1456436"/>
                              <a:gd name="connsiteY22" fmla="*/ 1050905 h 2089156"/>
                              <a:gd name="connsiteX23" fmla="*/ 980186 w 1456436"/>
                              <a:gd name="connsiteY23" fmla="*/ 974705 h 2089156"/>
                              <a:gd name="connsiteX24" fmla="*/ 961136 w 1456436"/>
                              <a:gd name="connsiteY24" fmla="*/ 927080 h 2089156"/>
                              <a:gd name="connsiteX25" fmla="*/ 951611 w 1456436"/>
                              <a:gd name="connsiteY25" fmla="*/ 898505 h 2089156"/>
                              <a:gd name="connsiteX26" fmla="*/ 942086 w 1456436"/>
                              <a:gd name="connsiteY26" fmla="*/ 831830 h 2089156"/>
                              <a:gd name="connsiteX27" fmla="*/ 923036 w 1456436"/>
                              <a:gd name="connsiteY27" fmla="*/ 793730 h 2089156"/>
                              <a:gd name="connsiteX28" fmla="*/ 913511 w 1456436"/>
                              <a:gd name="connsiteY28" fmla="*/ 765155 h 2089156"/>
                              <a:gd name="connsiteX29" fmla="*/ 894461 w 1456436"/>
                              <a:gd name="connsiteY29" fmla="*/ 727055 h 2089156"/>
                              <a:gd name="connsiteX30" fmla="*/ 875411 w 1456436"/>
                              <a:gd name="connsiteY30" fmla="*/ 669905 h 2089156"/>
                              <a:gd name="connsiteX31" fmla="*/ 865886 w 1456436"/>
                              <a:gd name="connsiteY31" fmla="*/ 641330 h 2089156"/>
                              <a:gd name="connsiteX32" fmla="*/ 837311 w 1456436"/>
                              <a:gd name="connsiteY32" fmla="*/ 565130 h 2089156"/>
                              <a:gd name="connsiteX33" fmla="*/ 827786 w 1456436"/>
                              <a:gd name="connsiteY33" fmla="*/ 527030 h 2089156"/>
                              <a:gd name="connsiteX34" fmla="*/ 808736 w 1456436"/>
                              <a:gd name="connsiteY34" fmla="*/ 441305 h 2089156"/>
                              <a:gd name="connsiteX35" fmla="*/ 789686 w 1456436"/>
                              <a:gd name="connsiteY35" fmla="*/ 412730 h 2089156"/>
                              <a:gd name="connsiteX36" fmla="*/ 770636 w 1456436"/>
                              <a:gd name="connsiteY36" fmla="*/ 346055 h 2089156"/>
                              <a:gd name="connsiteX37" fmla="*/ 742061 w 1456436"/>
                              <a:gd name="connsiteY37" fmla="*/ 327005 h 2089156"/>
                              <a:gd name="connsiteX38" fmla="*/ 723011 w 1456436"/>
                              <a:gd name="connsiteY38" fmla="*/ 260330 h 2089156"/>
                              <a:gd name="connsiteX39" fmla="*/ 684911 w 1456436"/>
                              <a:gd name="connsiteY39" fmla="*/ 203180 h 2089156"/>
                              <a:gd name="connsiteX40" fmla="*/ 665861 w 1456436"/>
                              <a:gd name="connsiteY40" fmla="*/ 174605 h 2089156"/>
                              <a:gd name="connsiteX41" fmla="*/ 608711 w 1456436"/>
                              <a:gd name="connsiteY41" fmla="*/ 117455 h 2089156"/>
                              <a:gd name="connsiteX42" fmla="*/ 589661 w 1456436"/>
                              <a:gd name="connsiteY42" fmla="*/ 88880 h 2089156"/>
                              <a:gd name="connsiteX43" fmla="*/ 580136 w 1456436"/>
                              <a:gd name="connsiteY43" fmla="*/ 60305 h 2089156"/>
                              <a:gd name="connsiteX44" fmla="*/ 561086 w 1456436"/>
                              <a:gd name="connsiteY44" fmla="*/ 3155 h 2089156"/>
                              <a:gd name="connsiteX0" fmla="*/ 561270 w 1456620"/>
                              <a:gd name="connsiteY0" fmla="*/ 3155 h 2089156"/>
                              <a:gd name="connsiteX1" fmla="*/ 513645 w 1456620"/>
                              <a:gd name="connsiteY1" fmla="*/ 12680 h 2089156"/>
                              <a:gd name="connsiteX2" fmla="*/ 504120 w 1456620"/>
                              <a:gd name="connsiteY2" fmla="*/ 41255 h 2089156"/>
                              <a:gd name="connsiteX3" fmla="*/ 485070 w 1456620"/>
                              <a:gd name="connsiteY3" fmla="*/ 79355 h 2089156"/>
                              <a:gd name="connsiteX4" fmla="*/ 418395 w 1456620"/>
                              <a:gd name="connsiteY4" fmla="*/ 793730 h 2089156"/>
                              <a:gd name="connsiteX5" fmla="*/ 37395 w 1456620"/>
                              <a:gd name="connsiteY5" fmla="*/ 2089130 h 2089156"/>
                              <a:gd name="connsiteX6" fmla="*/ 1456620 w 1456620"/>
                              <a:gd name="connsiteY6" fmla="*/ 1993880 h 2089156"/>
                              <a:gd name="connsiteX7" fmla="*/ 1428045 w 1456620"/>
                              <a:gd name="connsiteY7" fmla="*/ 1927205 h 2089156"/>
                              <a:gd name="connsiteX8" fmla="*/ 1418520 w 1456620"/>
                              <a:gd name="connsiteY8" fmla="*/ 1898630 h 2089156"/>
                              <a:gd name="connsiteX9" fmla="*/ 1380420 w 1456620"/>
                              <a:gd name="connsiteY9" fmla="*/ 1851005 h 2089156"/>
                              <a:gd name="connsiteX10" fmla="*/ 1342320 w 1456620"/>
                              <a:gd name="connsiteY10" fmla="*/ 1784330 h 2089156"/>
                              <a:gd name="connsiteX11" fmla="*/ 1304220 w 1456620"/>
                              <a:gd name="connsiteY11" fmla="*/ 1727180 h 2089156"/>
                              <a:gd name="connsiteX12" fmla="*/ 1266120 w 1456620"/>
                              <a:gd name="connsiteY12" fmla="*/ 1650980 h 2089156"/>
                              <a:gd name="connsiteX13" fmla="*/ 1228020 w 1456620"/>
                              <a:gd name="connsiteY13" fmla="*/ 1574780 h 2089156"/>
                              <a:gd name="connsiteX14" fmla="*/ 1208970 w 1456620"/>
                              <a:gd name="connsiteY14" fmla="*/ 1536680 h 2089156"/>
                              <a:gd name="connsiteX15" fmla="*/ 1180395 w 1456620"/>
                              <a:gd name="connsiteY15" fmla="*/ 1498580 h 2089156"/>
                              <a:gd name="connsiteX16" fmla="*/ 1132770 w 1456620"/>
                              <a:gd name="connsiteY16" fmla="*/ 1384280 h 2089156"/>
                              <a:gd name="connsiteX17" fmla="*/ 1104195 w 1456620"/>
                              <a:gd name="connsiteY17" fmla="*/ 1346180 h 2089156"/>
                              <a:gd name="connsiteX18" fmla="*/ 1085145 w 1456620"/>
                              <a:gd name="connsiteY18" fmla="*/ 1289030 h 2089156"/>
                              <a:gd name="connsiteX19" fmla="*/ 1056570 w 1456620"/>
                              <a:gd name="connsiteY19" fmla="*/ 1222355 h 2089156"/>
                              <a:gd name="connsiteX20" fmla="*/ 1037520 w 1456620"/>
                              <a:gd name="connsiteY20" fmla="*/ 1146155 h 2089156"/>
                              <a:gd name="connsiteX21" fmla="*/ 989895 w 1456620"/>
                              <a:gd name="connsiteY21" fmla="*/ 1050905 h 2089156"/>
                              <a:gd name="connsiteX22" fmla="*/ 980370 w 1456620"/>
                              <a:gd name="connsiteY22" fmla="*/ 974705 h 2089156"/>
                              <a:gd name="connsiteX23" fmla="*/ 961320 w 1456620"/>
                              <a:gd name="connsiteY23" fmla="*/ 927080 h 2089156"/>
                              <a:gd name="connsiteX24" fmla="*/ 951795 w 1456620"/>
                              <a:gd name="connsiteY24" fmla="*/ 898505 h 2089156"/>
                              <a:gd name="connsiteX25" fmla="*/ 942270 w 1456620"/>
                              <a:gd name="connsiteY25" fmla="*/ 831830 h 2089156"/>
                              <a:gd name="connsiteX26" fmla="*/ 923220 w 1456620"/>
                              <a:gd name="connsiteY26" fmla="*/ 793730 h 2089156"/>
                              <a:gd name="connsiteX27" fmla="*/ 913695 w 1456620"/>
                              <a:gd name="connsiteY27" fmla="*/ 765155 h 2089156"/>
                              <a:gd name="connsiteX28" fmla="*/ 894645 w 1456620"/>
                              <a:gd name="connsiteY28" fmla="*/ 727055 h 2089156"/>
                              <a:gd name="connsiteX29" fmla="*/ 875595 w 1456620"/>
                              <a:gd name="connsiteY29" fmla="*/ 669905 h 2089156"/>
                              <a:gd name="connsiteX30" fmla="*/ 866070 w 1456620"/>
                              <a:gd name="connsiteY30" fmla="*/ 641330 h 2089156"/>
                              <a:gd name="connsiteX31" fmla="*/ 837495 w 1456620"/>
                              <a:gd name="connsiteY31" fmla="*/ 565130 h 2089156"/>
                              <a:gd name="connsiteX32" fmla="*/ 827970 w 1456620"/>
                              <a:gd name="connsiteY32" fmla="*/ 527030 h 2089156"/>
                              <a:gd name="connsiteX33" fmla="*/ 808920 w 1456620"/>
                              <a:gd name="connsiteY33" fmla="*/ 441305 h 2089156"/>
                              <a:gd name="connsiteX34" fmla="*/ 789870 w 1456620"/>
                              <a:gd name="connsiteY34" fmla="*/ 412730 h 2089156"/>
                              <a:gd name="connsiteX35" fmla="*/ 770820 w 1456620"/>
                              <a:gd name="connsiteY35" fmla="*/ 346055 h 2089156"/>
                              <a:gd name="connsiteX36" fmla="*/ 742245 w 1456620"/>
                              <a:gd name="connsiteY36" fmla="*/ 327005 h 2089156"/>
                              <a:gd name="connsiteX37" fmla="*/ 723195 w 1456620"/>
                              <a:gd name="connsiteY37" fmla="*/ 260330 h 2089156"/>
                              <a:gd name="connsiteX38" fmla="*/ 685095 w 1456620"/>
                              <a:gd name="connsiteY38" fmla="*/ 203180 h 2089156"/>
                              <a:gd name="connsiteX39" fmla="*/ 666045 w 1456620"/>
                              <a:gd name="connsiteY39" fmla="*/ 174605 h 2089156"/>
                              <a:gd name="connsiteX40" fmla="*/ 608895 w 1456620"/>
                              <a:gd name="connsiteY40" fmla="*/ 117455 h 2089156"/>
                              <a:gd name="connsiteX41" fmla="*/ 589845 w 1456620"/>
                              <a:gd name="connsiteY41" fmla="*/ 88880 h 2089156"/>
                              <a:gd name="connsiteX42" fmla="*/ 580320 w 1456620"/>
                              <a:gd name="connsiteY42" fmla="*/ 60305 h 2089156"/>
                              <a:gd name="connsiteX43" fmla="*/ 561270 w 1456620"/>
                              <a:gd name="connsiteY43" fmla="*/ 3155 h 2089156"/>
                              <a:gd name="connsiteX0" fmla="*/ 561456 w 1456806"/>
                              <a:gd name="connsiteY0" fmla="*/ 26692 h 2112693"/>
                              <a:gd name="connsiteX1" fmla="*/ 513831 w 1456806"/>
                              <a:gd name="connsiteY1" fmla="*/ 36217 h 2112693"/>
                              <a:gd name="connsiteX2" fmla="*/ 504306 w 1456806"/>
                              <a:gd name="connsiteY2" fmla="*/ 64792 h 2112693"/>
                              <a:gd name="connsiteX3" fmla="*/ 418581 w 1456806"/>
                              <a:gd name="connsiteY3" fmla="*/ 817267 h 2112693"/>
                              <a:gd name="connsiteX4" fmla="*/ 37581 w 1456806"/>
                              <a:gd name="connsiteY4" fmla="*/ 2112667 h 2112693"/>
                              <a:gd name="connsiteX5" fmla="*/ 1456806 w 1456806"/>
                              <a:gd name="connsiteY5" fmla="*/ 2017417 h 2112693"/>
                              <a:gd name="connsiteX6" fmla="*/ 1428231 w 1456806"/>
                              <a:gd name="connsiteY6" fmla="*/ 1950742 h 2112693"/>
                              <a:gd name="connsiteX7" fmla="*/ 1418706 w 1456806"/>
                              <a:gd name="connsiteY7" fmla="*/ 1922167 h 2112693"/>
                              <a:gd name="connsiteX8" fmla="*/ 1380606 w 1456806"/>
                              <a:gd name="connsiteY8" fmla="*/ 1874542 h 2112693"/>
                              <a:gd name="connsiteX9" fmla="*/ 1342506 w 1456806"/>
                              <a:gd name="connsiteY9" fmla="*/ 1807867 h 2112693"/>
                              <a:gd name="connsiteX10" fmla="*/ 1304406 w 1456806"/>
                              <a:gd name="connsiteY10" fmla="*/ 1750717 h 2112693"/>
                              <a:gd name="connsiteX11" fmla="*/ 1266306 w 1456806"/>
                              <a:gd name="connsiteY11" fmla="*/ 1674517 h 2112693"/>
                              <a:gd name="connsiteX12" fmla="*/ 1228206 w 1456806"/>
                              <a:gd name="connsiteY12" fmla="*/ 1598317 h 2112693"/>
                              <a:gd name="connsiteX13" fmla="*/ 1209156 w 1456806"/>
                              <a:gd name="connsiteY13" fmla="*/ 1560217 h 2112693"/>
                              <a:gd name="connsiteX14" fmla="*/ 1180581 w 1456806"/>
                              <a:gd name="connsiteY14" fmla="*/ 1522117 h 2112693"/>
                              <a:gd name="connsiteX15" fmla="*/ 1132956 w 1456806"/>
                              <a:gd name="connsiteY15" fmla="*/ 1407817 h 2112693"/>
                              <a:gd name="connsiteX16" fmla="*/ 1104381 w 1456806"/>
                              <a:gd name="connsiteY16" fmla="*/ 1369717 h 2112693"/>
                              <a:gd name="connsiteX17" fmla="*/ 1085331 w 1456806"/>
                              <a:gd name="connsiteY17" fmla="*/ 1312567 h 2112693"/>
                              <a:gd name="connsiteX18" fmla="*/ 1056756 w 1456806"/>
                              <a:gd name="connsiteY18" fmla="*/ 1245892 h 2112693"/>
                              <a:gd name="connsiteX19" fmla="*/ 1037706 w 1456806"/>
                              <a:gd name="connsiteY19" fmla="*/ 1169692 h 2112693"/>
                              <a:gd name="connsiteX20" fmla="*/ 990081 w 1456806"/>
                              <a:gd name="connsiteY20" fmla="*/ 1074442 h 2112693"/>
                              <a:gd name="connsiteX21" fmla="*/ 980556 w 1456806"/>
                              <a:gd name="connsiteY21" fmla="*/ 998242 h 2112693"/>
                              <a:gd name="connsiteX22" fmla="*/ 961506 w 1456806"/>
                              <a:gd name="connsiteY22" fmla="*/ 950617 h 2112693"/>
                              <a:gd name="connsiteX23" fmla="*/ 951981 w 1456806"/>
                              <a:gd name="connsiteY23" fmla="*/ 922042 h 2112693"/>
                              <a:gd name="connsiteX24" fmla="*/ 942456 w 1456806"/>
                              <a:gd name="connsiteY24" fmla="*/ 855367 h 2112693"/>
                              <a:gd name="connsiteX25" fmla="*/ 923406 w 1456806"/>
                              <a:gd name="connsiteY25" fmla="*/ 817267 h 2112693"/>
                              <a:gd name="connsiteX26" fmla="*/ 913881 w 1456806"/>
                              <a:gd name="connsiteY26" fmla="*/ 788692 h 2112693"/>
                              <a:gd name="connsiteX27" fmla="*/ 894831 w 1456806"/>
                              <a:gd name="connsiteY27" fmla="*/ 750592 h 2112693"/>
                              <a:gd name="connsiteX28" fmla="*/ 875781 w 1456806"/>
                              <a:gd name="connsiteY28" fmla="*/ 693442 h 2112693"/>
                              <a:gd name="connsiteX29" fmla="*/ 866256 w 1456806"/>
                              <a:gd name="connsiteY29" fmla="*/ 664867 h 2112693"/>
                              <a:gd name="connsiteX30" fmla="*/ 837681 w 1456806"/>
                              <a:gd name="connsiteY30" fmla="*/ 588667 h 2112693"/>
                              <a:gd name="connsiteX31" fmla="*/ 828156 w 1456806"/>
                              <a:gd name="connsiteY31" fmla="*/ 550567 h 2112693"/>
                              <a:gd name="connsiteX32" fmla="*/ 809106 w 1456806"/>
                              <a:gd name="connsiteY32" fmla="*/ 464842 h 2112693"/>
                              <a:gd name="connsiteX33" fmla="*/ 790056 w 1456806"/>
                              <a:gd name="connsiteY33" fmla="*/ 436267 h 2112693"/>
                              <a:gd name="connsiteX34" fmla="*/ 771006 w 1456806"/>
                              <a:gd name="connsiteY34" fmla="*/ 369592 h 2112693"/>
                              <a:gd name="connsiteX35" fmla="*/ 742431 w 1456806"/>
                              <a:gd name="connsiteY35" fmla="*/ 350542 h 2112693"/>
                              <a:gd name="connsiteX36" fmla="*/ 723381 w 1456806"/>
                              <a:gd name="connsiteY36" fmla="*/ 283867 h 2112693"/>
                              <a:gd name="connsiteX37" fmla="*/ 685281 w 1456806"/>
                              <a:gd name="connsiteY37" fmla="*/ 226717 h 2112693"/>
                              <a:gd name="connsiteX38" fmla="*/ 666231 w 1456806"/>
                              <a:gd name="connsiteY38" fmla="*/ 198142 h 2112693"/>
                              <a:gd name="connsiteX39" fmla="*/ 609081 w 1456806"/>
                              <a:gd name="connsiteY39" fmla="*/ 140992 h 2112693"/>
                              <a:gd name="connsiteX40" fmla="*/ 590031 w 1456806"/>
                              <a:gd name="connsiteY40" fmla="*/ 112417 h 2112693"/>
                              <a:gd name="connsiteX41" fmla="*/ 580506 w 1456806"/>
                              <a:gd name="connsiteY41" fmla="*/ 83842 h 2112693"/>
                              <a:gd name="connsiteX42" fmla="*/ 561456 w 1456806"/>
                              <a:gd name="connsiteY42" fmla="*/ 26692 h 2112693"/>
                              <a:gd name="connsiteX0" fmla="*/ 561549 w 1456899"/>
                              <a:gd name="connsiteY0" fmla="*/ 53552 h 2139553"/>
                              <a:gd name="connsiteX1" fmla="*/ 513924 w 1456899"/>
                              <a:gd name="connsiteY1" fmla="*/ 63077 h 2139553"/>
                              <a:gd name="connsiteX2" fmla="*/ 418674 w 1456899"/>
                              <a:gd name="connsiteY2" fmla="*/ 844127 h 2139553"/>
                              <a:gd name="connsiteX3" fmla="*/ 37674 w 1456899"/>
                              <a:gd name="connsiteY3" fmla="*/ 2139527 h 2139553"/>
                              <a:gd name="connsiteX4" fmla="*/ 1456899 w 1456899"/>
                              <a:gd name="connsiteY4" fmla="*/ 2044277 h 2139553"/>
                              <a:gd name="connsiteX5" fmla="*/ 1428324 w 1456899"/>
                              <a:gd name="connsiteY5" fmla="*/ 1977602 h 2139553"/>
                              <a:gd name="connsiteX6" fmla="*/ 1418799 w 1456899"/>
                              <a:gd name="connsiteY6" fmla="*/ 1949027 h 2139553"/>
                              <a:gd name="connsiteX7" fmla="*/ 1380699 w 1456899"/>
                              <a:gd name="connsiteY7" fmla="*/ 1901402 h 2139553"/>
                              <a:gd name="connsiteX8" fmla="*/ 1342599 w 1456899"/>
                              <a:gd name="connsiteY8" fmla="*/ 1834727 h 2139553"/>
                              <a:gd name="connsiteX9" fmla="*/ 1304499 w 1456899"/>
                              <a:gd name="connsiteY9" fmla="*/ 1777577 h 2139553"/>
                              <a:gd name="connsiteX10" fmla="*/ 1266399 w 1456899"/>
                              <a:gd name="connsiteY10" fmla="*/ 1701377 h 2139553"/>
                              <a:gd name="connsiteX11" fmla="*/ 1228299 w 1456899"/>
                              <a:gd name="connsiteY11" fmla="*/ 1625177 h 2139553"/>
                              <a:gd name="connsiteX12" fmla="*/ 1209249 w 1456899"/>
                              <a:gd name="connsiteY12" fmla="*/ 1587077 h 2139553"/>
                              <a:gd name="connsiteX13" fmla="*/ 1180674 w 1456899"/>
                              <a:gd name="connsiteY13" fmla="*/ 1548977 h 2139553"/>
                              <a:gd name="connsiteX14" fmla="*/ 1133049 w 1456899"/>
                              <a:gd name="connsiteY14" fmla="*/ 1434677 h 2139553"/>
                              <a:gd name="connsiteX15" fmla="*/ 1104474 w 1456899"/>
                              <a:gd name="connsiteY15" fmla="*/ 1396577 h 2139553"/>
                              <a:gd name="connsiteX16" fmla="*/ 1085424 w 1456899"/>
                              <a:gd name="connsiteY16" fmla="*/ 1339427 h 2139553"/>
                              <a:gd name="connsiteX17" fmla="*/ 1056849 w 1456899"/>
                              <a:gd name="connsiteY17" fmla="*/ 1272752 h 2139553"/>
                              <a:gd name="connsiteX18" fmla="*/ 1037799 w 1456899"/>
                              <a:gd name="connsiteY18" fmla="*/ 1196552 h 2139553"/>
                              <a:gd name="connsiteX19" fmla="*/ 990174 w 1456899"/>
                              <a:gd name="connsiteY19" fmla="*/ 1101302 h 2139553"/>
                              <a:gd name="connsiteX20" fmla="*/ 980649 w 1456899"/>
                              <a:gd name="connsiteY20" fmla="*/ 1025102 h 2139553"/>
                              <a:gd name="connsiteX21" fmla="*/ 961599 w 1456899"/>
                              <a:gd name="connsiteY21" fmla="*/ 977477 h 2139553"/>
                              <a:gd name="connsiteX22" fmla="*/ 952074 w 1456899"/>
                              <a:gd name="connsiteY22" fmla="*/ 948902 h 2139553"/>
                              <a:gd name="connsiteX23" fmla="*/ 942549 w 1456899"/>
                              <a:gd name="connsiteY23" fmla="*/ 882227 h 2139553"/>
                              <a:gd name="connsiteX24" fmla="*/ 923499 w 1456899"/>
                              <a:gd name="connsiteY24" fmla="*/ 844127 h 2139553"/>
                              <a:gd name="connsiteX25" fmla="*/ 913974 w 1456899"/>
                              <a:gd name="connsiteY25" fmla="*/ 815552 h 2139553"/>
                              <a:gd name="connsiteX26" fmla="*/ 894924 w 1456899"/>
                              <a:gd name="connsiteY26" fmla="*/ 777452 h 2139553"/>
                              <a:gd name="connsiteX27" fmla="*/ 875874 w 1456899"/>
                              <a:gd name="connsiteY27" fmla="*/ 720302 h 2139553"/>
                              <a:gd name="connsiteX28" fmla="*/ 866349 w 1456899"/>
                              <a:gd name="connsiteY28" fmla="*/ 691727 h 2139553"/>
                              <a:gd name="connsiteX29" fmla="*/ 837774 w 1456899"/>
                              <a:gd name="connsiteY29" fmla="*/ 615527 h 2139553"/>
                              <a:gd name="connsiteX30" fmla="*/ 828249 w 1456899"/>
                              <a:gd name="connsiteY30" fmla="*/ 577427 h 2139553"/>
                              <a:gd name="connsiteX31" fmla="*/ 809199 w 1456899"/>
                              <a:gd name="connsiteY31" fmla="*/ 491702 h 2139553"/>
                              <a:gd name="connsiteX32" fmla="*/ 790149 w 1456899"/>
                              <a:gd name="connsiteY32" fmla="*/ 463127 h 2139553"/>
                              <a:gd name="connsiteX33" fmla="*/ 771099 w 1456899"/>
                              <a:gd name="connsiteY33" fmla="*/ 396452 h 2139553"/>
                              <a:gd name="connsiteX34" fmla="*/ 742524 w 1456899"/>
                              <a:gd name="connsiteY34" fmla="*/ 377402 h 2139553"/>
                              <a:gd name="connsiteX35" fmla="*/ 723474 w 1456899"/>
                              <a:gd name="connsiteY35" fmla="*/ 310727 h 2139553"/>
                              <a:gd name="connsiteX36" fmla="*/ 685374 w 1456899"/>
                              <a:gd name="connsiteY36" fmla="*/ 253577 h 2139553"/>
                              <a:gd name="connsiteX37" fmla="*/ 666324 w 1456899"/>
                              <a:gd name="connsiteY37" fmla="*/ 225002 h 2139553"/>
                              <a:gd name="connsiteX38" fmla="*/ 609174 w 1456899"/>
                              <a:gd name="connsiteY38" fmla="*/ 167852 h 2139553"/>
                              <a:gd name="connsiteX39" fmla="*/ 590124 w 1456899"/>
                              <a:gd name="connsiteY39" fmla="*/ 139277 h 2139553"/>
                              <a:gd name="connsiteX40" fmla="*/ 580599 w 1456899"/>
                              <a:gd name="connsiteY40" fmla="*/ 110702 h 2139553"/>
                              <a:gd name="connsiteX41" fmla="*/ 561549 w 1456899"/>
                              <a:gd name="connsiteY41" fmla="*/ 53552 h 2139553"/>
                              <a:gd name="connsiteX0" fmla="*/ 562022 w 1457372"/>
                              <a:gd name="connsiteY0" fmla="*/ 0 h 2086001"/>
                              <a:gd name="connsiteX1" fmla="*/ 419147 w 1457372"/>
                              <a:gd name="connsiteY1" fmla="*/ 790575 h 2086001"/>
                              <a:gd name="connsiteX2" fmla="*/ 38147 w 1457372"/>
                              <a:gd name="connsiteY2" fmla="*/ 2085975 h 2086001"/>
                              <a:gd name="connsiteX3" fmla="*/ 1457372 w 1457372"/>
                              <a:gd name="connsiteY3" fmla="*/ 1990725 h 2086001"/>
                              <a:gd name="connsiteX4" fmla="*/ 1428797 w 1457372"/>
                              <a:gd name="connsiteY4" fmla="*/ 1924050 h 2086001"/>
                              <a:gd name="connsiteX5" fmla="*/ 1419272 w 1457372"/>
                              <a:gd name="connsiteY5" fmla="*/ 1895475 h 2086001"/>
                              <a:gd name="connsiteX6" fmla="*/ 1381172 w 1457372"/>
                              <a:gd name="connsiteY6" fmla="*/ 1847850 h 2086001"/>
                              <a:gd name="connsiteX7" fmla="*/ 1343072 w 1457372"/>
                              <a:gd name="connsiteY7" fmla="*/ 1781175 h 2086001"/>
                              <a:gd name="connsiteX8" fmla="*/ 1304972 w 1457372"/>
                              <a:gd name="connsiteY8" fmla="*/ 1724025 h 2086001"/>
                              <a:gd name="connsiteX9" fmla="*/ 1266872 w 1457372"/>
                              <a:gd name="connsiteY9" fmla="*/ 1647825 h 2086001"/>
                              <a:gd name="connsiteX10" fmla="*/ 1228772 w 1457372"/>
                              <a:gd name="connsiteY10" fmla="*/ 1571625 h 2086001"/>
                              <a:gd name="connsiteX11" fmla="*/ 1209722 w 1457372"/>
                              <a:gd name="connsiteY11" fmla="*/ 1533525 h 2086001"/>
                              <a:gd name="connsiteX12" fmla="*/ 1181147 w 1457372"/>
                              <a:gd name="connsiteY12" fmla="*/ 1495425 h 2086001"/>
                              <a:gd name="connsiteX13" fmla="*/ 1133522 w 1457372"/>
                              <a:gd name="connsiteY13" fmla="*/ 1381125 h 2086001"/>
                              <a:gd name="connsiteX14" fmla="*/ 1104947 w 1457372"/>
                              <a:gd name="connsiteY14" fmla="*/ 1343025 h 2086001"/>
                              <a:gd name="connsiteX15" fmla="*/ 1085897 w 1457372"/>
                              <a:gd name="connsiteY15" fmla="*/ 1285875 h 2086001"/>
                              <a:gd name="connsiteX16" fmla="*/ 1057322 w 1457372"/>
                              <a:gd name="connsiteY16" fmla="*/ 1219200 h 2086001"/>
                              <a:gd name="connsiteX17" fmla="*/ 1038272 w 1457372"/>
                              <a:gd name="connsiteY17" fmla="*/ 1143000 h 2086001"/>
                              <a:gd name="connsiteX18" fmla="*/ 990647 w 1457372"/>
                              <a:gd name="connsiteY18" fmla="*/ 1047750 h 2086001"/>
                              <a:gd name="connsiteX19" fmla="*/ 981122 w 1457372"/>
                              <a:gd name="connsiteY19" fmla="*/ 971550 h 2086001"/>
                              <a:gd name="connsiteX20" fmla="*/ 962072 w 1457372"/>
                              <a:gd name="connsiteY20" fmla="*/ 923925 h 2086001"/>
                              <a:gd name="connsiteX21" fmla="*/ 952547 w 1457372"/>
                              <a:gd name="connsiteY21" fmla="*/ 895350 h 2086001"/>
                              <a:gd name="connsiteX22" fmla="*/ 943022 w 1457372"/>
                              <a:gd name="connsiteY22" fmla="*/ 828675 h 2086001"/>
                              <a:gd name="connsiteX23" fmla="*/ 923972 w 1457372"/>
                              <a:gd name="connsiteY23" fmla="*/ 790575 h 2086001"/>
                              <a:gd name="connsiteX24" fmla="*/ 914447 w 1457372"/>
                              <a:gd name="connsiteY24" fmla="*/ 762000 h 2086001"/>
                              <a:gd name="connsiteX25" fmla="*/ 895397 w 1457372"/>
                              <a:gd name="connsiteY25" fmla="*/ 723900 h 2086001"/>
                              <a:gd name="connsiteX26" fmla="*/ 876347 w 1457372"/>
                              <a:gd name="connsiteY26" fmla="*/ 666750 h 2086001"/>
                              <a:gd name="connsiteX27" fmla="*/ 866822 w 1457372"/>
                              <a:gd name="connsiteY27" fmla="*/ 638175 h 2086001"/>
                              <a:gd name="connsiteX28" fmla="*/ 838247 w 1457372"/>
                              <a:gd name="connsiteY28" fmla="*/ 561975 h 2086001"/>
                              <a:gd name="connsiteX29" fmla="*/ 828722 w 1457372"/>
                              <a:gd name="connsiteY29" fmla="*/ 523875 h 2086001"/>
                              <a:gd name="connsiteX30" fmla="*/ 809672 w 1457372"/>
                              <a:gd name="connsiteY30" fmla="*/ 438150 h 2086001"/>
                              <a:gd name="connsiteX31" fmla="*/ 790622 w 1457372"/>
                              <a:gd name="connsiteY31" fmla="*/ 409575 h 2086001"/>
                              <a:gd name="connsiteX32" fmla="*/ 771572 w 1457372"/>
                              <a:gd name="connsiteY32" fmla="*/ 342900 h 2086001"/>
                              <a:gd name="connsiteX33" fmla="*/ 742997 w 1457372"/>
                              <a:gd name="connsiteY33" fmla="*/ 323850 h 2086001"/>
                              <a:gd name="connsiteX34" fmla="*/ 723947 w 1457372"/>
                              <a:gd name="connsiteY34" fmla="*/ 257175 h 2086001"/>
                              <a:gd name="connsiteX35" fmla="*/ 685847 w 1457372"/>
                              <a:gd name="connsiteY35" fmla="*/ 200025 h 2086001"/>
                              <a:gd name="connsiteX36" fmla="*/ 666797 w 1457372"/>
                              <a:gd name="connsiteY36" fmla="*/ 171450 h 2086001"/>
                              <a:gd name="connsiteX37" fmla="*/ 609647 w 1457372"/>
                              <a:gd name="connsiteY37" fmla="*/ 114300 h 2086001"/>
                              <a:gd name="connsiteX38" fmla="*/ 590597 w 1457372"/>
                              <a:gd name="connsiteY38" fmla="*/ 85725 h 2086001"/>
                              <a:gd name="connsiteX39" fmla="*/ 581072 w 1457372"/>
                              <a:gd name="connsiteY39" fmla="*/ 57150 h 2086001"/>
                              <a:gd name="connsiteX40" fmla="*/ 562022 w 1457372"/>
                              <a:gd name="connsiteY40" fmla="*/ 0 h 2086001"/>
                              <a:gd name="connsiteX0" fmla="*/ 562022 w 1457372"/>
                              <a:gd name="connsiteY0" fmla="*/ 38913 h 2124914"/>
                              <a:gd name="connsiteX1" fmla="*/ 419147 w 1457372"/>
                              <a:gd name="connsiteY1" fmla="*/ 829488 h 2124914"/>
                              <a:gd name="connsiteX2" fmla="*/ 38147 w 1457372"/>
                              <a:gd name="connsiteY2" fmla="*/ 2124888 h 2124914"/>
                              <a:gd name="connsiteX3" fmla="*/ 1457372 w 1457372"/>
                              <a:gd name="connsiteY3" fmla="*/ 2029638 h 2124914"/>
                              <a:gd name="connsiteX4" fmla="*/ 1428797 w 1457372"/>
                              <a:gd name="connsiteY4" fmla="*/ 1962963 h 2124914"/>
                              <a:gd name="connsiteX5" fmla="*/ 1419272 w 1457372"/>
                              <a:gd name="connsiteY5" fmla="*/ 1934388 h 2124914"/>
                              <a:gd name="connsiteX6" fmla="*/ 1381172 w 1457372"/>
                              <a:gd name="connsiteY6" fmla="*/ 1886763 h 2124914"/>
                              <a:gd name="connsiteX7" fmla="*/ 1343072 w 1457372"/>
                              <a:gd name="connsiteY7" fmla="*/ 1820088 h 2124914"/>
                              <a:gd name="connsiteX8" fmla="*/ 1304972 w 1457372"/>
                              <a:gd name="connsiteY8" fmla="*/ 1762938 h 2124914"/>
                              <a:gd name="connsiteX9" fmla="*/ 1266872 w 1457372"/>
                              <a:gd name="connsiteY9" fmla="*/ 1686738 h 2124914"/>
                              <a:gd name="connsiteX10" fmla="*/ 1228772 w 1457372"/>
                              <a:gd name="connsiteY10" fmla="*/ 1610538 h 2124914"/>
                              <a:gd name="connsiteX11" fmla="*/ 1209722 w 1457372"/>
                              <a:gd name="connsiteY11" fmla="*/ 1572438 h 2124914"/>
                              <a:gd name="connsiteX12" fmla="*/ 1181147 w 1457372"/>
                              <a:gd name="connsiteY12" fmla="*/ 1534338 h 2124914"/>
                              <a:gd name="connsiteX13" fmla="*/ 1133522 w 1457372"/>
                              <a:gd name="connsiteY13" fmla="*/ 1420038 h 2124914"/>
                              <a:gd name="connsiteX14" fmla="*/ 1104947 w 1457372"/>
                              <a:gd name="connsiteY14" fmla="*/ 1381938 h 2124914"/>
                              <a:gd name="connsiteX15" fmla="*/ 1085897 w 1457372"/>
                              <a:gd name="connsiteY15" fmla="*/ 1324788 h 2124914"/>
                              <a:gd name="connsiteX16" fmla="*/ 1057322 w 1457372"/>
                              <a:gd name="connsiteY16" fmla="*/ 1258113 h 2124914"/>
                              <a:gd name="connsiteX17" fmla="*/ 1038272 w 1457372"/>
                              <a:gd name="connsiteY17" fmla="*/ 1181913 h 2124914"/>
                              <a:gd name="connsiteX18" fmla="*/ 990647 w 1457372"/>
                              <a:gd name="connsiteY18" fmla="*/ 1086663 h 2124914"/>
                              <a:gd name="connsiteX19" fmla="*/ 981122 w 1457372"/>
                              <a:gd name="connsiteY19" fmla="*/ 1010463 h 2124914"/>
                              <a:gd name="connsiteX20" fmla="*/ 962072 w 1457372"/>
                              <a:gd name="connsiteY20" fmla="*/ 962838 h 2124914"/>
                              <a:gd name="connsiteX21" fmla="*/ 952547 w 1457372"/>
                              <a:gd name="connsiteY21" fmla="*/ 934263 h 2124914"/>
                              <a:gd name="connsiteX22" fmla="*/ 943022 w 1457372"/>
                              <a:gd name="connsiteY22" fmla="*/ 867588 h 2124914"/>
                              <a:gd name="connsiteX23" fmla="*/ 923972 w 1457372"/>
                              <a:gd name="connsiteY23" fmla="*/ 829488 h 2124914"/>
                              <a:gd name="connsiteX24" fmla="*/ 914447 w 1457372"/>
                              <a:gd name="connsiteY24" fmla="*/ 800913 h 2124914"/>
                              <a:gd name="connsiteX25" fmla="*/ 895397 w 1457372"/>
                              <a:gd name="connsiteY25" fmla="*/ 762813 h 2124914"/>
                              <a:gd name="connsiteX26" fmla="*/ 876347 w 1457372"/>
                              <a:gd name="connsiteY26" fmla="*/ 705663 h 2124914"/>
                              <a:gd name="connsiteX27" fmla="*/ 866822 w 1457372"/>
                              <a:gd name="connsiteY27" fmla="*/ 677088 h 2124914"/>
                              <a:gd name="connsiteX28" fmla="*/ 838247 w 1457372"/>
                              <a:gd name="connsiteY28" fmla="*/ 600888 h 2124914"/>
                              <a:gd name="connsiteX29" fmla="*/ 828722 w 1457372"/>
                              <a:gd name="connsiteY29" fmla="*/ 562788 h 2124914"/>
                              <a:gd name="connsiteX30" fmla="*/ 809672 w 1457372"/>
                              <a:gd name="connsiteY30" fmla="*/ 477063 h 2124914"/>
                              <a:gd name="connsiteX31" fmla="*/ 790622 w 1457372"/>
                              <a:gd name="connsiteY31" fmla="*/ 448488 h 2124914"/>
                              <a:gd name="connsiteX32" fmla="*/ 771572 w 1457372"/>
                              <a:gd name="connsiteY32" fmla="*/ 381813 h 2124914"/>
                              <a:gd name="connsiteX33" fmla="*/ 742997 w 1457372"/>
                              <a:gd name="connsiteY33" fmla="*/ 362763 h 2124914"/>
                              <a:gd name="connsiteX34" fmla="*/ 723947 w 1457372"/>
                              <a:gd name="connsiteY34" fmla="*/ 296088 h 2124914"/>
                              <a:gd name="connsiteX35" fmla="*/ 685847 w 1457372"/>
                              <a:gd name="connsiteY35" fmla="*/ 238938 h 2124914"/>
                              <a:gd name="connsiteX36" fmla="*/ 666797 w 1457372"/>
                              <a:gd name="connsiteY36" fmla="*/ 210363 h 2124914"/>
                              <a:gd name="connsiteX37" fmla="*/ 609647 w 1457372"/>
                              <a:gd name="connsiteY37" fmla="*/ 153213 h 2124914"/>
                              <a:gd name="connsiteX38" fmla="*/ 590597 w 1457372"/>
                              <a:gd name="connsiteY38" fmla="*/ 124638 h 2124914"/>
                              <a:gd name="connsiteX39" fmla="*/ 562022 w 1457372"/>
                              <a:gd name="connsiteY39" fmla="*/ 38913 h 2124914"/>
                              <a:gd name="connsiteX0" fmla="*/ 562022 w 1457372"/>
                              <a:gd name="connsiteY0" fmla="*/ 34336 h 2120337"/>
                              <a:gd name="connsiteX1" fmla="*/ 419147 w 1457372"/>
                              <a:gd name="connsiteY1" fmla="*/ 824911 h 2120337"/>
                              <a:gd name="connsiteX2" fmla="*/ 38147 w 1457372"/>
                              <a:gd name="connsiteY2" fmla="*/ 2120311 h 2120337"/>
                              <a:gd name="connsiteX3" fmla="*/ 1457372 w 1457372"/>
                              <a:gd name="connsiteY3" fmla="*/ 2025061 h 2120337"/>
                              <a:gd name="connsiteX4" fmla="*/ 1428797 w 1457372"/>
                              <a:gd name="connsiteY4" fmla="*/ 1958386 h 2120337"/>
                              <a:gd name="connsiteX5" fmla="*/ 1419272 w 1457372"/>
                              <a:gd name="connsiteY5" fmla="*/ 1929811 h 2120337"/>
                              <a:gd name="connsiteX6" fmla="*/ 1381172 w 1457372"/>
                              <a:gd name="connsiteY6" fmla="*/ 1882186 h 2120337"/>
                              <a:gd name="connsiteX7" fmla="*/ 1343072 w 1457372"/>
                              <a:gd name="connsiteY7" fmla="*/ 1815511 h 2120337"/>
                              <a:gd name="connsiteX8" fmla="*/ 1304972 w 1457372"/>
                              <a:gd name="connsiteY8" fmla="*/ 1758361 h 2120337"/>
                              <a:gd name="connsiteX9" fmla="*/ 1266872 w 1457372"/>
                              <a:gd name="connsiteY9" fmla="*/ 1682161 h 2120337"/>
                              <a:gd name="connsiteX10" fmla="*/ 1228772 w 1457372"/>
                              <a:gd name="connsiteY10" fmla="*/ 1605961 h 2120337"/>
                              <a:gd name="connsiteX11" fmla="*/ 1209722 w 1457372"/>
                              <a:gd name="connsiteY11" fmla="*/ 1567861 h 2120337"/>
                              <a:gd name="connsiteX12" fmla="*/ 1181147 w 1457372"/>
                              <a:gd name="connsiteY12" fmla="*/ 1529761 h 2120337"/>
                              <a:gd name="connsiteX13" fmla="*/ 1133522 w 1457372"/>
                              <a:gd name="connsiteY13" fmla="*/ 1415461 h 2120337"/>
                              <a:gd name="connsiteX14" fmla="*/ 1104947 w 1457372"/>
                              <a:gd name="connsiteY14" fmla="*/ 1377361 h 2120337"/>
                              <a:gd name="connsiteX15" fmla="*/ 1085897 w 1457372"/>
                              <a:gd name="connsiteY15" fmla="*/ 1320211 h 2120337"/>
                              <a:gd name="connsiteX16" fmla="*/ 1057322 w 1457372"/>
                              <a:gd name="connsiteY16" fmla="*/ 1253536 h 2120337"/>
                              <a:gd name="connsiteX17" fmla="*/ 1038272 w 1457372"/>
                              <a:gd name="connsiteY17" fmla="*/ 1177336 h 2120337"/>
                              <a:gd name="connsiteX18" fmla="*/ 990647 w 1457372"/>
                              <a:gd name="connsiteY18" fmla="*/ 1082086 h 2120337"/>
                              <a:gd name="connsiteX19" fmla="*/ 981122 w 1457372"/>
                              <a:gd name="connsiteY19" fmla="*/ 1005886 h 2120337"/>
                              <a:gd name="connsiteX20" fmla="*/ 962072 w 1457372"/>
                              <a:gd name="connsiteY20" fmla="*/ 958261 h 2120337"/>
                              <a:gd name="connsiteX21" fmla="*/ 952547 w 1457372"/>
                              <a:gd name="connsiteY21" fmla="*/ 929686 h 2120337"/>
                              <a:gd name="connsiteX22" fmla="*/ 943022 w 1457372"/>
                              <a:gd name="connsiteY22" fmla="*/ 863011 h 2120337"/>
                              <a:gd name="connsiteX23" fmla="*/ 923972 w 1457372"/>
                              <a:gd name="connsiteY23" fmla="*/ 824911 h 2120337"/>
                              <a:gd name="connsiteX24" fmla="*/ 914447 w 1457372"/>
                              <a:gd name="connsiteY24" fmla="*/ 796336 h 2120337"/>
                              <a:gd name="connsiteX25" fmla="*/ 895397 w 1457372"/>
                              <a:gd name="connsiteY25" fmla="*/ 758236 h 2120337"/>
                              <a:gd name="connsiteX26" fmla="*/ 876347 w 1457372"/>
                              <a:gd name="connsiteY26" fmla="*/ 701086 h 2120337"/>
                              <a:gd name="connsiteX27" fmla="*/ 866822 w 1457372"/>
                              <a:gd name="connsiteY27" fmla="*/ 672511 h 2120337"/>
                              <a:gd name="connsiteX28" fmla="*/ 838247 w 1457372"/>
                              <a:gd name="connsiteY28" fmla="*/ 596311 h 2120337"/>
                              <a:gd name="connsiteX29" fmla="*/ 828722 w 1457372"/>
                              <a:gd name="connsiteY29" fmla="*/ 558211 h 2120337"/>
                              <a:gd name="connsiteX30" fmla="*/ 809672 w 1457372"/>
                              <a:gd name="connsiteY30" fmla="*/ 472486 h 2120337"/>
                              <a:gd name="connsiteX31" fmla="*/ 790622 w 1457372"/>
                              <a:gd name="connsiteY31" fmla="*/ 443911 h 2120337"/>
                              <a:gd name="connsiteX32" fmla="*/ 771572 w 1457372"/>
                              <a:gd name="connsiteY32" fmla="*/ 377236 h 2120337"/>
                              <a:gd name="connsiteX33" fmla="*/ 742997 w 1457372"/>
                              <a:gd name="connsiteY33" fmla="*/ 358186 h 2120337"/>
                              <a:gd name="connsiteX34" fmla="*/ 723947 w 1457372"/>
                              <a:gd name="connsiteY34" fmla="*/ 291511 h 2120337"/>
                              <a:gd name="connsiteX35" fmla="*/ 685847 w 1457372"/>
                              <a:gd name="connsiteY35" fmla="*/ 234361 h 2120337"/>
                              <a:gd name="connsiteX36" fmla="*/ 666797 w 1457372"/>
                              <a:gd name="connsiteY36" fmla="*/ 205786 h 2120337"/>
                              <a:gd name="connsiteX37" fmla="*/ 609647 w 1457372"/>
                              <a:gd name="connsiteY37" fmla="*/ 148636 h 2120337"/>
                              <a:gd name="connsiteX38" fmla="*/ 562022 w 1457372"/>
                              <a:gd name="connsiteY38" fmla="*/ 34336 h 2120337"/>
                              <a:gd name="connsiteX0" fmla="*/ 562022 w 1457372"/>
                              <a:gd name="connsiteY0" fmla="*/ 25485 h 2111486"/>
                              <a:gd name="connsiteX1" fmla="*/ 419147 w 1457372"/>
                              <a:gd name="connsiteY1" fmla="*/ 816060 h 2111486"/>
                              <a:gd name="connsiteX2" fmla="*/ 38147 w 1457372"/>
                              <a:gd name="connsiteY2" fmla="*/ 2111460 h 2111486"/>
                              <a:gd name="connsiteX3" fmla="*/ 1457372 w 1457372"/>
                              <a:gd name="connsiteY3" fmla="*/ 2016210 h 2111486"/>
                              <a:gd name="connsiteX4" fmla="*/ 1428797 w 1457372"/>
                              <a:gd name="connsiteY4" fmla="*/ 1949535 h 2111486"/>
                              <a:gd name="connsiteX5" fmla="*/ 1419272 w 1457372"/>
                              <a:gd name="connsiteY5" fmla="*/ 1920960 h 2111486"/>
                              <a:gd name="connsiteX6" fmla="*/ 1381172 w 1457372"/>
                              <a:gd name="connsiteY6" fmla="*/ 1873335 h 2111486"/>
                              <a:gd name="connsiteX7" fmla="*/ 1343072 w 1457372"/>
                              <a:gd name="connsiteY7" fmla="*/ 1806660 h 2111486"/>
                              <a:gd name="connsiteX8" fmla="*/ 1304972 w 1457372"/>
                              <a:gd name="connsiteY8" fmla="*/ 1749510 h 2111486"/>
                              <a:gd name="connsiteX9" fmla="*/ 1266872 w 1457372"/>
                              <a:gd name="connsiteY9" fmla="*/ 1673310 h 2111486"/>
                              <a:gd name="connsiteX10" fmla="*/ 1228772 w 1457372"/>
                              <a:gd name="connsiteY10" fmla="*/ 1597110 h 2111486"/>
                              <a:gd name="connsiteX11" fmla="*/ 1209722 w 1457372"/>
                              <a:gd name="connsiteY11" fmla="*/ 1559010 h 2111486"/>
                              <a:gd name="connsiteX12" fmla="*/ 1181147 w 1457372"/>
                              <a:gd name="connsiteY12" fmla="*/ 1520910 h 2111486"/>
                              <a:gd name="connsiteX13" fmla="*/ 1133522 w 1457372"/>
                              <a:gd name="connsiteY13" fmla="*/ 1406610 h 2111486"/>
                              <a:gd name="connsiteX14" fmla="*/ 1104947 w 1457372"/>
                              <a:gd name="connsiteY14" fmla="*/ 1368510 h 2111486"/>
                              <a:gd name="connsiteX15" fmla="*/ 1085897 w 1457372"/>
                              <a:gd name="connsiteY15" fmla="*/ 1311360 h 2111486"/>
                              <a:gd name="connsiteX16" fmla="*/ 1057322 w 1457372"/>
                              <a:gd name="connsiteY16" fmla="*/ 1244685 h 2111486"/>
                              <a:gd name="connsiteX17" fmla="*/ 1038272 w 1457372"/>
                              <a:gd name="connsiteY17" fmla="*/ 1168485 h 2111486"/>
                              <a:gd name="connsiteX18" fmla="*/ 990647 w 1457372"/>
                              <a:gd name="connsiteY18" fmla="*/ 1073235 h 2111486"/>
                              <a:gd name="connsiteX19" fmla="*/ 981122 w 1457372"/>
                              <a:gd name="connsiteY19" fmla="*/ 997035 h 2111486"/>
                              <a:gd name="connsiteX20" fmla="*/ 962072 w 1457372"/>
                              <a:gd name="connsiteY20" fmla="*/ 949410 h 2111486"/>
                              <a:gd name="connsiteX21" fmla="*/ 952547 w 1457372"/>
                              <a:gd name="connsiteY21" fmla="*/ 920835 h 2111486"/>
                              <a:gd name="connsiteX22" fmla="*/ 943022 w 1457372"/>
                              <a:gd name="connsiteY22" fmla="*/ 854160 h 2111486"/>
                              <a:gd name="connsiteX23" fmla="*/ 923972 w 1457372"/>
                              <a:gd name="connsiteY23" fmla="*/ 816060 h 2111486"/>
                              <a:gd name="connsiteX24" fmla="*/ 914447 w 1457372"/>
                              <a:gd name="connsiteY24" fmla="*/ 787485 h 2111486"/>
                              <a:gd name="connsiteX25" fmla="*/ 895397 w 1457372"/>
                              <a:gd name="connsiteY25" fmla="*/ 749385 h 2111486"/>
                              <a:gd name="connsiteX26" fmla="*/ 876347 w 1457372"/>
                              <a:gd name="connsiteY26" fmla="*/ 692235 h 2111486"/>
                              <a:gd name="connsiteX27" fmla="*/ 866822 w 1457372"/>
                              <a:gd name="connsiteY27" fmla="*/ 663660 h 2111486"/>
                              <a:gd name="connsiteX28" fmla="*/ 838247 w 1457372"/>
                              <a:gd name="connsiteY28" fmla="*/ 587460 h 2111486"/>
                              <a:gd name="connsiteX29" fmla="*/ 828722 w 1457372"/>
                              <a:gd name="connsiteY29" fmla="*/ 549360 h 2111486"/>
                              <a:gd name="connsiteX30" fmla="*/ 809672 w 1457372"/>
                              <a:gd name="connsiteY30" fmla="*/ 463635 h 2111486"/>
                              <a:gd name="connsiteX31" fmla="*/ 790622 w 1457372"/>
                              <a:gd name="connsiteY31" fmla="*/ 435060 h 2111486"/>
                              <a:gd name="connsiteX32" fmla="*/ 771572 w 1457372"/>
                              <a:gd name="connsiteY32" fmla="*/ 368385 h 2111486"/>
                              <a:gd name="connsiteX33" fmla="*/ 742997 w 1457372"/>
                              <a:gd name="connsiteY33" fmla="*/ 349335 h 2111486"/>
                              <a:gd name="connsiteX34" fmla="*/ 723947 w 1457372"/>
                              <a:gd name="connsiteY34" fmla="*/ 282660 h 2111486"/>
                              <a:gd name="connsiteX35" fmla="*/ 685847 w 1457372"/>
                              <a:gd name="connsiteY35" fmla="*/ 225510 h 2111486"/>
                              <a:gd name="connsiteX36" fmla="*/ 666797 w 1457372"/>
                              <a:gd name="connsiteY36" fmla="*/ 196935 h 2111486"/>
                              <a:gd name="connsiteX37" fmla="*/ 562022 w 1457372"/>
                              <a:gd name="connsiteY37" fmla="*/ 25485 h 2111486"/>
                              <a:gd name="connsiteX0" fmla="*/ 562022 w 1457372"/>
                              <a:gd name="connsiteY0" fmla="*/ 22378 h 2108379"/>
                              <a:gd name="connsiteX1" fmla="*/ 419147 w 1457372"/>
                              <a:gd name="connsiteY1" fmla="*/ 812953 h 2108379"/>
                              <a:gd name="connsiteX2" fmla="*/ 38147 w 1457372"/>
                              <a:gd name="connsiteY2" fmla="*/ 2108353 h 2108379"/>
                              <a:gd name="connsiteX3" fmla="*/ 1457372 w 1457372"/>
                              <a:gd name="connsiteY3" fmla="*/ 2013103 h 2108379"/>
                              <a:gd name="connsiteX4" fmla="*/ 1428797 w 1457372"/>
                              <a:gd name="connsiteY4" fmla="*/ 1946428 h 2108379"/>
                              <a:gd name="connsiteX5" fmla="*/ 1419272 w 1457372"/>
                              <a:gd name="connsiteY5" fmla="*/ 1917853 h 2108379"/>
                              <a:gd name="connsiteX6" fmla="*/ 1381172 w 1457372"/>
                              <a:gd name="connsiteY6" fmla="*/ 1870228 h 2108379"/>
                              <a:gd name="connsiteX7" fmla="*/ 1343072 w 1457372"/>
                              <a:gd name="connsiteY7" fmla="*/ 1803553 h 2108379"/>
                              <a:gd name="connsiteX8" fmla="*/ 1304972 w 1457372"/>
                              <a:gd name="connsiteY8" fmla="*/ 1746403 h 2108379"/>
                              <a:gd name="connsiteX9" fmla="*/ 1266872 w 1457372"/>
                              <a:gd name="connsiteY9" fmla="*/ 1670203 h 2108379"/>
                              <a:gd name="connsiteX10" fmla="*/ 1228772 w 1457372"/>
                              <a:gd name="connsiteY10" fmla="*/ 1594003 h 2108379"/>
                              <a:gd name="connsiteX11" fmla="*/ 1209722 w 1457372"/>
                              <a:gd name="connsiteY11" fmla="*/ 1555903 h 2108379"/>
                              <a:gd name="connsiteX12" fmla="*/ 1181147 w 1457372"/>
                              <a:gd name="connsiteY12" fmla="*/ 1517803 h 2108379"/>
                              <a:gd name="connsiteX13" fmla="*/ 1133522 w 1457372"/>
                              <a:gd name="connsiteY13" fmla="*/ 1403503 h 2108379"/>
                              <a:gd name="connsiteX14" fmla="*/ 1104947 w 1457372"/>
                              <a:gd name="connsiteY14" fmla="*/ 1365403 h 2108379"/>
                              <a:gd name="connsiteX15" fmla="*/ 1085897 w 1457372"/>
                              <a:gd name="connsiteY15" fmla="*/ 1308253 h 2108379"/>
                              <a:gd name="connsiteX16" fmla="*/ 1057322 w 1457372"/>
                              <a:gd name="connsiteY16" fmla="*/ 1241578 h 2108379"/>
                              <a:gd name="connsiteX17" fmla="*/ 1038272 w 1457372"/>
                              <a:gd name="connsiteY17" fmla="*/ 1165378 h 2108379"/>
                              <a:gd name="connsiteX18" fmla="*/ 990647 w 1457372"/>
                              <a:gd name="connsiteY18" fmla="*/ 1070128 h 2108379"/>
                              <a:gd name="connsiteX19" fmla="*/ 981122 w 1457372"/>
                              <a:gd name="connsiteY19" fmla="*/ 993928 h 2108379"/>
                              <a:gd name="connsiteX20" fmla="*/ 962072 w 1457372"/>
                              <a:gd name="connsiteY20" fmla="*/ 946303 h 2108379"/>
                              <a:gd name="connsiteX21" fmla="*/ 952547 w 1457372"/>
                              <a:gd name="connsiteY21" fmla="*/ 917728 h 2108379"/>
                              <a:gd name="connsiteX22" fmla="*/ 943022 w 1457372"/>
                              <a:gd name="connsiteY22" fmla="*/ 851053 h 2108379"/>
                              <a:gd name="connsiteX23" fmla="*/ 923972 w 1457372"/>
                              <a:gd name="connsiteY23" fmla="*/ 812953 h 2108379"/>
                              <a:gd name="connsiteX24" fmla="*/ 914447 w 1457372"/>
                              <a:gd name="connsiteY24" fmla="*/ 784378 h 2108379"/>
                              <a:gd name="connsiteX25" fmla="*/ 895397 w 1457372"/>
                              <a:gd name="connsiteY25" fmla="*/ 746278 h 2108379"/>
                              <a:gd name="connsiteX26" fmla="*/ 876347 w 1457372"/>
                              <a:gd name="connsiteY26" fmla="*/ 689128 h 2108379"/>
                              <a:gd name="connsiteX27" fmla="*/ 866822 w 1457372"/>
                              <a:gd name="connsiteY27" fmla="*/ 660553 h 2108379"/>
                              <a:gd name="connsiteX28" fmla="*/ 838247 w 1457372"/>
                              <a:gd name="connsiteY28" fmla="*/ 584353 h 2108379"/>
                              <a:gd name="connsiteX29" fmla="*/ 828722 w 1457372"/>
                              <a:gd name="connsiteY29" fmla="*/ 546253 h 2108379"/>
                              <a:gd name="connsiteX30" fmla="*/ 809672 w 1457372"/>
                              <a:gd name="connsiteY30" fmla="*/ 460528 h 2108379"/>
                              <a:gd name="connsiteX31" fmla="*/ 790622 w 1457372"/>
                              <a:gd name="connsiteY31" fmla="*/ 431953 h 2108379"/>
                              <a:gd name="connsiteX32" fmla="*/ 771572 w 1457372"/>
                              <a:gd name="connsiteY32" fmla="*/ 365278 h 2108379"/>
                              <a:gd name="connsiteX33" fmla="*/ 742997 w 1457372"/>
                              <a:gd name="connsiteY33" fmla="*/ 346228 h 2108379"/>
                              <a:gd name="connsiteX34" fmla="*/ 723947 w 1457372"/>
                              <a:gd name="connsiteY34" fmla="*/ 279553 h 2108379"/>
                              <a:gd name="connsiteX35" fmla="*/ 685847 w 1457372"/>
                              <a:gd name="connsiteY35" fmla="*/ 222403 h 2108379"/>
                              <a:gd name="connsiteX36" fmla="*/ 562022 w 1457372"/>
                              <a:gd name="connsiteY36" fmla="*/ 22378 h 2108379"/>
                              <a:gd name="connsiteX0" fmla="*/ 562022 w 1457372"/>
                              <a:gd name="connsiteY0" fmla="*/ 16715 h 2102716"/>
                              <a:gd name="connsiteX1" fmla="*/ 419147 w 1457372"/>
                              <a:gd name="connsiteY1" fmla="*/ 807290 h 2102716"/>
                              <a:gd name="connsiteX2" fmla="*/ 38147 w 1457372"/>
                              <a:gd name="connsiteY2" fmla="*/ 2102690 h 2102716"/>
                              <a:gd name="connsiteX3" fmla="*/ 1457372 w 1457372"/>
                              <a:gd name="connsiteY3" fmla="*/ 2007440 h 2102716"/>
                              <a:gd name="connsiteX4" fmla="*/ 1428797 w 1457372"/>
                              <a:gd name="connsiteY4" fmla="*/ 1940765 h 2102716"/>
                              <a:gd name="connsiteX5" fmla="*/ 1419272 w 1457372"/>
                              <a:gd name="connsiteY5" fmla="*/ 1912190 h 2102716"/>
                              <a:gd name="connsiteX6" fmla="*/ 1381172 w 1457372"/>
                              <a:gd name="connsiteY6" fmla="*/ 1864565 h 2102716"/>
                              <a:gd name="connsiteX7" fmla="*/ 1343072 w 1457372"/>
                              <a:gd name="connsiteY7" fmla="*/ 1797890 h 2102716"/>
                              <a:gd name="connsiteX8" fmla="*/ 1304972 w 1457372"/>
                              <a:gd name="connsiteY8" fmla="*/ 1740740 h 2102716"/>
                              <a:gd name="connsiteX9" fmla="*/ 1266872 w 1457372"/>
                              <a:gd name="connsiteY9" fmla="*/ 1664540 h 2102716"/>
                              <a:gd name="connsiteX10" fmla="*/ 1228772 w 1457372"/>
                              <a:gd name="connsiteY10" fmla="*/ 1588340 h 2102716"/>
                              <a:gd name="connsiteX11" fmla="*/ 1209722 w 1457372"/>
                              <a:gd name="connsiteY11" fmla="*/ 1550240 h 2102716"/>
                              <a:gd name="connsiteX12" fmla="*/ 1181147 w 1457372"/>
                              <a:gd name="connsiteY12" fmla="*/ 1512140 h 2102716"/>
                              <a:gd name="connsiteX13" fmla="*/ 1133522 w 1457372"/>
                              <a:gd name="connsiteY13" fmla="*/ 1397840 h 2102716"/>
                              <a:gd name="connsiteX14" fmla="*/ 1104947 w 1457372"/>
                              <a:gd name="connsiteY14" fmla="*/ 1359740 h 2102716"/>
                              <a:gd name="connsiteX15" fmla="*/ 1085897 w 1457372"/>
                              <a:gd name="connsiteY15" fmla="*/ 1302590 h 2102716"/>
                              <a:gd name="connsiteX16" fmla="*/ 1057322 w 1457372"/>
                              <a:gd name="connsiteY16" fmla="*/ 1235915 h 2102716"/>
                              <a:gd name="connsiteX17" fmla="*/ 1038272 w 1457372"/>
                              <a:gd name="connsiteY17" fmla="*/ 1159715 h 2102716"/>
                              <a:gd name="connsiteX18" fmla="*/ 990647 w 1457372"/>
                              <a:gd name="connsiteY18" fmla="*/ 1064465 h 2102716"/>
                              <a:gd name="connsiteX19" fmla="*/ 981122 w 1457372"/>
                              <a:gd name="connsiteY19" fmla="*/ 988265 h 2102716"/>
                              <a:gd name="connsiteX20" fmla="*/ 962072 w 1457372"/>
                              <a:gd name="connsiteY20" fmla="*/ 940640 h 2102716"/>
                              <a:gd name="connsiteX21" fmla="*/ 952547 w 1457372"/>
                              <a:gd name="connsiteY21" fmla="*/ 912065 h 2102716"/>
                              <a:gd name="connsiteX22" fmla="*/ 943022 w 1457372"/>
                              <a:gd name="connsiteY22" fmla="*/ 845390 h 2102716"/>
                              <a:gd name="connsiteX23" fmla="*/ 923972 w 1457372"/>
                              <a:gd name="connsiteY23" fmla="*/ 807290 h 2102716"/>
                              <a:gd name="connsiteX24" fmla="*/ 914447 w 1457372"/>
                              <a:gd name="connsiteY24" fmla="*/ 778715 h 2102716"/>
                              <a:gd name="connsiteX25" fmla="*/ 895397 w 1457372"/>
                              <a:gd name="connsiteY25" fmla="*/ 740615 h 2102716"/>
                              <a:gd name="connsiteX26" fmla="*/ 876347 w 1457372"/>
                              <a:gd name="connsiteY26" fmla="*/ 683465 h 2102716"/>
                              <a:gd name="connsiteX27" fmla="*/ 866822 w 1457372"/>
                              <a:gd name="connsiteY27" fmla="*/ 654890 h 2102716"/>
                              <a:gd name="connsiteX28" fmla="*/ 838247 w 1457372"/>
                              <a:gd name="connsiteY28" fmla="*/ 578690 h 2102716"/>
                              <a:gd name="connsiteX29" fmla="*/ 828722 w 1457372"/>
                              <a:gd name="connsiteY29" fmla="*/ 540590 h 2102716"/>
                              <a:gd name="connsiteX30" fmla="*/ 809672 w 1457372"/>
                              <a:gd name="connsiteY30" fmla="*/ 454865 h 2102716"/>
                              <a:gd name="connsiteX31" fmla="*/ 790622 w 1457372"/>
                              <a:gd name="connsiteY31" fmla="*/ 426290 h 2102716"/>
                              <a:gd name="connsiteX32" fmla="*/ 771572 w 1457372"/>
                              <a:gd name="connsiteY32" fmla="*/ 359615 h 2102716"/>
                              <a:gd name="connsiteX33" fmla="*/ 742997 w 1457372"/>
                              <a:gd name="connsiteY33" fmla="*/ 340565 h 2102716"/>
                              <a:gd name="connsiteX34" fmla="*/ 723947 w 1457372"/>
                              <a:gd name="connsiteY34" fmla="*/ 273890 h 2102716"/>
                              <a:gd name="connsiteX35" fmla="*/ 562022 w 1457372"/>
                              <a:gd name="connsiteY35" fmla="*/ 16715 h 2102716"/>
                              <a:gd name="connsiteX0" fmla="*/ 562022 w 1457372"/>
                              <a:gd name="connsiteY0" fmla="*/ 11378 h 2097379"/>
                              <a:gd name="connsiteX1" fmla="*/ 419147 w 1457372"/>
                              <a:gd name="connsiteY1" fmla="*/ 801953 h 2097379"/>
                              <a:gd name="connsiteX2" fmla="*/ 38147 w 1457372"/>
                              <a:gd name="connsiteY2" fmla="*/ 2097353 h 2097379"/>
                              <a:gd name="connsiteX3" fmla="*/ 1457372 w 1457372"/>
                              <a:gd name="connsiteY3" fmla="*/ 2002103 h 2097379"/>
                              <a:gd name="connsiteX4" fmla="*/ 1428797 w 1457372"/>
                              <a:gd name="connsiteY4" fmla="*/ 1935428 h 2097379"/>
                              <a:gd name="connsiteX5" fmla="*/ 1419272 w 1457372"/>
                              <a:gd name="connsiteY5" fmla="*/ 1906853 h 2097379"/>
                              <a:gd name="connsiteX6" fmla="*/ 1381172 w 1457372"/>
                              <a:gd name="connsiteY6" fmla="*/ 1859228 h 2097379"/>
                              <a:gd name="connsiteX7" fmla="*/ 1343072 w 1457372"/>
                              <a:gd name="connsiteY7" fmla="*/ 1792553 h 2097379"/>
                              <a:gd name="connsiteX8" fmla="*/ 1304972 w 1457372"/>
                              <a:gd name="connsiteY8" fmla="*/ 1735403 h 2097379"/>
                              <a:gd name="connsiteX9" fmla="*/ 1266872 w 1457372"/>
                              <a:gd name="connsiteY9" fmla="*/ 1659203 h 2097379"/>
                              <a:gd name="connsiteX10" fmla="*/ 1228772 w 1457372"/>
                              <a:gd name="connsiteY10" fmla="*/ 1583003 h 2097379"/>
                              <a:gd name="connsiteX11" fmla="*/ 1209722 w 1457372"/>
                              <a:gd name="connsiteY11" fmla="*/ 1544903 h 2097379"/>
                              <a:gd name="connsiteX12" fmla="*/ 1181147 w 1457372"/>
                              <a:gd name="connsiteY12" fmla="*/ 1506803 h 2097379"/>
                              <a:gd name="connsiteX13" fmla="*/ 1133522 w 1457372"/>
                              <a:gd name="connsiteY13" fmla="*/ 1392503 h 2097379"/>
                              <a:gd name="connsiteX14" fmla="*/ 1104947 w 1457372"/>
                              <a:gd name="connsiteY14" fmla="*/ 1354403 h 2097379"/>
                              <a:gd name="connsiteX15" fmla="*/ 1085897 w 1457372"/>
                              <a:gd name="connsiteY15" fmla="*/ 1297253 h 2097379"/>
                              <a:gd name="connsiteX16" fmla="*/ 1057322 w 1457372"/>
                              <a:gd name="connsiteY16" fmla="*/ 1230578 h 2097379"/>
                              <a:gd name="connsiteX17" fmla="*/ 1038272 w 1457372"/>
                              <a:gd name="connsiteY17" fmla="*/ 1154378 h 2097379"/>
                              <a:gd name="connsiteX18" fmla="*/ 990647 w 1457372"/>
                              <a:gd name="connsiteY18" fmla="*/ 1059128 h 2097379"/>
                              <a:gd name="connsiteX19" fmla="*/ 981122 w 1457372"/>
                              <a:gd name="connsiteY19" fmla="*/ 982928 h 2097379"/>
                              <a:gd name="connsiteX20" fmla="*/ 962072 w 1457372"/>
                              <a:gd name="connsiteY20" fmla="*/ 935303 h 2097379"/>
                              <a:gd name="connsiteX21" fmla="*/ 952547 w 1457372"/>
                              <a:gd name="connsiteY21" fmla="*/ 906728 h 2097379"/>
                              <a:gd name="connsiteX22" fmla="*/ 943022 w 1457372"/>
                              <a:gd name="connsiteY22" fmla="*/ 840053 h 2097379"/>
                              <a:gd name="connsiteX23" fmla="*/ 923972 w 1457372"/>
                              <a:gd name="connsiteY23" fmla="*/ 801953 h 2097379"/>
                              <a:gd name="connsiteX24" fmla="*/ 914447 w 1457372"/>
                              <a:gd name="connsiteY24" fmla="*/ 773378 h 2097379"/>
                              <a:gd name="connsiteX25" fmla="*/ 895397 w 1457372"/>
                              <a:gd name="connsiteY25" fmla="*/ 735278 h 2097379"/>
                              <a:gd name="connsiteX26" fmla="*/ 876347 w 1457372"/>
                              <a:gd name="connsiteY26" fmla="*/ 678128 h 2097379"/>
                              <a:gd name="connsiteX27" fmla="*/ 866822 w 1457372"/>
                              <a:gd name="connsiteY27" fmla="*/ 649553 h 2097379"/>
                              <a:gd name="connsiteX28" fmla="*/ 838247 w 1457372"/>
                              <a:gd name="connsiteY28" fmla="*/ 573353 h 2097379"/>
                              <a:gd name="connsiteX29" fmla="*/ 828722 w 1457372"/>
                              <a:gd name="connsiteY29" fmla="*/ 535253 h 2097379"/>
                              <a:gd name="connsiteX30" fmla="*/ 809672 w 1457372"/>
                              <a:gd name="connsiteY30" fmla="*/ 449528 h 2097379"/>
                              <a:gd name="connsiteX31" fmla="*/ 790622 w 1457372"/>
                              <a:gd name="connsiteY31" fmla="*/ 420953 h 2097379"/>
                              <a:gd name="connsiteX32" fmla="*/ 771572 w 1457372"/>
                              <a:gd name="connsiteY32" fmla="*/ 354278 h 2097379"/>
                              <a:gd name="connsiteX33" fmla="*/ 742997 w 1457372"/>
                              <a:gd name="connsiteY33" fmla="*/ 335228 h 2097379"/>
                              <a:gd name="connsiteX34" fmla="*/ 562022 w 1457372"/>
                              <a:gd name="connsiteY34" fmla="*/ 11378 h 2097379"/>
                              <a:gd name="connsiteX0" fmla="*/ 562022 w 1457372"/>
                              <a:gd name="connsiteY0" fmla="*/ 10394 h 2096395"/>
                              <a:gd name="connsiteX1" fmla="*/ 419147 w 1457372"/>
                              <a:gd name="connsiteY1" fmla="*/ 800969 h 2096395"/>
                              <a:gd name="connsiteX2" fmla="*/ 38147 w 1457372"/>
                              <a:gd name="connsiteY2" fmla="*/ 2096369 h 2096395"/>
                              <a:gd name="connsiteX3" fmla="*/ 1457372 w 1457372"/>
                              <a:gd name="connsiteY3" fmla="*/ 2001119 h 2096395"/>
                              <a:gd name="connsiteX4" fmla="*/ 1428797 w 1457372"/>
                              <a:gd name="connsiteY4" fmla="*/ 1934444 h 2096395"/>
                              <a:gd name="connsiteX5" fmla="*/ 1419272 w 1457372"/>
                              <a:gd name="connsiteY5" fmla="*/ 1905869 h 2096395"/>
                              <a:gd name="connsiteX6" fmla="*/ 1381172 w 1457372"/>
                              <a:gd name="connsiteY6" fmla="*/ 1858244 h 2096395"/>
                              <a:gd name="connsiteX7" fmla="*/ 1343072 w 1457372"/>
                              <a:gd name="connsiteY7" fmla="*/ 1791569 h 2096395"/>
                              <a:gd name="connsiteX8" fmla="*/ 1304972 w 1457372"/>
                              <a:gd name="connsiteY8" fmla="*/ 1734419 h 2096395"/>
                              <a:gd name="connsiteX9" fmla="*/ 1266872 w 1457372"/>
                              <a:gd name="connsiteY9" fmla="*/ 1658219 h 2096395"/>
                              <a:gd name="connsiteX10" fmla="*/ 1228772 w 1457372"/>
                              <a:gd name="connsiteY10" fmla="*/ 1582019 h 2096395"/>
                              <a:gd name="connsiteX11" fmla="*/ 1209722 w 1457372"/>
                              <a:gd name="connsiteY11" fmla="*/ 1543919 h 2096395"/>
                              <a:gd name="connsiteX12" fmla="*/ 1181147 w 1457372"/>
                              <a:gd name="connsiteY12" fmla="*/ 1505819 h 2096395"/>
                              <a:gd name="connsiteX13" fmla="*/ 1133522 w 1457372"/>
                              <a:gd name="connsiteY13" fmla="*/ 1391519 h 2096395"/>
                              <a:gd name="connsiteX14" fmla="*/ 1104947 w 1457372"/>
                              <a:gd name="connsiteY14" fmla="*/ 1353419 h 2096395"/>
                              <a:gd name="connsiteX15" fmla="*/ 1085897 w 1457372"/>
                              <a:gd name="connsiteY15" fmla="*/ 1296269 h 2096395"/>
                              <a:gd name="connsiteX16" fmla="*/ 1057322 w 1457372"/>
                              <a:gd name="connsiteY16" fmla="*/ 1229594 h 2096395"/>
                              <a:gd name="connsiteX17" fmla="*/ 1038272 w 1457372"/>
                              <a:gd name="connsiteY17" fmla="*/ 1153394 h 2096395"/>
                              <a:gd name="connsiteX18" fmla="*/ 990647 w 1457372"/>
                              <a:gd name="connsiteY18" fmla="*/ 1058144 h 2096395"/>
                              <a:gd name="connsiteX19" fmla="*/ 981122 w 1457372"/>
                              <a:gd name="connsiteY19" fmla="*/ 981944 h 2096395"/>
                              <a:gd name="connsiteX20" fmla="*/ 962072 w 1457372"/>
                              <a:gd name="connsiteY20" fmla="*/ 934319 h 2096395"/>
                              <a:gd name="connsiteX21" fmla="*/ 952547 w 1457372"/>
                              <a:gd name="connsiteY21" fmla="*/ 905744 h 2096395"/>
                              <a:gd name="connsiteX22" fmla="*/ 943022 w 1457372"/>
                              <a:gd name="connsiteY22" fmla="*/ 839069 h 2096395"/>
                              <a:gd name="connsiteX23" fmla="*/ 923972 w 1457372"/>
                              <a:gd name="connsiteY23" fmla="*/ 800969 h 2096395"/>
                              <a:gd name="connsiteX24" fmla="*/ 914447 w 1457372"/>
                              <a:gd name="connsiteY24" fmla="*/ 772394 h 2096395"/>
                              <a:gd name="connsiteX25" fmla="*/ 895397 w 1457372"/>
                              <a:gd name="connsiteY25" fmla="*/ 734294 h 2096395"/>
                              <a:gd name="connsiteX26" fmla="*/ 876347 w 1457372"/>
                              <a:gd name="connsiteY26" fmla="*/ 677144 h 2096395"/>
                              <a:gd name="connsiteX27" fmla="*/ 866822 w 1457372"/>
                              <a:gd name="connsiteY27" fmla="*/ 648569 h 2096395"/>
                              <a:gd name="connsiteX28" fmla="*/ 838247 w 1457372"/>
                              <a:gd name="connsiteY28" fmla="*/ 572369 h 2096395"/>
                              <a:gd name="connsiteX29" fmla="*/ 828722 w 1457372"/>
                              <a:gd name="connsiteY29" fmla="*/ 534269 h 2096395"/>
                              <a:gd name="connsiteX30" fmla="*/ 809672 w 1457372"/>
                              <a:gd name="connsiteY30" fmla="*/ 448544 h 2096395"/>
                              <a:gd name="connsiteX31" fmla="*/ 790622 w 1457372"/>
                              <a:gd name="connsiteY31" fmla="*/ 419969 h 2096395"/>
                              <a:gd name="connsiteX32" fmla="*/ 771572 w 1457372"/>
                              <a:gd name="connsiteY32" fmla="*/ 353294 h 2096395"/>
                              <a:gd name="connsiteX33" fmla="*/ 562022 w 1457372"/>
                              <a:gd name="connsiteY33" fmla="*/ 10394 h 2096395"/>
                              <a:gd name="connsiteX0" fmla="*/ 562022 w 1457372"/>
                              <a:gd name="connsiteY0" fmla="*/ 6804 h 2092805"/>
                              <a:gd name="connsiteX1" fmla="*/ 419147 w 1457372"/>
                              <a:gd name="connsiteY1" fmla="*/ 797379 h 2092805"/>
                              <a:gd name="connsiteX2" fmla="*/ 38147 w 1457372"/>
                              <a:gd name="connsiteY2" fmla="*/ 2092779 h 2092805"/>
                              <a:gd name="connsiteX3" fmla="*/ 1457372 w 1457372"/>
                              <a:gd name="connsiteY3" fmla="*/ 1997529 h 2092805"/>
                              <a:gd name="connsiteX4" fmla="*/ 1428797 w 1457372"/>
                              <a:gd name="connsiteY4" fmla="*/ 1930854 h 2092805"/>
                              <a:gd name="connsiteX5" fmla="*/ 1419272 w 1457372"/>
                              <a:gd name="connsiteY5" fmla="*/ 1902279 h 2092805"/>
                              <a:gd name="connsiteX6" fmla="*/ 1381172 w 1457372"/>
                              <a:gd name="connsiteY6" fmla="*/ 1854654 h 2092805"/>
                              <a:gd name="connsiteX7" fmla="*/ 1343072 w 1457372"/>
                              <a:gd name="connsiteY7" fmla="*/ 1787979 h 2092805"/>
                              <a:gd name="connsiteX8" fmla="*/ 1304972 w 1457372"/>
                              <a:gd name="connsiteY8" fmla="*/ 1730829 h 2092805"/>
                              <a:gd name="connsiteX9" fmla="*/ 1266872 w 1457372"/>
                              <a:gd name="connsiteY9" fmla="*/ 1654629 h 2092805"/>
                              <a:gd name="connsiteX10" fmla="*/ 1228772 w 1457372"/>
                              <a:gd name="connsiteY10" fmla="*/ 1578429 h 2092805"/>
                              <a:gd name="connsiteX11" fmla="*/ 1209722 w 1457372"/>
                              <a:gd name="connsiteY11" fmla="*/ 1540329 h 2092805"/>
                              <a:gd name="connsiteX12" fmla="*/ 1181147 w 1457372"/>
                              <a:gd name="connsiteY12" fmla="*/ 1502229 h 2092805"/>
                              <a:gd name="connsiteX13" fmla="*/ 1133522 w 1457372"/>
                              <a:gd name="connsiteY13" fmla="*/ 1387929 h 2092805"/>
                              <a:gd name="connsiteX14" fmla="*/ 1104947 w 1457372"/>
                              <a:gd name="connsiteY14" fmla="*/ 1349829 h 2092805"/>
                              <a:gd name="connsiteX15" fmla="*/ 1085897 w 1457372"/>
                              <a:gd name="connsiteY15" fmla="*/ 1292679 h 2092805"/>
                              <a:gd name="connsiteX16" fmla="*/ 1057322 w 1457372"/>
                              <a:gd name="connsiteY16" fmla="*/ 1226004 h 2092805"/>
                              <a:gd name="connsiteX17" fmla="*/ 1038272 w 1457372"/>
                              <a:gd name="connsiteY17" fmla="*/ 1149804 h 2092805"/>
                              <a:gd name="connsiteX18" fmla="*/ 990647 w 1457372"/>
                              <a:gd name="connsiteY18" fmla="*/ 1054554 h 2092805"/>
                              <a:gd name="connsiteX19" fmla="*/ 981122 w 1457372"/>
                              <a:gd name="connsiteY19" fmla="*/ 978354 h 2092805"/>
                              <a:gd name="connsiteX20" fmla="*/ 962072 w 1457372"/>
                              <a:gd name="connsiteY20" fmla="*/ 930729 h 2092805"/>
                              <a:gd name="connsiteX21" fmla="*/ 952547 w 1457372"/>
                              <a:gd name="connsiteY21" fmla="*/ 902154 h 2092805"/>
                              <a:gd name="connsiteX22" fmla="*/ 943022 w 1457372"/>
                              <a:gd name="connsiteY22" fmla="*/ 835479 h 2092805"/>
                              <a:gd name="connsiteX23" fmla="*/ 923972 w 1457372"/>
                              <a:gd name="connsiteY23" fmla="*/ 797379 h 2092805"/>
                              <a:gd name="connsiteX24" fmla="*/ 914447 w 1457372"/>
                              <a:gd name="connsiteY24" fmla="*/ 768804 h 2092805"/>
                              <a:gd name="connsiteX25" fmla="*/ 895397 w 1457372"/>
                              <a:gd name="connsiteY25" fmla="*/ 730704 h 2092805"/>
                              <a:gd name="connsiteX26" fmla="*/ 876347 w 1457372"/>
                              <a:gd name="connsiteY26" fmla="*/ 673554 h 2092805"/>
                              <a:gd name="connsiteX27" fmla="*/ 866822 w 1457372"/>
                              <a:gd name="connsiteY27" fmla="*/ 644979 h 2092805"/>
                              <a:gd name="connsiteX28" fmla="*/ 838247 w 1457372"/>
                              <a:gd name="connsiteY28" fmla="*/ 568779 h 2092805"/>
                              <a:gd name="connsiteX29" fmla="*/ 828722 w 1457372"/>
                              <a:gd name="connsiteY29" fmla="*/ 530679 h 2092805"/>
                              <a:gd name="connsiteX30" fmla="*/ 809672 w 1457372"/>
                              <a:gd name="connsiteY30" fmla="*/ 444954 h 2092805"/>
                              <a:gd name="connsiteX31" fmla="*/ 790622 w 1457372"/>
                              <a:gd name="connsiteY31" fmla="*/ 416379 h 2092805"/>
                              <a:gd name="connsiteX32" fmla="*/ 562022 w 1457372"/>
                              <a:gd name="connsiteY32" fmla="*/ 6804 h 2092805"/>
                              <a:gd name="connsiteX0" fmla="*/ 588591 w 1483941"/>
                              <a:gd name="connsiteY0" fmla="*/ 22042 h 2108043"/>
                              <a:gd name="connsiteX1" fmla="*/ 198072 w 1483941"/>
                              <a:gd name="connsiteY1" fmla="*/ 1196609 h 2108043"/>
                              <a:gd name="connsiteX2" fmla="*/ 64716 w 1483941"/>
                              <a:gd name="connsiteY2" fmla="*/ 2108017 h 2108043"/>
                              <a:gd name="connsiteX3" fmla="*/ 1483941 w 1483941"/>
                              <a:gd name="connsiteY3" fmla="*/ 2012767 h 2108043"/>
                              <a:gd name="connsiteX4" fmla="*/ 1455366 w 1483941"/>
                              <a:gd name="connsiteY4" fmla="*/ 1946092 h 2108043"/>
                              <a:gd name="connsiteX5" fmla="*/ 1445841 w 1483941"/>
                              <a:gd name="connsiteY5" fmla="*/ 1917517 h 2108043"/>
                              <a:gd name="connsiteX6" fmla="*/ 1407741 w 1483941"/>
                              <a:gd name="connsiteY6" fmla="*/ 1869892 h 2108043"/>
                              <a:gd name="connsiteX7" fmla="*/ 1369641 w 1483941"/>
                              <a:gd name="connsiteY7" fmla="*/ 1803217 h 2108043"/>
                              <a:gd name="connsiteX8" fmla="*/ 1331541 w 1483941"/>
                              <a:gd name="connsiteY8" fmla="*/ 1746067 h 2108043"/>
                              <a:gd name="connsiteX9" fmla="*/ 1293441 w 1483941"/>
                              <a:gd name="connsiteY9" fmla="*/ 1669867 h 2108043"/>
                              <a:gd name="connsiteX10" fmla="*/ 1255341 w 1483941"/>
                              <a:gd name="connsiteY10" fmla="*/ 1593667 h 2108043"/>
                              <a:gd name="connsiteX11" fmla="*/ 1236291 w 1483941"/>
                              <a:gd name="connsiteY11" fmla="*/ 1555567 h 2108043"/>
                              <a:gd name="connsiteX12" fmla="*/ 1207716 w 1483941"/>
                              <a:gd name="connsiteY12" fmla="*/ 1517467 h 2108043"/>
                              <a:gd name="connsiteX13" fmla="*/ 1160091 w 1483941"/>
                              <a:gd name="connsiteY13" fmla="*/ 1403167 h 2108043"/>
                              <a:gd name="connsiteX14" fmla="*/ 1131516 w 1483941"/>
                              <a:gd name="connsiteY14" fmla="*/ 1365067 h 2108043"/>
                              <a:gd name="connsiteX15" fmla="*/ 1112466 w 1483941"/>
                              <a:gd name="connsiteY15" fmla="*/ 1307917 h 2108043"/>
                              <a:gd name="connsiteX16" fmla="*/ 1083891 w 1483941"/>
                              <a:gd name="connsiteY16" fmla="*/ 1241242 h 2108043"/>
                              <a:gd name="connsiteX17" fmla="*/ 1064841 w 1483941"/>
                              <a:gd name="connsiteY17" fmla="*/ 1165042 h 2108043"/>
                              <a:gd name="connsiteX18" fmla="*/ 1017216 w 1483941"/>
                              <a:gd name="connsiteY18" fmla="*/ 1069792 h 2108043"/>
                              <a:gd name="connsiteX19" fmla="*/ 1007691 w 1483941"/>
                              <a:gd name="connsiteY19" fmla="*/ 993592 h 2108043"/>
                              <a:gd name="connsiteX20" fmla="*/ 988641 w 1483941"/>
                              <a:gd name="connsiteY20" fmla="*/ 945967 h 2108043"/>
                              <a:gd name="connsiteX21" fmla="*/ 979116 w 1483941"/>
                              <a:gd name="connsiteY21" fmla="*/ 917392 h 2108043"/>
                              <a:gd name="connsiteX22" fmla="*/ 969591 w 1483941"/>
                              <a:gd name="connsiteY22" fmla="*/ 850717 h 2108043"/>
                              <a:gd name="connsiteX23" fmla="*/ 950541 w 1483941"/>
                              <a:gd name="connsiteY23" fmla="*/ 812617 h 2108043"/>
                              <a:gd name="connsiteX24" fmla="*/ 941016 w 1483941"/>
                              <a:gd name="connsiteY24" fmla="*/ 784042 h 2108043"/>
                              <a:gd name="connsiteX25" fmla="*/ 921966 w 1483941"/>
                              <a:gd name="connsiteY25" fmla="*/ 745942 h 2108043"/>
                              <a:gd name="connsiteX26" fmla="*/ 902916 w 1483941"/>
                              <a:gd name="connsiteY26" fmla="*/ 688792 h 2108043"/>
                              <a:gd name="connsiteX27" fmla="*/ 893391 w 1483941"/>
                              <a:gd name="connsiteY27" fmla="*/ 660217 h 2108043"/>
                              <a:gd name="connsiteX28" fmla="*/ 864816 w 1483941"/>
                              <a:gd name="connsiteY28" fmla="*/ 584017 h 2108043"/>
                              <a:gd name="connsiteX29" fmla="*/ 855291 w 1483941"/>
                              <a:gd name="connsiteY29" fmla="*/ 545917 h 2108043"/>
                              <a:gd name="connsiteX30" fmla="*/ 836241 w 1483941"/>
                              <a:gd name="connsiteY30" fmla="*/ 460192 h 2108043"/>
                              <a:gd name="connsiteX31" fmla="*/ 817191 w 1483941"/>
                              <a:gd name="connsiteY31" fmla="*/ 431617 h 2108043"/>
                              <a:gd name="connsiteX32" fmla="*/ 588591 w 1483941"/>
                              <a:gd name="connsiteY32" fmla="*/ 22042 h 2108043"/>
                              <a:gd name="connsiteX0" fmla="*/ 588591 w 1483941"/>
                              <a:gd name="connsiteY0" fmla="*/ 20183 h 2106184"/>
                              <a:gd name="connsiteX1" fmla="*/ 198072 w 1483941"/>
                              <a:gd name="connsiteY1" fmla="*/ 1194750 h 2106184"/>
                              <a:gd name="connsiteX2" fmla="*/ 64716 w 1483941"/>
                              <a:gd name="connsiteY2" fmla="*/ 2106158 h 2106184"/>
                              <a:gd name="connsiteX3" fmla="*/ 1483941 w 1483941"/>
                              <a:gd name="connsiteY3" fmla="*/ 2010908 h 2106184"/>
                              <a:gd name="connsiteX4" fmla="*/ 1455366 w 1483941"/>
                              <a:gd name="connsiteY4" fmla="*/ 1944233 h 2106184"/>
                              <a:gd name="connsiteX5" fmla="*/ 1445841 w 1483941"/>
                              <a:gd name="connsiteY5" fmla="*/ 1915658 h 2106184"/>
                              <a:gd name="connsiteX6" fmla="*/ 1407741 w 1483941"/>
                              <a:gd name="connsiteY6" fmla="*/ 1868033 h 2106184"/>
                              <a:gd name="connsiteX7" fmla="*/ 1369641 w 1483941"/>
                              <a:gd name="connsiteY7" fmla="*/ 1801358 h 2106184"/>
                              <a:gd name="connsiteX8" fmla="*/ 1331541 w 1483941"/>
                              <a:gd name="connsiteY8" fmla="*/ 1744208 h 2106184"/>
                              <a:gd name="connsiteX9" fmla="*/ 1293441 w 1483941"/>
                              <a:gd name="connsiteY9" fmla="*/ 1668008 h 2106184"/>
                              <a:gd name="connsiteX10" fmla="*/ 1255341 w 1483941"/>
                              <a:gd name="connsiteY10" fmla="*/ 1591808 h 2106184"/>
                              <a:gd name="connsiteX11" fmla="*/ 1236291 w 1483941"/>
                              <a:gd name="connsiteY11" fmla="*/ 1553708 h 2106184"/>
                              <a:gd name="connsiteX12" fmla="*/ 1207716 w 1483941"/>
                              <a:gd name="connsiteY12" fmla="*/ 1515608 h 2106184"/>
                              <a:gd name="connsiteX13" fmla="*/ 1160091 w 1483941"/>
                              <a:gd name="connsiteY13" fmla="*/ 1401308 h 2106184"/>
                              <a:gd name="connsiteX14" fmla="*/ 1131516 w 1483941"/>
                              <a:gd name="connsiteY14" fmla="*/ 1363208 h 2106184"/>
                              <a:gd name="connsiteX15" fmla="*/ 1112466 w 1483941"/>
                              <a:gd name="connsiteY15" fmla="*/ 1306058 h 2106184"/>
                              <a:gd name="connsiteX16" fmla="*/ 1083891 w 1483941"/>
                              <a:gd name="connsiteY16" fmla="*/ 1239383 h 2106184"/>
                              <a:gd name="connsiteX17" fmla="*/ 1064841 w 1483941"/>
                              <a:gd name="connsiteY17" fmla="*/ 1163183 h 2106184"/>
                              <a:gd name="connsiteX18" fmla="*/ 1017216 w 1483941"/>
                              <a:gd name="connsiteY18" fmla="*/ 1067933 h 2106184"/>
                              <a:gd name="connsiteX19" fmla="*/ 1007691 w 1483941"/>
                              <a:gd name="connsiteY19" fmla="*/ 991733 h 2106184"/>
                              <a:gd name="connsiteX20" fmla="*/ 988641 w 1483941"/>
                              <a:gd name="connsiteY20" fmla="*/ 944108 h 2106184"/>
                              <a:gd name="connsiteX21" fmla="*/ 979116 w 1483941"/>
                              <a:gd name="connsiteY21" fmla="*/ 915533 h 2106184"/>
                              <a:gd name="connsiteX22" fmla="*/ 969591 w 1483941"/>
                              <a:gd name="connsiteY22" fmla="*/ 848858 h 2106184"/>
                              <a:gd name="connsiteX23" fmla="*/ 950541 w 1483941"/>
                              <a:gd name="connsiteY23" fmla="*/ 810758 h 2106184"/>
                              <a:gd name="connsiteX24" fmla="*/ 941016 w 1483941"/>
                              <a:gd name="connsiteY24" fmla="*/ 782183 h 2106184"/>
                              <a:gd name="connsiteX25" fmla="*/ 921966 w 1483941"/>
                              <a:gd name="connsiteY25" fmla="*/ 744083 h 2106184"/>
                              <a:gd name="connsiteX26" fmla="*/ 902916 w 1483941"/>
                              <a:gd name="connsiteY26" fmla="*/ 686933 h 2106184"/>
                              <a:gd name="connsiteX27" fmla="*/ 893391 w 1483941"/>
                              <a:gd name="connsiteY27" fmla="*/ 658358 h 2106184"/>
                              <a:gd name="connsiteX28" fmla="*/ 864816 w 1483941"/>
                              <a:gd name="connsiteY28" fmla="*/ 582158 h 2106184"/>
                              <a:gd name="connsiteX29" fmla="*/ 855291 w 1483941"/>
                              <a:gd name="connsiteY29" fmla="*/ 544058 h 2106184"/>
                              <a:gd name="connsiteX30" fmla="*/ 836241 w 1483941"/>
                              <a:gd name="connsiteY30" fmla="*/ 458333 h 2106184"/>
                              <a:gd name="connsiteX31" fmla="*/ 588591 w 1483941"/>
                              <a:gd name="connsiteY31" fmla="*/ 20183 h 2106184"/>
                              <a:gd name="connsiteX0" fmla="*/ 588591 w 1483941"/>
                              <a:gd name="connsiteY0" fmla="*/ 14354 h 2100355"/>
                              <a:gd name="connsiteX1" fmla="*/ 198072 w 1483941"/>
                              <a:gd name="connsiteY1" fmla="*/ 1188921 h 2100355"/>
                              <a:gd name="connsiteX2" fmla="*/ 64716 w 1483941"/>
                              <a:gd name="connsiteY2" fmla="*/ 2100329 h 2100355"/>
                              <a:gd name="connsiteX3" fmla="*/ 1483941 w 1483941"/>
                              <a:gd name="connsiteY3" fmla="*/ 2005079 h 2100355"/>
                              <a:gd name="connsiteX4" fmla="*/ 1455366 w 1483941"/>
                              <a:gd name="connsiteY4" fmla="*/ 1938404 h 2100355"/>
                              <a:gd name="connsiteX5" fmla="*/ 1445841 w 1483941"/>
                              <a:gd name="connsiteY5" fmla="*/ 1909829 h 2100355"/>
                              <a:gd name="connsiteX6" fmla="*/ 1407741 w 1483941"/>
                              <a:gd name="connsiteY6" fmla="*/ 1862204 h 2100355"/>
                              <a:gd name="connsiteX7" fmla="*/ 1369641 w 1483941"/>
                              <a:gd name="connsiteY7" fmla="*/ 1795529 h 2100355"/>
                              <a:gd name="connsiteX8" fmla="*/ 1331541 w 1483941"/>
                              <a:gd name="connsiteY8" fmla="*/ 1738379 h 2100355"/>
                              <a:gd name="connsiteX9" fmla="*/ 1293441 w 1483941"/>
                              <a:gd name="connsiteY9" fmla="*/ 1662179 h 2100355"/>
                              <a:gd name="connsiteX10" fmla="*/ 1255341 w 1483941"/>
                              <a:gd name="connsiteY10" fmla="*/ 1585979 h 2100355"/>
                              <a:gd name="connsiteX11" fmla="*/ 1236291 w 1483941"/>
                              <a:gd name="connsiteY11" fmla="*/ 1547879 h 2100355"/>
                              <a:gd name="connsiteX12" fmla="*/ 1207716 w 1483941"/>
                              <a:gd name="connsiteY12" fmla="*/ 1509779 h 2100355"/>
                              <a:gd name="connsiteX13" fmla="*/ 1160091 w 1483941"/>
                              <a:gd name="connsiteY13" fmla="*/ 1395479 h 2100355"/>
                              <a:gd name="connsiteX14" fmla="*/ 1131516 w 1483941"/>
                              <a:gd name="connsiteY14" fmla="*/ 1357379 h 2100355"/>
                              <a:gd name="connsiteX15" fmla="*/ 1112466 w 1483941"/>
                              <a:gd name="connsiteY15" fmla="*/ 1300229 h 2100355"/>
                              <a:gd name="connsiteX16" fmla="*/ 1083891 w 1483941"/>
                              <a:gd name="connsiteY16" fmla="*/ 1233554 h 2100355"/>
                              <a:gd name="connsiteX17" fmla="*/ 1064841 w 1483941"/>
                              <a:gd name="connsiteY17" fmla="*/ 1157354 h 2100355"/>
                              <a:gd name="connsiteX18" fmla="*/ 1017216 w 1483941"/>
                              <a:gd name="connsiteY18" fmla="*/ 1062104 h 2100355"/>
                              <a:gd name="connsiteX19" fmla="*/ 1007691 w 1483941"/>
                              <a:gd name="connsiteY19" fmla="*/ 985904 h 2100355"/>
                              <a:gd name="connsiteX20" fmla="*/ 988641 w 1483941"/>
                              <a:gd name="connsiteY20" fmla="*/ 938279 h 2100355"/>
                              <a:gd name="connsiteX21" fmla="*/ 979116 w 1483941"/>
                              <a:gd name="connsiteY21" fmla="*/ 909704 h 2100355"/>
                              <a:gd name="connsiteX22" fmla="*/ 969591 w 1483941"/>
                              <a:gd name="connsiteY22" fmla="*/ 843029 h 2100355"/>
                              <a:gd name="connsiteX23" fmla="*/ 950541 w 1483941"/>
                              <a:gd name="connsiteY23" fmla="*/ 804929 h 2100355"/>
                              <a:gd name="connsiteX24" fmla="*/ 941016 w 1483941"/>
                              <a:gd name="connsiteY24" fmla="*/ 776354 h 2100355"/>
                              <a:gd name="connsiteX25" fmla="*/ 921966 w 1483941"/>
                              <a:gd name="connsiteY25" fmla="*/ 738254 h 2100355"/>
                              <a:gd name="connsiteX26" fmla="*/ 902916 w 1483941"/>
                              <a:gd name="connsiteY26" fmla="*/ 681104 h 2100355"/>
                              <a:gd name="connsiteX27" fmla="*/ 893391 w 1483941"/>
                              <a:gd name="connsiteY27" fmla="*/ 652529 h 2100355"/>
                              <a:gd name="connsiteX28" fmla="*/ 864816 w 1483941"/>
                              <a:gd name="connsiteY28" fmla="*/ 576329 h 2100355"/>
                              <a:gd name="connsiteX29" fmla="*/ 855291 w 1483941"/>
                              <a:gd name="connsiteY29" fmla="*/ 538229 h 2100355"/>
                              <a:gd name="connsiteX30" fmla="*/ 588591 w 1483941"/>
                              <a:gd name="connsiteY30" fmla="*/ 14354 h 2100355"/>
                              <a:gd name="connsiteX0" fmla="*/ 588591 w 1483941"/>
                              <a:gd name="connsiteY0" fmla="*/ 12422 h 2098423"/>
                              <a:gd name="connsiteX1" fmla="*/ 198072 w 1483941"/>
                              <a:gd name="connsiteY1" fmla="*/ 1186989 h 2098423"/>
                              <a:gd name="connsiteX2" fmla="*/ 64716 w 1483941"/>
                              <a:gd name="connsiteY2" fmla="*/ 2098397 h 2098423"/>
                              <a:gd name="connsiteX3" fmla="*/ 1483941 w 1483941"/>
                              <a:gd name="connsiteY3" fmla="*/ 2003147 h 2098423"/>
                              <a:gd name="connsiteX4" fmla="*/ 1455366 w 1483941"/>
                              <a:gd name="connsiteY4" fmla="*/ 1936472 h 2098423"/>
                              <a:gd name="connsiteX5" fmla="*/ 1445841 w 1483941"/>
                              <a:gd name="connsiteY5" fmla="*/ 1907897 h 2098423"/>
                              <a:gd name="connsiteX6" fmla="*/ 1407741 w 1483941"/>
                              <a:gd name="connsiteY6" fmla="*/ 1860272 h 2098423"/>
                              <a:gd name="connsiteX7" fmla="*/ 1369641 w 1483941"/>
                              <a:gd name="connsiteY7" fmla="*/ 1793597 h 2098423"/>
                              <a:gd name="connsiteX8" fmla="*/ 1331541 w 1483941"/>
                              <a:gd name="connsiteY8" fmla="*/ 1736447 h 2098423"/>
                              <a:gd name="connsiteX9" fmla="*/ 1293441 w 1483941"/>
                              <a:gd name="connsiteY9" fmla="*/ 1660247 h 2098423"/>
                              <a:gd name="connsiteX10" fmla="*/ 1255341 w 1483941"/>
                              <a:gd name="connsiteY10" fmla="*/ 1584047 h 2098423"/>
                              <a:gd name="connsiteX11" fmla="*/ 1236291 w 1483941"/>
                              <a:gd name="connsiteY11" fmla="*/ 1545947 h 2098423"/>
                              <a:gd name="connsiteX12" fmla="*/ 1207716 w 1483941"/>
                              <a:gd name="connsiteY12" fmla="*/ 1507847 h 2098423"/>
                              <a:gd name="connsiteX13" fmla="*/ 1160091 w 1483941"/>
                              <a:gd name="connsiteY13" fmla="*/ 1393547 h 2098423"/>
                              <a:gd name="connsiteX14" fmla="*/ 1131516 w 1483941"/>
                              <a:gd name="connsiteY14" fmla="*/ 1355447 h 2098423"/>
                              <a:gd name="connsiteX15" fmla="*/ 1112466 w 1483941"/>
                              <a:gd name="connsiteY15" fmla="*/ 1298297 h 2098423"/>
                              <a:gd name="connsiteX16" fmla="*/ 1083891 w 1483941"/>
                              <a:gd name="connsiteY16" fmla="*/ 1231622 h 2098423"/>
                              <a:gd name="connsiteX17" fmla="*/ 1064841 w 1483941"/>
                              <a:gd name="connsiteY17" fmla="*/ 1155422 h 2098423"/>
                              <a:gd name="connsiteX18" fmla="*/ 1017216 w 1483941"/>
                              <a:gd name="connsiteY18" fmla="*/ 1060172 h 2098423"/>
                              <a:gd name="connsiteX19" fmla="*/ 1007691 w 1483941"/>
                              <a:gd name="connsiteY19" fmla="*/ 983972 h 2098423"/>
                              <a:gd name="connsiteX20" fmla="*/ 988641 w 1483941"/>
                              <a:gd name="connsiteY20" fmla="*/ 936347 h 2098423"/>
                              <a:gd name="connsiteX21" fmla="*/ 979116 w 1483941"/>
                              <a:gd name="connsiteY21" fmla="*/ 907772 h 2098423"/>
                              <a:gd name="connsiteX22" fmla="*/ 969591 w 1483941"/>
                              <a:gd name="connsiteY22" fmla="*/ 841097 h 2098423"/>
                              <a:gd name="connsiteX23" fmla="*/ 950541 w 1483941"/>
                              <a:gd name="connsiteY23" fmla="*/ 802997 h 2098423"/>
                              <a:gd name="connsiteX24" fmla="*/ 941016 w 1483941"/>
                              <a:gd name="connsiteY24" fmla="*/ 774422 h 2098423"/>
                              <a:gd name="connsiteX25" fmla="*/ 921966 w 1483941"/>
                              <a:gd name="connsiteY25" fmla="*/ 736322 h 2098423"/>
                              <a:gd name="connsiteX26" fmla="*/ 902916 w 1483941"/>
                              <a:gd name="connsiteY26" fmla="*/ 679172 h 2098423"/>
                              <a:gd name="connsiteX27" fmla="*/ 893391 w 1483941"/>
                              <a:gd name="connsiteY27" fmla="*/ 650597 h 2098423"/>
                              <a:gd name="connsiteX28" fmla="*/ 864816 w 1483941"/>
                              <a:gd name="connsiteY28" fmla="*/ 574397 h 2098423"/>
                              <a:gd name="connsiteX29" fmla="*/ 588591 w 1483941"/>
                              <a:gd name="connsiteY29" fmla="*/ 12422 h 2098423"/>
                              <a:gd name="connsiteX0" fmla="*/ 588591 w 1483941"/>
                              <a:gd name="connsiteY0" fmla="*/ 76 h 2086077"/>
                              <a:gd name="connsiteX1" fmla="*/ 198072 w 1483941"/>
                              <a:gd name="connsiteY1" fmla="*/ 1174643 h 2086077"/>
                              <a:gd name="connsiteX2" fmla="*/ 64716 w 1483941"/>
                              <a:gd name="connsiteY2" fmla="*/ 2086051 h 2086077"/>
                              <a:gd name="connsiteX3" fmla="*/ 1483941 w 1483941"/>
                              <a:gd name="connsiteY3" fmla="*/ 1990801 h 2086077"/>
                              <a:gd name="connsiteX4" fmla="*/ 1455366 w 1483941"/>
                              <a:gd name="connsiteY4" fmla="*/ 1924126 h 2086077"/>
                              <a:gd name="connsiteX5" fmla="*/ 1445841 w 1483941"/>
                              <a:gd name="connsiteY5" fmla="*/ 1895551 h 2086077"/>
                              <a:gd name="connsiteX6" fmla="*/ 1407741 w 1483941"/>
                              <a:gd name="connsiteY6" fmla="*/ 1847926 h 2086077"/>
                              <a:gd name="connsiteX7" fmla="*/ 1369641 w 1483941"/>
                              <a:gd name="connsiteY7" fmla="*/ 1781251 h 2086077"/>
                              <a:gd name="connsiteX8" fmla="*/ 1331541 w 1483941"/>
                              <a:gd name="connsiteY8" fmla="*/ 1724101 h 2086077"/>
                              <a:gd name="connsiteX9" fmla="*/ 1293441 w 1483941"/>
                              <a:gd name="connsiteY9" fmla="*/ 1647901 h 2086077"/>
                              <a:gd name="connsiteX10" fmla="*/ 1255341 w 1483941"/>
                              <a:gd name="connsiteY10" fmla="*/ 1571701 h 2086077"/>
                              <a:gd name="connsiteX11" fmla="*/ 1236291 w 1483941"/>
                              <a:gd name="connsiteY11" fmla="*/ 1533601 h 2086077"/>
                              <a:gd name="connsiteX12" fmla="*/ 1207716 w 1483941"/>
                              <a:gd name="connsiteY12" fmla="*/ 1495501 h 2086077"/>
                              <a:gd name="connsiteX13" fmla="*/ 1160091 w 1483941"/>
                              <a:gd name="connsiteY13" fmla="*/ 1381201 h 2086077"/>
                              <a:gd name="connsiteX14" fmla="*/ 1131516 w 1483941"/>
                              <a:gd name="connsiteY14" fmla="*/ 1343101 h 2086077"/>
                              <a:gd name="connsiteX15" fmla="*/ 1112466 w 1483941"/>
                              <a:gd name="connsiteY15" fmla="*/ 1285951 h 2086077"/>
                              <a:gd name="connsiteX16" fmla="*/ 1083891 w 1483941"/>
                              <a:gd name="connsiteY16" fmla="*/ 1219276 h 2086077"/>
                              <a:gd name="connsiteX17" fmla="*/ 1064841 w 1483941"/>
                              <a:gd name="connsiteY17" fmla="*/ 1143076 h 2086077"/>
                              <a:gd name="connsiteX18" fmla="*/ 1017216 w 1483941"/>
                              <a:gd name="connsiteY18" fmla="*/ 1047826 h 2086077"/>
                              <a:gd name="connsiteX19" fmla="*/ 1007691 w 1483941"/>
                              <a:gd name="connsiteY19" fmla="*/ 971626 h 2086077"/>
                              <a:gd name="connsiteX20" fmla="*/ 988641 w 1483941"/>
                              <a:gd name="connsiteY20" fmla="*/ 924001 h 2086077"/>
                              <a:gd name="connsiteX21" fmla="*/ 979116 w 1483941"/>
                              <a:gd name="connsiteY21" fmla="*/ 895426 h 2086077"/>
                              <a:gd name="connsiteX22" fmla="*/ 969591 w 1483941"/>
                              <a:gd name="connsiteY22" fmla="*/ 828751 h 2086077"/>
                              <a:gd name="connsiteX23" fmla="*/ 950541 w 1483941"/>
                              <a:gd name="connsiteY23" fmla="*/ 790651 h 2086077"/>
                              <a:gd name="connsiteX24" fmla="*/ 941016 w 1483941"/>
                              <a:gd name="connsiteY24" fmla="*/ 762076 h 2086077"/>
                              <a:gd name="connsiteX25" fmla="*/ 921966 w 1483941"/>
                              <a:gd name="connsiteY25" fmla="*/ 723976 h 2086077"/>
                              <a:gd name="connsiteX26" fmla="*/ 902916 w 1483941"/>
                              <a:gd name="connsiteY26" fmla="*/ 666826 h 2086077"/>
                              <a:gd name="connsiteX27" fmla="*/ 893391 w 1483941"/>
                              <a:gd name="connsiteY27" fmla="*/ 638251 h 2086077"/>
                              <a:gd name="connsiteX28" fmla="*/ 864816 w 1483941"/>
                              <a:gd name="connsiteY28" fmla="*/ 562051 h 2086077"/>
                              <a:gd name="connsiteX29" fmla="*/ 588591 w 1483941"/>
                              <a:gd name="connsiteY29" fmla="*/ 76 h 2086077"/>
                              <a:gd name="connsiteX0" fmla="*/ 588591 w 1483941"/>
                              <a:gd name="connsiteY0" fmla="*/ 8827 h 2094828"/>
                              <a:gd name="connsiteX1" fmla="*/ 198072 w 1483941"/>
                              <a:gd name="connsiteY1" fmla="*/ 1183394 h 2094828"/>
                              <a:gd name="connsiteX2" fmla="*/ 64716 w 1483941"/>
                              <a:gd name="connsiteY2" fmla="*/ 2094802 h 2094828"/>
                              <a:gd name="connsiteX3" fmla="*/ 1483941 w 1483941"/>
                              <a:gd name="connsiteY3" fmla="*/ 1999552 h 2094828"/>
                              <a:gd name="connsiteX4" fmla="*/ 1455366 w 1483941"/>
                              <a:gd name="connsiteY4" fmla="*/ 1932877 h 2094828"/>
                              <a:gd name="connsiteX5" fmla="*/ 1445841 w 1483941"/>
                              <a:gd name="connsiteY5" fmla="*/ 1904302 h 2094828"/>
                              <a:gd name="connsiteX6" fmla="*/ 1407741 w 1483941"/>
                              <a:gd name="connsiteY6" fmla="*/ 1856677 h 2094828"/>
                              <a:gd name="connsiteX7" fmla="*/ 1369641 w 1483941"/>
                              <a:gd name="connsiteY7" fmla="*/ 1790002 h 2094828"/>
                              <a:gd name="connsiteX8" fmla="*/ 1331541 w 1483941"/>
                              <a:gd name="connsiteY8" fmla="*/ 1732852 h 2094828"/>
                              <a:gd name="connsiteX9" fmla="*/ 1293441 w 1483941"/>
                              <a:gd name="connsiteY9" fmla="*/ 1656652 h 2094828"/>
                              <a:gd name="connsiteX10" fmla="*/ 1255341 w 1483941"/>
                              <a:gd name="connsiteY10" fmla="*/ 1580452 h 2094828"/>
                              <a:gd name="connsiteX11" fmla="*/ 1236291 w 1483941"/>
                              <a:gd name="connsiteY11" fmla="*/ 1542352 h 2094828"/>
                              <a:gd name="connsiteX12" fmla="*/ 1207716 w 1483941"/>
                              <a:gd name="connsiteY12" fmla="*/ 1504252 h 2094828"/>
                              <a:gd name="connsiteX13" fmla="*/ 1160091 w 1483941"/>
                              <a:gd name="connsiteY13" fmla="*/ 1389952 h 2094828"/>
                              <a:gd name="connsiteX14" fmla="*/ 1131516 w 1483941"/>
                              <a:gd name="connsiteY14" fmla="*/ 1351852 h 2094828"/>
                              <a:gd name="connsiteX15" fmla="*/ 1112466 w 1483941"/>
                              <a:gd name="connsiteY15" fmla="*/ 1294702 h 2094828"/>
                              <a:gd name="connsiteX16" fmla="*/ 1083891 w 1483941"/>
                              <a:gd name="connsiteY16" fmla="*/ 1228027 h 2094828"/>
                              <a:gd name="connsiteX17" fmla="*/ 1064841 w 1483941"/>
                              <a:gd name="connsiteY17" fmla="*/ 1151827 h 2094828"/>
                              <a:gd name="connsiteX18" fmla="*/ 1017216 w 1483941"/>
                              <a:gd name="connsiteY18" fmla="*/ 1056577 h 2094828"/>
                              <a:gd name="connsiteX19" fmla="*/ 1007691 w 1483941"/>
                              <a:gd name="connsiteY19" fmla="*/ 980377 h 2094828"/>
                              <a:gd name="connsiteX20" fmla="*/ 988641 w 1483941"/>
                              <a:gd name="connsiteY20" fmla="*/ 932752 h 2094828"/>
                              <a:gd name="connsiteX21" fmla="*/ 979116 w 1483941"/>
                              <a:gd name="connsiteY21" fmla="*/ 904177 h 2094828"/>
                              <a:gd name="connsiteX22" fmla="*/ 969591 w 1483941"/>
                              <a:gd name="connsiteY22" fmla="*/ 837502 h 2094828"/>
                              <a:gd name="connsiteX23" fmla="*/ 950541 w 1483941"/>
                              <a:gd name="connsiteY23" fmla="*/ 799402 h 2094828"/>
                              <a:gd name="connsiteX24" fmla="*/ 941016 w 1483941"/>
                              <a:gd name="connsiteY24" fmla="*/ 770827 h 2094828"/>
                              <a:gd name="connsiteX25" fmla="*/ 921966 w 1483941"/>
                              <a:gd name="connsiteY25" fmla="*/ 732727 h 2094828"/>
                              <a:gd name="connsiteX26" fmla="*/ 902916 w 1483941"/>
                              <a:gd name="connsiteY26" fmla="*/ 675577 h 2094828"/>
                              <a:gd name="connsiteX27" fmla="*/ 893391 w 1483941"/>
                              <a:gd name="connsiteY27" fmla="*/ 647002 h 2094828"/>
                              <a:gd name="connsiteX28" fmla="*/ 588591 w 1483941"/>
                              <a:gd name="connsiteY28" fmla="*/ 8827 h 2094828"/>
                              <a:gd name="connsiteX0" fmla="*/ 588591 w 1483941"/>
                              <a:gd name="connsiteY0" fmla="*/ 7786 h 2093787"/>
                              <a:gd name="connsiteX1" fmla="*/ 198072 w 1483941"/>
                              <a:gd name="connsiteY1" fmla="*/ 1182353 h 2093787"/>
                              <a:gd name="connsiteX2" fmla="*/ 64716 w 1483941"/>
                              <a:gd name="connsiteY2" fmla="*/ 2093761 h 2093787"/>
                              <a:gd name="connsiteX3" fmla="*/ 1483941 w 1483941"/>
                              <a:gd name="connsiteY3" fmla="*/ 1998511 h 2093787"/>
                              <a:gd name="connsiteX4" fmla="*/ 1455366 w 1483941"/>
                              <a:gd name="connsiteY4" fmla="*/ 1931836 h 2093787"/>
                              <a:gd name="connsiteX5" fmla="*/ 1445841 w 1483941"/>
                              <a:gd name="connsiteY5" fmla="*/ 1903261 h 2093787"/>
                              <a:gd name="connsiteX6" fmla="*/ 1407741 w 1483941"/>
                              <a:gd name="connsiteY6" fmla="*/ 1855636 h 2093787"/>
                              <a:gd name="connsiteX7" fmla="*/ 1369641 w 1483941"/>
                              <a:gd name="connsiteY7" fmla="*/ 1788961 h 2093787"/>
                              <a:gd name="connsiteX8" fmla="*/ 1331541 w 1483941"/>
                              <a:gd name="connsiteY8" fmla="*/ 1731811 h 2093787"/>
                              <a:gd name="connsiteX9" fmla="*/ 1293441 w 1483941"/>
                              <a:gd name="connsiteY9" fmla="*/ 1655611 h 2093787"/>
                              <a:gd name="connsiteX10" fmla="*/ 1255341 w 1483941"/>
                              <a:gd name="connsiteY10" fmla="*/ 1579411 h 2093787"/>
                              <a:gd name="connsiteX11" fmla="*/ 1236291 w 1483941"/>
                              <a:gd name="connsiteY11" fmla="*/ 1541311 h 2093787"/>
                              <a:gd name="connsiteX12" fmla="*/ 1207716 w 1483941"/>
                              <a:gd name="connsiteY12" fmla="*/ 1503211 h 2093787"/>
                              <a:gd name="connsiteX13" fmla="*/ 1160091 w 1483941"/>
                              <a:gd name="connsiteY13" fmla="*/ 1388911 h 2093787"/>
                              <a:gd name="connsiteX14" fmla="*/ 1131516 w 1483941"/>
                              <a:gd name="connsiteY14" fmla="*/ 1350811 h 2093787"/>
                              <a:gd name="connsiteX15" fmla="*/ 1112466 w 1483941"/>
                              <a:gd name="connsiteY15" fmla="*/ 1293661 h 2093787"/>
                              <a:gd name="connsiteX16" fmla="*/ 1083891 w 1483941"/>
                              <a:gd name="connsiteY16" fmla="*/ 1226986 h 2093787"/>
                              <a:gd name="connsiteX17" fmla="*/ 1064841 w 1483941"/>
                              <a:gd name="connsiteY17" fmla="*/ 1150786 h 2093787"/>
                              <a:gd name="connsiteX18" fmla="*/ 1017216 w 1483941"/>
                              <a:gd name="connsiteY18" fmla="*/ 1055536 h 2093787"/>
                              <a:gd name="connsiteX19" fmla="*/ 1007691 w 1483941"/>
                              <a:gd name="connsiteY19" fmla="*/ 979336 h 2093787"/>
                              <a:gd name="connsiteX20" fmla="*/ 988641 w 1483941"/>
                              <a:gd name="connsiteY20" fmla="*/ 931711 h 2093787"/>
                              <a:gd name="connsiteX21" fmla="*/ 979116 w 1483941"/>
                              <a:gd name="connsiteY21" fmla="*/ 903136 h 2093787"/>
                              <a:gd name="connsiteX22" fmla="*/ 969591 w 1483941"/>
                              <a:gd name="connsiteY22" fmla="*/ 836461 h 2093787"/>
                              <a:gd name="connsiteX23" fmla="*/ 950541 w 1483941"/>
                              <a:gd name="connsiteY23" fmla="*/ 798361 h 2093787"/>
                              <a:gd name="connsiteX24" fmla="*/ 941016 w 1483941"/>
                              <a:gd name="connsiteY24" fmla="*/ 769786 h 2093787"/>
                              <a:gd name="connsiteX25" fmla="*/ 921966 w 1483941"/>
                              <a:gd name="connsiteY25" fmla="*/ 731686 h 2093787"/>
                              <a:gd name="connsiteX26" fmla="*/ 902916 w 1483941"/>
                              <a:gd name="connsiteY26" fmla="*/ 674536 h 2093787"/>
                              <a:gd name="connsiteX27" fmla="*/ 588591 w 1483941"/>
                              <a:gd name="connsiteY27" fmla="*/ 7786 h 2093787"/>
                              <a:gd name="connsiteX0" fmla="*/ 588591 w 1483941"/>
                              <a:gd name="connsiteY0" fmla="*/ 5840 h 2091841"/>
                              <a:gd name="connsiteX1" fmla="*/ 198072 w 1483941"/>
                              <a:gd name="connsiteY1" fmla="*/ 1180407 h 2091841"/>
                              <a:gd name="connsiteX2" fmla="*/ 64716 w 1483941"/>
                              <a:gd name="connsiteY2" fmla="*/ 2091815 h 2091841"/>
                              <a:gd name="connsiteX3" fmla="*/ 1483941 w 1483941"/>
                              <a:gd name="connsiteY3" fmla="*/ 1996565 h 2091841"/>
                              <a:gd name="connsiteX4" fmla="*/ 1455366 w 1483941"/>
                              <a:gd name="connsiteY4" fmla="*/ 1929890 h 2091841"/>
                              <a:gd name="connsiteX5" fmla="*/ 1445841 w 1483941"/>
                              <a:gd name="connsiteY5" fmla="*/ 1901315 h 2091841"/>
                              <a:gd name="connsiteX6" fmla="*/ 1407741 w 1483941"/>
                              <a:gd name="connsiteY6" fmla="*/ 1853690 h 2091841"/>
                              <a:gd name="connsiteX7" fmla="*/ 1369641 w 1483941"/>
                              <a:gd name="connsiteY7" fmla="*/ 1787015 h 2091841"/>
                              <a:gd name="connsiteX8" fmla="*/ 1331541 w 1483941"/>
                              <a:gd name="connsiteY8" fmla="*/ 1729865 h 2091841"/>
                              <a:gd name="connsiteX9" fmla="*/ 1293441 w 1483941"/>
                              <a:gd name="connsiteY9" fmla="*/ 1653665 h 2091841"/>
                              <a:gd name="connsiteX10" fmla="*/ 1255341 w 1483941"/>
                              <a:gd name="connsiteY10" fmla="*/ 1577465 h 2091841"/>
                              <a:gd name="connsiteX11" fmla="*/ 1236291 w 1483941"/>
                              <a:gd name="connsiteY11" fmla="*/ 1539365 h 2091841"/>
                              <a:gd name="connsiteX12" fmla="*/ 1207716 w 1483941"/>
                              <a:gd name="connsiteY12" fmla="*/ 1501265 h 2091841"/>
                              <a:gd name="connsiteX13" fmla="*/ 1160091 w 1483941"/>
                              <a:gd name="connsiteY13" fmla="*/ 1386965 h 2091841"/>
                              <a:gd name="connsiteX14" fmla="*/ 1131516 w 1483941"/>
                              <a:gd name="connsiteY14" fmla="*/ 1348865 h 2091841"/>
                              <a:gd name="connsiteX15" fmla="*/ 1112466 w 1483941"/>
                              <a:gd name="connsiteY15" fmla="*/ 1291715 h 2091841"/>
                              <a:gd name="connsiteX16" fmla="*/ 1083891 w 1483941"/>
                              <a:gd name="connsiteY16" fmla="*/ 1225040 h 2091841"/>
                              <a:gd name="connsiteX17" fmla="*/ 1064841 w 1483941"/>
                              <a:gd name="connsiteY17" fmla="*/ 1148840 h 2091841"/>
                              <a:gd name="connsiteX18" fmla="*/ 1017216 w 1483941"/>
                              <a:gd name="connsiteY18" fmla="*/ 1053590 h 2091841"/>
                              <a:gd name="connsiteX19" fmla="*/ 1007691 w 1483941"/>
                              <a:gd name="connsiteY19" fmla="*/ 977390 h 2091841"/>
                              <a:gd name="connsiteX20" fmla="*/ 988641 w 1483941"/>
                              <a:gd name="connsiteY20" fmla="*/ 929765 h 2091841"/>
                              <a:gd name="connsiteX21" fmla="*/ 979116 w 1483941"/>
                              <a:gd name="connsiteY21" fmla="*/ 901190 h 2091841"/>
                              <a:gd name="connsiteX22" fmla="*/ 969591 w 1483941"/>
                              <a:gd name="connsiteY22" fmla="*/ 834515 h 2091841"/>
                              <a:gd name="connsiteX23" fmla="*/ 950541 w 1483941"/>
                              <a:gd name="connsiteY23" fmla="*/ 796415 h 2091841"/>
                              <a:gd name="connsiteX24" fmla="*/ 941016 w 1483941"/>
                              <a:gd name="connsiteY24" fmla="*/ 767840 h 2091841"/>
                              <a:gd name="connsiteX25" fmla="*/ 921966 w 1483941"/>
                              <a:gd name="connsiteY25" fmla="*/ 729740 h 2091841"/>
                              <a:gd name="connsiteX26" fmla="*/ 588591 w 1483941"/>
                              <a:gd name="connsiteY26" fmla="*/ 5840 h 2091841"/>
                              <a:gd name="connsiteX0" fmla="*/ 588591 w 1483941"/>
                              <a:gd name="connsiteY0" fmla="*/ 4747 h 2090748"/>
                              <a:gd name="connsiteX1" fmla="*/ 198072 w 1483941"/>
                              <a:gd name="connsiteY1" fmla="*/ 1179314 h 2090748"/>
                              <a:gd name="connsiteX2" fmla="*/ 64716 w 1483941"/>
                              <a:gd name="connsiteY2" fmla="*/ 2090722 h 2090748"/>
                              <a:gd name="connsiteX3" fmla="*/ 1483941 w 1483941"/>
                              <a:gd name="connsiteY3" fmla="*/ 1995472 h 2090748"/>
                              <a:gd name="connsiteX4" fmla="*/ 1455366 w 1483941"/>
                              <a:gd name="connsiteY4" fmla="*/ 1928797 h 2090748"/>
                              <a:gd name="connsiteX5" fmla="*/ 1445841 w 1483941"/>
                              <a:gd name="connsiteY5" fmla="*/ 1900222 h 2090748"/>
                              <a:gd name="connsiteX6" fmla="*/ 1407741 w 1483941"/>
                              <a:gd name="connsiteY6" fmla="*/ 1852597 h 2090748"/>
                              <a:gd name="connsiteX7" fmla="*/ 1369641 w 1483941"/>
                              <a:gd name="connsiteY7" fmla="*/ 1785922 h 2090748"/>
                              <a:gd name="connsiteX8" fmla="*/ 1331541 w 1483941"/>
                              <a:gd name="connsiteY8" fmla="*/ 1728772 h 2090748"/>
                              <a:gd name="connsiteX9" fmla="*/ 1293441 w 1483941"/>
                              <a:gd name="connsiteY9" fmla="*/ 1652572 h 2090748"/>
                              <a:gd name="connsiteX10" fmla="*/ 1255341 w 1483941"/>
                              <a:gd name="connsiteY10" fmla="*/ 1576372 h 2090748"/>
                              <a:gd name="connsiteX11" fmla="*/ 1236291 w 1483941"/>
                              <a:gd name="connsiteY11" fmla="*/ 1538272 h 2090748"/>
                              <a:gd name="connsiteX12" fmla="*/ 1207716 w 1483941"/>
                              <a:gd name="connsiteY12" fmla="*/ 1500172 h 2090748"/>
                              <a:gd name="connsiteX13" fmla="*/ 1160091 w 1483941"/>
                              <a:gd name="connsiteY13" fmla="*/ 1385872 h 2090748"/>
                              <a:gd name="connsiteX14" fmla="*/ 1131516 w 1483941"/>
                              <a:gd name="connsiteY14" fmla="*/ 1347772 h 2090748"/>
                              <a:gd name="connsiteX15" fmla="*/ 1112466 w 1483941"/>
                              <a:gd name="connsiteY15" fmla="*/ 1290622 h 2090748"/>
                              <a:gd name="connsiteX16" fmla="*/ 1083891 w 1483941"/>
                              <a:gd name="connsiteY16" fmla="*/ 1223947 h 2090748"/>
                              <a:gd name="connsiteX17" fmla="*/ 1064841 w 1483941"/>
                              <a:gd name="connsiteY17" fmla="*/ 1147747 h 2090748"/>
                              <a:gd name="connsiteX18" fmla="*/ 1017216 w 1483941"/>
                              <a:gd name="connsiteY18" fmla="*/ 1052497 h 2090748"/>
                              <a:gd name="connsiteX19" fmla="*/ 1007691 w 1483941"/>
                              <a:gd name="connsiteY19" fmla="*/ 976297 h 2090748"/>
                              <a:gd name="connsiteX20" fmla="*/ 988641 w 1483941"/>
                              <a:gd name="connsiteY20" fmla="*/ 928672 h 2090748"/>
                              <a:gd name="connsiteX21" fmla="*/ 979116 w 1483941"/>
                              <a:gd name="connsiteY21" fmla="*/ 900097 h 2090748"/>
                              <a:gd name="connsiteX22" fmla="*/ 969591 w 1483941"/>
                              <a:gd name="connsiteY22" fmla="*/ 833422 h 2090748"/>
                              <a:gd name="connsiteX23" fmla="*/ 950541 w 1483941"/>
                              <a:gd name="connsiteY23" fmla="*/ 795322 h 2090748"/>
                              <a:gd name="connsiteX24" fmla="*/ 941016 w 1483941"/>
                              <a:gd name="connsiteY24" fmla="*/ 766747 h 2090748"/>
                              <a:gd name="connsiteX25" fmla="*/ 588591 w 1483941"/>
                              <a:gd name="connsiteY25" fmla="*/ 4747 h 2090748"/>
                              <a:gd name="connsiteX0" fmla="*/ 588591 w 1483941"/>
                              <a:gd name="connsiteY0" fmla="*/ 4036 h 2090037"/>
                              <a:gd name="connsiteX1" fmla="*/ 198072 w 1483941"/>
                              <a:gd name="connsiteY1" fmla="*/ 1178603 h 2090037"/>
                              <a:gd name="connsiteX2" fmla="*/ 64716 w 1483941"/>
                              <a:gd name="connsiteY2" fmla="*/ 2090011 h 2090037"/>
                              <a:gd name="connsiteX3" fmla="*/ 1483941 w 1483941"/>
                              <a:gd name="connsiteY3" fmla="*/ 1994761 h 2090037"/>
                              <a:gd name="connsiteX4" fmla="*/ 1455366 w 1483941"/>
                              <a:gd name="connsiteY4" fmla="*/ 1928086 h 2090037"/>
                              <a:gd name="connsiteX5" fmla="*/ 1445841 w 1483941"/>
                              <a:gd name="connsiteY5" fmla="*/ 1899511 h 2090037"/>
                              <a:gd name="connsiteX6" fmla="*/ 1407741 w 1483941"/>
                              <a:gd name="connsiteY6" fmla="*/ 1851886 h 2090037"/>
                              <a:gd name="connsiteX7" fmla="*/ 1369641 w 1483941"/>
                              <a:gd name="connsiteY7" fmla="*/ 1785211 h 2090037"/>
                              <a:gd name="connsiteX8" fmla="*/ 1331541 w 1483941"/>
                              <a:gd name="connsiteY8" fmla="*/ 1728061 h 2090037"/>
                              <a:gd name="connsiteX9" fmla="*/ 1293441 w 1483941"/>
                              <a:gd name="connsiteY9" fmla="*/ 1651861 h 2090037"/>
                              <a:gd name="connsiteX10" fmla="*/ 1255341 w 1483941"/>
                              <a:gd name="connsiteY10" fmla="*/ 1575661 h 2090037"/>
                              <a:gd name="connsiteX11" fmla="*/ 1236291 w 1483941"/>
                              <a:gd name="connsiteY11" fmla="*/ 1537561 h 2090037"/>
                              <a:gd name="connsiteX12" fmla="*/ 1207716 w 1483941"/>
                              <a:gd name="connsiteY12" fmla="*/ 1499461 h 2090037"/>
                              <a:gd name="connsiteX13" fmla="*/ 1160091 w 1483941"/>
                              <a:gd name="connsiteY13" fmla="*/ 1385161 h 2090037"/>
                              <a:gd name="connsiteX14" fmla="*/ 1131516 w 1483941"/>
                              <a:gd name="connsiteY14" fmla="*/ 1347061 h 2090037"/>
                              <a:gd name="connsiteX15" fmla="*/ 1112466 w 1483941"/>
                              <a:gd name="connsiteY15" fmla="*/ 1289911 h 2090037"/>
                              <a:gd name="connsiteX16" fmla="*/ 1083891 w 1483941"/>
                              <a:gd name="connsiteY16" fmla="*/ 1223236 h 2090037"/>
                              <a:gd name="connsiteX17" fmla="*/ 1064841 w 1483941"/>
                              <a:gd name="connsiteY17" fmla="*/ 1147036 h 2090037"/>
                              <a:gd name="connsiteX18" fmla="*/ 1017216 w 1483941"/>
                              <a:gd name="connsiteY18" fmla="*/ 1051786 h 2090037"/>
                              <a:gd name="connsiteX19" fmla="*/ 1007691 w 1483941"/>
                              <a:gd name="connsiteY19" fmla="*/ 975586 h 2090037"/>
                              <a:gd name="connsiteX20" fmla="*/ 988641 w 1483941"/>
                              <a:gd name="connsiteY20" fmla="*/ 927961 h 2090037"/>
                              <a:gd name="connsiteX21" fmla="*/ 979116 w 1483941"/>
                              <a:gd name="connsiteY21" fmla="*/ 899386 h 2090037"/>
                              <a:gd name="connsiteX22" fmla="*/ 969591 w 1483941"/>
                              <a:gd name="connsiteY22" fmla="*/ 832711 h 2090037"/>
                              <a:gd name="connsiteX23" fmla="*/ 950541 w 1483941"/>
                              <a:gd name="connsiteY23" fmla="*/ 794611 h 2090037"/>
                              <a:gd name="connsiteX24" fmla="*/ 588591 w 1483941"/>
                              <a:gd name="connsiteY24" fmla="*/ 4036 h 2090037"/>
                              <a:gd name="connsiteX0" fmla="*/ 588591 w 1483941"/>
                              <a:gd name="connsiteY0" fmla="*/ 3206 h 2089207"/>
                              <a:gd name="connsiteX1" fmla="*/ 198072 w 1483941"/>
                              <a:gd name="connsiteY1" fmla="*/ 1177773 h 2089207"/>
                              <a:gd name="connsiteX2" fmla="*/ 64716 w 1483941"/>
                              <a:gd name="connsiteY2" fmla="*/ 2089181 h 2089207"/>
                              <a:gd name="connsiteX3" fmla="*/ 1483941 w 1483941"/>
                              <a:gd name="connsiteY3" fmla="*/ 1993931 h 2089207"/>
                              <a:gd name="connsiteX4" fmla="*/ 1455366 w 1483941"/>
                              <a:gd name="connsiteY4" fmla="*/ 1927256 h 2089207"/>
                              <a:gd name="connsiteX5" fmla="*/ 1445841 w 1483941"/>
                              <a:gd name="connsiteY5" fmla="*/ 1898681 h 2089207"/>
                              <a:gd name="connsiteX6" fmla="*/ 1407741 w 1483941"/>
                              <a:gd name="connsiteY6" fmla="*/ 1851056 h 2089207"/>
                              <a:gd name="connsiteX7" fmla="*/ 1369641 w 1483941"/>
                              <a:gd name="connsiteY7" fmla="*/ 1784381 h 2089207"/>
                              <a:gd name="connsiteX8" fmla="*/ 1331541 w 1483941"/>
                              <a:gd name="connsiteY8" fmla="*/ 1727231 h 2089207"/>
                              <a:gd name="connsiteX9" fmla="*/ 1293441 w 1483941"/>
                              <a:gd name="connsiteY9" fmla="*/ 1651031 h 2089207"/>
                              <a:gd name="connsiteX10" fmla="*/ 1255341 w 1483941"/>
                              <a:gd name="connsiteY10" fmla="*/ 1574831 h 2089207"/>
                              <a:gd name="connsiteX11" fmla="*/ 1236291 w 1483941"/>
                              <a:gd name="connsiteY11" fmla="*/ 1536731 h 2089207"/>
                              <a:gd name="connsiteX12" fmla="*/ 1207716 w 1483941"/>
                              <a:gd name="connsiteY12" fmla="*/ 1498631 h 2089207"/>
                              <a:gd name="connsiteX13" fmla="*/ 1160091 w 1483941"/>
                              <a:gd name="connsiteY13" fmla="*/ 1384331 h 2089207"/>
                              <a:gd name="connsiteX14" fmla="*/ 1131516 w 1483941"/>
                              <a:gd name="connsiteY14" fmla="*/ 1346231 h 2089207"/>
                              <a:gd name="connsiteX15" fmla="*/ 1112466 w 1483941"/>
                              <a:gd name="connsiteY15" fmla="*/ 1289081 h 2089207"/>
                              <a:gd name="connsiteX16" fmla="*/ 1083891 w 1483941"/>
                              <a:gd name="connsiteY16" fmla="*/ 1222406 h 2089207"/>
                              <a:gd name="connsiteX17" fmla="*/ 1064841 w 1483941"/>
                              <a:gd name="connsiteY17" fmla="*/ 1146206 h 2089207"/>
                              <a:gd name="connsiteX18" fmla="*/ 1017216 w 1483941"/>
                              <a:gd name="connsiteY18" fmla="*/ 1050956 h 2089207"/>
                              <a:gd name="connsiteX19" fmla="*/ 1007691 w 1483941"/>
                              <a:gd name="connsiteY19" fmla="*/ 974756 h 2089207"/>
                              <a:gd name="connsiteX20" fmla="*/ 988641 w 1483941"/>
                              <a:gd name="connsiteY20" fmla="*/ 927131 h 2089207"/>
                              <a:gd name="connsiteX21" fmla="*/ 979116 w 1483941"/>
                              <a:gd name="connsiteY21" fmla="*/ 898556 h 2089207"/>
                              <a:gd name="connsiteX22" fmla="*/ 969591 w 1483941"/>
                              <a:gd name="connsiteY22" fmla="*/ 831881 h 2089207"/>
                              <a:gd name="connsiteX23" fmla="*/ 588591 w 1483941"/>
                              <a:gd name="connsiteY23" fmla="*/ 3206 h 2089207"/>
                              <a:gd name="connsiteX0" fmla="*/ 588591 w 1483941"/>
                              <a:gd name="connsiteY0" fmla="*/ 1980 h 2087981"/>
                              <a:gd name="connsiteX1" fmla="*/ 198072 w 1483941"/>
                              <a:gd name="connsiteY1" fmla="*/ 1176547 h 2087981"/>
                              <a:gd name="connsiteX2" fmla="*/ 64716 w 1483941"/>
                              <a:gd name="connsiteY2" fmla="*/ 2087955 h 2087981"/>
                              <a:gd name="connsiteX3" fmla="*/ 1483941 w 1483941"/>
                              <a:gd name="connsiteY3" fmla="*/ 1992705 h 2087981"/>
                              <a:gd name="connsiteX4" fmla="*/ 1455366 w 1483941"/>
                              <a:gd name="connsiteY4" fmla="*/ 1926030 h 2087981"/>
                              <a:gd name="connsiteX5" fmla="*/ 1445841 w 1483941"/>
                              <a:gd name="connsiteY5" fmla="*/ 1897455 h 2087981"/>
                              <a:gd name="connsiteX6" fmla="*/ 1407741 w 1483941"/>
                              <a:gd name="connsiteY6" fmla="*/ 1849830 h 2087981"/>
                              <a:gd name="connsiteX7" fmla="*/ 1369641 w 1483941"/>
                              <a:gd name="connsiteY7" fmla="*/ 1783155 h 2087981"/>
                              <a:gd name="connsiteX8" fmla="*/ 1331541 w 1483941"/>
                              <a:gd name="connsiteY8" fmla="*/ 1726005 h 2087981"/>
                              <a:gd name="connsiteX9" fmla="*/ 1293441 w 1483941"/>
                              <a:gd name="connsiteY9" fmla="*/ 1649805 h 2087981"/>
                              <a:gd name="connsiteX10" fmla="*/ 1255341 w 1483941"/>
                              <a:gd name="connsiteY10" fmla="*/ 1573605 h 2087981"/>
                              <a:gd name="connsiteX11" fmla="*/ 1236291 w 1483941"/>
                              <a:gd name="connsiteY11" fmla="*/ 1535505 h 2087981"/>
                              <a:gd name="connsiteX12" fmla="*/ 1207716 w 1483941"/>
                              <a:gd name="connsiteY12" fmla="*/ 1497405 h 2087981"/>
                              <a:gd name="connsiteX13" fmla="*/ 1160091 w 1483941"/>
                              <a:gd name="connsiteY13" fmla="*/ 1383105 h 2087981"/>
                              <a:gd name="connsiteX14" fmla="*/ 1131516 w 1483941"/>
                              <a:gd name="connsiteY14" fmla="*/ 1345005 h 2087981"/>
                              <a:gd name="connsiteX15" fmla="*/ 1112466 w 1483941"/>
                              <a:gd name="connsiteY15" fmla="*/ 1287855 h 2087981"/>
                              <a:gd name="connsiteX16" fmla="*/ 1083891 w 1483941"/>
                              <a:gd name="connsiteY16" fmla="*/ 1221180 h 2087981"/>
                              <a:gd name="connsiteX17" fmla="*/ 1064841 w 1483941"/>
                              <a:gd name="connsiteY17" fmla="*/ 1144980 h 2087981"/>
                              <a:gd name="connsiteX18" fmla="*/ 1017216 w 1483941"/>
                              <a:gd name="connsiteY18" fmla="*/ 1049730 h 2087981"/>
                              <a:gd name="connsiteX19" fmla="*/ 1007691 w 1483941"/>
                              <a:gd name="connsiteY19" fmla="*/ 973530 h 2087981"/>
                              <a:gd name="connsiteX20" fmla="*/ 988641 w 1483941"/>
                              <a:gd name="connsiteY20" fmla="*/ 925905 h 2087981"/>
                              <a:gd name="connsiteX21" fmla="*/ 979116 w 1483941"/>
                              <a:gd name="connsiteY21" fmla="*/ 897330 h 2087981"/>
                              <a:gd name="connsiteX22" fmla="*/ 588591 w 1483941"/>
                              <a:gd name="connsiteY22" fmla="*/ 1980 h 2087981"/>
                              <a:gd name="connsiteX0" fmla="*/ 588591 w 1483941"/>
                              <a:gd name="connsiteY0" fmla="*/ 1572 h 2087573"/>
                              <a:gd name="connsiteX1" fmla="*/ 198072 w 1483941"/>
                              <a:gd name="connsiteY1" fmla="*/ 1176139 h 2087573"/>
                              <a:gd name="connsiteX2" fmla="*/ 64716 w 1483941"/>
                              <a:gd name="connsiteY2" fmla="*/ 2087547 h 2087573"/>
                              <a:gd name="connsiteX3" fmla="*/ 1483941 w 1483941"/>
                              <a:gd name="connsiteY3" fmla="*/ 1992297 h 2087573"/>
                              <a:gd name="connsiteX4" fmla="*/ 1455366 w 1483941"/>
                              <a:gd name="connsiteY4" fmla="*/ 1925622 h 2087573"/>
                              <a:gd name="connsiteX5" fmla="*/ 1445841 w 1483941"/>
                              <a:gd name="connsiteY5" fmla="*/ 1897047 h 2087573"/>
                              <a:gd name="connsiteX6" fmla="*/ 1407741 w 1483941"/>
                              <a:gd name="connsiteY6" fmla="*/ 1849422 h 2087573"/>
                              <a:gd name="connsiteX7" fmla="*/ 1369641 w 1483941"/>
                              <a:gd name="connsiteY7" fmla="*/ 1782747 h 2087573"/>
                              <a:gd name="connsiteX8" fmla="*/ 1331541 w 1483941"/>
                              <a:gd name="connsiteY8" fmla="*/ 1725597 h 2087573"/>
                              <a:gd name="connsiteX9" fmla="*/ 1293441 w 1483941"/>
                              <a:gd name="connsiteY9" fmla="*/ 1649397 h 2087573"/>
                              <a:gd name="connsiteX10" fmla="*/ 1255341 w 1483941"/>
                              <a:gd name="connsiteY10" fmla="*/ 1573197 h 2087573"/>
                              <a:gd name="connsiteX11" fmla="*/ 1236291 w 1483941"/>
                              <a:gd name="connsiteY11" fmla="*/ 1535097 h 2087573"/>
                              <a:gd name="connsiteX12" fmla="*/ 1207716 w 1483941"/>
                              <a:gd name="connsiteY12" fmla="*/ 1496997 h 2087573"/>
                              <a:gd name="connsiteX13" fmla="*/ 1160091 w 1483941"/>
                              <a:gd name="connsiteY13" fmla="*/ 1382697 h 2087573"/>
                              <a:gd name="connsiteX14" fmla="*/ 1131516 w 1483941"/>
                              <a:gd name="connsiteY14" fmla="*/ 1344597 h 2087573"/>
                              <a:gd name="connsiteX15" fmla="*/ 1112466 w 1483941"/>
                              <a:gd name="connsiteY15" fmla="*/ 1287447 h 2087573"/>
                              <a:gd name="connsiteX16" fmla="*/ 1083891 w 1483941"/>
                              <a:gd name="connsiteY16" fmla="*/ 1220772 h 2087573"/>
                              <a:gd name="connsiteX17" fmla="*/ 1064841 w 1483941"/>
                              <a:gd name="connsiteY17" fmla="*/ 1144572 h 2087573"/>
                              <a:gd name="connsiteX18" fmla="*/ 1017216 w 1483941"/>
                              <a:gd name="connsiteY18" fmla="*/ 1049322 h 2087573"/>
                              <a:gd name="connsiteX19" fmla="*/ 1007691 w 1483941"/>
                              <a:gd name="connsiteY19" fmla="*/ 973122 h 2087573"/>
                              <a:gd name="connsiteX20" fmla="*/ 988641 w 1483941"/>
                              <a:gd name="connsiteY20" fmla="*/ 925497 h 2087573"/>
                              <a:gd name="connsiteX21" fmla="*/ 588591 w 1483941"/>
                              <a:gd name="connsiteY21" fmla="*/ 1572 h 2087573"/>
                              <a:gd name="connsiteX0" fmla="*/ 588591 w 1483941"/>
                              <a:gd name="connsiteY0" fmla="*/ 1005 h 2087006"/>
                              <a:gd name="connsiteX1" fmla="*/ 198072 w 1483941"/>
                              <a:gd name="connsiteY1" fmla="*/ 1175572 h 2087006"/>
                              <a:gd name="connsiteX2" fmla="*/ 64716 w 1483941"/>
                              <a:gd name="connsiteY2" fmla="*/ 2086980 h 2087006"/>
                              <a:gd name="connsiteX3" fmla="*/ 1483941 w 1483941"/>
                              <a:gd name="connsiteY3" fmla="*/ 1991730 h 2087006"/>
                              <a:gd name="connsiteX4" fmla="*/ 1455366 w 1483941"/>
                              <a:gd name="connsiteY4" fmla="*/ 1925055 h 2087006"/>
                              <a:gd name="connsiteX5" fmla="*/ 1445841 w 1483941"/>
                              <a:gd name="connsiteY5" fmla="*/ 1896480 h 2087006"/>
                              <a:gd name="connsiteX6" fmla="*/ 1407741 w 1483941"/>
                              <a:gd name="connsiteY6" fmla="*/ 1848855 h 2087006"/>
                              <a:gd name="connsiteX7" fmla="*/ 1369641 w 1483941"/>
                              <a:gd name="connsiteY7" fmla="*/ 1782180 h 2087006"/>
                              <a:gd name="connsiteX8" fmla="*/ 1331541 w 1483941"/>
                              <a:gd name="connsiteY8" fmla="*/ 1725030 h 2087006"/>
                              <a:gd name="connsiteX9" fmla="*/ 1293441 w 1483941"/>
                              <a:gd name="connsiteY9" fmla="*/ 1648830 h 2087006"/>
                              <a:gd name="connsiteX10" fmla="*/ 1255341 w 1483941"/>
                              <a:gd name="connsiteY10" fmla="*/ 1572630 h 2087006"/>
                              <a:gd name="connsiteX11" fmla="*/ 1236291 w 1483941"/>
                              <a:gd name="connsiteY11" fmla="*/ 1534530 h 2087006"/>
                              <a:gd name="connsiteX12" fmla="*/ 1207716 w 1483941"/>
                              <a:gd name="connsiteY12" fmla="*/ 1496430 h 2087006"/>
                              <a:gd name="connsiteX13" fmla="*/ 1160091 w 1483941"/>
                              <a:gd name="connsiteY13" fmla="*/ 1382130 h 2087006"/>
                              <a:gd name="connsiteX14" fmla="*/ 1131516 w 1483941"/>
                              <a:gd name="connsiteY14" fmla="*/ 1344030 h 2087006"/>
                              <a:gd name="connsiteX15" fmla="*/ 1112466 w 1483941"/>
                              <a:gd name="connsiteY15" fmla="*/ 1286880 h 2087006"/>
                              <a:gd name="connsiteX16" fmla="*/ 1083891 w 1483941"/>
                              <a:gd name="connsiteY16" fmla="*/ 1220205 h 2087006"/>
                              <a:gd name="connsiteX17" fmla="*/ 1064841 w 1483941"/>
                              <a:gd name="connsiteY17" fmla="*/ 1144005 h 2087006"/>
                              <a:gd name="connsiteX18" fmla="*/ 1017216 w 1483941"/>
                              <a:gd name="connsiteY18" fmla="*/ 1048755 h 2087006"/>
                              <a:gd name="connsiteX19" fmla="*/ 1007691 w 1483941"/>
                              <a:gd name="connsiteY19" fmla="*/ 972555 h 2087006"/>
                              <a:gd name="connsiteX20" fmla="*/ 588591 w 1483941"/>
                              <a:gd name="connsiteY20" fmla="*/ 1005 h 2087006"/>
                              <a:gd name="connsiteX0" fmla="*/ 588591 w 1483941"/>
                              <a:gd name="connsiteY0" fmla="*/ 1005 h 2087006"/>
                              <a:gd name="connsiteX1" fmla="*/ 198072 w 1483941"/>
                              <a:gd name="connsiteY1" fmla="*/ 1175572 h 2087006"/>
                              <a:gd name="connsiteX2" fmla="*/ 64716 w 1483941"/>
                              <a:gd name="connsiteY2" fmla="*/ 2086980 h 2087006"/>
                              <a:gd name="connsiteX3" fmla="*/ 1483941 w 1483941"/>
                              <a:gd name="connsiteY3" fmla="*/ 1991730 h 2087006"/>
                              <a:gd name="connsiteX4" fmla="*/ 1455366 w 1483941"/>
                              <a:gd name="connsiteY4" fmla="*/ 1925055 h 2087006"/>
                              <a:gd name="connsiteX5" fmla="*/ 1407741 w 1483941"/>
                              <a:gd name="connsiteY5" fmla="*/ 1848855 h 2087006"/>
                              <a:gd name="connsiteX6" fmla="*/ 1369641 w 1483941"/>
                              <a:gd name="connsiteY6" fmla="*/ 1782180 h 2087006"/>
                              <a:gd name="connsiteX7" fmla="*/ 1331541 w 1483941"/>
                              <a:gd name="connsiteY7" fmla="*/ 1725030 h 2087006"/>
                              <a:gd name="connsiteX8" fmla="*/ 1293441 w 1483941"/>
                              <a:gd name="connsiteY8" fmla="*/ 1648830 h 2087006"/>
                              <a:gd name="connsiteX9" fmla="*/ 1255341 w 1483941"/>
                              <a:gd name="connsiteY9" fmla="*/ 1572630 h 2087006"/>
                              <a:gd name="connsiteX10" fmla="*/ 1236291 w 1483941"/>
                              <a:gd name="connsiteY10" fmla="*/ 1534530 h 2087006"/>
                              <a:gd name="connsiteX11" fmla="*/ 1207716 w 1483941"/>
                              <a:gd name="connsiteY11" fmla="*/ 1496430 h 2087006"/>
                              <a:gd name="connsiteX12" fmla="*/ 1160091 w 1483941"/>
                              <a:gd name="connsiteY12" fmla="*/ 1382130 h 2087006"/>
                              <a:gd name="connsiteX13" fmla="*/ 1131516 w 1483941"/>
                              <a:gd name="connsiteY13" fmla="*/ 1344030 h 2087006"/>
                              <a:gd name="connsiteX14" fmla="*/ 1112466 w 1483941"/>
                              <a:gd name="connsiteY14" fmla="*/ 1286880 h 2087006"/>
                              <a:gd name="connsiteX15" fmla="*/ 1083891 w 1483941"/>
                              <a:gd name="connsiteY15" fmla="*/ 1220205 h 2087006"/>
                              <a:gd name="connsiteX16" fmla="*/ 1064841 w 1483941"/>
                              <a:gd name="connsiteY16" fmla="*/ 1144005 h 2087006"/>
                              <a:gd name="connsiteX17" fmla="*/ 1017216 w 1483941"/>
                              <a:gd name="connsiteY17" fmla="*/ 1048755 h 2087006"/>
                              <a:gd name="connsiteX18" fmla="*/ 1007691 w 1483941"/>
                              <a:gd name="connsiteY18" fmla="*/ 972555 h 2087006"/>
                              <a:gd name="connsiteX19" fmla="*/ 588591 w 1483941"/>
                              <a:gd name="connsiteY19" fmla="*/ 1005 h 2087006"/>
                              <a:gd name="connsiteX0" fmla="*/ 588591 w 1570065"/>
                              <a:gd name="connsiteY0" fmla="*/ 1005 h 2087006"/>
                              <a:gd name="connsiteX1" fmla="*/ 198072 w 1570065"/>
                              <a:gd name="connsiteY1" fmla="*/ 1175572 h 2087006"/>
                              <a:gd name="connsiteX2" fmla="*/ 64716 w 1570065"/>
                              <a:gd name="connsiteY2" fmla="*/ 2086980 h 2087006"/>
                              <a:gd name="connsiteX3" fmla="*/ 1483941 w 1570065"/>
                              <a:gd name="connsiteY3" fmla="*/ 1991730 h 2087006"/>
                              <a:gd name="connsiteX4" fmla="*/ 1407741 w 1570065"/>
                              <a:gd name="connsiteY4" fmla="*/ 1848855 h 2087006"/>
                              <a:gd name="connsiteX5" fmla="*/ 1369641 w 1570065"/>
                              <a:gd name="connsiteY5" fmla="*/ 1782180 h 2087006"/>
                              <a:gd name="connsiteX6" fmla="*/ 1331541 w 1570065"/>
                              <a:gd name="connsiteY6" fmla="*/ 1725030 h 2087006"/>
                              <a:gd name="connsiteX7" fmla="*/ 1293441 w 1570065"/>
                              <a:gd name="connsiteY7" fmla="*/ 1648830 h 2087006"/>
                              <a:gd name="connsiteX8" fmla="*/ 1255341 w 1570065"/>
                              <a:gd name="connsiteY8" fmla="*/ 1572630 h 2087006"/>
                              <a:gd name="connsiteX9" fmla="*/ 1236291 w 1570065"/>
                              <a:gd name="connsiteY9" fmla="*/ 1534530 h 2087006"/>
                              <a:gd name="connsiteX10" fmla="*/ 1207716 w 1570065"/>
                              <a:gd name="connsiteY10" fmla="*/ 1496430 h 2087006"/>
                              <a:gd name="connsiteX11" fmla="*/ 1160091 w 1570065"/>
                              <a:gd name="connsiteY11" fmla="*/ 1382130 h 2087006"/>
                              <a:gd name="connsiteX12" fmla="*/ 1131516 w 1570065"/>
                              <a:gd name="connsiteY12" fmla="*/ 1344030 h 2087006"/>
                              <a:gd name="connsiteX13" fmla="*/ 1112466 w 1570065"/>
                              <a:gd name="connsiteY13" fmla="*/ 1286880 h 2087006"/>
                              <a:gd name="connsiteX14" fmla="*/ 1083891 w 1570065"/>
                              <a:gd name="connsiteY14" fmla="*/ 1220205 h 2087006"/>
                              <a:gd name="connsiteX15" fmla="*/ 1064841 w 1570065"/>
                              <a:gd name="connsiteY15" fmla="*/ 1144005 h 2087006"/>
                              <a:gd name="connsiteX16" fmla="*/ 1017216 w 1570065"/>
                              <a:gd name="connsiteY16" fmla="*/ 1048755 h 2087006"/>
                              <a:gd name="connsiteX17" fmla="*/ 1007691 w 1570065"/>
                              <a:gd name="connsiteY17" fmla="*/ 972555 h 2087006"/>
                              <a:gd name="connsiteX18" fmla="*/ 588591 w 1570065"/>
                              <a:gd name="connsiteY18" fmla="*/ 1005 h 2087006"/>
                              <a:gd name="connsiteX0" fmla="*/ 588591 w 1561486"/>
                              <a:gd name="connsiteY0" fmla="*/ 1005 h 2087006"/>
                              <a:gd name="connsiteX1" fmla="*/ 198072 w 1561486"/>
                              <a:gd name="connsiteY1" fmla="*/ 1175572 h 2087006"/>
                              <a:gd name="connsiteX2" fmla="*/ 64716 w 1561486"/>
                              <a:gd name="connsiteY2" fmla="*/ 2086980 h 2087006"/>
                              <a:gd name="connsiteX3" fmla="*/ 1483941 w 1561486"/>
                              <a:gd name="connsiteY3" fmla="*/ 1991730 h 2087006"/>
                              <a:gd name="connsiteX4" fmla="*/ 1369641 w 1561486"/>
                              <a:gd name="connsiteY4" fmla="*/ 1782180 h 2087006"/>
                              <a:gd name="connsiteX5" fmla="*/ 1331541 w 1561486"/>
                              <a:gd name="connsiteY5" fmla="*/ 1725030 h 2087006"/>
                              <a:gd name="connsiteX6" fmla="*/ 1293441 w 1561486"/>
                              <a:gd name="connsiteY6" fmla="*/ 1648830 h 2087006"/>
                              <a:gd name="connsiteX7" fmla="*/ 1255341 w 1561486"/>
                              <a:gd name="connsiteY7" fmla="*/ 1572630 h 2087006"/>
                              <a:gd name="connsiteX8" fmla="*/ 1236291 w 1561486"/>
                              <a:gd name="connsiteY8" fmla="*/ 1534530 h 2087006"/>
                              <a:gd name="connsiteX9" fmla="*/ 1207716 w 1561486"/>
                              <a:gd name="connsiteY9" fmla="*/ 1496430 h 2087006"/>
                              <a:gd name="connsiteX10" fmla="*/ 1160091 w 1561486"/>
                              <a:gd name="connsiteY10" fmla="*/ 1382130 h 2087006"/>
                              <a:gd name="connsiteX11" fmla="*/ 1131516 w 1561486"/>
                              <a:gd name="connsiteY11" fmla="*/ 1344030 h 2087006"/>
                              <a:gd name="connsiteX12" fmla="*/ 1112466 w 1561486"/>
                              <a:gd name="connsiteY12" fmla="*/ 1286880 h 2087006"/>
                              <a:gd name="connsiteX13" fmla="*/ 1083891 w 1561486"/>
                              <a:gd name="connsiteY13" fmla="*/ 1220205 h 2087006"/>
                              <a:gd name="connsiteX14" fmla="*/ 1064841 w 1561486"/>
                              <a:gd name="connsiteY14" fmla="*/ 1144005 h 2087006"/>
                              <a:gd name="connsiteX15" fmla="*/ 1017216 w 1561486"/>
                              <a:gd name="connsiteY15" fmla="*/ 1048755 h 2087006"/>
                              <a:gd name="connsiteX16" fmla="*/ 1007691 w 1561486"/>
                              <a:gd name="connsiteY16" fmla="*/ 972555 h 2087006"/>
                              <a:gd name="connsiteX17" fmla="*/ 588591 w 1561486"/>
                              <a:gd name="connsiteY17" fmla="*/ 1005 h 2087006"/>
                              <a:gd name="connsiteX0" fmla="*/ 588591 w 1553797"/>
                              <a:gd name="connsiteY0" fmla="*/ 1005 h 2087006"/>
                              <a:gd name="connsiteX1" fmla="*/ 198072 w 1553797"/>
                              <a:gd name="connsiteY1" fmla="*/ 1175572 h 2087006"/>
                              <a:gd name="connsiteX2" fmla="*/ 64716 w 1553797"/>
                              <a:gd name="connsiteY2" fmla="*/ 2086980 h 2087006"/>
                              <a:gd name="connsiteX3" fmla="*/ 1483941 w 1553797"/>
                              <a:gd name="connsiteY3" fmla="*/ 1991730 h 2087006"/>
                              <a:gd name="connsiteX4" fmla="*/ 1331541 w 1553797"/>
                              <a:gd name="connsiteY4" fmla="*/ 1725030 h 2087006"/>
                              <a:gd name="connsiteX5" fmla="*/ 1293441 w 1553797"/>
                              <a:gd name="connsiteY5" fmla="*/ 1648830 h 2087006"/>
                              <a:gd name="connsiteX6" fmla="*/ 1255341 w 1553797"/>
                              <a:gd name="connsiteY6" fmla="*/ 1572630 h 2087006"/>
                              <a:gd name="connsiteX7" fmla="*/ 1236291 w 1553797"/>
                              <a:gd name="connsiteY7" fmla="*/ 1534530 h 2087006"/>
                              <a:gd name="connsiteX8" fmla="*/ 1207716 w 1553797"/>
                              <a:gd name="connsiteY8" fmla="*/ 1496430 h 2087006"/>
                              <a:gd name="connsiteX9" fmla="*/ 1160091 w 1553797"/>
                              <a:gd name="connsiteY9" fmla="*/ 1382130 h 2087006"/>
                              <a:gd name="connsiteX10" fmla="*/ 1131516 w 1553797"/>
                              <a:gd name="connsiteY10" fmla="*/ 1344030 h 2087006"/>
                              <a:gd name="connsiteX11" fmla="*/ 1112466 w 1553797"/>
                              <a:gd name="connsiteY11" fmla="*/ 1286880 h 2087006"/>
                              <a:gd name="connsiteX12" fmla="*/ 1083891 w 1553797"/>
                              <a:gd name="connsiteY12" fmla="*/ 1220205 h 2087006"/>
                              <a:gd name="connsiteX13" fmla="*/ 1064841 w 1553797"/>
                              <a:gd name="connsiteY13" fmla="*/ 1144005 h 2087006"/>
                              <a:gd name="connsiteX14" fmla="*/ 1017216 w 1553797"/>
                              <a:gd name="connsiteY14" fmla="*/ 1048755 h 2087006"/>
                              <a:gd name="connsiteX15" fmla="*/ 1007691 w 1553797"/>
                              <a:gd name="connsiteY15" fmla="*/ 972555 h 2087006"/>
                              <a:gd name="connsiteX16" fmla="*/ 588591 w 1553797"/>
                              <a:gd name="connsiteY16" fmla="*/ 1005 h 2087006"/>
                              <a:gd name="connsiteX0" fmla="*/ 588591 w 1546883"/>
                              <a:gd name="connsiteY0" fmla="*/ 1005 h 2087006"/>
                              <a:gd name="connsiteX1" fmla="*/ 198072 w 1546883"/>
                              <a:gd name="connsiteY1" fmla="*/ 1175572 h 2087006"/>
                              <a:gd name="connsiteX2" fmla="*/ 64716 w 1546883"/>
                              <a:gd name="connsiteY2" fmla="*/ 2086980 h 2087006"/>
                              <a:gd name="connsiteX3" fmla="*/ 1483941 w 1546883"/>
                              <a:gd name="connsiteY3" fmla="*/ 1991730 h 2087006"/>
                              <a:gd name="connsiteX4" fmla="*/ 1293441 w 1546883"/>
                              <a:gd name="connsiteY4" fmla="*/ 1648830 h 2087006"/>
                              <a:gd name="connsiteX5" fmla="*/ 1255341 w 1546883"/>
                              <a:gd name="connsiteY5" fmla="*/ 1572630 h 2087006"/>
                              <a:gd name="connsiteX6" fmla="*/ 1236291 w 1546883"/>
                              <a:gd name="connsiteY6" fmla="*/ 1534530 h 2087006"/>
                              <a:gd name="connsiteX7" fmla="*/ 1207716 w 1546883"/>
                              <a:gd name="connsiteY7" fmla="*/ 1496430 h 2087006"/>
                              <a:gd name="connsiteX8" fmla="*/ 1160091 w 1546883"/>
                              <a:gd name="connsiteY8" fmla="*/ 1382130 h 2087006"/>
                              <a:gd name="connsiteX9" fmla="*/ 1131516 w 1546883"/>
                              <a:gd name="connsiteY9" fmla="*/ 1344030 h 2087006"/>
                              <a:gd name="connsiteX10" fmla="*/ 1112466 w 1546883"/>
                              <a:gd name="connsiteY10" fmla="*/ 1286880 h 2087006"/>
                              <a:gd name="connsiteX11" fmla="*/ 1083891 w 1546883"/>
                              <a:gd name="connsiteY11" fmla="*/ 1220205 h 2087006"/>
                              <a:gd name="connsiteX12" fmla="*/ 1064841 w 1546883"/>
                              <a:gd name="connsiteY12" fmla="*/ 1144005 h 2087006"/>
                              <a:gd name="connsiteX13" fmla="*/ 1017216 w 1546883"/>
                              <a:gd name="connsiteY13" fmla="*/ 1048755 h 2087006"/>
                              <a:gd name="connsiteX14" fmla="*/ 1007691 w 1546883"/>
                              <a:gd name="connsiteY14" fmla="*/ 972555 h 2087006"/>
                              <a:gd name="connsiteX15" fmla="*/ 588591 w 1546883"/>
                              <a:gd name="connsiteY15" fmla="*/ 1005 h 2087006"/>
                              <a:gd name="connsiteX0" fmla="*/ 588591 w 1540335"/>
                              <a:gd name="connsiteY0" fmla="*/ 1005 h 2087006"/>
                              <a:gd name="connsiteX1" fmla="*/ 198072 w 1540335"/>
                              <a:gd name="connsiteY1" fmla="*/ 1175572 h 2087006"/>
                              <a:gd name="connsiteX2" fmla="*/ 64716 w 1540335"/>
                              <a:gd name="connsiteY2" fmla="*/ 2086980 h 2087006"/>
                              <a:gd name="connsiteX3" fmla="*/ 1483941 w 1540335"/>
                              <a:gd name="connsiteY3" fmla="*/ 1991730 h 2087006"/>
                              <a:gd name="connsiteX4" fmla="*/ 1255341 w 1540335"/>
                              <a:gd name="connsiteY4" fmla="*/ 1572630 h 2087006"/>
                              <a:gd name="connsiteX5" fmla="*/ 1236291 w 1540335"/>
                              <a:gd name="connsiteY5" fmla="*/ 1534530 h 2087006"/>
                              <a:gd name="connsiteX6" fmla="*/ 1207716 w 1540335"/>
                              <a:gd name="connsiteY6" fmla="*/ 1496430 h 2087006"/>
                              <a:gd name="connsiteX7" fmla="*/ 1160091 w 1540335"/>
                              <a:gd name="connsiteY7" fmla="*/ 1382130 h 2087006"/>
                              <a:gd name="connsiteX8" fmla="*/ 1131516 w 1540335"/>
                              <a:gd name="connsiteY8" fmla="*/ 1344030 h 2087006"/>
                              <a:gd name="connsiteX9" fmla="*/ 1112466 w 1540335"/>
                              <a:gd name="connsiteY9" fmla="*/ 1286880 h 2087006"/>
                              <a:gd name="connsiteX10" fmla="*/ 1083891 w 1540335"/>
                              <a:gd name="connsiteY10" fmla="*/ 1220205 h 2087006"/>
                              <a:gd name="connsiteX11" fmla="*/ 1064841 w 1540335"/>
                              <a:gd name="connsiteY11" fmla="*/ 1144005 h 2087006"/>
                              <a:gd name="connsiteX12" fmla="*/ 1017216 w 1540335"/>
                              <a:gd name="connsiteY12" fmla="*/ 1048755 h 2087006"/>
                              <a:gd name="connsiteX13" fmla="*/ 1007691 w 1540335"/>
                              <a:gd name="connsiteY13" fmla="*/ 972555 h 2087006"/>
                              <a:gd name="connsiteX14" fmla="*/ 588591 w 1540335"/>
                              <a:gd name="connsiteY14" fmla="*/ 1005 h 2087006"/>
                              <a:gd name="connsiteX0" fmla="*/ 588591 w 1537613"/>
                              <a:gd name="connsiteY0" fmla="*/ 1005 h 2087006"/>
                              <a:gd name="connsiteX1" fmla="*/ 198072 w 1537613"/>
                              <a:gd name="connsiteY1" fmla="*/ 1175572 h 2087006"/>
                              <a:gd name="connsiteX2" fmla="*/ 64716 w 1537613"/>
                              <a:gd name="connsiteY2" fmla="*/ 2086980 h 2087006"/>
                              <a:gd name="connsiteX3" fmla="*/ 1483941 w 1537613"/>
                              <a:gd name="connsiteY3" fmla="*/ 1991730 h 2087006"/>
                              <a:gd name="connsiteX4" fmla="*/ 1236291 w 1537613"/>
                              <a:gd name="connsiteY4" fmla="*/ 1534530 h 2087006"/>
                              <a:gd name="connsiteX5" fmla="*/ 1207716 w 1537613"/>
                              <a:gd name="connsiteY5" fmla="*/ 1496430 h 2087006"/>
                              <a:gd name="connsiteX6" fmla="*/ 1160091 w 1537613"/>
                              <a:gd name="connsiteY6" fmla="*/ 1382130 h 2087006"/>
                              <a:gd name="connsiteX7" fmla="*/ 1131516 w 1537613"/>
                              <a:gd name="connsiteY7" fmla="*/ 1344030 h 2087006"/>
                              <a:gd name="connsiteX8" fmla="*/ 1112466 w 1537613"/>
                              <a:gd name="connsiteY8" fmla="*/ 1286880 h 2087006"/>
                              <a:gd name="connsiteX9" fmla="*/ 1083891 w 1537613"/>
                              <a:gd name="connsiteY9" fmla="*/ 1220205 h 2087006"/>
                              <a:gd name="connsiteX10" fmla="*/ 1064841 w 1537613"/>
                              <a:gd name="connsiteY10" fmla="*/ 1144005 h 2087006"/>
                              <a:gd name="connsiteX11" fmla="*/ 1017216 w 1537613"/>
                              <a:gd name="connsiteY11" fmla="*/ 1048755 h 2087006"/>
                              <a:gd name="connsiteX12" fmla="*/ 1007691 w 1537613"/>
                              <a:gd name="connsiteY12" fmla="*/ 972555 h 2087006"/>
                              <a:gd name="connsiteX13" fmla="*/ 588591 w 1537613"/>
                              <a:gd name="connsiteY13" fmla="*/ 1005 h 2087006"/>
                              <a:gd name="connsiteX0" fmla="*/ 588591 w 1533821"/>
                              <a:gd name="connsiteY0" fmla="*/ 1005 h 2087006"/>
                              <a:gd name="connsiteX1" fmla="*/ 198072 w 1533821"/>
                              <a:gd name="connsiteY1" fmla="*/ 1175572 h 2087006"/>
                              <a:gd name="connsiteX2" fmla="*/ 64716 w 1533821"/>
                              <a:gd name="connsiteY2" fmla="*/ 2086980 h 2087006"/>
                              <a:gd name="connsiteX3" fmla="*/ 1483941 w 1533821"/>
                              <a:gd name="connsiteY3" fmla="*/ 1991730 h 2087006"/>
                              <a:gd name="connsiteX4" fmla="*/ 1207716 w 1533821"/>
                              <a:gd name="connsiteY4" fmla="*/ 1496430 h 2087006"/>
                              <a:gd name="connsiteX5" fmla="*/ 1160091 w 1533821"/>
                              <a:gd name="connsiteY5" fmla="*/ 1382130 h 2087006"/>
                              <a:gd name="connsiteX6" fmla="*/ 1131516 w 1533821"/>
                              <a:gd name="connsiteY6" fmla="*/ 1344030 h 2087006"/>
                              <a:gd name="connsiteX7" fmla="*/ 1112466 w 1533821"/>
                              <a:gd name="connsiteY7" fmla="*/ 1286880 h 2087006"/>
                              <a:gd name="connsiteX8" fmla="*/ 1083891 w 1533821"/>
                              <a:gd name="connsiteY8" fmla="*/ 1220205 h 2087006"/>
                              <a:gd name="connsiteX9" fmla="*/ 1064841 w 1533821"/>
                              <a:gd name="connsiteY9" fmla="*/ 1144005 h 2087006"/>
                              <a:gd name="connsiteX10" fmla="*/ 1017216 w 1533821"/>
                              <a:gd name="connsiteY10" fmla="*/ 1048755 h 2087006"/>
                              <a:gd name="connsiteX11" fmla="*/ 1007691 w 1533821"/>
                              <a:gd name="connsiteY11" fmla="*/ 972555 h 2087006"/>
                              <a:gd name="connsiteX12" fmla="*/ 588591 w 1533821"/>
                              <a:gd name="connsiteY12" fmla="*/ 1005 h 2087006"/>
                              <a:gd name="connsiteX0" fmla="*/ 588591 w 1527421"/>
                              <a:gd name="connsiteY0" fmla="*/ 1005 h 2087006"/>
                              <a:gd name="connsiteX1" fmla="*/ 198072 w 1527421"/>
                              <a:gd name="connsiteY1" fmla="*/ 1175572 h 2087006"/>
                              <a:gd name="connsiteX2" fmla="*/ 64716 w 1527421"/>
                              <a:gd name="connsiteY2" fmla="*/ 2086980 h 2087006"/>
                              <a:gd name="connsiteX3" fmla="*/ 1483941 w 1527421"/>
                              <a:gd name="connsiteY3" fmla="*/ 1991730 h 2087006"/>
                              <a:gd name="connsiteX4" fmla="*/ 1160091 w 1527421"/>
                              <a:gd name="connsiteY4" fmla="*/ 1382130 h 2087006"/>
                              <a:gd name="connsiteX5" fmla="*/ 1131516 w 1527421"/>
                              <a:gd name="connsiteY5" fmla="*/ 1344030 h 2087006"/>
                              <a:gd name="connsiteX6" fmla="*/ 1112466 w 1527421"/>
                              <a:gd name="connsiteY6" fmla="*/ 1286880 h 2087006"/>
                              <a:gd name="connsiteX7" fmla="*/ 1083891 w 1527421"/>
                              <a:gd name="connsiteY7" fmla="*/ 1220205 h 2087006"/>
                              <a:gd name="connsiteX8" fmla="*/ 1064841 w 1527421"/>
                              <a:gd name="connsiteY8" fmla="*/ 1144005 h 2087006"/>
                              <a:gd name="connsiteX9" fmla="*/ 1017216 w 1527421"/>
                              <a:gd name="connsiteY9" fmla="*/ 1048755 h 2087006"/>
                              <a:gd name="connsiteX10" fmla="*/ 1007691 w 1527421"/>
                              <a:gd name="connsiteY10" fmla="*/ 972555 h 2087006"/>
                              <a:gd name="connsiteX11" fmla="*/ 588591 w 1527421"/>
                              <a:gd name="connsiteY11" fmla="*/ 1005 h 2087006"/>
                              <a:gd name="connsiteX0" fmla="*/ 588591 w 1523981"/>
                              <a:gd name="connsiteY0" fmla="*/ 1005 h 2087006"/>
                              <a:gd name="connsiteX1" fmla="*/ 198072 w 1523981"/>
                              <a:gd name="connsiteY1" fmla="*/ 1175572 h 2087006"/>
                              <a:gd name="connsiteX2" fmla="*/ 64716 w 1523981"/>
                              <a:gd name="connsiteY2" fmla="*/ 2086980 h 2087006"/>
                              <a:gd name="connsiteX3" fmla="*/ 1483941 w 1523981"/>
                              <a:gd name="connsiteY3" fmla="*/ 1991730 h 2087006"/>
                              <a:gd name="connsiteX4" fmla="*/ 1131516 w 1523981"/>
                              <a:gd name="connsiteY4" fmla="*/ 1344030 h 2087006"/>
                              <a:gd name="connsiteX5" fmla="*/ 1112466 w 1523981"/>
                              <a:gd name="connsiteY5" fmla="*/ 1286880 h 2087006"/>
                              <a:gd name="connsiteX6" fmla="*/ 1083891 w 1523981"/>
                              <a:gd name="connsiteY6" fmla="*/ 1220205 h 2087006"/>
                              <a:gd name="connsiteX7" fmla="*/ 1064841 w 1523981"/>
                              <a:gd name="connsiteY7" fmla="*/ 1144005 h 2087006"/>
                              <a:gd name="connsiteX8" fmla="*/ 1017216 w 1523981"/>
                              <a:gd name="connsiteY8" fmla="*/ 1048755 h 2087006"/>
                              <a:gd name="connsiteX9" fmla="*/ 1007691 w 1523981"/>
                              <a:gd name="connsiteY9" fmla="*/ 972555 h 2087006"/>
                              <a:gd name="connsiteX10" fmla="*/ 588591 w 1523981"/>
                              <a:gd name="connsiteY10" fmla="*/ 1005 h 2087006"/>
                              <a:gd name="connsiteX0" fmla="*/ 588591 w 1521983"/>
                              <a:gd name="connsiteY0" fmla="*/ 1005 h 2087006"/>
                              <a:gd name="connsiteX1" fmla="*/ 198072 w 1521983"/>
                              <a:gd name="connsiteY1" fmla="*/ 1175572 h 2087006"/>
                              <a:gd name="connsiteX2" fmla="*/ 64716 w 1521983"/>
                              <a:gd name="connsiteY2" fmla="*/ 2086980 h 2087006"/>
                              <a:gd name="connsiteX3" fmla="*/ 1483941 w 1521983"/>
                              <a:gd name="connsiteY3" fmla="*/ 1991730 h 2087006"/>
                              <a:gd name="connsiteX4" fmla="*/ 1112466 w 1521983"/>
                              <a:gd name="connsiteY4" fmla="*/ 1286880 h 2087006"/>
                              <a:gd name="connsiteX5" fmla="*/ 1083891 w 1521983"/>
                              <a:gd name="connsiteY5" fmla="*/ 1220205 h 2087006"/>
                              <a:gd name="connsiteX6" fmla="*/ 1064841 w 1521983"/>
                              <a:gd name="connsiteY6" fmla="*/ 1144005 h 2087006"/>
                              <a:gd name="connsiteX7" fmla="*/ 1017216 w 1521983"/>
                              <a:gd name="connsiteY7" fmla="*/ 1048755 h 2087006"/>
                              <a:gd name="connsiteX8" fmla="*/ 1007691 w 1521983"/>
                              <a:gd name="connsiteY8" fmla="*/ 972555 h 2087006"/>
                              <a:gd name="connsiteX9" fmla="*/ 588591 w 1521983"/>
                              <a:gd name="connsiteY9" fmla="*/ 1005 h 2087006"/>
                              <a:gd name="connsiteX0" fmla="*/ 588591 w 1518931"/>
                              <a:gd name="connsiteY0" fmla="*/ 1005 h 2087006"/>
                              <a:gd name="connsiteX1" fmla="*/ 198072 w 1518931"/>
                              <a:gd name="connsiteY1" fmla="*/ 1175572 h 2087006"/>
                              <a:gd name="connsiteX2" fmla="*/ 64716 w 1518931"/>
                              <a:gd name="connsiteY2" fmla="*/ 2086980 h 2087006"/>
                              <a:gd name="connsiteX3" fmla="*/ 1483941 w 1518931"/>
                              <a:gd name="connsiteY3" fmla="*/ 1991730 h 2087006"/>
                              <a:gd name="connsiteX4" fmla="*/ 1083891 w 1518931"/>
                              <a:gd name="connsiteY4" fmla="*/ 1220205 h 2087006"/>
                              <a:gd name="connsiteX5" fmla="*/ 1064841 w 1518931"/>
                              <a:gd name="connsiteY5" fmla="*/ 1144005 h 2087006"/>
                              <a:gd name="connsiteX6" fmla="*/ 1017216 w 1518931"/>
                              <a:gd name="connsiteY6" fmla="*/ 1048755 h 2087006"/>
                              <a:gd name="connsiteX7" fmla="*/ 1007691 w 1518931"/>
                              <a:gd name="connsiteY7" fmla="*/ 972555 h 2087006"/>
                              <a:gd name="connsiteX8" fmla="*/ 588591 w 1518931"/>
                              <a:gd name="connsiteY8" fmla="*/ 1005 h 2087006"/>
                              <a:gd name="connsiteX0" fmla="*/ 588591 w 1517310"/>
                              <a:gd name="connsiteY0" fmla="*/ 1005 h 2087006"/>
                              <a:gd name="connsiteX1" fmla="*/ 198072 w 1517310"/>
                              <a:gd name="connsiteY1" fmla="*/ 1175572 h 2087006"/>
                              <a:gd name="connsiteX2" fmla="*/ 64716 w 1517310"/>
                              <a:gd name="connsiteY2" fmla="*/ 2086980 h 2087006"/>
                              <a:gd name="connsiteX3" fmla="*/ 1483941 w 1517310"/>
                              <a:gd name="connsiteY3" fmla="*/ 1991730 h 2087006"/>
                              <a:gd name="connsiteX4" fmla="*/ 1064841 w 1517310"/>
                              <a:gd name="connsiteY4" fmla="*/ 1144005 h 2087006"/>
                              <a:gd name="connsiteX5" fmla="*/ 1017216 w 1517310"/>
                              <a:gd name="connsiteY5" fmla="*/ 1048755 h 2087006"/>
                              <a:gd name="connsiteX6" fmla="*/ 1007691 w 1517310"/>
                              <a:gd name="connsiteY6" fmla="*/ 972555 h 2087006"/>
                              <a:gd name="connsiteX7" fmla="*/ 588591 w 1517310"/>
                              <a:gd name="connsiteY7" fmla="*/ 1005 h 2087006"/>
                              <a:gd name="connsiteX0" fmla="*/ 588591 w 1512721"/>
                              <a:gd name="connsiteY0" fmla="*/ 1005 h 2087006"/>
                              <a:gd name="connsiteX1" fmla="*/ 198072 w 1512721"/>
                              <a:gd name="connsiteY1" fmla="*/ 1175572 h 2087006"/>
                              <a:gd name="connsiteX2" fmla="*/ 64716 w 1512721"/>
                              <a:gd name="connsiteY2" fmla="*/ 2086980 h 2087006"/>
                              <a:gd name="connsiteX3" fmla="*/ 1483941 w 1512721"/>
                              <a:gd name="connsiteY3" fmla="*/ 1991730 h 2087006"/>
                              <a:gd name="connsiteX4" fmla="*/ 1017216 w 1512721"/>
                              <a:gd name="connsiteY4" fmla="*/ 1048755 h 2087006"/>
                              <a:gd name="connsiteX5" fmla="*/ 1007691 w 1512721"/>
                              <a:gd name="connsiteY5" fmla="*/ 972555 h 2087006"/>
                              <a:gd name="connsiteX6" fmla="*/ 588591 w 1512721"/>
                              <a:gd name="connsiteY6" fmla="*/ 1005 h 2087006"/>
                              <a:gd name="connsiteX0" fmla="*/ 588591 w 1514932"/>
                              <a:gd name="connsiteY0" fmla="*/ 1228 h 2087229"/>
                              <a:gd name="connsiteX1" fmla="*/ 198072 w 1514932"/>
                              <a:gd name="connsiteY1" fmla="*/ 1175795 h 2087229"/>
                              <a:gd name="connsiteX2" fmla="*/ 64716 w 1514932"/>
                              <a:gd name="connsiteY2" fmla="*/ 2087203 h 2087229"/>
                              <a:gd name="connsiteX3" fmla="*/ 1483941 w 1514932"/>
                              <a:gd name="connsiteY3" fmla="*/ 1991953 h 2087229"/>
                              <a:gd name="connsiteX4" fmla="*/ 1007691 w 1514932"/>
                              <a:gd name="connsiteY4" fmla="*/ 972778 h 2087229"/>
                              <a:gd name="connsiteX5" fmla="*/ 588591 w 1514932"/>
                              <a:gd name="connsiteY5" fmla="*/ 1228 h 2087229"/>
                              <a:gd name="connsiteX0" fmla="*/ 588591 w 1007698"/>
                              <a:gd name="connsiteY0" fmla="*/ 1256 h 2099604"/>
                              <a:gd name="connsiteX1" fmla="*/ 198072 w 1007698"/>
                              <a:gd name="connsiteY1" fmla="*/ 1175823 h 2099604"/>
                              <a:gd name="connsiteX2" fmla="*/ 64716 w 1007698"/>
                              <a:gd name="connsiteY2" fmla="*/ 2087231 h 2099604"/>
                              <a:gd name="connsiteX3" fmla="*/ 598296 w 1007698"/>
                              <a:gd name="connsiteY3" fmla="*/ 2087257 h 2099604"/>
                              <a:gd name="connsiteX4" fmla="*/ 1007691 w 1007698"/>
                              <a:gd name="connsiteY4" fmla="*/ 972806 h 2099604"/>
                              <a:gd name="connsiteX5" fmla="*/ 588591 w 1007698"/>
                              <a:gd name="connsiteY5" fmla="*/ 1256 h 2099604"/>
                              <a:gd name="connsiteX0" fmla="*/ 714604 w 1133711"/>
                              <a:gd name="connsiteY0" fmla="*/ 5391 h 2103739"/>
                              <a:gd name="connsiteX1" fmla="*/ 38284 w 1133711"/>
                              <a:gd name="connsiteY1" fmla="*/ 1418281 h 2103739"/>
                              <a:gd name="connsiteX2" fmla="*/ 190729 w 1133711"/>
                              <a:gd name="connsiteY2" fmla="*/ 2091366 h 2103739"/>
                              <a:gd name="connsiteX3" fmla="*/ 724309 w 1133711"/>
                              <a:gd name="connsiteY3" fmla="*/ 2091392 h 2103739"/>
                              <a:gd name="connsiteX4" fmla="*/ 1133704 w 1133711"/>
                              <a:gd name="connsiteY4" fmla="*/ 976941 h 2103739"/>
                              <a:gd name="connsiteX5" fmla="*/ 714604 w 1133711"/>
                              <a:gd name="connsiteY5" fmla="*/ 5391 h 2103739"/>
                              <a:gd name="connsiteX0" fmla="*/ 714604 w 895866"/>
                              <a:gd name="connsiteY0" fmla="*/ 199 h 2098547"/>
                              <a:gd name="connsiteX1" fmla="*/ 38284 w 895866"/>
                              <a:gd name="connsiteY1" fmla="*/ 1413089 h 2098547"/>
                              <a:gd name="connsiteX2" fmla="*/ 190729 w 895866"/>
                              <a:gd name="connsiteY2" fmla="*/ 2086174 h 2098547"/>
                              <a:gd name="connsiteX3" fmla="*/ 724309 w 895866"/>
                              <a:gd name="connsiteY3" fmla="*/ 2086200 h 2098547"/>
                              <a:gd name="connsiteX4" fmla="*/ 895765 w 895866"/>
                              <a:gd name="connsiteY4" fmla="*/ 1515121 h 2098547"/>
                              <a:gd name="connsiteX5" fmla="*/ 714604 w 895866"/>
                              <a:gd name="connsiteY5" fmla="*/ 199 h 2098547"/>
                              <a:gd name="connsiteX0" fmla="*/ 541167 w 892182"/>
                              <a:gd name="connsiteY0" fmla="*/ 198 h 2098745"/>
                              <a:gd name="connsiteX1" fmla="*/ 26453 w 892182"/>
                              <a:gd name="connsiteY1" fmla="*/ 1413287 h 2098745"/>
                              <a:gd name="connsiteX2" fmla="*/ 178898 w 892182"/>
                              <a:gd name="connsiteY2" fmla="*/ 2086372 h 2098745"/>
                              <a:gd name="connsiteX3" fmla="*/ 712478 w 892182"/>
                              <a:gd name="connsiteY3" fmla="*/ 2086398 h 2098745"/>
                              <a:gd name="connsiteX4" fmla="*/ 883934 w 892182"/>
                              <a:gd name="connsiteY4" fmla="*/ 1515319 h 2098745"/>
                              <a:gd name="connsiteX5" fmla="*/ 541167 w 892182"/>
                              <a:gd name="connsiteY5" fmla="*/ 198 h 2098745"/>
                              <a:gd name="connsiteX0" fmla="*/ 512610 w 863625"/>
                              <a:gd name="connsiteY0" fmla="*/ 2502 h 2101049"/>
                              <a:gd name="connsiteX1" fmla="*/ 35997 w 863625"/>
                              <a:gd name="connsiteY1" fmla="*/ 1183443 h 2101049"/>
                              <a:gd name="connsiteX2" fmla="*/ 150341 w 863625"/>
                              <a:gd name="connsiteY2" fmla="*/ 2088676 h 2101049"/>
                              <a:gd name="connsiteX3" fmla="*/ 683921 w 863625"/>
                              <a:gd name="connsiteY3" fmla="*/ 2088702 h 2101049"/>
                              <a:gd name="connsiteX4" fmla="*/ 855377 w 863625"/>
                              <a:gd name="connsiteY4" fmla="*/ 1517623 h 2101049"/>
                              <a:gd name="connsiteX5" fmla="*/ 512610 w 863625"/>
                              <a:gd name="connsiteY5" fmla="*/ 2502 h 2101049"/>
                              <a:gd name="connsiteX0" fmla="*/ 512610 w 871155"/>
                              <a:gd name="connsiteY0" fmla="*/ 113 h 2098660"/>
                              <a:gd name="connsiteX1" fmla="*/ 35997 w 871155"/>
                              <a:gd name="connsiteY1" fmla="*/ 1181054 h 2098660"/>
                              <a:gd name="connsiteX2" fmla="*/ 150341 w 871155"/>
                              <a:gd name="connsiteY2" fmla="*/ 2086287 h 2098660"/>
                              <a:gd name="connsiteX3" fmla="*/ 683921 w 871155"/>
                              <a:gd name="connsiteY3" fmla="*/ 2086313 h 2098660"/>
                              <a:gd name="connsiteX4" fmla="*/ 863625 w 871155"/>
                              <a:gd name="connsiteY4" fmla="*/ 1248813 h 2098660"/>
                              <a:gd name="connsiteX5" fmla="*/ 512610 w 871155"/>
                              <a:gd name="connsiteY5" fmla="*/ 113 h 2098660"/>
                              <a:gd name="connsiteX0" fmla="*/ 420530 w 870178"/>
                              <a:gd name="connsiteY0" fmla="*/ 112 h 2098772"/>
                              <a:gd name="connsiteX1" fmla="*/ 29698 w 870178"/>
                              <a:gd name="connsiteY1" fmla="*/ 1181166 h 2098772"/>
                              <a:gd name="connsiteX2" fmla="*/ 144042 w 870178"/>
                              <a:gd name="connsiteY2" fmla="*/ 2086399 h 2098772"/>
                              <a:gd name="connsiteX3" fmla="*/ 677622 w 870178"/>
                              <a:gd name="connsiteY3" fmla="*/ 2086425 h 2098772"/>
                              <a:gd name="connsiteX4" fmla="*/ 857326 w 870178"/>
                              <a:gd name="connsiteY4" fmla="*/ 1248925 h 2098772"/>
                              <a:gd name="connsiteX5" fmla="*/ 420530 w 870178"/>
                              <a:gd name="connsiteY5" fmla="*/ 112 h 2098772"/>
                              <a:gd name="connsiteX0" fmla="*/ 420530 w 857844"/>
                              <a:gd name="connsiteY0" fmla="*/ 112 h 2098772"/>
                              <a:gd name="connsiteX1" fmla="*/ 29698 w 857844"/>
                              <a:gd name="connsiteY1" fmla="*/ 1181166 h 2098772"/>
                              <a:gd name="connsiteX2" fmla="*/ 144042 w 857844"/>
                              <a:gd name="connsiteY2" fmla="*/ 2086399 h 2098772"/>
                              <a:gd name="connsiteX3" fmla="*/ 677622 w 857844"/>
                              <a:gd name="connsiteY3" fmla="*/ 2086425 h 2098772"/>
                              <a:gd name="connsiteX4" fmla="*/ 857326 w 857844"/>
                              <a:gd name="connsiteY4" fmla="*/ 1248925 h 2098772"/>
                              <a:gd name="connsiteX5" fmla="*/ 420530 w 857844"/>
                              <a:gd name="connsiteY5" fmla="*/ 112 h 2098772"/>
                              <a:gd name="connsiteX0" fmla="*/ 420530 w 791229"/>
                              <a:gd name="connsiteY0" fmla="*/ 112 h 2098772"/>
                              <a:gd name="connsiteX1" fmla="*/ 29698 w 791229"/>
                              <a:gd name="connsiteY1" fmla="*/ 1181166 h 2098772"/>
                              <a:gd name="connsiteX2" fmla="*/ 144042 w 791229"/>
                              <a:gd name="connsiteY2" fmla="*/ 2086399 h 2098772"/>
                              <a:gd name="connsiteX3" fmla="*/ 677622 w 791229"/>
                              <a:gd name="connsiteY3" fmla="*/ 2086425 h 2098772"/>
                              <a:gd name="connsiteX4" fmla="*/ 790604 w 791229"/>
                              <a:gd name="connsiteY4" fmla="*/ 1248925 h 2098772"/>
                              <a:gd name="connsiteX5" fmla="*/ 420530 w 791229"/>
                              <a:gd name="connsiteY5" fmla="*/ 112 h 2098772"/>
                              <a:gd name="connsiteX0" fmla="*/ 420530 w 811204"/>
                              <a:gd name="connsiteY0" fmla="*/ 112 h 2098772"/>
                              <a:gd name="connsiteX1" fmla="*/ 29698 w 811204"/>
                              <a:gd name="connsiteY1" fmla="*/ 1181166 h 2098772"/>
                              <a:gd name="connsiteX2" fmla="*/ 144042 w 811204"/>
                              <a:gd name="connsiteY2" fmla="*/ 2086399 h 2098772"/>
                              <a:gd name="connsiteX3" fmla="*/ 677622 w 811204"/>
                              <a:gd name="connsiteY3" fmla="*/ 2086425 h 2098772"/>
                              <a:gd name="connsiteX4" fmla="*/ 790604 w 811204"/>
                              <a:gd name="connsiteY4" fmla="*/ 1248925 h 2098772"/>
                              <a:gd name="connsiteX5" fmla="*/ 420530 w 811204"/>
                              <a:gd name="connsiteY5" fmla="*/ 112 h 20987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811204" h="2098772">
                                <a:moveTo>
                                  <a:pt x="420530" y="112"/>
                                </a:moveTo>
                                <a:cubicBezTo>
                                  <a:pt x="293712" y="-11181"/>
                                  <a:pt x="75779" y="833452"/>
                                  <a:pt x="29698" y="1181166"/>
                                </a:cubicBezTo>
                                <a:cubicBezTo>
                                  <a:pt x="-16383" y="1528880"/>
                                  <a:pt x="-28995" y="1886374"/>
                                  <a:pt x="144042" y="2086399"/>
                                </a:cubicBezTo>
                                <a:cubicBezTo>
                                  <a:pt x="380579" y="2087986"/>
                                  <a:pt x="445847" y="2113412"/>
                                  <a:pt x="677622" y="2086425"/>
                                </a:cubicBezTo>
                                <a:cubicBezTo>
                                  <a:pt x="834784" y="1900688"/>
                                  <a:pt x="824169" y="1577740"/>
                                  <a:pt x="790604" y="1248925"/>
                                </a:cubicBezTo>
                                <a:cubicBezTo>
                                  <a:pt x="755026" y="900387"/>
                                  <a:pt x="547348" y="11405"/>
                                  <a:pt x="420530" y="112"/>
                                </a:cubicBezTo>
                                <a:close/>
                              </a:path>
                            </a:pathLst>
                          </a:custGeom>
                          <a:solidFill>
                            <a:sysClr val="windowText" lastClr="000000"/>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Freeform 28"/>
                        <wps:cNvSpPr/>
                        <wps:spPr>
                          <a:xfrm>
                            <a:off x="1924050" y="76200"/>
                            <a:ext cx="73025" cy="189865"/>
                          </a:xfrm>
                          <a:custGeom>
                            <a:avLst/>
                            <a:gdLst>
                              <a:gd name="connsiteX0" fmla="*/ 533529 w 1428879"/>
                              <a:gd name="connsiteY0" fmla="*/ 3155 h 2089130"/>
                              <a:gd name="connsiteX1" fmla="*/ 485904 w 1428879"/>
                              <a:gd name="connsiteY1" fmla="*/ 12680 h 2089130"/>
                              <a:gd name="connsiteX2" fmla="*/ 476379 w 1428879"/>
                              <a:gd name="connsiteY2" fmla="*/ 41255 h 2089130"/>
                              <a:gd name="connsiteX3" fmla="*/ 457329 w 1428879"/>
                              <a:gd name="connsiteY3" fmla="*/ 79355 h 2089130"/>
                              <a:gd name="connsiteX4" fmla="*/ 438279 w 1428879"/>
                              <a:gd name="connsiteY4" fmla="*/ 498455 h 2089130"/>
                              <a:gd name="connsiteX5" fmla="*/ 400179 w 1428879"/>
                              <a:gd name="connsiteY5" fmla="*/ 574655 h 2089130"/>
                              <a:gd name="connsiteX6" fmla="*/ 390654 w 1428879"/>
                              <a:gd name="connsiteY6" fmla="*/ 793730 h 2089130"/>
                              <a:gd name="connsiteX7" fmla="*/ 381129 w 1428879"/>
                              <a:gd name="connsiteY7" fmla="*/ 850880 h 2089130"/>
                              <a:gd name="connsiteX8" fmla="*/ 362079 w 1428879"/>
                              <a:gd name="connsiteY8" fmla="*/ 879455 h 2089130"/>
                              <a:gd name="connsiteX9" fmla="*/ 333504 w 1428879"/>
                              <a:gd name="connsiteY9" fmla="*/ 974705 h 2089130"/>
                              <a:gd name="connsiteX10" fmla="*/ 323979 w 1428879"/>
                              <a:gd name="connsiteY10" fmla="*/ 1003280 h 2089130"/>
                              <a:gd name="connsiteX11" fmla="*/ 304929 w 1428879"/>
                              <a:gd name="connsiteY11" fmla="*/ 1050905 h 2089130"/>
                              <a:gd name="connsiteX12" fmla="*/ 295404 w 1428879"/>
                              <a:gd name="connsiteY12" fmla="*/ 1089005 h 2089130"/>
                              <a:gd name="connsiteX13" fmla="*/ 276354 w 1428879"/>
                              <a:gd name="connsiteY13" fmla="*/ 1127105 h 2089130"/>
                              <a:gd name="connsiteX14" fmla="*/ 266829 w 1428879"/>
                              <a:gd name="connsiteY14" fmla="*/ 1165205 h 2089130"/>
                              <a:gd name="connsiteX15" fmla="*/ 238254 w 1428879"/>
                              <a:gd name="connsiteY15" fmla="*/ 1193780 h 2089130"/>
                              <a:gd name="connsiteX16" fmla="*/ 219204 w 1428879"/>
                              <a:gd name="connsiteY16" fmla="*/ 1250930 h 2089130"/>
                              <a:gd name="connsiteX17" fmla="*/ 190629 w 1428879"/>
                              <a:gd name="connsiteY17" fmla="*/ 1308080 h 2089130"/>
                              <a:gd name="connsiteX18" fmla="*/ 162054 w 1428879"/>
                              <a:gd name="connsiteY18" fmla="*/ 1403330 h 2089130"/>
                              <a:gd name="connsiteX19" fmla="*/ 133479 w 1428879"/>
                              <a:gd name="connsiteY19" fmla="*/ 1422380 h 2089130"/>
                              <a:gd name="connsiteX20" fmla="*/ 85854 w 1428879"/>
                              <a:gd name="connsiteY20" fmla="*/ 1479530 h 2089130"/>
                              <a:gd name="connsiteX21" fmla="*/ 57279 w 1428879"/>
                              <a:gd name="connsiteY21" fmla="*/ 1555730 h 2089130"/>
                              <a:gd name="connsiteX22" fmla="*/ 38229 w 1428879"/>
                              <a:gd name="connsiteY22" fmla="*/ 1650980 h 2089130"/>
                              <a:gd name="connsiteX23" fmla="*/ 19179 w 1428879"/>
                              <a:gd name="connsiteY23" fmla="*/ 1765280 h 2089130"/>
                              <a:gd name="connsiteX24" fmla="*/ 9654 w 1428879"/>
                              <a:gd name="connsiteY24" fmla="*/ 1984355 h 2089130"/>
                              <a:gd name="connsiteX25" fmla="*/ 9654 w 1428879"/>
                              <a:gd name="connsiteY25" fmla="*/ 2089130 h 2089130"/>
                              <a:gd name="connsiteX26" fmla="*/ 809754 w 1428879"/>
                              <a:gd name="connsiteY26" fmla="*/ 2070080 h 2089130"/>
                              <a:gd name="connsiteX27" fmla="*/ 838329 w 1428879"/>
                              <a:gd name="connsiteY27" fmla="*/ 2051030 h 2089130"/>
                              <a:gd name="connsiteX28" fmla="*/ 885954 w 1428879"/>
                              <a:gd name="connsiteY28" fmla="*/ 2031980 h 2089130"/>
                              <a:gd name="connsiteX29" fmla="*/ 1028829 w 1428879"/>
                              <a:gd name="connsiteY29" fmla="*/ 2003405 h 2089130"/>
                              <a:gd name="connsiteX30" fmla="*/ 1428879 w 1428879"/>
                              <a:gd name="connsiteY30" fmla="*/ 1993880 h 2089130"/>
                              <a:gd name="connsiteX31" fmla="*/ 1400304 w 1428879"/>
                              <a:gd name="connsiteY31" fmla="*/ 1927205 h 2089130"/>
                              <a:gd name="connsiteX32" fmla="*/ 1390779 w 1428879"/>
                              <a:gd name="connsiteY32" fmla="*/ 1898630 h 2089130"/>
                              <a:gd name="connsiteX33" fmla="*/ 1352679 w 1428879"/>
                              <a:gd name="connsiteY33" fmla="*/ 1851005 h 2089130"/>
                              <a:gd name="connsiteX34" fmla="*/ 1314579 w 1428879"/>
                              <a:gd name="connsiteY34" fmla="*/ 1784330 h 2089130"/>
                              <a:gd name="connsiteX35" fmla="*/ 1276479 w 1428879"/>
                              <a:gd name="connsiteY35" fmla="*/ 1727180 h 2089130"/>
                              <a:gd name="connsiteX36" fmla="*/ 1238379 w 1428879"/>
                              <a:gd name="connsiteY36" fmla="*/ 1650980 h 2089130"/>
                              <a:gd name="connsiteX37" fmla="*/ 1200279 w 1428879"/>
                              <a:gd name="connsiteY37" fmla="*/ 1574780 h 2089130"/>
                              <a:gd name="connsiteX38" fmla="*/ 1181229 w 1428879"/>
                              <a:gd name="connsiteY38" fmla="*/ 1536680 h 2089130"/>
                              <a:gd name="connsiteX39" fmla="*/ 1152654 w 1428879"/>
                              <a:gd name="connsiteY39" fmla="*/ 1498580 h 2089130"/>
                              <a:gd name="connsiteX40" fmla="*/ 1105029 w 1428879"/>
                              <a:gd name="connsiteY40" fmla="*/ 1384280 h 2089130"/>
                              <a:gd name="connsiteX41" fmla="*/ 1076454 w 1428879"/>
                              <a:gd name="connsiteY41" fmla="*/ 1346180 h 2089130"/>
                              <a:gd name="connsiteX42" fmla="*/ 1057404 w 1428879"/>
                              <a:gd name="connsiteY42" fmla="*/ 1289030 h 2089130"/>
                              <a:gd name="connsiteX43" fmla="*/ 1028829 w 1428879"/>
                              <a:gd name="connsiteY43" fmla="*/ 1222355 h 2089130"/>
                              <a:gd name="connsiteX44" fmla="*/ 1009779 w 1428879"/>
                              <a:gd name="connsiteY44" fmla="*/ 1146155 h 2089130"/>
                              <a:gd name="connsiteX45" fmla="*/ 962154 w 1428879"/>
                              <a:gd name="connsiteY45" fmla="*/ 1050905 h 2089130"/>
                              <a:gd name="connsiteX46" fmla="*/ 952629 w 1428879"/>
                              <a:gd name="connsiteY46" fmla="*/ 974705 h 2089130"/>
                              <a:gd name="connsiteX47" fmla="*/ 933579 w 1428879"/>
                              <a:gd name="connsiteY47" fmla="*/ 927080 h 2089130"/>
                              <a:gd name="connsiteX48" fmla="*/ 924054 w 1428879"/>
                              <a:gd name="connsiteY48" fmla="*/ 898505 h 2089130"/>
                              <a:gd name="connsiteX49" fmla="*/ 914529 w 1428879"/>
                              <a:gd name="connsiteY49" fmla="*/ 831830 h 2089130"/>
                              <a:gd name="connsiteX50" fmla="*/ 895479 w 1428879"/>
                              <a:gd name="connsiteY50" fmla="*/ 793730 h 2089130"/>
                              <a:gd name="connsiteX51" fmla="*/ 885954 w 1428879"/>
                              <a:gd name="connsiteY51" fmla="*/ 765155 h 2089130"/>
                              <a:gd name="connsiteX52" fmla="*/ 866904 w 1428879"/>
                              <a:gd name="connsiteY52" fmla="*/ 727055 h 2089130"/>
                              <a:gd name="connsiteX53" fmla="*/ 847854 w 1428879"/>
                              <a:gd name="connsiteY53" fmla="*/ 669905 h 2089130"/>
                              <a:gd name="connsiteX54" fmla="*/ 838329 w 1428879"/>
                              <a:gd name="connsiteY54" fmla="*/ 641330 h 2089130"/>
                              <a:gd name="connsiteX55" fmla="*/ 809754 w 1428879"/>
                              <a:gd name="connsiteY55" fmla="*/ 565130 h 2089130"/>
                              <a:gd name="connsiteX56" fmla="*/ 800229 w 1428879"/>
                              <a:gd name="connsiteY56" fmla="*/ 527030 h 2089130"/>
                              <a:gd name="connsiteX57" fmla="*/ 781179 w 1428879"/>
                              <a:gd name="connsiteY57" fmla="*/ 441305 h 2089130"/>
                              <a:gd name="connsiteX58" fmla="*/ 762129 w 1428879"/>
                              <a:gd name="connsiteY58" fmla="*/ 412730 h 2089130"/>
                              <a:gd name="connsiteX59" fmla="*/ 743079 w 1428879"/>
                              <a:gd name="connsiteY59" fmla="*/ 346055 h 2089130"/>
                              <a:gd name="connsiteX60" fmla="*/ 714504 w 1428879"/>
                              <a:gd name="connsiteY60" fmla="*/ 327005 h 2089130"/>
                              <a:gd name="connsiteX61" fmla="*/ 695454 w 1428879"/>
                              <a:gd name="connsiteY61" fmla="*/ 260330 h 2089130"/>
                              <a:gd name="connsiteX62" fmla="*/ 657354 w 1428879"/>
                              <a:gd name="connsiteY62" fmla="*/ 203180 h 2089130"/>
                              <a:gd name="connsiteX63" fmla="*/ 638304 w 1428879"/>
                              <a:gd name="connsiteY63" fmla="*/ 174605 h 2089130"/>
                              <a:gd name="connsiteX64" fmla="*/ 581154 w 1428879"/>
                              <a:gd name="connsiteY64" fmla="*/ 117455 h 2089130"/>
                              <a:gd name="connsiteX65" fmla="*/ 562104 w 1428879"/>
                              <a:gd name="connsiteY65" fmla="*/ 88880 h 2089130"/>
                              <a:gd name="connsiteX66" fmla="*/ 552579 w 1428879"/>
                              <a:gd name="connsiteY66" fmla="*/ 60305 h 2089130"/>
                              <a:gd name="connsiteX67" fmla="*/ 533529 w 1428879"/>
                              <a:gd name="connsiteY67" fmla="*/ 3155 h 2089130"/>
                              <a:gd name="connsiteX0" fmla="*/ 533529 w 1428879"/>
                              <a:gd name="connsiteY0" fmla="*/ 3155 h 2089130"/>
                              <a:gd name="connsiteX1" fmla="*/ 485904 w 1428879"/>
                              <a:gd name="connsiteY1" fmla="*/ 12680 h 2089130"/>
                              <a:gd name="connsiteX2" fmla="*/ 476379 w 1428879"/>
                              <a:gd name="connsiteY2" fmla="*/ 41255 h 2089130"/>
                              <a:gd name="connsiteX3" fmla="*/ 457329 w 1428879"/>
                              <a:gd name="connsiteY3" fmla="*/ 79355 h 2089130"/>
                              <a:gd name="connsiteX4" fmla="*/ 438279 w 1428879"/>
                              <a:gd name="connsiteY4" fmla="*/ 498455 h 2089130"/>
                              <a:gd name="connsiteX5" fmla="*/ 400179 w 1428879"/>
                              <a:gd name="connsiteY5" fmla="*/ 574655 h 2089130"/>
                              <a:gd name="connsiteX6" fmla="*/ 390654 w 1428879"/>
                              <a:gd name="connsiteY6" fmla="*/ 793730 h 2089130"/>
                              <a:gd name="connsiteX7" fmla="*/ 381129 w 1428879"/>
                              <a:gd name="connsiteY7" fmla="*/ 850880 h 2089130"/>
                              <a:gd name="connsiteX8" fmla="*/ 362079 w 1428879"/>
                              <a:gd name="connsiteY8" fmla="*/ 879455 h 2089130"/>
                              <a:gd name="connsiteX9" fmla="*/ 333504 w 1428879"/>
                              <a:gd name="connsiteY9" fmla="*/ 974705 h 2089130"/>
                              <a:gd name="connsiteX10" fmla="*/ 323979 w 1428879"/>
                              <a:gd name="connsiteY10" fmla="*/ 1003280 h 2089130"/>
                              <a:gd name="connsiteX11" fmla="*/ 304929 w 1428879"/>
                              <a:gd name="connsiteY11" fmla="*/ 1050905 h 2089130"/>
                              <a:gd name="connsiteX12" fmla="*/ 295404 w 1428879"/>
                              <a:gd name="connsiteY12" fmla="*/ 1089005 h 2089130"/>
                              <a:gd name="connsiteX13" fmla="*/ 276354 w 1428879"/>
                              <a:gd name="connsiteY13" fmla="*/ 1127105 h 2089130"/>
                              <a:gd name="connsiteX14" fmla="*/ 266829 w 1428879"/>
                              <a:gd name="connsiteY14" fmla="*/ 1165205 h 2089130"/>
                              <a:gd name="connsiteX15" fmla="*/ 238254 w 1428879"/>
                              <a:gd name="connsiteY15" fmla="*/ 1193780 h 2089130"/>
                              <a:gd name="connsiteX16" fmla="*/ 219204 w 1428879"/>
                              <a:gd name="connsiteY16" fmla="*/ 1250930 h 2089130"/>
                              <a:gd name="connsiteX17" fmla="*/ 190629 w 1428879"/>
                              <a:gd name="connsiteY17" fmla="*/ 1308080 h 2089130"/>
                              <a:gd name="connsiteX18" fmla="*/ 162054 w 1428879"/>
                              <a:gd name="connsiteY18" fmla="*/ 1403330 h 2089130"/>
                              <a:gd name="connsiteX19" fmla="*/ 133479 w 1428879"/>
                              <a:gd name="connsiteY19" fmla="*/ 1422380 h 2089130"/>
                              <a:gd name="connsiteX20" fmla="*/ 85854 w 1428879"/>
                              <a:gd name="connsiteY20" fmla="*/ 1479530 h 2089130"/>
                              <a:gd name="connsiteX21" fmla="*/ 57279 w 1428879"/>
                              <a:gd name="connsiteY21" fmla="*/ 1555730 h 2089130"/>
                              <a:gd name="connsiteX22" fmla="*/ 38229 w 1428879"/>
                              <a:gd name="connsiteY22" fmla="*/ 1650980 h 2089130"/>
                              <a:gd name="connsiteX23" fmla="*/ 19179 w 1428879"/>
                              <a:gd name="connsiteY23" fmla="*/ 1765280 h 2089130"/>
                              <a:gd name="connsiteX24" fmla="*/ 9654 w 1428879"/>
                              <a:gd name="connsiteY24" fmla="*/ 1984355 h 2089130"/>
                              <a:gd name="connsiteX25" fmla="*/ 9654 w 1428879"/>
                              <a:gd name="connsiteY25" fmla="*/ 2089130 h 2089130"/>
                              <a:gd name="connsiteX26" fmla="*/ 809754 w 1428879"/>
                              <a:gd name="connsiteY26" fmla="*/ 2070080 h 2089130"/>
                              <a:gd name="connsiteX27" fmla="*/ 838329 w 1428879"/>
                              <a:gd name="connsiteY27" fmla="*/ 2051030 h 2089130"/>
                              <a:gd name="connsiteX28" fmla="*/ 885954 w 1428879"/>
                              <a:gd name="connsiteY28" fmla="*/ 2031980 h 2089130"/>
                              <a:gd name="connsiteX29" fmla="*/ 1428879 w 1428879"/>
                              <a:gd name="connsiteY29" fmla="*/ 1993880 h 2089130"/>
                              <a:gd name="connsiteX30" fmla="*/ 1400304 w 1428879"/>
                              <a:gd name="connsiteY30" fmla="*/ 1927205 h 2089130"/>
                              <a:gd name="connsiteX31" fmla="*/ 1390779 w 1428879"/>
                              <a:gd name="connsiteY31" fmla="*/ 1898630 h 2089130"/>
                              <a:gd name="connsiteX32" fmla="*/ 1352679 w 1428879"/>
                              <a:gd name="connsiteY32" fmla="*/ 1851005 h 2089130"/>
                              <a:gd name="connsiteX33" fmla="*/ 1314579 w 1428879"/>
                              <a:gd name="connsiteY33" fmla="*/ 1784330 h 2089130"/>
                              <a:gd name="connsiteX34" fmla="*/ 1276479 w 1428879"/>
                              <a:gd name="connsiteY34" fmla="*/ 1727180 h 2089130"/>
                              <a:gd name="connsiteX35" fmla="*/ 1238379 w 1428879"/>
                              <a:gd name="connsiteY35" fmla="*/ 1650980 h 2089130"/>
                              <a:gd name="connsiteX36" fmla="*/ 1200279 w 1428879"/>
                              <a:gd name="connsiteY36" fmla="*/ 1574780 h 2089130"/>
                              <a:gd name="connsiteX37" fmla="*/ 1181229 w 1428879"/>
                              <a:gd name="connsiteY37" fmla="*/ 1536680 h 2089130"/>
                              <a:gd name="connsiteX38" fmla="*/ 1152654 w 1428879"/>
                              <a:gd name="connsiteY38" fmla="*/ 1498580 h 2089130"/>
                              <a:gd name="connsiteX39" fmla="*/ 1105029 w 1428879"/>
                              <a:gd name="connsiteY39" fmla="*/ 1384280 h 2089130"/>
                              <a:gd name="connsiteX40" fmla="*/ 1076454 w 1428879"/>
                              <a:gd name="connsiteY40" fmla="*/ 1346180 h 2089130"/>
                              <a:gd name="connsiteX41" fmla="*/ 1057404 w 1428879"/>
                              <a:gd name="connsiteY41" fmla="*/ 1289030 h 2089130"/>
                              <a:gd name="connsiteX42" fmla="*/ 1028829 w 1428879"/>
                              <a:gd name="connsiteY42" fmla="*/ 1222355 h 2089130"/>
                              <a:gd name="connsiteX43" fmla="*/ 1009779 w 1428879"/>
                              <a:gd name="connsiteY43" fmla="*/ 1146155 h 2089130"/>
                              <a:gd name="connsiteX44" fmla="*/ 962154 w 1428879"/>
                              <a:gd name="connsiteY44" fmla="*/ 1050905 h 2089130"/>
                              <a:gd name="connsiteX45" fmla="*/ 952629 w 1428879"/>
                              <a:gd name="connsiteY45" fmla="*/ 974705 h 2089130"/>
                              <a:gd name="connsiteX46" fmla="*/ 933579 w 1428879"/>
                              <a:gd name="connsiteY46" fmla="*/ 927080 h 2089130"/>
                              <a:gd name="connsiteX47" fmla="*/ 924054 w 1428879"/>
                              <a:gd name="connsiteY47" fmla="*/ 898505 h 2089130"/>
                              <a:gd name="connsiteX48" fmla="*/ 914529 w 1428879"/>
                              <a:gd name="connsiteY48" fmla="*/ 831830 h 2089130"/>
                              <a:gd name="connsiteX49" fmla="*/ 895479 w 1428879"/>
                              <a:gd name="connsiteY49" fmla="*/ 793730 h 2089130"/>
                              <a:gd name="connsiteX50" fmla="*/ 885954 w 1428879"/>
                              <a:gd name="connsiteY50" fmla="*/ 765155 h 2089130"/>
                              <a:gd name="connsiteX51" fmla="*/ 866904 w 1428879"/>
                              <a:gd name="connsiteY51" fmla="*/ 727055 h 2089130"/>
                              <a:gd name="connsiteX52" fmla="*/ 847854 w 1428879"/>
                              <a:gd name="connsiteY52" fmla="*/ 669905 h 2089130"/>
                              <a:gd name="connsiteX53" fmla="*/ 838329 w 1428879"/>
                              <a:gd name="connsiteY53" fmla="*/ 641330 h 2089130"/>
                              <a:gd name="connsiteX54" fmla="*/ 809754 w 1428879"/>
                              <a:gd name="connsiteY54" fmla="*/ 565130 h 2089130"/>
                              <a:gd name="connsiteX55" fmla="*/ 800229 w 1428879"/>
                              <a:gd name="connsiteY55" fmla="*/ 527030 h 2089130"/>
                              <a:gd name="connsiteX56" fmla="*/ 781179 w 1428879"/>
                              <a:gd name="connsiteY56" fmla="*/ 441305 h 2089130"/>
                              <a:gd name="connsiteX57" fmla="*/ 762129 w 1428879"/>
                              <a:gd name="connsiteY57" fmla="*/ 412730 h 2089130"/>
                              <a:gd name="connsiteX58" fmla="*/ 743079 w 1428879"/>
                              <a:gd name="connsiteY58" fmla="*/ 346055 h 2089130"/>
                              <a:gd name="connsiteX59" fmla="*/ 714504 w 1428879"/>
                              <a:gd name="connsiteY59" fmla="*/ 327005 h 2089130"/>
                              <a:gd name="connsiteX60" fmla="*/ 695454 w 1428879"/>
                              <a:gd name="connsiteY60" fmla="*/ 260330 h 2089130"/>
                              <a:gd name="connsiteX61" fmla="*/ 657354 w 1428879"/>
                              <a:gd name="connsiteY61" fmla="*/ 203180 h 2089130"/>
                              <a:gd name="connsiteX62" fmla="*/ 638304 w 1428879"/>
                              <a:gd name="connsiteY62" fmla="*/ 174605 h 2089130"/>
                              <a:gd name="connsiteX63" fmla="*/ 581154 w 1428879"/>
                              <a:gd name="connsiteY63" fmla="*/ 117455 h 2089130"/>
                              <a:gd name="connsiteX64" fmla="*/ 562104 w 1428879"/>
                              <a:gd name="connsiteY64" fmla="*/ 88880 h 2089130"/>
                              <a:gd name="connsiteX65" fmla="*/ 552579 w 1428879"/>
                              <a:gd name="connsiteY65" fmla="*/ 60305 h 2089130"/>
                              <a:gd name="connsiteX66" fmla="*/ 533529 w 1428879"/>
                              <a:gd name="connsiteY66" fmla="*/ 3155 h 2089130"/>
                              <a:gd name="connsiteX0" fmla="*/ 533529 w 1428879"/>
                              <a:gd name="connsiteY0" fmla="*/ 3155 h 2089130"/>
                              <a:gd name="connsiteX1" fmla="*/ 485904 w 1428879"/>
                              <a:gd name="connsiteY1" fmla="*/ 12680 h 2089130"/>
                              <a:gd name="connsiteX2" fmla="*/ 476379 w 1428879"/>
                              <a:gd name="connsiteY2" fmla="*/ 41255 h 2089130"/>
                              <a:gd name="connsiteX3" fmla="*/ 457329 w 1428879"/>
                              <a:gd name="connsiteY3" fmla="*/ 79355 h 2089130"/>
                              <a:gd name="connsiteX4" fmla="*/ 438279 w 1428879"/>
                              <a:gd name="connsiteY4" fmla="*/ 498455 h 2089130"/>
                              <a:gd name="connsiteX5" fmla="*/ 400179 w 1428879"/>
                              <a:gd name="connsiteY5" fmla="*/ 574655 h 2089130"/>
                              <a:gd name="connsiteX6" fmla="*/ 390654 w 1428879"/>
                              <a:gd name="connsiteY6" fmla="*/ 793730 h 2089130"/>
                              <a:gd name="connsiteX7" fmla="*/ 381129 w 1428879"/>
                              <a:gd name="connsiteY7" fmla="*/ 850880 h 2089130"/>
                              <a:gd name="connsiteX8" fmla="*/ 362079 w 1428879"/>
                              <a:gd name="connsiteY8" fmla="*/ 879455 h 2089130"/>
                              <a:gd name="connsiteX9" fmla="*/ 333504 w 1428879"/>
                              <a:gd name="connsiteY9" fmla="*/ 974705 h 2089130"/>
                              <a:gd name="connsiteX10" fmla="*/ 323979 w 1428879"/>
                              <a:gd name="connsiteY10" fmla="*/ 1003280 h 2089130"/>
                              <a:gd name="connsiteX11" fmla="*/ 304929 w 1428879"/>
                              <a:gd name="connsiteY11" fmla="*/ 1050905 h 2089130"/>
                              <a:gd name="connsiteX12" fmla="*/ 295404 w 1428879"/>
                              <a:gd name="connsiteY12" fmla="*/ 1089005 h 2089130"/>
                              <a:gd name="connsiteX13" fmla="*/ 276354 w 1428879"/>
                              <a:gd name="connsiteY13" fmla="*/ 1127105 h 2089130"/>
                              <a:gd name="connsiteX14" fmla="*/ 266829 w 1428879"/>
                              <a:gd name="connsiteY14" fmla="*/ 1165205 h 2089130"/>
                              <a:gd name="connsiteX15" fmla="*/ 238254 w 1428879"/>
                              <a:gd name="connsiteY15" fmla="*/ 1193780 h 2089130"/>
                              <a:gd name="connsiteX16" fmla="*/ 219204 w 1428879"/>
                              <a:gd name="connsiteY16" fmla="*/ 1250930 h 2089130"/>
                              <a:gd name="connsiteX17" fmla="*/ 190629 w 1428879"/>
                              <a:gd name="connsiteY17" fmla="*/ 1308080 h 2089130"/>
                              <a:gd name="connsiteX18" fmla="*/ 162054 w 1428879"/>
                              <a:gd name="connsiteY18" fmla="*/ 1403330 h 2089130"/>
                              <a:gd name="connsiteX19" fmla="*/ 133479 w 1428879"/>
                              <a:gd name="connsiteY19" fmla="*/ 1422380 h 2089130"/>
                              <a:gd name="connsiteX20" fmla="*/ 85854 w 1428879"/>
                              <a:gd name="connsiteY20" fmla="*/ 1479530 h 2089130"/>
                              <a:gd name="connsiteX21" fmla="*/ 57279 w 1428879"/>
                              <a:gd name="connsiteY21" fmla="*/ 1555730 h 2089130"/>
                              <a:gd name="connsiteX22" fmla="*/ 38229 w 1428879"/>
                              <a:gd name="connsiteY22" fmla="*/ 1650980 h 2089130"/>
                              <a:gd name="connsiteX23" fmla="*/ 19179 w 1428879"/>
                              <a:gd name="connsiteY23" fmla="*/ 1765280 h 2089130"/>
                              <a:gd name="connsiteX24" fmla="*/ 9654 w 1428879"/>
                              <a:gd name="connsiteY24" fmla="*/ 1984355 h 2089130"/>
                              <a:gd name="connsiteX25" fmla="*/ 9654 w 1428879"/>
                              <a:gd name="connsiteY25" fmla="*/ 2089130 h 2089130"/>
                              <a:gd name="connsiteX26" fmla="*/ 809754 w 1428879"/>
                              <a:gd name="connsiteY26" fmla="*/ 2070080 h 2089130"/>
                              <a:gd name="connsiteX27" fmla="*/ 838329 w 1428879"/>
                              <a:gd name="connsiteY27" fmla="*/ 2051030 h 2089130"/>
                              <a:gd name="connsiteX28" fmla="*/ 1428879 w 1428879"/>
                              <a:gd name="connsiteY28" fmla="*/ 1993880 h 2089130"/>
                              <a:gd name="connsiteX29" fmla="*/ 1400304 w 1428879"/>
                              <a:gd name="connsiteY29" fmla="*/ 1927205 h 2089130"/>
                              <a:gd name="connsiteX30" fmla="*/ 1390779 w 1428879"/>
                              <a:gd name="connsiteY30" fmla="*/ 1898630 h 2089130"/>
                              <a:gd name="connsiteX31" fmla="*/ 1352679 w 1428879"/>
                              <a:gd name="connsiteY31" fmla="*/ 1851005 h 2089130"/>
                              <a:gd name="connsiteX32" fmla="*/ 1314579 w 1428879"/>
                              <a:gd name="connsiteY32" fmla="*/ 1784330 h 2089130"/>
                              <a:gd name="connsiteX33" fmla="*/ 1276479 w 1428879"/>
                              <a:gd name="connsiteY33" fmla="*/ 1727180 h 2089130"/>
                              <a:gd name="connsiteX34" fmla="*/ 1238379 w 1428879"/>
                              <a:gd name="connsiteY34" fmla="*/ 1650980 h 2089130"/>
                              <a:gd name="connsiteX35" fmla="*/ 1200279 w 1428879"/>
                              <a:gd name="connsiteY35" fmla="*/ 1574780 h 2089130"/>
                              <a:gd name="connsiteX36" fmla="*/ 1181229 w 1428879"/>
                              <a:gd name="connsiteY36" fmla="*/ 1536680 h 2089130"/>
                              <a:gd name="connsiteX37" fmla="*/ 1152654 w 1428879"/>
                              <a:gd name="connsiteY37" fmla="*/ 1498580 h 2089130"/>
                              <a:gd name="connsiteX38" fmla="*/ 1105029 w 1428879"/>
                              <a:gd name="connsiteY38" fmla="*/ 1384280 h 2089130"/>
                              <a:gd name="connsiteX39" fmla="*/ 1076454 w 1428879"/>
                              <a:gd name="connsiteY39" fmla="*/ 1346180 h 2089130"/>
                              <a:gd name="connsiteX40" fmla="*/ 1057404 w 1428879"/>
                              <a:gd name="connsiteY40" fmla="*/ 1289030 h 2089130"/>
                              <a:gd name="connsiteX41" fmla="*/ 1028829 w 1428879"/>
                              <a:gd name="connsiteY41" fmla="*/ 1222355 h 2089130"/>
                              <a:gd name="connsiteX42" fmla="*/ 1009779 w 1428879"/>
                              <a:gd name="connsiteY42" fmla="*/ 1146155 h 2089130"/>
                              <a:gd name="connsiteX43" fmla="*/ 962154 w 1428879"/>
                              <a:gd name="connsiteY43" fmla="*/ 1050905 h 2089130"/>
                              <a:gd name="connsiteX44" fmla="*/ 952629 w 1428879"/>
                              <a:gd name="connsiteY44" fmla="*/ 974705 h 2089130"/>
                              <a:gd name="connsiteX45" fmla="*/ 933579 w 1428879"/>
                              <a:gd name="connsiteY45" fmla="*/ 927080 h 2089130"/>
                              <a:gd name="connsiteX46" fmla="*/ 924054 w 1428879"/>
                              <a:gd name="connsiteY46" fmla="*/ 898505 h 2089130"/>
                              <a:gd name="connsiteX47" fmla="*/ 914529 w 1428879"/>
                              <a:gd name="connsiteY47" fmla="*/ 831830 h 2089130"/>
                              <a:gd name="connsiteX48" fmla="*/ 895479 w 1428879"/>
                              <a:gd name="connsiteY48" fmla="*/ 793730 h 2089130"/>
                              <a:gd name="connsiteX49" fmla="*/ 885954 w 1428879"/>
                              <a:gd name="connsiteY49" fmla="*/ 765155 h 2089130"/>
                              <a:gd name="connsiteX50" fmla="*/ 866904 w 1428879"/>
                              <a:gd name="connsiteY50" fmla="*/ 727055 h 2089130"/>
                              <a:gd name="connsiteX51" fmla="*/ 847854 w 1428879"/>
                              <a:gd name="connsiteY51" fmla="*/ 669905 h 2089130"/>
                              <a:gd name="connsiteX52" fmla="*/ 838329 w 1428879"/>
                              <a:gd name="connsiteY52" fmla="*/ 641330 h 2089130"/>
                              <a:gd name="connsiteX53" fmla="*/ 809754 w 1428879"/>
                              <a:gd name="connsiteY53" fmla="*/ 565130 h 2089130"/>
                              <a:gd name="connsiteX54" fmla="*/ 800229 w 1428879"/>
                              <a:gd name="connsiteY54" fmla="*/ 527030 h 2089130"/>
                              <a:gd name="connsiteX55" fmla="*/ 781179 w 1428879"/>
                              <a:gd name="connsiteY55" fmla="*/ 441305 h 2089130"/>
                              <a:gd name="connsiteX56" fmla="*/ 762129 w 1428879"/>
                              <a:gd name="connsiteY56" fmla="*/ 412730 h 2089130"/>
                              <a:gd name="connsiteX57" fmla="*/ 743079 w 1428879"/>
                              <a:gd name="connsiteY57" fmla="*/ 346055 h 2089130"/>
                              <a:gd name="connsiteX58" fmla="*/ 714504 w 1428879"/>
                              <a:gd name="connsiteY58" fmla="*/ 327005 h 2089130"/>
                              <a:gd name="connsiteX59" fmla="*/ 695454 w 1428879"/>
                              <a:gd name="connsiteY59" fmla="*/ 260330 h 2089130"/>
                              <a:gd name="connsiteX60" fmla="*/ 657354 w 1428879"/>
                              <a:gd name="connsiteY60" fmla="*/ 203180 h 2089130"/>
                              <a:gd name="connsiteX61" fmla="*/ 638304 w 1428879"/>
                              <a:gd name="connsiteY61" fmla="*/ 174605 h 2089130"/>
                              <a:gd name="connsiteX62" fmla="*/ 581154 w 1428879"/>
                              <a:gd name="connsiteY62" fmla="*/ 117455 h 2089130"/>
                              <a:gd name="connsiteX63" fmla="*/ 562104 w 1428879"/>
                              <a:gd name="connsiteY63" fmla="*/ 88880 h 2089130"/>
                              <a:gd name="connsiteX64" fmla="*/ 552579 w 1428879"/>
                              <a:gd name="connsiteY64" fmla="*/ 60305 h 2089130"/>
                              <a:gd name="connsiteX65" fmla="*/ 533529 w 1428879"/>
                              <a:gd name="connsiteY65" fmla="*/ 3155 h 2089130"/>
                              <a:gd name="connsiteX0" fmla="*/ 533529 w 1428879"/>
                              <a:gd name="connsiteY0" fmla="*/ 3155 h 2089130"/>
                              <a:gd name="connsiteX1" fmla="*/ 485904 w 1428879"/>
                              <a:gd name="connsiteY1" fmla="*/ 12680 h 2089130"/>
                              <a:gd name="connsiteX2" fmla="*/ 476379 w 1428879"/>
                              <a:gd name="connsiteY2" fmla="*/ 41255 h 2089130"/>
                              <a:gd name="connsiteX3" fmla="*/ 457329 w 1428879"/>
                              <a:gd name="connsiteY3" fmla="*/ 79355 h 2089130"/>
                              <a:gd name="connsiteX4" fmla="*/ 438279 w 1428879"/>
                              <a:gd name="connsiteY4" fmla="*/ 498455 h 2089130"/>
                              <a:gd name="connsiteX5" fmla="*/ 400179 w 1428879"/>
                              <a:gd name="connsiteY5" fmla="*/ 574655 h 2089130"/>
                              <a:gd name="connsiteX6" fmla="*/ 390654 w 1428879"/>
                              <a:gd name="connsiteY6" fmla="*/ 793730 h 2089130"/>
                              <a:gd name="connsiteX7" fmla="*/ 381129 w 1428879"/>
                              <a:gd name="connsiteY7" fmla="*/ 850880 h 2089130"/>
                              <a:gd name="connsiteX8" fmla="*/ 362079 w 1428879"/>
                              <a:gd name="connsiteY8" fmla="*/ 879455 h 2089130"/>
                              <a:gd name="connsiteX9" fmla="*/ 333504 w 1428879"/>
                              <a:gd name="connsiteY9" fmla="*/ 974705 h 2089130"/>
                              <a:gd name="connsiteX10" fmla="*/ 323979 w 1428879"/>
                              <a:gd name="connsiteY10" fmla="*/ 1003280 h 2089130"/>
                              <a:gd name="connsiteX11" fmla="*/ 304929 w 1428879"/>
                              <a:gd name="connsiteY11" fmla="*/ 1050905 h 2089130"/>
                              <a:gd name="connsiteX12" fmla="*/ 295404 w 1428879"/>
                              <a:gd name="connsiteY12" fmla="*/ 1089005 h 2089130"/>
                              <a:gd name="connsiteX13" fmla="*/ 276354 w 1428879"/>
                              <a:gd name="connsiteY13" fmla="*/ 1127105 h 2089130"/>
                              <a:gd name="connsiteX14" fmla="*/ 266829 w 1428879"/>
                              <a:gd name="connsiteY14" fmla="*/ 1165205 h 2089130"/>
                              <a:gd name="connsiteX15" fmla="*/ 238254 w 1428879"/>
                              <a:gd name="connsiteY15" fmla="*/ 1193780 h 2089130"/>
                              <a:gd name="connsiteX16" fmla="*/ 219204 w 1428879"/>
                              <a:gd name="connsiteY16" fmla="*/ 1250930 h 2089130"/>
                              <a:gd name="connsiteX17" fmla="*/ 190629 w 1428879"/>
                              <a:gd name="connsiteY17" fmla="*/ 1308080 h 2089130"/>
                              <a:gd name="connsiteX18" fmla="*/ 162054 w 1428879"/>
                              <a:gd name="connsiteY18" fmla="*/ 1403330 h 2089130"/>
                              <a:gd name="connsiteX19" fmla="*/ 133479 w 1428879"/>
                              <a:gd name="connsiteY19" fmla="*/ 1422380 h 2089130"/>
                              <a:gd name="connsiteX20" fmla="*/ 85854 w 1428879"/>
                              <a:gd name="connsiteY20" fmla="*/ 1479530 h 2089130"/>
                              <a:gd name="connsiteX21" fmla="*/ 57279 w 1428879"/>
                              <a:gd name="connsiteY21" fmla="*/ 1555730 h 2089130"/>
                              <a:gd name="connsiteX22" fmla="*/ 38229 w 1428879"/>
                              <a:gd name="connsiteY22" fmla="*/ 1650980 h 2089130"/>
                              <a:gd name="connsiteX23" fmla="*/ 19179 w 1428879"/>
                              <a:gd name="connsiteY23" fmla="*/ 1765280 h 2089130"/>
                              <a:gd name="connsiteX24" fmla="*/ 9654 w 1428879"/>
                              <a:gd name="connsiteY24" fmla="*/ 1984355 h 2089130"/>
                              <a:gd name="connsiteX25" fmla="*/ 9654 w 1428879"/>
                              <a:gd name="connsiteY25" fmla="*/ 2089130 h 2089130"/>
                              <a:gd name="connsiteX26" fmla="*/ 809754 w 1428879"/>
                              <a:gd name="connsiteY26" fmla="*/ 2070080 h 2089130"/>
                              <a:gd name="connsiteX27" fmla="*/ 1428879 w 1428879"/>
                              <a:gd name="connsiteY27" fmla="*/ 1993880 h 2089130"/>
                              <a:gd name="connsiteX28" fmla="*/ 1400304 w 1428879"/>
                              <a:gd name="connsiteY28" fmla="*/ 1927205 h 2089130"/>
                              <a:gd name="connsiteX29" fmla="*/ 1390779 w 1428879"/>
                              <a:gd name="connsiteY29" fmla="*/ 1898630 h 2089130"/>
                              <a:gd name="connsiteX30" fmla="*/ 1352679 w 1428879"/>
                              <a:gd name="connsiteY30" fmla="*/ 1851005 h 2089130"/>
                              <a:gd name="connsiteX31" fmla="*/ 1314579 w 1428879"/>
                              <a:gd name="connsiteY31" fmla="*/ 1784330 h 2089130"/>
                              <a:gd name="connsiteX32" fmla="*/ 1276479 w 1428879"/>
                              <a:gd name="connsiteY32" fmla="*/ 1727180 h 2089130"/>
                              <a:gd name="connsiteX33" fmla="*/ 1238379 w 1428879"/>
                              <a:gd name="connsiteY33" fmla="*/ 1650980 h 2089130"/>
                              <a:gd name="connsiteX34" fmla="*/ 1200279 w 1428879"/>
                              <a:gd name="connsiteY34" fmla="*/ 1574780 h 2089130"/>
                              <a:gd name="connsiteX35" fmla="*/ 1181229 w 1428879"/>
                              <a:gd name="connsiteY35" fmla="*/ 1536680 h 2089130"/>
                              <a:gd name="connsiteX36" fmla="*/ 1152654 w 1428879"/>
                              <a:gd name="connsiteY36" fmla="*/ 1498580 h 2089130"/>
                              <a:gd name="connsiteX37" fmla="*/ 1105029 w 1428879"/>
                              <a:gd name="connsiteY37" fmla="*/ 1384280 h 2089130"/>
                              <a:gd name="connsiteX38" fmla="*/ 1076454 w 1428879"/>
                              <a:gd name="connsiteY38" fmla="*/ 1346180 h 2089130"/>
                              <a:gd name="connsiteX39" fmla="*/ 1057404 w 1428879"/>
                              <a:gd name="connsiteY39" fmla="*/ 1289030 h 2089130"/>
                              <a:gd name="connsiteX40" fmla="*/ 1028829 w 1428879"/>
                              <a:gd name="connsiteY40" fmla="*/ 1222355 h 2089130"/>
                              <a:gd name="connsiteX41" fmla="*/ 1009779 w 1428879"/>
                              <a:gd name="connsiteY41" fmla="*/ 1146155 h 2089130"/>
                              <a:gd name="connsiteX42" fmla="*/ 962154 w 1428879"/>
                              <a:gd name="connsiteY42" fmla="*/ 1050905 h 2089130"/>
                              <a:gd name="connsiteX43" fmla="*/ 952629 w 1428879"/>
                              <a:gd name="connsiteY43" fmla="*/ 974705 h 2089130"/>
                              <a:gd name="connsiteX44" fmla="*/ 933579 w 1428879"/>
                              <a:gd name="connsiteY44" fmla="*/ 927080 h 2089130"/>
                              <a:gd name="connsiteX45" fmla="*/ 924054 w 1428879"/>
                              <a:gd name="connsiteY45" fmla="*/ 898505 h 2089130"/>
                              <a:gd name="connsiteX46" fmla="*/ 914529 w 1428879"/>
                              <a:gd name="connsiteY46" fmla="*/ 831830 h 2089130"/>
                              <a:gd name="connsiteX47" fmla="*/ 895479 w 1428879"/>
                              <a:gd name="connsiteY47" fmla="*/ 793730 h 2089130"/>
                              <a:gd name="connsiteX48" fmla="*/ 885954 w 1428879"/>
                              <a:gd name="connsiteY48" fmla="*/ 765155 h 2089130"/>
                              <a:gd name="connsiteX49" fmla="*/ 866904 w 1428879"/>
                              <a:gd name="connsiteY49" fmla="*/ 727055 h 2089130"/>
                              <a:gd name="connsiteX50" fmla="*/ 847854 w 1428879"/>
                              <a:gd name="connsiteY50" fmla="*/ 669905 h 2089130"/>
                              <a:gd name="connsiteX51" fmla="*/ 838329 w 1428879"/>
                              <a:gd name="connsiteY51" fmla="*/ 641330 h 2089130"/>
                              <a:gd name="connsiteX52" fmla="*/ 809754 w 1428879"/>
                              <a:gd name="connsiteY52" fmla="*/ 565130 h 2089130"/>
                              <a:gd name="connsiteX53" fmla="*/ 800229 w 1428879"/>
                              <a:gd name="connsiteY53" fmla="*/ 527030 h 2089130"/>
                              <a:gd name="connsiteX54" fmla="*/ 781179 w 1428879"/>
                              <a:gd name="connsiteY54" fmla="*/ 441305 h 2089130"/>
                              <a:gd name="connsiteX55" fmla="*/ 762129 w 1428879"/>
                              <a:gd name="connsiteY55" fmla="*/ 412730 h 2089130"/>
                              <a:gd name="connsiteX56" fmla="*/ 743079 w 1428879"/>
                              <a:gd name="connsiteY56" fmla="*/ 346055 h 2089130"/>
                              <a:gd name="connsiteX57" fmla="*/ 714504 w 1428879"/>
                              <a:gd name="connsiteY57" fmla="*/ 327005 h 2089130"/>
                              <a:gd name="connsiteX58" fmla="*/ 695454 w 1428879"/>
                              <a:gd name="connsiteY58" fmla="*/ 260330 h 2089130"/>
                              <a:gd name="connsiteX59" fmla="*/ 657354 w 1428879"/>
                              <a:gd name="connsiteY59" fmla="*/ 203180 h 2089130"/>
                              <a:gd name="connsiteX60" fmla="*/ 638304 w 1428879"/>
                              <a:gd name="connsiteY60" fmla="*/ 174605 h 2089130"/>
                              <a:gd name="connsiteX61" fmla="*/ 581154 w 1428879"/>
                              <a:gd name="connsiteY61" fmla="*/ 117455 h 2089130"/>
                              <a:gd name="connsiteX62" fmla="*/ 562104 w 1428879"/>
                              <a:gd name="connsiteY62" fmla="*/ 88880 h 2089130"/>
                              <a:gd name="connsiteX63" fmla="*/ 552579 w 1428879"/>
                              <a:gd name="connsiteY63" fmla="*/ 60305 h 2089130"/>
                              <a:gd name="connsiteX64" fmla="*/ 533529 w 1428879"/>
                              <a:gd name="connsiteY64" fmla="*/ 3155 h 2089130"/>
                              <a:gd name="connsiteX0" fmla="*/ 533529 w 1428879"/>
                              <a:gd name="connsiteY0" fmla="*/ 3155 h 2089156"/>
                              <a:gd name="connsiteX1" fmla="*/ 485904 w 1428879"/>
                              <a:gd name="connsiteY1" fmla="*/ 12680 h 2089156"/>
                              <a:gd name="connsiteX2" fmla="*/ 476379 w 1428879"/>
                              <a:gd name="connsiteY2" fmla="*/ 41255 h 2089156"/>
                              <a:gd name="connsiteX3" fmla="*/ 457329 w 1428879"/>
                              <a:gd name="connsiteY3" fmla="*/ 79355 h 2089156"/>
                              <a:gd name="connsiteX4" fmla="*/ 438279 w 1428879"/>
                              <a:gd name="connsiteY4" fmla="*/ 498455 h 2089156"/>
                              <a:gd name="connsiteX5" fmla="*/ 400179 w 1428879"/>
                              <a:gd name="connsiteY5" fmla="*/ 574655 h 2089156"/>
                              <a:gd name="connsiteX6" fmla="*/ 390654 w 1428879"/>
                              <a:gd name="connsiteY6" fmla="*/ 793730 h 2089156"/>
                              <a:gd name="connsiteX7" fmla="*/ 381129 w 1428879"/>
                              <a:gd name="connsiteY7" fmla="*/ 850880 h 2089156"/>
                              <a:gd name="connsiteX8" fmla="*/ 362079 w 1428879"/>
                              <a:gd name="connsiteY8" fmla="*/ 879455 h 2089156"/>
                              <a:gd name="connsiteX9" fmla="*/ 333504 w 1428879"/>
                              <a:gd name="connsiteY9" fmla="*/ 974705 h 2089156"/>
                              <a:gd name="connsiteX10" fmla="*/ 323979 w 1428879"/>
                              <a:gd name="connsiteY10" fmla="*/ 1003280 h 2089156"/>
                              <a:gd name="connsiteX11" fmla="*/ 304929 w 1428879"/>
                              <a:gd name="connsiteY11" fmla="*/ 1050905 h 2089156"/>
                              <a:gd name="connsiteX12" fmla="*/ 295404 w 1428879"/>
                              <a:gd name="connsiteY12" fmla="*/ 1089005 h 2089156"/>
                              <a:gd name="connsiteX13" fmla="*/ 276354 w 1428879"/>
                              <a:gd name="connsiteY13" fmla="*/ 1127105 h 2089156"/>
                              <a:gd name="connsiteX14" fmla="*/ 266829 w 1428879"/>
                              <a:gd name="connsiteY14" fmla="*/ 1165205 h 2089156"/>
                              <a:gd name="connsiteX15" fmla="*/ 238254 w 1428879"/>
                              <a:gd name="connsiteY15" fmla="*/ 1193780 h 2089156"/>
                              <a:gd name="connsiteX16" fmla="*/ 219204 w 1428879"/>
                              <a:gd name="connsiteY16" fmla="*/ 1250930 h 2089156"/>
                              <a:gd name="connsiteX17" fmla="*/ 190629 w 1428879"/>
                              <a:gd name="connsiteY17" fmla="*/ 1308080 h 2089156"/>
                              <a:gd name="connsiteX18" fmla="*/ 162054 w 1428879"/>
                              <a:gd name="connsiteY18" fmla="*/ 1403330 h 2089156"/>
                              <a:gd name="connsiteX19" fmla="*/ 133479 w 1428879"/>
                              <a:gd name="connsiteY19" fmla="*/ 1422380 h 2089156"/>
                              <a:gd name="connsiteX20" fmla="*/ 85854 w 1428879"/>
                              <a:gd name="connsiteY20" fmla="*/ 1479530 h 2089156"/>
                              <a:gd name="connsiteX21" fmla="*/ 57279 w 1428879"/>
                              <a:gd name="connsiteY21" fmla="*/ 1555730 h 2089156"/>
                              <a:gd name="connsiteX22" fmla="*/ 38229 w 1428879"/>
                              <a:gd name="connsiteY22" fmla="*/ 1650980 h 2089156"/>
                              <a:gd name="connsiteX23" fmla="*/ 19179 w 1428879"/>
                              <a:gd name="connsiteY23" fmla="*/ 1765280 h 2089156"/>
                              <a:gd name="connsiteX24" fmla="*/ 9654 w 1428879"/>
                              <a:gd name="connsiteY24" fmla="*/ 1984355 h 2089156"/>
                              <a:gd name="connsiteX25" fmla="*/ 9654 w 1428879"/>
                              <a:gd name="connsiteY25" fmla="*/ 2089130 h 2089156"/>
                              <a:gd name="connsiteX26" fmla="*/ 1428879 w 1428879"/>
                              <a:gd name="connsiteY26" fmla="*/ 1993880 h 2089156"/>
                              <a:gd name="connsiteX27" fmla="*/ 1400304 w 1428879"/>
                              <a:gd name="connsiteY27" fmla="*/ 1927205 h 2089156"/>
                              <a:gd name="connsiteX28" fmla="*/ 1390779 w 1428879"/>
                              <a:gd name="connsiteY28" fmla="*/ 1898630 h 2089156"/>
                              <a:gd name="connsiteX29" fmla="*/ 1352679 w 1428879"/>
                              <a:gd name="connsiteY29" fmla="*/ 1851005 h 2089156"/>
                              <a:gd name="connsiteX30" fmla="*/ 1314579 w 1428879"/>
                              <a:gd name="connsiteY30" fmla="*/ 1784330 h 2089156"/>
                              <a:gd name="connsiteX31" fmla="*/ 1276479 w 1428879"/>
                              <a:gd name="connsiteY31" fmla="*/ 1727180 h 2089156"/>
                              <a:gd name="connsiteX32" fmla="*/ 1238379 w 1428879"/>
                              <a:gd name="connsiteY32" fmla="*/ 1650980 h 2089156"/>
                              <a:gd name="connsiteX33" fmla="*/ 1200279 w 1428879"/>
                              <a:gd name="connsiteY33" fmla="*/ 1574780 h 2089156"/>
                              <a:gd name="connsiteX34" fmla="*/ 1181229 w 1428879"/>
                              <a:gd name="connsiteY34" fmla="*/ 1536680 h 2089156"/>
                              <a:gd name="connsiteX35" fmla="*/ 1152654 w 1428879"/>
                              <a:gd name="connsiteY35" fmla="*/ 1498580 h 2089156"/>
                              <a:gd name="connsiteX36" fmla="*/ 1105029 w 1428879"/>
                              <a:gd name="connsiteY36" fmla="*/ 1384280 h 2089156"/>
                              <a:gd name="connsiteX37" fmla="*/ 1076454 w 1428879"/>
                              <a:gd name="connsiteY37" fmla="*/ 1346180 h 2089156"/>
                              <a:gd name="connsiteX38" fmla="*/ 1057404 w 1428879"/>
                              <a:gd name="connsiteY38" fmla="*/ 1289030 h 2089156"/>
                              <a:gd name="connsiteX39" fmla="*/ 1028829 w 1428879"/>
                              <a:gd name="connsiteY39" fmla="*/ 1222355 h 2089156"/>
                              <a:gd name="connsiteX40" fmla="*/ 1009779 w 1428879"/>
                              <a:gd name="connsiteY40" fmla="*/ 1146155 h 2089156"/>
                              <a:gd name="connsiteX41" fmla="*/ 962154 w 1428879"/>
                              <a:gd name="connsiteY41" fmla="*/ 1050905 h 2089156"/>
                              <a:gd name="connsiteX42" fmla="*/ 952629 w 1428879"/>
                              <a:gd name="connsiteY42" fmla="*/ 974705 h 2089156"/>
                              <a:gd name="connsiteX43" fmla="*/ 933579 w 1428879"/>
                              <a:gd name="connsiteY43" fmla="*/ 927080 h 2089156"/>
                              <a:gd name="connsiteX44" fmla="*/ 924054 w 1428879"/>
                              <a:gd name="connsiteY44" fmla="*/ 898505 h 2089156"/>
                              <a:gd name="connsiteX45" fmla="*/ 914529 w 1428879"/>
                              <a:gd name="connsiteY45" fmla="*/ 831830 h 2089156"/>
                              <a:gd name="connsiteX46" fmla="*/ 895479 w 1428879"/>
                              <a:gd name="connsiteY46" fmla="*/ 793730 h 2089156"/>
                              <a:gd name="connsiteX47" fmla="*/ 885954 w 1428879"/>
                              <a:gd name="connsiteY47" fmla="*/ 765155 h 2089156"/>
                              <a:gd name="connsiteX48" fmla="*/ 866904 w 1428879"/>
                              <a:gd name="connsiteY48" fmla="*/ 727055 h 2089156"/>
                              <a:gd name="connsiteX49" fmla="*/ 847854 w 1428879"/>
                              <a:gd name="connsiteY49" fmla="*/ 669905 h 2089156"/>
                              <a:gd name="connsiteX50" fmla="*/ 838329 w 1428879"/>
                              <a:gd name="connsiteY50" fmla="*/ 641330 h 2089156"/>
                              <a:gd name="connsiteX51" fmla="*/ 809754 w 1428879"/>
                              <a:gd name="connsiteY51" fmla="*/ 565130 h 2089156"/>
                              <a:gd name="connsiteX52" fmla="*/ 800229 w 1428879"/>
                              <a:gd name="connsiteY52" fmla="*/ 527030 h 2089156"/>
                              <a:gd name="connsiteX53" fmla="*/ 781179 w 1428879"/>
                              <a:gd name="connsiteY53" fmla="*/ 441305 h 2089156"/>
                              <a:gd name="connsiteX54" fmla="*/ 762129 w 1428879"/>
                              <a:gd name="connsiteY54" fmla="*/ 412730 h 2089156"/>
                              <a:gd name="connsiteX55" fmla="*/ 743079 w 1428879"/>
                              <a:gd name="connsiteY55" fmla="*/ 346055 h 2089156"/>
                              <a:gd name="connsiteX56" fmla="*/ 714504 w 1428879"/>
                              <a:gd name="connsiteY56" fmla="*/ 327005 h 2089156"/>
                              <a:gd name="connsiteX57" fmla="*/ 695454 w 1428879"/>
                              <a:gd name="connsiteY57" fmla="*/ 260330 h 2089156"/>
                              <a:gd name="connsiteX58" fmla="*/ 657354 w 1428879"/>
                              <a:gd name="connsiteY58" fmla="*/ 203180 h 2089156"/>
                              <a:gd name="connsiteX59" fmla="*/ 638304 w 1428879"/>
                              <a:gd name="connsiteY59" fmla="*/ 174605 h 2089156"/>
                              <a:gd name="connsiteX60" fmla="*/ 581154 w 1428879"/>
                              <a:gd name="connsiteY60" fmla="*/ 117455 h 2089156"/>
                              <a:gd name="connsiteX61" fmla="*/ 562104 w 1428879"/>
                              <a:gd name="connsiteY61" fmla="*/ 88880 h 2089156"/>
                              <a:gd name="connsiteX62" fmla="*/ 552579 w 1428879"/>
                              <a:gd name="connsiteY62" fmla="*/ 60305 h 2089156"/>
                              <a:gd name="connsiteX63" fmla="*/ 533529 w 1428879"/>
                              <a:gd name="connsiteY63" fmla="*/ 3155 h 2089156"/>
                              <a:gd name="connsiteX0" fmla="*/ 626908 w 1522258"/>
                              <a:gd name="connsiteY0" fmla="*/ 3155 h 2089156"/>
                              <a:gd name="connsiteX1" fmla="*/ 579283 w 1522258"/>
                              <a:gd name="connsiteY1" fmla="*/ 12680 h 2089156"/>
                              <a:gd name="connsiteX2" fmla="*/ 569758 w 1522258"/>
                              <a:gd name="connsiteY2" fmla="*/ 41255 h 2089156"/>
                              <a:gd name="connsiteX3" fmla="*/ 550708 w 1522258"/>
                              <a:gd name="connsiteY3" fmla="*/ 79355 h 2089156"/>
                              <a:gd name="connsiteX4" fmla="*/ 531658 w 1522258"/>
                              <a:gd name="connsiteY4" fmla="*/ 498455 h 2089156"/>
                              <a:gd name="connsiteX5" fmla="*/ 493558 w 1522258"/>
                              <a:gd name="connsiteY5" fmla="*/ 574655 h 2089156"/>
                              <a:gd name="connsiteX6" fmla="*/ 484033 w 1522258"/>
                              <a:gd name="connsiteY6" fmla="*/ 793730 h 2089156"/>
                              <a:gd name="connsiteX7" fmla="*/ 474508 w 1522258"/>
                              <a:gd name="connsiteY7" fmla="*/ 850880 h 2089156"/>
                              <a:gd name="connsiteX8" fmla="*/ 455458 w 1522258"/>
                              <a:gd name="connsiteY8" fmla="*/ 879455 h 2089156"/>
                              <a:gd name="connsiteX9" fmla="*/ 426883 w 1522258"/>
                              <a:gd name="connsiteY9" fmla="*/ 974705 h 2089156"/>
                              <a:gd name="connsiteX10" fmla="*/ 417358 w 1522258"/>
                              <a:gd name="connsiteY10" fmla="*/ 1003280 h 2089156"/>
                              <a:gd name="connsiteX11" fmla="*/ 398308 w 1522258"/>
                              <a:gd name="connsiteY11" fmla="*/ 1050905 h 2089156"/>
                              <a:gd name="connsiteX12" fmla="*/ 388783 w 1522258"/>
                              <a:gd name="connsiteY12" fmla="*/ 1089005 h 2089156"/>
                              <a:gd name="connsiteX13" fmla="*/ 369733 w 1522258"/>
                              <a:gd name="connsiteY13" fmla="*/ 1127105 h 2089156"/>
                              <a:gd name="connsiteX14" fmla="*/ 360208 w 1522258"/>
                              <a:gd name="connsiteY14" fmla="*/ 1165205 h 2089156"/>
                              <a:gd name="connsiteX15" fmla="*/ 331633 w 1522258"/>
                              <a:gd name="connsiteY15" fmla="*/ 1193780 h 2089156"/>
                              <a:gd name="connsiteX16" fmla="*/ 312583 w 1522258"/>
                              <a:gd name="connsiteY16" fmla="*/ 1250930 h 2089156"/>
                              <a:gd name="connsiteX17" fmla="*/ 284008 w 1522258"/>
                              <a:gd name="connsiteY17" fmla="*/ 1308080 h 2089156"/>
                              <a:gd name="connsiteX18" fmla="*/ 255433 w 1522258"/>
                              <a:gd name="connsiteY18" fmla="*/ 1403330 h 2089156"/>
                              <a:gd name="connsiteX19" fmla="*/ 226858 w 1522258"/>
                              <a:gd name="connsiteY19" fmla="*/ 1422380 h 2089156"/>
                              <a:gd name="connsiteX20" fmla="*/ 179233 w 1522258"/>
                              <a:gd name="connsiteY20" fmla="*/ 1479530 h 2089156"/>
                              <a:gd name="connsiteX21" fmla="*/ 150658 w 1522258"/>
                              <a:gd name="connsiteY21" fmla="*/ 1555730 h 2089156"/>
                              <a:gd name="connsiteX22" fmla="*/ 131608 w 1522258"/>
                              <a:gd name="connsiteY22" fmla="*/ 1650980 h 2089156"/>
                              <a:gd name="connsiteX23" fmla="*/ 112558 w 1522258"/>
                              <a:gd name="connsiteY23" fmla="*/ 1765280 h 2089156"/>
                              <a:gd name="connsiteX24" fmla="*/ 103033 w 1522258"/>
                              <a:gd name="connsiteY24" fmla="*/ 2089130 h 2089156"/>
                              <a:gd name="connsiteX25" fmla="*/ 1522258 w 1522258"/>
                              <a:gd name="connsiteY25" fmla="*/ 1993880 h 2089156"/>
                              <a:gd name="connsiteX26" fmla="*/ 1493683 w 1522258"/>
                              <a:gd name="connsiteY26" fmla="*/ 1927205 h 2089156"/>
                              <a:gd name="connsiteX27" fmla="*/ 1484158 w 1522258"/>
                              <a:gd name="connsiteY27" fmla="*/ 1898630 h 2089156"/>
                              <a:gd name="connsiteX28" fmla="*/ 1446058 w 1522258"/>
                              <a:gd name="connsiteY28" fmla="*/ 1851005 h 2089156"/>
                              <a:gd name="connsiteX29" fmla="*/ 1407958 w 1522258"/>
                              <a:gd name="connsiteY29" fmla="*/ 1784330 h 2089156"/>
                              <a:gd name="connsiteX30" fmla="*/ 1369858 w 1522258"/>
                              <a:gd name="connsiteY30" fmla="*/ 1727180 h 2089156"/>
                              <a:gd name="connsiteX31" fmla="*/ 1331758 w 1522258"/>
                              <a:gd name="connsiteY31" fmla="*/ 1650980 h 2089156"/>
                              <a:gd name="connsiteX32" fmla="*/ 1293658 w 1522258"/>
                              <a:gd name="connsiteY32" fmla="*/ 1574780 h 2089156"/>
                              <a:gd name="connsiteX33" fmla="*/ 1274608 w 1522258"/>
                              <a:gd name="connsiteY33" fmla="*/ 1536680 h 2089156"/>
                              <a:gd name="connsiteX34" fmla="*/ 1246033 w 1522258"/>
                              <a:gd name="connsiteY34" fmla="*/ 1498580 h 2089156"/>
                              <a:gd name="connsiteX35" fmla="*/ 1198408 w 1522258"/>
                              <a:gd name="connsiteY35" fmla="*/ 1384280 h 2089156"/>
                              <a:gd name="connsiteX36" fmla="*/ 1169833 w 1522258"/>
                              <a:gd name="connsiteY36" fmla="*/ 1346180 h 2089156"/>
                              <a:gd name="connsiteX37" fmla="*/ 1150783 w 1522258"/>
                              <a:gd name="connsiteY37" fmla="*/ 1289030 h 2089156"/>
                              <a:gd name="connsiteX38" fmla="*/ 1122208 w 1522258"/>
                              <a:gd name="connsiteY38" fmla="*/ 1222355 h 2089156"/>
                              <a:gd name="connsiteX39" fmla="*/ 1103158 w 1522258"/>
                              <a:gd name="connsiteY39" fmla="*/ 1146155 h 2089156"/>
                              <a:gd name="connsiteX40" fmla="*/ 1055533 w 1522258"/>
                              <a:gd name="connsiteY40" fmla="*/ 1050905 h 2089156"/>
                              <a:gd name="connsiteX41" fmla="*/ 1046008 w 1522258"/>
                              <a:gd name="connsiteY41" fmla="*/ 974705 h 2089156"/>
                              <a:gd name="connsiteX42" fmla="*/ 1026958 w 1522258"/>
                              <a:gd name="connsiteY42" fmla="*/ 927080 h 2089156"/>
                              <a:gd name="connsiteX43" fmla="*/ 1017433 w 1522258"/>
                              <a:gd name="connsiteY43" fmla="*/ 898505 h 2089156"/>
                              <a:gd name="connsiteX44" fmla="*/ 1007908 w 1522258"/>
                              <a:gd name="connsiteY44" fmla="*/ 831830 h 2089156"/>
                              <a:gd name="connsiteX45" fmla="*/ 988858 w 1522258"/>
                              <a:gd name="connsiteY45" fmla="*/ 793730 h 2089156"/>
                              <a:gd name="connsiteX46" fmla="*/ 979333 w 1522258"/>
                              <a:gd name="connsiteY46" fmla="*/ 765155 h 2089156"/>
                              <a:gd name="connsiteX47" fmla="*/ 960283 w 1522258"/>
                              <a:gd name="connsiteY47" fmla="*/ 727055 h 2089156"/>
                              <a:gd name="connsiteX48" fmla="*/ 941233 w 1522258"/>
                              <a:gd name="connsiteY48" fmla="*/ 669905 h 2089156"/>
                              <a:gd name="connsiteX49" fmla="*/ 931708 w 1522258"/>
                              <a:gd name="connsiteY49" fmla="*/ 641330 h 2089156"/>
                              <a:gd name="connsiteX50" fmla="*/ 903133 w 1522258"/>
                              <a:gd name="connsiteY50" fmla="*/ 565130 h 2089156"/>
                              <a:gd name="connsiteX51" fmla="*/ 893608 w 1522258"/>
                              <a:gd name="connsiteY51" fmla="*/ 527030 h 2089156"/>
                              <a:gd name="connsiteX52" fmla="*/ 874558 w 1522258"/>
                              <a:gd name="connsiteY52" fmla="*/ 441305 h 2089156"/>
                              <a:gd name="connsiteX53" fmla="*/ 855508 w 1522258"/>
                              <a:gd name="connsiteY53" fmla="*/ 412730 h 2089156"/>
                              <a:gd name="connsiteX54" fmla="*/ 836458 w 1522258"/>
                              <a:gd name="connsiteY54" fmla="*/ 346055 h 2089156"/>
                              <a:gd name="connsiteX55" fmla="*/ 807883 w 1522258"/>
                              <a:gd name="connsiteY55" fmla="*/ 327005 h 2089156"/>
                              <a:gd name="connsiteX56" fmla="*/ 788833 w 1522258"/>
                              <a:gd name="connsiteY56" fmla="*/ 260330 h 2089156"/>
                              <a:gd name="connsiteX57" fmla="*/ 750733 w 1522258"/>
                              <a:gd name="connsiteY57" fmla="*/ 203180 h 2089156"/>
                              <a:gd name="connsiteX58" fmla="*/ 731683 w 1522258"/>
                              <a:gd name="connsiteY58" fmla="*/ 174605 h 2089156"/>
                              <a:gd name="connsiteX59" fmla="*/ 674533 w 1522258"/>
                              <a:gd name="connsiteY59" fmla="*/ 117455 h 2089156"/>
                              <a:gd name="connsiteX60" fmla="*/ 655483 w 1522258"/>
                              <a:gd name="connsiteY60" fmla="*/ 88880 h 2089156"/>
                              <a:gd name="connsiteX61" fmla="*/ 645958 w 1522258"/>
                              <a:gd name="connsiteY61" fmla="*/ 60305 h 2089156"/>
                              <a:gd name="connsiteX62" fmla="*/ 626908 w 1522258"/>
                              <a:gd name="connsiteY62" fmla="*/ 3155 h 2089156"/>
                              <a:gd name="connsiteX0" fmla="*/ 621550 w 1516900"/>
                              <a:gd name="connsiteY0" fmla="*/ 3155 h 2089156"/>
                              <a:gd name="connsiteX1" fmla="*/ 573925 w 1516900"/>
                              <a:gd name="connsiteY1" fmla="*/ 12680 h 2089156"/>
                              <a:gd name="connsiteX2" fmla="*/ 564400 w 1516900"/>
                              <a:gd name="connsiteY2" fmla="*/ 41255 h 2089156"/>
                              <a:gd name="connsiteX3" fmla="*/ 545350 w 1516900"/>
                              <a:gd name="connsiteY3" fmla="*/ 79355 h 2089156"/>
                              <a:gd name="connsiteX4" fmla="*/ 526300 w 1516900"/>
                              <a:gd name="connsiteY4" fmla="*/ 498455 h 2089156"/>
                              <a:gd name="connsiteX5" fmla="*/ 488200 w 1516900"/>
                              <a:gd name="connsiteY5" fmla="*/ 574655 h 2089156"/>
                              <a:gd name="connsiteX6" fmla="*/ 478675 w 1516900"/>
                              <a:gd name="connsiteY6" fmla="*/ 793730 h 2089156"/>
                              <a:gd name="connsiteX7" fmla="*/ 469150 w 1516900"/>
                              <a:gd name="connsiteY7" fmla="*/ 850880 h 2089156"/>
                              <a:gd name="connsiteX8" fmla="*/ 450100 w 1516900"/>
                              <a:gd name="connsiteY8" fmla="*/ 879455 h 2089156"/>
                              <a:gd name="connsiteX9" fmla="*/ 421525 w 1516900"/>
                              <a:gd name="connsiteY9" fmla="*/ 974705 h 2089156"/>
                              <a:gd name="connsiteX10" fmla="*/ 412000 w 1516900"/>
                              <a:gd name="connsiteY10" fmla="*/ 1003280 h 2089156"/>
                              <a:gd name="connsiteX11" fmla="*/ 392950 w 1516900"/>
                              <a:gd name="connsiteY11" fmla="*/ 1050905 h 2089156"/>
                              <a:gd name="connsiteX12" fmla="*/ 383425 w 1516900"/>
                              <a:gd name="connsiteY12" fmla="*/ 1089005 h 2089156"/>
                              <a:gd name="connsiteX13" fmla="*/ 364375 w 1516900"/>
                              <a:gd name="connsiteY13" fmla="*/ 1127105 h 2089156"/>
                              <a:gd name="connsiteX14" fmla="*/ 354850 w 1516900"/>
                              <a:gd name="connsiteY14" fmla="*/ 1165205 h 2089156"/>
                              <a:gd name="connsiteX15" fmla="*/ 326275 w 1516900"/>
                              <a:gd name="connsiteY15" fmla="*/ 1193780 h 2089156"/>
                              <a:gd name="connsiteX16" fmla="*/ 307225 w 1516900"/>
                              <a:gd name="connsiteY16" fmla="*/ 1250930 h 2089156"/>
                              <a:gd name="connsiteX17" fmla="*/ 278650 w 1516900"/>
                              <a:gd name="connsiteY17" fmla="*/ 1308080 h 2089156"/>
                              <a:gd name="connsiteX18" fmla="*/ 250075 w 1516900"/>
                              <a:gd name="connsiteY18" fmla="*/ 1403330 h 2089156"/>
                              <a:gd name="connsiteX19" fmla="*/ 221500 w 1516900"/>
                              <a:gd name="connsiteY19" fmla="*/ 1422380 h 2089156"/>
                              <a:gd name="connsiteX20" fmla="*/ 173875 w 1516900"/>
                              <a:gd name="connsiteY20" fmla="*/ 1479530 h 2089156"/>
                              <a:gd name="connsiteX21" fmla="*/ 145300 w 1516900"/>
                              <a:gd name="connsiteY21" fmla="*/ 1555730 h 2089156"/>
                              <a:gd name="connsiteX22" fmla="*/ 126250 w 1516900"/>
                              <a:gd name="connsiteY22" fmla="*/ 1650980 h 2089156"/>
                              <a:gd name="connsiteX23" fmla="*/ 97675 w 1516900"/>
                              <a:gd name="connsiteY23" fmla="*/ 2089130 h 2089156"/>
                              <a:gd name="connsiteX24" fmla="*/ 1516900 w 1516900"/>
                              <a:gd name="connsiteY24" fmla="*/ 1993880 h 2089156"/>
                              <a:gd name="connsiteX25" fmla="*/ 1488325 w 1516900"/>
                              <a:gd name="connsiteY25" fmla="*/ 1927205 h 2089156"/>
                              <a:gd name="connsiteX26" fmla="*/ 1478800 w 1516900"/>
                              <a:gd name="connsiteY26" fmla="*/ 1898630 h 2089156"/>
                              <a:gd name="connsiteX27" fmla="*/ 1440700 w 1516900"/>
                              <a:gd name="connsiteY27" fmla="*/ 1851005 h 2089156"/>
                              <a:gd name="connsiteX28" fmla="*/ 1402600 w 1516900"/>
                              <a:gd name="connsiteY28" fmla="*/ 1784330 h 2089156"/>
                              <a:gd name="connsiteX29" fmla="*/ 1364500 w 1516900"/>
                              <a:gd name="connsiteY29" fmla="*/ 1727180 h 2089156"/>
                              <a:gd name="connsiteX30" fmla="*/ 1326400 w 1516900"/>
                              <a:gd name="connsiteY30" fmla="*/ 1650980 h 2089156"/>
                              <a:gd name="connsiteX31" fmla="*/ 1288300 w 1516900"/>
                              <a:gd name="connsiteY31" fmla="*/ 1574780 h 2089156"/>
                              <a:gd name="connsiteX32" fmla="*/ 1269250 w 1516900"/>
                              <a:gd name="connsiteY32" fmla="*/ 1536680 h 2089156"/>
                              <a:gd name="connsiteX33" fmla="*/ 1240675 w 1516900"/>
                              <a:gd name="connsiteY33" fmla="*/ 1498580 h 2089156"/>
                              <a:gd name="connsiteX34" fmla="*/ 1193050 w 1516900"/>
                              <a:gd name="connsiteY34" fmla="*/ 1384280 h 2089156"/>
                              <a:gd name="connsiteX35" fmla="*/ 1164475 w 1516900"/>
                              <a:gd name="connsiteY35" fmla="*/ 1346180 h 2089156"/>
                              <a:gd name="connsiteX36" fmla="*/ 1145425 w 1516900"/>
                              <a:gd name="connsiteY36" fmla="*/ 1289030 h 2089156"/>
                              <a:gd name="connsiteX37" fmla="*/ 1116850 w 1516900"/>
                              <a:gd name="connsiteY37" fmla="*/ 1222355 h 2089156"/>
                              <a:gd name="connsiteX38" fmla="*/ 1097800 w 1516900"/>
                              <a:gd name="connsiteY38" fmla="*/ 1146155 h 2089156"/>
                              <a:gd name="connsiteX39" fmla="*/ 1050175 w 1516900"/>
                              <a:gd name="connsiteY39" fmla="*/ 1050905 h 2089156"/>
                              <a:gd name="connsiteX40" fmla="*/ 1040650 w 1516900"/>
                              <a:gd name="connsiteY40" fmla="*/ 974705 h 2089156"/>
                              <a:gd name="connsiteX41" fmla="*/ 1021600 w 1516900"/>
                              <a:gd name="connsiteY41" fmla="*/ 927080 h 2089156"/>
                              <a:gd name="connsiteX42" fmla="*/ 1012075 w 1516900"/>
                              <a:gd name="connsiteY42" fmla="*/ 898505 h 2089156"/>
                              <a:gd name="connsiteX43" fmla="*/ 1002550 w 1516900"/>
                              <a:gd name="connsiteY43" fmla="*/ 831830 h 2089156"/>
                              <a:gd name="connsiteX44" fmla="*/ 983500 w 1516900"/>
                              <a:gd name="connsiteY44" fmla="*/ 793730 h 2089156"/>
                              <a:gd name="connsiteX45" fmla="*/ 973975 w 1516900"/>
                              <a:gd name="connsiteY45" fmla="*/ 765155 h 2089156"/>
                              <a:gd name="connsiteX46" fmla="*/ 954925 w 1516900"/>
                              <a:gd name="connsiteY46" fmla="*/ 727055 h 2089156"/>
                              <a:gd name="connsiteX47" fmla="*/ 935875 w 1516900"/>
                              <a:gd name="connsiteY47" fmla="*/ 669905 h 2089156"/>
                              <a:gd name="connsiteX48" fmla="*/ 926350 w 1516900"/>
                              <a:gd name="connsiteY48" fmla="*/ 641330 h 2089156"/>
                              <a:gd name="connsiteX49" fmla="*/ 897775 w 1516900"/>
                              <a:gd name="connsiteY49" fmla="*/ 565130 h 2089156"/>
                              <a:gd name="connsiteX50" fmla="*/ 888250 w 1516900"/>
                              <a:gd name="connsiteY50" fmla="*/ 527030 h 2089156"/>
                              <a:gd name="connsiteX51" fmla="*/ 869200 w 1516900"/>
                              <a:gd name="connsiteY51" fmla="*/ 441305 h 2089156"/>
                              <a:gd name="connsiteX52" fmla="*/ 850150 w 1516900"/>
                              <a:gd name="connsiteY52" fmla="*/ 412730 h 2089156"/>
                              <a:gd name="connsiteX53" fmla="*/ 831100 w 1516900"/>
                              <a:gd name="connsiteY53" fmla="*/ 346055 h 2089156"/>
                              <a:gd name="connsiteX54" fmla="*/ 802525 w 1516900"/>
                              <a:gd name="connsiteY54" fmla="*/ 327005 h 2089156"/>
                              <a:gd name="connsiteX55" fmla="*/ 783475 w 1516900"/>
                              <a:gd name="connsiteY55" fmla="*/ 260330 h 2089156"/>
                              <a:gd name="connsiteX56" fmla="*/ 745375 w 1516900"/>
                              <a:gd name="connsiteY56" fmla="*/ 203180 h 2089156"/>
                              <a:gd name="connsiteX57" fmla="*/ 726325 w 1516900"/>
                              <a:gd name="connsiteY57" fmla="*/ 174605 h 2089156"/>
                              <a:gd name="connsiteX58" fmla="*/ 669175 w 1516900"/>
                              <a:gd name="connsiteY58" fmla="*/ 117455 h 2089156"/>
                              <a:gd name="connsiteX59" fmla="*/ 650125 w 1516900"/>
                              <a:gd name="connsiteY59" fmla="*/ 88880 h 2089156"/>
                              <a:gd name="connsiteX60" fmla="*/ 640600 w 1516900"/>
                              <a:gd name="connsiteY60" fmla="*/ 60305 h 2089156"/>
                              <a:gd name="connsiteX61" fmla="*/ 621550 w 1516900"/>
                              <a:gd name="connsiteY61" fmla="*/ 3155 h 2089156"/>
                              <a:gd name="connsiteX0" fmla="*/ 616802 w 1512152"/>
                              <a:gd name="connsiteY0" fmla="*/ 3155 h 2089156"/>
                              <a:gd name="connsiteX1" fmla="*/ 569177 w 1512152"/>
                              <a:gd name="connsiteY1" fmla="*/ 12680 h 2089156"/>
                              <a:gd name="connsiteX2" fmla="*/ 559652 w 1512152"/>
                              <a:gd name="connsiteY2" fmla="*/ 41255 h 2089156"/>
                              <a:gd name="connsiteX3" fmla="*/ 540602 w 1512152"/>
                              <a:gd name="connsiteY3" fmla="*/ 79355 h 2089156"/>
                              <a:gd name="connsiteX4" fmla="*/ 521552 w 1512152"/>
                              <a:gd name="connsiteY4" fmla="*/ 498455 h 2089156"/>
                              <a:gd name="connsiteX5" fmla="*/ 483452 w 1512152"/>
                              <a:gd name="connsiteY5" fmla="*/ 574655 h 2089156"/>
                              <a:gd name="connsiteX6" fmla="*/ 473927 w 1512152"/>
                              <a:gd name="connsiteY6" fmla="*/ 793730 h 2089156"/>
                              <a:gd name="connsiteX7" fmla="*/ 464402 w 1512152"/>
                              <a:gd name="connsiteY7" fmla="*/ 850880 h 2089156"/>
                              <a:gd name="connsiteX8" fmla="*/ 445352 w 1512152"/>
                              <a:gd name="connsiteY8" fmla="*/ 879455 h 2089156"/>
                              <a:gd name="connsiteX9" fmla="*/ 416777 w 1512152"/>
                              <a:gd name="connsiteY9" fmla="*/ 974705 h 2089156"/>
                              <a:gd name="connsiteX10" fmla="*/ 407252 w 1512152"/>
                              <a:gd name="connsiteY10" fmla="*/ 1003280 h 2089156"/>
                              <a:gd name="connsiteX11" fmla="*/ 388202 w 1512152"/>
                              <a:gd name="connsiteY11" fmla="*/ 1050905 h 2089156"/>
                              <a:gd name="connsiteX12" fmla="*/ 378677 w 1512152"/>
                              <a:gd name="connsiteY12" fmla="*/ 1089005 h 2089156"/>
                              <a:gd name="connsiteX13" fmla="*/ 359627 w 1512152"/>
                              <a:gd name="connsiteY13" fmla="*/ 1127105 h 2089156"/>
                              <a:gd name="connsiteX14" fmla="*/ 350102 w 1512152"/>
                              <a:gd name="connsiteY14" fmla="*/ 1165205 h 2089156"/>
                              <a:gd name="connsiteX15" fmla="*/ 321527 w 1512152"/>
                              <a:gd name="connsiteY15" fmla="*/ 1193780 h 2089156"/>
                              <a:gd name="connsiteX16" fmla="*/ 302477 w 1512152"/>
                              <a:gd name="connsiteY16" fmla="*/ 1250930 h 2089156"/>
                              <a:gd name="connsiteX17" fmla="*/ 273902 w 1512152"/>
                              <a:gd name="connsiteY17" fmla="*/ 1308080 h 2089156"/>
                              <a:gd name="connsiteX18" fmla="*/ 245327 w 1512152"/>
                              <a:gd name="connsiteY18" fmla="*/ 1403330 h 2089156"/>
                              <a:gd name="connsiteX19" fmla="*/ 216752 w 1512152"/>
                              <a:gd name="connsiteY19" fmla="*/ 1422380 h 2089156"/>
                              <a:gd name="connsiteX20" fmla="*/ 169127 w 1512152"/>
                              <a:gd name="connsiteY20" fmla="*/ 1479530 h 2089156"/>
                              <a:gd name="connsiteX21" fmla="*/ 140552 w 1512152"/>
                              <a:gd name="connsiteY21" fmla="*/ 1555730 h 2089156"/>
                              <a:gd name="connsiteX22" fmla="*/ 92927 w 1512152"/>
                              <a:gd name="connsiteY22" fmla="*/ 2089130 h 2089156"/>
                              <a:gd name="connsiteX23" fmla="*/ 1512152 w 1512152"/>
                              <a:gd name="connsiteY23" fmla="*/ 1993880 h 2089156"/>
                              <a:gd name="connsiteX24" fmla="*/ 1483577 w 1512152"/>
                              <a:gd name="connsiteY24" fmla="*/ 1927205 h 2089156"/>
                              <a:gd name="connsiteX25" fmla="*/ 1474052 w 1512152"/>
                              <a:gd name="connsiteY25" fmla="*/ 1898630 h 2089156"/>
                              <a:gd name="connsiteX26" fmla="*/ 1435952 w 1512152"/>
                              <a:gd name="connsiteY26" fmla="*/ 1851005 h 2089156"/>
                              <a:gd name="connsiteX27" fmla="*/ 1397852 w 1512152"/>
                              <a:gd name="connsiteY27" fmla="*/ 1784330 h 2089156"/>
                              <a:gd name="connsiteX28" fmla="*/ 1359752 w 1512152"/>
                              <a:gd name="connsiteY28" fmla="*/ 1727180 h 2089156"/>
                              <a:gd name="connsiteX29" fmla="*/ 1321652 w 1512152"/>
                              <a:gd name="connsiteY29" fmla="*/ 1650980 h 2089156"/>
                              <a:gd name="connsiteX30" fmla="*/ 1283552 w 1512152"/>
                              <a:gd name="connsiteY30" fmla="*/ 1574780 h 2089156"/>
                              <a:gd name="connsiteX31" fmla="*/ 1264502 w 1512152"/>
                              <a:gd name="connsiteY31" fmla="*/ 1536680 h 2089156"/>
                              <a:gd name="connsiteX32" fmla="*/ 1235927 w 1512152"/>
                              <a:gd name="connsiteY32" fmla="*/ 1498580 h 2089156"/>
                              <a:gd name="connsiteX33" fmla="*/ 1188302 w 1512152"/>
                              <a:gd name="connsiteY33" fmla="*/ 1384280 h 2089156"/>
                              <a:gd name="connsiteX34" fmla="*/ 1159727 w 1512152"/>
                              <a:gd name="connsiteY34" fmla="*/ 1346180 h 2089156"/>
                              <a:gd name="connsiteX35" fmla="*/ 1140677 w 1512152"/>
                              <a:gd name="connsiteY35" fmla="*/ 1289030 h 2089156"/>
                              <a:gd name="connsiteX36" fmla="*/ 1112102 w 1512152"/>
                              <a:gd name="connsiteY36" fmla="*/ 1222355 h 2089156"/>
                              <a:gd name="connsiteX37" fmla="*/ 1093052 w 1512152"/>
                              <a:gd name="connsiteY37" fmla="*/ 1146155 h 2089156"/>
                              <a:gd name="connsiteX38" fmla="*/ 1045427 w 1512152"/>
                              <a:gd name="connsiteY38" fmla="*/ 1050905 h 2089156"/>
                              <a:gd name="connsiteX39" fmla="*/ 1035902 w 1512152"/>
                              <a:gd name="connsiteY39" fmla="*/ 974705 h 2089156"/>
                              <a:gd name="connsiteX40" fmla="*/ 1016852 w 1512152"/>
                              <a:gd name="connsiteY40" fmla="*/ 927080 h 2089156"/>
                              <a:gd name="connsiteX41" fmla="*/ 1007327 w 1512152"/>
                              <a:gd name="connsiteY41" fmla="*/ 898505 h 2089156"/>
                              <a:gd name="connsiteX42" fmla="*/ 997802 w 1512152"/>
                              <a:gd name="connsiteY42" fmla="*/ 831830 h 2089156"/>
                              <a:gd name="connsiteX43" fmla="*/ 978752 w 1512152"/>
                              <a:gd name="connsiteY43" fmla="*/ 793730 h 2089156"/>
                              <a:gd name="connsiteX44" fmla="*/ 969227 w 1512152"/>
                              <a:gd name="connsiteY44" fmla="*/ 765155 h 2089156"/>
                              <a:gd name="connsiteX45" fmla="*/ 950177 w 1512152"/>
                              <a:gd name="connsiteY45" fmla="*/ 727055 h 2089156"/>
                              <a:gd name="connsiteX46" fmla="*/ 931127 w 1512152"/>
                              <a:gd name="connsiteY46" fmla="*/ 669905 h 2089156"/>
                              <a:gd name="connsiteX47" fmla="*/ 921602 w 1512152"/>
                              <a:gd name="connsiteY47" fmla="*/ 641330 h 2089156"/>
                              <a:gd name="connsiteX48" fmla="*/ 893027 w 1512152"/>
                              <a:gd name="connsiteY48" fmla="*/ 565130 h 2089156"/>
                              <a:gd name="connsiteX49" fmla="*/ 883502 w 1512152"/>
                              <a:gd name="connsiteY49" fmla="*/ 527030 h 2089156"/>
                              <a:gd name="connsiteX50" fmla="*/ 864452 w 1512152"/>
                              <a:gd name="connsiteY50" fmla="*/ 441305 h 2089156"/>
                              <a:gd name="connsiteX51" fmla="*/ 845402 w 1512152"/>
                              <a:gd name="connsiteY51" fmla="*/ 412730 h 2089156"/>
                              <a:gd name="connsiteX52" fmla="*/ 826352 w 1512152"/>
                              <a:gd name="connsiteY52" fmla="*/ 346055 h 2089156"/>
                              <a:gd name="connsiteX53" fmla="*/ 797777 w 1512152"/>
                              <a:gd name="connsiteY53" fmla="*/ 327005 h 2089156"/>
                              <a:gd name="connsiteX54" fmla="*/ 778727 w 1512152"/>
                              <a:gd name="connsiteY54" fmla="*/ 260330 h 2089156"/>
                              <a:gd name="connsiteX55" fmla="*/ 740627 w 1512152"/>
                              <a:gd name="connsiteY55" fmla="*/ 203180 h 2089156"/>
                              <a:gd name="connsiteX56" fmla="*/ 721577 w 1512152"/>
                              <a:gd name="connsiteY56" fmla="*/ 174605 h 2089156"/>
                              <a:gd name="connsiteX57" fmla="*/ 664427 w 1512152"/>
                              <a:gd name="connsiteY57" fmla="*/ 117455 h 2089156"/>
                              <a:gd name="connsiteX58" fmla="*/ 645377 w 1512152"/>
                              <a:gd name="connsiteY58" fmla="*/ 88880 h 2089156"/>
                              <a:gd name="connsiteX59" fmla="*/ 635852 w 1512152"/>
                              <a:gd name="connsiteY59" fmla="*/ 60305 h 2089156"/>
                              <a:gd name="connsiteX60" fmla="*/ 616802 w 1512152"/>
                              <a:gd name="connsiteY60" fmla="*/ 3155 h 2089156"/>
                              <a:gd name="connsiteX0" fmla="*/ 610273 w 1505623"/>
                              <a:gd name="connsiteY0" fmla="*/ 3155 h 2089156"/>
                              <a:gd name="connsiteX1" fmla="*/ 562648 w 1505623"/>
                              <a:gd name="connsiteY1" fmla="*/ 12680 h 2089156"/>
                              <a:gd name="connsiteX2" fmla="*/ 553123 w 1505623"/>
                              <a:gd name="connsiteY2" fmla="*/ 41255 h 2089156"/>
                              <a:gd name="connsiteX3" fmla="*/ 534073 w 1505623"/>
                              <a:gd name="connsiteY3" fmla="*/ 79355 h 2089156"/>
                              <a:gd name="connsiteX4" fmla="*/ 515023 w 1505623"/>
                              <a:gd name="connsiteY4" fmla="*/ 498455 h 2089156"/>
                              <a:gd name="connsiteX5" fmla="*/ 476923 w 1505623"/>
                              <a:gd name="connsiteY5" fmla="*/ 574655 h 2089156"/>
                              <a:gd name="connsiteX6" fmla="*/ 467398 w 1505623"/>
                              <a:gd name="connsiteY6" fmla="*/ 793730 h 2089156"/>
                              <a:gd name="connsiteX7" fmla="*/ 457873 w 1505623"/>
                              <a:gd name="connsiteY7" fmla="*/ 850880 h 2089156"/>
                              <a:gd name="connsiteX8" fmla="*/ 438823 w 1505623"/>
                              <a:gd name="connsiteY8" fmla="*/ 879455 h 2089156"/>
                              <a:gd name="connsiteX9" fmla="*/ 410248 w 1505623"/>
                              <a:gd name="connsiteY9" fmla="*/ 974705 h 2089156"/>
                              <a:gd name="connsiteX10" fmla="*/ 400723 w 1505623"/>
                              <a:gd name="connsiteY10" fmla="*/ 1003280 h 2089156"/>
                              <a:gd name="connsiteX11" fmla="*/ 381673 w 1505623"/>
                              <a:gd name="connsiteY11" fmla="*/ 1050905 h 2089156"/>
                              <a:gd name="connsiteX12" fmla="*/ 372148 w 1505623"/>
                              <a:gd name="connsiteY12" fmla="*/ 1089005 h 2089156"/>
                              <a:gd name="connsiteX13" fmla="*/ 353098 w 1505623"/>
                              <a:gd name="connsiteY13" fmla="*/ 1127105 h 2089156"/>
                              <a:gd name="connsiteX14" fmla="*/ 343573 w 1505623"/>
                              <a:gd name="connsiteY14" fmla="*/ 1165205 h 2089156"/>
                              <a:gd name="connsiteX15" fmla="*/ 314998 w 1505623"/>
                              <a:gd name="connsiteY15" fmla="*/ 1193780 h 2089156"/>
                              <a:gd name="connsiteX16" fmla="*/ 295948 w 1505623"/>
                              <a:gd name="connsiteY16" fmla="*/ 1250930 h 2089156"/>
                              <a:gd name="connsiteX17" fmla="*/ 267373 w 1505623"/>
                              <a:gd name="connsiteY17" fmla="*/ 1308080 h 2089156"/>
                              <a:gd name="connsiteX18" fmla="*/ 238798 w 1505623"/>
                              <a:gd name="connsiteY18" fmla="*/ 1403330 h 2089156"/>
                              <a:gd name="connsiteX19" fmla="*/ 210223 w 1505623"/>
                              <a:gd name="connsiteY19" fmla="*/ 1422380 h 2089156"/>
                              <a:gd name="connsiteX20" fmla="*/ 162598 w 1505623"/>
                              <a:gd name="connsiteY20" fmla="*/ 1479530 h 2089156"/>
                              <a:gd name="connsiteX21" fmla="*/ 86398 w 1505623"/>
                              <a:gd name="connsiteY21" fmla="*/ 2089130 h 2089156"/>
                              <a:gd name="connsiteX22" fmla="*/ 1505623 w 1505623"/>
                              <a:gd name="connsiteY22" fmla="*/ 1993880 h 2089156"/>
                              <a:gd name="connsiteX23" fmla="*/ 1477048 w 1505623"/>
                              <a:gd name="connsiteY23" fmla="*/ 1927205 h 2089156"/>
                              <a:gd name="connsiteX24" fmla="*/ 1467523 w 1505623"/>
                              <a:gd name="connsiteY24" fmla="*/ 1898630 h 2089156"/>
                              <a:gd name="connsiteX25" fmla="*/ 1429423 w 1505623"/>
                              <a:gd name="connsiteY25" fmla="*/ 1851005 h 2089156"/>
                              <a:gd name="connsiteX26" fmla="*/ 1391323 w 1505623"/>
                              <a:gd name="connsiteY26" fmla="*/ 1784330 h 2089156"/>
                              <a:gd name="connsiteX27" fmla="*/ 1353223 w 1505623"/>
                              <a:gd name="connsiteY27" fmla="*/ 1727180 h 2089156"/>
                              <a:gd name="connsiteX28" fmla="*/ 1315123 w 1505623"/>
                              <a:gd name="connsiteY28" fmla="*/ 1650980 h 2089156"/>
                              <a:gd name="connsiteX29" fmla="*/ 1277023 w 1505623"/>
                              <a:gd name="connsiteY29" fmla="*/ 1574780 h 2089156"/>
                              <a:gd name="connsiteX30" fmla="*/ 1257973 w 1505623"/>
                              <a:gd name="connsiteY30" fmla="*/ 1536680 h 2089156"/>
                              <a:gd name="connsiteX31" fmla="*/ 1229398 w 1505623"/>
                              <a:gd name="connsiteY31" fmla="*/ 1498580 h 2089156"/>
                              <a:gd name="connsiteX32" fmla="*/ 1181773 w 1505623"/>
                              <a:gd name="connsiteY32" fmla="*/ 1384280 h 2089156"/>
                              <a:gd name="connsiteX33" fmla="*/ 1153198 w 1505623"/>
                              <a:gd name="connsiteY33" fmla="*/ 1346180 h 2089156"/>
                              <a:gd name="connsiteX34" fmla="*/ 1134148 w 1505623"/>
                              <a:gd name="connsiteY34" fmla="*/ 1289030 h 2089156"/>
                              <a:gd name="connsiteX35" fmla="*/ 1105573 w 1505623"/>
                              <a:gd name="connsiteY35" fmla="*/ 1222355 h 2089156"/>
                              <a:gd name="connsiteX36" fmla="*/ 1086523 w 1505623"/>
                              <a:gd name="connsiteY36" fmla="*/ 1146155 h 2089156"/>
                              <a:gd name="connsiteX37" fmla="*/ 1038898 w 1505623"/>
                              <a:gd name="connsiteY37" fmla="*/ 1050905 h 2089156"/>
                              <a:gd name="connsiteX38" fmla="*/ 1029373 w 1505623"/>
                              <a:gd name="connsiteY38" fmla="*/ 974705 h 2089156"/>
                              <a:gd name="connsiteX39" fmla="*/ 1010323 w 1505623"/>
                              <a:gd name="connsiteY39" fmla="*/ 927080 h 2089156"/>
                              <a:gd name="connsiteX40" fmla="*/ 1000798 w 1505623"/>
                              <a:gd name="connsiteY40" fmla="*/ 898505 h 2089156"/>
                              <a:gd name="connsiteX41" fmla="*/ 991273 w 1505623"/>
                              <a:gd name="connsiteY41" fmla="*/ 831830 h 2089156"/>
                              <a:gd name="connsiteX42" fmla="*/ 972223 w 1505623"/>
                              <a:gd name="connsiteY42" fmla="*/ 793730 h 2089156"/>
                              <a:gd name="connsiteX43" fmla="*/ 962698 w 1505623"/>
                              <a:gd name="connsiteY43" fmla="*/ 765155 h 2089156"/>
                              <a:gd name="connsiteX44" fmla="*/ 943648 w 1505623"/>
                              <a:gd name="connsiteY44" fmla="*/ 727055 h 2089156"/>
                              <a:gd name="connsiteX45" fmla="*/ 924598 w 1505623"/>
                              <a:gd name="connsiteY45" fmla="*/ 669905 h 2089156"/>
                              <a:gd name="connsiteX46" fmla="*/ 915073 w 1505623"/>
                              <a:gd name="connsiteY46" fmla="*/ 641330 h 2089156"/>
                              <a:gd name="connsiteX47" fmla="*/ 886498 w 1505623"/>
                              <a:gd name="connsiteY47" fmla="*/ 565130 h 2089156"/>
                              <a:gd name="connsiteX48" fmla="*/ 876973 w 1505623"/>
                              <a:gd name="connsiteY48" fmla="*/ 527030 h 2089156"/>
                              <a:gd name="connsiteX49" fmla="*/ 857923 w 1505623"/>
                              <a:gd name="connsiteY49" fmla="*/ 441305 h 2089156"/>
                              <a:gd name="connsiteX50" fmla="*/ 838873 w 1505623"/>
                              <a:gd name="connsiteY50" fmla="*/ 412730 h 2089156"/>
                              <a:gd name="connsiteX51" fmla="*/ 819823 w 1505623"/>
                              <a:gd name="connsiteY51" fmla="*/ 346055 h 2089156"/>
                              <a:gd name="connsiteX52" fmla="*/ 791248 w 1505623"/>
                              <a:gd name="connsiteY52" fmla="*/ 327005 h 2089156"/>
                              <a:gd name="connsiteX53" fmla="*/ 772198 w 1505623"/>
                              <a:gd name="connsiteY53" fmla="*/ 260330 h 2089156"/>
                              <a:gd name="connsiteX54" fmla="*/ 734098 w 1505623"/>
                              <a:gd name="connsiteY54" fmla="*/ 203180 h 2089156"/>
                              <a:gd name="connsiteX55" fmla="*/ 715048 w 1505623"/>
                              <a:gd name="connsiteY55" fmla="*/ 174605 h 2089156"/>
                              <a:gd name="connsiteX56" fmla="*/ 657898 w 1505623"/>
                              <a:gd name="connsiteY56" fmla="*/ 117455 h 2089156"/>
                              <a:gd name="connsiteX57" fmla="*/ 638848 w 1505623"/>
                              <a:gd name="connsiteY57" fmla="*/ 88880 h 2089156"/>
                              <a:gd name="connsiteX58" fmla="*/ 629323 w 1505623"/>
                              <a:gd name="connsiteY58" fmla="*/ 60305 h 2089156"/>
                              <a:gd name="connsiteX59" fmla="*/ 610273 w 1505623"/>
                              <a:gd name="connsiteY59" fmla="*/ 3155 h 2089156"/>
                              <a:gd name="connsiteX0" fmla="*/ 599192 w 1494542"/>
                              <a:gd name="connsiteY0" fmla="*/ 3155 h 2089156"/>
                              <a:gd name="connsiteX1" fmla="*/ 551567 w 1494542"/>
                              <a:gd name="connsiteY1" fmla="*/ 12680 h 2089156"/>
                              <a:gd name="connsiteX2" fmla="*/ 542042 w 1494542"/>
                              <a:gd name="connsiteY2" fmla="*/ 41255 h 2089156"/>
                              <a:gd name="connsiteX3" fmla="*/ 522992 w 1494542"/>
                              <a:gd name="connsiteY3" fmla="*/ 79355 h 2089156"/>
                              <a:gd name="connsiteX4" fmla="*/ 503942 w 1494542"/>
                              <a:gd name="connsiteY4" fmla="*/ 498455 h 2089156"/>
                              <a:gd name="connsiteX5" fmla="*/ 465842 w 1494542"/>
                              <a:gd name="connsiteY5" fmla="*/ 574655 h 2089156"/>
                              <a:gd name="connsiteX6" fmla="*/ 456317 w 1494542"/>
                              <a:gd name="connsiteY6" fmla="*/ 793730 h 2089156"/>
                              <a:gd name="connsiteX7" fmla="*/ 446792 w 1494542"/>
                              <a:gd name="connsiteY7" fmla="*/ 850880 h 2089156"/>
                              <a:gd name="connsiteX8" fmla="*/ 427742 w 1494542"/>
                              <a:gd name="connsiteY8" fmla="*/ 879455 h 2089156"/>
                              <a:gd name="connsiteX9" fmla="*/ 399167 w 1494542"/>
                              <a:gd name="connsiteY9" fmla="*/ 974705 h 2089156"/>
                              <a:gd name="connsiteX10" fmla="*/ 389642 w 1494542"/>
                              <a:gd name="connsiteY10" fmla="*/ 1003280 h 2089156"/>
                              <a:gd name="connsiteX11" fmla="*/ 370592 w 1494542"/>
                              <a:gd name="connsiteY11" fmla="*/ 1050905 h 2089156"/>
                              <a:gd name="connsiteX12" fmla="*/ 361067 w 1494542"/>
                              <a:gd name="connsiteY12" fmla="*/ 1089005 h 2089156"/>
                              <a:gd name="connsiteX13" fmla="*/ 342017 w 1494542"/>
                              <a:gd name="connsiteY13" fmla="*/ 1127105 h 2089156"/>
                              <a:gd name="connsiteX14" fmla="*/ 332492 w 1494542"/>
                              <a:gd name="connsiteY14" fmla="*/ 1165205 h 2089156"/>
                              <a:gd name="connsiteX15" fmla="*/ 303917 w 1494542"/>
                              <a:gd name="connsiteY15" fmla="*/ 1193780 h 2089156"/>
                              <a:gd name="connsiteX16" fmla="*/ 284867 w 1494542"/>
                              <a:gd name="connsiteY16" fmla="*/ 1250930 h 2089156"/>
                              <a:gd name="connsiteX17" fmla="*/ 256292 w 1494542"/>
                              <a:gd name="connsiteY17" fmla="*/ 1308080 h 2089156"/>
                              <a:gd name="connsiteX18" fmla="*/ 227717 w 1494542"/>
                              <a:gd name="connsiteY18" fmla="*/ 1403330 h 2089156"/>
                              <a:gd name="connsiteX19" fmla="*/ 199142 w 1494542"/>
                              <a:gd name="connsiteY19" fmla="*/ 1422380 h 2089156"/>
                              <a:gd name="connsiteX20" fmla="*/ 75317 w 1494542"/>
                              <a:gd name="connsiteY20" fmla="*/ 2089130 h 2089156"/>
                              <a:gd name="connsiteX21" fmla="*/ 1494542 w 1494542"/>
                              <a:gd name="connsiteY21" fmla="*/ 1993880 h 2089156"/>
                              <a:gd name="connsiteX22" fmla="*/ 1465967 w 1494542"/>
                              <a:gd name="connsiteY22" fmla="*/ 1927205 h 2089156"/>
                              <a:gd name="connsiteX23" fmla="*/ 1456442 w 1494542"/>
                              <a:gd name="connsiteY23" fmla="*/ 1898630 h 2089156"/>
                              <a:gd name="connsiteX24" fmla="*/ 1418342 w 1494542"/>
                              <a:gd name="connsiteY24" fmla="*/ 1851005 h 2089156"/>
                              <a:gd name="connsiteX25" fmla="*/ 1380242 w 1494542"/>
                              <a:gd name="connsiteY25" fmla="*/ 1784330 h 2089156"/>
                              <a:gd name="connsiteX26" fmla="*/ 1342142 w 1494542"/>
                              <a:gd name="connsiteY26" fmla="*/ 1727180 h 2089156"/>
                              <a:gd name="connsiteX27" fmla="*/ 1304042 w 1494542"/>
                              <a:gd name="connsiteY27" fmla="*/ 1650980 h 2089156"/>
                              <a:gd name="connsiteX28" fmla="*/ 1265942 w 1494542"/>
                              <a:gd name="connsiteY28" fmla="*/ 1574780 h 2089156"/>
                              <a:gd name="connsiteX29" fmla="*/ 1246892 w 1494542"/>
                              <a:gd name="connsiteY29" fmla="*/ 1536680 h 2089156"/>
                              <a:gd name="connsiteX30" fmla="*/ 1218317 w 1494542"/>
                              <a:gd name="connsiteY30" fmla="*/ 1498580 h 2089156"/>
                              <a:gd name="connsiteX31" fmla="*/ 1170692 w 1494542"/>
                              <a:gd name="connsiteY31" fmla="*/ 1384280 h 2089156"/>
                              <a:gd name="connsiteX32" fmla="*/ 1142117 w 1494542"/>
                              <a:gd name="connsiteY32" fmla="*/ 1346180 h 2089156"/>
                              <a:gd name="connsiteX33" fmla="*/ 1123067 w 1494542"/>
                              <a:gd name="connsiteY33" fmla="*/ 1289030 h 2089156"/>
                              <a:gd name="connsiteX34" fmla="*/ 1094492 w 1494542"/>
                              <a:gd name="connsiteY34" fmla="*/ 1222355 h 2089156"/>
                              <a:gd name="connsiteX35" fmla="*/ 1075442 w 1494542"/>
                              <a:gd name="connsiteY35" fmla="*/ 1146155 h 2089156"/>
                              <a:gd name="connsiteX36" fmla="*/ 1027817 w 1494542"/>
                              <a:gd name="connsiteY36" fmla="*/ 1050905 h 2089156"/>
                              <a:gd name="connsiteX37" fmla="*/ 1018292 w 1494542"/>
                              <a:gd name="connsiteY37" fmla="*/ 974705 h 2089156"/>
                              <a:gd name="connsiteX38" fmla="*/ 999242 w 1494542"/>
                              <a:gd name="connsiteY38" fmla="*/ 927080 h 2089156"/>
                              <a:gd name="connsiteX39" fmla="*/ 989717 w 1494542"/>
                              <a:gd name="connsiteY39" fmla="*/ 898505 h 2089156"/>
                              <a:gd name="connsiteX40" fmla="*/ 980192 w 1494542"/>
                              <a:gd name="connsiteY40" fmla="*/ 831830 h 2089156"/>
                              <a:gd name="connsiteX41" fmla="*/ 961142 w 1494542"/>
                              <a:gd name="connsiteY41" fmla="*/ 793730 h 2089156"/>
                              <a:gd name="connsiteX42" fmla="*/ 951617 w 1494542"/>
                              <a:gd name="connsiteY42" fmla="*/ 765155 h 2089156"/>
                              <a:gd name="connsiteX43" fmla="*/ 932567 w 1494542"/>
                              <a:gd name="connsiteY43" fmla="*/ 727055 h 2089156"/>
                              <a:gd name="connsiteX44" fmla="*/ 913517 w 1494542"/>
                              <a:gd name="connsiteY44" fmla="*/ 669905 h 2089156"/>
                              <a:gd name="connsiteX45" fmla="*/ 903992 w 1494542"/>
                              <a:gd name="connsiteY45" fmla="*/ 641330 h 2089156"/>
                              <a:gd name="connsiteX46" fmla="*/ 875417 w 1494542"/>
                              <a:gd name="connsiteY46" fmla="*/ 565130 h 2089156"/>
                              <a:gd name="connsiteX47" fmla="*/ 865892 w 1494542"/>
                              <a:gd name="connsiteY47" fmla="*/ 527030 h 2089156"/>
                              <a:gd name="connsiteX48" fmla="*/ 846842 w 1494542"/>
                              <a:gd name="connsiteY48" fmla="*/ 441305 h 2089156"/>
                              <a:gd name="connsiteX49" fmla="*/ 827792 w 1494542"/>
                              <a:gd name="connsiteY49" fmla="*/ 412730 h 2089156"/>
                              <a:gd name="connsiteX50" fmla="*/ 808742 w 1494542"/>
                              <a:gd name="connsiteY50" fmla="*/ 346055 h 2089156"/>
                              <a:gd name="connsiteX51" fmla="*/ 780167 w 1494542"/>
                              <a:gd name="connsiteY51" fmla="*/ 327005 h 2089156"/>
                              <a:gd name="connsiteX52" fmla="*/ 761117 w 1494542"/>
                              <a:gd name="connsiteY52" fmla="*/ 260330 h 2089156"/>
                              <a:gd name="connsiteX53" fmla="*/ 723017 w 1494542"/>
                              <a:gd name="connsiteY53" fmla="*/ 203180 h 2089156"/>
                              <a:gd name="connsiteX54" fmla="*/ 703967 w 1494542"/>
                              <a:gd name="connsiteY54" fmla="*/ 174605 h 2089156"/>
                              <a:gd name="connsiteX55" fmla="*/ 646817 w 1494542"/>
                              <a:gd name="connsiteY55" fmla="*/ 117455 h 2089156"/>
                              <a:gd name="connsiteX56" fmla="*/ 627767 w 1494542"/>
                              <a:gd name="connsiteY56" fmla="*/ 88880 h 2089156"/>
                              <a:gd name="connsiteX57" fmla="*/ 618242 w 1494542"/>
                              <a:gd name="connsiteY57" fmla="*/ 60305 h 2089156"/>
                              <a:gd name="connsiteX58" fmla="*/ 599192 w 1494542"/>
                              <a:gd name="connsiteY58" fmla="*/ 3155 h 2089156"/>
                              <a:gd name="connsiteX0" fmla="*/ 593526 w 1488876"/>
                              <a:gd name="connsiteY0" fmla="*/ 3155 h 2089156"/>
                              <a:gd name="connsiteX1" fmla="*/ 545901 w 1488876"/>
                              <a:gd name="connsiteY1" fmla="*/ 12680 h 2089156"/>
                              <a:gd name="connsiteX2" fmla="*/ 536376 w 1488876"/>
                              <a:gd name="connsiteY2" fmla="*/ 41255 h 2089156"/>
                              <a:gd name="connsiteX3" fmla="*/ 517326 w 1488876"/>
                              <a:gd name="connsiteY3" fmla="*/ 79355 h 2089156"/>
                              <a:gd name="connsiteX4" fmla="*/ 498276 w 1488876"/>
                              <a:gd name="connsiteY4" fmla="*/ 498455 h 2089156"/>
                              <a:gd name="connsiteX5" fmla="*/ 460176 w 1488876"/>
                              <a:gd name="connsiteY5" fmla="*/ 574655 h 2089156"/>
                              <a:gd name="connsiteX6" fmla="*/ 450651 w 1488876"/>
                              <a:gd name="connsiteY6" fmla="*/ 793730 h 2089156"/>
                              <a:gd name="connsiteX7" fmla="*/ 441126 w 1488876"/>
                              <a:gd name="connsiteY7" fmla="*/ 850880 h 2089156"/>
                              <a:gd name="connsiteX8" fmla="*/ 422076 w 1488876"/>
                              <a:gd name="connsiteY8" fmla="*/ 879455 h 2089156"/>
                              <a:gd name="connsiteX9" fmla="*/ 393501 w 1488876"/>
                              <a:gd name="connsiteY9" fmla="*/ 974705 h 2089156"/>
                              <a:gd name="connsiteX10" fmla="*/ 383976 w 1488876"/>
                              <a:gd name="connsiteY10" fmla="*/ 1003280 h 2089156"/>
                              <a:gd name="connsiteX11" fmla="*/ 364926 w 1488876"/>
                              <a:gd name="connsiteY11" fmla="*/ 1050905 h 2089156"/>
                              <a:gd name="connsiteX12" fmla="*/ 355401 w 1488876"/>
                              <a:gd name="connsiteY12" fmla="*/ 1089005 h 2089156"/>
                              <a:gd name="connsiteX13" fmla="*/ 336351 w 1488876"/>
                              <a:gd name="connsiteY13" fmla="*/ 1127105 h 2089156"/>
                              <a:gd name="connsiteX14" fmla="*/ 326826 w 1488876"/>
                              <a:gd name="connsiteY14" fmla="*/ 1165205 h 2089156"/>
                              <a:gd name="connsiteX15" fmla="*/ 298251 w 1488876"/>
                              <a:gd name="connsiteY15" fmla="*/ 1193780 h 2089156"/>
                              <a:gd name="connsiteX16" fmla="*/ 279201 w 1488876"/>
                              <a:gd name="connsiteY16" fmla="*/ 1250930 h 2089156"/>
                              <a:gd name="connsiteX17" fmla="*/ 250626 w 1488876"/>
                              <a:gd name="connsiteY17" fmla="*/ 1308080 h 2089156"/>
                              <a:gd name="connsiteX18" fmla="*/ 222051 w 1488876"/>
                              <a:gd name="connsiteY18" fmla="*/ 1403330 h 2089156"/>
                              <a:gd name="connsiteX19" fmla="*/ 69651 w 1488876"/>
                              <a:gd name="connsiteY19" fmla="*/ 2089130 h 2089156"/>
                              <a:gd name="connsiteX20" fmla="*/ 1488876 w 1488876"/>
                              <a:gd name="connsiteY20" fmla="*/ 1993880 h 2089156"/>
                              <a:gd name="connsiteX21" fmla="*/ 1460301 w 1488876"/>
                              <a:gd name="connsiteY21" fmla="*/ 1927205 h 2089156"/>
                              <a:gd name="connsiteX22" fmla="*/ 1450776 w 1488876"/>
                              <a:gd name="connsiteY22" fmla="*/ 1898630 h 2089156"/>
                              <a:gd name="connsiteX23" fmla="*/ 1412676 w 1488876"/>
                              <a:gd name="connsiteY23" fmla="*/ 1851005 h 2089156"/>
                              <a:gd name="connsiteX24" fmla="*/ 1374576 w 1488876"/>
                              <a:gd name="connsiteY24" fmla="*/ 1784330 h 2089156"/>
                              <a:gd name="connsiteX25" fmla="*/ 1336476 w 1488876"/>
                              <a:gd name="connsiteY25" fmla="*/ 1727180 h 2089156"/>
                              <a:gd name="connsiteX26" fmla="*/ 1298376 w 1488876"/>
                              <a:gd name="connsiteY26" fmla="*/ 1650980 h 2089156"/>
                              <a:gd name="connsiteX27" fmla="*/ 1260276 w 1488876"/>
                              <a:gd name="connsiteY27" fmla="*/ 1574780 h 2089156"/>
                              <a:gd name="connsiteX28" fmla="*/ 1241226 w 1488876"/>
                              <a:gd name="connsiteY28" fmla="*/ 1536680 h 2089156"/>
                              <a:gd name="connsiteX29" fmla="*/ 1212651 w 1488876"/>
                              <a:gd name="connsiteY29" fmla="*/ 1498580 h 2089156"/>
                              <a:gd name="connsiteX30" fmla="*/ 1165026 w 1488876"/>
                              <a:gd name="connsiteY30" fmla="*/ 1384280 h 2089156"/>
                              <a:gd name="connsiteX31" fmla="*/ 1136451 w 1488876"/>
                              <a:gd name="connsiteY31" fmla="*/ 1346180 h 2089156"/>
                              <a:gd name="connsiteX32" fmla="*/ 1117401 w 1488876"/>
                              <a:gd name="connsiteY32" fmla="*/ 1289030 h 2089156"/>
                              <a:gd name="connsiteX33" fmla="*/ 1088826 w 1488876"/>
                              <a:gd name="connsiteY33" fmla="*/ 1222355 h 2089156"/>
                              <a:gd name="connsiteX34" fmla="*/ 1069776 w 1488876"/>
                              <a:gd name="connsiteY34" fmla="*/ 1146155 h 2089156"/>
                              <a:gd name="connsiteX35" fmla="*/ 1022151 w 1488876"/>
                              <a:gd name="connsiteY35" fmla="*/ 1050905 h 2089156"/>
                              <a:gd name="connsiteX36" fmla="*/ 1012626 w 1488876"/>
                              <a:gd name="connsiteY36" fmla="*/ 974705 h 2089156"/>
                              <a:gd name="connsiteX37" fmla="*/ 993576 w 1488876"/>
                              <a:gd name="connsiteY37" fmla="*/ 927080 h 2089156"/>
                              <a:gd name="connsiteX38" fmla="*/ 984051 w 1488876"/>
                              <a:gd name="connsiteY38" fmla="*/ 898505 h 2089156"/>
                              <a:gd name="connsiteX39" fmla="*/ 974526 w 1488876"/>
                              <a:gd name="connsiteY39" fmla="*/ 831830 h 2089156"/>
                              <a:gd name="connsiteX40" fmla="*/ 955476 w 1488876"/>
                              <a:gd name="connsiteY40" fmla="*/ 793730 h 2089156"/>
                              <a:gd name="connsiteX41" fmla="*/ 945951 w 1488876"/>
                              <a:gd name="connsiteY41" fmla="*/ 765155 h 2089156"/>
                              <a:gd name="connsiteX42" fmla="*/ 926901 w 1488876"/>
                              <a:gd name="connsiteY42" fmla="*/ 727055 h 2089156"/>
                              <a:gd name="connsiteX43" fmla="*/ 907851 w 1488876"/>
                              <a:gd name="connsiteY43" fmla="*/ 669905 h 2089156"/>
                              <a:gd name="connsiteX44" fmla="*/ 898326 w 1488876"/>
                              <a:gd name="connsiteY44" fmla="*/ 641330 h 2089156"/>
                              <a:gd name="connsiteX45" fmla="*/ 869751 w 1488876"/>
                              <a:gd name="connsiteY45" fmla="*/ 565130 h 2089156"/>
                              <a:gd name="connsiteX46" fmla="*/ 860226 w 1488876"/>
                              <a:gd name="connsiteY46" fmla="*/ 527030 h 2089156"/>
                              <a:gd name="connsiteX47" fmla="*/ 841176 w 1488876"/>
                              <a:gd name="connsiteY47" fmla="*/ 441305 h 2089156"/>
                              <a:gd name="connsiteX48" fmla="*/ 822126 w 1488876"/>
                              <a:gd name="connsiteY48" fmla="*/ 412730 h 2089156"/>
                              <a:gd name="connsiteX49" fmla="*/ 803076 w 1488876"/>
                              <a:gd name="connsiteY49" fmla="*/ 346055 h 2089156"/>
                              <a:gd name="connsiteX50" fmla="*/ 774501 w 1488876"/>
                              <a:gd name="connsiteY50" fmla="*/ 327005 h 2089156"/>
                              <a:gd name="connsiteX51" fmla="*/ 755451 w 1488876"/>
                              <a:gd name="connsiteY51" fmla="*/ 260330 h 2089156"/>
                              <a:gd name="connsiteX52" fmla="*/ 717351 w 1488876"/>
                              <a:gd name="connsiteY52" fmla="*/ 203180 h 2089156"/>
                              <a:gd name="connsiteX53" fmla="*/ 698301 w 1488876"/>
                              <a:gd name="connsiteY53" fmla="*/ 174605 h 2089156"/>
                              <a:gd name="connsiteX54" fmla="*/ 641151 w 1488876"/>
                              <a:gd name="connsiteY54" fmla="*/ 117455 h 2089156"/>
                              <a:gd name="connsiteX55" fmla="*/ 622101 w 1488876"/>
                              <a:gd name="connsiteY55" fmla="*/ 88880 h 2089156"/>
                              <a:gd name="connsiteX56" fmla="*/ 612576 w 1488876"/>
                              <a:gd name="connsiteY56" fmla="*/ 60305 h 2089156"/>
                              <a:gd name="connsiteX57" fmla="*/ 593526 w 1488876"/>
                              <a:gd name="connsiteY57" fmla="*/ 3155 h 2089156"/>
                              <a:gd name="connsiteX0" fmla="*/ 588294 w 1483644"/>
                              <a:gd name="connsiteY0" fmla="*/ 3155 h 2089156"/>
                              <a:gd name="connsiteX1" fmla="*/ 540669 w 1483644"/>
                              <a:gd name="connsiteY1" fmla="*/ 12680 h 2089156"/>
                              <a:gd name="connsiteX2" fmla="*/ 531144 w 1483644"/>
                              <a:gd name="connsiteY2" fmla="*/ 41255 h 2089156"/>
                              <a:gd name="connsiteX3" fmla="*/ 512094 w 1483644"/>
                              <a:gd name="connsiteY3" fmla="*/ 79355 h 2089156"/>
                              <a:gd name="connsiteX4" fmla="*/ 493044 w 1483644"/>
                              <a:gd name="connsiteY4" fmla="*/ 498455 h 2089156"/>
                              <a:gd name="connsiteX5" fmla="*/ 454944 w 1483644"/>
                              <a:gd name="connsiteY5" fmla="*/ 574655 h 2089156"/>
                              <a:gd name="connsiteX6" fmla="*/ 445419 w 1483644"/>
                              <a:gd name="connsiteY6" fmla="*/ 793730 h 2089156"/>
                              <a:gd name="connsiteX7" fmla="*/ 435894 w 1483644"/>
                              <a:gd name="connsiteY7" fmla="*/ 850880 h 2089156"/>
                              <a:gd name="connsiteX8" fmla="*/ 416844 w 1483644"/>
                              <a:gd name="connsiteY8" fmla="*/ 879455 h 2089156"/>
                              <a:gd name="connsiteX9" fmla="*/ 388269 w 1483644"/>
                              <a:gd name="connsiteY9" fmla="*/ 974705 h 2089156"/>
                              <a:gd name="connsiteX10" fmla="*/ 378744 w 1483644"/>
                              <a:gd name="connsiteY10" fmla="*/ 1003280 h 2089156"/>
                              <a:gd name="connsiteX11" fmla="*/ 359694 w 1483644"/>
                              <a:gd name="connsiteY11" fmla="*/ 1050905 h 2089156"/>
                              <a:gd name="connsiteX12" fmla="*/ 350169 w 1483644"/>
                              <a:gd name="connsiteY12" fmla="*/ 1089005 h 2089156"/>
                              <a:gd name="connsiteX13" fmla="*/ 331119 w 1483644"/>
                              <a:gd name="connsiteY13" fmla="*/ 1127105 h 2089156"/>
                              <a:gd name="connsiteX14" fmla="*/ 321594 w 1483644"/>
                              <a:gd name="connsiteY14" fmla="*/ 1165205 h 2089156"/>
                              <a:gd name="connsiteX15" fmla="*/ 293019 w 1483644"/>
                              <a:gd name="connsiteY15" fmla="*/ 1193780 h 2089156"/>
                              <a:gd name="connsiteX16" fmla="*/ 273969 w 1483644"/>
                              <a:gd name="connsiteY16" fmla="*/ 1250930 h 2089156"/>
                              <a:gd name="connsiteX17" fmla="*/ 245394 w 1483644"/>
                              <a:gd name="connsiteY17" fmla="*/ 1308080 h 2089156"/>
                              <a:gd name="connsiteX18" fmla="*/ 64419 w 1483644"/>
                              <a:gd name="connsiteY18" fmla="*/ 2089130 h 2089156"/>
                              <a:gd name="connsiteX19" fmla="*/ 1483644 w 1483644"/>
                              <a:gd name="connsiteY19" fmla="*/ 1993880 h 2089156"/>
                              <a:gd name="connsiteX20" fmla="*/ 1455069 w 1483644"/>
                              <a:gd name="connsiteY20" fmla="*/ 1927205 h 2089156"/>
                              <a:gd name="connsiteX21" fmla="*/ 1445544 w 1483644"/>
                              <a:gd name="connsiteY21" fmla="*/ 1898630 h 2089156"/>
                              <a:gd name="connsiteX22" fmla="*/ 1407444 w 1483644"/>
                              <a:gd name="connsiteY22" fmla="*/ 1851005 h 2089156"/>
                              <a:gd name="connsiteX23" fmla="*/ 1369344 w 1483644"/>
                              <a:gd name="connsiteY23" fmla="*/ 1784330 h 2089156"/>
                              <a:gd name="connsiteX24" fmla="*/ 1331244 w 1483644"/>
                              <a:gd name="connsiteY24" fmla="*/ 1727180 h 2089156"/>
                              <a:gd name="connsiteX25" fmla="*/ 1293144 w 1483644"/>
                              <a:gd name="connsiteY25" fmla="*/ 1650980 h 2089156"/>
                              <a:gd name="connsiteX26" fmla="*/ 1255044 w 1483644"/>
                              <a:gd name="connsiteY26" fmla="*/ 1574780 h 2089156"/>
                              <a:gd name="connsiteX27" fmla="*/ 1235994 w 1483644"/>
                              <a:gd name="connsiteY27" fmla="*/ 1536680 h 2089156"/>
                              <a:gd name="connsiteX28" fmla="*/ 1207419 w 1483644"/>
                              <a:gd name="connsiteY28" fmla="*/ 1498580 h 2089156"/>
                              <a:gd name="connsiteX29" fmla="*/ 1159794 w 1483644"/>
                              <a:gd name="connsiteY29" fmla="*/ 1384280 h 2089156"/>
                              <a:gd name="connsiteX30" fmla="*/ 1131219 w 1483644"/>
                              <a:gd name="connsiteY30" fmla="*/ 1346180 h 2089156"/>
                              <a:gd name="connsiteX31" fmla="*/ 1112169 w 1483644"/>
                              <a:gd name="connsiteY31" fmla="*/ 1289030 h 2089156"/>
                              <a:gd name="connsiteX32" fmla="*/ 1083594 w 1483644"/>
                              <a:gd name="connsiteY32" fmla="*/ 1222355 h 2089156"/>
                              <a:gd name="connsiteX33" fmla="*/ 1064544 w 1483644"/>
                              <a:gd name="connsiteY33" fmla="*/ 1146155 h 2089156"/>
                              <a:gd name="connsiteX34" fmla="*/ 1016919 w 1483644"/>
                              <a:gd name="connsiteY34" fmla="*/ 1050905 h 2089156"/>
                              <a:gd name="connsiteX35" fmla="*/ 1007394 w 1483644"/>
                              <a:gd name="connsiteY35" fmla="*/ 974705 h 2089156"/>
                              <a:gd name="connsiteX36" fmla="*/ 988344 w 1483644"/>
                              <a:gd name="connsiteY36" fmla="*/ 927080 h 2089156"/>
                              <a:gd name="connsiteX37" fmla="*/ 978819 w 1483644"/>
                              <a:gd name="connsiteY37" fmla="*/ 898505 h 2089156"/>
                              <a:gd name="connsiteX38" fmla="*/ 969294 w 1483644"/>
                              <a:gd name="connsiteY38" fmla="*/ 831830 h 2089156"/>
                              <a:gd name="connsiteX39" fmla="*/ 950244 w 1483644"/>
                              <a:gd name="connsiteY39" fmla="*/ 793730 h 2089156"/>
                              <a:gd name="connsiteX40" fmla="*/ 940719 w 1483644"/>
                              <a:gd name="connsiteY40" fmla="*/ 765155 h 2089156"/>
                              <a:gd name="connsiteX41" fmla="*/ 921669 w 1483644"/>
                              <a:gd name="connsiteY41" fmla="*/ 727055 h 2089156"/>
                              <a:gd name="connsiteX42" fmla="*/ 902619 w 1483644"/>
                              <a:gd name="connsiteY42" fmla="*/ 669905 h 2089156"/>
                              <a:gd name="connsiteX43" fmla="*/ 893094 w 1483644"/>
                              <a:gd name="connsiteY43" fmla="*/ 641330 h 2089156"/>
                              <a:gd name="connsiteX44" fmla="*/ 864519 w 1483644"/>
                              <a:gd name="connsiteY44" fmla="*/ 565130 h 2089156"/>
                              <a:gd name="connsiteX45" fmla="*/ 854994 w 1483644"/>
                              <a:gd name="connsiteY45" fmla="*/ 527030 h 2089156"/>
                              <a:gd name="connsiteX46" fmla="*/ 835944 w 1483644"/>
                              <a:gd name="connsiteY46" fmla="*/ 441305 h 2089156"/>
                              <a:gd name="connsiteX47" fmla="*/ 816894 w 1483644"/>
                              <a:gd name="connsiteY47" fmla="*/ 412730 h 2089156"/>
                              <a:gd name="connsiteX48" fmla="*/ 797844 w 1483644"/>
                              <a:gd name="connsiteY48" fmla="*/ 346055 h 2089156"/>
                              <a:gd name="connsiteX49" fmla="*/ 769269 w 1483644"/>
                              <a:gd name="connsiteY49" fmla="*/ 327005 h 2089156"/>
                              <a:gd name="connsiteX50" fmla="*/ 750219 w 1483644"/>
                              <a:gd name="connsiteY50" fmla="*/ 260330 h 2089156"/>
                              <a:gd name="connsiteX51" fmla="*/ 712119 w 1483644"/>
                              <a:gd name="connsiteY51" fmla="*/ 203180 h 2089156"/>
                              <a:gd name="connsiteX52" fmla="*/ 693069 w 1483644"/>
                              <a:gd name="connsiteY52" fmla="*/ 174605 h 2089156"/>
                              <a:gd name="connsiteX53" fmla="*/ 635919 w 1483644"/>
                              <a:gd name="connsiteY53" fmla="*/ 117455 h 2089156"/>
                              <a:gd name="connsiteX54" fmla="*/ 616869 w 1483644"/>
                              <a:gd name="connsiteY54" fmla="*/ 88880 h 2089156"/>
                              <a:gd name="connsiteX55" fmla="*/ 607344 w 1483644"/>
                              <a:gd name="connsiteY55" fmla="*/ 60305 h 2089156"/>
                              <a:gd name="connsiteX56" fmla="*/ 588294 w 1483644"/>
                              <a:gd name="connsiteY56" fmla="*/ 3155 h 2089156"/>
                              <a:gd name="connsiteX0" fmla="*/ 583286 w 1478636"/>
                              <a:gd name="connsiteY0" fmla="*/ 3155 h 2089156"/>
                              <a:gd name="connsiteX1" fmla="*/ 535661 w 1478636"/>
                              <a:gd name="connsiteY1" fmla="*/ 12680 h 2089156"/>
                              <a:gd name="connsiteX2" fmla="*/ 526136 w 1478636"/>
                              <a:gd name="connsiteY2" fmla="*/ 41255 h 2089156"/>
                              <a:gd name="connsiteX3" fmla="*/ 507086 w 1478636"/>
                              <a:gd name="connsiteY3" fmla="*/ 79355 h 2089156"/>
                              <a:gd name="connsiteX4" fmla="*/ 488036 w 1478636"/>
                              <a:gd name="connsiteY4" fmla="*/ 498455 h 2089156"/>
                              <a:gd name="connsiteX5" fmla="*/ 449936 w 1478636"/>
                              <a:gd name="connsiteY5" fmla="*/ 574655 h 2089156"/>
                              <a:gd name="connsiteX6" fmla="*/ 440411 w 1478636"/>
                              <a:gd name="connsiteY6" fmla="*/ 793730 h 2089156"/>
                              <a:gd name="connsiteX7" fmla="*/ 430886 w 1478636"/>
                              <a:gd name="connsiteY7" fmla="*/ 850880 h 2089156"/>
                              <a:gd name="connsiteX8" fmla="*/ 411836 w 1478636"/>
                              <a:gd name="connsiteY8" fmla="*/ 879455 h 2089156"/>
                              <a:gd name="connsiteX9" fmla="*/ 383261 w 1478636"/>
                              <a:gd name="connsiteY9" fmla="*/ 974705 h 2089156"/>
                              <a:gd name="connsiteX10" fmla="*/ 373736 w 1478636"/>
                              <a:gd name="connsiteY10" fmla="*/ 1003280 h 2089156"/>
                              <a:gd name="connsiteX11" fmla="*/ 354686 w 1478636"/>
                              <a:gd name="connsiteY11" fmla="*/ 1050905 h 2089156"/>
                              <a:gd name="connsiteX12" fmla="*/ 345161 w 1478636"/>
                              <a:gd name="connsiteY12" fmla="*/ 1089005 h 2089156"/>
                              <a:gd name="connsiteX13" fmla="*/ 326111 w 1478636"/>
                              <a:gd name="connsiteY13" fmla="*/ 1127105 h 2089156"/>
                              <a:gd name="connsiteX14" fmla="*/ 316586 w 1478636"/>
                              <a:gd name="connsiteY14" fmla="*/ 1165205 h 2089156"/>
                              <a:gd name="connsiteX15" fmla="*/ 288011 w 1478636"/>
                              <a:gd name="connsiteY15" fmla="*/ 1193780 h 2089156"/>
                              <a:gd name="connsiteX16" fmla="*/ 268961 w 1478636"/>
                              <a:gd name="connsiteY16" fmla="*/ 1250930 h 2089156"/>
                              <a:gd name="connsiteX17" fmla="*/ 59411 w 1478636"/>
                              <a:gd name="connsiteY17" fmla="*/ 2089130 h 2089156"/>
                              <a:gd name="connsiteX18" fmla="*/ 1478636 w 1478636"/>
                              <a:gd name="connsiteY18" fmla="*/ 1993880 h 2089156"/>
                              <a:gd name="connsiteX19" fmla="*/ 1450061 w 1478636"/>
                              <a:gd name="connsiteY19" fmla="*/ 1927205 h 2089156"/>
                              <a:gd name="connsiteX20" fmla="*/ 1440536 w 1478636"/>
                              <a:gd name="connsiteY20" fmla="*/ 1898630 h 2089156"/>
                              <a:gd name="connsiteX21" fmla="*/ 1402436 w 1478636"/>
                              <a:gd name="connsiteY21" fmla="*/ 1851005 h 2089156"/>
                              <a:gd name="connsiteX22" fmla="*/ 1364336 w 1478636"/>
                              <a:gd name="connsiteY22" fmla="*/ 1784330 h 2089156"/>
                              <a:gd name="connsiteX23" fmla="*/ 1326236 w 1478636"/>
                              <a:gd name="connsiteY23" fmla="*/ 1727180 h 2089156"/>
                              <a:gd name="connsiteX24" fmla="*/ 1288136 w 1478636"/>
                              <a:gd name="connsiteY24" fmla="*/ 1650980 h 2089156"/>
                              <a:gd name="connsiteX25" fmla="*/ 1250036 w 1478636"/>
                              <a:gd name="connsiteY25" fmla="*/ 1574780 h 2089156"/>
                              <a:gd name="connsiteX26" fmla="*/ 1230986 w 1478636"/>
                              <a:gd name="connsiteY26" fmla="*/ 1536680 h 2089156"/>
                              <a:gd name="connsiteX27" fmla="*/ 1202411 w 1478636"/>
                              <a:gd name="connsiteY27" fmla="*/ 1498580 h 2089156"/>
                              <a:gd name="connsiteX28" fmla="*/ 1154786 w 1478636"/>
                              <a:gd name="connsiteY28" fmla="*/ 1384280 h 2089156"/>
                              <a:gd name="connsiteX29" fmla="*/ 1126211 w 1478636"/>
                              <a:gd name="connsiteY29" fmla="*/ 1346180 h 2089156"/>
                              <a:gd name="connsiteX30" fmla="*/ 1107161 w 1478636"/>
                              <a:gd name="connsiteY30" fmla="*/ 1289030 h 2089156"/>
                              <a:gd name="connsiteX31" fmla="*/ 1078586 w 1478636"/>
                              <a:gd name="connsiteY31" fmla="*/ 1222355 h 2089156"/>
                              <a:gd name="connsiteX32" fmla="*/ 1059536 w 1478636"/>
                              <a:gd name="connsiteY32" fmla="*/ 1146155 h 2089156"/>
                              <a:gd name="connsiteX33" fmla="*/ 1011911 w 1478636"/>
                              <a:gd name="connsiteY33" fmla="*/ 1050905 h 2089156"/>
                              <a:gd name="connsiteX34" fmla="*/ 1002386 w 1478636"/>
                              <a:gd name="connsiteY34" fmla="*/ 974705 h 2089156"/>
                              <a:gd name="connsiteX35" fmla="*/ 983336 w 1478636"/>
                              <a:gd name="connsiteY35" fmla="*/ 927080 h 2089156"/>
                              <a:gd name="connsiteX36" fmla="*/ 973811 w 1478636"/>
                              <a:gd name="connsiteY36" fmla="*/ 898505 h 2089156"/>
                              <a:gd name="connsiteX37" fmla="*/ 964286 w 1478636"/>
                              <a:gd name="connsiteY37" fmla="*/ 831830 h 2089156"/>
                              <a:gd name="connsiteX38" fmla="*/ 945236 w 1478636"/>
                              <a:gd name="connsiteY38" fmla="*/ 793730 h 2089156"/>
                              <a:gd name="connsiteX39" fmla="*/ 935711 w 1478636"/>
                              <a:gd name="connsiteY39" fmla="*/ 765155 h 2089156"/>
                              <a:gd name="connsiteX40" fmla="*/ 916661 w 1478636"/>
                              <a:gd name="connsiteY40" fmla="*/ 727055 h 2089156"/>
                              <a:gd name="connsiteX41" fmla="*/ 897611 w 1478636"/>
                              <a:gd name="connsiteY41" fmla="*/ 669905 h 2089156"/>
                              <a:gd name="connsiteX42" fmla="*/ 888086 w 1478636"/>
                              <a:gd name="connsiteY42" fmla="*/ 641330 h 2089156"/>
                              <a:gd name="connsiteX43" fmla="*/ 859511 w 1478636"/>
                              <a:gd name="connsiteY43" fmla="*/ 565130 h 2089156"/>
                              <a:gd name="connsiteX44" fmla="*/ 849986 w 1478636"/>
                              <a:gd name="connsiteY44" fmla="*/ 527030 h 2089156"/>
                              <a:gd name="connsiteX45" fmla="*/ 830936 w 1478636"/>
                              <a:gd name="connsiteY45" fmla="*/ 441305 h 2089156"/>
                              <a:gd name="connsiteX46" fmla="*/ 811886 w 1478636"/>
                              <a:gd name="connsiteY46" fmla="*/ 412730 h 2089156"/>
                              <a:gd name="connsiteX47" fmla="*/ 792836 w 1478636"/>
                              <a:gd name="connsiteY47" fmla="*/ 346055 h 2089156"/>
                              <a:gd name="connsiteX48" fmla="*/ 764261 w 1478636"/>
                              <a:gd name="connsiteY48" fmla="*/ 327005 h 2089156"/>
                              <a:gd name="connsiteX49" fmla="*/ 745211 w 1478636"/>
                              <a:gd name="connsiteY49" fmla="*/ 260330 h 2089156"/>
                              <a:gd name="connsiteX50" fmla="*/ 707111 w 1478636"/>
                              <a:gd name="connsiteY50" fmla="*/ 203180 h 2089156"/>
                              <a:gd name="connsiteX51" fmla="*/ 688061 w 1478636"/>
                              <a:gd name="connsiteY51" fmla="*/ 174605 h 2089156"/>
                              <a:gd name="connsiteX52" fmla="*/ 630911 w 1478636"/>
                              <a:gd name="connsiteY52" fmla="*/ 117455 h 2089156"/>
                              <a:gd name="connsiteX53" fmla="*/ 611861 w 1478636"/>
                              <a:gd name="connsiteY53" fmla="*/ 88880 h 2089156"/>
                              <a:gd name="connsiteX54" fmla="*/ 602336 w 1478636"/>
                              <a:gd name="connsiteY54" fmla="*/ 60305 h 2089156"/>
                              <a:gd name="connsiteX55" fmla="*/ 583286 w 1478636"/>
                              <a:gd name="connsiteY55" fmla="*/ 3155 h 2089156"/>
                              <a:gd name="connsiteX0" fmla="*/ 580426 w 1475776"/>
                              <a:gd name="connsiteY0" fmla="*/ 3155 h 2089156"/>
                              <a:gd name="connsiteX1" fmla="*/ 532801 w 1475776"/>
                              <a:gd name="connsiteY1" fmla="*/ 12680 h 2089156"/>
                              <a:gd name="connsiteX2" fmla="*/ 523276 w 1475776"/>
                              <a:gd name="connsiteY2" fmla="*/ 41255 h 2089156"/>
                              <a:gd name="connsiteX3" fmla="*/ 504226 w 1475776"/>
                              <a:gd name="connsiteY3" fmla="*/ 79355 h 2089156"/>
                              <a:gd name="connsiteX4" fmla="*/ 485176 w 1475776"/>
                              <a:gd name="connsiteY4" fmla="*/ 498455 h 2089156"/>
                              <a:gd name="connsiteX5" fmla="*/ 447076 w 1475776"/>
                              <a:gd name="connsiteY5" fmla="*/ 574655 h 2089156"/>
                              <a:gd name="connsiteX6" fmla="*/ 437551 w 1475776"/>
                              <a:gd name="connsiteY6" fmla="*/ 793730 h 2089156"/>
                              <a:gd name="connsiteX7" fmla="*/ 428026 w 1475776"/>
                              <a:gd name="connsiteY7" fmla="*/ 850880 h 2089156"/>
                              <a:gd name="connsiteX8" fmla="*/ 408976 w 1475776"/>
                              <a:gd name="connsiteY8" fmla="*/ 879455 h 2089156"/>
                              <a:gd name="connsiteX9" fmla="*/ 380401 w 1475776"/>
                              <a:gd name="connsiteY9" fmla="*/ 974705 h 2089156"/>
                              <a:gd name="connsiteX10" fmla="*/ 370876 w 1475776"/>
                              <a:gd name="connsiteY10" fmla="*/ 1003280 h 2089156"/>
                              <a:gd name="connsiteX11" fmla="*/ 351826 w 1475776"/>
                              <a:gd name="connsiteY11" fmla="*/ 1050905 h 2089156"/>
                              <a:gd name="connsiteX12" fmla="*/ 342301 w 1475776"/>
                              <a:gd name="connsiteY12" fmla="*/ 1089005 h 2089156"/>
                              <a:gd name="connsiteX13" fmla="*/ 323251 w 1475776"/>
                              <a:gd name="connsiteY13" fmla="*/ 1127105 h 2089156"/>
                              <a:gd name="connsiteX14" fmla="*/ 313726 w 1475776"/>
                              <a:gd name="connsiteY14" fmla="*/ 1165205 h 2089156"/>
                              <a:gd name="connsiteX15" fmla="*/ 285151 w 1475776"/>
                              <a:gd name="connsiteY15" fmla="*/ 1193780 h 2089156"/>
                              <a:gd name="connsiteX16" fmla="*/ 56551 w 1475776"/>
                              <a:gd name="connsiteY16" fmla="*/ 2089130 h 2089156"/>
                              <a:gd name="connsiteX17" fmla="*/ 1475776 w 1475776"/>
                              <a:gd name="connsiteY17" fmla="*/ 1993880 h 2089156"/>
                              <a:gd name="connsiteX18" fmla="*/ 1447201 w 1475776"/>
                              <a:gd name="connsiteY18" fmla="*/ 1927205 h 2089156"/>
                              <a:gd name="connsiteX19" fmla="*/ 1437676 w 1475776"/>
                              <a:gd name="connsiteY19" fmla="*/ 1898630 h 2089156"/>
                              <a:gd name="connsiteX20" fmla="*/ 1399576 w 1475776"/>
                              <a:gd name="connsiteY20" fmla="*/ 1851005 h 2089156"/>
                              <a:gd name="connsiteX21" fmla="*/ 1361476 w 1475776"/>
                              <a:gd name="connsiteY21" fmla="*/ 1784330 h 2089156"/>
                              <a:gd name="connsiteX22" fmla="*/ 1323376 w 1475776"/>
                              <a:gd name="connsiteY22" fmla="*/ 1727180 h 2089156"/>
                              <a:gd name="connsiteX23" fmla="*/ 1285276 w 1475776"/>
                              <a:gd name="connsiteY23" fmla="*/ 1650980 h 2089156"/>
                              <a:gd name="connsiteX24" fmla="*/ 1247176 w 1475776"/>
                              <a:gd name="connsiteY24" fmla="*/ 1574780 h 2089156"/>
                              <a:gd name="connsiteX25" fmla="*/ 1228126 w 1475776"/>
                              <a:gd name="connsiteY25" fmla="*/ 1536680 h 2089156"/>
                              <a:gd name="connsiteX26" fmla="*/ 1199551 w 1475776"/>
                              <a:gd name="connsiteY26" fmla="*/ 1498580 h 2089156"/>
                              <a:gd name="connsiteX27" fmla="*/ 1151926 w 1475776"/>
                              <a:gd name="connsiteY27" fmla="*/ 1384280 h 2089156"/>
                              <a:gd name="connsiteX28" fmla="*/ 1123351 w 1475776"/>
                              <a:gd name="connsiteY28" fmla="*/ 1346180 h 2089156"/>
                              <a:gd name="connsiteX29" fmla="*/ 1104301 w 1475776"/>
                              <a:gd name="connsiteY29" fmla="*/ 1289030 h 2089156"/>
                              <a:gd name="connsiteX30" fmla="*/ 1075726 w 1475776"/>
                              <a:gd name="connsiteY30" fmla="*/ 1222355 h 2089156"/>
                              <a:gd name="connsiteX31" fmla="*/ 1056676 w 1475776"/>
                              <a:gd name="connsiteY31" fmla="*/ 1146155 h 2089156"/>
                              <a:gd name="connsiteX32" fmla="*/ 1009051 w 1475776"/>
                              <a:gd name="connsiteY32" fmla="*/ 1050905 h 2089156"/>
                              <a:gd name="connsiteX33" fmla="*/ 999526 w 1475776"/>
                              <a:gd name="connsiteY33" fmla="*/ 974705 h 2089156"/>
                              <a:gd name="connsiteX34" fmla="*/ 980476 w 1475776"/>
                              <a:gd name="connsiteY34" fmla="*/ 927080 h 2089156"/>
                              <a:gd name="connsiteX35" fmla="*/ 970951 w 1475776"/>
                              <a:gd name="connsiteY35" fmla="*/ 898505 h 2089156"/>
                              <a:gd name="connsiteX36" fmla="*/ 961426 w 1475776"/>
                              <a:gd name="connsiteY36" fmla="*/ 831830 h 2089156"/>
                              <a:gd name="connsiteX37" fmla="*/ 942376 w 1475776"/>
                              <a:gd name="connsiteY37" fmla="*/ 793730 h 2089156"/>
                              <a:gd name="connsiteX38" fmla="*/ 932851 w 1475776"/>
                              <a:gd name="connsiteY38" fmla="*/ 765155 h 2089156"/>
                              <a:gd name="connsiteX39" fmla="*/ 913801 w 1475776"/>
                              <a:gd name="connsiteY39" fmla="*/ 727055 h 2089156"/>
                              <a:gd name="connsiteX40" fmla="*/ 894751 w 1475776"/>
                              <a:gd name="connsiteY40" fmla="*/ 669905 h 2089156"/>
                              <a:gd name="connsiteX41" fmla="*/ 885226 w 1475776"/>
                              <a:gd name="connsiteY41" fmla="*/ 641330 h 2089156"/>
                              <a:gd name="connsiteX42" fmla="*/ 856651 w 1475776"/>
                              <a:gd name="connsiteY42" fmla="*/ 565130 h 2089156"/>
                              <a:gd name="connsiteX43" fmla="*/ 847126 w 1475776"/>
                              <a:gd name="connsiteY43" fmla="*/ 527030 h 2089156"/>
                              <a:gd name="connsiteX44" fmla="*/ 828076 w 1475776"/>
                              <a:gd name="connsiteY44" fmla="*/ 441305 h 2089156"/>
                              <a:gd name="connsiteX45" fmla="*/ 809026 w 1475776"/>
                              <a:gd name="connsiteY45" fmla="*/ 412730 h 2089156"/>
                              <a:gd name="connsiteX46" fmla="*/ 789976 w 1475776"/>
                              <a:gd name="connsiteY46" fmla="*/ 346055 h 2089156"/>
                              <a:gd name="connsiteX47" fmla="*/ 761401 w 1475776"/>
                              <a:gd name="connsiteY47" fmla="*/ 327005 h 2089156"/>
                              <a:gd name="connsiteX48" fmla="*/ 742351 w 1475776"/>
                              <a:gd name="connsiteY48" fmla="*/ 260330 h 2089156"/>
                              <a:gd name="connsiteX49" fmla="*/ 704251 w 1475776"/>
                              <a:gd name="connsiteY49" fmla="*/ 203180 h 2089156"/>
                              <a:gd name="connsiteX50" fmla="*/ 685201 w 1475776"/>
                              <a:gd name="connsiteY50" fmla="*/ 174605 h 2089156"/>
                              <a:gd name="connsiteX51" fmla="*/ 628051 w 1475776"/>
                              <a:gd name="connsiteY51" fmla="*/ 117455 h 2089156"/>
                              <a:gd name="connsiteX52" fmla="*/ 609001 w 1475776"/>
                              <a:gd name="connsiteY52" fmla="*/ 88880 h 2089156"/>
                              <a:gd name="connsiteX53" fmla="*/ 599476 w 1475776"/>
                              <a:gd name="connsiteY53" fmla="*/ 60305 h 2089156"/>
                              <a:gd name="connsiteX54" fmla="*/ 580426 w 1475776"/>
                              <a:gd name="connsiteY54" fmla="*/ 3155 h 2089156"/>
                              <a:gd name="connsiteX0" fmla="*/ 575881 w 1471231"/>
                              <a:gd name="connsiteY0" fmla="*/ 3155 h 2089156"/>
                              <a:gd name="connsiteX1" fmla="*/ 528256 w 1471231"/>
                              <a:gd name="connsiteY1" fmla="*/ 12680 h 2089156"/>
                              <a:gd name="connsiteX2" fmla="*/ 518731 w 1471231"/>
                              <a:gd name="connsiteY2" fmla="*/ 41255 h 2089156"/>
                              <a:gd name="connsiteX3" fmla="*/ 499681 w 1471231"/>
                              <a:gd name="connsiteY3" fmla="*/ 79355 h 2089156"/>
                              <a:gd name="connsiteX4" fmla="*/ 480631 w 1471231"/>
                              <a:gd name="connsiteY4" fmla="*/ 498455 h 2089156"/>
                              <a:gd name="connsiteX5" fmla="*/ 442531 w 1471231"/>
                              <a:gd name="connsiteY5" fmla="*/ 574655 h 2089156"/>
                              <a:gd name="connsiteX6" fmla="*/ 433006 w 1471231"/>
                              <a:gd name="connsiteY6" fmla="*/ 793730 h 2089156"/>
                              <a:gd name="connsiteX7" fmla="*/ 423481 w 1471231"/>
                              <a:gd name="connsiteY7" fmla="*/ 850880 h 2089156"/>
                              <a:gd name="connsiteX8" fmla="*/ 404431 w 1471231"/>
                              <a:gd name="connsiteY8" fmla="*/ 879455 h 2089156"/>
                              <a:gd name="connsiteX9" fmla="*/ 375856 w 1471231"/>
                              <a:gd name="connsiteY9" fmla="*/ 974705 h 2089156"/>
                              <a:gd name="connsiteX10" fmla="*/ 366331 w 1471231"/>
                              <a:gd name="connsiteY10" fmla="*/ 1003280 h 2089156"/>
                              <a:gd name="connsiteX11" fmla="*/ 347281 w 1471231"/>
                              <a:gd name="connsiteY11" fmla="*/ 1050905 h 2089156"/>
                              <a:gd name="connsiteX12" fmla="*/ 337756 w 1471231"/>
                              <a:gd name="connsiteY12" fmla="*/ 1089005 h 2089156"/>
                              <a:gd name="connsiteX13" fmla="*/ 318706 w 1471231"/>
                              <a:gd name="connsiteY13" fmla="*/ 1127105 h 2089156"/>
                              <a:gd name="connsiteX14" fmla="*/ 309181 w 1471231"/>
                              <a:gd name="connsiteY14" fmla="*/ 1165205 h 2089156"/>
                              <a:gd name="connsiteX15" fmla="*/ 52006 w 1471231"/>
                              <a:gd name="connsiteY15" fmla="*/ 2089130 h 2089156"/>
                              <a:gd name="connsiteX16" fmla="*/ 1471231 w 1471231"/>
                              <a:gd name="connsiteY16" fmla="*/ 1993880 h 2089156"/>
                              <a:gd name="connsiteX17" fmla="*/ 1442656 w 1471231"/>
                              <a:gd name="connsiteY17" fmla="*/ 1927205 h 2089156"/>
                              <a:gd name="connsiteX18" fmla="*/ 1433131 w 1471231"/>
                              <a:gd name="connsiteY18" fmla="*/ 1898630 h 2089156"/>
                              <a:gd name="connsiteX19" fmla="*/ 1395031 w 1471231"/>
                              <a:gd name="connsiteY19" fmla="*/ 1851005 h 2089156"/>
                              <a:gd name="connsiteX20" fmla="*/ 1356931 w 1471231"/>
                              <a:gd name="connsiteY20" fmla="*/ 1784330 h 2089156"/>
                              <a:gd name="connsiteX21" fmla="*/ 1318831 w 1471231"/>
                              <a:gd name="connsiteY21" fmla="*/ 1727180 h 2089156"/>
                              <a:gd name="connsiteX22" fmla="*/ 1280731 w 1471231"/>
                              <a:gd name="connsiteY22" fmla="*/ 1650980 h 2089156"/>
                              <a:gd name="connsiteX23" fmla="*/ 1242631 w 1471231"/>
                              <a:gd name="connsiteY23" fmla="*/ 1574780 h 2089156"/>
                              <a:gd name="connsiteX24" fmla="*/ 1223581 w 1471231"/>
                              <a:gd name="connsiteY24" fmla="*/ 1536680 h 2089156"/>
                              <a:gd name="connsiteX25" fmla="*/ 1195006 w 1471231"/>
                              <a:gd name="connsiteY25" fmla="*/ 1498580 h 2089156"/>
                              <a:gd name="connsiteX26" fmla="*/ 1147381 w 1471231"/>
                              <a:gd name="connsiteY26" fmla="*/ 1384280 h 2089156"/>
                              <a:gd name="connsiteX27" fmla="*/ 1118806 w 1471231"/>
                              <a:gd name="connsiteY27" fmla="*/ 1346180 h 2089156"/>
                              <a:gd name="connsiteX28" fmla="*/ 1099756 w 1471231"/>
                              <a:gd name="connsiteY28" fmla="*/ 1289030 h 2089156"/>
                              <a:gd name="connsiteX29" fmla="*/ 1071181 w 1471231"/>
                              <a:gd name="connsiteY29" fmla="*/ 1222355 h 2089156"/>
                              <a:gd name="connsiteX30" fmla="*/ 1052131 w 1471231"/>
                              <a:gd name="connsiteY30" fmla="*/ 1146155 h 2089156"/>
                              <a:gd name="connsiteX31" fmla="*/ 1004506 w 1471231"/>
                              <a:gd name="connsiteY31" fmla="*/ 1050905 h 2089156"/>
                              <a:gd name="connsiteX32" fmla="*/ 994981 w 1471231"/>
                              <a:gd name="connsiteY32" fmla="*/ 974705 h 2089156"/>
                              <a:gd name="connsiteX33" fmla="*/ 975931 w 1471231"/>
                              <a:gd name="connsiteY33" fmla="*/ 927080 h 2089156"/>
                              <a:gd name="connsiteX34" fmla="*/ 966406 w 1471231"/>
                              <a:gd name="connsiteY34" fmla="*/ 898505 h 2089156"/>
                              <a:gd name="connsiteX35" fmla="*/ 956881 w 1471231"/>
                              <a:gd name="connsiteY35" fmla="*/ 831830 h 2089156"/>
                              <a:gd name="connsiteX36" fmla="*/ 937831 w 1471231"/>
                              <a:gd name="connsiteY36" fmla="*/ 793730 h 2089156"/>
                              <a:gd name="connsiteX37" fmla="*/ 928306 w 1471231"/>
                              <a:gd name="connsiteY37" fmla="*/ 765155 h 2089156"/>
                              <a:gd name="connsiteX38" fmla="*/ 909256 w 1471231"/>
                              <a:gd name="connsiteY38" fmla="*/ 727055 h 2089156"/>
                              <a:gd name="connsiteX39" fmla="*/ 890206 w 1471231"/>
                              <a:gd name="connsiteY39" fmla="*/ 669905 h 2089156"/>
                              <a:gd name="connsiteX40" fmla="*/ 880681 w 1471231"/>
                              <a:gd name="connsiteY40" fmla="*/ 641330 h 2089156"/>
                              <a:gd name="connsiteX41" fmla="*/ 852106 w 1471231"/>
                              <a:gd name="connsiteY41" fmla="*/ 565130 h 2089156"/>
                              <a:gd name="connsiteX42" fmla="*/ 842581 w 1471231"/>
                              <a:gd name="connsiteY42" fmla="*/ 527030 h 2089156"/>
                              <a:gd name="connsiteX43" fmla="*/ 823531 w 1471231"/>
                              <a:gd name="connsiteY43" fmla="*/ 441305 h 2089156"/>
                              <a:gd name="connsiteX44" fmla="*/ 804481 w 1471231"/>
                              <a:gd name="connsiteY44" fmla="*/ 412730 h 2089156"/>
                              <a:gd name="connsiteX45" fmla="*/ 785431 w 1471231"/>
                              <a:gd name="connsiteY45" fmla="*/ 346055 h 2089156"/>
                              <a:gd name="connsiteX46" fmla="*/ 756856 w 1471231"/>
                              <a:gd name="connsiteY46" fmla="*/ 327005 h 2089156"/>
                              <a:gd name="connsiteX47" fmla="*/ 737806 w 1471231"/>
                              <a:gd name="connsiteY47" fmla="*/ 260330 h 2089156"/>
                              <a:gd name="connsiteX48" fmla="*/ 699706 w 1471231"/>
                              <a:gd name="connsiteY48" fmla="*/ 203180 h 2089156"/>
                              <a:gd name="connsiteX49" fmla="*/ 680656 w 1471231"/>
                              <a:gd name="connsiteY49" fmla="*/ 174605 h 2089156"/>
                              <a:gd name="connsiteX50" fmla="*/ 623506 w 1471231"/>
                              <a:gd name="connsiteY50" fmla="*/ 117455 h 2089156"/>
                              <a:gd name="connsiteX51" fmla="*/ 604456 w 1471231"/>
                              <a:gd name="connsiteY51" fmla="*/ 88880 h 2089156"/>
                              <a:gd name="connsiteX52" fmla="*/ 594931 w 1471231"/>
                              <a:gd name="connsiteY52" fmla="*/ 60305 h 2089156"/>
                              <a:gd name="connsiteX53" fmla="*/ 575881 w 1471231"/>
                              <a:gd name="connsiteY53" fmla="*/ 3155 h 2089156"/>
                              <a:gd name="connsiteX0" fmla="*/ 574673 w 1470023"/>
                              <a:gd name="connsiteY0" fmla="*/ 3155 h 2089156"/>
                              <a:gd name="connsiteX1" fmla="*/ 527048 w 1470023"/>
                              <a:gd name="connsiteY1" fmla="*/ 12680 h 2089156"/>
                              <a:gd name="connsiteX2" fmla="*/ 517523 w 1470023"/>
                              <a:gd name="connsiteY2" fmla="*/ 41255 h 2089156"/>
                              <a:gd name="connsiteX3" fmla="*/ 498473 w 1470023"/>
                              <a:gd name="connsiteY3" fmla="*/ 79355 h 2089156"/>
                              <a:gd name="connsiteX4" fmla="*/ 479423 w 1470023"/>
                              <a:gd name="connsiteY4" fmla="*/ 498455 h 2089156"/>
                              <a:gd name="connsiteX5" fmla="*/ 441323 w 1470023"/>
                              <a:gd name="connsiteY5" fmla="*/ 574655 h 2089156"/>
                              <a:gd name="connsiteX6" fmla="*/ 431798 w 1470023"/>
                              <a:gd name="connsiteY6" fmla="*/ 793730 h 2089156"/>
                              <a:gd name="connsiteX7" fmla="*/ 422273 w 1470023"/>
                              <a:gd name="connsiteY7" fmla="*/ 850880 h 2089156"/>
                              <a:gd name="connsiteX8" fmla="*/ 403223 w 1470023"/>
                              <a:gd name="connsiteY8" fmla="*/ 879455 h 2089156"/>
                              <a:gd name="connsiteX9" fmla="*/ 374648 w 1470023"/>
                              <a:gd name="connsiteY9" fmla="*/ 974705 h 2089156"/>
                              <a:gd name="connsiteX10" fmla="*/ 365123 w 1470023"/>
                              <a:gd name="connsiteY10" fmla="*/ 1003280 h 2089156"/>
                              <a:gd name="connsiteX11" fmla="*/ 346073 w 1470023"/>
                              <a:gd name="connsiteY11" fmla="*/ 1050905 h 2089156"/>
                              <a:gd name="connsiteX12" fmla="*/ 336548 w 1470023"/>
                              <a:gd name="connsiteY12" fmla="*/ 1089005 h 2089156"/>
                              <a:gd name="connsiteX13" fmla="*/ 317498 w 1470023"/>
                              <a:gd name="connsiteY13" fmla="*/ 1127105 h 2089156"/>
                              <a:gd name="connsiteX14" fmla="*/ 50798 w 1470023"/>
                              <a:gd name="connsiteY14" fmla="*/ 2089130 h 2089156"/>
                              <a:gd name="connsiteX15" fmla="*/ 1470023 w 1470023"/>
                              <a:gd name="connsiteY15" fmla="*/ 1993880 h 2089156"/>
                              <a:gd name="connsiteX16" fmla="*/ 1441448 w 1470023"/>
                              <a:gd name="connsiteY16" fmla="*/ 1927205 h 2089156"/>
                              <a:gd name="connsiteX17" fmla="*/ 1431923 w 1470023"/>
                              <a:gd name="connsiteY17" fmla="*/ 1898630 h 2089156"/>
                              <a:gd name="connsiteX18" fmla="*/ 1393823 w 1470023"/>
                              <a:gd name="connsiteY18" fmla="*/ 1851005 h 2089156"/>
                              <a:gd name="connsiteX19" fmla="*/ 1355723 w 1470023"/>
                              <a:gd name="connsiteY19" fmla="*/ 1784330 h 2089156"/>
                              <a:gd name="connsiteX20" fmla="*/ 1317623 w 1470023"/>
                              <a:gd name="connsiteY20" fmla="*/ 1727180 h 2089156"/>
                              <a:gd name="connsiteX21" fmla="*/ 1279523 w 1470023"/>
                              <a:gd name="connsiteY21" fmla="*/ 1650980 h 2089156"/>
                              <a:gd name="connsiteX22" fmla="*/ 1241423 w 1470023"/>
                              <a:gd name="connsiteY22" fmla="*/ 1574780 h 2089156"/>
                              <a:gd name="connsiteX23" fmla="*/ 1222373 w 1470023"/>
                              <a:gd name="connsiteY23" fmla="*/ 1536680 h 2089156"/>
                              <a:gd name="connsiteX24" fmla="*/ 1193798 w 1470023"/>
                              <a:gd name="connsiteY24" fmla="*/ 1498580 h 2089156"/>
                              <a:gd name="connsiteX25" fmla="*/ 1146173 w 1470023"/>
                              <a:gd name="connsiteY25" fmla="*/ 1384280 h 2089156"/>
                              <a:gd name="connsiteX26" fmla="*/ 1117598 w 1470023"/>
                              <a:gd name="connsiteY26" fmla="*/ 1346180 h 2089156"/>
                              <a:gd name="connsiteX27" fmla="*/ 1098548 w 1470023"/>
                              <a:gd name="connsiteY27" fmla="*/ 1289030 h 2089156"/>
                              <a:gd name="connsiteX28" fmla="*/ 1069973 w 1470023"/>
                              <a:gd name="connsiteY28" fmla="*/ 1222355 h 2089156"/>
                              <a:gd name="connsiteX29" fmla="*/ 1050923 w 1470023"/>
                              <a:gd name="connsiteY29" fmla="*/ 1146155 h 2089156"/>
                              <a:gd name="connsiteX30" fmla="*/ 1003298 w 1470023"/>
                              <a:gd name="connsiteY30" fmla="*/ 1050905 h 2089156"/>
                              <a:gd name="connsiteX31" fmla="*/ 993773 w 1470023"/>
                              <a:gd name="connsiteY31" fmla="*/ 974705 h 2089156"/>
                              <a:gd name="connsiteX32" fmla="*/ 974723 w 1470023"/>
                              <a:gd name="connsiteY32" fmla="*/ 927080 h 2089156"/>
                              <a:gd name="connsiteX33" fmla="*/ 965198 w 1470023"/>
                              <a:gd name="connsiteY33" fmla="*/ 898505 h 2089156"/>
                              <a:gd name="connsiteX34" fmla="*/ 955673 w 1470023"/>
                              <a:gd name="connsiteY34" fmla="*/ 831830 h 2089156"/>
                              <a:gd name="connsiteX35" fmla="*/ 936623 w 1470023"/>
                              <a:gd name="connsiteY35" fmla="*/ 793730 h 2089156"/>
                              <a:gd name="connsiteX36" fmla="*/ 927098 w 1470023"/>
                              <a:gd name="connsiteY36" fmla="*/ 765155 h 2089156"/>
                              <a:gd name="connsiteX37" fmla="*/ 908048 w 1470023"/>
                              <a:gd name="connsiteY37" fmla="*/ 727055 h 2089156"/>
                              <a:gd name="connsiteX38" fmla="*/ 888998 w 1470023"/>
                              <a:gd name="connsiteY38" fmla="*/ 669905 h 2089156"/>
                              <a:gd name="connsiteX39" fmla="*/ 879473 w 1470023"/>
                              <a:gd name="connsiteY39" fmla="*/ 641330 h 2089156"/>
                              <a:gd name="connsiteX40" fmla="*/ 850898 w 1470023"/>
                              <a:gd name="connsiteY40" fmla="*/ 565130 h 2089156"/>
                              <a:gd name="connsiteX41" fmla="*/ 841373 w 1470023"/>
                              <a:gd name="connsiteY41" fmla="*/ 527030 h 2089156"/>
                              <a:gd name="connsiteX42" fmla="*/ 822323 w 1470023"/>
                              <a:gd name="connsiteY42" fmla="*/ 441305 h 2089156"/>
                              <a:gd name="connsiteX43" fmla="*/ 803273 w 1470023"/>
                              <a:gd name="connsiteY43" fmla="*/ 412730 h 2089156"/>
                              <a:gd name="connsiteX44" fmla="*/ 784223 w 1470023"/>
                              <a:gd name="connsiteY44" fmla="*/ 346055 h 2089156"/>
                              <a:gd name="connsiteX45" fmla="*/ 755648 w 1470023"/>
                              <a:gd name="connsiteY45" fmla="*/ 327005 h 2089156"/>
                              <a:gd name="connsiteX46" fmla="*/ 736598 w 1470023"/>
                              <a:gd name="connsiteY46" fmla="*/ 260330 h 2089156"/>
                              <a:gd name="connsiteX47" fmla="*/ 698498 w 1470023"/>
                              <a:gd name="connsiteY47" fmla="*/ 203180 h 2089156"/>
                              <a:gd name="connsiteX48" fmla="*/ 679448 w 1470023"/>
                              <a:gd name="connsiteY48" fmla="*/ 174605 h 2089156"/>
                              <a:gd name="connsiteX49" fmla="*/ 622298 w 1470023"/>
                              <a:gd name="connsiteY49" fmla="*/ 117455 h 2089156"/>
                              <a:gd name="connsiteX50" fmla="*/ 603248 w 1470023"/>
                              <a:gd name="connsiteY50" fmla="*/ 88880 h 2089156"/>
                              <a:gd name="connsiteX51" fmla="*/ 593723 w 1470023"/>
                              <a:gd name="connsiteY51" fmla="*/ 60305 h 2089156"/>
                              <a:gd name="connsiteX52" fmla="*/ 574673 w 1470023"/>
                              <a:gd name="connsiteY52" fmla="*/ 3155 h 2089156"/>
                              <a:gd name="connsiteX0" fmla="*/ 571949 w 1467299"/>
                              <a:gd name="connsiteY0" fmla="*/ 3155 h 2089156"/>
                              <a:gd name="connsiteX1" fmla="*/ 524324 w 1467299"/>
                              <a:gd name="connsiteY1" fmla="*/ 12680 h 2089156"/>
                              <a:gd name="connsiteX2" fmla="*/ 514799 w 1467299"/>
                              <a:gd name="connsiteY2" fmla="*/ 41255 h 2089156"/>
                              <a:gd name="connsiteX3" fmla="*/ 495749 w 1467299"/>
                              <a:gd name="connsiteY3" fmla="*/ 79355 h 2089156"/>
                              <a:gd name="connsiteX4" fmla="*/ 476699 w 1467299"/>
                              <a:gd name="connsiteY4" fmla="*/ 498455 h 2089156"/>
                              <a:gd name="connsiteX5" fmla="*/ 438599 w 1467299"/>
                              <a:gd name="connsiteY5" fmla="*/ 574655 h 2089156"/>
                              <a:gd name="connsiteX6" fmla="*/ 429074 w 1467299"/>
                              <a:gd name="connsiteY6" fmla="*/ 793730 h 2089156"/>
                              <a:gd name="connsiteX7" fmla="*/ 419549 w 1467299"/>
                              <a:gd name="connsiteY7" fmla="*/ 850880 h 2089156"/>
                              <a:gd name="connsiteX8" fmla="*/ 400499 w 1467299"/>
                              <a:gd name="connsiteY8" fmla="*/ 879455 h 2089156"/>
                              <a:gd name="connsiteX9" fmla="*/ 371924 w 1467299"/>
                              <a:gd name="connsiteY9" fmla="*/ 974705 h 2089156"/>
                              <a:gd name="connsiteX10" fmla="*/ 362399 w 1467299"/>
                              <a:gd name="connsiteY10" fmla="*/ 1003280 h 2089156"/>
                              <a:gd name="connsiteX11" fmla="*/ 343349 w 1467299"/>
                              <a:gd name="connsiteY11" fmla="*/ 1050905 h 2089156"/>
                              <a:gd name="connsiteX12" fmla="*/ 333824 w 1467299"/>
                              <a:gd name="connsiteY12" fmla="*/ 1089005 h 2089156"/>
                              <a:gd name="connsiteX13" fmla="*/ 48074 w 1467299"/>
                              <a:gd name="connsiteY13" fmla="*/ 2089130 h 2089156"/>
                              <a:gd name="connsiteX14" fmla="*/ 1467299 w 1467299"/>
                              <a:gd name="connsiteY14" fmla="*/ 1993880 h 2089156"/>
                              <a:gd name="connsiteX15" fmla="*/ 1438724 w 1467299"/>
                              <a:gd name="connsiteY15" fmla="*/ 1927205 h 2089156"/>
                              <a:gd name="connsiteX16" fmla="*/ 1429199 w 1467299"/>
                              <a:gd name="connsiteY16" fmla="*/ 1898630 h 2089156"/>
                              <a:gd name="connsiteX17" fmla="*/ 1391099 w 1467299"/>
                              <a:gd name="connsiteY17" fmla="*/ 1851005 h 2089156"/>
                              <a:gd name="connsiteX18" fmla="*/ 1352999 w 1467299"/>
                              <a:gd name="connsiteY18" fmla="*/ 1784330 h 2089156"/>
                              <a:gd name="connsiteX19" fmla="*/ 1314899 w 1467299"/>
                              <a:gd name="connsiteY19" fmla="*/ 1727180 h 2089156"/>
                              <a:gd name="connsiteX20" fmla="*/ 1276799 w 1467299"/>
                              <a:gd name="connsiteY20" fmla="*/ 1650980 h 2089156"/>
                              <a:gd name="connsiteX21" fmla="*/ 1238699 w 1467299"/>
                              <a:gd name="connsiteY21" fmla="*/ 1574780 h 2089156"/>
                              <a:gd name="connsiteX22" fmla="*/ 1219649 w 1467299"/>
                              <a:gd name="connsiteY22" fmla="*/ 1536680 h 2089156"/>
                              <a:gd name="connsiteX23" fmla="*/ 1191074 w 1467299"/>
                              <a:gd name="connsiteY23" fmla="*/ 1498580 h 2089156"/>
                              <a:gd name="connsiteX24" fmla="*/ 1143449 w 1467299"/>
                              <a:gd name="connsiteY24" fmla="*/ 1384280 h 2089156"/>
                              <a:gd name="connsiteX25" fmla="*/ 1114874 w 1467299"/>
                              <a:gd name="connsiteY25" fmla="*/ 1346180 h 2089156"/>
                              <a:gd name="connsiteX26" fmla="*/ 1095824 w 1467299"/>
                              <a:gd name="connsiteY26" fmla="*/ 1289030 h 2089156"/>
                              <a:gd name="connsiteX27" fmla="*/ 1067249 w 1467299"/>
                              <a:gd name="connsiteY27" fmla="*/ 1222355 h 2089156"/>
                              <a:gd name="connsiteX28" fmla="*/ 1048199 w 1467299"/>
                              <a:gd name="connsiteY28" fmla="*/ 1146155 h 2089156"/>
                              <a:gd name="connsiteX29" fmla="*/ 1000574 w 1467299"/>
                              <a:gd name="connsiteY29" fmla="*/ 1050905 h 2089156"/>
                              <a:gd name="connsiteX30" fmla="*/ 991049 w 1467299"/>
                              <a:gd name="connsiteY30" fmla="*/ 974705 h 2089156"/>
                              <a:gd name="connsiteX31" fmla="*/ 971999 w 1467299"/>
                              <a:gd name="connsiteY31" fmla="*/ 927080 h 2089156"/>
                              <a:gd name="connsiteX32" fmla="*/ 962474 w 1467299"/>
                              <a:gd name="connsiteY32" fmla="*/ 898505 h 2089156"/>
                              <a:gd name="connsiteX33" fmla="*/ 952949 w 1467299"/>
                              <a:gd name="connsiteY33" fmla="*/ 831830 h 2089156"/>
                              <a:gd name="connsiteX34" fmla="*/ 933899 w 1467299"/>
                              <a:gd name="connsiteY34" fmla="*/ 793730 h 2089156"/>
                              <a:gd name="connsiteX35" fmla="*/ 924374 w 1467299"/>
                              <a:gd name="connsiteY35" fmla="*/ 765155 h 2089156"/>
                              <a:gd name="connsiteX36" fmla="*/ 905324 w 1467299"/>
                              <a:gd name="connsiteY36" fmla="*/ 727055 h 2089156"/>
                              <a:gd name="connsiteX37" fmla="*/ 886274 w 1467299"/>
                              <a:gd name="connsiteY37" fmla="*/ 669905 h 2089156"/>
                              <a:gd name="connsiteX38" fmla="*/ 876749 w 1467299"/>
                              <a:gd name="connsiteY38" fmla="*/ 641330 h 2089156"/>
                              <a:gd name="connsiteX39" fmla="*/ 848174 w 1467299"/>
                              <a:gd name="connsiteY39" fmla="*/ 565130 h 2089156"/>
                              <a:gd name="connsiteX40" fmla="*/ 838649 w 1467299"/>
                              <a:gd name="connsiteY40" fmla="*/ 527030 h 2089156"/>
                              <a:gd name="connsiteX41" fmla="*/ 819599 w 1467299"/>
                              <a:gd name="connsiteY41" fmla="*/ 441305 h 2089156"/>
                              <a:gd name="connsiteX42" fmla="*/ 800549 w 1467299"/>
                              <a:gd name="connsiteY42" fmla="*/ 412730 h 2089156"/>
                              <a:gd name="connsiteX43" fmla="*/ 781499 w 1467299"/>
                              <a:gd name="connsiteY43" fmla="*/ 346055 h 2089156"/>
                              <a:gd name="connsiteX44" fmla="*/ 752924 w 1467299"/>
                              <a:gd name="connsiteY44" fmla="*/ 327005 h 2089156"/>
                              <a:gd name="connsiteX45" fmla="*/ 733874 w 1467299"/>
                              <a:gd name="connsiteY45" fmla="*/ 260330 h 2089156"/>
                              <a:gd name="connsiteX46" fmla="*/ 695774 w 1467299"/>
                              <a:gd name="connsiteY46" fmla="*/ 203180 h 2089156"/>
                              <a:gd name="connsiteX47" fmla="*/ 676724 w 1467299"/>
                              <a:gd name="connsiteY47" fmla="*/ 174605 h 2089156"/>
                              <a:gd name="connsiteX48" fmla="*/ 619574 w 1467299"/>
                              <a:gd name="connsiteY48" fmla="*/ 117455 h 2089156"/>
                              <a:gd name="connsiteX49" fmla="*/ 600524 w 1467299"/>
                              <a:gd name="connsiteY49" fmla="*/ 88880 h 2089156"/>
                              <a:gd name="connsiteX50" fmla="*/ 590999 w 1467299"/>
                              <a:gd name="connsiteY50" fmla="*/ 60305 h 2089156"/>
                              <a:gd name="connsiteX51" fmla="*/ 571949 w 1467299"/>
                              <a:gd name="connsiteY51" fmla="*/ 3155 h 2089156"/>
                              <a:gd name="connsiteX0" fmla="*/ 570824 w 1466174"/>
                              <a:gd name="connsiteY0" fmla="*/ 3155 h 2089156"/>
                              <a:gd name="connsiteX1" fmla="*/ 523199 w 1466174"/>
                              <a:gd name="connsiteY1" fmla="*/ 12680 h 2089156"/>
                              <a:gd name="connsiteX2" fmla="*/ 513674 w 1466174"/>
                              <a:gd name="connsiteY2" fmla="*/ 41255 h 2089156"/>
                              <a:gd name="connsiteX3" fmla="*/ 494624 w 1466174"/>
                              <a:gd name="connsiteY3" fmla="*/ 79355 h 2089156"/>
                              <a:gd name="connsiteX4" fmla="*/ 475574 w 1466174"/>
                              <a:gd name="connsiteY4" fmla="*/ 498455 h 2089156"/>
                              <a:gd name="connsiteX5" fmla="*/ 437474 w 1466174"/>
                              <a:gd name="connsiteY5" fmla="*/ 574655 h 2089156"/>
                              <a:gd name="connsiteX6" fmla="*/ 427949 w 1466174"/>
                              <a:gd name="connsiteY6" fmla="*/ 793730 h 2089156"/>
                              <a:gd name="connsiteX7" fmla="*/ 418424 w 1466174"/>
                              <a:gd name="connsiteY7" fmla="*/ 850880 h 2089156"/>
                              <a:gd name="connsiteX8" fmla="*/ 399374 w 1466174"/>
                              <a:gd name="connsiteY8" fmla="*/ 879455 h 2089156"/>
                              <a:gd name="connsiteX9" fmla="*/ 370799 w 1466174"/>
                              <a:gd name="connsiteY9" fmla="*/ 974705 h 2089156"/>
                              <a:gd name="connsiteX10" fmla="*/ 361274 w 1466174"/>
                              <a:gd name="connsiteY10" fmla="*/ 1003280 h 2089156"/>
                              <a:gd name="connsiteX11" fmla="*/ 342224 w 1466174"/>
                              <a:gd name="connsiteY11" fmla="*/ 1050905 h 2089156"/>
                              <a:gd name="connsiteX12" fmla="*/ 46949 w 1466174"/>
                              <a:gd name="connsiteY12" fmla="*/ 2089130 h 2089156"/>
                              <a:gd name="connsiteX13" fmla="*/ 1466174 w 1466174"/>
                              <a:gd name="connsiteY13" fmla="*/ 1993880 h 2089156"/>
                              <a:gd name="connsiteX14" fmla="*/ 1437599 w 1466174"/>
                              <a:gd name="connsiteY14" fmla="*/ 1927205 h 2089156"/>
                              <a:gd name="connsiteX15" fmla="*/ 1428074 w 1466174"/>
                              <a:gd name="connsiteY15" fmla="*/ 1898630 h 2089156"/>
                              <a:gd name="connsiteX16" fmla="*/ 1389974 w 1466174"/>
                              <a:gd name="connsiteY16" fmla="*/ 1851005 h 2089156"/>
                              <a:gd name="connsiteX17" fmla="*/ 1351874 w 1466174"/>
                              <a:gd name="connsiteY17" fmla="*/ 1784330 h 2089156"/>
                              <a:gd name="connsiteX18" fmla="*/ 1313774 w 1466174"/>
                              <a:gd name="connsiteY18" fmla="*/ 1727180 h 2089156"/>
                              <a:gd name="connsiteX19" fmla="*/ 1275674 w 1466174"/>
                              <a:gd name="connsiteY19" fmla="*/ 1650980 h 2089156"/>
                              <a:gd name="connsiteX20" fmla="*/ 1237574 w 1466174"/>
                              <a:gd name="connsiteY20" fmla="*/ 1574780 h 2089156"/>
                              <a:gd name="connsiteX21" fmla="*/ 1218524 w 1466174"/>
                              <a:gd name="connsiteY21" fmla="*/ 1536680 h 2089156"/>
                              <a:gd name="connsiteX22" fmla="*/ 1189949 w 1466174"/>
                              <a:gd name="connsiteY22" fmla="*/ 1498580 h 2089156"/>
                              <a:gd name="connsiteX23" fmla="*/ 1142324 w 1466174"/>
                              <a:gd name="connsiteY23" fmla="*/ 1384280 h 2089156"/>
                              <a:gd name="connsiteX24" fmla="*/ 1113749 w 1466174"/>
                              <a:gd name="connsiteY24" fmla="*/ 1346180 h 2089156"/>
                              <a:gd name="connsiteX25" fmla="*/ 1094699 w 1466174"/>
                              <a:gd name="connsiteY25" fmla="*/ 1289030 h 2089156"/>
                              <a:gd name="connsiteX26" fmla="*/ 1066124 w 1466174"/>
                              <a:gd name="connsiteY26" fmla="*/ 1222355 h 2089156"/>
                              <a:gd name="connsiteX27" fmla="*/ 1047074 w 1466174"/>
                              <a:gd name="connsiteY27" fmla="*/ 1146155 h 2089156"/>
                              <a:gd name="connsiteX28" fmla="*/ 999449 w 1466174"/>
                              <a:gd name="connsiteY28" fmla="*/ 1050905 h 2089156"/>
                              <a:gd name="connsiteX29" fmla="*/ 989924 w 1466174"/>
                              <a:gd name="connsiteY29" fmla="*/ 974705 h 2089156"/>
                              <a:gd name="connsiteX30" fmla="*/ 970874 w 1466174"/>
                              <a:gd name="connsiteY30" fmla="*/ 927080 h 2089156"/>
                              <a:gd name="connsiteX31" fmla="*/ 961349 w 1466174"/>
                              <a:gd name="connsiteY31" fmla="*/ 898505 h 2089156"/>
                              <a:gd name="connsiteX32" fmla="*/ 951824 w 1466174"/>
                              <a:gd name="connsiteY32" fmla="*/ 831830 h 2089156"/>
                              <a:gd name="connsiteX33" fmla="*/ 932774 w 1466174"/>
                              <a:gd name="connsiteY33" fmla="*/ 793730 h 2089156"/>
                              <a:gd name="connsiteX34" fmla="*/ 923249 w 1466174"/>
                              <a:gd name="connsiteY34" fmla="*/ 765155 h 2089156"/>
                              <a:gd name="connsiteX35" fmla="*/ 904199 w 1466174"/>
                              <a:gd name="connsiteY35" fmla="*/ 727055 h 2089156"/>
                              <a:gd name="connsiteX36" fmla="*/ 885149 w 1466174"/>
                              <a:gd name="connsiteY36" fmla="*/ 669905 h 2089156"/>
                              <a:gd name="connsiteX37" fmla="*/ 875624 w 1466174"/>
                              <a:gd name="connsiteY37" fmla="*/ 641330 h 2089156"/>
                              <a:gd name="connsiteX38" fmla="*/ 847049 w 1466174"/>
                              <a:gd name="connsiteY38" fmla="*/ 565130 h 2089156"/>
                              <a:gd name="connsiteX39" fmla="*/ 837524 w 1466174"/>
                              <a:gd name="connsiteY39" fmla="*/ 527030 h 2089156"/>
                              <a:gd name="connsiteX40" fmla="*/ 818474 w 1466174"/>
                              <a:gd name="connsiteY40" fmla="*/ 441305 h 2089156"/>
                              <a:gd name="connsiteX41" fmla="*/ 799424 w 1466174"/>
                              <a:gd name="connsiteY41" fmla="*/ 412730 h 2089156"/>
                              <a:gd name="connsiteX42" fmla="*/ 780374 w 1466174"/>
                              <a:gd name="connsiteY42" fmla="*/ 346055 h 2089156"/>
                              <a:gd name="connsiteX43" fmla="*/ 751799 w 1466174"/>
                              <a:gd name="connsiteY43" fmla="*/ 327005 h 2089156"/>
                              <a:gd name="connsiteX44" fmla="*/ 732749 w 1466174"/>
                              <a:gd name="connsiteY44" fmla="*/ 260330 h 2089156"/>
                              <a:gd name="connsiteX45" fmla="*/ 694649 w 1466174"/>
                              <a:gd name="connsiteY45" fmla="*/ 203180 h 2089156"/>
                              <a:gd name="connsiteX46" fmla="*/ 675599 w 1466174"/>
                              <a:gd name="connsiteY46" fmla="*/ 174605 h 2089156"/>
                              <a:gd name="connsiteX47" fmla="*/ 618449 w 1466174"/>
                              <a:gd name="connsiteY47" fmla="*/ 117455 h 2089156"/>
                              <a:gd name="connsiteX48" fmla="*/ 599399 w 1466174"/>
                              <a:gd name="connsiteY48" fmla="*/ 88880 h 2089156"/>
                              <a:gd name="connsiteX49" fmla="*/ 589874 w 1466174"/>
                              <a:gd name="connsiteY49" fmla="*/ 60305 h 2089156"/>
                              <a:gd name="connsiteX50" fmla="*/ 570824 w 1466174"/>
                              <a:gd name="connsiteY50" fmla="*/ 3155 h 2089156"/>
                              <a:gd name="connsiteX0" fmla="*/ 568295 w 1463645"/>
                              <a:gd name="connsiteY0" fmla="*/ 3155 h 2089156"/>
                              <a:gd name="connsiteX1" fmla="*/ 520670 w 1463645"/>
                              <a:gd name="connsiteY1" fmla="*/ 12680 h 2089156"/>
                              <a:gd name="connsiteX2" fmla="*/ 511145 w 1463645"/>
                              <a:gd name="connsiteY2" fmla="*/ 41255 h 2089156"/>
                              <a:gd name="connsiteX3" fmla="*/ 492095 w 1463645"/>
                              <a:gd name="connsiteY3" fmla="*/ 79355 h 2089156"/>
                              <a:gd name="connsiteX4" fmla="*/ 473045 w 1463645"/>
                              <a:gd name="connsiteY4" fmla="*/ 498455 h 2089156"/>
                              <a:gd name="connsiteX5" fmla="*/ 434945 w 1463645"/>
                              <a:gd name="connsiteY5" fmla="*/ 574655 h 2089156"/>
                              <a:gd name="connsiteX6" fmla="*/ 425420 w 1463645"/>
                              <a:gd name="connsiteY6" fmla="*/ 793730 h 2089156"/>
                              <a:gd name="connsiteX7" fmla="*/ 415895 w 1463645"/>
                              <a:gd name="connsiteY7" fmla="*/ 850880 h 2089156"/>
                              <a:gd name="connsiteX8" fmla="*/ 396845 w 1463645"/>
                              <a:gd name="connsiteY8" fmla="*/ 879455 h 2089156"/>
                              <a:gd name="connsiteX9" fmla="*/ 368270 w 1463645"/>
                              <a:gd name="connsiteY9" fmla="*/ 974705 h 2089156"/>
                              <a:gd name="connsiteX10" fmla="*/ 358745 w 1463645"/>
                              <a:gd name="connsiteY10" fmla="*/ 1003280 h 2089156"/>
                              <a:gd name="connsiteX11" fmla="*/ 44420 w 1463645"/>
                              <a:gd name="connsiteY11" fmla="*/ 2089130 h 2089156"/>
                              <a:gd name="connsiteX12" fmla="*/ 1463645 w 1463645"/>
                              <a:gd name="connsiteY12" fmla="*/ 1993880 h 2089156"/>
                              <a:gd name="connsiteX13" fmla="*/ 1435070 w 1463645"/>
                              <a:gd name="connsiteY13" fmla="*/ 1927205 h 2089156"/>
                              <a:gd name="connsiteX14" fmla="*/ 1425545 w 1463645"/>
                              <a:gd name="connsiteY14" fmla="*/ 1898630 h 2089156"/>
                              <a:gd name="connsiteX15" fmla="*/ 1387445 w 1463645"/>
                              <a:gd name="connsiteY15" fmla="*/ 1851005 h 2089156"/>
                              <a:gd name="connsiteX16" fmla="*/ 1349345 w 1463645"/>
                              <a:gd name="connsiteY16" fmla="*/ 1784330 h 2089156"/>
                              <a:gd name="connsiteX17" fmla="*/ 1311245 w 1463645"/>
                              <a:gd name="connsiteY17" fmla="*/ 1727180 h 2089156"/>
                              <a:gd name="connsiteX18" fmla="*/ 1273145 w 1463645"/>
                              <a:gd name="connsiteY18" fmla="*/ 1650980 h 2089156"/>
                              <a:gd name="connsiteX19" fmla="*/ 1235045 w 1463645"/>
                              <a:gd name="connsiteY19" fmla="*/ 1574780 h 2089156"/>
                              <a:gd name="connsiteX20" fmla="*/ 1215995 w 1463645"/>
                              <a:gd name="connsiteY20" fmla="*/ 1536680 h 2089156"/>
                              <a:gd name="connsiteX21" fmla="*/ 1187420 w 1463645"/>
                              <a:gd name="connsiteY21" fmla="*/ 1498580 h 2089156"/>
                              <a:gd name="connsiteX22" fmla="*/ 1139795 w 1463645"/>
                              <a:gd name="connsiteY22" fmla="*/ 1384280 h 2089156"/>
                              <a:gd name="connsiteX23" fmla="*/ 1111220 w 1463645"/>
                              <a:gd name="connsiteY23" fmla="*/ 1346180 h 2089156"/>
                              <a:gd name="connsiteX24" fmla="*/ 1092170 w 1463645"/>
                              <a:gd name="connsiteY24" fmla="*/ 1289030 h 2089156"/>
                              <a:gd name="connsiteX25" fmla="*/ 1063595 w 1463645"/>
                              <a:gd name="connsiteY25" fmla="*/ 1222355 h 2089156"/>
                              <a:gd name="connsiteX26" fmla="*/ 1044545 w 1463645"/>
                              <a:gd name="connsiteY26" fmla="*/ 1146155 h 2089156"/>
                              <a:gd name="connsiteX27" fmla="*/ 996920 w 1463645"/>
                              <a:gd name="connsiteY27" fmla="*/ 1050905 h 2089156"/>
                              <a:gd name="connsiteX28" fmla="*/ 987395 w 1463645"/>
                              <a:gd name="connsiteY28" fmla="*/ 974705 h 2089156"/>
                              <a:gd name="connsiteX29" fmla="*/ 968345 w 1463645"/>
                              <a:gd name="connsiteY29" fmla="*/ 927080 h 2089156"/>
                              <a:gd name="connsiteX30" fmla="*/ 958820 w 1463645"/>
                              <a:gd name="connsiteY30" fmla="*/ 898505 h 2089156"/>
                              <a:gd name="connsiteX31" fmla="*/ 949295 w 1463645"/>
                              <a:gd name="connsiteY31" fmla="*/ 831830 h 2089156"/>
                              <a:gd name="connsiteX32" fmla="*/ 930245 w 1463645"/>
                              <a:gd name="connsiteY32" fmla="*/ 793730 h 2089156"/>
                              <a:gd name="connsiteX33" fmla="*/ 920720 w 1463645"/>
                              <a:gd name="connsiteY33" fmla="*/ 765155 h 2089156"/>
                              <a:gd name="connsiteX34" fmla="*/ 901670 w 1463645"/>
                              <a:gd name="connsiteY34" fmla="*/ 727055 h 2089156"/>
                              <a:gd name="connsiteX35" fmla="*/ 882620 w 1463645"/>
                              <a:gd name="connsiteY35" fmla="*/ 669905 h 2089156"/>
                              <a:gd name="connsiteX36" fmla="*/ 873095 w 1463645"/>
                              <a:gd name="connsiteY36" fmla="*/ 641330 h 2089156"/>
                              <a:gd name="connsiteX37" fmla="*/ 844520 w 1463645"/>
                              <a:gd name="connsiteY37" fmla="*/ 565130 h 2089156"/>
                              <a:gd name="connsiteX38" fmla="*/ 834995 w 1463645"/>
                              <a:gd name="connsiteY38" fmla="*/ 527030 h 2089156"/>
                              <a:gd name="connsiteX39" fmla="*/ 815945 w 1463645"/>
                              <a:gd name="connsiteY39" fmla="*/ 441305 h 2089156"/>
                              <a:gd name="connsiteX40" fmla="*/ 796895 w 1463645"/>
                              <a:gd name="connsiteY40" fmla="*/ 412730 h 2089156"/>
                              <a:gd name="connsiteX41" fmla="*/ 777845 w 1463645"/>
                              <a:gd name="connsiteY41" fmla="*/ 346055 h 2089156"/>
                              <a:gd name="connsiteX42" fmla="*/ 749270 w 1463645"/>
                              <a:gd name="connsiteY42" fmla="*/ 327005 h 2089156"/>
                              <a:gd name="connsiteX43" fmla="*/ 730220 w 1463645"/>
                              <a:gd name="connsiteY43" fmla="*/ 260330 h 2089156"/>
                              <a:gd name="connsiteX44" fmla="*/ 692120 w 1463645"/>
                              <a:gd name="connsiteY44" fmla="*/ 203180 h 2089156"/>
                              <a:gd name="connsiteX45" fmla="*/ 673070 w 1463645"/>
                              <a:gd name="connsiteY45" fmla="*/ 174605 h 2089156"/>
                              <a:gd name="connsiteX46" fmla="*/ 615920 w 1463645"/>
                              <a:gd name="connsiteY46" fmla="*/ 117455 h 2089156"/>
                              <a:gd name="connsiteX47" fmla="*/ 596870 w 1463645"/>
                              <a:gd name="connsiteY47" fmla="*/ 88880 h 2089156"/>
                              <a:gd name="connsiteX48" fmla="*/ 587345 w 1463645"/>
                              <a:gd name="connsiteY48" fmla="*/ 60305 h 2089156"/>
                              <a:gd name="connsiteX49" fmla="*/ 568295 w 1463645"/>
                              <a:gd name="connsiteY49" fmla="*/ 3155 h 2089156"/>
                              <a:gd name="connsiteX0" fmla="*/ 568286 w 1463636"/>
                              <a:gd name="connsiteY0" fmla="*/ 3155 h 2089156"/>
                              <a:gd name="connsiteX1" fmla="*/ 520661 w 1463636"/>
                              <a:gd name="connsiteY1" fmla="*/ 12680 h 2089156"/>
                              <a:gd name="connsiteX2" fmla="*/ 511136 w 1463636"/>
                              <a:gd name="connsiteY2" fmla="*/ 41255 h 2089156"/>
                              <a:gd name="connsiteX3" fmla="*/ 492086 w 1463636"/>
                              <a:gd name="connsiteY3" fmla="*/ 79355 h 2089156"/>
                              <a:gd name="connsiteX4" fmla="*/ 473036 w 1463636"/>
                              <a:gd name="connsiteY4" fmla="*/ 498455 h 2089156"/>
                              <a:gd name="connsiteX5" fmla="*/ 434936 w 1463636"/>
                              <a:gd name="connsiteY5" fmla="*/ 574655 h 2089156"/>
                              <a:gd name="connsiteX6" fmla="*/ 425411 w 1463636"/>
                              <a:gd name="connsiteY6" fmla="*/ 793730 h 2089156"/>
                              <a:gd name="connsiteX7" fmla="*/ 415886 w 1463636"/>
                              <a:gd name="connsiteY7" fmla="*/ 850880 h 2089156"/>
                              <a:gd name="connsiteX8" fmla="*/ 396836 w 1463636"/>
                              <a:gd name="connsiteY8" fmla="*/ 879455 h 2089156"/>
                              <a:gd name="connsiteX9" fmla="*/ 368261 w 1463636"/>
                              <a:gd name="connsiteY9" fmla="*/ 974705 h 2089156"/>
                              <a:gd name="connsiteX10" fmla="*/ 358736 w 1463636"/>
                              <a:gd name="connsiteY10" fmla="*/ 1003280 h 2089156"/>
                              <a:gd name="connsiteX11" fmla="*/ 44411 w 1463636"/>
                              <a:gd name="connsiteY11" fmla="*/ 2089130 h 2089156"/>
                              <a:gd name="connsiteX12" fmla="*/ 1463636 w 1463636"/>
                              <a:gd name="connsiteY12" fmla="*/ 1993880 h 2089156"/>
                              <a:gd name="connsiteX13" fmla="*/ 1435061 w 1463636"/>
                              <a:gd name="connsiteY13" fmla="*/ 1927205 h 2089156"/>
                              <a:gd name="connsiteX14" fmla="*/ 1425536 w 1463636"/>
                              <a:gd name="connsiteY14" fmla="*/ 1898630 h 2089156"/>
                              <a:gd name="connsiteX15" fmla="*/ 1387436 w 1463636"/>
                              <a:gd name="connsiteY15" fmla="*/ 1851005 h 2089156"/>
                              <a:gd name="connsiteX16" fmla="*/ 1349336 w 1463636"/>
                              <a:gd name="connsiteY16" fmla="*/ 1784330 h 2089156"/>
                              <a:gd name="connsiteX17" fmla="*/ 1311236 w 1463636"/>
                              <a:gd name="connsiteY17" fmla="*/ 1727180 h 2089156"/>
                              <a:gd name="connsiteX18" fmla="*/ 1273136 w 1463636"/>
                              <a:gd name="connsiteY18" fmla="*/ 1650980 h 2089156"/>
                              <a:gd name="connsiteX19" fmla="*/ 1235036 w 1463636"/>
                              <a:gd name="connsiteY19" fmla="*/ 1574780 h 2089156"/>
                              <a:gd name="connsiteX20" fmla="*/ 1215986 w 1463636"/>
                              <a:gd name="connsiteY20" fmla="*/ 1536680 h 2089156"/>
                              <a:gd name="connsiteX21" fmla="*/ 1187411 w 1463636"/>
                              <a:gd name="connsiteY21" fmla="*/ 1498580 h 2089156"/>
                              <a:gd name="connsiteX22" fmla="*/ 1139786 w 1463636"/>
                              <a:gd name="connsiteY22" fmla="*/ 1384280 h 2089156"/>
                              <a:gd name="connsiteX23" fmla="*/ 1111211 w 1463636"/>
                              <a:gd name="connsiteY23" fmla="*/ 1346180 h 2089156"/>
                              <a:gd name="connsiteX24" fmla="*/ 1092161 w 1463636"/>
                              <a:gd name="connsiteY24" fmla="*/ 1289030 h 2089156"/>
                              <a:gd name="connsiteX25" fmla="*/ 1063586 w 1463636"/>
                              <a:gd name="connsiteY25" fmla="*/ 1222355 h 2089156"/>
                              <a:gd name="connsiteX26" fmla="*/ 1044536 w 1463636"/>
                              <a:gd name="connsiteY26" fmla="*/ 1146155 h 2089156"/>
                              <a:gd name="connsiteX27" fmla="*/ 996911 w 1463636"/>
                              <a:gd name="connsiteY27" fmla="*/ 1050905 h 2089156"/>
                              <a:gd name="connsiteX28" fmla="*/ 987386 w 1463636"/>
                              <a:gd name="connsiteY28" fmla="*/ 974705 h 2089156"/>
                              <a:gd name="connsiteX29" fmla="*/ 968336 w 1463636"/>
                              <a:gd name="connsiteY29" fmla="*/ 927080 h 2089156"/>
                              <a:gd name="connsiteX30" fmla="*/ 958811 w 1463636"/>
                              <a:gd name="connsiteY30" fmla="*/ 898505 h 2089156"/>
                              <a:gd name="connsiteX31" fmla="*/ 949286 w 1463636"/>
                              <a:gd name="connsiteY31" fmla="*/ 831830 h 2089156"/>
                              <a:gd name="connsiteX32" fmla="*/ 930236 w 1463636"/>
                              <a:gd name="connsiteY32" fmla="*/ 793730 h 2089156"/>
                              <a:gd name="connsiteX33" fmla="*/ 920711 w 1463636"/>
                              <a:gd name="connsiteY33" fmla="*/ 765155 h 2089156"/>
                              <a:gd name="connsiteX34" fmla="*/ 901661 w 1463636"/>
                              <a:gd name="connsiteY34" fmla="*/ 727055 h 2089156"/>
                              <a:gd name="connsiteX35" fmla="*/ 882611 w 1463636"/>
                              <a:gd name="connsiteY35" fmla="*/ 669905 h 2089156"/>
                              <a:gd name="connsiteX36" fmla="*/ 873086 w 1463636"/>
                              <a:gd name="connsiteY36" fmla="*/ 641330 h 2089156"/>
                              <a:gd name="connsiteX37" fmla="*/ 844511 w 1463636"/>
                              <a:gd name="connsiteY37" fmla="*/ 565130 h 2089156"/>
                              <a:gd name="connsiteX38" fmla="*/ 834986 w 1463636"/>
                              <a:gd name="connsiteY38" fmla="*/ 527030 h 2089156"/>
                              <a:gd name="connsiteX39" fmla="*/ 815936 w 1463636"/>
                              <a:gd name="connsiteY39" fmla="*/ 441305 h 2089156"/>
                              <a:gd name="connsiteX40" fmla="*/ 796886 w 1463636"/>
                              <a:gd name="connsiteY40" fmla="*/ 412730 h 2089156"/>
                              <a:gd name="connsiteX41" fmla="*/ 777836 w 1463636"/>
                              <a:gd name="connsiteY41" fmla="*/ 346055 h 2089156"/>
                              <a:gd name="connsiteX42" fmla="*/ 749261 w 1463636"/>
                              <a:gd name="connsiteY42" fmla="*/ 327005 h 2089156"/>
                              <a:gd name="connsiteX43" fmla="*/ 730211 w 1463636"/>
                              <a:gd name="connsiteY43" fmla="*/ 260330 h 2089156"/>
                              <a:gd name="connsiteX44" fmla="*/ 692111 w 1463636"/>
                              <a:gd name="connsiteY44" fmla="*/ 203180 h 2089156"/>
                              <a:gd name="connsiteX45" fmla="*/ 673061 w 1463636"/>
                              <a:gd name="connsiteY45" fmla="*/ 174605 h 2089156"/>
                              <a:gd name="connsiteX46" fmla="*/ 615911 w 1463636"/>
                              <a:gd name="connsiteY46" fmla="*/ 117455 h 2089156"/>
                              <a:gd name="connsiteX47" fmla="*/ 596861 w 1463636"/>
                              <a:gd name="connsiteY47" fmla="*/ 88880 h 2089156"/>
                              <a:gd name="connsiteX48" fmla="*/ 587336 w 1463636"/>
                              <a:gd name="connsiteY48" fmla="*/ 60305 h 2089156"/>
                              <a:gd name="connsiteX49" fmla="*/ 568286 w 1463636"/>
                              <a:gd name="connsiteY49" fmla="*/ 3155 h 2089156"/>
                              <a:gd name="connsiteX0" fmla="*/ 567356 w 1462706"/>
                              <a:gd name="connsiteY0" fmla="*/ 3155 h 2089156"/>
                              <a:gd name="connsiteX1" fmla="*/ 519731 w 1462706"/>
                              <a:gd name="connsiteY1" fmla="*/ 12680 h 2089156"/>
                              <a:gd name="connsiteX2" fmla="*/ 510206 w 1462706"/>
                              <a:gd name="connsiteY2" fmla="*/ 41255 h 2089156"/>
                              <a:gd name="connsiteX3" fmla="*/ 491156 w 1462706"/>
                              <a:gd name="connsiteY3" fmla="*/ 79355 h 2089156"/>
                              <a:gd name="connsiteX4" fmla="*/ 472106 w 1462706"/>
                              <a:gd name="connsiteY4" fmla="*/ 498455 h 2089156"/>
                              <a:gd name="connsiteX5" fmla="*/ 434006 w 1462706"/>
                              <a:gd name="connsiteY5" fmla="*/ 574655 h 2089156"/>
                              <a:gd name="connsiteX6" fmla="*/ 424481 w 1462706"/>
                              <a:gd name="connsiteY6" fmla="*/ 793730 h 2089156"/>
                              <a:gd name="connsiteX7" fmla="*/ 414956 w 1462706"/>
                              <a:gd name="connsiteY7" fmla="*/ 850880 h 2089156"/>
                              <a:gd name="connsiteX8" fmla="*/ 395906 w 1462706"/>
                              <a:gd name="connsiteY8" fmla="*/ 879455 h 2089156"/>
                              <a:gd name="connsiteX9" fmla="*/ 367331 w 1462706"/>
                              <a:gd name="connsiteY9" fmla="*/ 974705 h 2089156"/>
                              <a:gd name="connsiteX10" fmla="*/ 43481 w 1462706"/>
                              <a:gd name="connsiteY10" fmla="*/ 2089130 h 2089156"/>
                              <a:gd name="connsiteX11" fmla="*/ 1462706 w 1462706"/>
                              <a:gd name="connsiteY11" fmla="*/ 1993880 h 2089156"/>
                              <a:gd name="connsiteX12" fmla="*/ 1434131 w 1462706"/>
                              <a:gd name="connsiteY12" fmla="*/ 1927205 h 2089156"/>
                              <a:gd name="connsiteX13" fmla="*/ 1424606 w 1462706"/>
                              <a:gd name="connsiteY13" fmla="*/ 1898630 h 2089156"/>
                              <a:gd name="connsiteX14" fmla="*/ 1386506 w 1462706"/>
                              <a:gd name="connsiteY14" fmla="*/ 1851005 h 2089156"/>
                              <a:gd name="connsiteX15" fmla="*/ 1348406 w 1462706"/>
                              <a:gd name="connsiteY15" fmla="*/ 1784330 h 2089156"/>
                              <a:gd name="connsiteX16" fmla="*/ 1310306 w 1462706"/>
                              <a:gd name="connsiteY16" fmla="*/ 1727180 h 2089156"/>
                              <a:gd name="connsiteX17" fmla="*/ 1272206 w 1462706"/>
                              <a:gd name="connsiteY17" fmla="*/ 1650980 h 2089156"/>
                              <a:gd name="connsiteX18" fmla="*/ 1234106 w 1462706"/>
                              <a:gd name="connsiteY18" fmla="*/ 1574780 h 2089156"/>
                              <a:gd name="connsiteX19" fmla="*/ 1215056 w 1462706"/>
                              <a:gd name="connsiteY19" fmla="*/ 1536680 h 2089156"/>
                              <a:gd name="connsiteX20" fmla="*/ 1186481 w 1462706"/>
                              <a:gd name="connsiteY20" fmla="*/ 1498580 h 2089156"/>
                              <a:gd name="connsiteX21" fmla="*/ 1138856 w 1462706"/>
                              <a:gd name="connsiteY21" fmla="*/ 1384280 h 2089156"/>
                              <a:gd name="connsiteX22" fmla="*/ 1110281 w 1462706"/>
                              <a:gd name="connsiteY22" fmla="*/ 1346180 h 2089156"/>
                              <a:gd name="connsiteX23" fmla="*/ 1091231 w 1462706"/>
                              <a:gd name="connsiteY23" fmla="*/ 1289030 h 2089156"/>
                              <a:gd name="connsiteX24" fmla="*/ 1062656 w 1462706"/>
                              <a:gd name="connsiteY24" fmla="*/ 1222355 h 2089156"/>
                              <a:gd name="connsiteX25" fmla="*/ 1043606 w 1462706"/>
                              <a:gd name="connsiteY25" fmla="*/ 1146155 h 2089156"/>
                              <a:gd name="connsiteX26" fmla="*/ 995981 w 1462706"/>
                              <a:gd name="connsiteY26" fmla="*/ 1050905 h 2089156"/>
                              <a:gd name="connsiteX27" fmla="*/ 986456 w 1462706"/>
                              <a:gd name="connsiteY27" fmla="*/ 974705 h 2089156"/>
                              <a:gd name="connsiteX28" fmla="*/ 967406 w 1462706"/>
                              <a:gd name="connsiteY28" fmla="*/ 927080 h 2089156"/>
                              <a:gd name="connsiteX29" fmla="*/ 957881 w 1462706"/>
                              <a:gd name="connsiteY29" fmla="*/ 898505 h 2089156"/>
                              <a:gd name="connsiteX30" fmla="*/ 948356 w 1462706"/>
                              <a:gd name="connsiteY30" fmla="*/ 831830 h 2089156"/>
                              <a:gd name="connsiteX31" fmla="*/ 929306 w 1462706"/>
                              <a:gd name="connsiteY31" fmla="*/ 793730 h 2089156"/>
                              <a:gd name="connsiteX32" fmla="*/ 919781 w 1462706"/>
                              <a:gd name="connsiteY32" fmla="*/ 765155 h 2089156"/>
                              <a:gd name="connsiteX33" fmla="*/ 900731 w 1462706"/>
                              <a:gd name="connsiteY33" fmla="*/ 727055 h 2089156"/>
                              <a:gd name="connsiteX34" fmla="*/ 881681 w 1462706"/>
                              <a:gd name="connsiteY34" fmla="*/ 669905 h 2089156"/>
                              <a:gd name="connsiteX35" fmla="*/ 872156 w 1462706"/>
                              <a:gd name="connsiteY35" fmla="*/ 641330 h 2089156"/>
                              <a:gd name="connsiteX36" fmla="*/ 843581 w 1462706"/>
                              <a:gd name="connsiteY36" fmla="*/ 565130 h 2089156"/>
                              <a:gd name="connsiteX37" fmla="*/ 834056 w 1462706"/>
                              <a:gd name="connsiteY37" fmla="*/ 527030 h 2089156"/>
                              <a:gd name="connsiteX38" fmla="*/ 815006 w 1462706"/>
                              <a:gd name="connsiteY38" fmla="*/ 441305 h 2089156"/>
                              <a:gd name="connsiteX39" fmla="*/ 795956 w 1462706"/>
                              <a:gd name="connsiteY39" fmla="*/ 412730 h 2089156"/>
                              <a:gd name="connsiteX40" fmla="*/ 776906 w 1462706"/>
                              <a:gd name="connsiteY40" fmla="*/ 346055 h 2089156"/>
                              <a:gd name="connsiteX41" fmla="*/ 748331 w 1462706"/>
                              <a:gd name="connsiteY41" fmla="*/ 327005 h 2089156"/>
                              <a:gd name="connsiteX42" fmla="*/ 729281 w 1462706"/>
                              <a:gd name="connsiteY42" fmla="*/ 260330 h 2089156"/>
                              <a:gd name="connsiteX43" fmla="*/ 691181 w 1462706"/>
                              <a:gd name="connsiteY43" fmla="*/ 203180 h 2089156"/>
                              <a:gd name="connsiteX44" fmla="*/ 672131 w 1462706"/>
                              <a:gd name="connsiteY44" fmla="*/ 174605 h 2089156"/>
                              <a:gd name="connsiteX45" fmla="*/ 614981 w 1462706"/>
                              <a:gd name="connsiteY45" fmla="*/ 117455 h 2089156"/>
                              <a:gd name="connsiteX46" fmla="*/ 595931 w 1462706"/>
                              <a:gd name="connsiteY46" fmla="*/ 88880 h 2089156"/>
                              <a:gd name="connsiteX47" fmla="*/ 586406 w 1462706"/>
                              <a:gd name="connsiteY47" fmla="*/ 60305 h 2089156"/>
                              <a:gd name="connsiteX48" fmla="*/ 567356 w 1462706"/>
                              <a:gd name="connsiteY48" fmla="*/ 3155 h 2089156"/>
                              <a:gd name="connsiteX0" fmla="*/ 563915 w 1459265"/>
                              <a:gd name="connsiteY0" fmla="*/ 3155 h 2089156"/>
                              <a:gd name="connsiteX1" fmla="*/ 516290 w 1459265"/>
                              <a:gd name="connsiteY1" fmla="*/ 12680 h 2089156"/>
                              <a:gd name="connsiteX2" fmla="*/ 506765 w 1459265"/>
                              <a:gd name="connsiteY2" fmla="*/ 41255 h 2089156"/>
                              <a:gd name="connsiteX3" fmla="*/ 487715 w 1459265"/>
                              <a:gd name="connsiteY3" fmla="*/ 79355 h 2089156"/>
                              <a:gd name="connsiteX4" fmla="*/ 468665 w 1459265"/>
                              <a:gd name="connsiteY4" fmla="*/ 498455 h 2089156"/>
                              <a:gd name="connsiteX5" fmla="*/ 430565 w 1459265"/>
                              <a:gd name="connsiteY5" fmla="*/ 574655 h 2089156"/>
                              <a:gd name="connsiteX6" fmla="*/ 421040 w 1459265"/>
                              <a:gd name="connsiteY6" fmla="*/ 793730 h 2089156"/>
                              <a:gd name="connsiteX7" fmla="*/ 411515 w 1459265"/>
                              <a:gd name="connsiteY7" fmla="*/ 850880 h 2089156"/>
                              <a:gd name="connsiteX8" fmla="*/ 392465 w 1459265"/>
                              <a:gd name="connsiteY8" fmla="*/ 879455 h 2089156"/>
                              <a:gd name="connsiteX9" fmla="*/ 40040 w 1459265"/>
                              <a:gd name="connsiteY9" fmla="*/ 2089130 h 2089156"/>
                              <a:gd name="connsiteX10" fmla="*/ 1459265 w 1459265"/>
                              <a:gd name="connsiteY10" fmla="*/ 1993880 h 2089156"/>
                              <a:gd name="connsiteX11" fmla="*/ 1430690 w 1459265"/>
                              <a:gd name="connsiteY11" fmla="*/ 1927205 h 2089156"/>
                              <a:gd name="connsiteX12" fmla="*/ 1421165 w 1459265"/>
                              <a:gd name="connsiteY12" fmla="*/ 1898630 h 2089156"/>
                              <a:gd name="connsiteX13" fmla="*/ 1383065 w 1459265"/>
                              <a:gd name="connsiteY13" fmla="*/ 1851005 h 2089156"/>
                              <a:gd name="connsiteX14" fmla="*/ 1344965 w 1459265"/>
                              <a:gd name="connsiteY14" fmla="*/ 1784330 h 2089156"/>
                              <a:gd name="connsiteX15" fmla="*/ 1306865 w 1459265"/>
                              <a:gd name="connsiteY15" fmla="*/ 1727180 h 2089156"/>
                              <a:gd name="connsiteX16" fmla="*/ 1268765 w 1459265"/>
                              <a:gd name="connsiteY16" fmla="*/ 1650980 h 2089156"/>
                              <a:gd name="connsiteX17" fmla="*/ 1230665 w 1459265"/>
                              <a:gd name="connsiteY17" fmla="*/ 1574780 h 2089156"/>
                              <a:gd name="connsiteX18" fmla="*/ 1211615 w 1459265"/>
                              <a:gd name="connsiteY18" fmla="*/ 1536680 h 2089156"/>
                              <a:gd name="connsiteX19" fmla="*/ 1183040 w 1459265"/>
                              <a:gd name="connsiteY19" fmla="*/ 1498580 h 2089156"/>
                              <a:gd name="connsiteX20" fmla="*/ 1135415 w 1459265"/>
                              <a:gd name="connsiteY20" fmla="*/ 1384280 h 2089156"/>
                              <a:gd name="connsiteX21" fmla="*/ 1106840 w 1459265"/>
                              <a:gd name="connsiteY21" fmla="*/ 1346180 h 2089156"/>
                              <a:gd name="connsiteX22" fmla="*/ 1087790 w 1459265"/>
                              <a:gd name="connsiteY22" fmla="*/ 1289030 h 2089156"/>
                              <a:gd name="connsiteX23" fmla="*/ 1059215 w 1459265"/>
                              <a:gd name="connsiteY23" fmla="*/ 1222355 h 2089156"/>
                              <a:gd name="connsiteX24" fmla="*/ 1040165 w 1459265"/>
                              <a:gd name="connsiteY24" fmla="*/ 1146155 h 2089156"/>
                              <a:gd name="connsiteX25" fmla="*/ 992540 w 1459265"/>
                              <a:gd name="connsiteY25" fmla="*/ 1050905 h 2089156"/>
                              <a:gd name="connsiteX26" fmla="*/ 983015 w 1459265"/>
                              <a:gd name="connsiteY26" fmla="*/ 974705 h 2089156"/>
                              <a:gd name="connsiteX27" fmla="*/ 963965 w 1459265"/>
                              <a:gd name="connsiteY27" fmla="*/ 927080 h 2089156"/>
                              <a:gd name="connsiteX28" fmla="*/ 954440 w 1459265"/>
                              <a:gd name="connsiteY28" fmla="*/ 898505 h 2089156"/>
                              <a:gd name="connsiteX29" fmla="*/ 944915 w 1459265"/>
                              <a:gd name="connsiteY29" fmla="*/ 831830 h 2089156"/>
                              <a:gd name="connsiteX30" fmla="*/ 925865 w 1459265"/>
                              <a:gd name="connsiteY30" fmla="*/ 793730 h 2089156"/>
                              <a:gd name="connsiteX31" fmla="*/ 916340 w 1459265"/>
                              <a:gd name="connsiteY31" fmla="*/ 765155 h 2089156"/>
                              <a:gd name="connsiteX32" fmla="*/ 897290 w 1459265"/>
                              <a:gd name="connsiteY32" fmla="*/ 727055 h 2089156"/>
                              <a:gd name="connsiteX33" fmla="*/ 878240 w 1459265"/>
                              <a:gd name="connsiteY33" fmla="*/ 669905 h 2089156"/>
                              <a:gd name="connsiteX34" fmla="*/ 868715 w 1459265"/>
                              <a:gd name="connsiteY34" fmla="*/ 641330 h 2089156"/>
                              <a:gd name="connsiteX35" fmla="*/ 840140 w 1459265"/>
                              <a:gd name="connsiteY35" fmla="*/ 565130 h 2089156"/>
                              <a:gd name="connsiteX36" fmla="*/ 830615 w 1459265"/>
                              <a:gd name="connsiteY36" fmla="*/ 527030 h 2089156"/>
                              <a:gd name="connsiteX37" fmla="*/ 811565 w 1459265"/>
                              <a:gd name="connsiteY37" fmla="*/ 441305 h 2089156"/>
                              <a:gd name="connsiteX38" fmla="*/ 792515 w 1459265"/>
                              <a:gd name="connsiteY38" fmla="*/ 412730 h 2089156"/>
                              <a:gd name="connsiteX39" fmla="*/ 773465 w 1459265"/>
                              <a:gd name="connsiteY39" fmla="*/ 346055 h 2089156"/>
                              <a:gd name="connsiteX40" fmla="*/ 744890 w 1459265"/>
                              <a:gd name="connsiteY40" fmla="*/ 327005 h 2089156"/>
                              <a:gd name="connsiteX41" fmla="*/ 725840 w 1459265"/>
                              <a:gd name="connsiteY41" fmla="*/ 260330 h 2089156"/>
                              <a:gd name="connsiteX42" fmla="*/ 687740 w 1459265"/>
                              <a:gd name="connsiteY42" fmla="*/ 203180 h 2089156"/>
                              <a:gd name="connsiteX43" fmla="*/ 668690 w 1459265"/>
                              <a:gd name="connsiteY43" fmla="*/ 174605 h 2089156"/>
                              <a:gd name="connsiteX44" fmla="*/ 611540 w 1459265"/>
                              <a:gd name="connsiteY44" fmla="*/ 117455 h 2089156"/>
                              <a:gd name="connsiteX45" fmla="*/ 592490 w 1459265"/>
                              <a:gd name="connsiteY45" fmla="*/ 88880 h 2089156"/>
                              <a:gd name="connsiteX46" fmla="*/ 582965 w 1459265"/>
                              <a:gd name="connsiteY46" fmla="*/ 60305 h 2089156"/>
                              <a:gd name="connsiteX47" fmla="*/ 563915 w 1459265"/>
                              <a:gd name="connsiteY47" fmla="*/ 3155 h 2089156"/>
                              <a:gd name="connsiteX0" fmla="*/ 561731 w 1457081"/>
                              <a:gd name="connsiteY0" fmla="*/ 3155 h 2089156"/>
                              <a:gd name="connsiteX1" fmla="*/ 514106 w 1457081"/>
                              <a:gd name="connsiteY1" fmla="*/ 12680 h 2089156"/>
                              <a:gd name="connsiteX2" fmla="*/ 504581 w 1457081"/>
                              <a:gd name="connsiteY2" fmla="*/ 41255 h 2089156"/>
                              <a:gd name="connsiteX3" fmla="*/ 485531 w 1457081"/>
                              <a:gd name="connsiteY3" fmla="*/ 79355 h 2089156"/>
                              <a:gd name="connsiteX4" fmla="*/ 466481 w 1457081"/>
                              <a:gd name="connsiteY4" fmla="*/ 498455 h 2089156"/>
                              <a:gd name="connsiteX5" fmla="*/ 428381 w 1457081"/>
                              <a:gd name="connsiteY5" fmla="*/ 574655 h 2089156"/>
                              <a:gd name="connsiteX6" fmla="*/ 418856 w 1457081"/>
                              <a:gd name="connsiteY6" fmla="*/ 793730 h 2089156"/>
                              <a:gd name="connsiteX7" fmla="*/ 409331 w 1457081"/>
                              <a:gd name="connsiteY7" fmla="*/ 850880 h 2089156"/>
                              <a:gd name="connsiteX8" fmla="*/ 37856 w 1457081"/>
                              <a:gd name="connsiteY8" fmla="*/ 2089130 h 2089156"/>
                              <a:gd name="connsiteX9" fmla="*/ 1457081 w 1457081"/>
                              <a:gd name="connsiteY9" fmla="*/ 1993880 h 2089156"/>
                              <a:gd name="connsiteX10" fmla="*/ 1428506 w 1457081"/>
                              <a:gd name="connsiteY10" fmla="*/ 1927205 h 2089156"/>
                              <a:gd name="connsiteX11" fmla="*/ 1418981 w 1457081"/>
                              <a:gd name="connsiteY11" fmla="*/ 1898630 h 2089156"/>
                              <a:gd name="connsiteX12" fmla="*/ 1380881 w 1457081"/>
                              <a:gd name="connsiteY12" fmla="*/ 1851005 h 2089156"/>
                              <a:gd name="connsiteX13" fmla="*/ 1342781 w 1457081"/>
                              <a:gd name="connsiteY13" fmla="*/ 1784330 h 2089156"/>
                              <a:gd name="connsiteX14" fmla="*/ 1304681 w 1457081"/>
                              <a:gd name="connsiteY14" fmla="*/ 1727180 h 2089156"/>
                              <a:gd name="connsiteX15" fmla="*/ 1266581 w 1457081"/>
                              <a:gd name="connsiteY15" fmla="*/ 1650980 h 2089156"/>
                              <a:gd name="connsiteX16" fmla="*/ 1228481 w 1457081"/>
                              <a:gd name="connsiteY16" fmla="*/ 1574780 h 2089156"/>
                              <a:gd name="connsiteX17" fmla="*/ 1209431 w 1457081"/>
                              <a:gd name="connsiteY17" fmla="*/ 1536680 h 2089156"/>
                              <a:gd name="connsiteX18" fmla="*/ 1180856 w 1457081"/>
                              <a:gd name="connsiteY18" fmla="*/ 1498580 h 2089156"/>
                              <a:gd name="connsiteX19" fmla="*/ 1133231 w 1457081"/>
                              <a:gd name="connsiteY19" fmla="*/ 1384280 h 2089156"/>
                              <a:gd name="connsiteX20" fmla="*/ 1104656 w 1457081"/>
                              <a:gd name="connsiteY20" fmla="*/ 1346180 h 2089156"/>
                              <a:gd name="connsiteX21" fmla="*/ 1085606 w 1457081"/>
                              <a:gd name="connsiteY21" fmla="*/ 1289030 h 2089156"/>
                              <a:gd name="connsiteX22" fmla="*/ 1057031 w 1457081"/>
                              <a:gd name="connsiteY22" fmla="*/ 1222355 h 2089156"/>
                              <a:gd name="connsiteX23" fmla="*/ 1037981 w 1457081"/>
                              <a:gd name="connsiteY23" fmla="*/ 1146155 h 2089156"/>
                              <a:gd name="connsiteX24" fmla="*/ 990356 w 1457081"/>
                              <a:gd name="connsiteY24" fmla="*/ 1050905 h 2089156"/>
                              <a:gd name="connsiteX25" fmla="*/ 980831 w 1457081"/>
                              <a:gd name="connsiteY25" fmla="*/ 974705 h 2089156"/>
                              <a:gd name="connsiteX26" fmla="*/ 961781 w 1457081"/>
                              <a:gd name="connsiteY26" fmla="*/ 927080 h 2089156"/>
                              <a:gd name="connsiteX27" fmla="*/ 952256 w 1457081"/>
                              <a:gd name="connsiteY27" fmla="*/ 898505 h 2089156"/>
                              <a:gd name="connsiteX28" fmla="*/ 942731 w 1457081"/>
                              <a:gd name="connsiteY28" fmla="*/ 831830 h 2089156"/>
                              <a:gd name="connsiteX29" fmla="*/ 923681 w 1457081"/>
                              <a:gd name="connsiteY29" fmla="*/ 793730 h 2089156"/>
                              <a:gd name="connsiteX30" fmla="*/ 914156 w 1457081"/>
                              <a:gd name="connsiteY30" fmla="*/ 765155 h 2089156"/>
                              <a:gd name="connsiteX31" fmla="*/ 895106 w 1457081"/>
                              <a:gd name="connsiteY31" fmla="*/ 727055 h 2089156"/>
                              <a:gd name="connsiteX32" fmla="*/ 876056 w 1457081"/>
                              <a:gd name="connsiteY32" fmla="*/ 669905 h 2089156"/>
                              <a:gd name="connsiteX33" fmla="*/ 866531 w 1457081"/>
                              <a:gd name="connsiteY33" fmla="*/ 641330 h 2089156"/>
                              <a:gd name="connsiteX34" fmla="*/ 837956 w 1457081"/>
                              <a:gd name="connsiteY34" fmla="*/ 565130 h 2089156"/>
                              <a:gd name="connsiteX35" fmla="*/ 828431 w 1457081"/>
                              <a:gd name="connsiteY35" fmla="*/ 527030 h 2089156"/>
                              <a:gd name="connsiteX36" fmla="*/ 809381 w 1457081"/>
                              <a:gd name="connsiteY36" fmla="*/ 441305 h 2089156"/>
                              <a:gd name="connsiteX37" fmla="*/ 790331 w 1457081"/>
                              <a:gd name="connsiteY37" fmla="*/ 412730 h 2089156"/>
                              <a:gd name="connsiteX38" fmla="*/ 771281 w 1457081"/>
                              <a:gd name="connsiteY38" fmla="*/ 346055 h 2089156"/>
                              <a:gd name="connsiteX39" fmla="*/ 742706 w 1457081"/>
                              <a:gd name="connsiteY39" fmla="*/ 327005 h 2089156"/>
                              <a:gd name="connsiteX40" fmla="*/ 723656 w 1457081"/>
                              <a:gd name="connsiteY40" fmla="*/ 260330 h 2089156"/>
                              <a:gd name="connsiteX41" fmla="*/ 685556 w 1457081"/>
                              <a:gd name="connsiteY41" fmla="*/ 203180 h 2089156"/>
                              <a:gd name="connsiteX42" fmla="*/ 666506 w 1457081"/>
                              <a:gd name="connsiteY42" fmla="*/ 174605 h 2089156"/>
                              <a:gd name="connsiteX43" fmla="*/ 609356 w 1457081"/>
                              <a:gd name="connsiteY43" fmla="*/ 117455 h 2089156"/>
                              <a:gd name="connsiteX44" fmla="*/ 590306 w 1457081"/>
                              <a:gd name="connsiteY44" fmla="*/ 88880 h 2089156"/>
                              <a:gd name="connsiteX45" fmla="*/ 580781 w 1457081"/>
                              <a:gd name="connsiteY45" fmla="*/ 60305 h 2089156"/>
                              <a:gd name="connsiteX46" fmla="*/ 561731 w 1457081"/>
                              <a:gd name="connsiteY46" fmla="*/ 3155 h 2089156"/>
                              <a:gd name="connsiteX0" fmla="*/ 560725 w 1456075"/>
                              <a:gd name="connsiteY0" fmla="*/ 3155 h 2089156"/>
                              <a:gd name="connsiteX1" fmla="*/ 513100 w 1456075"/>
                              <a:gd name="connsiteY1" fmla="*/ 12680 h 2089156"/>
                              <a:gd name="connsiteX2" fmla="*/ 503575 w 1456075"/>
                              <a:gd name="connsiteY2" fmla="*/ 41255 h 2089156"/>
                              <a:gd name="connsiteX3" fmla="*/ 484525 w 1456075"/>
                              <a:gd name="connsiteY3" fmla="*/ 79355 h 2089156"/>
                              <a:gd name="connsiteX4" fmla="*/ 465475 w 1456075"/>
                              <a:gd name="connsiteY4" fmla="*/ 498455 h 2089156"/>
                              <a:gd name="connsiteX5" fmla="*/ 427375 w 1456075"/>
                              <a:gd name="connsiteY5" fmla="*/ 574655 h 2089156"/>
                              <a:gd name="connsiteX6" fmla="*/ 417850 w 1456075"/>
                              <a:gd name="connsiteY6" fmla="*/ 793730 h 2089156"/>
                              <a:gd name="connsiteX7" fmla="*/ 36850 w 1456075"/>
                              <a:gd name="connsiteY7" fmla="*/ 2089130 h 2089156"/>
                              <a:gd name="connsiteX8" fmla="*/ 1456075 w 1456075"/>
                              <a:gd name="connsiteY8" fmla="*/ 1993880 h 2089156"/>
                              <a:gd name="connsiteX9" fmla="*/ 1427500 w 1456075"/>
                              <a:gd name="connsiteY9" fmla="*/ 1927205 h 2089156"/>
                              <a:gd name="connsiteX10" fmla="*/ 1417975 w 1456075"/>
                              <a:gd name="connsiteY10" fmla="*/ 1898630 h 2089156"/>
                              <a:gd name="connsiteX11" fmla="*/ 1379875 w 1456075"/>
                              <a:gd name="connsiteY11" fmla="*/ 1851005 h 2089156"/>
                              <a:gd name="connsiteX12" fmla="*/ 1341775 w 1456075"/>
                              <a:gd name="connsiteY12" fmla="*/ 1784330 h 2089156"/>
                              <a:gd name="connsiteX13" fmla="*/ 1303675 w 1456075"/>
                              <a:gd name="connsiteY13" fmla="*/ 1727180 h 2089156"/>
                              <a:gd name="connsiteX14" fmla="*/ 1265575 w 1456075"/>
                              <a:gd name="connsiteY14" fmla="*/ 1650980 h 2089156"/>
                              <a:gd name="connsiteX15" fmla="*/ 1227475 w 1456075"/>
                              <a:gd name="connsiteY15" fmla="*/ 1574780 h 2089156"/>
                              <a:gd name="connsiteX16" fmla="*/ 1208425 w 1456075"/>
                              <a:gd name="connsiteY16" fmla="*/ 1536680 h 2089156"/>
                              <a:gd name="connsiteX17" fmla="*/ 1179850 w 1456075"/>
                              <a:gd name="connsiteY17" fmla="*/ 1498580 h 2089156"/>
                              <a:gd name="connsiteX18" fmla="*/ 1132225 w 1456075"/>
                              <a:gd name="connsiteY18" fmla="*/ 1384280 h 2089156"/>
                              <a:gd name="connsiteX19" fmla="*/ 1103650 w 1456075"/>
                              <a:gd name="connsiteY19" fmla="*/ 1346180 h 2089156"/>
                              <a:gd name="connsiteX20" fmla="*/ 1084600 w 1456075"/>
                              <a:gd name="connsiteY20" fmla="*/ 1289030 h 2089156"/>
                              <a:gd name="connsiteX21" fmla="*/ 1056025 w 1456075"/>
                              <a:gd name="connsiteY21" fmla="*/ 1222355 h 2089156"/>
                              <a:gd name="connsiteX22" fmla="*/ 1036975 w 1456075"/>
                              <a:gd name="connsiteY22" fmla="*/ 1146155 h 2089156"/>
                              <a:gd name="connsiteX23" fmla="*/ 989350 w 1456075"/>
                              <a:gd name="connsiteY23" fmla="*/ 1050905 h 2089156"/>
                              <a:gd name="connsiteX24" fmla="*/ 979825 w 1456075"/>
                              <a:gd name="connsiteY24" fmla="*/ 974705 h 2089156"/>
                              <a:gd name="connsiteX25" fmla="*/ 960775 w 1456075"/>
                              <a:gd name="connsiteY25" fmla="*/ 927080 h 2089156"/>
                              <a:gd name="connsiteX26" fmla="*/ 951250 w 1456075"/>
                              <a:gd name="connsiteY26" fmla="*/ 898505 h 2089156"/>
                              <a:gd name="connsiteX27" fmla="*/ 941725 w 1456075"/>
                              <a:gd name="connsiteY27" fmla="*/ 831830 h 2089156"/>
                              <a:gd name="connsiteX28" fmla="*/ 922675 w 1456075"/>
                              <a:gd name="connsiteY28" fmla="*/ 793730 h 2089156"/>
                              <a:gd name="connsiteX29" fmla="*/ 913150 w 1456075"/>
                              <a:gd name="connsiteY29" fmla="*/ 765155 h 2089156"/>
                              <a:gd name="connsiteX30" fmla="*/ 894100 w 1456075"/>
                              <a:gd name="connsiteY30" fmla="*/ 727055 h 2089156"/>
                              <a:gd name="connsiteX31" fmla="*/ 875050 w 1456075"/>
                              <a:gd name="connsiteY31" fmla="*/ 669905 h 2089156"/>
                              <a:gd name="connsiteX32" fmla="*/ 865525 w 1456075"/>
                              <a:gd name="connsiteY32" fmla="*/ 641330 h 2089156"/>
                              <a:gd name="connsiteX33" fmla="*/ 836950 w 1456075"/>
                              <a:gd name="connsiteY33" fmla="*/ 565130 h 2089156"/>
                              <a:gd name="connsiteX34" fmla="*/ 827425 w 1456075"/>
                              <a:gd name="connsiteY34" fmla="*/ 527030 h 2089156"/>
                              <a:gd name="connsiteX35" fmla="*/ 808375 w 1456075"/>
                              <a:gd name="connsiteY35" fmla="*/ 441305 h 2089156"/>
                              <a:gd name="connsiteX36" fmla="*/ 789325 w 1456075"/>
                              <a:gd name="connsiteY36" fmla="*/ 412730 h 2089156"/>
                              <a:gd name="connsiteX37" fmla="*/ 770275 w 1456075"/>
                              <a:gd name="connsiteY37" fmla="*/ 346055 h 2089156"/>
                              <a:gd name="connsiteX38" fmla="*/ 741700 w 1456075"/>
                              <a:gd name="connsiteY38" fmla="*/ 327005 h 2089156"/>
                              <a:gd name="connsiteX39" fmla="*/ 722650 w 1456075"/>
                              <a:gd name="connsiteY39" fmla="*/ 260330 h 2089156"/>
                              <a:gd name="connsiteX40" fmla="*/ 684550 w 1456075"/>
                              <a:gd name="connsiteY40" fmla="*/ 203180 h 2089156"/>
                              <a:gd name="connsiteX41" fmla="*/ 665500 w 1456075"/>
                              <a:gd name="connsiteY41" fmla="*/ 174605 h 2089156"/>
                              <a:gd name="connsiteX42" fmla="*/ 608350 w 1456075"/>
                              <a:gd name="connsiteY42" fmla="*/ 117455 h 2089156"/>
                              <a:gd name="connsiteX43" fmla="*/ 589300 w 1456075"/>
                              <a:gd name="connsiteY43" fmla="*/ 88880 h 2089156"/>
                              <a:gd name="connsiteX44" fmla="*/ 579775 w 1456075"/>
                              <a:gd name="connsiteY44" fmla="*/ 60305 h 2089156"/>
                              <a:gd name="connsiteX45" fmla="*/ 560725 w 1456075"/>
                              <a:gd name="connsiteY45" fmla="*/ 3155 h 2089156"/>
                              <a:gd name="connsiteX0" fmla="*/ 561086 w 1456436"/>
                              <a:gd name="connsiteY0" fmla="*/ 3155 h 2089156"/>
                              <a:gd name="connsiteX1" fmla="*/ 513461 w 1456436"/>
                              <a:gd name="connsiteY1" fmla="*/ 12680 h 2089156"/>
                              <a:gd name="connsiteX2" fmla="*/ 503936 w 1456436"/>
                              <a:gd name="connsiteY2" fmla="*/ 41255 h 2089156"/>
                              <a:gd name="connsiteX3" fmla="*/ 484886 w 1456436"/>
                              <a:gd name="connsiteY3" fmla="*/ 79355 h 2089156"/>
                              <a:gd name="connsiteX4" fmla="*/ 465836 w 1456436"/>
                              <a:gd name="connsiteY4" fmla="*/ 498455 h 2089156"/>
                              <a:gd name="connsiteX5" fmla="*/ 418211 w 1456436"/>
                              <a:gd name="connsiteY5" fmla="*/ 793730 h 2089156"/>
                              <a:gd name="connsiteX6" fmla="*/ 37211 w 1456436"/>
                              <a:gd name="connsiteY6" fmla="*/ 2089130 h 2089156"/>
                              <a:gd name="connsiteX7" fmla="*/ 1456436 w 1456436"/>
                              <a:gd name="connsiteY7" fmla="*/ 1993880 h 2089156"/>
                              <a:gd name="connsiteX8" fmla="*/ 1427861 w 1456436"/>
                              <a:gd name="connsiteY8" fmla="*/ 1927205 h 2089156"/>
                              <a:gd name="connsiteX9" fmla="*/ 1418336 w 1456436"/>
                              <a:gd name="connsiteY9" fmla="*/ 1898630 h 2089156"/>
                              <a:gd name="connsiteX10" fmla="*/ 1380236 w 1456436"/>
                              <a:gd name="connsiteY10" fmla="*/ 1851005 h 2089156"/>
                              <a:gd name="connsiteX11" fmla="*/ 1342136 w 1456436"/>
                              <a:gd name="connsiteY11" fmla="*/ 1784330 h 2089156"/>
                              <a:gd name="connsiteX12" fmla="*/ 1304036 w 1456436"/>
                              <a:gd name="connsiteY12" fmla="*/ 1727180 h 2089156"/>
                              <a:gd name="connsiteX13" fmla="*/ 1265936 w 1456436"/>
                              <a:gd name="connsiteY13" fmla="*/ 1650980 h 2089156"/>
                              <a:gd name="connsiteX14" fmla="*/ 1227836 w 1456436"/>
                              <a:gd name="connsiteY14" fmla="*/ 1574780 h 2089156"/>
                              <a:gd name="connsiteX15" fmla="*/ 1208786 w 1456436"/>
                              <a:gd name="connsiteY15" fmla="*/ 1536680 h 2089156"/>
                              <a:gd name="connsiteX16" fmla="*/ 1180211 w 1456436"/>
                              <a:gd name="connsiteY16" fmla="*/ 1498580 h 2089156"/>
                              <a:gd name="connsiteX17" fmla="*/ 1132586 w 1456436"/>
                              <a:gd name="connsiteY17" fmla="*/ 1384280 h 2089156"/>
                              <a:gd name="connsiteX18" fmla="*/ 1104011 w 1456436"/>
                              <a:gd name="connsiteY18" fmla="*/ 1346180 h 2089156"/>
                              <a:gd name="connsiteX19" fmla="*/ 1084961 w 1456436"/>
                              <a:gd name="connsiteY19" fmla="*/ 1289030 h 2089156"/>
                              <a:gd name="connsiteX20" fmla="*/ 1056386 w 1456436"/>
                              <a:gd name="connsiteY20" fmla="*/ 1222355 h 2089156"/>
                              <a:gd name="connsiteX21" fmla="*/ 1037336 w 1456436"/>
                              <a:gd name="connsiteY21" fmla="*/ 1146155 h 2089156"/>
                              <a:gd name="connsiteX22" fmla="*/ 989711 w 1456436"/>
                              <a:gd name="connsiteY22" fmla="*/ 1050905 h 2089156"/>
                              <a:gd name="connsiteX23" fmla="*/ 980186 w 1456436"/>
                              <a:gd name="connsiteY23" fmla="*/ 974705 h 2089156"/>
                              <a:gd name="connsiteX24" fmla="*/ 961136 w 1456436"/>
                              <a:gd name="connsiteY24" fmla="*/ 927080 h 2089156"/>
                              <a:gd name="connsiteX25" fmla="*/ 951611 w 1456436"/>
                              <a:gd name="connsiteY25" fmla="*/ 898505 h 2089156"/>
                              <a:gd name="connsiteX26" fmla="*/ 942086 w 1456436"/>
                              <a:gd name="connsiteY26" fmla="*/ 831830 h 2089156"/>
                              <a:gd name="connsiteX27" fmla="*/ 923036 w 1456436"/>
                              <a:gd name="connsiteY27" fmla="*/ 793730 h 2089156"/>
                              <a:gd name="connsiteX28" fmla="*/ 913511 w 1456436"/>
                              <a:gd name="connsiteY28" fmla="*/ 765155 h 2089156"/>
                              <a:gd name="connsiteX29" fmla="*/ 894461 w 1456436"/>
                              <a:gd name="connsiteY29" fmla="*/ 727055 h 2089156"/>
                              <a:gd name="connsiteX30" fmla="*/ 875411 w 1456436"/>
                              <a:gd name="connsiteY30" fmla="*/ 669905 h 2089156"/>
                              <a:gd name="connsiteX31" fmla="*/ 865886 w 1456436"/>
                              <a:gd name="connsiteY31" fmla="*/ 641330 h 2089156"/>
                              <a:gd name="connsiteX32" fmla="*/ 837311 w 1456436"/>
                              <a:gd name="connsiteY32" fmla="*/ 565130 h 2089156"/>
                              <a:gd name="connsiteX33" fmla="*/ 827786 w 1456436"/>
                              <a:gd name="connsiteY33" fmla="*/ 527030 h 2089156"/>
                              <a:gd name="connsiteX34" fmla="*/ 808736 w 1456436"/>
                              <a:gd name="connsiteY34" fmla="*/ 441305 h 2089156"/>
                              <a:gd name="connsiteX35" fmla="*/ 789686 w 1456436"/>
                              <a:gd name="connsiteY35" fmla="*/ 412730 h 2089156"/>
                              <a:gd name="connsiteX36" fmla="*/ 770636 w 1456436"/>
                              <a:gd name="connsiteY36" fmla="*/ 346055 h 2089156"/>
                              <a:gd name="connsiteX37" fmla="*/ 742061 w 1456436"/>
                              <a:gd name="connsiteY37" fmla="*/ 327005 h 2089156"/>
                              <a:gd name="connsiteX38" fmla="*/ 723011 w 1456436"/>
                              <a:gd name="connsiteY38" fmla="*/ 260330 h 2089156"/>
                              <a:gd name="connsiteX39" fmla="*/ 684911 w 1456436"/>
                              <a:gd name="connsiteY39" fmla="*/ 203180 h 2089156"/>
                              <a:gd name="connsiteX40" fmla="*/ 665861 w 1456436"/>
                              <a:gd name="connsiteY40" fmla="*/ 174605 h 2089156"/>
                              <a:gd name="connsiteX41" fmla="*/ 608711 w 1456436"/>
                              <a:gd name="connsiteY41" fmla="*/ 117455 h 2089156"/>
                              <a:gd name="connsiteX42" fmla="*/ 589661 w 1456436"/>
                              <a:gd name="connsiteY42" fmla="*/ 88880 h 2089156"/>
                              <a:gd name="connsiteX43" fmla="*/ 580136 w 1456436"/>
                              <a:gd name="connsiteY43" fmla="*/ 60305 h 2089156"/>
                              <a:gd name="connsiteX44" fmla="*/ 561086 w 1456436"/>
                              <a:gd name="connsiteY44" fmla="*/ 3155 h 2089156"/>
                              <a:gd name="connsiteX0" fmla="*/ 561270 w 1456620"/>
                              <a:gd name="connsiteY0" fmla="*/ 3155 h 2089156"/>
                              <a:gd name="connsiteX1" fmla="*/ 513645 w 1456620"/>
                              <a:gd name="connsiteY1" fmla="*/ 12680 h 2089156"/>
                              <a:gd name="connsiteX2" fmla="*/ 504120 w 1456620"/>
                              <a:gd name="connsiteY2" fmla="*/ 41255 h 2089156"/>
                              <a:gd name="connsiteX3" fmla="*/ 485070 w 1456620"/>
                              <a:gd name="connsiteY3" fmla="*/ 79355 h 2089156"/>
                              <a:gd name="connsiteX4" fmla="*/ 418395 w 1456620"/>
                              <a:gd name="connsiteY4" fmla="*/ 793730 h 2089156"/>
                              <a:gd name="connsiteX5" fmla="*/ 37395 w 1456620"/>
                              <a:gd name="connsiteY5" fmla="*/ 2089130 h 2089156"/>
                              <a:gd name="connsiteX6" fmla="*/ 1456620 w 1456620"/>
                              <a:gd name="connsiteY6" fmla="*/ 1993880 h 2089156"/>
                              <a:gd name="connsiteX7" fmla="*/ 1428045 w 1456620"/>
                              <a:gd name="connsiteY7" fmla="*/ 1927205 h 2089156"/>
                              <a:gd name="connsiteX8" fmla="*/ 1418520 w 1456620"/>
                              <a:gd name="connsiteY8" fmla="*/ 1898630 h 2089156"/>
                              <a:gd name="connsiteX9" fmla="*/ 1380420 w 1456620"/>
                              <a:gd name="connsiteY9" fmla="*/ 1851005 h 2089156"/>
                              <a:gd name="connsiteX10" fmla="*/ 1342320 w 1456620"/>
                              <a:gd name="connsiteY10" fmla="*/ 1784330 h 2089156"/>
                              <a:gd name="connsiteX11" fmla="*/ 1304220 w 1456620"/>
                              <a:gd name="connsiteY11" fmla="*/ 1727180 h 2089156"/>
                              <a:gd name="connsiteX12" fmla="*/ 1266120 w 1456620"/>
                              <a:gd name="connsiteY12" fmla="*/ 1650980 h 2089156"/>
                              <a:gd name="connsiteX13" fmla="*/ 1228020 w 1456620"/>
                              <a:gd name="connsiteY13" fmla="*/ 1574780 h 2089156"/>
                              <a:gd name="connsiteX14" fmla="*/ 1208970 w 1456620"/>
                              <a:gd name="connsiteY14" fmla="*/ 1536680 h 2089156"/>
                              <a:gd name="connsiteX15" fmla="*/ 1180395 w 1456620"/>
                              <a:gd name="connsiteY15" fmla="*/ 1498580 h 2089156"/>
                              <a:gd name="connsiteX16" fmla="*/ 1132770 w 1456620"/>
                              <a:gd name="connsiteY16" fmla="*/ 1384280 h 2089156"/>
                              <a:gd name="connsiteX17" fmla="*/ 1104195 w 1456620"/>
                              <a:gd name="connsiteY17" fmla="*/ 1346180 h 2089156"/>
                              <a:gd name="connsiteX18" fmla="*/ 1085145 w 1456620"/>
                              <a:gd name="connsiteY18" fmla="*/ 1289030 h 2089156"/>
                              <a:gd name="connsiteX19" fmla="*/ 1056570 w 1456620"/>
                              <a:gd name="connsiteY19" fmla="*/ 1222355 h 2089156"/>
                              <a:gd name="connsiteX20" fmla="*/ 1037520 w 1456620"/>
                              <a:gd name="connsiteY20" fmla="*/ 1146155 h 2089156"/>
                              <a:gd name="connsiteX21" fmla="*/ 989895 w 1456620"/>
                              <a:gd name="connsiteY21" fmla="*/ 1050905 h 2089156"/>
                              <a:gd name="connsiteX22" fmla="*/ 980370 w 1456620"/>
                              <a:gd name="connsiteY22" fmla="*/ 974705 h 2089156"/>
                              <a:gd name="connsiteX23" fmla="*/ 961320 w 1456620"/>
                              <a:gd name="connsiteY23" fmla="*/ 927080 h 2089156"/>
                              <a:gd name="connsiteX24" fmla="*/ 951795 w 1456620"/>
                              <a:gd name="connsiteY24" fmla="*/ 898505 h 2089156"/>
                              <a:gd name="connsiteX25" fmla="*/ 942270 w 1456620"/>
                              <a:gd name="connsiteY25" fmla="*/ 831830 h 2089156"/>
                              <a:gd name="connsiteX26" fmla="*/ 923220 w 1456620"/>
                              <a:gd name="connsiteY26" fmla="*/ 793730 h 2089156"/>
                              <a:gd name="connsiteX27" fmla="*/ 913695 w 1456620"/>
                              <a:gd name="connsiteY27" fmla="*/ 765155 h 2089156"/>
                              <a:gd name="connsiteX28" fmla="*/ 894645 w 1456620"/>
                              <a:gd name="connsiteY28" fmla="*/ 727055 h 2089156"/>
                              <a:gd name="connsiteX29" fmla="*/ 875595 w 1456620"/>
                              <a:gd name="connsiteY29" fmla="*/ 669905 h 2089156"/>
                              <a:gd name="connsiteX30" fmla="*/ 866070 w 1456620"/>
                              <a:gd name="connsiteY30" fmla="*/ 641330 h 2089156"/>
                              <a:gd name="connsiteX31" fmla="*/ 837495 w 1456620"/>
                              <a:gd name="connsiteY31" fmla="*/ 565130 h 2089156"/>
                              <a:gd name="connsiteX32" fmla="*/ 827970 w 1456620"/>
                              <a:gd name="connsiteY32" fmla="*/ 527030 h 2089156"/>
                              <a:gd name="connsiteX33" fmla="*/ 808920 w 1456620"/>
                              <a:gd name="connsiteY33" fmla="*/ 441305 h 2089156"/>
                              <a:gd name="connsiteX34" fmla="*/ 789870 w 1456620"/>
                              <a:gd name="connsiteY34" fmla="*/ 412730 h 2089156"/>
                              <a:gd name="connsiteX35" fmla="*/ 770820 w 1456620"/>
                              <a:gd name="connsiteY35" fmla="*/ 346055 h 2089156"/>
                              <a:gd name="connsiteX36" fmla="*/ 742245 w 1456620"/>
                              <a:gd name="connsiteY36" fmla="*/ 327005 h 2089156"/>
                              <a:gd name="connsiteX37" fmla="*/ 723195 w 1456620"/>
                              <a:gd name="connsiteY37" fmla="*/ 260330 h 2089156"/>
                              <a:gd name="connsiteX38" fmla="*/ 685095 w 1456620"/>
                              <a:gd name="connsiteY38" fmla="*/ 203180 h 2089156"/>
                              <a:gd name="connsiteX39" fmla="*/ 666045 w 1456620"/>
                              <a:gd name="connsiteY39" fmla="*/ 174605 h 2089156"/>
                              <a:gd name="connsiteX40" fmla="*/ 608895 w 1456620"/>
                              <a:gd name="connsiteY40" fmla="*/ 117455 h 2089156"/>
                              <a:gd name="connsiteX41" fmla="*/ 589845 w 1456620"/>
                              <a:gd name="connsiteY41" fmla="*/ 88880 h 2089156"/>
                              <a:gd name="connsiteX42" fmla="*/ 580320 w 1456620"/>
                              <a:gd name="connsiteY42" fmla="*/ 60305 h 2089156"/>
                              <a:gd name="connsiteX43" fmla="*/ 561270 w 1456620"/>
                              <a:gd name="connsiteY43" fmla="*/ 3155 h 2089156"/>
                              <a:gd name="connsiteX0" fmla="*/ 561456 w 1456806"/>
                              <a:gd name="connsiteY0" fmla="*/ 26692 h 2112693"/>
                              <a:gd name="connsiteX1" fmla="*/ 513831 w 1456806"/>
                              <a:gd name="connsiteY1" fmla="*/ 36217 h 2112693"/>
                              <a:gd name="connsiteX2" fmla="*/ 504306 w 1456806"/>
                              <a:gd name="connsiteY2" fmla="*/ 64792 h 2112693"/>
                              <a:gd name="connsiteX3" fmla="*/ 418581 w 1456806"/>
                              <a:gd name="connsiteY3" fmla="*/ 817267 h 2112693"/>
                              <a:gd name="connsiteX4" fmla="*/ 37581 w 1456806"/>
                              <a:gd name="connsiteY4" fmla="*/ 2112667 h 2112693"/>
                              <a:gd name="connsiteX5" fmla="*/ 1456806 w 1456806"/>
                              <a:gd name="connsiteY5" fmla="*/ 2017417 h 2112693"/>
                              <a:gd name="connsiteX6" fmla="*/ 1428231 w 1456806"/>
                              <a:gd name="connsiteY6" fmla="*/ 1950742 h 2112693"/>
                              <a:gd name="connsiteX7" fmla="*/ 1418706 w 1456806"/>
                              <a:gd name="connsiteY7" fmla="*/ 1922167 h 2112693"/>
                              <a:gd name="connsiteX8" fmla="*/ 1380606 w 1456806"/>
                              <a:gd name="connsiteY8" fmla="*/ 1874542 h 2112693"/>
                              <a:gd name="connsiteX9" fmla="*/ 1342506 w 1456806"/>
                              <a:gd name="connsiteY9" fmla="*/ 1807867 h 2112693"/>
                              <a:gd name="connsiteX10" fmla="*/ 1304406 w 1456806"/>
                              <a:gd name="connsiteY10" fmla="*/ 1750717 h 2112693"/>
                              <a:gd name="connsiteX11" fmla="*/ 1266306 w 1456806"/>
                              <a:gd name="connsiteY11" fmla="*/ 1674517 h 2112693"/>
                              <a:gd name="connsiteX12" fmla="*/ 1228206 w 1456806"/>
                              <a:gd name="connsiteY12" fmla="*/ 1598317 h 2112693"/>
                              <a:gd name="connsiteX13" fmla="*/ 1209156 w 1456806"/>
                              <a:gd name="connsiteY13" fmla="*/ 1560217 h 2112693"/>
                              <a:gd name="connsiteX14" fmla="*/ 1180581 w 1456806"/>
                              <a:gd name="connsiteY14" fmla="*/ 1522117 h 2112693"/>
                              <a:gd name="connsiteX15" fmla="*/ 1132956 w 1456806"/>
                              <a:gd name="connsiteY15" fmla="*/ 1407817 h 2112693"/>
                              <a:gd name="connsiteX16" fmla="*/ 1104381 w 1456806"/>
                              <a:gd name="connsiteY16" fmla="*/ 1369717 h 2112693"/>
                              <a:gd name="connsiteX17" fmla="*/ 1085331 w 1456806"/>
                              <a:gd name="connsiteY17" fmla="*/ 1312567 h 2112693"/>
                              <a:gd name="connsiteX18" fmla="*/ 1056756 w 1456806"/>
                              <a:gd name="connsiteY18" fmla="*/ 1245892 h 2112693"/>
                              <a:gd name="connsiteX19" fmla="*/ 1037706 w 1456806"/>
                              <a:gd name="connsiteY19" fmla="*/ 1169692 h 2112693"/>
                              <a:gd name="connsiteX20" fmla="*/ 990081 w 1456806"/>
                              <a:gd name="connsiteY20" fmla="*/ 1074442 h 2112693"/>
                              <a:gd name="connsiteX21" fmla="*/ 980556 w 1456806"/>
                              <a:gd name="connsiteY21" fmla="*/ 998242 h 2112693"/>
                              <a:gd name="connsiteX22" fmla="*/ 961506 w 1456806"/>
                              <a:gd name="connsiteY22" fmla="*/ 950617 h 2112693"/>
                              <a:gd name="connsiteX23" fmla="*/ 951981 w 1456806"/>
                              <a:gd name="connsiteY23" fmla="*/ 922042 h 2112693"/>
                              <a:gd name="connsiteX24" fmla="*/ 942456 w 1456806"/>
                              <a:gd name="connsiteY24" fmla="*/ 855367 h 2112693"/>
                              <a:gd name="connsiteX25" fmla="*/ 923406 w 1456806"/>
                              <a:gd name="connsiteY25" fmla="*/ 817267 h 2112693"/>
                              <a:gd name="connsiteX26" fmla="*/ 913881 w 1456806"/>
                              <a:gd name="connsiteY26" fmla="*/ 788692 h 2112693"/>
                              <a:gd name="connsiteX27" fmla="*/ 894831 w 1456806"/>
                              <a:gd name="connsiteY27" fmla="*/ 750592 h 2112693"/>
                              <a:gd name="connsiteX28" fmla="*/ 875781 w 1456806"/>
                              <a:gd name="connsiteY28" fmla="*/ 693442 h 2112693"/>
                              <a:gd name="connsiteX29" fmla="*/ 866256 w 1456806"/>
                              <a:gd name="connsiteY29" fmla="*/ 664867 h 2112693"/>
                              <a:gd name="connsiteX30" fmla="*/ 837681 w 1456806"/>
                              <a:gd name="connsiteY30" fmla="*/ 588667 h 2112693"/>
                              <a:gd name="connsiteX31" fmla="*/ 828156 w 1456806"/>
                              <a:gd name="connsiteY31" fmla="*/ 550567 h 2112693"/>
                              <a:gd name="connsiteX32" fmla="*/ 809106 w 1456806"/>
                              <a:gd name="connsiteY32" fmla="*/ 464842 h 2112693"/>
                              <a:gd name="connsiteX33" fmla="*/ 790056 w 1456806"/>
                              <a:gd name="connsiteY33" fmla="*/ 436267 h 2112693"/>
                              <a:gd name="connsiteX34" fmla="*/ 771006 w 1456806"/>
                              <a:gd name="connsiteY34" fmla="*/ 369592 h 2112693"/>
                              <a:gd name="connsiteX35" fmla="*/ 742431 w 1456806"/>
                              <a:gd name="connsiteY35" fmla="*/ 350542 h 2112693"/>
                              <a:gd name="connsiteX36" fmla="*/ 723381 w 1456806"/>
                              <a:gd name="connsiteY36" fmla="*/ 283867 h 2112693"/>
                              <a:gd name="connsiteX37" fmla="*/ 685281 w 1456806"/>
                              <a:gd name="connsiteY37" fmla="*/ 226717 h 2112693"/>
                              <a:gd name="connsiteX38" fmla="*/ 666231 w 1456806"/>
                              <a:gd name="connsiteY38" fmla="*/ 198142 h 2112693"/>
                              <a:gd name="connsiteX39" fmla="*/ 609081 w 1456806"/>
                              <a:gd name="connsiteY39" fmla="*/ 140992 h 2112693"/>
                              <a:gd name="connsiteX40" fmla="*/ 590031 w 1456806"/>
                              <a:gd name="connsiteY40" fmla="*/ 112417 h 2112693"/>
                              <a:gd name="connsiteX41" fmla="*/ 580506 w 1456806"/>
                              <a:gd name="connsiteY41" fmla="*/ 83842 h 2112693"/>
                              <a:gd name="connsiteX42" fmla="*/ 561456 w 1456806"/>
                              <a:gd name="connsiteY42" fmla="*/ 26692 h 2112693"/>
                              <a:gd name="connsiteX0" fmla="*/ 561549 w 1456899"/>
                              <a:gd name="connsiteY0" fmla="*/ 53552 h 2139553"/>
                              <a:gd name="connsiteX1" fmla="*/ 513924 w 1456899"/>
                              <a:gd name="connsiteY1" fmla="*/ 63077 h 2139553"/>
                              <a:gd name="connsiteX2" fmla="*/ 418674 w 1456899"/>
                              <a:gd name="connsiteY2" fmla="*/ 844127 h 2139553"/>
                              <a:gd name="connsiteX3" fmla="*/ 37674 w 1456899"/>
                              <a:gd name="connsiteY3" fmla="*/ 2139527 h 2139553"/>
                              <a:gd name="connsiteX4" fmla="*/ 1456899 w 1456899"/>
                              <a:gd name="connsiteY4" fmla="*/ 2044277 h 2139553"/>
                              <a:gd name="connsiteX5" fmla="*/ 1428324 w 1456899"/>
                              <a:gd name="connsiteY5" fmla="*/ 1977602 h 2139553"/>
                              <a:gd name="connsiteX6" fmla="*/ 1418799 w 1456899"/>
                              <a:gd name="connsiteY6" fmla="*/ 1949027 h 2139553"/>
                              <a:gd name="connsiteX7" fmla="*/ 1380699 w 1456899"/>
                              <a:gd name="connsiteY7" fmla="*/ 1901402 h 2139553"/>
                              <a:gd name="connsiteX8" fmla="*/ 1342599 w 1456899"/>
                              <a:gd name="connsiteY8" fmla="*/ 1834727 h 2139553"/>
                              <a:gd name="connsiteX9" fmla="*/ 1304499 w 1456899"/>
                              <a:gd name="connsiteY9" fmla="*/ 1777577 h 2139553"/>
                              <a:gd name="connsiteX10" fmla="*/ 1266399 w 1456899"/>
                              <a:gd name="connsiteY10" fmla="*/ 1701377 h 2139553"/>
                              <a:gd name="connsiteX11" fmla="*/ 1228299 w 1456899"/>
                              <a:gd name="connsiteY11" fmla="*/ 1625177 h 2139553"/>
                              <a:gd name="connsiteX12" fmla="*/ 1209249 w 1456899"/>
                              <a:gd name="connsiteY12" fmla="*/ 1587077 h 2139553"/>
                              <a:gd name="connsiteX13" fmla="*/ 1180674 w 1456899"/>
                              <a:gd name="connsiteY13" fmla="*/ 1548977 h 2139553"/>
                              <a:gd name="connsiteX14" fmla="*/ 1133049 w 1456899"/>
                              <a:gd name="connsiteY14" fmla="*/ 1434677 h 2139553"/>
                              <a:gd name="connsiteX15" fmla="*/ 1104474 w 1456899"/>
                              <a:gd name="connsiteY15" fmla="*/ 1396577 h 2139553"/>
                              <a:gd name="connsiteX16" fmla="*/ 1085424 w 1456899"/>
                              <a:gd name="connsiteY16" fmla="*/ 1339427 h 2139553"/>
                              <a:gd name="connsiteX17" fmla="*/ 1056849 w 1456899"/>
                              <a:gd name="connsiteY17" fmla="*/ 1272752 h 2139553"/>
                              <a:gd name="connsiteX18" fmla="*/ 1037799 w 1456899"/>
                              <a:gd name="connsiteY18" fmla="*/ 1196552 h 2139553"/>
                              <a:gd name="connsiteX19" fmla="*/ 990174 w 1456899"/>
                              <a:gd name="connsiteY19" fmla="*/ 1101302 h 2139553"/>
                              <a:gd name="connsiteX20" fmla="*/ 980649 w 1456899"/>
                              <a:gd name="connsiteY20" fmla="*/ 1025102 h 2139553"/>
                              <a:gd name="connsiteX21" fmla="*/ 961599 w 1456899"/>
                              <a:gd name="connsiteY21" fmla="*/ 977477 h 2139553"/>
                              <a:gd name="connsiteX22" fmla="*/ 952074 w 1456899"/>
                              <a:gd name="connsiteY22" fmla="*/ 948902 h 2139553"/>
                              <a:gd name="connsiteX23" fmla="*/ 942549 w 1456899"/>
                              <a:gd name="connsiteY23" fmla="*/ 882227 h 2139553"/>
                              <a:gd name="connsiteX24" fmla="*/ 923499 w 1456899"/>
                              <a:gd name="connsiteY24" fmla="*/ 844127 h 2139553"/>
                              <a:gd name="connsiteX25" fmla="*/ 913974 w 1456899"/>
                              <a:gd name="connsiteY25" fmla="*/ 815552 h 2139553"/>
                              <a:gd name="connsiteX26" fmla="*/ 894924 w 1456899"/>
                              <a:gd name="connsiteY26" fmla="*/ 777452 h 2139553"/>
                              <a:gd name="connsiteX27" fmla="*/ 875874 w 1456899"/>
                              <a:gd name="connsiteY27" fmla="*/ 720302 h 2139553"/>
                              <a:gd name="connsiteX28" fmla="*/ 866349 w 1456899"/>
                              <a:gd name="connsiteY28" fmla="*/ 691727 h 2139553"/>
                              <a:gd name="connsiteX29" fmla="*/ 837774 w 1456899"/>
                              <a:gd name="connsiteY29" fmla="*/ 615527 h 2139553"/>
                              <a:gd name="connsiteX30" fmla="*/ 828249 w 1456899"/>
                              <a:gd name="connsiteY30" fmla="*/ 577427 h 2139553"/>
                              <a:gd name="connsiteX31" fmla="*/ 809199 w 1456899"/>
                              <a:gd name="connsiteY31" fmla="*/ 491702 h 2139553"/>
                              <a:gd name="connsiteX32" fmla="*/ 790149 w 1456899"/>
                              <a:gd name="connsiteY32" fmla="*/ 463127 h 2139553"/>
                              <a:gd name="connsiteX33" fmla="*/ 771099 w 1456899"/>
                              <a:gd name="connsiteY33" fmla="*/ 396452 h 2139553"/>
                              <a:gd name="connsiteX34" fmla="*/ 742524 w 1456899"/>
                              <a:gd name="connsiteY34" fmla="*/ 377402 h 2139553"/>
                              <a:gd name="connsiteX35" fmla="*/ 723474 w 1456899"/>
                              <a:gd name="connsiteY35" fmla="*/ 310727 h 2139553"/>
                              <a:gd name="connsiteX36" fmla="*/ 685374 w 1456899"/>
                              <a:gd name="connsiteY36" fmla="*/ 253577 h 2139553"/>
                              <a:gd name="connsiteX37" fmla="*/ 666324 w 1456899"/>
                              <a:gd name="connsiteY37" fmla="*/ 225002 h 2139553"/>
                              <a:gd name="connsiteX38" fmla="*/ 609174 w 1456899"/>
                              <a:gd name="connsiteY38" fmla="*/ 167852 h 2139553"/>
                              <a:gd name="connsiteX39" fmla="*/ 590124 w 1456899"/>
                              <a:gd name="connsiteY39" fmla="*/ 139277 h 2139553"/>
                              <a:gd name="connsiteX40" fmla="*/ 580599 w 1456899"/>
                              <a:gd name="connsiteY40" fmla="*/ 110702 h 2139553"/>
                              <a:gd name="connsiteX41" fmla="*/ 561549 w 1456899"/>
                              <a:gd name="connsiteY41" fmla="*/ 53552 h 2139553"/>
                              <a:gd name="connsiteX0" fmla="*/ 562022 w 1457372"/>
                              <a:gd name="connsiteY0" fmla="*/ 0 h 2086001"/>
                              <a:gd name="connsiteX1" fmla="*/ 419147 w 1457372"/>
                              <a:gd name="connsiteY1" fmla="*/ 790575 h 2086001"/>
                              <a:gd name="connsiteX2" fmla="*/ 38147 w 1457372"/>
                              <a:gd name="connsiteY2" fmla="*/ 2085975 h 2086001"/>
                              <a:gd name="connsiteX3" fmla="*/ 1457372 w 1457372"/>
                              <a:gd name="connsiteY3" fmla="*/ 1990725 h 2086001"/>
                              <a:gd name="connsiteX4" fmla="*/ 1428797 w 1457372"/>
                              <a:gd name="connsiteY4" fmla="*/ 1924050 h 2086001"/>
                              <a:gd name="connsiteX5" fmla="*/ 1419272 w 1457372"/>
                              <a:gd name="connsiteY5" fmla="*/ 1895475 h 2086001"/>
                              <a:gd name="connsiteX6" fmla="*/ 1381172 w 1457372"/>
                              <a:gd name="connsiteY6" fmla="*/ 1847850 h 2086001"/>
                              <a:gd name="connsiteX7" fmla="*/ 1343072 w 1457372"/>
                              <a:gd name="connsiteY7" fmla="*/ 1781175 h 2086001"/>
                              <a:gd name="connsiteX8" fmla="*/ 1304972 w 1457372"/>
                              <a:gd name="connsiteY8" fmla="*/ 1724025 h 2086001"/>
                              <a:gd name="connsiteX9" fmla="*/ 1266872 w 1457372"/>
                              <a:gd name="connsiteY9" fmla="*/ 1647825 h 2086001"/>
                              <a:gd name="connsiteX10" fmla="*/ 1228772 w 1457372"/>
                              <a:gd name="connsiteY10" fmla="*/ 1571625 h 2086001"/>
                              <a:gd name="connsiteX11" fmla="*/ 1209722 w 1457372"/>
                              <a:gd name="connsiteY11" fmla="*/ 1533525 h 2086001"/>
                              <a:gd name="connsiteX12" fmla="*/ 1181147 w 1457372"/>
                              <a:gd name="connsiteY12" fmla="*/ 1495425 h 2086001"/>
                              <a:gd name="connsiteX13" fmla="*/ 1133522 w 1457372"/>
                              <a:gd name="connsiteY13" fmla="*/ 1381125 h 2086001"/>
                              <a:gd name="connsiteX14" fmla="*/ 1104947 w 1457372"/>
                              <a:gd name="connsiteY14" fmla="*/ 1343025 h 2086001"/>
                              <a:gd name="connsiteX15" fmla="*/ 1085897 w 1457372"/>
                              <a:gd name="connsiteY15" fmla="*/ 1285875 h 2086001"/>
                              <a:gd name="connsiteX16" fmla="*/ 1057322 w 1457372"/>
                              <a:gd name="connsiteY16" fmla="*/ 1219200 h 2086001"/>
                              <a:gd name="connsiteX17" fmla="*/ 1038272 w 1457372"/>
                              <a:gd name="connsiteY17" fmla="*/ 1143000 h 2086001"/>
                              <a:gd name="connsiteX18" fmla="*/ 990647 w 1457372"/>
                              <a:gd name="connsiteY18" fmla="*/ 1047750 h 2086001"/>
                              <a:gd name="connsiteX19" fmla="*/ 981122 w 1457372"/>
                              <a:gd name="connsiteY19" fmla="*/ 971550 h 2086001"/>
                              <a:gd name="connsiteX20" fmla="*/ 962072 w 1457372"/>
                              <a:gd name="connsiteY20" fmla="*/ 923925 h 2086001"/>
                              <a:gd name="connsiteX21" fmla="*/ 952547 w 1457372"/>
                              <a:gd name="connsiteY21" fmla="*/ 895350 h 2086001"/>
                              <a:gd name="connsiteX22" fmla="*/ 943022 w 1457372"/>
                              <a:gd name="connsiteY22" fmla="*/ 828675 h 2086001"/>
                              <a:gd name="connsiteX23" fmla="*/ 923972 w 1457372"/>
                              <a:gd name="connsiteY23" fmla="*/ 790575 h 2086001"/>
                              <a:gd name="connsiteX24" fmla="*/ 914447 w 1457372"/>
                              <a:gd name="connsiteY24" fmla="*/ 762000 h 2086001"/>
                              <a:gd name="connsiteX25" fmla="*/ 895397 w 1457372"/>
                              <a:gd name="connsiteY25" fmla="*/ 723900 h 2086001"/>
                              <a:gd name="connsiteX26" fmla="*/ 876347 w 1457372"/>
                              <a:gd name="connsiteY26" fmla="*/ 666750 h 2086001"/>
                              <a:gd name="connsiteX27" fmla="*/ 866822 w 1457372"/>
                              <a:gd name="connsiteY27" fmla="*/ 638175 h 2086001"/>
                              <a:gd name="connsiteX28" fmla="*/ 838247 w 1457372"/>
                              <a:gd name="connsiteY28" fmla="*/ 561975 h 2086001"/>
                              <a:gd name="connsiteX29" fmla="*/ 828722 w 1457372"/>
                              <a:gd name="connsiteY29" fmla="*/ 523875 h 2086001"/>
                              <a:gd name="connsiteX30" fmla="*/ 809672 w 1457372"/>
                              <a:gd name="connsiteY30" fmla="*/ 438150 h 2086001"/>
                              <a:gd name="connsiteX31" fmla="*/ 790622 w 1457372"/>
                              <a:gd name="connsiteY31" fmla="*/ 409575 h 2086001"/>
                              <a:gd name="connsiteX32" fmla="*/ 771572 w 1457372"/>
                              <a:gd name="connsiteY32" fmla="*/ 342900 h 2086001"/>
                              <a:gd name="connsiteX33" fmla="*/ 742997 w 1457372"/>
                              <a:gd name="connsiteY33" fmla="*/ 323850 h 2086001"/>
                              <a:gd name="connsiteX34" fmla="*/ 723947 w 1457372"/>
                              <a:gd name="connsiteY34" fmla="*/ 257175 h 2086001"/>
                              <a:gd name="connsiteX35" fmla="*/ 685847 w 1457372"/>
                              <a:gd name="connsiteY35" fmla="*/ 200025 h 2086001"/>
                              <a:gd name="connsiteX36" fmla="*/ 666797 w 1457372"/>
                              <a:gd name="connsiteY36" fmla="*/ 171450 h 2086001"/>
                              <a:gd name="connsiteX37" fmla="*/ 609647 w 1457372"/>
                              <a:gd name="connsiteY37" fmla="*/ 114300 h 2086001"/>
                              <a:gd name="connsiteX38" fmla="*/ 590597 w 1457372"/>
                              <a:gd name="connsiteY38" fmla="*/ 85725 h 2086001"/>
                              <a:gd name="connsiteX39" fmla="*/ 581072 w 1457372"/>
                              <a:gd name="connsiteY39" fmla="*/ 57150 h 2086001"/>
                              <a:gd name="connsiteX40" fmla="*/ 562022 w 1457372"/>
                              <a:gd name="connsiteY40" fmla="*/ 0 h 2086001"/>
                              <a:gd name="connsiteX0" fmla="*/ 562022 w 1457372"/>
                              <a:gd name="connsiteY0" fmla="*/ 38913 h 2124914"/>
                              <a:gd name="connsiteX1" fmla="*/ 419147 w 1457372"/>
                              <a:gd name="connsiteY1" fmla="*/ 829488 h 2124914"/>
                              <a:gd name="connsiteX2" fmla="*/ 38147 w 1457372"/>
                              <a:gd name="connsiteY2" fmla="*/ 2124888 h 2124914"/>
                              <a:gd name="connsiteX3" fmla="*/ 1457372 w 1457372"/>
                              <a:gd name="connsiteY3" fmla="*/ 2029638 h 2124914"/>
                              <a:gd name="connsiteX4" fmla="*/ 1428797 w 1457372"/>
                              <a:gd name="connsiteY4" fmla="*/ 1962963 h 2124914"/>
                              <a:gd name="connsiteX5" fmla="*/ 1419272 w 1457372"/>
                              <a:gd name="connsiteY5" fmla="*/ 1934388 h 2124914"/>
                              <a:gd name="connsiteX6" fmla="*/ 1381172 w 1457372"/>
                              <a:gd name="connsiteY6" fmla="*/ 1886763 h 2124914"/>
                              <a:gd name="connsiteX7" fmla="*/ 1343072 w 1457372"/>
                              <a:gd name="connsiteY7" fmla="*/ 1820088 h 2124914"/>
                              <a:gd name="connsiteX8" fmla="*/ 1304972 w 1457372"/>
                              <a:gd name="connsiteY8" fmla="*/ 1762938 h 2124914"/>
                              <a:gd name="connsiteX9" fmla="*/ 1266872 w 1457372"/>
                              <a:gd name="connsiteY9" fmla="*/ 1686738 h 2124914"/>
                              <a:gd name="connsiteX10" fmla="*/ 1228772 w 1457372"/>
                              <a:gd name="connsiteY10" fmla="*/ 1610538 h 2124914"/>
                              <a:gd name="connsiteX11" fmla="*/ 1209722 w 1457372"/>
                              <a:gd name="connsiteY11" fmla="*/ 1572438 h 2124914"/>
                              <a:gd name="connsiteX12" fmla="*/ 1181147 w 1457372"/>
                              <a:gd name="connsiteY12" fmla="*/ 1534338 h 2124914"/>
                              <a:gd name="connsiteX13" fmla="*/ 1133522 w 1457372"/>
                              <a:gd name="connsiteY13" fmla="*/ 1420038 h 2124914"/>
                              <a:gd name="connsiteX14" fmla="*/ 1104947 w 1457372"/>
                              <a:gd name="connsiteY14" fmla="*/ 1381938 h 2124914"/>
                              <a:gd name="connsiteX15" fmla="*/ 1085897 w 1457372"/>
                              <a:gd name="connsiteY15" fmla="*/ 1324788 h 2124914"/>
                              <a:gd name="connsiteX16" fmla="*/ 1057322 w 1457372"/>
                              <a:gd name="connsiteY16" fmla="*/ 1258113 h 2124914"/>
                              <a:gd name="connsiteX17" fmla="*/ 1038272 w 1457372"/>
                              <a:gd name="connsiteY17" fmla="*/ 1181913 h 2124914"/>
                              <a:gd name="connsiteX18" fmla="*/ 990647 w 1457372"/>
                              <a:gd name="connsiteY18" fmla="*/ 1086663 h 2124914"/>
                              <a:gd name="connsiteX19" fmla="*/ 981122 w 1457372"/>
                              <a:gd name="connsiteY19" fmla="*/ 1010463 h 2124914"/>
                              <a:gd name="connsiteX20" fmla="*/ 962072 w 1457372"/>
                              <a:gd name="connsiteY20" fmla="*/ 962838 h 2124914"/>
                              <a:gd name="connsiteX21" fmla="*/ 952547 w 1457372"/>
                              <a:gd name="connsiteY21" fmla="*/ 934263 h 2124914"/>
                              <a:gd name="connsiteX22" fmla="*/ 943022 w 1457372"/>
                              <a:gd name="connsiteY22" fmla="*/ 867588 h 2124914"/>
                              <a:gd name="connsiteX23" fmla="*/ 923972 w 1457372"/>
                              <a:gd name="connsiteY23" fmla="*/ 829488 h 2124914"/>
                              <a:gd name="connsiteX24" fmla="*/ 914447 w 1457372"/>
                              <a:gd name="connsiteY24" fmla="*/ 800913 h 2124914"/>
                              <a:gd name="connsiteX25" fmla="*/ 895397 w 1457372"/>
                              <a:gd name="connsiteY25" fmla="*/ 762813 h 2124914"/>
                              <a:gd name="connsiteX26" fmla="*/ 876347 w 1457372"/>
                              <a:gd name="connsiteY26" fmla="*/ 705663 h 2124914"/>
                              <a:gd name="connsiteX27" fmla="*/ 866822 w 1457372"/>
                              <a:gd name="connsiteY27" fmla="*/ 677088 h 2124914"/>
                              <a:gd name="connsiteX28" fmla="*/ 838247 w 1457372"/>
                              <a:gd name="connsiteY28" fmla="*/ 600888 h 2124914"/>
                              <a:gd name="connsiteX29" fmla="*/ 828722 w 1457372"/>
                              <a:gd name="connsiteY29" fmla="*/ 562788 h 2124914"/>
                              <a:gd name="connsiteX30" fmla="*/ 809672 w 1457372"/>
                              <a:gd name="connsiteY30" fmla="*/ 477063 h 2124914"/>
                              <a:gd name="connsiteX31" fmla="*/ 790622 w 1457372"/>
                              <a:gd name="connsiteY31" fmla="*/ 448488 h 2124914"/>
                              <a:gd name="connsiteX32" fmla="*/ 771572 w 1457372"/>
                              <a:gd name="connsiteY32" fmla="*/ 381813 h 2124914"/>
                              <a:gd name="connsiteX33" fmla="*/ 742997 w 1457372"/>
                              <a:gd name="connsiteY33" fmla="*/ 362763 h 2124914"/>
                              <a:gd name="connsiteX34" fmla="*/ 723947 w 1457372"/>
                              <a:gd name="connsiteY34" fmla="*/ 296088 h 2124914"/>
                              <a:gd name="connsiteX35" fmla="*/ 685847 w 1457372"/>
                              <a:gd name="connsiteY35" fmla="*/ 238938 h 2124914"/>
                              <a:gd name="connsiteX36" fmla="*/ 666797 w 1457372"/>
                              <a:gd name="connsiteY36" fmla="*/ 210363 h 2124914"/>
                              <a:gd name="connsiteX37" fmla="*/ 609647 w 1457372"/>
                              <a:gd name="connsiteY37" fmla="*/ 153213 h 2124914"/>
                              <a:gd name="connsiteX38" fmla="*/ 590597 w 1457372"/>
                              <a:gd name="connsiteY38" fmla="*/ 124638 h 2124914"/>
                              <a:gd name="connsiteX39" fmla="*/ 562022 w 1457372"/>
                              <a:gd name="connsiteY39" fmla="*/ 38913 h 2124914"/>
                              <a:gd name="connsiteX0" fmla="*/ 562022 w 1457372"/>
                              <a:gd name="connsiteY0" fmla="*/ 34336 h 2120337"/>
                              <a:gd name="connsiteX1" fmla="*/ 419147 w 1457372"/>
                              <a:gd name="connsiteY1" fmla="*/ 824911 h 2120337"/>
                              <a:gd name="connsiteX2" fmla="*/ 38147 w 1457372"/>
                              <a:gd name="connsiteY2" fmla="*/ 2120311 h 2120337"/>
                              <a:gd name="connsiteX3" fmla="*/ 1457372 w 1457372"/>
                              <a:gd name="connsiteY3" fmla="*/ 2025061 h 2120337"/>
                              <a:gd name="connsiteX4" fmla="*/ 1428797 w 1457372"/>
                              <a:gd name="connsiteY4" fmla="*/ 1958386 h 2120337"/>
                              <a:gd name="connsiteX5" fmla="*/ 1419272 w 1457372"/>
                              <a:gd name="connsiteY5" fmla="*/ 1929811 h 2120337"/>
                              <a:gd name="connsiteX6" fmla="*/ 1381172 w 1457372"/>
                              <a:gd name="connsiteY6" fmla="*/ 1882186 h 2120337"/>
                              <a:gd name="connsiteX7" fmla="*/ 1343072 w 1457372"/>
                              <a:gd name="connsiteY7" fmla="*/ 1815511 h 2120337"/>
                              <a:gd name="connsiteX8" fmla="*/ 1304972 w 1457372"/>
                              <a:gd name="connsiteY8" fmla="*/ 1758361 h 2120337"/>
                              <a:gd name="connsiteX9" fmla="*/ 1266872 w 1457372"/>
                              <a:gd name="connsiteY9" fmla="*/ 1682161 h 2120337"/>
                              <a:gd name="connsiteX10" fmla="*/ 1228772 w 1457372"/>
                              <a:gd name="connsiteY10" fmla="*/ 1605961 h 2120337"/>
                              <a:gd name="connsiteX11" fmla="*/ 1209722 w 1457372"/>
                              <a:gd name="connsiteY11" fmla="*/ 1567861 h 2120337"/>
                              <a:gd name="connsiteX12" fmla="*/ 1181147 w 1457372"/>
                              <a:gd name="connsiteY12" fmla="*/ 1529761 h 2120337"/>
                              <a:gd name="connsiteX13" fmla="*/ 1133522 w 1457372"/>
                              <a:gd name="connsiteY13" fmla="*/ 1415461 h 2120337"/>
                              <a:gd name="connsiteX14" fmla="*/ 1104947 w 1457372"/>
                              <a:gd name="connsiteY14" fmla="*/ 1377361 h 2120337"/>
                              <a:gd name="connsiteX15" fmla="*/ 1085897 w 1457372"/>
                              <a:gd name="connsiteY15" fmla="*/ 1320211 h 2120337"/>
                              <a:gd name="connsiteX16" fmla="*/ 1057322 w 1457372"/>
                              <a:gd name="connsiteY16" fmla="*/ 1253536 h 2120337"/>
                              <a:gd name="connsiteX17" fmla="*/ 1038272 w 1457372"/>
                              <a:gd name="connsiteY17" fmla="*/ 1177336 h 2120337"/>
                              <a:gd name="connsiteX18" fmla="*/ 990647 w 1457372"/>
                              <a:gd name="connsiteY18" fmla="*/ 1082086 h 2120337"/>
                              <a:gd name="connsiteX19" fmla="*/ 981122 w 1457372"/>
                              <a:gd name="connsiteY19" fmla="*/ 1005886 h 2120337"/>
                              <a:gd name="connsiteX20" fmla="*/ 962072 w 1457372"/>
                              <a:gd name="connsiteY20" fmla="*/ 958261 h 2120337"/>
                              <a:gd name="connsiteX21" fmla="*/ 952547 w 1457372"/>
                              <a:gd name="connsiteY21" fmla="*/ 929686 h 2120337"/>
                              <a:gd name="connsiteX22" fmla="*/ 943022 w 1457372"/>
                              <a:gd name="connsiteY22" fmla="*/ 863011 h 2120337"/>
                              <a:gd name="connsiteX23" fmla="*/ 923972 w 1457372"/>
                              <a:gd name="connsiteY23" fmla="*/ 824911 h 2120337"/>
                              <a:gd name="connsiteX24" fmla="*/ 914447 w 1457372"/>
                              <a:gd name="connsiteY24" fmla="*/ 796336 h 2120337"/>
                              <a:gd name="connsiteX25" fmla="*/ 895397 w 1457372"/>
                              <a:gd name="connsiteY25" fmla="*/ 758236 h 2120337"/>
                              <a:gd name="connsiteX26" fmla="*/ 876347 w 1457372"/>
                              <a:gd name="connsiteY26" fmla="*/ 701086 h 2120337"/>
                              <a:gd name="connsiteX27" fmla="*/ 866822 w 1457372"/>
                              <a:gd name="connsiteY27" fmla="*/ 672511 h 2120337"/>
                              <a:gd name="connsiteX28" fmla="*/ 838247 w 1457372"/>
                              <a:gd name="connsiteY28" fmla="*/ 596311 h 2120337"/>
                              <a:gd name="connsiteX29" fmla="*/ 828722 w 1457372"/>
                              <a:gd name="connsiteY29" fmla="*/ 558211 h 2120337"/>
                              <a:gd name="connsiteX30" fmla="*/ 809672 w 1457372"/>
                              <a:gd name="connsiteY30" fmla="*/ 472486 h 2120337"/>
                              <a:gd name="connsiteX31" fmla="*/ 790622 w 1457372"/>
                              <a:gd name="connsiteY31" fmla="*/ 443911 h 2120337"/>
                              <a:gd name="connsiteX32" fmla="*/ 771572 w 1457372"/>
                              <a:gd name="connsiteY32" fmla="*/ 377236 h 2120337"/>
                              <a:gd name="connsiteX33" fmla="*/ 742997 w 1457372"/>
                              <a:gd name="connsiteY33" fmla="*/ 358186 h 2120337"/>
                              <a:gd name="connsiteX34" fmla="*/ 723947 w 1457372"/>
                              <a:gd name="connsiteY34" fmla="*/ 291511 h 2120337"/>
                              <a:gd name="connsiteX35" fmla="*/ 685847 w 1457372"/>
                              <a:gd name="connsiteY35" fmla="*/ 234361 h 2120337"/>
                              <a:gd name="connsiteX36" fmla="*/ 666797 w 1457372"/>
                              <a:gd name="connsiteY36" fmla="*/ 205786 h 2120337"/>
                              <a:gd name="connsiteX37" fmla="*/ 609647 w 1457372"/>
                              <a:gd name="connsiteY37" fmla="*/ 148636 h 2120337"/>
                              <a:gd name="connsiteX38" fmla="*/ 562022 w 1457372"/>
                              <a:gd name="connsiteY38" fmla="*/ 34336 h 2120337"/>
                              <a:gd name="connsiteX0" fmla="*/ 562022 w 1457372"/>
                              <a:gd name="connsiteY0" fmla="*/ 25485 h 2111486"/>
                              <a:gd name="connsiteX1" fmla="*/ 419147 w 1457372"/>
                              <a:gd name="connsiteY1" fmla="*/ 816060 h 2111486"/>
                              <a:gd name="connsiteX2" fmla="*/ 38147 w 1457372"/>
                              <a:gd name="connsiteY2" fmla="*/ 2111460 h 2111486"/>
                              <a:gd name="connsiteX3" fmla="*/ 1457372 w 1457372"/>
                              <a:gd name="connsiteY3" fmla="*/ 2016210 h 2111486"/>
                              <a:gd name="connsiteX4" fmla="*/ 1428797 w 1457372"/>
                              <a:gd name="connsiteY4" fmla="*/ 1949535 h 2111486"/>
                              <a:gd name="connsiteX5" fmla="*/ 1419272 w 1457372"/>
                              <a:gd name="connsiteY5" fmla="*/ 1920960 h 2111486"/>
                              <a:gd name="connsiteX6" fmla="*/ 1381172 w 1457372"/>
                              <a:gd name="connsiteY6" fmla="*/ 1873335 h 2111486"/>
                              <a:gd name="connsiteX7" fmla="*/ 1343072 w 1457372"/>
                              <a:gd name="connsiteY7" fmla="*/ 1806660 h 2111486"/>
                              <a:gd name="connsiteX8" fmla="*/ 1304972 w 1457372"/>
                              <a:gd name="connsiteY8" fmla="*/ 1749510 h 2111486"/>
                              <a:gd name="connsiteX9" fmla="*/ 1266872 w 1457372"/>
                              <a:gd name="connsiteY9" fmla="*/ 1673310 h 2111486"/>
                              <a:gd name="connsiteX10" fmla="*/ 1228772 w 1457372"/>
                              <a:gd name="connsiteY10" fmla="*/ 1597110 h 2111486"/>
                              <a:gd name="connsiteX11" fmla="*/ 1209722 w 1457372"/>
                              <a:gd name="connsiteY11" fmla="*/ 1559010 h 2111486"/>
                              <a:gd name="connsiteX12" fmla="*/ 1181147 w 1457372"/>
                              <a:gd name="connsiteY12" fmla="*/ 1520910 h 2111486"/>
                              <a:gd name="connsiteX13" fmla="*/ 1133522 w 1457372"/>
                              <a:gd name="connsiteY13" fmla="*/ 1406610 h 2111486"/>
                              <a:gd name="connsiteX14" fmla="*/ 1104947 w 1457372"/>
                              <a:gd name="connsiteY14" fmla="*/ 1368510 h 2111486"/>
                              <a:gd name="connsiteX15" fmla="*/ 1085897 w 1457372"/>
                              <a:gd name="connsiteY15" fmla="*/ 1311360 h 2111486"/>
                              <a:gd name="connsiteX16" fmla="*/ 1057322 w 1457372"/>
                              <a:gd name="connsiteY16" fmla="*/ 1244685 h 2111486"/>
                              <a:gd name="connsiteX17" fmla="*/ 1038272 w 1457372"/>
                              <a:gd name="connsiteY17" fmla="*/ 1168485 h 2111486"/>
                              <a:gd name="connsiteX18" fmla="*/ 990647 w 1457372"/>
                              <a:gd name="connsiteY18" fmla="*/ 1073235 h 2111486"/>
                              <a:gd name="connsiteX19" fmla="*/ 981122 w 1457372"/>
                              <a:gd name="connsiteY19" fmla="*/ 997035 h 2111486"/>
                              <a:gd name="connsiteX20" fmla="*/ 962072 w 1457372"/>
                              <a:gd name="connsiteY20" fmla="*/ 949410 h 2111486"/>
                              <a:gd name="connsiteX21" fmla="*/ 952547 w 1457372"/>
                              <a:gd name="connsiteY21" fmla="*/ 920835 h 2111486"/>
                              <a:gd name="connsiteX22" fmla="*/ 943022 w 1457372"/>
                              <a:gd name="connsiteY22" fmla="*/ 854160 h 2111486"/>
                              <a:gd name="connsiteX23" fmla="*/ 923972 w 1457372"/>
                              <a:gd name="connsiteY23" fmla="*/ 816060 h 2111486"/>
                              <a:gd name="connsiteX24" fmla="*/ 914447 w 1457372"/>
                              <a:gd name="connsiteY24" fmla="*/ 787485 h 2111486"/>
                              <a:gd name="connsiteX25" fmla="*/ 895397 w 1457372"/>
                              <a:gd name="connsiteY25" fmla="*/ 749385 h 2111486"/>
                              <a:gd name="connsiteX26" fmla="*/ 876347 w 1457372"/>
                              <a:gd name="connsiteY26" fmla="*/ 692235 h 2111486"/>
                              <a:gd name="connsiteX27" fmla="*/ 866822 w 1457372"/>
                              <a:gd name="connsiteY27" fmla="*/ 663660 h 2111486"/>
                              <a:gd name="connsiteX28" fmla="*/ 838247 w 1457372"/>
                              <a:gd name="connsiteY28" fmla="*/ 587460 h 2111486"/>
                              <a:gd name="connsiteX29" fmla="*/ 828722 w 1457372"/>
                              <a:gd name="connsiteY29" fmla="*/ 549360 h 2111486"/>
                              <a:gd name="connsiteX30" fmla="*/ 809672 w 1457372"/>
                              <a:gd name="connsiteY30" fmla="*/ 463635 h 2111486"/>
                              <a:gd name="connsiteX31" fmla="*/ 790622 w 1457372"/>
                              <a:gd name="connsiteY31" fmla="*/ 435060 h 2111486"/>
                              <a:gd name="connsiteX32" fmla="*/ 771572 w 1457372"/>
                              <a:gd name="connsiteY32" fmla="*/ 368385 h 2111486"/>
                              <a:gd name="connsiteX33" fmla="*/ 742997 w 1457372"/>
                              <a:gd name="connsiteY33" fmla="*/ 349335 h 2111486"/>
                              <a:gd name="connsiteX34" fmla="*/ 723947 w 1457372"/>
                              <a:gd name="connsiteY34" fmla="*/ 282660 h 2111486"/>
                              <a:gd name="connsiteX35" fmla="*/ 685847 w 1457372"/>
                              <a:gd name="connsiteY35" fmla="*/ 225510 h 2111486"/>
                              <a:gd name="connsiteX36" fmla="*/ 666797 w 1457372"/>
                              <a:gd name="connsiteY36" fmla="*/ 196935 h 2111486"/>
                              <a:gd name="connsiteX37" fmla="*/ 562022 w 1457372"/>
                              <a:gd name="connsiteY37" fmla="*/ 25485 h 2111486"/>
                              <a:gd name="connsiteX0" fmla="*/ 562022 w 1457372"/>
                              <a:gd name="connsiteY0" fmla="*/ 22378 h 2108379"/>
                              <a:gd name="connsiteX1" fmla="*/ 419147 w 1457372"/>
                              <a:gd name="connsiteY1" fmla="*/ 812953 h 2108379"/>
                              <a:gd name="connsiteX2" fmla="*/ 38147 w 1457372"/>
                              <a:gd name="connsiteY2" fmla="*/ 2108353 h 2108379"/>
                              <a:gd name="connsiteX3" fmla="*/ 1457372 w 1457372"/>
                              <a:gd name="connsiteY3" fmla="*/ 2013103 h 2108379"/>
                              <a:gd name="connsiteX4" fmla="*/ 1428797 w 1457372"/>
                              <a:gd name="connsiteY4" fmla="*/ 1946428 h 2108379"/>
                              <a:gd name="connsiteX5" fmla="*/ 1419272 w 1457372"/>
                              <a:gd name="connsiteY5" fmla="*/ 1917853 h 2108379"/>
                              <a:gd name="connsiteX6" fmla="*/ 1381172 w 1457372"/>
                              <a:gd name="connsiteY6" fmla="*/ 1870228 h 2108379"/>
                              <a:gd name="connsiteX7" fmla="*/ 1343072 w 1457372"/>
                              <a:gd name="connsiteY7" fmla="*/ 1803553 h 2108379"/>
                              <a:gd name="connsiteX8" fmla="*/ 1304972 w 1457372"/>
                              <a:gd name="connsiteY8" fmla="*/ 1746403 h 2108379"/>
                              <a:gd name="connsiteX9" fmla="*/ 1266872 w 1457372"/>
                              <a:gd name="connsiteY9" fmla="*/ 1670203 h 2108379"/>
                              <a:gd name="connsiteX10" fmla="*/ 1228772 w 1457372"/>
                              <a:gd name="connsiteY10" fmla="*/ 1594003 h 2108379"/>
                              <a:gd name="connsiteX11" fmla="*/ 1209722 w 1457372"/>
                              <a:gd name="connsiteY11" fmla="*/ 1555903 h 2108379"/>
                              <a:gd name="connsiteX12" fmla="*/ 1181147 w 1457372"/>
                              <a:gd name="connsiteY12" fmla="*/ 1517803 h 2108379"/>
                              <a:gd name="connsiteX13" fmla="*/ 1133522 w 1457372"/>
                              <a:gd name="connsiteY13" fmla="*/ 1403503 h 2108379"/>
                              <a:gd name="connsiteX14" fmla="*/ 1104947 w 1457372"/>
                              <a:gd name="connsiteY14" fmla="*/ 1365403 h 2108379"/>
                              <a:gd name="connsiteX15" fmla="*/ 1085897 w 1457372"/>
                              <a:gd name="connsiteY15" fmla="*/ 1308253 h 2108379"/>
                              <a:gd name="connsiteX16" fmla="*/ 1057322 w 1457372"/>
                              <a:gd name="connsiteY16" fmla="*/ 1241578 h 2108379"/>
                              <a:gd name="connsiteX17" fmla="*/ 1038272 w 1457372"/>
                              <a:gd name="connsiteY17" fmla="*/ 1165378 h 2108379"/>
                              <a:gd name="connsiteX18" fmla="*/ 990647 w 1457372"/>
                              <a:gd name="connsiteY18" fmla="*/ 1070128 h 2108379"/>
                              <a:gd name="connsiteX19" fmla="*/ 981122 w 1457372"/>
                              <a:gd name="connsiteY19" fmla="*/ 993928 h 2108379"/>
                              <a:gd name="connsiteX20" fmla="*/ 962072 w 1457372"/>
                              <a:gd name="connsiteY20" fmla="*/ 946303 h 2108379"/>
                              <a:gd name="connsiteX21" fmla="*/ 952547 w 1457372"/>
                              <a:gd name="connsiteY21" fmla="*/ 917728 h 2108379"/>
                              <a:gd name="connsiteX22" fmla="*/ 943022 w 1457372"/>
                              <a:gd name="connsiteY22" fmla="*/ 851053 h 2108379"/>
                              <a:gd name="connsiteX23" fmla="*/ 923972 w 1457372"/>
                              <a:gd name="connsiteY23" fmla="*/ 812953 h 2108379"/>
                              <a:gd name="connsiteX24" fmla="*/ 914447 w 1457372"/>
                              <a:gd name="connsiteY24" fmla="*/ 784378 h 2108379"/>
                              <a:gd name="connsiteX25" fmla="*/ 895397 w 1457372"/>
                              <a:gd name="connsiteY25" fmla="*/ 746278 h 2108379"/>
                              <a:gd name="connsiteX26" fmla="*/ 876347 w 1457372"/>
                              <a:gd name="connsiteY26" fmla="*/ 689128 h 2108379"/>
                              <a:gd name="connsiteX27" fmla="*/ 866822 w 1457372"/>
                              <a:gd name="connsiteY27" fmla="*/ 660553 h 2108379"/>
                              <a:gd name="connsiteX28" fmla="*/ 838247 w 1457372"/>
                              <a:gd name="connsiteY28" fmla="*/ 584353 h 2108379"/>
                              <a:gd name="connsiteX29" fmla="*/ 828722 w 1457372"/>
                              <a:gd name="connsiteY29" fmla="*/ 546253 h 2108379"/>
                              <a:gd name="connsiteX30" fmla="*/ 809672 w 1457372"/>
                              <a:gd name="connsiteY30" fmla="*/ 460528 h 2108379"/>
                              <a:gd name="connsiteX31" fmla="*/ 790622 w 1457372"/>
                              <a:gd name="connsiteY31" fmla="*/ 431953 h 2108379"/>
                              <a:gd name="connsiteX32" fmla="*/ 771572 w 1457372"/>
                              <a:gd name="connsiteY32" fmla="*/ 365278 h 2108379"/>
                              <a:gd name="connsiteX33" fmla="*/ 742997 w 1457372"/>
                              <a:gd name="connsiteY33" fmla="*/ 346228 h 2108379"/>
                              <a:gd name="connsiteX34" fmla="*/ 723947 w 1457372"/>
                              <a:gd name="connsiteY34" fmla="*/ 279553 h 2108379"/>
                              <a:gd name="connsiteX35" fmla="*/ 685847 w 1457372"/>
                              <a:gd name="connsiteY35" fmla="*/ 222403 h 2108379"/>
                              <a:gd name="connsiteX36" fmla="*/ 562022 w 1457372"/>
                              <a:gd name="connsiteY36" fmla="*/ 22378 h 2108379"/>
                              <a:gd name="connsiteX0" fmla="*/ 562022 w 1457372"/>
                              <a:gd name="connsiteY0" fmla="*/ 16715 h 2102716"/>
                              <a:gd name="connsiteX1" fmla="*/ 419147 w 1457372"/>
                              <a:gd name="connsiteY1" fmla="*/ 807290 h 2102716"/>
                              <a:gd name="connsiteX2" fmla="*/ 38147 w 1457372"/>
                              <a:gd name="connsiteY2" fmla="*/ 2102690 h 2102716"/>
                              <a:gd name="connsiteX3" fmla="*/ 1457372 w 1457372"/>
                              <a:gd name="connsiteY3" fmla="*/ 2007440 h 2102716"/>
                              <a:gd name="connsiteX4" fmla="*/ 1428797 w 1457372"/>
                              <a:gd name="connsiteY4" fmla="*/ 1940765 h 2102716"/>
                              <a:gd name="connsiteX5" fmla="*/ 1419272 w 1457372"/>
                              <a:gd name="connsiteY5" fmla="*/ 1912190 h 2102716"/>
                              <a:gd name="connsiteX6" fmla="*/ 1381172 w 1457372"/>
                              <a:gd name="connsiteY6" fmla="*/ 1864565 h 2102716"/>
                              <a:gd name="connsiteX7" fmla="*/ 1343072 w 1457372"/>
                              <a:gd name="connsiteY7" fmla="*/ 1797890 h 2102716"/>
                              <a:gd name="connsiteX8" fmla="*/ 1304972 w 1457372"/>
                              <a:gd name="connsiteY8" fmla="*/ 1740740 h 2102716"/>
                              <a:gd name="connsiteX9" fmla="*/ 1266872 w 1457372"/>
                              <a:gd name="connsiteY9" fmla="*/ 1664540 h 2102716"/>
                              <a:gd name="connsiteX10" fmla="*/ 1228772 w 1457372"/>
                              <a:gd name="connsiteY10" fmla="*/ 1588340 h 2102716"/>
                              <a:gd name="connsiteX11" fmla="*/ 1209722 w 1457372"/>
                              <a:gd name="connsiteY11" fmla="*/ 1550240 h 2102716"/>
                              <a:gd name="connsiteX12" fmla="*/ 1181147 w 1457372"/>
                              <a:gd name="connsiteY12" fmla="*/ 1512140 h 2102716"/>
                              <a:gd name="connsiteX13" fmla="*/ 1133522 w 1457372"/>
                              <a:gd name="connsiteY13" fmla="*/ 1397840 h 2102716"/>
                              <a:gd name="connsiteX14" fmla="*/ 1104947 w 1457372"/>
                              <a:gd name="connsiteY14" fmla="*/ 1359740 h 2102716"/>
                              <a:gd name="connsiteX15" fmla="*/ 1085897 w 1457372"/>
                              <a:gd name="connsiteY15" fmla="*/ 1302590 h 2102716"/>
                              <a:gd name="connsiteX16" fmla="*/ 1057322 w 1457372"/>
                              <a:gd name="connsiteY16" fmla="*/ 1235915 h 2102716"/>
                              <a:gd name="connsiteX17" fmla="*/ 1038272 w 1457372"/>
                              <a:gd name="connsiteY17" fmla="*/ 1159715 h 2102716"/>
                              <a:gd name="connsiteX18" fmla="*/ 990647 w 1457372"/>
                              <a:gd name="connsiteY18" fmla="*/ 1064465 h 2102716"/>
                              <a:gd name="connsiteX19" fmla="*/ 981122 w 1457372"/>
                              <a:gd name="connsiteY19" fmla="*/ 988265 h 2102716"/>
                              <a:gd name="connsiteX20" fmla="*/ 962072 w 1457372"/>
                              <a:gd name="connsiteY20" fmla="*/ 940640 h 2102716"/>
                              <a:gd name="connsiteX21" fmla="*/ 952547 w 1457372"/>
                              <a:gd name="connsiteY21" fmla="*/ 912065 h 2102716"/>
                              <a:gd name="connsiteX22" fmla="*/ 943022 w 1457372"/>
                              <a:gd name="connsiteY22" fmla="*/ 845390 h 2102716"/>
                              <a:gd name="connsiteX23" fmla="*/ 923972 w 1457372"/>
                              <a:gd name="connsiteY23" fmla="*/ 807290 h 2102716"/>
                              <a:gd name="connsiteX24" fmla="*/ 914447 w 1457372"/>
                              <a:gd name="connsiteY24" fmla="*/ 778715 h 2102716"/>
                              <a:gd name="connsiteX25" fmla="*/ 895397 w 1457372"/>
                              <a:gd name="connsiteY25" fmla="*/ 740615 h 2102716"/>
                              <a:gd name="connsiteX26" fmla="*/ 876347 w 1457372"/>
                              <a:gd name="connsiteY26" fmla="*/ 683465 h 2102716"/>
                              <a:gd name="connsiteX27" fmla="*/ 866822 w 1457372"/>
                              <a:gd name="connsiteY27" fmla="*/ 654890 h 2102716"/>
                              <a:gd name="connsiteX28" fmla="*/ 838247 w 1457372"/>
                              <a:gd name="connsiteY28" fmla="*/ 578690 h 2102716"/>
                              <a:gd name="connsiteX29" fmla="*/ 828722 w 1457372"/>
                              <a:gd name="connsiteY29" fmla="*/ 540590 h 2102716"/>
                              <a:gd name="connsiteX30" fmla="*/ 809672 w 1457372"/>
                              <a:gd name="connsiteY30" fmla="*/ 454865 h 2102716"/>
                              <a:gd name="connsiteX31" fmla="*/ 790622 w 1457372"/>
                              <a:gd name="connsiteY31" fmla="*/ 426290 h 2102716"/>
                              <a:gd name="connsiteX32" fmla="*/ 771572 w 1457372"/>
                              <a:gd name="connsiteY32" fmla="*/ 359615 h 2102716"/>
                              <a:gd name="connsiteX33" fmla="*/ 742997 w 1457372"/>
                              <a:gd name="connsiteY33" fmla="*/ 340565 h 2102716"/>
                              <a:gd name="connsiteX34" fmla="*/ 723947 w 1457372"/>
                              <a:gd name="connsiteY34" fmla="*/ 273890 h 2102716"/>
                              <a:gd name="connsiteX35" fmla="*/ 562022 w 1457372"/>
                              <a:gd name="connsiteY35" fmla="*/ 16715 h 2102716"/>
                              <a:gd name="connsiteX0" fmla="*/ 562022 w 1457372"/>
                              <a:gd name="connsiteY0" fmla="*/ 11378 h 2097379"/>
                              <a:gd name="connsiteX1" fmla="*/ 419147 w 1457372"/>
                              <a:gd name="connsiteY1" fmla="*/ 801953 h 2097379"/>
                              <a:gd name="connsiteX2" fmla="*/ 38147 w 1457372"/>
                              <a:gd name="connsiteY2" fmla="*/ 2097353 h 2097379"/>
                              <a:gd name="connsiteX3" fmla="*/ 1457372 w 1457372"/>
                              <a:gd name="connsiteY3" fmla="*/ 2002103 h 2097379"/>
                              <a:gd name="connsiteX4" fmla="*/ 1428797 w 1457372"/>
                              <a:gd name="connsiteY4" fmla="*/ 1935428 h 2097379"/>
                              <a:gd name="connsiteX5" fmla="*/ 1419272 w 1457372"/>
                              <a:gd name="connsiteY5" fmla="*/ 1906853 h 2097379"/>
                              <a:gd name="connsiteX6" fmla="*/ 1381172 w 1457372"/>
                              <a:gd name="connsiteY6" fmla="*/ 1859228 h 2097379"/>
                              <a:gd name="connsiteX7" fmla="*/ 1343072 w 1457372"/>
                              <a:gd name="connsiteY7" fmla="*/ 1792553 h 2097379"/>
                              <a:gd name="connsiteX8" fmla="*/ 1304972 w 1457372"/>
                              <a:gd name="connsiteY8" fmla="*/ 1735403 h 2097379"/>
                              <a:gd name="connsiteX9" fmla="*/ 1266872 w 1457372"/>
                              <a:gd name="connsiteY9" fmla="*/ 1659203 h 2097379"/>
                              <a:gd name="connsiteX10" fmla="*/ 1228772 w 1457372"/>
                              <a:gd name="connsiteY10" fmla="*/ 1583003 h 2097379"/>
                              <a:gd name="connsiteX11" fmla="*/ 1209722 w 1457372"/>
                              <a:gd name="connsiteY11" fmla="*/ 1544903 h 2097379"/>
                              <a:gd name="connsiteX12" fmla="*/ 1181147 w 1457372"/>
                              <a:gd name="connsiteY12" fmla="*/ 1506803 h 2097379"/>
                              <a:gd name="connsiteX13" fmla="*/ 1133522 w 1457372"/>
                              <a:gd name="connsiteY13" fmla="*/ 1392503 h 2097379"/>
                              <a:gd name="connsiteX14" fmla="*/ 1104947 w 1457372"/>
                              <a:gd name="connsiteY14" fmla="*/ 1354403 h 2097379"/>
                              <a:gd name="connsiteX15" fmla="*/ 1085897 w 1457372"/>
                              <a:gd name="connsiteY15" fmla="*/ 1297253 h 2097379"/>
                              <a:gd name="connsiteX16" fmla="*/ 1057322 w 1457372"/>
                              <a:gd name="connsiteY16" fmla="*/ 1230578 h 2097379"/>
                              <a:gd name="connsiteX17" fmla="*/ 1038272 w 1457372"/>
                              <a:gd name="connsiteY17" fmla="*/ 1154378 h 2097379"/>
                              <a:gd name="connsiteX18" fmla="*/ 990647 w 1457372"/>
                              <a:gd name="connsiteY18" fmla="*/ 1059128 h 2097379"/>
                              <a:gd name="connsiteX19" fmla="*/ 981122 w 1457372"/>
                              <a:gd name="connsiteY19" fmla="*/ 982928 h 2097379"/>
                              <a:gd name="connsiteX20" fmla="*/ 962072 w 1457372"/>
                              <a:gd name="connsiteY20" fmla="*/ 935303 h 2097379"/>
                              <a:gd name="connsiteX21" fmla="*/ 952547 w 1457372"/>
                              <a:gd name="connsiteY21" fmla="*/ 906728 h 2097379"/>
                              <a:gd name="connsiteX22" fmla="*/ 943022 w 1457372"/>
                              <a:gd name="connsiteY22" fmla="*/ 840053 h 2097379"/>
                              <a:gd name="connsiteX23" fmla="*/ 923972 w 1457372"/>
                              <a:gd name="connsiteY23" fmla="*/ 801953 h 2097379"/>
                              <a:gd name="connsiteX24" fmla="*/ 914447 w 1457372"/>
                              <a:gd name="connsiteY24" fmla="*/ 773378 h 2097379"/>
                              <a:gd name="connsiteX25" fmla="*/ 895397 w 1457372"/>
                              <a:gd name="connsiteY25" fmla="*/ 735278 h 2097379"/>
                              <a:gd name="connsiteX26" fmla="*/ 876347 w 1457372"/>
                              <a:gd name="connsiteY26" fmla="*/ 678128 h 2097379"/>
                              <a:gd name="connsiteX27" fmla="*/ 866822 w 1457372"/>
                              <a:gd name="connsiteY27" fmla="*/ 649553 h 2097379"/>
                              <a:gd name="connsiteX28" fmla="*/ 838247 w 1457372"/>
                              <a:gd name="connsiteY28" fmla="*/ 573353 h 2097379"/>
                              <a:gd name="connsiteX29" fmla="*/ 828722 w 1457372"/>
                              <a:gd name="connsiteY29" fmla="*/ 535253 h 2097379"/>
                              <a:gd name="connsiteX30" fmla="*/ 809672 w 1457372"/>
                              <a:gd name="connsiteY30" fmla="*/ 449528 h 2097379"/>
                              <a:gd name="connsiteX31" fmla="*/ 790622 w 1457372"/>
                              <a:gd name="connsiteY31" fmla="*/ 420953 h 2097379"/>
                              <a:gd name="connsiteX32" fmla="*/ 771572 w 1457372"/>
                              <a:gd name="connsiteY32" fmla="*/ 354278 h 2097379"/>
                              <a:gd name="connsiteX33" fmla="*/ 742997 w 1457372"/>
                              <a:gd name="connsiteY33" fmla="*/ 335228 h 2097379"/>
                              <a:gd name="connsiteX34" fmla="*/ 562022 w 1457372"/>
                              <a:gd name="connsiteY34" fmla="*/ 11378 h 2097379"/>
                              <a:gd name="connsiteX0" fmla="*/ 562022 w 1457372"/>
                              <a:gd name="connsiteY0" fmla="*/ 10394 h 2096395"/>
                              <a:gd name="connsiteX1" fmla="*/ 419147 w 1457372"/>
                              <a:gd name="connsiteY1" fmla="*/ 800969 h 2096395"/>
                              <a:gd name="connsiteX2" fmla="*/ 38147 w 1457372"/>
                              <a:gd name="connsiteY2" fmla="*/ 2096369 h 2096395"/>
                              <a:gd name="connsiteX3" fmla="*/ 1457372 w 1457372"/>
                              <a:gd name="connsiteY3" fmla="*/ 2001119 h 2096395"/>
                              <a:gd name="connsiteX4" fmla="*/ 1428797 w 1457372"/>
                              <a:gd name="connsiteY4" fmla="*/ 1934444 h 2096395"/>
                              <a:gd name="connsiteX5" fmla="*/ 1419272 w 1457372"/>
                              <a:gd name="connsiteY5" fmla="*/ 1905869 h 2096395"/>
                              <a:gd name="connsiteX6" fmla="*/ 1381172 w 1457372"/>
                              <a:gd name="connsiteY6" fmla="*/ 1858244 h 2096395"/>
                              <a:gd name="connsiteX7" fmla="*/ 1343072 w 1457372"/>
                              <a:gd name="connsiteY7" fmla="*/ 1791569 h 2096395"/>
                              <a:gd name="connsiteX8" fmla="*/ 1304972 w 1457372"/>
                              <a:gd name="connsiteY8" fmla="*/ 1734419 h 2096395"/>
                              <a:gd name="connsiteX9" fmla="*/ 1266872 w 1457372"/>
                              <a:gd name="connsiteY9" fmla="*/ 1658219 h 2096395"/>
                              <a:gd name="connsiteX10" fmla="*/ 1228772 w 1457372"/>
                              <a:gd name="connsiteY10" fmla="*/ 1582019 h 2096395"/>
                              <a:gd name="connsiteX11" fmla="*/ 1209722 w 1457372"/>
                              <a:gd name="connsiteY11" fmla="*/ 1543919 h 2096395"/>
                              <a:gd name="connsiteX12" fmla="*/ 1181147 w 1457372"/>
                              <a:gd name="connsiteY12" fmla="*/ 1505819 h 2096395"/>
                              <a:gd name="connsiteX13" fmla="*/ 1133522 w 1457372"/>
                              <a:gd name="connsiteY13" fmla="*/ 1391519 h 2096395"/>
                              <a:gd name="connsiteX14" fmla="*/ 1104947 w 1457372"/>
                              <a:gd name="connsiteY14" fmla="*/ 1353419 h 2096395"/>
                              <a:gd name="connsiteX15" fmla="*/ 1085897 w 1457372"/>
                              <a:gd name="connsiteY15" fmla="*/ 1296269 h 2096395"/>
                              <a:gd name="connsiteX16" fmla="*/ 1057322 w 1457372"/>
                              <a:gd name="connsiteY16" fmla="*/ 1229594 h 2096395"/>
                              <a:gd name="connsiteX17" fmla="*/ 1038272 w 1457372"/>
                              <a:gd name="connsiteY17" fmla="*/ 1153394 h 2096395"/>
                              <a:gd name="connsiteX18" fmla="*/ 990647 w 1457372"/>
                              <a:gd name="connsiteY18" fmla="*/ 1058144 h 2096395"/>
                              <a:gd name="connsiteX19" fmla="*/ 981122 w 1457372"/>
                              <a:gd name="connsiteY19" fmla="*/ 981944 h 2096395"/>
                              <a:gd name="connsiteX20" fmla="*/ 962072 w 1457372"/>
                              <a:gd name="connsiteY20" fmla="*/ 934319 h 2096395"/>
                              <a:gd name="connsiteX21" fmla="*/ 952547 w 1457372"/>
                              <a:gd name="connsiteY21" fmla="*/ 905744 h 2096395"/>
                              <a:gd name="connsiteX22" fmla="*/ 943022 w 1457372"/>
                              <a:gd name="connsiteY22" fmla="*/ 839069 h 2096395"/>
                              <a:gd name="connsiteX23" fmla="*/ 923972 w 1457372"/>
                              <a:gd name="connsiteY23" fmla="*/ 800969 h 2096395"/>
                              <a:gd name="connsiteX24" fmla="*/ 914447 w 1457372"/>
                              <a:gd name="connsiteY24" fmla="*/ 772394 h 2096395"/>
                              <a:gd name="connsiteX25" fmla="*/ 895397 w 1457372"/>
                              <a:gd name="connsiteY25" fmla="*/ 734294 h 2096395"/>
                              <a:gd name="connsiteX26" fmla="*/ 876347 w 1457372"/>
                              <a:gd name="connsiteY26" fmla="*/ 677144 h 2096395"/>
                              <a:gd name="connsiteX27" fmla="*/ 866822 w 1457372"/>
                              <a:gd name="connsiteY27" fmla="*/ 648569 h 2096395"/>
                              <a:gd name="connsiteX28" fmla="*/ 838247 w 1457372"/>
                              <a:gd name="connsiteY28" fmla="*/ 572369 h 2096395"/>
                              <a:gd name="connsiteX29" fmla="*/ 828722 w 1457372"/>
                              <a:gd name="connsiteY29" fmla="*/ 534269 h 2096395"/>
                              <a:gd name="connsiteX30" fmla="*/ 809672 w 1457372"/>
                              <a:gd name="connsiteY30" fmla="*/ 448544 h 2096395"/>
                              <a:gd name="connsiteX31" fmla="*/ 790622 w 1457372"/>
                              <a:gd name="connsiteY31" fmla="*/ 419969 h 2096395"/>
                              <a:gd name="connsiteX32" fmla="*/ 771572 w 1457372"/>
                              <a:gd name="connsiteY32" fmla="*/ 353294 h 2096395"/>
                              <a:gd name="connsiteX33" fmla="*/ 562022 w 1457372"/>
                              <a:gd name="connsiteY33" fmla="*/ 10394 h 2096395"/>
                              <a:gd name="connsiteX0" fmla="*/ 562022 w 1457372"/>
                              <a:gd name="connsiteY0" fmla="*/ 6804 h 2092805"/>
                              <a:gd name="connsiteX1" fmla="*/ 419147 w 1457372"/>
                              <a:gd name="connsiteY1" fmla="*/ 797379 h 2092805"/>
                              <a:gd name="connsiteX2" fmla="*/ 38147 w 1457372"/>
                              <a:gd name="connsiteY2" fmla="*/ 2092779 h 2092805"/>
                              <a:gd name="connsiteX3" fmla="*/ 1457372 w 1457372"/>
                              <a:gd name="connsiteY3" fmla="*/ 1997529 h 2092805"/>
                              <a:gd name="connsiteX4" fmla="*/ 1428797 w 1457372"/>
                              <a:gd name="connsiteY4" fmla="*/ 1930854 h 2092805"/>
                              <a:gd name="connsiteX5" fmla="*/ 1419272 w 1457372"/>
                              <a:gd name="connsiteY5" fmla="*/ 1902279 h 2092805"/>
                              <a:gd name="connsiteX6" fmla="*/ 1381172 w 1457372"/>
                              <a:gd name="connsiteY6" fmla="*/ 1854654 h 2092805"/>
                              <a:gd name="connsiteX7" fmla="*/ 1343072 w 1457372"/>
                              <a:gd name="connsiteY7" fmla="*/ 1787979 h 2092805"/>
                              <a:gd name="connsiteX8" fmla="*/ 1304972 w 1457372"/>
                              <a:gd name="connsiteY8" fmla="*/ 1730829 h 2092805"/>
                              <a:gd name="connsiteX9" fmla="*/ 1266872 w 1457372"/>
                              <a:gd name="connsiteY9" fmla="*/ 1654629 h 2092805"/>
                              <a:gd name="connsiteX10" fmla="*/ 1228772 w 1457372"/>
                              <a:gd name="connsiteY10" fmla="*/ 1578429 h 2092805"/>
                              <a:gd name="connsiteX11" fmla="*/ 1209722 w 1457372"/>
                              <a:gd name="connsiteY11" fmla="*/ 1540329 h 2092805"/>
                              <a:gd name="connsiteX12" fmla="*/ 1181147 w 1457372"/>
                              <a:gd name="connsiteY12" fmla="*/ 1502229 h 2092805"/>
                              <a:gd name="connsiteX13" fmla="*/ 1133522 w 1457372"/>
                              <a:gd name="connsiteY13" fmla="*/ 1387929 h 2092805"/>
                              <a:gd name="connsiteX14" fmla="*/ 1104947 w 1457372"/>
                              <a:gd name="connsiteY14" fmla="*/ 1349829 h 2092805"/>
                              <a:gd name="connsiteX15" fmla="*/ 1085897 w 1457372"/>
                              <a:gd name="connsiteY15" fmla="*/ 1292679 h 2092805"/>
                              <a:gd name="connsiteX16" fmla="*/ 1057322 w 1457372"/>
                              <a:gd name="connsiteY16" fmla="*/ 1226004 h 2092805"/>
                              <a:gd name="connsiteX17" fmla="*/ 1038272 w 1457372"/>
                              <a:gd name="connsiteY17" fmla="*/ 1149804 h 2092805"/>
                              <a:gd name="connsiteX18" fmla="*/ 990647 w 1457372"/>
                              <a:gd name="connsiteY18" fmla="*/ 1054554 h 2092805"/>
                              <a:gd name="connsiteX19" fmla="*/ 981122 w 1457372"/>
                              <a:gd name="connsiteY19" fmla="*/ 978354 h 2092805"/>
                              <a:gd name="connsiteX20" fmla="*/ 962072 w 1457372"/>
                              <a:gd name="connsiteY20" fmla="*/ 930729 h 2092805"/>
                              <a:gd name="connsiteX21" fmla="*/ 952547 w 1457372"/>
                              <a:gd name="connsiteY21" fmla="*/ 902154 h 2092805"/>
                              <a:gd name="connsiteX22" fmla="*/ 943022 w 1457372"/>
                              <a:gd name="connsiteY22" fmla="*/ 835479 h 2092805"/>
                              <a:gd name="connsiteX23" fmla="*/ 923972 w 1457372"/>
                              <a:gd name="connsiteY23" fmla="*/ 797379 h 2092805"/>
                              <a:gd name="connsiteX24" fmla="*/ 914447 w 1457372"/>
                              <a:gd name="connsiteY24" fmla="*/ 768804 h 2092805"/>
                              <a:gd name="connsiteX25" fmla="*/ 895397 w 1457372"/>
                              <a:gd name="connsiteY25" fmla="*/ 730704 h 2092805"/>
                              <a:gd name="connsiteX26" fmla="*/ 876347 w 1457372"/>
                              <a:gd name="connsiteY26" fmla="*/ 673554 h 2092805"/>
                              <a:gd name="connsiteX27" fmla="*/ 866822 w 1457372"/>
                              <a:gd name="connsiteY27" fmla="*/ 644979 h 2092805"/>
                              <a:gd name="connsiteX28" fmla="*/ 838247 w 1457372"/>
                              <a:gd name="connsiteY28" fmla="*/ 568779 h 2092805"/>
                              <a:gd name="connsiteX29" fmla="*/ 828722 w 1457372"/>
                              <a:gd name="connsiteY29" fmla="*/ 530679 h 2092805"/>
                              <a:gd name="connsiteX30" fmla="*/ 809672 w 1457372"/>
                              <a:gd name="connsiteY30" fmla="*/ 444954 h 2092805"/>
                              <a:gd name="connsiteX31" fmla="*/ 790622 w 1457372"/>
                              <a:gd name="connsiteY31" fmla="*/ 416379 h 2092805"/>
                              <a:gd name="connsiteX32" fmla="*/ 562022 w 1457372"/>
                              <a:gd name="connsiteY32" fmla="*/ 6804 h 2092805"/>
                              <a:gd name="connsiteX0" fmla="*/ 588591 w 1483941"/>
                              <a:gd name="connsiteY0" fmla="*/ 22042 h 2108043"/>
                              <a:gd name="connsiteX1" fmla="*/ 198072 w 1483941"/>
                              <a:gd name="connsiteY1" fmla="*/ 1196609 h 2108043"/>
                              <a:gd name="connsiteX2" fmla="*/ 64716 w 1483941"/>
                              <a:gd name="connsiteY2" fmla="*/ 2108017 h 2108043"/>
                              <a:gd name="connsiteX3" fmla="*/ 1483941 w 1483941"/>
                              <a:gd name="connsiteY3" fmla="*/ 2012767 h 2108043"/>
                              <a:gd name="connsiteX4" fmla="*/ 1455366 w 1483941"/>
                              <a:gd name="connsiteY4" fmla="*/ 1946092 h 2108043"/>
                              <a:gd name="connsiteX5" fmla="*/ 1445841 w 1483941"/>
                              <a:gd name="connsiteY5" fmla="*/ 1917517 h 2108043"/>
                              <a:gd name="connsiteX6" fmla="*/ 1407741 w 1483941"/>
                              <a:gd name="connsiteY6" fmla="*/ 1869892 h 2108043"/>
                              <a:gd name="connsiteX7" fmla="*/ 1369641 w 1483941"/>
                              <a:gd name="connsiteY7" fmla="*/ 1803217 h 2108043"/>
                              <a:gd name="connsiteX8" fmla="*/ 1331541 w 1483941"/>
                              <a:gd name="connsiteY8" fmla="*/ 1746067 h 2108043"/>
                              <a:gd name="connsiteX9" fmla="*/ 1293441 w 1483941"/>
                              <a:gd name="connsiteY9" fmla="*/ 1669867 h 2108043"/>
                              <a:gd name="connsiteX10" fmla="*/ 1255341 w 1483941"/>
                              <a:gd name="connsiteY10" fmla="*/ 1593667 h 2108043"/>
                              <a:gd name="connsiteX11" fmla="*/ 1236291 w 1483941"/>
                              <a:gd name="connsiteY11" fmla="*/ 1555567 h 2108043"/>
                              <a:gd name="connsiteX12" fmla="*/ 1207716 w 1483941"/>
                              <a:gd name="connsiteY12" fmla="*/ 1517467 h 2108043"/>
                              <a:gd name="connsiteX13" fmla="*/ 1160091 w 1483941"/>
                              <a:gd name="connsiteY13" fmla="*/ 1403167 h 2108043"/>
                              <a:gd name="connsiteX14" fmla="*/ 1131516 w 1483941"/>
                              <a:gd name="connsiteY14" fmla="*/ 1365067 h 2108043"/>
                              <a:gd name="connsiteX15" fmla="*/ 1112466 w 1483941"/>
                              <a:gd name="connsiteY15" fmla="*/ 1307917 h 2108043"/>
                              <a:gd name="connsiteX16" fmla="*/ 1083891 w 1483941"/>
                              <a:gd name="connsiteY16" fmla="*/ 1241242 h 2108043"/>
                              <a:gd name="connsiteX17" fmla="*/ 1064841 w 1483941"/>
                              <a:gd name="connsiteY17" fmla="*/ 1165042 h 2108043"/>
                              <a:gd name="connsiteX18" fmla="*/ 1017216 w 1483941"/>
                              <a:gd name="connsiteY18" fmla="*/ 1069792 h 2108043"/>
                              <a:gd name="connsiteX19" fmla="*/ 1007691 w 1483941"/>
                              <a:gd name="connsiteY19" fmla="*/ 993592 h 2108043"/>
                              <a:gd name="connsiteX20" fmla="*/ 988641 w 1483941"/>
                              <a:gd name="connsiteY20" fmla="*/ 945967 h 2108043"/>
                              <a:gd name="connsiteX21" fmla="*/ 979116 w 1483941"/>
                              <a:gd name="connsiteY21" fmla="*/ 917392 h 2108043"/>
                              <a:gd name="connsiteX22" fmla="*/ 969591 w 1483941"/>
                              <a:gd name="connsiteY22" fmla="*/ 850717 h 2108043"/>
                              <a:gd name="connsiteX23" fmla="*/ 950541 w 1483941"/>
                              <a:gd name="connsiteY23" fmla="*/ 812617 h 2108043"/>
                              <a:gd name="connsiteX24" fmla="*/ 941016 w 1483941"/>
                              <a:gd name="connsiteY24" fmla="*/ 784042 h 2108043"/>
                              <a:gd name="connsiteX25" fmla="*/ 921966 w 1483941"/>
                              <a:gd name="connsiteY25" fmla="*/ 745942 h 2108043"/>
                              <a:gd name="connsiteX26" fmla="*/ 902916 w 1483941"/>
                              <a:gd name="connsiteY26" fmla="*/ 688792 h 2108043"/>
                              <a:gd name="connsiteX27" fmla="*/ 893391 w 1483941"/>
                              <a:gd name="connsiteY27" fmla="*/ 660217 h 2108043"/>
                              <a:gd name="connsiteX28" fmla="*/ 864816 w 1483941"/>
                              <a:gd name="connsiteY28" fmla="*/ 584017 h 2108043"/>
                              <a:gd name="connsiteX29" fmla="*/ 855291 w 1483941"/>
                              <a:gd name="connsiteY29" fmla="*/ 545917 h 2108043"/>
                              <a:gd name="connsiteX30" fmla="*/ 836241 w 1483941"/>
                              <a:gd name="connsiteY30" fmla="*/ 460192 h 2108043"/>
                              <a:gd name="connsiteX31" fmla="*/ 817191 w 1483941"/>
                              <a:gd name="connsiteY31" fmla="*/ 431617 h 2108043"/>
                              <a:gd name="connsiteX32" fmla="*/ 588591 w 1483941"/>
                              <a:gd name="connsiteY32" fmla="*/ 22042 h 2108043"/>
                              <a:gd name="connsiteX0" fmla="*/ 588591 w 1483941"/>
                              <a:gd name="connsiteY0" fmla="*/ 20183 h 2106184"/>
                              <a:gd name="connsiteX1" fmla="*/ 198072 w 1483941"/>
                              <a:gd name="connsiteY1" fmla="*/ 1194750 h 2106184"/>
                              <a:gd name="connsiteX2" fmla="*/ 64716 w 1483941"/>
                              <a:gd name="connsiteY2" fmla="*/ 2106158 h 2106184"/>
                              <a:gd name="connsiteX3" fmla="*/ 1483941 w 1483941"/>
                              <a:gd name="connsiteY3" fmla="*/ 2010908 h 2106184"/>
                              <a:gd name="connsiteX4" fmla="*/ 1455366 w 1483941"/>
                              <a:gd name="connsiteY4" fmla="*/ 1944233 h 2106184"/>
                              <a:gd name="connsiteX5" fmla="*/ 1445841 w 1483941"/>
                              <a:gd name="connsiteY5" fmla="*/ 1915658 h 2106184"/>
                              <a:gd name="connsiteX6" fmla="*/ 1407741 w 1483941"/>
                              <a:gd name="connsiteY6" fmla="*/ 1868033 h 2106184"/>
                              <a:gd name="connsiteX7" fmla="*/ 1369641 w 1483941"/>
                              <a:gd name="connsiteY7" fmla="*/ 1801358 h 2106184"/>
                              <a:gd name="connsiteX8" fmla="*/ 1331541 w 1483941"/>
                              <a:gd name="connsiteY8" fmla="*/ 1744208 h 2106184"/>
                              <a:gd name="connsiteX9" fmla="*/ 1293441 w 1483941"/>
                              <a:gd name="connsiteY9" fmla="*/ 1668008 h 2106184"/>
                              <a:gd name="connsiteX10" fmla="*/ 1255341 w 1483941"/>
                              <a:gd name="connsiteY10" fmla="*/ 1591808 h 2106184"/>
                              <a:gd name="connsiteX11" fmla="*/ 1236291 w 1483941"/>
                              <a:gd name="connsiteY11" fmla="*/ 1553708 h 2106184"/>
                              <a:gd name="connsiteX12" fmla="*/ 1207716 w 1483941"/>
                              <a:gd name="connsiteY12" fmla="*/ 1515608 h 2106184"/>
                              <a:gd name="connsiteX13" fmla="*/ 1160091 w 1483941"/>
                              <a:gd name="connsiteY13" fmla="*/ 1401308 h 2106184"/>
                              <a:gd name="connsiteX14" fmla="*/ 1131516 w 1483941"/>
                              <a:gd name="connsiteY14" fmla="*/ 1363208 h 2106184"/>
                              <a:gd name="connsiteX15" fmla="*/ 1112466 w 1483941"/>
                              <a:gd name="connsiteY15" fmla="*/ 1306058 h 2106184"/>
                              <a:gd name="connsiteX16" fmla="*/ 1083891 w 1483941"/>
                              <a:gd name="connsiteY16" fmla="*/ 1239383 h 2106184"/>
                              <a:gd name="connsiteX17" fmla="*/ 1064841 w 1483941"/>
                              <a:gd name="connsiteY17" fmla="*/ 1163183 h 2106184"/>
                              <a:gd name="connsiteX18" fmla="*/ 1017216 w 1483941"/>
                              <a:gd name="connsiteY18" fmla="*/ 1067933 h 2106184"/>
                              <a:gd name="connsiteX19" fmla="*/ 1007691 w 1483941"/>
                              <a:gd name="connsiteY19" fmla="*/ 991733 h 2106184"/>
                              <a:gd name="connsiteX20" fmla="*/ 988641 w 1483941"/>
                              <a:gd name="connsiteY20" fmla="*/ 944108 h 2106184"/>
                              <a:gd name="connsiteX21" fmla="*/ 979116 w 1483941"/>
                              <a:gd name="connsiteY21" fmla="*/ 915533 h 2106184"/>
                              <a:gd name="connsiteX22" fmla="*/ 969591 w 1483941"/>
                              <a:gd name="connsiteY22" fmla="*/ 848858 h 2106184"/>
                              <a:gd name="connsiteX23" fmla="*/ 950541 w 1483941"/>
                              <a:gd name="connsiteY23" fmla="*/ 810758 h 2106184"/>
                              <a:gd name="connsiteX24" fmla="*/ 941016 w 1483941"/>
                              <a:gd name="connsiteY24" fmla="*/ 782183 h 2106184"/>
                              <a:gd name="connsiteX25" fmla="*/ 921966 w 1483941"/>
                              <a:gd name="connsiteY25" fmla="*/ 744083 h 2106184"/>
                              <a:gd name="connsiteX26" fmla="*/ 902916 w 1483941"/>
                              <a:gd name="connsiteY26" fmla="*/ 686933 h 2106184"/>
                              <a:gd name="connsiteX27" fmla="*/ 893391 w 1483941"/>
                              <a:gd name="connsiteY27" fmla="*/ 658358 h 2106184"/>
                              <a:gd name="connsiteX28" fmla="*/ 864816 w 1483941"/>
                              <a:gd name="connsiteY28" fmla="*/ 582158 h 2106184"/>
                              <a:gd name="connsiteX29" fmla="*/ 855291 w 1483941"/>
                              <a:gd name="connsiteY29" fmla="*/ 544058 h 2106184"/>
                              <a:gd name="connsiteX30" fmla="*/ 836241 w 1483941"/>
                              <a:gd name="connsiteY30" fmla="*/ 458333 h 2106184"/>
                              <a:gd name="connsiteX31" fmla="*/ 588591 w 1483941"/>
                              <a:gd name="connsiteY31" fmla="*/ 20183 h 2106184"/>
                              <a:gd name="connsiteX0" fmla="*/ 588591 w 1483941"/>
                              <a:gd name="connsiteY0" fmla="*/ 14354 h 2100355"/>
                              <a:gd name="connsiteX1" fmla="*/ 198072 w 1483941"/>
                              <a:gd name="connsiteY1" fmla="*/ 1188921 h 2100355"/>
                              <a:gd name="connsiteX2" fmla="*/ 64716 w 1483941"/>
                              <a:gd name="connsiteY2" fmla="*/ 2100329 h 2100355"/>
                              <a:gd name="connsiteX3" fmla="*/ 1483941 w 1483941"/>
                              <a:gd name="connsiteY3" fmla="*/ 2005079 h 2100355"/>
                              <a:gd name="connsiteX4" fmla="*/ 1455366 w 1483941"/>
                              <a:gd name="connsiteY4" fmla="*/ 1938404 h 2100355"/>
                              <a:gd name="connsiteX5" fmla="*/ 1445841 w 1483941"/>
                              <a:gd name="connsiteY5" fmla="*/ 1909829 h 2100355"/>
                              <a:gd name="connsiteX6" fmla="*/ 1407741 w 1483941"/>
                              <a:gd name="connsiteY6" fmla="*/ 1862204 h 2100355"/>
                              <a:gd name="connsiteX7" fmla="*/ 1369641 w 1483941"/>
                              <a:gd name="connsiteY7" fmla="*/ 1795529 h 2100355"/>
                              <a:gd name="connsiteX8" fmla="*/ 1331541 w 1483941"/>
                              <a:gd name="connsiteY8" fmla="*/ 1738379 h 2100355"/>
                              <a:gd name="connsiteX9" fmla="*/ 1293441 w 1483941"/>
                              <a:gd name="connsiteY9" fmla="*/ 1662179 h 2100355"/>
                              <a:gd name="connsiteX10" fmla="*/ 1255341 w 1483941"/>
                              <a:gd name="connsiteY10" fmla="*/ 1585979 h 2100355"/>
                              <a:gd name="connsiteX11" fmla="*/ 1236291 w 1483941"/>
                              <a:gd name="connsiteY11" fmla="*/ 1547879 h 2100355"/>
                              <a:gd name="connsiteX12" fmla="*/ 1207716 w 1483941"/>
                              <a:gd name="connsiteY12" fmla="*/ 1509779 h 2100355"/>
                              <a:gd name="connsiteX13" fmla="*/ 1160091 w 1483941"/>
                              <a:gd name="connsiteY13" fmla="*/ 1395479 h 2100355"/>
                              <a:gd name="connsiteX14" fmla="*/ 1131516 w 1483941"/>
                              <a:gd name="connsiteY14" fmla="*/ 1357379 h 2100355"/>
                              <a:gd name="connsiteX15" fmla="*/ 1112466 w 1483941"/>
                              <a:gd name="connsiteY15" fmla="*/ 1300229 h 2100355"/>
                              <a:gd name="connsiteX16" fmla="*/ 1083891 w 1483941"/>
                              <a:gd name="connsiteY16" fmla="*/ 1233554 h 2100355"/>
                              <a:gd name="connsiteX17" fmla="*/ 1064841 w 1483941"/>
                              <a:gd name="connsiteY17" fmla="*/ 1157354 h 2100355"/>
                              <a:gd name="connsiteX18" fmla="*/ 1017216 w 1483941"/>
                              <a:gd name="connsiteY18" fmla="*/ 1062104 h 2100355"/>
                              <a:gd name="connsiteX19" fmla="*/ 1007691 w 1483941"/>
                              <a:gd name="connsiteY19" fmla="*/ 985904 h 2100355"/>
                              <a:gd name="connsiteX20" fmla="*/ 988641 w 1483941"/>
                              <a:gd name="connsiteY20" fmla="*/ 938279 h 2100355"/>
                              <a:gd name="connsiteX21" fmla="*/ 979116 w 1483941"/>
                              <a:gd name="connsiteY21" fmla="*/ 909704 h 2100355"/>
                              <a:gd name="connsiteX22" fmla="*/ 969591 w 1483941"/>
                              <a:gd name="connsiteY22" fmla="*/ 843029 h 2100355"/>
                              <a:gd name="connsiteX23" fmla="*/ 950541 w 1483941"/>
                              <a:gd name="connsiteY23" fmla="*/ 804929 h 2100355"/>
                              <a:gd name="connsiteX24" fmla="*/ 941016 w 1483941"/>
                              <a:gd name="connsiteY24" fmla="*/ 776354 h 2100355"/>
                              <a:gd name="connsiteX25" fmla="*/ 921966 w 1483941"/>
                              <a:gd name="connsiteY25" fmla="*/ 738254 h 2100355"/>
                              <a:gd name="connsiteX26" fmla="*/ 902916 w 1483941"/>
                              <a:gd name="connsiteY26" fmla="*/ 681104 h 2100355"/>
                              <a:gd name="connsiteX27" fmla="*/ 893391 w 1483941"/>
                              <a:gd name="connsiteY27" fmla="*/ 652529 h 2100355"/>
                              <a:gd name="connsiteX28" fmla="*/ 864816 w 1483941"/>
                              <a:gd name="connsiteY28" fmla="*/ 576329 h 2100355"/>
                              <a:gd name="connsiteX29" fmla="*/ 855291 w 1483941"/>
                              <a:gd name="connsiteY29" fmla="*/ 538229 h 2100355"/>
                              <a:gd name="connsiteX30" fmla="*/ 588591 w 1483941"/>
                              <a:gd name="connsiteY30" fmla="*/ 14354 h 2100355"/>
                              <a:gd name="connsiteX0" fmla="*/ 588591 w 1483941"/>
                              <a:gd name="connsiteY0" fmla="*/ 12422 h 2098423"/>
                              <a:gd name="connsiteX1" fmla="*/ 198072 w 1483941"/>
                              <a:gd name="connsiteY1" fmla="*/ 1186989 h 2098423"/>
                              <a:gd name="connsiteX2" fmla="*/ 64716 w 1483941"/>
                              <a:gd name="connsiteY2" fmla="*/ 2098397 h 2098423"/>
                              <a:gd name="connsiteX3" fmla="*/ 1483941 w 1483941"/>
                              <a:gd name="connsiteY3" fmla="*/ 2003147 h 2098423"/>
                              <a:gd name="connsiteX4" fmla="*/ 1455366 w 1483941"/>
                              <a:gd name="connsiteY4" fmla="*/ 1936472 h 2098423"/>
                              <a:gd name="connsiteX5" fmla="*/ 1445841 w 1483941"/>
                              <a:gd name="connsiteY5" fmla="*/ 1907897 h 2098423"/>
                              <a:gd name="connsiteX6" fmla="*/ 1407741 w 1483941"/>
                              <a:gd name="connsiteY6" fmla="*/ 1860272 h 2098423"/>
                              <a:gd name="connsiteX7" fmla="*/ 1369641 w 1483941"/>
                              <a:gd name="connsiteY7" fmla="*/ 1793597 h 2098423"/>
                              <a:gd name="connsiteX8" fmla="*/ 1331541 w 1483941"/>
                              <a:gd name="connsiteY8" fmla="*/ 1736447 h 2098423"/>
                              <a:gd name="connsiteX9" fmla="*/ 1293441 w 1483941"/>
                              <a:gd name="connsiteY9" fmla="*/ 1660247 h 2098423"/>
                              <a:gd name="connsiteX10" fmla="*/ 1255341 w 1483941"/>
                              <a:gd name="connsiteY10" fmla="*/ 1584047 h 2098423"/>
                              <a:gd name="connsiteX11" fmla="*/ 1236291 w 1483941"/>
                              <a:gd name="connsiteY11" fmla="*/ 1545947 h 2098423"/>
                              <a:gd name="connsiteX12" fmla="*/ 1207716 w 1483941"/>
                              <a:gd name="connsiteY12" fmla="*/ 1507847 h 2098423"/>
                              <a:gd name="connsiteX13" fmla="*/ 1160091 w 1483941"/>
                              <a:gd name="connsiteY13" fmla="*/ 1393547 h 2098423"/>
                              <a:gd name="connsiteX14" fmla="*/ 1131516 w 1483941"/>
                              <a:gd name="connsiteY14" fmla="*/ 1355447 h 2098423"/>
                              <a:gd name="connsiteX15" fmla="*/ 1112466 w 1483941"/>
                              <a:gd name="connsiteY15" fmla="*/ 1298297 h 2098423"/>
                              <a:gd name="connsiteX16" fmla="*/ 1083891 w 1483941"/>
                              <a:gd name="connsiteY16" fmla="*/ 1231622 h 2098423"/>
                              <a:gd name="connsiteX17" fmla="*/ 1064841 w 1483941"/>
                              <a:gd name="connsiteY17" fmla="*/ 1155422 h 2098423"/>
                              <a:gd name="connsiteX18" fmla="*/ 1017216 w 1483941"/>
                              <a:gd name="connsiteY18" fmla="*/ 1060172 h 2098423"/>
                              <a:gd name="connsiteX19" fmla="*/ 1007691 w 1483941"/>
                              <a:gd name="connsiteY19" fmla="*/ 983972 h 2098423"/>
                              <a:gd name="connsiteX20" fmla="*/ 988641 w 1483941"/>
                              <a:gd name="connsiteY20" fmla="*/ 936347 h 2098423"/>
                              <a:gd name="connsiteX21" fmla="*/ 979116 w 1483941"/>
                              <a:gd name="connsiteY21" fmla="*/ 907772 h 2098423"/>
                              <a:gd name="connsiteX22" fmla="*/ 969591 w 1483941"/>
                              <a:gd name="connsiteY22" fmla="*/ 841097 h 2098423"/>
                              <a:gd name="connsiteX23" fmla="*/ 950541 w 1483941"/>
                              <a:gd name="connsiteY23" fmla="*/ 802997 h 2098423"/>
                              <a:gd name="connsiteX24" fmla="*/ 941016 w 1483941"/>
                              <a:gd name="connsiteY24" fmla="*/ 774422 h 2098423"/>
                              <a:gd name="connsiteX25" fmla="*/ 921966 w 1483941"/>
                              <a:gd name="connsiteY25" fmla="*/ 736322 h 2098423"/>
                              <a:gd name="connsiteX26" fmla="*/ 902916 w 1483941"/>
                              <a:gd name="connsiteY26" fmla="*/ 679172 h 2098423"/>
                              <a:gd name="connsiteX27" fmla="*/ 893391 w 1483941"/>
                              <a:gd name="connsiteY27" fmla="*/ 650597 h 2098423"/>
                              <a:gd name="connsiteX28" fmla="*/ 864816 w 1483941"/>
                              <a:gd name="connsiteY28" fmla="*/ 574397 h 2098423"/>
                              <a:gd name="connsiteX29" fmla="*/ 588591 w 1483941"/>
                              <a:gd name="connsiteY29" fmla="*/ 12422 h 2098423"/>
                              <a:gd name="connsiteX0" fmla="*/ 588591 w 1483941"/>
                              <a:gd name="connsiteY0" fmla="*/ 76 h 2086077"/>
                              <a:gd name="connsiteX1" fmla="*/ 198072 w 1483941"/>
                              <a:gd name="connsiteY1" fmla="*/ 1174643 h 2086077"/>
                              <a:gd name="connsiteX2" fmla="*/ 64716 w 1483941"/>
                              <a:gd name="connsiteY2" fmla="*/ 2086051 h 2086077"/>
                              <a:gd name="connsiteX3" fmla="*/ 1483941 w 1483941"/>
                              <a:gd name="connsiteY3" fmla="*/ 1990801 h 2086077"/>
                              <a:gd name="connsiteX4" fmla="*/ 1455366 w 1483941"/>
                              <a:gd name="connsiteY4" fmla="*/ 1924126 h 2086077"/>
                              <a:gd name="connsiteX5" fmla="*/ 1445841 w 1483941"/>
                              <a:gd name="connsiteY5" fmla="*/ 1895551 h 2086077"/>
                              <a:gd name="connsiteX6" fmla="*/ 1407741 w 1483941"/>
                              <a:gd name="connsiteY6" fmla="*/ 1847926 h 2086077"/>
                              <a:gd name="connsiteX7" fmla="*/ 1369641 w 1483941"/>
                              <a:gd name="connsiteY7" fmla="*/ 1781251 h 2086077"/>
                              <a:gd name="connsiteX8" fmla="*/ 1331541 w 1483941"/>
                              <a:gd name="connsiteY8" fmla="*/ 1724101 h 2086077"/>
                              <a:gd name="connsiteX9" fmla="*/ 1293441 w 1483941"/>
                              <a:gd name="connsiteY9" fmla="*/ 1647901 h 2086077"/>
                              <a:gd name="connsiteX10" fmla="*/ 1255341 w 1483941"/>
                              <a:gd name="connsiteY10" fmla="*/ 1571701 h 2086077"/>
                              <a:gd name="connsiteX11" fmla="*/ 1236291 w 1483941"/>
                              <a:gd name="connsiteY11" fmla="*/ 1533601 h 2086077"/>
                              <a:gd name="connsiteX12" fmla="*/ 1207716 w 1483941"/>
                              <a:gd name="connsiteY12" fmla="*/ 1495501 h 2086077"/>
                              <a:gd name="connsiteX13" fmla="*/ 1160091 w 1483941"/>
                              <a:gd name="connsiteY13" fmla="*/ 1381201 h 2086077"/>
                              <a:gd name="connsiteX14" fmla="*/ 1131516 w 1483941"/>
                              <a:gd name="connsiteY14" fmla="*/ 1343101 h 2086077"/>
                              <a:gd name="connsiteX15" fmla="*/ 1112466 w 1483941"/>
                              <a:gd name="connsiteY15" fmla="*/ 1285951 h 2086077"/>
                              <a:gd name="connsiteX16" fmla="*/ 1083891 w 1483941"/>
                              <a:gd name="connsiteY16" fmla="*/ 1219276 h 2086077"/>
                              <a:gd name="connsiteX17" fmla="*/ 1064841 w 1483941"/>
                              <a:gd name="connsiteY17" fmla="*/ 1143076 h 2086077"/>
                              <a:gd name="connsiteX18" fmla="*/ 1017216 w 1483941"/>
                              <a:gd name="connsiteY18" fmla="*/ 1047826 h 2086077"/>
                              <a:gd name="connsiteX19" fmla="*/ 1007691 w 1483941"/>
                              <a:gd name="connsiteY19" fmla="*/ 971626 h 2086077"/>
                              <a:gd name="connsiteX20" fmla="*/ 988641 w 1483941"/>
                              <a:gd name="connsiteY20" fmla="*/ 924001 h 2086077"/>
                              <a:gd name="connsiteX21" fmla="*/ 979116 w 1483941"/>
                              <a:gd name="connsiteY21" fmla="*/ 895426 h 2086077"/>
                              <a:gd name="connsiteX22" fmla="*/ 969591 w 1483941"/>
                              <a:gd name="connsiteY22" fmla="*/ 828751 h 2086077"/>
                              <a:gd name="connsiteX23" fmla="*/ 950541 w 1483941"/>
                              <a:gd name="connsiteY23" fmla="*/ 790651 h 2086077"/>
                              <a:gd name="connsiteX24" fmla="*/ 941016 w 1483941"/>
                              <a:gd name="connsiteY24" fmla="*/ 762076 h 2086077"/>
                              <a:gd name="connsiteX25" fmla="*/ 921966 w 1483941"/>
                              <a:gd name="connsiteY25" fmla="*/ 723976 h 2086077"/>
                              <a:gd name="connsiteX26" fmla="*/ 902916 w 1483941"/>
                              <a:gd name="connsiteY26" fmla="*/ 666826 h 2086077"/>
                              <a:gd name="connsiteX27" fmla="*/ 893391 w 1483941"/>
                              <a:gd name="connsiteY27" fmla="*/ 638251 h 2086077"/>
                              <a:gd name="connsiteX28" fmla="*/ 864816 w 1483941"/>
                              <a:gd name="connsiteY28" fmla="*/ 562051 h 2086077"/>
                              <a:gd name="connsiteX29" fmla="*/ 588591 w 1483941"/>
                              <a:gd name="connsiteY29" fmla="*/ 76 h 2086077"/>
                              <a:gd name="connsiteX0" fmla="*/ 588591 w 1483941"/>
                              <a:gd name="connsiteY0" fmla="*/ 8827 h 2094828"/>
                              <a:gd name="connsiteX1" fmla="*/ 198072 w 1483941"/>
                              <a:gd name="connsiteY1" fmla="*/ 1183394 h 2094828"/>
                              <a:gd name="connsiteX2" fmla="*/ 64716 w 1483941"/>
                              <a:gd name="connsiteY2" fmla="*/ 2094802 h 2094828"/>
                              <a:gd name="connsiteX3" fmla="*/ 1483941 w 1483941"/>
                              <a:gd name="connsiteY3" fmla="*/ 1999552 h 2094828"/>
                              <a:gd name="connsiteX4" fmla="*/ 1455366 w 1483941"/>
                              <a:gd name="connsiteY4" fmla="*/ 1932877 h 2094828"/>
                              <a:gd name="connsiteX5" fmla="*/ 1445841 w 1483941"/>
                              <a:gd name="connsiteY5" fmla="*/ 1904302 h 2094828"/>
                              <a:gd name="connsiteX6" fmla="*/ 1407741 w 1483941"/>
                              <a:gd name="connsiteY6" fmla="*/ 1856677 h 2094828"/>
                              <a:gd name="connsiteX7" fmla="*/ 1369641 w 1483941"/>
                              <a:gd name="connsiteY7" fmla="*/ 1790002 h 2094828"/>
                              <a:gd name="connsiteX8" fmla="*/ 1331541 w 1483941"/>
                              <a:gd name="connsiteY8" fmla="*/ 1732852 h 2094828"/>
                              <a:gd name="connsiteX9" fmla="*/ 1293441 w 1483941"/>
                              <a:gd name="connsiteY9" fmla="*/ 1656652 h 2094828"/>
                              <a:gd name="connsiteX10" fmla="*/ 1255341 w 1483941"/>
                              <a:gd name="connsiteY10" fmla="*/ 1580452 h 2094828"/>
                              <a:gd name="connsiteX11" fmla="*/ 1236291 w 1483941"/>
                              <a:gd name="connsiteY11" fmla="*/ 1542352 h 2094828"/>
                              <a:gd name="connsiteX12" fmla="*/ 1207716 w 1483941"/>
                              <a:gd name="connsiteY12" fmla="*/ 1504252 h 2094828"/>
                              <a:gd name="connsiteX13" fmla="*/ 1160091 w 1483941"/>
                              <a:gd name="connsiteY13" fmla="*/ 1389952 h 2094828"/>
                              <a:gd name="connsiteX14" fmla="*/ 1131516 w 1483941"/>
                              <a:gd name="connsiteY14" fmla="*/ 1351852 h 2094828"/>
                              <a:gd name="connsiteX15" fmla="*/ 1112466 w 1483941"/>
                              <a:gd name="connsiteY15" fmla="*/ 1294702 h 2094828"/>
                              <a:gd name="connsiteX16" fmla="*/ 1083891 w 1483941"/>
                              <a:gd name="connsiteY16" fmla="*/ 1228027 h 2094828"/>
                              <a:gd name="connsiteX17" fmla="*/ 1064841 w 1483941"/>
                              <a:gd name="connsiteY17" fmla="*/ 1151827 h 2094828"/>
                              <a:gd name="connsiteX18" fmla="*/ 1017216 w 1483941"/>
                              <a:gd name="connsiteY18" fmla="*/ 1056577 h 2094828"/>
                              <a:gd name="connsiteX19" fmla="*/ 1007691 w 1483941"/>
                              <a:gd name="connsiteY19" fmla="*/ 980377 h 2094828"/>
                              <a:gd name="connsiteX20" fmla="*/ 988641 w 1483941"/>
                              <a:gd name="connsiteY20" fmla="*/ 932752 h 2094828"/>
                              <a:gd name="connsiteX21" fmla="*/ 979116 w 1483941"/>
                              <a:gd name="connsiteY21" fmla="*/ 904177 h 2094828"/>
                              <a:gd name="connsiteX22" fmla="*/ 969591 w 1483941"/>
                              <a:gd name="connsiteY22" fmla="*/ 837502 h 2094828"/>
                              <a:gd name="connsiteX23" fmla="*/ 950541 w 1483941"/>
                              <a:gd name="connsiteY23" fmla="*/ 799402 h 2094828"/>
                              <a:gd name="connsiteX24" fmla="*/ 941016 w 1483941"/>
                              <a:gd name="connsiteY24" fmla="*/ 770827 h 2094828"/>
                              <a:gd name="connsiteX25" fmla="*/ 921966 w 1483941"/>
                              <a:gd name="connsiteY25" fmla="*/ 732727 h 2094828"/>
                              <a:gd name="connsiteX26" fmla="*/ 902916 w 1483941"/>
                              <a:gd name="connsiteY26" fmla="*/ 675577 h 2094828"/>
                              <a:gd name="connsiteX27" fmla="*/ 893391 w 1483941"/>
                              <a:gd name="connsiteY27" fmla="*/ 647002 h 2094828"/>
                              <a:gd name="connsiteX28" fmla="*/ 588591 w 1483941"/>
                              <a:gd name="connsiteY28" fmla="*/ 8827 h 2094828"/>
                              <a:gd name="connsiteX0" fmla="*/ 588591 w 1483941"/>
                              <a:gd name="connsiteY0" fmla="*/ 7786 h 2093787"/>
                              <a:gd name="connsiteX1" fmla="*/ 198072 w 1483941"/>
                              <a:gd name="connsiteY1" fmla="*/ 1182353 h 2093787"/>
                              <a:gd name="connsiteX2" fmla="*/ 64716 w 1483941"/>
                              <a:gd name="connsiteY2" fmla="*/ 2093761 h 2093787"/>
                              <a:gd name="connsiteX3" fmla="*/ 1483941 w 1483941"/>
                              <a:gd name="connsiteY3" fmla="*/ 1998511 h 2093787"/>
                              <a:gd name="connsiteX4" fmla="*/ 1455366 w 1483941"/>
                              <a:gd name="connsiteY4" fmla="*/ 1931836 h 2093787"/>
                              <a:gd name="connsiteX5" fmla="*/ 1445841 w 1483941"/>
                              <a:gd name="connsiteY5" fmla="*/ 1903261 h 2093787"/>
                              <a:gd name="connsiteX6" fmla="*/ 1407741 w 1483941"/>
                              <a:gd name="connsiteY6" fmla="*/ 1855636 h 2093787"/>
                              <a:gd name="connsiteX7" fmla="*/ 1369641 w 1483941"/>
                              <a:gd name="connsiteY7" fmla="*/ 1788961 h 2093787"/>
                              <a:gd name="connsiteX8" fmla="*/ 1331541 w 1483941"/>
                              <a:gd name="connsiteY8" fmla="*/ 1731811 h 2093787"/>
                              <a:gd name="connsiteX9" fmla="*/ 1293441 w 1483941"/>
                              <a:gd name="connsiteY9" fmla="*/ 1655611 h 2093787"/>
                              <a:gd name="connsiteX10" fmla="*/ 1255341 w 1483941"/>
                              <a:gd name="connsiteY10" fmla="*/ 1579411 h 2093787"/>
                              <a:gd name="connsiteX11" fmla="*/ 1236291 w 1483941"/>
                              <a:gd name="connsiteY11" fmla="*/ 1541311 h 2093787"/>
                              <a:gd name="connsiteX12" fmla="*/ 1207716 w 1483941"/>
                              <a:gd name="connsiteY12" fmla="*/ 1503211 h 2093787"/>
                              <a:gd name="connsiteX13" fmla="*/ 1160091 w 1483941"/>
                              <a:gd name="connsiteY13" fmla="*/ 1388911 h 2093787"/>
                              <a:gd name="connsiteX14" fmla="*/ 1131516 w 1483941"/>
                              <a:gd name="connsiteY14" fmla="*/ 1350811 h 2093787"/>
                              <a:gd name="connsiteX15" fmla="*/ 1112466 w 1483941"/>
                              <a:gd name="connsiteY15" fmla="*/ 1293661 h 2093787"/>
                              <a:gd name="connsiteX16" fmla="*/ 1083891 w 1483941"/>
                              <a:gd name="connsiteY16" fmla="*/ 1226986 h 2093787"/>
                              <a:gd name="connsiteX17" fmla="*/ 1064841 w 1483941"/>
                              <a:gd name="connsiteY17" fmla="*/ 1150786 h 2093787"/>
                              <a:gd name="connsiteX18" fmla="*/ 1017216 w 1483941"/>
                              <a:gd name="connsiteY18" fmla="*/ 1055536 h 2093787"/>
                              <a:gd name="connsiteX19" fmla="*/ 1007691 w 1483941"/>
                              <a:gd name="connsiteY19" fmla="*/ 979336 h 2093787"/>
                              <a:gd name="connsiteX20" fmla="*/ 988641 w 1483941"/>
                              <a:gd name="connsiteY20" fmla="*/ 931711 h 2093787"/>
                              <a:gd name="connsiteX21" fmla="*/ 979116 w 1483941"/>
                              <a:gd name="connsiteY21" fmla="*/ 903136 h 2093787"/>
                              <a:gd name="connsiteX22" fmla="*/ 969591 w 1483941"/>
                              <a:gd name="connsiteY22" fmla="*/ 836461 h 2093787"/>
                              <a:gd name="connsiteX23" fmla="*/ 950541 w 1483941"/>
                              <a:gd name="connsiteY23" fmla="*/ 798361 h 2093787"/>
                              <a:gd name="connsiteX24" fmla="*/ 941016 w 1483941"/>
                              <a:gd name="connsiteY24" fmla="*/ 769786 h 2093787"/>
                              <a:gd name="connsiteX25" fmla="*/ 921966 w 1483941"/>
                              <a:gd name="connsiteY25" fmla="*/ 731686 h 2093787"/>
                              <a:gd name="connsiteX26" fmla="*/ 902916 w 1483941"/>
                              <a:gd name="connsiteY26" fmla="*/ 674536 h 2093787"/>
                              <a:gd name="connsiteX27" fmla="*/ 588591 w 1483941"/>
                              <a:gd name="connsiteY27" fmla="*/ 7786 h 2093787"/>
                              <a:gd name="connsiteX0" fmla="*/ 588591 w 1483941"/>
                              <a:gd name="connsiteY0" fmla="*/ 5840 h 2091841"/>
                              <a:gd name="connsiteX1" fmla="*/ 198072 w 1483941"/>
                              <a:gd name="connsiteY1" fmla="*/ 1180407 h 2091841"/>
                              <a:gd name="connsiteX2" fmla="*/ 64716 w 1483941"/>
                              <a:gd name="connsiteY2" fmla="*/ 2091815 h 2091841"/>
                              <a:gd name="connsiteX3" fmla="*/ 1483941 w 1483941"/>
                              <a:gd name="connsiteY3" fmla="*/ 1996565 h 2091841"/>
                              <a:gd name="connsiteX4" fmla="*/ 1455366 w 1483941"/>
                              <a:gd name="connsiteY4" fmla="*/ 1929890 h 2091841"/>
                              <a:gd name="connsiteX5" fmla="*/ 1445841 w 1483941"/>
                              <a:gd name="connsiteY5" fmla="*/ 1901315 h 2091841"/>
                              <a:gd name="connsiteX6" fmla="*/ 1407741 w 1483941"/>
                              <a:gd name="connsiteY6" fmla="*/ 1853690 h 2091841"/>
                              <a:gd name="connsiteX7" fmla="*/ 1369641 w 1483941"/>
                              <a:gd name="connsiteY7" fmla="*/ 1787015 h 2091841"/>
                              <a:gd name="connsiteX8" fmla="*/ 1331541 w 1483941"/>
                              <a:gd name="connsiteY8" fmla="*/ 1729865 h 2091841"/>
                              <a:gd name="connsiteX9" fmla="*/ 1293441 w 1483941"/>
                              <a:gd name="connsiteY9" fmla="*/ 1653665 h 2091841"/>
                              <a:gd name="connsiteX10" fmla="*/ 1255341 w 1483941"/>
                              <a:gd name="connsiteY10" fmla="*/ 1577465 h 2091841"/>
                              <a:gd name="connsiteX11" fmla="*/ 1236291 w 1483941"/>
                              <a:gd name="connsiteY11" fmla="*/ 1539365 h 2091841"/>
                              <a:gd name="connsiteX12" fmla="*/ 1207716 w 1483941"/>
                              <a:gd name="connsiteY12" fmla="*/ 1501265 h 2091841"/>
                              <a:gd name="connsiteX13" fmla="*/ 1160091 w 1483941"/>
                              <a:gd name="connsiteY13" fmla="*/ 1386965 h 2091841"/>
                              <a:gd name="connsiteX14" fmla="*/ 1131516 w 1483941"/>
                              <a:gd name="connsiteY14" fmla="*/ 1348865 h 2091841"/>
                              <a:gd name="connsiteX15" fmla="*/ 1112466 w 1483941"/>
                              <a:gd name="connsiteY15" fmla="*/ 1291715 h 2091841"/>
                              <a:gd name="connsiteX16" fmla="*/ 1083891 w 1483941"/>
                              <a:gd name="connsiteY16" fmla="*/ 1225040 h 2091841"/>
                              <a:gd name="connsiteX17" fmla="*/ 1064841 w 1483941"/>
                              <a:gd name="connsiteY17" fmla="*/ 1148840 h 2091841"/>
                              <a:gd name="connsiteX18" fmla="*/ 1017216 w 1483941"/>
                              <a:gd name="connsiteY18" fmla="*/ 1053590 h 2091841"/>
                              <a:gd name="connsiteX19" fmla="*/ 1007691 w 1483941"/>
                              <a:gd name="connsiteY19" fmla="*/ 977390 h 2091841"/>
                              <a:gd name="connsiteX20" fmla="*/ 988641 w 1483941"/>
                              <a:gd name="connsiteY20" fmla="*/ 929765 h 2091841"/>
                              <a:gd name="connsiteX21" fmla="*/ 979116 w 1483941"/>
                              <a:gd name="connsiteY21" fmla="*/ 901190 h 2091841"/>
                              <a:gd name="connsiteX22" fmla="*/ 969591 w 1483941"/>
                              <a:gd name="connsiteY22" fmla="*/ 834515 h 2091841"/>
                              <a:gd name="connsiteX23" fmla="*/ 950541 w 1483941"/>
                              <a:gd name="connsiteY23" fmla="*/ 796415 h 2091841"/>
                              <a:gd name="connsiteX24" fmla="*/ 941016 w 1483941"/>
                              <a:gd name="connsiteY24" fmla="*/ 767840 h 2091841"/>
                              <a:gd name="connsiteX25" fmla="*/ 921966 w 1483941"/>
                              <a:gd name="connsiteY25" fmla="*/ 729740 h 2091841"/>
                              <a:gd name="connsiteX26" fmla="*/ 588591 w 1483941"/>
                              <a:gd name="connsiteY26" fmla="*/ 5840 h 2091841"/>
                              <a:gd name="connsiteX0" fmla="*/ 588591 w 1483941"/>
                              <a:gd name="connsiteY0" fmla="*/ 4747 h 2090748"/>
                              <a:gd name="connsiteX1" fmla="*/ 198072 w 1483941"/>
                              <a:gd name="connsiteY1" fmla="*/ 1179314 h 2090748"/>
                              <a:gd name="connsiteX2" fmla="*/ 64716 w 1483941"/>
                              <a:gd name="connsiteY2" fmla="*/ 2090722 h 2090748"/>
                              <a:gd name="connsiteX3" fmla="*/ 1483941 w 1483941"/>
                              <a:gd name="connsiteY3" fmla="*/ 1995472 h 2090748"/>
                              <a:gd name="connsiteX4" fmla="*/ 1455366 w 1483941"/>
                              <a:gd name="connsiteY4" fmla="*/ 1928797 h 2090748"/>
                              <a:gd name="connsiteX5" fmla="*/ 1445841 w 1483941"/>
                              <a:gd name="connsiteY5" fmla="*/ 1900222 h 2090748"/>
                              <a:gd name="connsiteX6" fmla="*/ 1407741 w 1483941"/>
                              <a:gd name="connsiteY6" fmla="*/ 1852597 h 2090748"/>
                              <a:gd name="connsiteX7" fmla="*/ 1369641 w 1483941"/>
                              <a:gd name="connsiteY7" fmla="*/ 1785922 h 2090748"/>
                              <a:gd name="connsiteX8" fmla="*/ 1331541 w 1483941"/>
                              <a:gd name="connsiteY8" fmla="*/ 1728772 h 2090748"/>
                              <a:gd name="connsiteX9" fmla="*/ 1293441 w 1483941"/>
                              <a:gd name="connsiteY9" fmla="*/ 1652572 h 2090748"/>
                              <a:gd name="connsiteX10" fmla="*/ 1255341 w 1483941"/>
                              <a:gd name="connsiteY10" fmla="*/ 1576372 h 2090748"/>
                              <a:gd name="connsiteX11" fmla="*/ 1236291 w 1483941"/>
                              <a:gd name="connsiteY11" fmla="*/ 1538272 h 2090748"/>
                              <a:gd name="connsiteX12" fmla="*/ 1207716 w 1483941"/>
                              <a:gd name="connsiteY12" fmla="*/ 1500172 h 2090748"/>
                              <a:gd name="connsiteX13" fmla="*/ 1160091 w 1483941"/>
                              <a:gd name="connsiteY13" fmla="*/ 1385872 h 2090748"/>
                              <a:gd name="connsiteX14" fmla="*/ 1131516 w 1483941"/>
                              <a:gd name="connsiteY14" fmla="*/ 1347772 h 2090748"/>
                              <a:gd name="connsiteX15" fmla="*/ 1112466 w 1483941"/>
                              <a:gd name="connsiteY15" fmla="*/ 1290622 h 2090748"/>
                              <a:gd name="connsiteX16" fmla="*/ 1083891 w 1483941"/>
                              <a:gd name="connsiteY16" fmla="*/ 1223947 h 2090748"/>
                              <a:gd name="connsiteX17" fmla="*/ 1064841 w 1483941"/>
                              <a:gd name="connsiteY17" fmla="*/ 1147747 h 2090748"/>
                              <a:gd name="connsiteX18" fmla="*/ 1017216 w 1483941"/>
                              <a:gd name="connsiteY18" fmla="*/ 1052497 h 2090748"/>
                              <a:gd name="connsiteX19" fmla="*/ 1007691 w 1483941"/>
                              <a:gd name="connsiteY19" fmla="*/ 976297 h 2090748"/>
                              <a:gd name="connsiteX20" fmla="*/ 988641 w 1483941"/>
                              <a:gd name="connsiteY20" fmla="*/ 928672 h 2090748"/>
                              <a:gd name="connsiteX21" fmla="*/ 979116 w 1483941"/>
                              <a:gd name="connsiteY21" fmla="*/ 900097 h 2090748"/>
                              <a:gd name="connsiteX22" fmla="*/ 969591 w 1483941"/>
                              <a:gd name="connsiteY22" fmla="*/ 833422 h 2090748"/>
                              <a:gd name="connsiteX23" fmla="*/ 950541 w 1483941"/>
                              <a:gd name="connsiteY23" fmla="*/ 795322 h 2090748"/>
                              <a:gd name="connsiteX24" fmla="*/ 941016 w 1483941"/>
                              <a:gd name="connsiteY24" fmla="*/ 766747 h 2090748"/>
                              <a:gd name="connsiteX25" fmla="*/ 588591 w 1483941"/>
                              <a:gd name="connsiteY25" fmla="*/ 4747 h 2090748"/>
                              <a:gd name="connsiteX0" fmla="*/ 588591 w 1483941"/>
                              <a:gd name="connsiteY0" fmla="*/ 4036 h 2090037"/>
                              <a:gd name="connsiteX1" fmla="*/ 198072 w 1483941"/>
                              <a:gd name="connsiteY1" fmla="*/ 1178603 h 2090037"/>
                              <a:gd name="connsiteX2" fmla="*/ 64716 w 1483941"/>
                              <a:gd name="connsiteY2" fmla="*/ 2090011 h 2090037"/>
                              <a:gd name="connsiteX3" fmla="*/ 1483941 w 1483941"/>
                              <a:gd name="connsiteY3" fmla="*/ 1994761 h 2090037"/>
                              <a:gd name="connsiteX4" fmla="*/ 1455366 w 1483941"/>
                              <a:gd name="connsiteY4" fmla="*/ 1928086 h 2090037"/>
                              <a:gd name="connsiteX5" fmla="*/ 1445841 w 1483941"/>
                              <a:gd name="connsiteY5" fmla="*/ 1899511 h 2090037"/>
                              <a:gd name="connsiteX6" fmla="*/ 1407741 w 1483941"/>
                              <a:gd name="connsiteY6" fmla="*/ 1851886 h 2090037"/>
                              <a:gd name="connsiteX7" fmla="*/ 1369641 w 1483941"/>
                              <a:gd name="connsiteY7" fmla="*/ 1785211 h 2090037"/>
                              <a:gd name="connsiteX8" fmla="*/ 1331541 w 1483941"/>
                              <a:gd name="connsiteY8" fmla="*/ 1728061 h 2090037"/>
                              <a:gd name="connsiteX9" fmla="*/ 1293441 w 1483941"/>
                              <a:gd name="connsiteY9" fmla="*/ 1651861 h 2090037"/>
                              <a:gd name="connsiteX10" fmla="*/ 1255341 w 1483941"/>
                              <a:gd name="connsiteY10" fmla="*/ 1575661 h 2090037"/>
                              <a:gd name="connsiteX11" fmla="*/ 1236291 w 1483941"/>
                              <a:gd name="connsiteY11" fmla="*/ 1537561 h 2090037"/>
                              <a:gd name="connsiteX12" fmla="*/ 1207716 w 1483941"/>
                              <a:gd name="connsiteY12" fmla="*/ 1499461 h 2090037"/>
                              <a:gd name="connsiteX13" fmla="*/ 1160091 w 1483941"/>
                              <a:gd name="connsiteY13" fmla="*/ 1385161 h 2090037"/>
                              <a:gd name="connsiteX14" fmla="*/ 1131516 w 1483941"/>
                              <a:gd name="connsiteY14" fmla="*/ 1347061 h 2090037"/>
                              <a:gd name="connsiteX15" fmla="*/ 1112466 w 1483941"/>
                              <a:gd name="connsiteY15" fmla="*/ 1289911 h 2090037"/>
                              <a:gd name="connsiteX16" fmla="*/ 1083891 w 1483941"/>
                              <a:gd name="connsiteY16" fmla="*/ 1223236 h 2090037"/>
                              <a:gd name="connsiteX17" fmla="*/ 1064841 w 1483941"/>
                              <a:gd name="connsiteY17" fmla="*/ 1147036 h 2090037"/>
                              <a:gd name="connsiteX18" fmla="*/ 1017216 w 1483941"/>
                              <a:gd name="connsiteY18" fmla="*/ 1051786 h 2090037"/>
                              <a:gd name="connsiteX19" fmla="*/ 1007691 w 1483941"/>
                              <a:gd name="connsiteY19" fmla="*/ 975586 h 2090037"/>
                              <a:gd name="connsiteX20" fmla="*/ 988641 w 1483941"/>
                              <a:gd name="connsiteY20" fmla="*/ 927961 h 2090037"/>
                              <a:gd name="connsiteX21" fmla="*/ 979116 w 1483941"/>
                              <a:gd name="connsiteY21" fmla="*/ 899386 h 2090037"/>
                              <a:gd name="connsiteX22" fmla="*/ 969591 w 1483941"/>
                              <a:gd name="connsiteY22" fmla="*/ 832711 h 2090037"/>
                              <a:gd name="connsiteX23" fmla="*/ 950541 w 1483941"/>
                              <a:gd name="connsiteY23" fmla="*/ 794611 h 2090037"/>
                              <a:gd name="connsiteX24" fmla="*/ 588591 w 1483941"/>
                              <a:gd name="connsiteY24" fmla="*/ 4036 h 2090037"/>
                              <a:gd name="connsiteX0" fmla="*/ 588591 w 1483941"/>
                              <a:gd name="connsiteY0" fmla="*/ 3206 h 2089207"/>
                              <a:gd name="connsiteX1" fmla="*/ 198072 w 1483941"/>
                              <a:gd name="connsiteY1" fmla="*/ 1177773 h 2089207"/>
                              <a:gd name="connsiteX2" fmla="*/ 64716 w 1483941"/>
                              <a:gd name="connsiteY2" fmla="*/ 2089181 h 2089207"/>
                              <a:gd name="connsiteX3" fmla="*/ 1483941 w 1483941"/>
                              <a:gd name="connsiteY3" fmla="*/ 1993931 h 2089207"/>
                              <a:gd name="connsiteX4" fmla="*/ 1455366 w 1483941"/>
                              <a:gd name="connsiteY4" fmla="*/ 1927256 h 2089207"/>
                              <a:gd name="connsiteX5" fmla="*/ 1445841 w 1483941"/>
                              <a:gd name="connsiteY5" fmla="*/ 1898681 h 2089207"/>
                              <a:gd name="connsiteX6" fmla="*/ 1407741 w 1483941"/>
                              <a:gd name="connsiteY6" fmla="*/ 1851056 h 2089207"/>
                              <a:gd name="connsiteX7" fmla="*/ 1369641 w 1483941"/>
                              <a:gd name="connsiteY7" fmla="*/ 1784381 h 2089207"/>
                              <a:gd name="connsiteX8" fmla="*/ 1331541 w 1483941"/>
                              <a:gd name="connsiteY8" fmla="*/ 1727231 h 2089207"/>
                              <a:gd name="connsiteX9" fmla="*/ 1293441 w 1483941"/>
                              <a:gd name="connsiteY9" fmla="*/ 1651031 h 2089207"/>
                              <a:gd name="connsiteX10" fmla="*/ 1255341 w 1483941"/>
                              <a:gd name="connsiteY10" fmla="*/ 1574831 h 2089207"/>
                              <a:gd name="connsiteX11" fmla="*/ 1236291 w 1483941"/>
                              <a:gd name="connsiteY11" fmla="*/ 1536731 h 2089207"/>
                              <a:gd name="connsiteX12" fmla="*/ 1207716 w 1483941"/>
                              <a:gd name="connsiteY12" fmla="*/ 1498631 h 2089207"/>
                              <a:gd name="connsiteX13" fmla="*/ 1160091 w 1483941"/>
                              <a:gd name="connsiteY13" fmla="*/ 1384331 h 2089207"/>
                              <a:gd name="connsiteX14" fmla="*/ 1131516 w 1483941"/>
                              <a:gd name="connsiteY14" fmla="*/ 1346231 h 2089207"/>
                              <a:gd name="connsiteX15" fmla="*/ 1112466 w 1483941"/>
                              <a:gd name="connsiteY15" fmla="*/ 1289081 h 2089207"/>
                              <a:gd name="connsiteX16" fmla="*/ 1083891 w 1483941"/>
                              <a:gd name="connsiteY16" fmla="*/ 1222406 h 2089207"/>
                              <a:gd name="connsiteX17" fmla="*/ 1064841 w 1483941"/>
                              <a:gd name="connsiteY17" fmla="*/ 1146206 h 2089207"/>
                              <a:gd name="connsiteX18" fmla="*/ 1017216 w 1483941"/>
                              <a:gd name="connsiteY18" fmla="*/ 1050956 h 2089207"/>
                              <a:gd name="connsiteX19" fmla="*/ 1007691 w 1483941"/>
                              <a:gd name="connsiteY19" fmla="*/ 974756 h 2089207"/>
                              <a:gd name="connsiteX20" fmla="*/ 988641 w 1483941"/>
                              <a:gd name="connsiteY20" fmla="*/ 927131 h 2089207"/>
                              <a:gd name="connsiteX21" fmla="*/ 979116 w 1483941"/>
                              <a:gd name="connsiteY21" fmla="*/ 898556 h 2089207"/>
                              <a:gd name="connsiteX22" fmla="*/ 969591 w 1483941"/>
                              <a:gd name="connsiteY22" fmla="*/ 831881 h 2089207"/>
                              <a:gd name="connsiteX23" fmla="*/ 588591 w 1483941"/>
                              <a:gd name="connsiteY23" fmla="*/ 3206 h 2089207"/>
                              <a:gd name="connsiteX0" fmla="*/ 588591 w 1483941"/>
                              <a:gd name="connsiteY0" fmla="*/ 1980 h 2087981"/>
                              <a:gd name="connsiteX1" fmla="*/ 198072 w 1483941"/>
                              <a:gd name="connsiteY1" fmla="*/ 1176547 h 2087981"/>
                              <a:gd name="connsiteX2" fmla="*/ 64716 w 1483941"/>
                              <a:gd name="connsiteY2" fmla="*/ 2087955 h 2087981"/>
                              <a:gd name="connsiteX3" fmla="*/ 1483941 w 1483941"/>
                              <a:gd name="connsiteY3" fmla="*/ 1992705 h 2087981"/>
                              <a:gd name="connsiteX4" fmla="*/ 1455366 w 1483941"/>
                              <a:gd name="connsiteY4" fmla="*/ 1926030 h 2087981"/>
                              <a:gd name="connsiteX5" fmla="*/ 1445841 w 1483941"/>
                              <a:gd name="connsiteY5" fmla="*/ 1897455 h 2087981"/>
                              <a:gd name="connsiteX6" fmla="*/ 1407741 w 1483941"/>
                              <a:gd name="connsiteY6" fmla="*/ 1849830 h 2087981"/>
                              <a:gd name="connsiteX7" fmla="*/ 1369641 w 1483941"/>
                              <a:gd name="connsiteY7" fmla="*/ 1783155 h 2087981"/>
                              <a:gd name="connsiteX8" fmla="*/ 1331541 w 1483941"/>
                              <a:gd name="connsiteY8" fmla="*/ 1726005 h 2087981"/>
                              <a:gd name="connsiteX9" fmla="*/ 1293441 w 1483941"/>
                              <a:gd name="connsiteY9" fmla="*/ 1649805 h 2087981"/>
                              <a:gd name="connsiteX10" fmla="*/ 1255341 w 1483941"/>
                              <a:gd name="connsiteY10" fmla="*/ 1573605 h 2087981"/>
                              <a:gd name="connsiteX11" fmla="*/ 1236291 w 1483941"/>
                              <a:gd name="connsiteY11" fmla="*/ 1535505 h 2087981"/>
                              <a:gd name="connsiteX12" fmla="*/ 1207716 w 1483941"/>
                              <a:gd name="connsiteY12" fmla="*/ 1497405 h 2087981"/>
                              <a:gd name="connsiteX13" fmla="*/ 1160091 w 1483941"/>
                              <a:gd name="connsiteY13" fmla="*/ 1383105 h 2087981"/>
                              <a:gd name="connsiteX14" fmla="*/ 1131516 w 1483941"/>
                              <a:gd name="connsiteY14" fmla="*/ 1345005 h 2087981"/>
                              <a:gd name="connsiteX15" fmla="*/ 1112466 w 1483941"/>
                              <a:gd name="connsiteY15" fmla="*/ 1287855 h 2087981"/>
                              <a:gd name="connsiteX16" fmla="*/ 1083891 w 1483941"/>
                              <a:gd name="connsiteY16" fmla="*/ 1221180 h 2087981"/>
                              <a:gd name="connsiteX17" fmla="*/ 1064841 w 1483941"/>
                              <a:gd name="connsiteY17" fmla="*/ 1144980 h 2087981"/>
                              <a:gd name="connsiteX18" fmla="*/ 1017216 w 1483941"/>
                              <a:gd name="connsiteY18" fmla="*/ 1049730 h 2087981"/>
                              <a:gd name="connsiteX19" fmla="*/ 1007691 w 1483941"/>
                              <a:gd name="connsiteY19" fmla="*/ 973530 h 2087981"/>
                              <a:gd name="connsiteX20" fmla="*/ 988641 w 1483941"/>
                              <a:gd name="connsiteY20" fmla="*/ 925905 h 2087981"/>
                              <a:gd name="connsiteX21" fmla="*/ 979116 w 1483941"/>
                              <a:gd name="connsiteY21" fmla="*/ 897330 h 2087981"/>
                              <a:gd name="connsiteX22" fmla="*/ 588591 w 1483941"/>
                              <a:gd name="connsiteY22" fmla="*/ 1980 h 2087981"/>
                              <a:gd name="connsiteX0" fmla="*/ 588591 w 1483941"/>
                              <a:gd name="connsiteY0" fmla="*/ 1572 h 2087573"/>
                              <a:gd name="connsiteX1" fmla="*/ 198072 w 1483941"/>
                              <a:gd name="connsiteY1" fmla="*/ 1176139 h 2087573"/>
                              <a:gd name="connsiteX2" fmla="*/ 64716 w 1483941"/>
                              <a:gd name="connsiteY2" fmla="*/ 2087547 h 2087573"/>
                              <a:gd name="connsiteX3" fmla="*/ 1483941 w 1483941"/>
                              <a:gd name="connsiteY3" fmla="*/ 1992297 h 2087573"/>
                              <a:gd name="connsiteX4" fmla="*/ 1455366 w 1483941"/>
                              <a:gd name="connsiteY4" fmla="*/ 1925622 h 2087573"/>
                              <a:gd name="connsiteX5" fmla="*/ 1445841 w 1483941"/>
                              <a:gd name="connsiteY5" fmla="*/ 1897047 h 2087573"/>
                              <a:gd name="connsiteX6" fmla="*/ 1407741 w 1483941"/>
                              <a:gd name="connsiteY6" fmla="*/ 1849422 h 2087573"/>
                              <a:gd name="connsiteX7" fmla="*/ 1369641 w 1483941"/>
                              <a:gd name="connsiteY7" fmla="*/ 1782747 h 2087573"/>
                              <a:gd name="connsiteX8" fmla="*/ 1331541 w 1483941"/>
                              <a:gd name="connsiteY8" fmla="*/ 1725597 h 2087573"/>
                              <a:gd name="connsiteX9" fmla="*/ 1293441 w 1483941"/>
                              <a:gd name="connsiteY9" fmla="*/ 1649397 h 2087573"/>
                              <a:gd name="connsiteX10" fmla="*/ 1255341 w 1483941"/>
                              <a:gd name="connsiteY10" fmla="*/ 1573197 h 2087573"/>
                              <a:gd name="connsiteX11" fmla="*/ 1236291 w 1483941"/>
                              <a:gd name="connsiteY11" fmla="*/ 1535097 h 2087573"/>
                              <a:gd name="connsiteX12" fmla="*/ 1207716 w 1483941"/>
                              <a:gd name="connsiteY12" fmla="*/ 1496997 h 2087573"/>
                              <a:gd name="connsiteX13" fmla="*/ 1160091 w 1483941"/>
                              <a:gd name="connsiteY13" fmla="*/ 1382697 h 2087573"/>
                              <a:gd name="connsiteX14" fmla="*/ 1131516 w 1483941"/>
                              <a:gd name="connsiteY14" fmla="*/ 1344597 h 2087573"/>
                              <a:gd name="connsiteX15" fmla="*/ 1112466 w 1483941"/>
                              <a:gd name="connsiteY15" fmla="*/ 1287447 h 2087573"/>
                              <a:gd name="connsiteX16" fmla="*/ 1083891 w 1483941"/>
                              <a:gd name="connsiteY16" fmla="*/ 1220772 h 2087573"/>
                              <a:gd name="connsiteX17" fmla="*/ 1064841 w 1483941"/>
                              <a:gd name="connsiteY17" fmla="*/ 1144572 h 2087573"/>
                              <a:gd name="connsiteX18" fmla="*/ 1017216 w 1483941"/>
                              <a:gd name="connsiteY18" fmla="*/ 1049322 h 2087573"/>
                              <a:gd name="connsiteX19" fmla="*/ 1007691 w 1483941"/>
                              <a:gd name="connsiteY19" fmla="*/ 973122 h 2087573"/>
                              <a:gd name="connsiteX20" fmla="*/ 988641 w 1483941"/>
                              <a:gd name="connsiteY20" fmla="*/ 925497 h 2087573"/>
                              <a:gd name="connsiteX21" fmla="*/ 588591 w 1483941"/>
                              <a:gd name="connsiteY21" fmla="*/ 1572 h 2087573"/>
                              <a:gd name="connsiteX0" fmla="*/ 588591 w 1483941"/>
                              <a:gd name="connsiteY0" fmla="*/ 1005 h 2087006"/>
                              <a:gd name="connsiteX1" fmla="*/ 198072 w 1483941"/>
                              <a:gd name="connsiteY1" fmla="*/ 1175572 h 2087006"/>
                              <a:gd name="connsiteX2" fmla="*/ 64716 w 1483941"/>
                              <a:gd name="connsiteY2" fmla="*/ 2086980 h 2087006"/>
                              <a:gd name="connsiteX3" fmla="*/ 1483941 w 1483941"/>
                              <a:gd name="connsiteY3" fmla="*/ 1991730 h 2087006"/>
                              <a:gd name="connsiteX4" fmla="*/ 1455366 w 1483941"/>
                              <a:gd name="connsiteY4" fmla="*/ 1925055 h 2087006"/>
                              <a:gd name="connsiteX5" fmla="*/ 1445841 w 1483941"/>
                              <a:gd name="connsiteY5" fmla="*/ 1896480 h 2087006"/>
                              <a:gd name="connsiteX6" fmla="*/ 1407741 w 1483941"/>
                              <a:gd name="connsiteY6" fmla="*/ 1848855 h 2087006"/>
                              <a:gd name="connsiteX7" fmla="*/ 1369641 w 1483941"/>
                              <a:gd name="connsiteY7" fmla="*/ 1782180 h 2087006"/>
                              <a:gd name="connsiteX8" fmla="*/ 1331541 w 1483941"/>
                              <a:gd name="connsiteY8" fmla="*/ 1725030 h 2087006"/>
                              <a:gd name="connsiteX9" fmla="*/ 1293441 w 1483941"/>
                              <a:gd name="connsiteY9" fmla="*/ 1648830 h 2087006"/>
                              <a:gd name="connsiteX10" fmla="*/ 1255341 w 1483941"/>
                              <a:gd name="connsiteY10" fmla="*/ 1572630 h 2087006"/>
                              <a:gd name="connsiteX11" fmla="*/ 1236291 w 1483941"/>
                              <a:gd name="connsiteY11" fmla="*/ 1534530 h 2087006"/>
                              <a:gd name="connsiteX12" fmla="*/ 1207716 w 1483941"/>
                              <a:gd name="connsiteY12" fmla="*/ 1496430 h 2087006"/>
                              <a:gd name="connsiteX13" fmla="*/ 1160091 w 1483941"/>
                              <a:gd name="connsiteY13" fmla="*/ 1382130 h 2087006"/>
                              <a:gd name="connsiteX14" fmla="*/ 1131516 w 1483941"/>
                              <a:gd name="connsiteY14" fmla="*/ 1344030 h 2087006"/>
                              <a:gd name="connsiteX15" fmla="*/ 1112466 w 1483941"/>
                              <a:gd name="connsiteY15" fmla="*/ 1286880 h 2087006"/>
                              <a:gd name="connsiteX16" fmla="*/ 1083891 w 1483941"/>
                              <a:gd name="connsiteY16" fmla="*/ 1220205 h 2087006"/>
                              <a:gd name="connsiteX17" fmla="*/ 1064841 w 1483941"/>
                              <a:gd name="connsiteY17" fmla="*/ 1144005 h 2087006"/>
                              <a:gd name="connsiteX18" fmla="*/ 1017216 w 1483941"/>
                              <a:gd name="connsiteY18" fmla="*/ 1048755 h 2087006"/>
                              <a:gd name="connsiteX19" fmla="*/ 1007691 w 1483941"/>
                              <a:gd name="connsiteY19" fmla="*/ 972555 h 2087006"/>
                              <a:gd name="connsiteX20" fmla="*/ 588591 w 1483941"/>
                              <a:gd name="connsiteY20" fmla="*/ 1005 h 2087006"/>
                              <a:gd name="connsiteX0" fmla="*/ 588591 w 1483941"/>
                              <a:gd name="connsiteY0" fmla="*/ 1005 h 2087006"/>
                              <a:gd name="connsiteX1" fmla="*/ 198072 w 1483941"/>
                              <a:gd name="connsiteY1" fmla="*/ 1175572 h 2087006"/>
                              <a:gd name="connsiteX2" fmla="*/ 64716 w 1483941"/>
                              <a:gd name="connsiteY2" fmla="*/ 2086980 h 2087006"/>
                              <a:gd name="connsiteX3" fmla="*/ 1483941 w 1483941"/>
                              <a:gd name="connsiteY3" fmla="*/ 1991730 h 2087006"/>
                              <a:gd name="connsiteX4" fmla="*/ 1455366 w 1483941"/>
                              <a:gd name="connsiteY4" fmla="*/ 1925055 h 2087006"/>
                              <a:gd name="connsiteX5" fmla="*/ 1407741 w 1483941"/>
                              <a:gd name="connsiteY5" fmla="*/ 1848855 h 2087006"/>
                              <a:gd name="connsiteX6" fmla="*/ 1369641 w 1483941"/>
                              <a:gd name="connsiteY6" fmla="*/ 1782180 h 2087006"/>
                              <a:gd name="connsiteX7" fmla="*/ 1331541 w 1483941"/>
                              <a:gd name="connsiteY7" fmla="*/ 1725030 h 2087006"/>
                              <a:gd name="connsiteX8" fmla="*/ 1293441 w 1483941"/>
                              <a:gd name="connsiteY8" fmla="*/ 1648830 h 2087006"/>
                              <a:gd name="connsiteX9" fmla="*/ 1255341 w 1483941"/>
                              <a:gd name="connsiteY9" fmla="*/ 1572630 h 2087006"/>
                              <a:gd name="connsiteX10" fmla="*/ 1236291 w 1483941"/>
                              <a:gd name="connsiteY10" fmla="*/ 1534530 h 2087006"/>
                              <a:gd name="connsiteX11" fmla="*/ 1207716 w 1483941"/>
                              <a:gd name="connsiteY11" fmla="*/ 1496430 h 2087006"/>
                              <a:gd name="connsiteX12" fmla="*/ 1160091 w 1483941"/>
                              <a:gd name="connsiteY12" fmla="*/ 1382130 h 2087006"/>
                              <a:gd name="connsiteX13" fmla="*/ 1131516 w 1483941"/>
                              <a:gd name="connsiteY13" fmla="*/ 1344030 h 2087006"/>
                              <a:gd name="connsiteX14" fmla="*/ 1112466 w 1483941"/>
                              <a:gd name="connsiteY14" fmla="*/ 1286880 h 2087006"/>
                              <a:gd name="connsiteX15" fmla="*/ 1083891 w 1483941"/>
                              <a:gd name="connsiteY15" fmla="*/ 1220205 h 2087006"/>
                              <a:gd name="connsiteX16" fmla="*/ 1064841 w 1483941"/>
                              <a:gd name="connsiteY16" fmla="*/ 1144005 h 2087006"/>
                              <a:gd name="connsiteX17" fmla="*/ 1017216 w 1483941"/>
                              <a:gd name="connsiteY17" fmla="*/ 1048755 h 2087006"/>
                              <a:gd name="connsiteX18" fmla="*/ 1007691 w 1483941"/>
                              <a:gd name="connsiteY18" fmla="*/ 972555 h 2087006"/>
                              <a:gd name="connsiteX19" fmla="*/ 588591 w 1483941"/>
                              <a:gd name="connsiteY19" fmla="*/ 1005 h 2087006"/>
                              <a:gd name="connsiteX0" fmla="*/ 588591 w 1570065"/>
                              <a:gd name="connsiteY0" fmla="*/ 1005 h 2087006"/>
                              <a:gd name="connsiteX1" fmla="*/ 198072 w 1570065"/>
                              <a:gd name="connsiteY1" fmla="*/ 1175572 h 2087006"/>
                              <a:gd name="connsiteX2" fmla="*/ 64716 w 1570065"/>
                              <a:gd name="connsiteY2" fmla="*/ 2086980 h 2087006"/>
                              <a:gd name="connsiteX3" fmla="*/ 1483941 w 1570065"/>
                              <a:gd name="connsiteY3" fmla="*/ 1991730 h 2087006"/>
                              <a:gd name="connsiteX4" fmla="*/ 1407741 w 1570065"/>
                              <a:gd name="connsiteY4" fmla="*/ 1848855 h 2087006"/>
                              <a:gd name="connsiteX5" fmla="*/ 1369641 w 1570065"/>
                              <a:gd name="connsiteY5" fmla="*/ 1782180 h 2087006"/>
                              <a:gd name="connsiteX6" fmla="*/ 1331541 w 1570065"/>
                              <a:gd name="connsiteY6" fmla="*/ 1725030 h 2087006"/>
                              <a:gd name="connsiteX7" fmla="*/ 1293441 w 1570065"/>
                              <a:gd name="connsiteY7" fmla="*/ 1648830 h 2087006"/>
                              <a:gd name="connsiteX8" fmla="*/ 1255341 w 1570065"/>
                              <a:gd name="connsiteY8" fmla="*/ 1572630 h 2087006"/>
                              <a:gd name="connsiteX9" fmla="*/ 1236291 w 1570065"/>
                              <a:gd name="connsiteY9" fmla="*/ 1534530 h 2087006"/>
                              <a:gd name="connsiteX10" fmla="*/ 1207716 w 1570065"/>
                              <a:gd name="connsiteY10" fmla="*/ 1496430 h 2087006"/>
                              <a:gd name="connsiteX11" fmla="*/ 1160091 w 1570065"/>
                              <a:gd name="connsiteY11" fmla="*/ 1382130 h 2087006"/>
                              <a:gd name="connsiteX12" fmla="*/ 1131516 w 1570065"/>
                              <a:gd name="connsiteY12" fmla="*/ 1344030 h 2087006"/>
                              <a:gd name="connsiteX13" fmla="*/ 1112466 w 1570065"/>
                              <a:gd name="connsiteY13" fmla="*/ 1286880 h 2087006"/>
                              <a:gd name="connsiteX14" fmla="*/ 1083891 w 1570065"/>
                              <a:gd name="connsiteY14" fmla="*/ 1220205 h 2087006"/>
                              <a:gd name="connsiteX15" fmla="*/ 1064841 w 1570065"/>
                              <a:gd name="connsiteY15" fmla="*/ 1144005 h 2087006"/>
                              <a:gd name="connsiteX16" fmla="*/ 1017216 w 1570065"/>
                              <a:gd name="connsiteY16" fmla="*/ 1048755 h 2087006"/>
                              <a:gd name="connsiteX17" fmla="*/ 1007691 w 1570065"/>
                              <a:gd name="connsiteY17" fmla="*/ 972555 h 2087006"/>
                              <a:gd name="connsiteX18" fmla="*/ 588591 w 1570065"/>
                              <a:gd name="connsiteY18" fmla="*/ 1005 h 2087006"/>
                              <a:gd name="connsiteX0" fmla="*/ 588591 w 1561486"/>
                              <a:gd name="connsiteY0" fmla="*/ 1005 h 2087006"/>
                              <a:gd name="connsiteX1" fmla="*/ 198072 w 1561486"/>
                              <a:gd name="connsiteY1" fmla="*/ 1175572 h 2087006"/>
                              <a:gd name="connsiteX2" fmla="*/ 64716 w 1561486"/>
                              <a:gd name="connsiteY2" fmla="*/ 2086980 h 2087006"/>
                              <a:gd name="connsiteX3" fmla="*/ 1483941 w 1561486"/>
                              <a:gd name="connsiteY3" fmla="*/ 1991730 h 2087006"/>
                              <a:gd name="connsiteX4" fmla="*/ 1369641 w 1561486"/>
                              <a:gd name="connsiteY4" fmla="*/ 1782180 h 2087006"/>
                              <a:gd name="connsiteX5" fmla="*/ 1331541 w 1561486"/>
                              <a:gd name="connsiteY5" fmla="*/ 1725030 h 2087006"/>
                              <a:gd name="connsiteX6" fmla="*/ 1293441 w 1561486"/>
                              <a:gd name="connsiteY6" fmla="*/ 1648830 h 2087006"/>
                              <a:gd name="connsiteX7" fmla="*/ 1255341 w 1561486"/>
                              <a:gd name="connsiteY7" fmla="*/ 1572630 h 2087006"/>
                              <a:gd name="connsiteX8" fmla="*/ 1236291 w 1561486"/>
                              <a:gd name="connsiteY8" fmla="*/ 1534530 h 2087006"/>
                              <a:gd name="connsiteX9" fmla="*/ 1207716 w 1561486"/>
                              <a:gd name="connsiteY9" fmla="*/ 1496430 h 2087006"/>
                              <a:gd name="connsiteX10" fmla="*/ 1160091 w 1561486"/>
                              <a:gd name="connsiteY10" fmla="*/ 1382130 h 2087006"/>
                              <a:gd name="connsiteX11" fmla="*/ 1131516 w 1561486"/>
                              <a:gd name="connsiteY11" fmla="*/ 1344030 h 2087006"/>
                              <a:gd name="connsiteX12" fmla="*/ 1112466 w 1561486"/>
                              <a:gd name="connsiteY12" fmla="*/ 1286880 h 2087006"/>
                              <a:gd name="connsiteX13" fmla="*/ 1083891 w 1561486"/>
                              <a:gd name="connsiteY13" fmla="*/ 1220205 h 2087006"/>
                              <a:gd name="connsiteX14" fmla="*/ 1064841 w 1561486"/>
                              <a:gd name="connsiteY14" fmla="*/ 1144005 h 2087006"/>
                              <a:gd name="connsiteX15" fmla="*/ 1017216 w 1561486"/>
                              <a:gd name="connsiteY15" fmla="*/ 1048755 h 2087006"/>
                              <a:gd name="connsiteX16" fmla="*/ 1007691 w 1561486"/>
                              <a:gd name="connsiteY16" fmla="*/ 972555 h 2087006"/>
                              <a:gd name="connsiteX17" fmla="*/ 588591 w 1561486"/>
                              <a:gd name="connsiteY17" fmla="*/ 1005 h 2087006"/>
                              <a:gd name="connsiteX0" fmla="*/ 588591 w 1553797"/>
                              <a:gd name="connsiteY0" fmla="*/ 1005 h 2087006"/>
                              <a:gd name="connsiteX1" fmla="*/ 198072 w 1553797"/>
                              <a:gd name="connsiteY1" fmla="*/ 1175572 h 2087006"/>
                              <a:gd name="connsiteX2" fmla="*/ 64716 w 1553797"/>
                              <a:gd name="connsiteY2" fmla="*/ 2086980 h 2087006"/>
                              <a:gd name="connsiteX3" fmla="*/ 1483941 w 1553797"/>
                              <a:gd name="connsiteY3" fmla="*/ 1991730 h 2087006"/>
                              <a:gd name="connsiteX4" fmla="*/ 1331541 w 1553797"/>
                              <a:gd name="connsiteY4" fmla="*/ 1725030 h 2087006"/>
                              <a:gd name="connsiteX5" fmla="*/ 1293441 w 1553797"/>
                              <a:gd name="connsiteY5" fmla="*/ 1648830 h 2087006"/>
                              <a:gd name="connsiteX6" fmla="*/ 1255341 w 1553797"/>
                              <a:gd name="connsiteY6" fmla="*/ 1572630 h 2087006"/>
                              <a:gd name="connsiteX7" fmla="*/ 1236291 w 1553797"/>
                              <a:gd name="connsiteY7" fmla="*/ 1534530 h 2087006"/>
                              <a:gd name="connsiteX8" fmla="*/ 1207716 w 1553797"/>
                              <a:gd name="connsiteY8" fmla="*/ 1496430 h 2087006"/>
                              <a:gd name="connsiteX9" fmla="*/ 1160091 w 1553797"/>
                              <a:gd name="connsiteY9" fmla="*/ 1382130 h 2087006"/>
                              <a:gd name="connsiteX10" fmla="*/ 1131516 w 1553797"/>
                              <a:gd name="connsiteY10" fmla="*/ 1344030 h 2087006"/>
                              <a:gd name="connsiteX11" fmla="*/ 1112466 w 1553797"/>
                              <a:gd name="connsiteY11" fmla="*/ 1286880 h 2087006"/>
                              <a:gd name="connsiteX12" fmla="*/ 1083891 w 1553797"/>
                              <a:gd name="connsiteY12" fmla="*/ 1220205 h 2087006"/>
                              <a:gd name="connsiteX13" fmla="*/ 1064841 w 1553797"/>
                              <a:gd name="connsiteY13" fmla="*/ 1144005 h 2087006"/>
                              <a:gd name="connsiteX14" fmla="*/ 1017216 w 1553797"/>
                              <a:gd name="connsiteY14" fmla="*/ 1048755 h 2087006"/>
                              <a:gd name="connsiteX15" fmla="*/ 1007691 w 1553797"/>
                              <a:gd name="connsiteY15" fmla="*/ 972555 h 2087006"/>
                              <a:gd name="connsiteX16" fmla="*/ 588591 w 1553797"/>
                              <a:gd name="connsiteY16" fmla="*/ 1005 h 2087006"/>
                              <a:gd name="connsiteX0" fmla="*/ 588591 w 1546883"/>
                              <a:gd name="connsiteY0" fmla="*/ 1005 h 2087006"/>
                              <a:gd name="connsiteX1" fmla="*/ 198072 w 1546883"/>
                              <a:gd name="connsiteY1" fmla="*/ 1175572 h 2087006"/>
                              <a:gd name="connsiteX2" fmla="*/ 64716 w 1546883"/>
                              <a:gd name="connsiteY2" fmla="*/ 2086980 h 2087006"/>
                              <a:gd name="connsiteX3" fmla="*/ 1483941 w 1546883"/>
                              <a:gd name="connsiteY3" fmla="*/ 1991730 h 2087006"/>
                              <a:gd name="connsiteX4" fmla="*/ 1293441 w 1546883"/>
                              <a:gd name="connsiteY4" fmla="*/ 1648830 h 2087006"/>
                              <a:gd name="connsiteX5" fmla="*/ 1255341 w 1546883"/>
                              <a:gd name="connsiteY5" fmla="*/ 1572630 h 2087006"/>
                              <a:gd name="connsiteX6" fmla="*/ 1236291 w 1546883"/>
                              <a:gd name="connsiteY6" fmla="*/ 1534530 h 2087006"/>
                              <a:gd name="connsiteX7" fmla="*/ 1207716 w 1546883"/>
                              <a:gd name="connsiteY7" fmla="*/ 1496430 h 2087006"/>
                              <a:gd name="connsiteX8" fmla="*/ 1160091 w 1546883"/>
                              <a:gd name="connsiteY8" fmla="*/ 1382130 h 2087006"/>
                              <a:gd name="connsiteX9" fmla="*/ 1131516 w 1546883"/>
                              <a:gd name="connsiteY9" fmla="*/ 1344030 h 2087006"/>
                              <a:gd name="connsiteX10" fmla="*/ 1112466 w 1546883"/>
                              <a:gd name="connsiteY10" fmla="*/ 1286880 h 2087006"/>
                              <a:gd name="connsiteX11" fmla="*/ 1083891 w 1546883"/>
                              <a:gd name="connsiteY11" fmla="*/ 1220205 h 2087006"/>
                              <a:gd name="connsiteX12" fmla="*/ 1064841 w 1546883"/>
                              <a:gd name="connsiteY12" fmla="*/ 1144005 h 2087006"/>
                              <a:gd name="connsiteX13" fmla="*/ 1017216 w 1546883"/>
                              <a:gd name="connsiteY13" fmla="*/ 1048755 h 2087006"/>
                              <a:gd name="connsiteX14" fmla="*/ 1007691 w 1546883"/>
                              <a:gd name="connsiteY14" fmla="*/ 972555 h 2087006"/>
                              <a:gd name="connsiteX15" fmla="*/ 588591 w 1546883"/>
                              <a:gd name="connsiteY15" fmla="*/ 1005 h 2087006"/>
                              <a:gd name="connsiteX0" fmla="*/ 588591 w 1540335"/>
                              <a:gd name="connsiteY0" fmla="*/ 1005 h 2087006"/>
                              <a:gd name="connsiteX1" fmla="*/ 198072 w 1540335"/>
                              <a:gd name="connsiteY1" fmla="*/ 1175572 h 2087006"/>
                              <a:gd name="connsiteX2" fmla="*/ 64716 w 1540335"/>
                              <a:gd name="connsiteY2" fmla="*/ 2086980 h 2087006"/>
                              <a:gd name="connsiteX3" fmla="*/ 1483941 w 1540335"/>
                              <a:gd name="connsiteY3" fmla="*/ 1991730 h 2087006"/>
                              <a:gd name="connsiteX4" fmla="*/ 1255341 w 1540335"/>
                              <a:gd name="connsiteY4" fmla="*/ 1572630 h 2087006"/>
                              <a:gd name="connsiteX5" fmla="*/ 1236291 w 1540335"/>
                              <a:gd name="connsiteY5" fmla="*/ 1534530 h 2087006"/>
                              <a:gd name="connsiteX6" fmla="*/ 1207716 w 1540335"/>
                              <a:gd name="connsiteY6" fmla="*/ 1496430 h 2087006"/>
                              <a:gd name="connsiteX7" fmla="*/ 1160091 w 1540335"/>
                              <a:gd name="connsiteY7" fmla="*/ 1382130 h 2087006"/>
                              <a:gd name="connsiteX8" fmla="*/ 1131516 w 1540335"/>
                              <a:gd name="connsiteY8" fmla="*/ 1344030 h 2087006"/>
                              <a:gd name="connsiteX9" fmla="*/ 1112466 w 1540335"/>
                              <a:gd name="connsiteY9" fmla="*/ 1286880 h 2087006"/>
                              <a:gd name="connsiteX10" fmla="*/ 1083891 w 1540335"/>
                              <a:gd name="connsiteY10" fmla="*/ 1220205 h 2087006"/>
                              <a:gd name="connsiteX11" fmla="*/ 1064841 w 1540335"/>
                              <a:gd name="connsiteY11" fmla="*/ 1144005 h 2087006"/>
                              <a:gd name="connsiteX12" fmla="*/ 1017216 w 1540335"/>
                              <a:gd name="connsiteY12" fmla="*/ 1048755 h 2087006"/>
                              <a:gd name="connsiteX13" fmla="*/ 1007691 w 1540335"/>
                              <a:gd name="connsiteY13" fmla="*/ 972555 h 2087006"/>
                              <a:gd name="connsiteX14" fmla="*/ 588591 w 1540335"/>
                              <a:gd name="connsiteY14" fmla="*/ 1005 h 2087006"/>
                              <a:gd name="connsiteX0" fmla="*/ 588591 w 1537613"/>
                              <a:gd name="connsiteY0" fmla="*/ 1005 h 2087006"/>
                              <a:gd name="connsiteX1" fmla="*/ 198072 w 1537613"/>
                              <a:gd name="connsiteY1" fmla="*/ 1175572 h 2087006"/>
                              <a:gd name="connsiteX2" fmla="*/ 64716 w 1537613"/>
                              <a:gd name="connsiteY2" fmla="*/ 2086980 h 2087006"/>
                              <a:gd name="connsiteX3" fmla="*/ 1483941 w 1537613"/>
                              <a:gd name="connsiteY3" fmla="*/ 1991730 h 2087006"/>
                              <a:gd name="connsiteX4" fmla="*/ 1236291 w 1537613"/>
                              <a:gd name="connsiteY4" fmla="*/ 1534530 h 2087006"/>
                              <a:gd name="connsiteX5" fmla="*/ 1207716 w 1537613"/>
                              <a:gd name="connsiteY5" fmla="*/ 1496430 h 2087006"/>
                              <a:gd name="connsiteX6" fmla="*/ 1160091 w 1537613"/>
                              <a:gd name="connsiteY6" fmla="*/ 1382130 h 2087006"/>
                              <a:gd name="connsiteX7" fmla="*/ 1131516 w 1537613"/>
                              <a:gd name="connsiteY7" fmla="*/ 1344030 h 2087006"/>
                              <a:gd name="connsiteX8" fmla="*/ 1112466 w 1537613"/>
                              <a:gd name="connsiteY8" fmla="*/ 1286880 h 2087006"/>
                              <a:gd name="connsiteX9" fmla="*/ 1083891 w 1537613"/>
                              <a:gd name="connsiteY9" fmla="*/ 1220205 h 2087006"/>
                              <a:gd name="connsiteX10" fmla="*/ 1064841 w 1537613"/>
                              <a:gd name="connsiteY10" fmla="*/ 1144005 h 2087006"/>
                              <a:gd name="connsiteX11" fmla="*/ 1017216 w 1537613"/>
                              <a:gd name="connsiteY11" fmla="*/ 1048755 h 2087006"/>
                              <a:gd name="connsiteX12" fmla="*/ 1007691 w 1537613"/>
                              <a:gd name="connsiteY12" fmla="*/ 972555 h 2087006"/>
                              <a:gd name="connsiteX13" fmla="*/ 588591 w 1537613"/>
                              <a:gd name="connsiteY13" fmla="*/ 1005 h 2087006"/>
                              <a:gd name="connsiteX0" fmla="*/ 588591 w 1533821"/>
                              <a:gd name="connsiteY0" fmla="*/ 1005 h 2087006"/>
                              <a:gd name="connsiteX1" fmla="*/ 198072 w 1533821"/>
                              <a:gd name="connsiteY1" fmla="*/ 1175572 h 2087006"/>
                              <a:gd name="connsiteX2" fmla="*/ 64716 w 1533821"/>
                              <a:gd name="connsiteY2" fmla="*/ 2086980 h 2087006"/>
                              <a:gd name="connsiteX3" fmla="*/ 1483941 w 1533821"/>
                              <a:gd name="connsiteY3" fmla="*/ 1991730 h 2087006"/>
                              <a:gd name="connsiteX4" fmla="*/ 1207716 w 1533821"/>
                              <a:gd name="connsiteY4" fmla="*/ 1496430 h 2087006"/>
                              <a:gd name="connsiteX5" fmla="*/ 1160091 w 1533821"/>
                              <a:gd name="connsiteY5" fmla="*/ 1382130 h 2087006"/>
                              <a:gd name="connsiteX6" fmla="*/ 1131516 w 1533821"/>
                              <a:gd name="connsiteY6" fmla="*/ 1344030 h 2087006"/>
                              <a:gd name="connsiteX7" fmla="*/ 1112466 w 1533821"/>
                              <a:gd name="connsiteY7" fmla="*/ 1286880 h 2087006"/>
                              <a:gd name="connsiteX8" fmla="*/ 1083891 w 1533821"/>
                              <a:gd name="connsiteY8" fmla="*/ 1220205 h 2087006"/>
                              <a:gd name="connsiteX9" fmla="*/ 1064841 w 1533821"/>
                              <a:gd name="connsiteY9" fmla="*/ 1144005 h 2087006"/>
                              <a:gd name="connsiteX10" fmla="*/ 1017216 w 1533821"/>
                              <a:gd name="connsiteY10" fmla="*/ 1048755 h 2087006"/>
                              <a:gd name="connsiteX11" fmla="*/ 1007691 w 1533821"/>
                              <a:gd name="connsiteY11" fmla="*/ 972555 h 2087006"/>
                              <a:gd name="connsiteX12" fmla="*/ 588591 w 1533821"/>
                              <a:gd name="connsiteY12" fmla="*/ 1005 h 2087006"/>
                              <a:gd name="connsiteX0" fmla="*/ 588591 w 1527421"/>
                              <a:gd name="connsiteY0" fmla="*/ 1005 h 2087006"/>
                              <a:gd name="connsiteX1" fmla="*/ 198072 w 1527421"/>
                              <a:gd name="connsiteY1" fmla="*/ 1175572 h 2087006"/>
                              <a:gd name="connsiteX2" fmla="*/ 64716 w 1527421"/>
                              <a:gd name="connsiteY2" fmla="*/ 2086980 h 2087006"/>
                              <a:gd name="connsiteX3" fmla="*/ 1483941 w 1527421"/>
                              <a:gd name="connsiteY3" fmla="*/ 1991730 h 2087006"/>
                              <a:gd name="connsiteX4" fmla="*/ 1160091 w 1527421"/>
                              <a:gd name="connsiteY4" fmla="*/ 1382130 h 2087006"/>
                              <a:gd name="connsiteX5" fmla="*/ 1131516 w 1527421"/>
                              <a:gd name="connsiteY5" fmla="*/ 1344030 h 2087006"/>
                              <a:gd name="connsiteX6" fmla="*/ 1112466 w 1527421"/>
                              <a:gd name="connsiteY6" fmla="*/ 1286880 h 2087006"/>
                              <a:gd name="connsiteX7" fmla="*/ 1083891 w 1527421"/>
                              <a:gd name="connsiteY7" fmla="*/ 1220205 h 2087006"/>
                              <a:gd name="connsiteX8" fmla="*/ 1064841 w 1527421"/>
                              <a:gd name="connsiteY8" fmla="*/ 1144005 h 2087006"/>
                              <a:gd name="connsiteX9" fmla="*/ 1017216 w 1527421"/>
                              <a:gd name="connsiteY9" fmla="*/ 1048755 h 2087006"/>
                              <a:gd name="connsiteX10" fmla="*/ 1007691 w 1527421"/>
                              <a:gd name="connsiteY10" fmla="*/ 972555 h 2087006"/>
                              <a:gd name="connsiteX11" fmla="*/ 588591 w 1527421"/>
                              <a:gd name="connsiteY11" fmla="*/ 1005 h 2087006"/>
                              <a:gd name="connsiteX0" fmla="*/ 588591 w 1523981"/>
                              <a:gd name="connsiteY0" fmla="*/ 1005 h 2087006"/>
                              <a:gd name="connsiteX1" fmla="*/ 198072 w 1523981"/>
                              <a:gd name="connsiteY1" fmla="*/ 1175572 h 2087006"/>
                              <a:gd name="connsiteX2" fmla="*/ 64716 w 1523981"/>
                              <a:gd name="connsiteY2" fmla="*/ 2086980 h 2087006"/>
                              <a:gd name="connsiteX3" fmla="*/ 1483941 w 1523981"/>
                              <a:gd name="connsiteY3" fmla="*/ 1991730 h 2087006"/>
                              <a:gd name="connsiteX4" fmla="*/ 1131516 w 1523981"/>
                              <a:gd name="connsiteY4" fmla="*/ 1344030 h 2087006"/>
                              <a:gd name="connsiteX5" fmla="*/ 1112466 w 1523981"/>
                              <a:gd name="connsiteY5" fmla="*/ 1286880 h 2087006"/>
                              <a:gd name="connsiteX6" fmla="*/ 1083891 w 1523981"/>
                              <a:gd name="connsiteY6" fmla="*/ 1220205 h 2087006"/>
                              <a:gd name="connsiteX7" fmla="*/ 1064841 w 1523981"/>
                              <a:gd name="connsiteY7" fmla="*/ 1144005 h 2087006"/>
                              <a:gd name="connsiteX8" fmla="*/ 1017216 w 1523981"/>
                              <a:gd name="connsiteY8" fmla="*/ 1048755 h 2087006"/>
                              <a:gd name="connsiteX9" fmla="*/ 1007691 w 1523981"/>
                              <a:gd name="connsiteY9" fmla="*/ 972555 h 2087006"/>
                              <a:gd name="connsiteX10" fmla="*/ 588591 w 1523981"/>
                              <a:gd name="connsiteY10" fmla="*/ 1005 h 2087006"/>
                              <a:gd name="connsiteX0" fmla="*/ 588591 w 1521983"/>
                              <a:gd name="connsiteY0" fmla="*/ 1005 h 2087006"/>
                              <a:gd name="connsiteX1" fmla="*/ 198072 w 1521983"/>
                              <a:gd name="connsiteY1" fmla="*/ 1175572 h 2087006"/>
                              <a:gd name="connsiteX2" fmla="*/ 64716 w 1521983"/>
                              <a:gd name="connsiteY2" fmla="*/ 2086980 h 2087006"/>
                              <a:gd name="connsiteX3" fmla="*/ 1483941 w 1521983"/>
                              <a:gd name="connsiteY3" fmla="*/ 1991730 h 2087006"/>
                              <a:gd name="connsiteX4" fmla="*/ 1112466 w 1521983"/>
                              <a:gd name="connsiteY4" fmla="*/ 1286880 h 2087006"/>
                              <a:gd name="connsiteX5" fmla="*/ 1083891 w 1521983"/>
                              <a:gd name="connsiteY5" fmla="*/ 1220205 h 2087006"/>
                              <a:gd name="connsiteX6" fmla="*/ 1064841 w 1521983"/>
                              <a:gd name="connsiteY6" fmla="*/ 1144005 h 2087006"/>
                              <a:gd name="connsiteX7" fmla="*/ 1017216 w 1521983"/>
                              <a:gd name="connsiteY7" fmla="*/ 1048755 h 2087006"/>
                              <a:gd name="connsiteX8" fmla="*/ 1007691 w 1521983"/>
                              <a:gd name="connsiteY8" fmla="*/ 972555 h 2087006"/>
                              <a:gd name="connsiteX9" fmla="*/ 588591 w 1521983"/>
                              <a:gd name="connsiteY9" fmla="*/ 1005 h 2087006"/>
                              <a:gd name="connsiteX0" fmla="*/ 588591 w 1518931"/>
                              <a:gd name="connsiteY0" fmla="*/ 1005 h 2087006"/>
                              <a:gd name="connsiteX1" fmla="*/ 198072 w 1518931"/>
                              <a:gd name="connsiteY1" fmla="*/ 1175572 h 2087006"/>
                              <a:gd name="connsiteX2" fmla="*/ 64716 w 1518931"/>
                              <a:gd name="connsiteY2" fmla="*/ 2086980 h 2087006"/>
                              <a:gd name="connsiteX3" fmla="*/ 1483941 w 1518931"/>
                              <a:gd name="connsiteY3" fmla="*/ 1991730 h 2087006"/>
                              <a:gd name="connsiteX4" fmla="*/ 1083891 w 1518931"/>
                              <a:gd name="connsiteY4" fmla="*/ 1220205 h 2087006"/>
                              <a:gd name="connsiteX5" fmla="*/ 1064841 w 1518931"/>
                              <a:gd name="connsiteY5" fmla="*/ 1144005 h 2087006"/>
                              <a:gd name="connsiteX6" fmla="*/ 1017216 w 1518931"/>
                              <a:gd name="connsiteY6" fmla="*/ 1048755 h 2087006"/>
                              <a:gd name="connsiteX7" fmla="*/ 1007691 w 1518931"/>
                              <a:gd name="connsiteY7" fmla="*/ 972555 h 2087006"/>
                              <a:gd name="connsiteX8" fmla="*/ 588591 w 1518931"/>
                              <a:gd name="connsiteY8" fmla="*/ 1005 h 2087006"/>
                              <a:gd name="connsiteX0" fmla="*/ 588591 w 1517310"/>
                              <a:gd name="connsiteY0" fmla="*/ 1005 h 2087006"/>
                              <a:gd name="connsiteX1" fmla="*/ 198072 w 1517310"/>
                              <a:gd name="connsiteY1" fmla="*/ 1175572 h 2087006"/>
                              <a:gd name="connsiteX2" fmla="*/ 64716 w 1517310"/>
                              <a:gd name="connsiteY2" fmla="*/ 2086980 h 2087006"/>
                              <a:gd name="connsiteX3" fmla="*/ 1483941 w 1517310"/>
                              <a:gd name="connsiteY3" fmla="*/ 1991730 h 2087006"/>
                              <a:gd name="connsiteX4" fmla="*/ 1064841 w 1517310"/>
                              <a:gd name="connsiteY4" fmla="*/ 1144005 h 2087006"/>
                              <a:gd name="connsiteX5" fmla="*/ 1017216 w 1517310"/>
                              <a:gd name="connsiteY5" fmla="*/ 1048755 h 2087006"/>
                              <a:gd name="connsiteX6" fmla="*/ 1007691 w 1517310"/>
                              <a:gd name="connsiteY6" fmla="*/ 972555 h 2087006"/>
                              <a:gd name="connsiteX7" fmla="*/ 588591 w 1517310"/>
                              <a:gd name="connsiteY7" fmla="*/ 1005 h 2087006"/>
                              <a:gd name="connsiteX0" fmla="*/ 588591 w 1512721"/>
                              <a:gd name="connsiteY0" fmla="*/ 1005 h 2087006"/>
                              <a:gd name="connsiteX1" fmla="*/ 198072 w 1512721"/>
                              <a:gd name="connsiteY1" fmla="*/ 1175572 h 2087006"/>
                              <a:gd name="connsiteX2" fmla="*/ 64716 w 1512721"/>
                              <a:gd name="connsiteY2" fmla="*/ 2086980 h 2087006"/>
                              <a:gd name="connsiteX3" fmla="*/ 1483941 w 1512721"/>
                              <a:gd name="connsiteY3" fmla="*/ 1991730 h 2087006"/>
                              <a:gd name="connsiteX4" fmla="*/ 1017216 w 1512721"/>
                              <a:gd name="connsiteY4" fmla="*/ 1048755 h 2087006"/>
                              <a:gd name="connsiteX5" fmla="*/ 1007691 w 1512721"/>
                              <a:gd name="connsiteY5" fmla="*/ 972555 h 2087006"/>
                              <a:gd name="connsiteX6" fmla="*/ 588591 w 1512721"/>
                              <a:gd name="connsiteY6" fmla="*/ 1005 h 2087006"/>
                              <a:gd name="connsiteX0" fmla="*/ 588591 w 1514932"/>
                              <a:gd name="connsiteY0" fmla="*/ 1228 h 2087229"/>
                              <a:gd name="connsiteX1" fmla="*/ 198072 w 1514932"/>
                              <a:gd name="connsiteY1" fmla="*/ 1175795 h 2087229"/>
                              <a:gd name="connsiteX2" fmla="*/ 64716 w 1514932"/>
                              <a:gd name="connsiteY2" fmla="*/ 2087203 h 2087229"/>
                              <a:gd name="connsiteX3" fmla="*/ 1483941 w 1514932"/>
                              <a:gd name="connsiteY3" fmla="*/ 1991953 h 2087229"/>
                              <a:gd name="connsiteX4" fmla="*/ 1007691 w 1514932"/>
                              <a:gd name="connsiteY4" fmla="*/ 972778 h 2087229"/>
                              <a:gd name="connsiteX5" fmla="*/ 588591 w 1514932"/>
                              <a:gd name="connsiteY5" fmla="*/ 1228 h 2087229"/>
                              <a:gd name="connsiteX0" fmla="*/ 588591 w 1007698"/>
                              <a:gd name="connsiteY0" fmla="*/ 1256 h 2099604"/>
                              <a:gd name="connsiteX1" fmla="*/ 198072 w 1007698"/>
                              <a:gd name="connsiteY1" fmla="*/ 1175823 h 2099604"/>
                              <a:gd name="connsiteX2" fmla="*/ 64716 w 1007698"/>
                              <a:gd name="connsiteY2" fmla="*/ 2087231 h 2099604"/>
                              <a:gd name="connsiteX3" fmla="*/ 598296 w 1007698"/>
                              <a:gd name="connsiteY3" fmla="*/ 2087257 h 2099604"/>
                              <a:gd name="connsiteX4" fmla="*/ 1007691 w 1007698"/>
                              <a:gd name="connsiteY4" fmla="*/ 972806 h 2099604"/>
                              <a:gd name="connsiteX5" fmla="*/ 588591 w 1007698"/>
                              <a:gd name="connsiteY5" fmla="*/ 1256 h 2099604"/>
                              <a:gd name="connsiteX0" fmla="*/ 714604 w 1133711"/>
                              <a:gd name="connsiteY0" fmla="*/ 5391 h 2103739"/>
                              <a:gd name="connsiteX1" fmla="*/ 38284 w 1133711"/>
                              <a:gd name="connsiteY1" fmla="*/ 1418281 h 2103739"/>
                              <a:gd name="connsiteX2" fmla="*/ 190729 w 1133711"/>
                              <a:gd name="connsiteY2" fmla="*/ 2091366 h 2103739"/>
                              <a:gd name="connsiteX3" fmla="*/ 724309 w 1133711"/>
                              <a:gd name="connsiteY3" fmla="*/ 2091392 h 2103739"/>
                              <a:gd name="connsiteX4" fmla="*/ 1133704 w 1133711"/>
                              <a:gd name="connsiteY4" fmla="*/ 976941 h 2103739"/>
                              <a:gd name="connsiteX5" fmla="*/ 714604 w 1133711"/>
                              <a:gd name="connsiteY5" fmla="*/ 5391 h 2103739"/>
                              <a:gd name="connsiteX0" fmla="*/ 714604 w 895866"/>
                              <a:gd name="connsiteY0" fmla="*/ 199 h 2098547"/>
                              <a:gd name="connsiteX1" fmla="*/ 38284 w 895866"/>
                              <a:gd name="connsiteY1" fmla="*/ 1413089 h 2098547"/>
                              <a:gd name="connsiteX2" fmla="*/ 190729 w 895866"/>
                              <a:gd name="connsiteY2" fmla="*/ 2086174 h 2098547"/>
                              <a:gd name="connsiteX3" fmla="*/ 724309 w 895866"/>
                              <a:gd name="connsiteY3" fmla="*/ 2086200 h 2098547"/>
                              <a:gd name="connsiteX4" fmla="*/ 895765 w 895866"/>
                              <a:gd name="connsiteY4" fmla="*/ 1515121 h 2098547"/>
                              <a:gd name="connsiteX5" fmla="*/ 714604 w 895866"/>
                              <a:gd name="connsiteY5" fmla="*/ 199 h 2098547"/>
                              <a:gd name="connsiteX0" fmla="*/ 541167 w 892182"/>
                              <a:gd name="connsiteY0" fmla="*/ 198 h 2098745"/>
                              <a:gd name="connsiteX1" fmla="*/ 26453 w 892182"/>
                              <a:gd name="connsiteY1" fmla="*/ 1413287 h 2098745"/>
                              <a:gd name="connsiteX2" fmla="*/ 178898 w 892182"/>
                              <a:gd name="connsiteY2" fmla="*/ 2086372 h 2098745"/>
                              <a:gd name="connsiteX3" fmla="*/ 712478 w 892182"/>
                              <a:gd name="connsiteY3" fmla="*/ 2086398 h 2098745"/>
                              <a:gd name="connsiteX4" fmla="*/ 883934 w 892182"/>
                              <a:gd name="connsiteY4" fmla="*/ 1515319 h 2098745"/>
                              <a:gd name="connsiteX5" fmla="*/ 541167 w 892182"/>
                              <a:gd name="connsiteY5" fmla="*/ 198 h 2098745"/>
                              <a:gd name="connsiteX0" fmla="*/ 512610 w 863625"/>
                              <a:gd name="connsiteY0" fmla="*/ 2502 h 2101049"/>
                              <a:gd name="connsiteX1" fmla="*/ 35997 w 863625"/>
                              <a:gd name="connsiteY1" fmla="*/ 1183443 h 2101049"/>
                              <a:gd name="connsiteX2" fmla="*/ 150341 w 863625"/>
                              <a:gd name="connsiteY2" fmla="*/ 2088676 h 2101049"/>
                              <a:gd name="connsiteX3" fmla="*/ 683921 w 863625"/>
                              <a:gd name="connsiteY3" fmla="*/ 2088702 h 2101049"/>
                              <a:gd name="connsiteX4" fmla="*/ 855377 w 863625"/>
                              <a:gd name="connsiteY4" fmla="*/ 1517623 h 2101049"/>
                              <a:gd name="connsiteX5" fmla="*/ 512610 w 863625"/>
                              <a:gd name="connsiteY5" fmla="*/ 2502 h 2101049"/>
                              <a:gd name="connsiteX0" fmla="*/ 512610 w 871155"/>
                              <a:gd name="connsiteY0" fmla="*/ 113 h 2098660"/>
                              <a:gd name="connsiteX1" fmla="*/ 35997 w 871155"/>
                              <a:gd name="connsiteY1" fmla="*/ 1181054 h 2098660"/>
                              <a:gd name="connsiteX2" fmla="*/ 150341 w 871155"/>
                              <a:gd name="connsiteY2" fmla="*/ 2086287 h 2098660"/>
                              <a:gd name="connsiteX3" fmla="*/ 683921 w 871155"/>
                              <a:gd name="connsiteY3" fmla="*/ 2086313 h 2098660"/>
                              <a:gd name="connsiteX4" fmla="*/ 863625 w 871155"/>
                              <a:gd name="connsiteY4" fmla="*/ 1248813 h 2098660"/>
                              <a:gd name="connsiteX5" fmla="*/ 512610 w 871155"/>
                              <a:gd name="connsiteY5" fmla="*/ 113 h 2098660"/>
                              <a:gd name="connsiteX0" fmla="*/ 420530 w 870178"/>
                              <a:gd name="connsiteY0" fmla="*/ 112 h 2098772"/>
                              <a:gd name="connsiteX1" fmla="*/ 29698 w 870178"/>
                              <a:gd name="connsiteY1" fmla="*/ 1181166 h 2098772"/>
                              <a:gd name="connsiteX2" fmla="*/ 144042 w 870178"/>
                              <a:gd name="connsiteY2" fmla="*/ 2086399 h 2098772"/>
                              <a:gd name="connsiteX3" fmla="*/ 677622 w 870178"/>
                              <a:gd name="connsiteY3" fmla="*/ 2086425 h 2098772"/>
                              <a:gd name="connsiteX4" fmla="*/ 857326 w 870178"/>
                              <a:gd name="connsiteY4" fmla="*/ 1248925 h 2098772"/>
                              <a:gd name="connsiteX5" fmla="*/ 420530 w 870178"/>
                              <a:gd name="connsiteY5" fmla="*/ 112 h 2098772"/>
                              <a:gd name="connsiteX0" fmla="*/ 420530 w 857844"/>
                              <a:gd name="connsiteY0" fmla="*/ 112 h 2098772"/>
                              <a:gd name="connsiteX1" fmla="*/ 29698 w 857844"/>
                              <a:gd name="connsiteY1" fmla="*/ 1181166 h 2098772"/>
                              <a:gd name="connsiteX2" fmla="*/ 144042 w 857844"/>
                              <a:gd name="connsiteY2" fmla="*/ 2086399 h 2098772"/>
                              <a:gd name="connsiteX3" fmla="*/ 677622 w 857844"/>
                              <a:gd name="connsiteY3" fmla="*/ 2086425 h 2098772"/>
                              <a:gd name="connsiteX4" fmla="*/ 857326 w 857844"/>
                              <a:gd name="connsiteY4" fmla="*/ 1248925 h 2098772"/>
                              <a:gd name="connsiteX5" fmla="*/ 420530 w 857844"/>
                              <a:gd name="connsiteY5" fmla="*/ 112 h 2098772"/>
                              <a:gd name="connsiteX0" fmla="*/ 420530 w 791229"/>
                              <a:gd name="connsiteY0" fmla="*/ 112 h 2098772"/>
                              <a:gd name="connsiteX1" fmla="*/ 29698 w 791229"/>
                              <a:gd name="connsiteY1" fmla="*/ 1181166 h 2098772"/>
                              <a:gd name="connsiteX2" fmla="*/ 144042 w 791229"/>
                              <a:gd name="connsiteY2" fmla="*/ 2086399 h 2098772"/>
                              <a:gd name="connsiteX3" fmla="*/ 677622 w 791229"/>
                              <a:gd name="connsiteY3" fmla="*/ 2086425 h 2098772"/>
                              <a:gd name="connsiteX4" fmla="*/ 790604 w 791229"/>
                              <a:gd name="connsiteY4" fmla="*/ 1248925 h 2098772"/>
                              <a:gd name="connsiteX5" fmla="*/ 420530 w 791229"/>
                              <a:gd name="connsiteY5" fmla="*/ 112 h 2098772"/>
                              <a:gd name="connsiteX0" fmla="*/ 420530 w 811204"/>
                              <a:gd name="connsiteY0" fmla="*/ 112 h 2098772"/>
                              <a:gd name="connsiteX1" fmla="*/ 29698 w 811204"/>
                              <a:gd name="connsiteY1" fmla="*/ 1181166 h 2098772"/>
                              <a:gd name="connsiteX2" fmla="*/ 144042 w 811204"/>
                              <a:gd name="connsiteY2" fmla="*/ 2086399 h 2098772"/>
                              <a:gd name="connsiteX3" fmla="*/ 677622 w 811204"/>
                              <a:gd name="connsiteY3" fmla="*/ 2086425 h 2098772"/>
                              <a:gd name="connsiteX4" fmla="*/ 790604 w 811204"/>
                              <a:gd name="connsiteY4" fmla="*/ 1248925 h 2098772"/>
                              <a:gd name="connsiteX5" fmla="*/ 420530 w 811204"/>
                              <a:gd name="connsiteY5" fmla="*/ 112 h 20987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811204" h="2098772">
                                <a:moveTo>
                                  <a:pt x="420530" y="112"/>
                                </a:moveTo>
                                <a:cubicBezTo>
                                  <a:pt x="293712" y="-11181"/>
                                  <a:pt x="75779" y="833452"/>
                                  <a:pt x="29698" y="1181166"/>
                                </a:cubicBezTo>
                                <a:cubicBezTo>
                                  <a:pt x="-16383" y="1528880"/>
                                  <a:pt x="-28995" y="1886374"/>
                                  <a:pt x="144042" y="2086399"/>
                                </a:cubicBezTo>
                                <a:cubicBezTo>
                                  <a:pt x="380579" y="2087986"/>
                                  <a:pt x="445847" y="2113412"/>
                                  <a:pt x="677622" y="2086425"/>
                                </a:cubicBezTo>
                                <a:cubicBezTo>
                                  <a:pt x="834784" y="1900688"/>
                                  <a:pt x="824169" y="1577740"/>
                                  <a:pt x="790604" y="1248925"/>
                                </a:cubicBezTo>
                                <a:cubicBezTo>
                                  <a:pt x="755026" y="900387"/>
                                  <a:pt x="547348" y="11405"/>
                                  <a:pt x="420530" y="112"/>
                                </a:cubicBezTo>
                                <a:close/>
                              </a:path>
                            </a:pathLst>
                          </a:custGeom>
                          <a:solidFill>
                            <a:sysClr val="windowText" lastClr="000000"/>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Straight Connector 29"/>
                        <wps:cNvCnPr/>
                        <wps:spPr>
                          <a:xfrm>
                            <a:off x="1990725" y="171450"/>
                            <a:ext cx="490220" cy="10795"/>
                          </a:xfrm>
                          <a:prstGeom prst="line">
                            <a:avLst/>
                          </a:prstGeom>
                          <a:noFill/>
                          <a:ln w="9525" cap="flat" cmpd="sng" algn="ctr">
                            <a:solidFill>
                              <a:sysClr val="windowText" lastClr="000000"/>
                            </a:solidFill>
                            <a:prstDash val="dash"/>
                          </a:ln>
                          <a:effectLst/>
                        </wps:spPr>
                        <wps:bodyPr/>
                      </wps:wsp>
                      <wps:wsp>
                        <wps:cNvPr id="31" name="Straight Arrow Connector 31"/>
                        <wps:cNvCnPr/>
                        <wps:spPr>
                          <a:xfrm flipV="1">
                            <a:off x="2066925" y="2886075"/>
                            <a:ext cx="0" cy="269875"/>
                          </a:xfrm>
                          <a:prstGeom prst="straightConnector1">
                            <a:avLst/>
                          </a:prstGeom>
                          <a:noFill/>
                          <a:ln w="9525" cap="flat" cmpd="sng" algn="ctr">
                            <a:solidFill>
                              <a:sysClr val="windowText" lastClr="000000"/>
                            </a:solidFill>
                            <a:prstDash val="solid"/>
                            <a:headEnd type="none" w="med" len="med"/>
                            <a:tailEnd type="triangle" w="med" len="med"/>
                          </a:ln>
                          <a:effectLst/>
                        </wps:spPr>
                        <wps:bodyPr/>
                      </wps:wsp>
                      <wps:wsp>
                        <wps:cNvPr id="33" name="Arc 33"/>
                        <wps:cNvSpPr/>
                        <wps:spPr>
                          <a:xfrm>
                            <a:off x="1943100" y="466725"/>
                            <a:ext cx="355277" cy="306852"/>
                          </a:xfrm>
                          <a:prstGeom prst="arc">
                            <a:avLst>
                              <a:gd name="adj1" fmla="val 13408378"/>
                              <a:gd name="adj2" fmla="val 0"/>
                            </a:avLst>
                          </a:prstGeom>
                          <a:noFill/>
                          <a:ln w="9525" cap="flat" cmpd="sng" algn="ctr">
                            <a:solidFill>
                              <a:sysClr val="windowText" lastClr="000000"/>
                            </a:solidFill>
                            <a:prstDash val="soli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Arc 34"/>
                        <wps:cNvSpPr/>
                        <wps:spPr>
                          <a:xfrm>
                            <a:off x="0" y="1543050"/>
                            <a:ext cx="469980" cy="336076"/>
                          </a:xfrm>
                          <a:prstGeom prst="arc">
                            <a:avLst>
                              <a:gd name="adj1" fmla="val 8159428"/>
                              <a:gd name="adj2" fmla="val 13699843"/>
                            </a:avLst>
                          </a:prstGeom>
                          <a:noFill/>
                          <a:ln w="9525" cap="flat" cmpd="sng" algn="ctr">
                            <a:solidFill>
                              <a:sysClr val="windowText" lastClr="000000"/>
                            </a:solidFill>
                            <a:prstDash val="solid"/>
                            <a:headEnd type="triangl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Arc 35"/>
                        <wps:cNvSpPr/>
                        <wps:spPr>
                          <a:xfrm>
                            <a:off x="1809750" y="2438400"/>
                            <a:ext cx="425025" cy="314157"/>
                          </a:xfrm>
                          <a:prstGeom prst="arc">
                            <a:avLst>
                              <a:gd name="adj1" fmla="val 21501061"/>
                              <a:gd name="adj2" fmla="val 8271744"/>
                            </a:avLst>
                          </a:prstGeom>
                          <a:noFill/>
                          <a:ln w="9525" cap="flat" cmpd="sng" algn="ctr">
                            <a:solidFill>
                              <a:sysClr val="windowText" lastClr="000000"/>
                            </a:solidFill>
                            <a:prstDash val="solid"/>
                            <a:headEnd type="triangl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Arc 36"/>
                        <wps:cNvSpPr/>
                        <wps:spPr>
                          <a:xfrm>
                            <a:off x="1590675" y="514350"/>
                            <a:ext cx="474067" cy="394523"/>
                          </a:xfrm>
                          <a:prstGeom prst="arc">
                            <a:avLst>
                              <a:gd name="adj1" fmla="val 10107644"/>
                              <a:gd name="adj2" fmla="val 15590453"/>
                            </a:avLst>
                          </a:prstGeom>
                          <a:noFill/>
                          <a:ln w="9525" cap="flat" cmpd="sng" algn="ctr">
                            <a:solidFill>
                              <a:sysClr val="windowText" lastClr="000000"/>
                            </a:solidFill>
                            <a:prstDash val="soli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Straight Connector 37"/>
                        <wps:cNvCnPr/>
                        <wps:spPr>
                          <a:xfrm flipH="1">
                            <a:off x="95250" y="914400"/>
                            <a:ext cx="1205328" cy="649746"/>
                          </a:xfrm>
                          <a:prstGeom prst="line">
                            <a:avLst/>
                          </a:prstGeom>
                          <a:noFill/>
                          <a:ln w="9525" cap="flat" cmpd="sng" algn="ctr">
                            <a:solidFill>
                              <a:sysClr val="windowText" lastClr="000000"/>
                            </a:solidFill>
                            <a:prstDash val="solid"/>
                          </a:ln>
                          <a:effectLst/>
                        </wps:spPr>
                        <wps:bodyPr/>
                      </wps:wsp>
                      <wps:wsp>
                        <wps:cNvPr id="39" name="Straight Connector 39"/>
                        <wps:cNvCnPr/>
                        <wps:spPr>
                          <a:xfrm>
                            <a:off x="190500" y="1876425"/>
                            <a:ext cx="1479415" cy="737905"/>
                          </a:xfrm>
                          <a:prstGeom prst="line">
                            <a:avLst/>
                          </a:prstGeom>
                          <a:noFill/>
                          <a:ln w="9525" cap="flat" cmpd="sng" algn="ctr">
                            <a:solidFill>
                              <a:sysClr val="windowText" lastClr="000000"/>
                            </a:solidFill>
                            <a:prstDash val="solid"/>
                            <a:headEnd type="none" w="med" len="med"/>
                            <a:tailEnd type="triangle" w="med" len="med"/>
                          </a:ln>
                          <a:effectLst/>
                        </wps:spPr>
                        <wps:bodyPr/>
                      </wps:wsp>
                      <wps:wsp>
                        <wps:cNvPr id="40" name="Straight Connector 40"/>
                        <wps:cNvCnPr/>
                        <wps:spPr>
                          <a:xfrm>
                            <a:off x="1600200" y="762000"/>
                            <a:ext cx="68061" cy="593368"/>
                          </a:xfrm>
                          <a:prstGeom prst="line">
                            <a:avLst/>
                          </a:prstGeom>
                          <a:noFill/>
                          <a:ln w="9525" cap="flat" cmpd="sng" algn="ctr">
                            <a:solidFill>
                              <a:sysClr val="windowText" lastClr="000000"/>
                            </a:solidFill>
                            <a:prstDash val="solid"/>
                            <a:headEnd type="none" w="med" len="med"/>
                            <a:tailEnd type="triangle" w="med" len="med"/>
                          </a:ln>
                          <a:effectLst/>
                        </wps:spPr>
                        <wps:bodyPr/>
                      </wps:wsp>
                      <wps:wsp>
                        <wps:cNvPr id="41" name="Straight Connector 41"/>
                        <wps:cNvCnPr/>
                        <wps:spPr>
                          <a:xfrm flipV="1">
                            <a:off x="2238375" y="914400"/>
                            <a:ext cx="40868" cy="1439280"/>
                          </a:xfrm>
                          <a:prstGeom prst="line">
                            <a:avLst/>
                          </a:prstGeom>
                          <a:noFill/>
                          <a:ln w="9525" cap="flat" cmpd="sng" algn="ctr">
                            <a:solidFill>
                              <a:sysClr val="windowText" lastClr="000000"/>
                            </a:solidFill>
                            <a:prstDash val="solid"/>
                            <a:headEnd type="none" w="med" len="med"/>
                            <a:tailEnd type="triangle" w="med" len="med"/>
                          </a:ln>
                          <a:effectLst/>
                        </wps:spPr>
                        <wps:bodyPr/>
                      </wps:wsp>
                      <wps:wsp>
                        <wps:cNvPr id="42" name="Straight Connector 42"/>
                        <wps:cNvCnPr/>
                        <wps:spPr>
                          <a:xfrm flipH="1">
                            <a:off x="1809750" y="514350"/>
                            <a:ext cx="187992" cy="124202"/>
                          </a:xfrm>
                          <a:prstGeom prst="line">
                            <a:avLst/>
                          </a:prstGeom>
                          <a:noFill/>
                          <a:ln w="9525" cap="flat" cmpd="sng" algn="ctr">
                            <a:solidFill>
                              <a:sysClr val="windowText" lastClr="000000"/>
                            </a:solidFill>
                            <a:prstDash val="solid"/>
                            <a:headEnd type="none" w="med" len="med"/>
                            <a:tailEnd type="triangle" w="med" len="med"/>
                          </a:ln>
                          <a:effectLst/>
                        </wps:spPr>
                        <wps:bodyPr/>
                      </wps:wsp>
                    </wpg:wgp>
                  </a:graphicData>
                </a:graphic>
                <wp14:sizeRelH relativeFrom="page">
                  <wp14:pctWidth>0</wp14:pctWidth>
                </wp14:sizeRelH>
                <wp14:sizeRelV relativeFrom="page">
                  <wp14:pctHeight>0</wp14:pctHeight>
                </wp14:sizeRelV>
              </wp:anchor>
            </w:drawing>
          </mc:Choice>
          <mc:Fallback>
            <w:pict>
              <v:group w14:anchorId="2986A0A4" id="Group 76" o:spid="_x0000_s1026" style="position:absolute;margin-left:82.8pt;margin-top:341.9pt;width:205.05pt;height:248.5pt;z-index:251659264" coordsize="26041,315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">
                <v:oval id="Oval 4" o:spid="_x0000_s1027" style="position:absolute;left:20669;top:5524;width:1308;height:11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" fillcolor="#f79646" stroked="f" strokeweight="2pt"/>
                <v:oval id="Oval 7" o:spid="_x0000_s1028" style="position:absolute;left:20002;top:25527;width:1308;height:11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" fillcolor="#f79646" stroked="f" strokeweight="2pt"/>
                <v:oval id="Oval 8" o:spid="_x0000_s1029" style="position:absolute;left:1428;top:16383;width:1308;height:11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" fillcolor="#f79646" stroked="f" strokeweight="2pt"/>
                <v:oval id="Oval 9" o:spid="_x0000_s1030" style="position:absolute;left:17049;top:6381;width:736;height:7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" fillcolor="red" stroked="f" strokeweight="2pt"/>
                <v:shape id="Freeform 26" o:spid="_x0000_s1031" style="position:absolute;left:24574;width:1467;height:3797;visibility:visible;mso-wrap-style:square;v-text-anchor:middle" coordsize="811204,2098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" path="m420530,112c293712,-11181,75779,833452,29698,1181166v-46081,347714,-58693,705208,114344,905233c380579,2087986,445847,2113412,677622,2086425,834784,1900688,824169,1577740,790604,1248925,755026,900387,547348,11405,420530,112xe" fillcolor="windowText" strokecolor="windowText" strokeweight="2pt">
                  <v:path arrowok="t" o:connecttype="custom" o:connectlocs="76042,20;5370,213708;26046,377491;122530,377496;142960,225968;76042,20" o:connectangles="0,0,0,0,0,0"/>
                </v:shape>
                <v:shape id="Freeform 28" o:spid="_x0000_s1032" style="position:absolute;left:19240;top:762;width:730;height:1898;visibility:visible;mso-wrap-style:square;v-text-anchor:middle" coordsize="811204,2098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" path="m420530,112c293712,-11181,75779,833452,29698,1181166v-46081,347714,-58693,705208,114344,905233c380579,2087986,445847,2113412,677622,2086425,834784,1900688,824169,1577740,790604,1248925,755026,900387,547348,11405,420530,112xe" fillcolor="windowText" strokecolor="windowText" strokeweight="2pt">
                  <v:path arrowok="t" o:connecttype="custom" o:connectlocs="37856,10;2673,106854;12967,188746;61000,188748;71171,112984;37856,10" o:connectangles="0,0,0,0,0,0"/>
                </v:shape>
                <v:line id="Straight Connector 29" o:spid="_x0000_s1033" style="position:absolute;visibility:visible;mso-wrap-style:square" from="19907,1714" to="24809,18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" strokecolor="windowText">
                  <v:stroke dashstyle="dash"/>
                </v:line>
                <v:shape id="Straight Arrow Connector 31" o:spid="_x0000_s1034" type="#_x0000_t32" style="position:absolute;left:20669;top:28860;width:0;height:269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" strokecolor="windowText">
                  <v:stroke endarrow="block"/>
                </v:shape>
                <v:shape id="Arc 33" o:spid="_x0000_s1035" style="position:absolute;left:19431;top:4667;width:3552;height:3068;visibility:visible;mso-wrap-style:square;v-text-anchor:middle" coordsize="355277,306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" path="m58008,40008nsc106017,2233,174068,-9903,235474,8359v71685,21320,119803,79584,119803,145066l177639,153426,58008,40008xem58008,40008nfc106017,2233,174068,-9903,235474,8359v71685,21320,119803,79584,119803,145066e" filled="f" strokecolor="windowText">
                  <v:path arrowok="t" o:connecttype="custom" o:connectlocs="58008,40008;235474,8359;355277,153425" o:connectangles="0,0,0"/>
                </v:shape>
                <v:shape id="Arc 34" o:spid="_x0000_s1036" style="position:absolute;top:15430;width:4699;height:3361;visibility:visible;mso-wrap-style:square;v-text-anchor:middle" coordsize="469980,3360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" path="m95178,303098nsc31795,269547,-3828,215498,327,159185,4329,104947,44744,55437,108821,26275l234990,168038,95178,303098xem95178,303098nfc31795,269547,-3828,215498,327,159185,4329,104947,44744,55437,108821,26275e" filled="f" strokecolor="windowText">
                  <v:stroke startarrow="block"/>
                  <v:path arrowok="t" o:connecttype="custom" o:connectlocs="95178,303098;327,159185;108821,26275" o:connectangles="0,0,0"/>
                </v:shape>
                <v:shape id="Arc 35" o:spid="_x0000_s1037" style="position:absolute;left:18097;top:24384;width:4250;height:3141;visibility:visible;mso-wrap-style:square;v-text-anchor:middle" coordsize="425025,3141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" path="m424864,150965nsc428644,222706,366135,287212,273023,307655,205564,322466,132560,311633,78062,278724l212513,157079r212351,-6114xem424864,150965nfc428644,222706,366135,287212,273023,307655,205564,322466,132560,311633,78062,278724e" filled="f" strokecolor="windowText">
                  <v:stroke startarrow="block"/>
                  <v:path arrowok="t" o:connecttype="custom" o:connectlocs="424864,150965;273023,307655;78062,278724" o:connectangles="0,0,0"/>
                </v:shape>
                <v:shape id="Arc 36" o:spid="_x0000_s1038" style="position:absolute;left:15906;top:5143;width:4741;height:3945;visibility:visible;mso-wrap-style:square;v-text-anchor:middle" coordsize="474067,3945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" path="m6827,244262nsc-10893,184151,6315,120604,53304,72629,90614,34536,143666,9405,202073,2157r34961,195105l6827,244262xem6827,244262nfc-10893,184151,6315,120604,53304,72629,90614,34536,143666,9405,202073,2157e" filled="f" strokecolor="windowText">
                  <v:path arrowok="t" o:connecttype="custom" o:connectlocs="6827,244262;53304,72629;202073,2157" o:connectangles="0,0,0"/>
                </v:shape>
                <v:line id="Straight Connector 37" o:spid="_x0000_s1039" style="position:absolute;flip:x;visibility:visible;mso-wrap-style:square" from="952,9144" to="13005,156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" strokecolor="windowText"/>
                <v:line id="Straight Connector 39" o:spid="_x0000_s1040" style="position:absolute;visibility:visible;mso-wrap-style:square" from="1905,18764" to="16699,261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" strokecolor="windowText">
                  <v:stroke endarrow="block"/>
                </v:line>
                <v:line id="Straight Connector 40" o:spid="_x0000_s1041" style="position:absolute;visibility:visible;mso-wrap-style:square" from="16002,7620" to="16682,135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" strokecolor="windowText">
                  <v:stroke endarrow="block"/>
                </v:line>
                <v:line id="Straight Connector 41" o:spid="_x0000_s1042" style="position:absolute;flip:y;visibility:visible;mso-wrap-style:square" from="22383,9144" to="22792,235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" strokecolor="windowText">
                  <v:stroke endarrow="block"/>
                </v:line>
                <v:line id="Straight Connector 42" o:spid="_x0000_s1043" style="position:absolute;flip:x;visibility:visible;mso-wrap-style:square" from="18097,5143" to="19977,63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" strokecolor="windowText">
                  <v:stroke endarrow="block"/>
                </v:line>
              </v:group>
            </w:pict>
          </mc:Fallback>
        </mc:AlternateContent>
      </w:r>
      <w:r>
        <w:rPr>
          <w:noProof/>
          <w:lang w:val="en-IE" w:eastAsia="en-IE"/>
        </w:rPr>
        <mc:AlternateContent>
          <mc:Choice Requires="wps">
            <w:drawing>
              <wp:anchor distT="0" distB="0" distL="114300" distR="114300" simplePos="0" relativeHeight="251667456" behindDoc="0" locked="0" layoutInCell="1" allowOverlap="1" wp14:anchorId="556B6A1B" wp14:editId="14D278BC">
                <wp:simplePos x="0" y="0"/>
                <wp:positionH relativeFrom="column">
                  <wp:posOffset>631190</wp:posOffset>
                </wp:positionH>
                <wp:positionV relativeFrom="paragraph">
                  <wp:posOffset>104775</wp:posOffset>
                </wp:positionV>
                <wp:extent cx="762000" cy="465455"/>
                <wp:effectExtent l="0" t="0" r="0" b="0"/>
                <wp:wrapNone/>
                <wp:docPr id="78"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62000" cy="465455"/>
                        </a:xfrm>
                        <a:prstGeom prst="rect">
                          <a:avLst/>
                        </a:prstGeom>
                        <a:solidFill>
                          <a:sysClr val="window" lastClr="FFFFFF"/>
                        </a:solidFill>
                        <a:ln w="6350">
                          <a:noFill/>
                        </a:ln>
                        <a:effectLst/>
                      </wps:spPr>
                      <wps:txbx>
                        <w:txbxContent>
                          <w:p w14:paraId="19359D79" w14:textId="7A9FDF32" w:rsidR="00BC5BD8" w:rsidRDefault="00BC5BD8" w:rsidP="00BC5BD8">
                            <w:pPr>
                              <w:rPr>
                                <w:b/>
                              </w:rPr>
                            </w:pPr>
                            <w:r w:rsidRPr="00DA7B20">
                              <w:rPr>
                                <w:b/>
                              </w:rPr>
                              <w:t xml:space="preserve">Course </w:t>
                            </w:r>
                            <w:r w:rsidR="00C0295D">
                              <w:rPr>
                                <w:b/>
                              </w:rPr>
                              <w:t>I</w:t>
                            </w:r>
                          </w:p>
                          <w:p w14:paraId="55DD77C5" w14:textId="77777777" w:rsidR="00C0295D" w:rsidRPr="00DA7B20" w:rsidRDefault="00C0295D" w:rsidP="00BC5BD8">
                            <w:pPr>
                              <w:rPr>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6B6A1B" id="Text Box 78" o:spid="_x0000_s1031" type="#_x0000_t202" style="position:absolute;margin-left:49.7pt;margin-top:8.25pt;width:60pt;height:36.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" fillcolor="window" stroked="f" strokeweight=".5pt">
                <v:textbox>
                  <w:txbxContent>
                    <w:p w14:paraId="19359D79" w14:textId="7A9FDF32" w:rsidR="00BC5BD8" w:rsidRDefault="00BC5BD8" w:rsidP="00BC5BD8">
                      <w:pPr>
                        <w:rPr>
                          <w:b/>
                        </w:rPr>
                      </w:pPr>
                      <w:r w:rsidRPr="00DA7B20">
                        <w:rPr>
                          <w:b/>
                        </w:rPr>
                        <w:t xml:space="preserve">Course </w:t>
                      </w:r>
                      <w:r w:rsidR="00C0295D">
                        <w:rPr>
                          <w:b/>
                        </w:rPr>
                        <w:t>I</w:t>
                      </w:r>
                    </w:p>
                    <w:p w14:paraId="55DD77C5" w14:textId="77777777" w:rsidR="00C0295D" w:rsidRPr="00DA7B20" w:rsidRDefault="00C0295D" w:rsidP="00BC5BD8">
                      <w:pPr>
                        <w:rPr>
                          <w:b/>
                        </w:rPr>
                      </w:pPr>
                    </w:p>
                  </w:txbxContent>
                </v:textbox>
              </v:shape>
            </w:pict>
          </mc:Fallback>
        </mc:AlternateContent>
      </w:r>
    </w:p>
    <w:p w14:paraId="4E43703E" w14:textId="77777777" w:rsidR="00BC5BD8" w:rsidRDefault="00BC5BD8" w:rsidP="00BC5BD8">
      <w:pPr>
        <w:spacing w:before="60"/>
        <w:ind w:left="851" w:hanging="851"/>
        <w:rPr>
          <w:rFonts w:ascii="Calibri" w:hAnsi="Calibri" w:cs="Verdana"/>
          <w:bCs/>
          <w:sz w:val="28"/>
          <w:szCs w:val="22"/>
        </w:rPr>
      </w:pPr>
    </w:p>
    <w:p w14:paraId="0C35D21E" w14:textId="7CCE455C" w:rsidR="00BC5BD8" w:rsidRDefault="00BD7A1A" w:rsidP="00BC5BD8">
      <w:pPr>
        <w:spacing w:before="60"/>
        <w:ind w:left="851" w:hanging="851"/>
        <w:rPr>
          <w:rFonts w:ascii="Calibri" w:hAnsi="Calibri" w:cs="Verdana"/>
          <w:bCs/>
          <w:sz w:val="28"/>
          <w:szCs w:val="22"/>
        </w:rPr>
      </w:pPr>
      <w:r>
        <w:rPr>
          <w:noProof/>
          <w:lang w:val="en-IE" w:eastAsia="en-IE"/>
        </w:rPr>
        <mc:AlternateContent>
          <mc:Choice Requires="wps">
            <w:drawing>
              <wp:anchor distT="0" distB="0" distL="114300" distR="114300" simplePos="0" relativeHeight="251661312" behindDoc="0" locked="0" layoutInCell="1" allowOverlap="1" wp14:anchorId="0CF3C9DA" wp14:editId="5211BF10">
                <wp:simplePos x="0" y="0"/>
                <wp:positionH relativeFrom="column">
                  <wp:posOffset>2152650</wp:posOffset>
                </wp:positionH>
                <wp:positionV relativeFrom="paragraph">
                  <wp:posOffset>126365</wp:posOffset>
                </wp:positionV>
                <wp:extent cx="695325" cy="259080"/>
                <wp:effectExtent l="0" t="0" r="9525" b="7620"/>
                <wp:wrapNone/>
                <wp:docPr id="47"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95325" cy="259080"/>
                        </a:xfrm>
                        <a:prstGeom prst="rect">
                          <a:avLst/>
                        </a:prstGeom>
                        <a:solidFill>
                          <a:sysClr val="window" lastClr="FFFFFF"/>
                        </a:solidFill>
                        <a:ln w="6350">
                          <a:noFill/>
                        </a:ln>
                        <a:effectLst/>
                      </wps:spPr>
                      <wps:txbx>
                        <w:txbxContent>
                          <w:p w14:paraId="49CCFFD9" w14:textId="77777777" w:rsidR="00BC5BD8" w:rsidRDefault="00BC5BD8" w:rsidP="00BC5BD8">
                            <w:r>
                              <w:t>Mk 1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F3C9DA" id="Text Box 47" o:spid="_x0000_s1032" type="#_x0000_t202" style="position:absolute;left:0;text-align:left;margin-left:169.5pt;margin-top:9.95pt;width:54.75pt;height:20.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" fillcolor="window" stroked="f" strokeweight=".5pt">
                <v:textbox>
                  <w:txbxContent>
                    <w:p w14:paraId="49CCFFD9" w14:textId="77777777" w:rsidR="00BC5BD8" w:rsidRDefault="00BC5BD8" w:rsidP="00BC5BD8">
                      <w:r>
                        <w:t>Mk 1a</w:t>
                      </w:r>
                    </w:p>
                  </w:txbxContent>
                </v:textbox>
              </v:shape>
            </w:pict>
          </mc:Fallback>
        </mc:AlternateContent>
      </w:r>
      <w:r>
        <w:rPr>
          <w:noProof/>
          <w:lang w:val="en-IE" w:eastAsia="en-IE"/>
        </w:rPr>
        <mc:AlternateContent>
          <mc:Choice Requires="wps">
            <w:drawing>
              <wp:anchor distT="0" distB="0" distL="114300" distR="114300" simplePos="0" relativeHeight="251660288" behindDoc="0" locked="0" layoutInCell="1" allowOverlap="1" wp14:anchorId="5432B15B" wp14:editId="0AF2272C">
                <wp:simplePos x="0" y="0"/>
                <wp:positionH relativeFrom="column">
                  <wp:posOffset>3514725</wp:posOffset>
                </wp:positionH>
                <wp:positionV relativeFrom="paragraph">
                  <wp:posOffset>50165</wp:posOffset>
                </wp:positionV>
                <wp:extent cx="800100" cy="259080"/>
                <wp:effectExtent l="0" t="0" r="0" b="7620"/>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00100" cy="259080"/>
                        </a:xfrm>
                        <a:prstGeom prst="rect">
                          <a:avLst/>
                        </a:prstGeom>
                        <a:solidFill>
                          <a:sysClr val="window" lastClr="FFFFFF"/>
                        </a:solidFill>
                        <a:ln w="6350">
                          <a:noFill/>
                        </a:ln>
                        <a:effectLst/>
                      </wps:spPr>
                      <wps:txbx>
                        <w:txbxContent>
                          <w:p w14:paraId="4170F94B" w14:textId="586789E8" w:rsidR="00BC5BD8" w:rsidRDefault="00BC5BD8" w:rsidP="00BC5BD8">
                            <w:r>
                              <w:t xml:space="preserve">Mk </w:t>
                            </w:r>
                            <w:r w:rsidR="00BD7A1A">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5432B15B" id="Text Box 46" o:spid="_x0000_s1033" type="#_x0000_t202" style="position:absolute;left:0;text-align:left;margin-left:276.75pt;margin-top:3.95pt;width:63pt;height:20.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" fillcolor="window" stroked="f" strokeweight=".5pt">
                <v:textbox>
                  <w:txbxContent>
                    <w:p w14:paraId="4170F94B" w14:textId="586789E8" w:rsidR="00BC5BD8" w:rsidRDefault="00BC5BD8" w:rsidP="00BC5BD8">
                      <w:r>
                        <w:t xml:space="preserve">Mk </w:t>
                      </w:r>
                      <w:r w:rsidR="00BD7A1A">
                        <w:t>1</w:t>
                      </w:r>
                    </w:p>
                  </w:txbxContent>
                </v:textbox>
              </v:shape>
            </w:pict>
          </mc:Fallback>
        </mc:AlternateContent>
      </w:r>
    </w:p>
    <w:p w14:paraId="07CA8957" w14:textId="77777777" w:rsidR="00BC5BD8" w:rsidRDefault="00BC5BD8" w:rsidP="00BC5BD8">
      <w:pPr>
        <w:spacing w:before="60"/>
        <w:ind w:left="851" w:hanging="851"/>
        <w:rPr>
          <w:rFonts w:ascii="Calibri" w:hAnsi="Calibri" w:cs="Verdana"/>
          <w:bCs/>
          <w:sz w:val="28"/>
          <w:szCs w:val="22"/>
        </w:rPr>
      </w:pPr>
    </w:p>
    <w:p w14:paraId="00038A2D" w14:textId="77777777" w:rsidR="00BC5BD8" w:rsidRDefault="00BC5BD8" w:rsidP="00BC5BD8">
      <w:pPr>
        <w:spacing w:before="60"/>
        <w:ind w:left="851" w:hanging="851"/>
        <w:rPr>
          <w:rFonts w:ascii="Calibri" w:hAnsi="Calibri" w:cs="Verdana"/>
          <w:bCs/>
          <w:sz w:val="28"/>
          <w:szCs w:val="22"/>
        </w:rPr>
      </w:pPr>
    </w:p>
    <w:p w14:paraId="22D8A356" w14:textId="77777777" w:rsidR="00BC5BD8" w:rsidRDefault="00BC5BD8" w:rsidP="00BC5BD8">
      <w:pPr>
        <w:spacing w:before="60"/>
        <w:ind w:left="851" w:hanging="851"/>
        <w:rPr>
          <w:rFonts w:ascii="Calibri" w:hAnsi="Calibri" w:cs="Verdana"/>
          <w:bCs/>
          <w:sz w:val="28"/>
          <w:szCs w:val="22"/>
        </w:rPr>
      </w:pPr>
    </w:p>
    <w:p w14:paraId="6BFEDC8E" w14:textId="77777777" w:rsidR="00BC5BD8" w:rsidRDefault="00BC5BD8" w:rsidP="00BC5BD8">
      <w:pPr>
        <w:spacing w:before="60"/>
        <w:ind w:left="851" w:hanging="851"/>
        <w:rPr>
          <w:rFonts w:ascii="Calibri" w:hAnsi="Calibri" w:cs="Verdana"/>
          <w:bCs/>
          <w:sz w:val="28"/>
          <w:szCs w:val="22"/>
        </w:rPr>
      </w:pPr>
    </w:p>
    <w:p w14:paraId="2B6011BC" w14:textId="43661B62" w:rsidR="00BC5BD8" w:rsidRDefault="00BD7A1A" w:rsidP="00BC5BD8">
      <w:pPr>
        <w:spacing w:before="60"/>
        <w:ind w:left="851" w:hanging="851"/>
        <w:rPr>
          <w:rFonts w:ascii="Calibri" w:hAnsi="Calibri" w:cs="Verdana"/>
          <w:bCs/>
          <w:sz w:val="28"/>
          <w:szCs w:val="22"/>
        </w:rPr>
      </w:pPr>
      <w:r>
        <w:rPr>
          <w:noProof/>
          <w:lang w:val="en-IE" w:eastAsia="en-IE"/>
        </w:rPr>
        <mc:AlternateContent>
          <mc:Choice Requires="wps">
            <w:drawing>
              <wp:anchor distT="0" distB="0" distL="114300" distR="114300" simplePos="0" relativeHeight="251662336" behindDoc="0" locked="0" layoutInCell="1" allowOverlap="1" wp14:anchorId="10686D26" wp14:editId="45B3BCF6">
                <wp:simplePos x="0" y="0"/>
                <wp:positionH relativeFrom="column">
                  <wp:posOffset>1495425</wp:posOffset>
                </wp:positionH>
                <wp:positionV relativeFrom="paragraph">
                  <wp:posOffset>41275</wp:posOffset>
                </wp:positionV>
                <wp:extent cx="676275" cy="240665"/>
                <wp:effectExtent l="0" t="0" r="9525" b="6985"/>
                <wp:wrapNone/>
                <wp:docPr id="48"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76275" cy="240665"/>
                        </a:xfrm>
                        <a:prstGeom prst="rect">
                          <a:avLst/>
                        </a:prstGeom>
                        <a:solidFill>
                          <a:sysClr val="window" lastClr="FFFFFF"/>
                        </a:solidFill>
                        <a:ln w="6350">
                          <a:noFill/>
                        </a:ln>
                        <a:effectLst/>
                      </wps:spPr>
                      <wps:txbx>
                        <w:txbxContent>
                          <w:p w14:paraId="32666C09" w14:textId="77777777" w:rsidR="00BC5BD8" w:rsidRDefault="00BC5BD8" w:rsidP="00BC5BD8">
                            <w:r>
                              <w:t>Mk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0686D26" id="Text Box 48" o:spid="_x0000_s1034" type="#_x0000_t202" style="position:absolute;left:0;text-align:left;margin-left:117.75pt;margin-top:3.25pt;width:53.25pt;height:18.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" fillcolor="window" stroked="f" strokeweight=".5pt">
                <v:textbox>
                  <w:txbxContent>
                    <w:p w14:paraId="32666C09" w14:textId="77777777" w:rsidR="00BC5BD8" w:rsidRDefault="00BC5BD8" w:rsidP="00BC5BD8">
                      <w:r>
                        <w:t>Mk 2</w:t>
                      </w:r>
                    </w:p>
                  </w:txbxContent>
                </v:textbox>
              </v:shape>
            </w:pict>
          </mc:Fallback>
        </mc:AlternateContent>
      </w:r>
    </w:p>
    <w:p w14:paraId="1F9528F3" w14:textId="77777777" w:rsidR="00BC5BD8" w:rsidRDefault="00BC5BD8" w:rsidP="00BC5BD8">
      <w:pPr>
        <w:spacing w:before="60"/>
        <w:ind w:left="851" w:hanging="851"/>
        <w:rPr>
          <w:rFonts w:ascii="Calibri" w:hAnsi="Calibri" w:cs="Verdana"/>
          <w:bCs/>
          <w:sz w:val="28"/>
          <w:szCs w:val="22"/>
        </w:rPr>
      </w:pPr>
    </w:p>
    <w:p w14:paraId="3850A8FA" w14:textId="77777777" w:rsidR="00BC5BD8" w:rsidRDefault="00BC5BD8" w:rsidP="00BC5BD8">
      <w:pPr>
        <w:spacing w:before="60"/>
        <w:ind w:left="851" w:hanging="851"/>
        <w:rPr>
          <w:rFonts w:ascii="Calibri" w:hAnsi="Calibri" w:cs="Verdana"/>
          <w:bCs/>
          <w:sz w:val="28"/>
          <w:szCs w:val="22"/>
        </w:rPr>
      </w:pPr>
    </w:p>
    <w:p w14:paraId="096F493A" w14:textId="77777777" w:rsidR="00BC5BD8" w:rsidRDefault="00BC5BD8" w:rsidP="00BC5BD8">
      <w:pPr>
        <w:spacing w:before="60"/>
        <w:ind w:left="851" w:hanging="851"/>
        <w:rPr>
          <w:rFonts w:ascii="Calibri" w:hAnsi="Calibri" w:cs="Verdana"/>
          <w:bCs/>
          <w:sz w:val="28"/>
          <w:szCs w:val="22"/>
        </w:rPr>
      </w:pPr>
    </w:p>
    <w:p w14:paraId="0D58F7B6" w14:textId="77777777" w:rsidR="00BC5BD8" w:rsidRDefault="00BC5BD8" w:rsidP="00BC5BD8">
      <w:pPr>
        <w:spacing w:before="60"/>
        <w:ind w:left="851" w:hanging="851"/>
        <w:rPr>
          <w:rFonts w:ascii="Calibri" w:hAnsi="Calibri" w:cs="Verdana"/>
          <w:bCs/>
          <w:sz w:val="28"/>
          <w:szCs w:val="22"/>
        </w:rPr>
      </w:pPr>
    </w:p>
    <w:p w14:paraId="2923B917" w14:textId="77777777" w:rsidR="00BC5BD8" w:rsidRDefault="00BC5BD8" w:rsidP="00BC5BD8">
      <w:pPr>
        <w:spacing w:before="60"/>
        <w:ind w:left="851" w:hanging="851"/>
        <w:rPr>
          <w:rFonts w:ascii="Calibri" w:hAnsi="Calibri" w:cs="Verdana"/>
          <w:bCs/>
          <w:sz w:val="28"/>
          <w:szCs w:val="22"/>
        </w:rPr>
      </w:pPr>
    </w:p>
    <w:p w14:paraId="5A807521" w14:textId="77777777" w:rsidR="00BC5BD8" w:rsidRDefault="00BC5BD8" w:rsidP="00BC5BD8">
      <w:pPr>
        <w:spacing w:before="60"/>
        <w:ind w:left="851" w:hanging="851"/>
        <w:rPr>
          <w:rFonts w:ascii="Calibri" w:hAnsi="Calibri" w:cs="Verdana"/>
          <w:bCs/>
          <w:sz w:val="28"/>
          <w:szCs w:val="22"/>
        </w:rPr>
      </w:pPr>
    </w:p>
    <w:p w14:paraId="0D1A61A9" w14:textId="77777777" w:rsidR="00BC5BD8" w:rsidRDefault="00BC5BD8" w:rsidP="00BC5BD8">
      <w:pPr>
        <w:spacing w:before="60"/>
        <w:ind w:left="851" w:hanging="851"/>
        <w:rPr>
          <w:rFonts w:ascii="Calibri" w:hAnsi="Calibri" w:cs="Verdana"/>
          <w:bCs/>
          <w:sz w:val="28"/>
          <w:szCs w:val="22"/>
        </w:rPr>
      </w:pPr>
    </w:p>
    <w:p w14:paraId="48214EBC" w14:textId="77777777" w:rsidR="00BC5BD8" w:rsidRDefault="00BC5BD8" w:rsidP="00BC5BD8">
      <w:pPr>
        <w:spacing w:before="60"/>
        <w:ind w:left="851" w:hanging="851"/>
        <w:rPr>
          <w:rFonts w:ascii="Calibri" w:hAnsi="Calibri" w:cs="Verdana"/>
          <w:bCs/>
          <w:sz w:val="28"/>
          <w:szCs w:val="22"/>
        </w:rPr>
      </w:pPr>
    </w:p>
    <w:p w14:paraId="40D660EE" w14:textId="77777777" w:rsidR="00BC5BD8" w:rsidRDefault="00BC5BD8" w:rsidP="00BC5BD8">
      <w:pPr>
        <w:spacing w:before="60"/>
        <w:ind w:left="851" w:hanging="851"/>
        <w:rPr>
          <w:rFonts w:ascii="Calibri" w:hAnsi="Calibri" w:cs="Verdana"/>
          <w:bCs/>
          <w:sz w:val="28"/>
          <w:szCs w:val="22"/>
        </w:rPr>
      </w:pPr>
    </w:p>
    <w:p w14:paraId="7B51741B" w14:textId="77777777" w:rsidR="00BC5BD8" w:rsidRDefault="00BC5BD8" w:rsidP="00BC5BD8">
      <w:pPr>
        <w:spacing w:before="60"/>
        <w:ind w:left="851" w:hanging="851"/>
        <w:rPr>
          <w:rFonts w:ascii="Calibri" w:hAnsi="Calibri" w:cs="Verdana"/>
          <w:bCs/>
          <w:sz w:val="28"/>
          <w:szCs w:val="22"/>
        </w:rPr>
      </w:pPr>
      <w:r>
        <w:rPr>
          <w:rFonts w:ascii="Calibri" w:hAnsi="Calibri" w:cs="Verdana"/>
          <w:bCs/>
          <w:noProof/>
          <w:sz w:val="28"/>
          <w:szCs w:val="22"/>
          <w:lang w:val="en-IE" w:eastAsia="en-IE"/>
        </w:rPr>
        <mc:AlternateContent>
          <mc:Choice Requires="wps">
            <w:drawing>
              <wp:anchor distT="0" distB="0" distL="114300" distR="114300" simplePos="0" relativeHeight="251673600" behindDoc="0" locked="0" layoutInCell="1" allowOverlap="1" wp14:anchorId="696E7F7D" wp14:editId="4F1DCB48">
                <wp:simplePos x="0" y="0"/>
                <wp:positionH relativeFrom="column">
                  <wp:posOffset>577215</wp:posOffset>
                </wp:positionH>
                <wp:positionV relativeFrom="paragraph">
                  <wp:posOffset>45085</wp:posOffset>
                </wp:positionV>
                <wp:extent cx="762000" cy="504190"/>
                <wp:effectExtent l="0" t="0" r="0" b="0"/>
                <wp:wrapNone/>
                <wp:docPr id="53"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62000" cy="504190"/>
                        </a:xfrm>
                        <a:prstGeom prst="rect">
                          <a:avLst/>
                        </a:prstGeom>
                        <a:solidFill>
                          <a:sysClr val="window" lastClr="FFFFFF"/>
                        </a:solidFill>
                        <a:ln w="6350">
                          <a:noFill/>
                        </a:ln>
                        <a:effectLst/>
                      </wps:spPr>
                      <wps:txbx>
                        <w:txbxContent>
                          <w:p w14:paraId="0F37743C" w14:textId="6FE813B7" w:rsidR="00BC5BD8" w:rsidRPr="00DA7B20" w:rsidRDefault="00BC5BD8" w:rsidP="00BC5BD8">
                            <w:pPr>
                              <w:rPr>
                                <w:b/>
                              </w:rPr>
                            </w:pPr>
                            <w:r w:rsidRPr="00DA7B20">
                              <w:rPr>
                                <w:b/>
                              </w:rPr>
                              <w:t xml:space="preserve">Course </w:t>
                            </w:r>
                            <w:r w:rsidR="00C0295D">
                              <w:rPr>
                                <w:b/>
                              </w:rPr>
                              <w:t>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6E7F7D" id="Text Box 53" o:spid="_x0000_s1035" type="#_x0000_t202" style="position:absolute;left:0;text-align:left;margin-left:45.45pt;margin-top:3.55pt;width:60pt;height:39.7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" fillcolor="window" stroked="f" strokeweight=".5pt">
                <v:textbox>
                  <w:txbxContent>
                    <w:p w14:paraId="0F37743C" w14:textId="6FE813B7" w:rsidR="00BC5BD8" w:rsidRPr="00DA7B20" w:rsidRDefault="00BC5BD8" w:rsidP="00BC5BD8">
                      <w:pPr>
                        <w:rPr>
                          <w:b/>
                        </w:rPr>
                      </w:pPr>
                      <w:r w:rsidRPr="00DA7B20">
                        <w:rPr>
                          <w:b/>
                        </w:rPr>
                        <w:t xml:space="preserve">Course </w:t>
                      </w:r>
                      <w:r w:rsidR="00C0295D">
                        <w:rPr>
                          <w:b/>
                        </w:rPr>
                        <w:t>O</w:t>
                      </w:r>
                    </w:p>
                  </w:txbxContent>
                </v:textbox>
              </v:shape>
            </w:pict>
          </mc:Fallback>
        </mc:AlternateContent>
      </w:r>
    </w:p>
    <w:p w14:paraId="7EE0345A" w14:textId="77777777" w:rsidR="00BC5BD8" w:rsidRDefault="00BC5BD8" w:rsidP="00BC5BD8">
      <w:pPr>
        <w:spacing w:before="60"/>
        <w:ind w:left="851" w:hanging="851"/>
        <w:rPr>
          <w:rFonts w:ascii="Calibri" w:hAnsi="Calibri" w:cs="Verdana"/>
          <w:bCs/>
          <w:sz w:val="28"/>
          <w:szCs w:val="22"/>
        </w:rPr>
      </w:pPr>
    </w:p>
    <w:p w14:paraId="7A456D55" w14:textId="23233419" w:rsidR="00BC5BD8" w:rsidRDefault="00BD7A1A" w:rsidP="00BC5BD8">
      <w:pPr>
        <w:spacing w:before="60"/>
        <w:ind w:left="851" w:hanging="851"/>
        <w:rPr>
          <w:rFonts w:ascii="Calibri" w:hAnsi="Calibri" w:cs="Verdana"/>
          <w:bCs/>
          <w:sz w:val="28"/>
          <w:szCs w:val="22"/>
        </w:rPr>
      </w:pPr>
      <w:r>
        <w:rPr>
          <w:noProof/>
          <w:lang w:val="en-IE" w:eastAsia="en-IE"/>
        </w:rPr>
        <mc:AlternateContent>
          <mc:Choice Requires="wps">
            <w:drawing>
              <wp:anchor distT="0" distB="0" distL="114300" distR="114300" simplePos="0" relativeHeight="251668480" behindDoc="0" locked="0" layoutInCell="1" allowOverlap="1" wp14:anchorId="5C535D4E" wp14:editId="40C3AC9C">
                <wp:simplePos x="0" y="0"/>
                <wp:positionH relativeFrom="column">
                  <wp:posOffset>3324225</wp:posOffset>
                </wp:positionH>
                <wp:positionV relativeFrom="paragraph">
                  <wp:posOffset>46355</wp:posOffset>
                </wp:positionV>
                <wp:extent cx="742950" cy="259080"/>
                <wp:effectExtent l="0" t="0" r="0" b="7620"/>
                <wp:wrapNone/>
                <wp:docPr id="79" name="Text Box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2950" cy="259080"/>
                        </a:xfrm>
                        <a:prstGeom prst="rect">
                          <a:avLst/>
                        </a:prstGeom>
                        <a:solidFill>
                          <a:sysClr val="window" lastClr="FFFFFF"/>
                        </a:solidFill>
                        <a:ln w="6350">
                          <a:noFill/>
                        </a:ln>
                        <a:effectLst/>
                      </wps:spPr>
                      <wps:txbx>
                        <w:txbxContent>
                          <w:p w14:paraId="5802B92E" w14:textId="77777777" w:rsidR="00BC5BD8" w:rsidRDefault="00BC5BD8" w:rsidP="00BC5BD8">
                            <w:r>
                              <w:t>Mk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5C535D4E" id="Text Box 79" o:spid="_x0000_s1036" type="#_x0000_t202" style="position:absolute;left:0;text-align:left;margin-left:261.75pt;margin-top:3.65pt;width:58.5pt;height:20.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" fillcolor="window" stroked="f" strokeweight=".5pt">
                <v:textbox>
                  <w:txbxContent>
                    <w:p w14:paraId="5802B92E" w14:textId="77777777" w:rsidR="00BC5BD8" w:rsidRDefault="00BC5BD8" w:rsidP="00BC5BD8">
                      <w:r>
                        <w:t>Mk 1</w:t>
                      </w:r>
                    </w:p>
                  </w:txbxContent>
                </v:textbox>
              </v:shape>
            </w:pict>
          </mc:Fallback>
        </mc:AlternateContent>
      </w:r>
    </w:p>
    <w:p w14:paraId="548053D5" w14:textId="77777777" w:rsidR="00BC5BD8" w:rsidRDefault="00BC5BD8" w:rsidP="00BC5BD8">
      <w:pPr>
        <w:spacing w:before="60"/>
        <w:ind w:left="851" w:hanging="851"/>
        <w:rPr>
          <w:rFonts w:ascii="Calibri" w:hAnsi="Calibri" w:cs="Verdana"/>
          <w:bCs/>
          <w:sz w:val="28"/>
          <w:szCs w:val="22"/>
        </w:rPr>
      </w:pPr>
    </w:p>
    <w:p w14:paraId="5A1CF941" w14:textId="77777777" w:rsidR="00BC5BD8" w:rsidRDefault="00BC5BD8" w:rsidP="00BC5BD8">
      <w:pPr>
        <w:spacing w:before="60"/>
        <w:ind w:left="851" w:hanging="851"/>
        <w:rPr>
          <w:rFonts w:ascii="Calibri" w:hAnsi="Calibri" w:cs="Verdana"/>
          <w:bCs/>
          <w:sz w:val="28"/>
          <w:szCs w:val="22"/>
        </w:rPr>
      </w:pPr>
    </w:p>
    <w:p w14:paraId="24931B84" w14:textId="77777777" w:rsidR="00BC5BD8" w:rsidRDefault="00BC5BD8" w:rsidP="00BC5BD8">
      <w:pPr>
        <w:spacing w:before="60"/>
        <w:ind w:left="851" w:hanging="851"/>
        <w:rPr>
          <w:rFonts w:ascii="Calibri" w:hAnsi="Calibri" w:cs="Verdana"/>
          <w:bCs/>
          <w:sz w:val="28"/>
          <w:szCs w:val="22"/>
        </w:rPr>
      </w:pPr>
    </w:p>
    <w:p w14:paraId="3A9355D2" w14:textId="3F88855E" w:rsidR="00BC5BD8" w:rsidRDefault="00BD7A1A" w:rsidP="00BC5BD8">
      <w:pPr>
        <w:spacing w:before="60"/>
        <w:ind w:left="851" w:hanging="851"/>
        <w:rPr>
          <w:rFonts w:ascii="Calibri" w:hAnsi="Calibri" w:cs="Verdana"/>
          <w:bCs/>
          <w:sz w:val="28"/>
          <w:szCs w:val="22"/>
        </w:rPr>
      </w:pPr>
      <w:r>
        <w:rPr>
          <w:noProof/>
          <w:lang w:val="en-IE" w:eastAsia="en-IE"/>
        </w:rPr>
        <mc:AlternateContent>
          <mc:Choice Requires="wps">
            <w:drawing>
              <wp:anchor distT="0" distB="0" distL="114300" distR="114300" simplePos="0" relativeHeight="251671552" behindDoc="0" locked="0" layoutInCell="1" allowOverlap="1" wp14:anchorId="59A65AFD" wp14:editId="2AE37842">
                <wp:simplePos x="0" y="0"/>
                <wp:positionH relativeFrom="column">
                  <wp:posOffset>1343025</wp:posOffset>
                </wp:positionH>
                <wp:positionV relativeFrom="paragraph">
                  <wp:posOffset>92710</wp:posOffset>
                </wp:positionV>
                <wp:extent cx="609600" cy="240665"/>
                <wp:effectExtent l="0" t="0" r="0" b="6985"/>
                <wp:wrapNone/>
                <wp:docPr id="82"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9600" cy="240665"/>
                        </a:xfrm>
                        <a:prstGeom prst="rect">
                          <a:avLst/>
                        </a:prstGeom>
                        <a:solidFill>
                          <a:sysClr val="window" lastClr="FFFFFF"/>
                        </a:solidFill>
                        <a:ln w="6350">
                          <a:noFill/>
                        </a:ln>
                        <a:effectLst/>
                      </wps:spPr>
                      <wps:txbx>
                        <w:txbxContent>
                          <w:p w14:paraId="374AD6B5" w14:textId="77777777" w:rsidR="00BC5BD8" w:rsidRDefault="00BC5BD8" w:rsidP="00BC5BD8">
                            <w:r>
                              <w:t>Mk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9A65AFD" id="Text Box 82" o:spid="_x0000_s1037" type="#_x0000_t202" style="position:absolute;left:0;text-align:left;margin-left:105.75pt;margin-top:7.3pt;width:48pt;height:18.9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" fillcolor="window" stroked="f" strokeweight=".5pt">
                <v:textbox>
                  <w:txbxContent>
                    <w:p w14:paraId="374AD6B5" w14:textId="77777777" w:rsidR="00BC5BD8" w:rsidRDefault="00BC5BD8" w:rsidP="00BC5BD8">
                      <w:r>
                        <w:t>Mk 2</w:t>
                      </w:r>
                    </w:p>
                  </w:txbxContent>
                </v:textbox>
              </v:shape>
            </w:pict>
          </mc:Fallback>
        </mc:AlternateContent>
      </w:r>
    </w:p>
    <w:p w14:paraId="41501BFA" w14:textId="77777777" w:rsidR="00BC5BD8" w:rsidRDefault="00BC5BD8" w:rsidP="00BC5BD8">
      <w:pPr>
        <w:spacing w:before="60"/>
        <w:ind w:left="851" w:hanging="851"/>
        <w:rPr>
          <w:rFonts w:ascii="Calibri" w:hAnsi="Calibri" w:cs="Verdana"/>
          <w:bCs/>
          <w:sz w:val="28"/>
          <w:szCs w:val="22"/>
        </w:rPr>
      </w:pPr>
    </w:p>
    <w:p w14:paraId="394E129F" w14:textId="77777777" w:rsidR="00BC5BD8" w:rsidRDefault="00BC5BD8" w:rsidP="00BC5BD8">
      <w:pPr>
        <w:spacing w:before="60"/>
        <w:ind w:left="851" w:hanging="851"/>
        <w:rPr>
          <w:rFonts w:ascii="Calibri" w:hAnsi="Calibri" w:cs="Verdana"/>
          <w:bCs/>
          <w:sz w:val="28"/>
          <w:szCs w:val="22"/>
        </w:rPr>
      </w:pPr>
    </w:p>
    <w:p w14:paraId="032D3E93" w14:textId="77777777" w:rsidR="00BC5BD8" w:rsidRDefault="00BC5BD8" w:rsidP="00BC5BD8">
      <w:pPr>
        <w:spacing w:before="60"/>
        <w:ind w:left="851" w:hanging="851"/>
        <w:rPr>
          <w:rFonts w:ascii="Calibri" w:hAnsi="Calibri" w:cs="Verdana"/>
          <w:bCs/>
          <w:sz w:val="28"/>
          <w:szCs w:val="22"/>
        </w:rPr>
      </w:pPr>
    </w:p>
    <w:p w14:paraId="79C63496" w14:textId="2F187BFD" w:rsidR="00BC5BD8" w:rsidRDefault="00BC5BD8" w:rsidP="00BC5BD8">
      <w:pPr>
        <w:spacing w:before="60"/>
        <w:ind w:left="851" w:hanging="851"/>
        <w:rPr>
          <w:rFonts w:ascii="Calibri" w:hAnsi="Calibri" w:cs="Verdana"/>
          <w:bCs/>
          <w:sz w:val="28"/>
          <w:szCs w:val="22"/>
        </w:rPr>
      </w:pPr>
    </w:p>
    <w:p w14:paraId="43DC5E9F" w14:textId="4FCEB7AD" w:rsidR="00BC5BD8" w:rsidRDefault="00BB44DB" w:rsidP="00BC5BD8">
      <w:pPr>
        <w:spacing w:before="60"/>
        <w:ind w:left="851" w:hanging="851"/>
        <w:rPr>
          <w:rFonts w:ascii="Calibri" w:hAnsi="Calibri" w:cs="Verdana"/>
          <w:bCs/>
          <w:sz w:val="28"/>
          <w:szCs w:val="22"/>
        </w:rPr>
      </w:pPr>
      <w:r>
        <w:rPr>
          <w:rFonts w:ascii="Calibri" w:hAnsi="Calibri" w:cs="Verdana"/>
          <w:bCs/>
          <w:noProof/>
          <w:sz w:val="28"/>
          <w:szCs w:val="22"/>
          <w:lang w:val="en-IE" w:eastAsia="en-IE"/>
        </w:rPr>
        <mc:AlternateContent>
          <mc:Choice Requires="wps">
            <w:drawing>
              <wp:anchor distT="0" distB="0" distL="114300" distR="114300" simplePos="0" relativeHeight="251674624" behindDoc="0" locked="0" layoutInCell="1" allowOverlap="1" wp14:anchorId="450C6013" wp14:editId="163559B1">
                <wp:simplePos x="0" y="0"/>
                <wp:positionH relativeFrom="column">
                  <wp:posOffset>209550</wp:posOffset>
                </wp:positionH>
                <wp:positionV relativeFrom="paragraph">
                  <wp:posOffset>83820</wp:posOffset>
                </wp:positionV>
                <wp:extent cx="5143500" cy="1383665"/>
                <wp:effectExtent l="0" t="0" r="0" b="6985"/>
                <wp:wrapNone/>
                <wp:docPr id="85" name="Text 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43500" cy="1383665"/>
                        </a:xfrm>
                        <a:prstGeom prst="rect">
                          <a:avLst/>
                        </a:prstGeom>
                        <a:solidFill>
                          <a:sysClr val="window" lastClr="FFFFFF"/>
                        </a:solidFill>
                        <a:ln w="6350">
                          <a:noFill/>
                        </a:ln>
                        <a:effectLst/>
                      </wps:spPr>
                      <wps:txbx>
                        <w:txbxContent>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5"/>
                              <w:gridCol w:w="4857"/>
                            </w:tblGrid>
                            <w:tr w:rsidR="00BC5BD8" w14:paraId="0987B673" w14:textId="77777777" w:rsidTr="00D05AC2">
                              <w:tc>
                                <w:tcPr>
                                  <w:tcW w:w="2935" w:type="dxa"/>
                                  <w:shd w:val="clear" w:color="auto" w:fill="auto"/>
                                </w:tcPr>
                                <w:p w14:paraId="1CFEC6FA" w14:textId="77777777" w:rsidR="00BC5BD8" w:rsidRPr="00D86F1F" w:rsidRDefault="00BC5BD8">
                                  <w:pPr>
                                    <w:rPr>
                                      <w:sz w:val="20"/>
                                      <w:szCs w:val="20"/>
                                    </w:rPr>
                                  </w:pPr>
                                  <w:r w:rsidRPr="00D86F1F">
                                    <w:rPr>
                                      <w:sz w:val="20"/>
                                      <w:szCs w:val="20"/>
                                    </w:rPr>
                                    <w:t>Course</w:t>
                                  </w:r>
                                </w:p>
                              </w:tc>
                              <w:tc>
                                <w:tcPr>
                                  <w:tcW w:w="4857" w:type="dxa"/>
                                  <w:shd w:val="clear" w:color="auto" w:fill="auto"/>
                                </w:tcPr>
                                <w:p w14:paraId="75243810" w14:textId="77777777" w:rsidR="00BC5BD8" w:rsidRPr="00D86F1F" w:rsidRDefault="00BC5BD8">
                                  <w:pPr>
                                    <w:rPr>
                                      <w:sz w:val="20"/>
                                      <w:szCs w:val="20"/>
                                    </w:rPr>
                                  </w:pPr>
                                  <w:r w:rsidRPr="00D86F1F">
                                    <w:rPr>
                                      <w:sz w:val="20"/>
                                      <w:szCs w:val="20"/>
                                    </w:rPr>
                                    <w:t>All marks to port</w:t>
                                  </w:r>
                                </w:p>
                              </w:tc>
                            </w:tr>
                            <w:tr w:rsidR="00BC5BD8" w14:paraId="6F0440FA" w14:textId="77777777" w:rsidTr="00D05AC2">
                              <w:tc>
                                <w:tcPr>
                                  <w:tcW w:w="2935" w:type="dxa"/>
                                  <w:shd w:val="clear" w:color="auto" w:fill="auto"/>
                                </w:tcPr>
                                <w:p w14:paraId="366F1E56" w14:textId="7C0EA47A" w:rsidR="00BC5BD8" w:rsidRPr="00D86F1F" w:rsidRDefault="00BC5BD8">
                                  <w:pPr>
                                    <w:rPr>
                                      <w:sz w:val="20"/>
                                      <w:szCs w:val="20"/>
                                    </w:rPr>
                                  </w:pPr>
                                </w:p>
                              </w:tc>
                              <w:tc>
                                <w:tcPr>
                                  <w:tcW w:w="4857" w:type="dxa"/>
                                  <w:shd w:val="clear" w:color="auto" w:fill="auto"/>
                                </w:tcPr>
                                <w:p w14:paraId="5FEBAACC" w14:textId="58C8DA33" w:rsidR="00BC5BD8" w:rsidRPr="00D86F1F" w:rsidRDefault="00BC5BD8">
                                  <w:pPr>
                                    <w:rPr>
                                      <w:sz w:val="20"/>
                                      <w:szCs w:val="20"/>
                                    </w:rPr>
                                  </w:pPr>
                                </w:p>
                              </w:tc>
                            </w:tr>
                            <w:tr w:rsidR="00BC5BD8" w14:paraId="4E288CD9" w14:textId="77777777" w:rsidTr="00D05AC2">
                              <w:tc>
                                <w:tcPr>
                                  <w:tcW w:w="2935" w:type="dxa"/>
                                  <w:shd w:val="clear" w:color="auto" w:fill="auto"/>
                                </w:tcPr>
                                <w:p w14:paraId="113DB41B" w14:textId="4D51CE43" w:rsidR="00BC5BD8" w:rsidRPr="00D86F1F" w:rsidRDefault="005A0141">
                                  <w:pPr>
                                    <w:rPr>
                                      <w:sz w:val="20"/>
                                      <w:szCs w:val="20"/>
                                    </w:rPr>
                                  </w:pPr>
                                  <w:r>
                                    <w:rPr>
                                      <w:sz w:val="20"/>
                                      <w:szCs w:val="20"/>
                                    </w:rPr>
                                    <w:t>I</w:t>
                                  </w:r>
                                  <w:r w:rsidR="00BC5BD8" w:rsidRPr="00D86F1F">
                                    <w:rPr>
                                      <w:sz w:val="20"/>
                                      <w:szCs w:val="20"/>
                                    </w:rPr>
                                    <w:t>2</w:t>
                                  </w:r>
                                  <w:r w:rsidR="00513436">
                                    <w:rPr>
                                      <w:sz w:val="20"/>
                                      <w:szCs w:val="20"/>
                                    </w:rPr>
                                    <w:t xml:space="preserve"> leeward finish</w:t>
                                  </w:r>
                                </w:p>
                              </w:tc>
                              <w:tc>
                                <w:tcPr>
                                  <w:tcW w:w="4857" w:type="dxa"/>
                                  <w:shd w:val="clear" w:color="auto" w:fill="auto"/>
                                </w:tcPr>
                                <w:p w14:paraId="073317E6" w14:textId="7B67A3EA" w:rsidR="00BC5BD8" w:rsidRPr="00D86F1F" w:rsidRDefault="00BC5BD8">
                                  <w:pPr>
                                    <w:rPr>
                                      <w:sz w:val="20"/>
                                      <w:szCs w:val="20"/>
                                    </w:rPr>
                                  </w:pPr>
                                  <w:r w:rsidRPr="00D86F1F">
                                    <w:rPr>
                                      <w:sz w:val="20"/>
                                      <w:szCs w:val="20"/>
                                    </w:rPr>
                                    <w:t xml:space="preserve">Start – 1 – </w:t>
                                  </w:r>
                                  <w:r w:rsidR="00513436">
                                    <w:rPr>
                                      <w:sz w:val="20"/>
                                      <w:szCs w:val="20"/>
                                    </w:rPr>
                                    <w:t>1a - 3</w:t>
                                  </w:r>
                                  <w:r w:rsidRPr="00D86F1F">
                                    <w:rPr>
                                      <w:sz w:val="20"/>
                                      <w:szCs w:val="20"/>
                                    </w:rPr>
                                    <w:t xml:space="preserve">– </w:t>
                                  </w:r>
                                  <w:r w:rsidR="00513436">
                                    <w:rPr>
                                      <w:sz w:val="20"/>
                                      <w:szCs w:val="20"/>
                                    </w:rPr>
                                    <w:t>1</w:t>
                                  </w:r>
                                  <w:r w:rsidRPr="00D86F1F">
                                    <w:rPr>
                                      <w:sz w:val="20"/>
                                      <w:szCs w:val="20"/>
                                    </w:rPr>
                                    <w:t xml:space="preserve"> – </w:t>
                                  </w:r>
                                  <w:r w:rsidR="00513436">
                                    <w:rPr>
                                      <w:sz w:val="20"/>
                                      <w:szCs w:val="20"/>
                                    </w:rPr>
                                    <w:t>2</w:t>
                                  </w:r>
                                  <w:r w:rsidRPr="00D86F1F">
                                    <w:rPr>
                                      <w:sz w:val="20"/>
                                      <w:szCs w:val="20"/>
                                    </w:rPr>
                                    <w:t xml:space="preserve"> – 3 - Finish</w:t>
                                  </w:r>
                                </w:p>
                              </w:tc>
                            </w:tr>
                            <w:tr w:rsidR="00BC5BD8" w14:paraId="0A669C36" w14:textId="77777777" w:rsidTr="00D05AC2">
                              <w:tc>
                                <w:tcPr>
                                  <w:tcW w:w="2935" w:type="dxa"/>
                                  <w:shd w:val="clear" w:color="auto" w:fill="auto"/>
                                </w:tcPr>
                                <w:p w14:paraId="04B046D0" w14:textId="273C497A" w:rsidR="00BC5BD8" w:rsidRPr="00D86F1F" w:rsidRDefault="005A0141">
                                  <w:pPr>
                                    <w:rPr>
                                      <w:sz w:val="20"/>
                                      <w:szCs w:val="20"/>
                                    </w:rPr>
                                  </w:pPr>
                                  <w:r>
                                    <w:rPr>
                                      <w:sz w:val="20"/>
                                      <w:szCs w:val="20"/>
                                    </w:rPr>
                                    <w:t>I</w:t>
                                  </w:r>
                                  <w:r w:rsidR="00BC5BD8" w:rsidRPr="00D86F1F">
                                    <w:rPr>
                                      <w:sz w:val="20"/>
                                      <w:szCs w:val="20"/>
                                    </w:rPr>
                                    <w:t>3</w:t>
                                  </w:r>
                                </w:p>
                              </w:tc>
                              <w:tc>
                                <w:tcPr>
                                  <w:tcW w:w="4857" w:type="dxa"/>
                                  <w:shd w:val="clear" w:color="auto" w:fill="auto"/>
                                </w:tcPr>
                                <w:p w14:paraId="79995534" w14:textId="339C4B7C" w:rsidR="00BC5BD8" w:rsidRPr="00D86F1F" w:rsidRDefault="00BC5BD8">
                                  <w:pPr>
                                    <w:rPr>
                                      <w:sz w:val="20"/>
                                      <w:szCs w:val="20"/>
                                    </w:rPr>
                                  </w:pPr>
                                  <w:r w:rsidRPr="00D86F1F">
                                    <w:rPr>
                                      <w:sz w:val="20"/>
                                      <w:szCs w:val="20"/>
                                    </w:rPr>
                                    <w:t xml:space="preserve">Start – 1 – </w:t>
                                  </w:r>
                                  <w:r w:rsidR="00513436">
                                    <w:rPr>
                                      <w:sz w:val="20"/>
                                      <w:szCs w:val="20"/>
                                    </w:rPr>
                                    <w:t>1a</w:t>
                                  </w:r>
                                  <w:r w:rsidRPr="00D86F1F">
                                    <w:rPr>
                                      <w:sz w:val="20"/>
                                      <w:szCs w:val="20"/>
                                    </w:rPr>
                                    <w:t xml:space="preserve">– 3 – 1 – </w:t>
                                  </w:r>
                                  <w:r w:rsidR="00513436">
                                    <w:rPr>
                                      <w:sz w:val="20"/>
                                      <w:szCs w:val="20"/>
                                    </w:rPr>
                                    <w:t>2</w:t>
                                  </w:r>
                                  <w:r w:rsidRPr="00D86F1F">
                                    <w:rPr>
                                      <w:sz w:val="20"/>
                                      <w:szCs w:val="20"/>
                                    </w:rPr>
                                    <w:t xml:space="preserve"> – 3 – 1 – </w:t>
                                  </w:r>
                                  <w:r w:rsidR="00513436">
                                    <w:rPr>
                                      <w:sz w:val="20"/>
                                      <w:szCs w:val="20"/>
                                    </w:rPr>
                                    <w:t>1a</w:t>
                                  </w:r>
                                  <w:r w:rsidRPr="00D86F1F">
                                    <w:rPr>
                                      <w:sz w:val="20"/>
                                      <w:szCs w:val="20"/>
                                    </w:rPr>
                                    <w:t xml:space="preserve"> – 3 - Finish</w:t>
                                  </w:r>
                                </w:p>
                              </w:tc>
                            </w:tr>
                            <w:tr w:rsidR="00D05AC2" w14:paraId="6B7D56F9" w14:textId="77777777" w:rsidTr="00D00ED7">
                              <w:tc>
                                <w:tcPr>
                                  <w:tcW w:w="2935" w:type="dxa"/>
                                  <w:shd w:val="clear" w:color="auto" w:fill="auto"/>
                                </w:tcPr>
                                <w:p w14:paraId="1D8381E3" w14:textId="57B7AEF5" w:rsidR="00D05AC2" w:rsidRPr="00D86F1F" w:rsidRDefault="005A0141">
                                  <w:pPr>
                                    <w:rPr>
                                      <w:sz w:val="20"/>
                                      <w:szCs w:val="20"/>
                                    </w:rPr>
                                  </w:pPr>
                                  <w:r>
                                    <w:rPr>
                                      <w:sz w:val="20"/>
                                      <w:szCs w:val="20"/>
                                    </w:rPr>
                                    <w:t>O</w:t>
                                  </w:r>
                                  <w:r w:rsidR="00D05AC2" w:rsidRPr="00D86F1F">
                                    <w:rPr>
                                      <w:sz w:val="20"/>
                                      <w:szCs w:val="20"/>
                                    </w:rPr>
                                    <w:t>2</w:t>
                                  </w:r>
                                  <w:r w:rsidR="00D05AC2">
                                    <w:rPr>
                                      <w:sz w:val="20"/>
                                      <w:szCs w:val="20"/>
                                    </w:rPr>
                                    <w:t xml:space="preserve"> windward finish</w:t>
                                  </w:r>
                                </w:p>
                              </w:tc>
                              <w:tc>
                                <w:tcPr>
                                  <w:tcW w:w="4857" w:type="dxa"/>
                                  <w:shd w:val="clear" w:color="auto" w:fill="auto"/>
                                </w:tcPr>
                                <w:p w14:paraId="591A92C4" w14:textId="4C15741A" w:rsidR="00D05AC2" w:rsidRPr="00D86F1F" w:rsidRDefault="00D05AC2">
                                  <w:pPr>
                                    <w:rPr>
                                      <w:sz w:val="20"/>
                                      <w:szCs w:val="20"/>
                                    </w:rPr>
                                  </w:pPr>
                                  <w:r w:rsidRPr="00D86F1F">
                                    <w:rPr>
                                      <w:sz w:val="20"/>
                                      <w:szCs w:val="20"/>
                                    </w:rPr>
                                    <w:t xml:space="preserve">Start – 1 – </w:t>
                                  </w:r>
                                  <w:r>
                                    <w:rPr>
                                      <w:sz w:val="20"/>
                                      <w:szCs w:val="20"/>
                                    </w:rPr>
                                    <w:t>1a</w:t>
                                  </w:r>
                                  <w:r w:rsidRPr="00D86F1F">
                                    <w:rPr>
                                      <w:sz w:val="20"/>
                                      <w:szCs w:val="20"/>
                                    </w:rPr>
                                    <w:t xml:space="preserve"> – 3 – 1 – </w:t>
                                  </w:r>
                                  <w:r>
                                    <w:rPr>
                                      <w:sz w:val="20"/>
                                      <w:szCs w:val="20"/>
                                    </w:rPr>
                                    <w:t>2</w:t>
                                  </w:r>
                                  <w:r w:rsidRPr="00D86F1F">
                                    <w:rPr>
                                      <w:sz w:val="20"/>
                                      <w:szCs w:val="20"/>
                                    </w:rPr>
                                    <w:t xml:space="preserve"> – 3 - Finish</w:t>
                                  </w:r>
                                </w:p>
                              </w:tc>
                            </w:tr>
                            <w:tr w:rsidR="00D05AC2" w14:paraId="7F5C78BF" w14:textId="77777777" w:rsidTr="00D00ED7">
                              <w:tc>
                                <w:tcPr>
                                  <w:tcW w:w="2935" w:type="dxa"/>
                                  <w:shd w:val="clear" w:color="auto" w:fill="auto"/>
                                </w:tcPr>
                                <w:p w14:paraId="427E6C44" w14:textId="2838903B" w:rsidR="00D05AC2" w:rsidRPr="00D86F1F" w:rsidRDefault="005A0141">
                                  <w:pPr>
                                    <w:rPr>
                                      <w:sz w:val="20"/>
                                      <w:szCs w:val="20"/>
                                    </w:rPr>
                                  </w:pPr>
                                  <w:r>
                                    <w:rPr>
                                      <w:sz w:val="20"/>
                                      <w:szCs w:val="20"/>
                                    </w:rPr>
                                    <w:t>O</w:t>
                                  </w:r>
                                  <w:r w:rsidR="00D05AC2" w:rsidRPr="00D86F1F">
                                    <w:rPr>
                                      <w:sz w:val="20"/>
                                      <w:szCs w:val="20"/>
                                    </w:rPr>
                                    <w:t>3</w:t>
                                  </w:r>
                                </w:p>
                              </w:tc>
                              <w:tc>
                                <w:tcPr>
                                  <w:tcW w:w="4857" w:type="dxa"/>
                                  <w:shd w:val="clear" w:color="auto" w:fill="auto"/>
                                </w:tcPr>
                                <w:p w14:paraId="070C566E" w14:textId="1998304E" w:rsidR="00D05AC2" w:rsidRPr="00D86F1F" w:rsidRDefault="00D05AC2">
                                  <w:pPr>
                                    <w:rPr>
                                      <w:sz w:val="20"/>
                                      <w:szCs w:val="20"/>
                                    </w:rPr>
                                  </w:pPr>
                                  <w:r w:rsidRPr="00D86F1F">
                                    <w:rPr>
                                      <w:sz w:val="20"/>
                                      <w:szCs w:val="20"/>
                                    </w:rPr>
                                    <w:t>Start – 1 –</w:t>
                                  </w:r>
                                  <w:r>
                                    <w:rPr>
                                      <w:sz w:val="20"/>
                                      <w:szCs w:val="20"/>
                                    </w:rPr>
                                    <w:t xml:space="preserve"> 1a</w:t>
                                  </w:r>
                                  <w:r w:rsidRPr="00D86F1F">
                                    <w:rPr>
                                      <w:sz w:val="20"/>
                                      <w:szCs w:val="20"/>
                                    </w:rPr>
                                    <w:t xml:space="preserve"> – 3 – 1 – </w:t>
                                  </w:r>
                                  <w:r>
                                    <w:rPr>
                                      <w:sz w:val="20"/>
                                      <w:szCs w:val="20"/>
                                    </w:rPr>
                                    <w:t>2</w:t>
                                  </w:r>
                                  <w:r w:rsidRPr="00D86F1F">
                                    <w:rPr>
                                      <w:sz w:val="20"/>
                                      <w:szCs w:val="20"/>
                                    </w:rPr>
                                    <w:t xml:space="preserve"> – 3 – 1 – </w:t>
                                  </w:r>
                                  <w:r>
                                    <w:rPr>
                                      <w:sz w:val="20"/>
                                      <w:szCs w:val="20"/>
                                    </w:rPr>
                                    <w:t>1a</w:t>
                                  </w:r>
                                  <w:r w:rsidRPr="00D86F1F">
                                    <w:rPr>
                                      <w:sz w:val="20"/>
                                      <w:szCs w:val="20"/>
                                    </w:rPr>
                                    <w:t xml:space="preserve"> – 3 - Finish</w:t>
                                  </w:r>
                                </w:p>
                              </w:tc>
                            </w:tr>
                          </w:tbl>
                          <w:p w14:paraId="07F729C0" w14:textId="2F705006" w:rsidR="00BC5BD8" w:rsidRDefault="00AC6ACF" w:rsidP="00BC5BD8">
                            <w:r>
                              <w:t>Note: Mark 1a</w:t>
                            </w:r>
                            <w:r w:rsidR="008873E0">
                              <w:t xml:space="preserve"> may be omit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50C6013" id="Text Box 85" o:spid="_x0000_s1038" type="#_x0000_t202" style="position:absolute;left:0;text-align:left;margin-left:16.5pt;margin-top:6.6pt;width:405pt;height:108.9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" fillcolor="window" stroked="f" strokeweight=".5pt">
                <v:textbox>
                  <w:txbxContent>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5"/>
                        <w:gridCol w:w="4857"/>
                      </w:tblGrid>
                      <w:tr w:rsidR="00BC5BD8" w14:paraId="0987B673" w14:textId="77777777" w:rsidTr="00D05AC2">
                        <w:tc>
                          <w:tcPr>
                            <w:tcW w:w="2935" w:type="dxa"/>
                            <w:shd w:val="clear" w:color="auto" w:fill="auto"/>
                          </w:tcPr>
                          <w:p w14:paraId="1CFEC6FA" w14:textId="77777777" w:rsidR="00BC5BD8" w:rsidRPr="00D86F1F" w:rsidRDefault="00BC5BD8">
                            <w:pPr>
                              <w:rPr>
                                <w:sz w:val="20"/>
                                <w:szCs w:val="20"/>
                              </w:rPr>
                            </w:pPr>
                            <w:r w:rsidRPr="00D86F1F">
                              <w:rPr>
                                <w:sz w:val="20"/>
                                <w:szCs w:val="20"/>
                              </w:rPr>
                              <w:t>Course</w:t>
                            </w:r>
                          </w:p>
                        </w:tc>
                        <w:tc>
                          <w:tcPr>
                            <w:tcW w:w="4857" w:type="dxa"/>
                            <w:shd w:val="clear" w:color="auto" w:fill="auto"/>
                          </w:tcPr>
                          <w:p w14:paraId="75243810" w14:textId="77777777" w:rsidR="00BC5BD8" w:rsidRPr="00D86F1F" w:rsidRDefault="00BC5BD8">
                            <w:pPr>
                              <w:rPr>
                                <w:sz w:val="20"/>
                                <w:szCs w:val="20"/>
                              </w:rPr>
                            </w:pPr>
                            <w:r w:rsidRPr="00D86F1F">
                              <w:rPr>
                                <w:sz w:val="20"/>
                                <w:szCs w:val="20"/>
                              </w:rPr>
                              <w:t>All marks to port</w:t>
                            </w:r>
                          </w:p>
                        </w:tc>
                      </w:tr>
                      <w:tr w:rsidR="00BC5BD8" w14:paraId="6F0440FA" w14:textId="77777777" w:rsidTr="00D05AC2">
                        <w:tc>
                          <w:tcPr>
                            <w:tcW w:w="2935" w:type="dxa"/>
                            <w:shd w:val="clear" w:color="auto" w:fill="auto"/>
                          </w:tcPr>
                          <w:p w14:paraId="366F1E56" w14:textId="7C0EA47A" w:rsidR="00BC5BD8" w:rsidRPr="00D86F1F" w:rsidRDefault="00BC5BD8">
                            <w:pPr>
                              <w:rPr>
                                <w:sz w:val="20"/>
                                <w:szCs w:val="20"/>
                              </w:rPr>
                            </w:pPr>
                          </w:p>
                        </w:tc>
                        <w:tc>
                          <w:tcPr>
                            <w:tcW w:w="4857" w:type="dxa"/>
                            <w:shd w:val="clear" w:color="auto" w:fill="auto"/>
                          </w:tcPr>
                          <w:p w14:paraId="5FEBAACC" w14:textId="58C8DA33" w:rsidR="00BC5BD8" w:rsidRPr="00D86F1F" w:rsidRDefault="00BC5BD8">
                            <w:pPr>
                              <w:rPr>
                                <w:sz w:val="20"/>
                                <w:szCs w:val="20"/>
                              </w:rPr>
                            </w:pPr>
                          </w:p>
                        </w:tc>
                      </w:tr>
                      <w:tr w:rsidR="00BC5BD8" w14:paraId="4E288CD9" w14:textId="77777777" w:rsidTr="00D05AC2">
                        <w:tc>
                          <w:tcPr>
                            <w:tcW w:w="2935" w:type="dxa"/>
                            <w:shd w:val="clear" w:color="auto" w:fill="auto"/>
                          </w:tcPr>
                          <w:p w14:paraId="113DB41B" w14:textId="4D51CE43" w:rsidR="00BC5BD8" w:rsidRPr="00D86F1F" w:rsidRDefault="005A0141">
                            <w:pPr>
                              <w:rPr>
                                <w:sz w:val="20"/>
                                <w:szCs w:val="20"/>
                              </w:rPr>
                            </w:pPr>
                            <w:r>
                              <w:rPr>
                                <w:sz w:val="20"/>
                                <w:szCs w:val="20"/>
                              </w:rPr>
                              <w:t>I</w:t>
                            </w:r>
                            <w:r w:rsidR="00BC5BD8" w:rsidRPr="00D86F1F">
                              <w:rPr>
                                <w:sz w:val="20"/>
                                <w:szCs w:val="20"/>
                              </w:rPr>
                              <w:t>2</w:t>
                            </w:r>
                            <w:r w:rsidR="00513436">
                              <w:rPr>
                                <w:sz w:val="20"/>
                                <w:szCs w:val="20"/>
                              </w:rPr>
                              <w:t xml:space="preserve"> leeward finish</w:t>
                            </w:r>
                          </w:p>
                        </w:tc>
                        <w:tc>
                          <w:tcPr>
                            <w:tcW w:w="4857" w:type="dxa"/>
                            <w:shd w:val="clear" w:color="auto" w:fill="auto"/>
                          </w:tcPr>
                          <w:p w14:paraId="073317E6" w14:textId="7B67A3EA" w:rsidR="00BC5BD8" w:rsidRPr="00D86F1F" w:rsidRDefault="00BC5BD8">
                            <w:pPr>
                              <w:rPr>
                                <w:sz w:val="20"/>
                                <w:szCs w:val="20"/>
                              </w:rPr>
                            </w:pPr>
                            <w:r w:rsidRPr="00D86F1F">
                              <w:rPr>
                                <w:sz w:val="20"/>
                                <w:szCs w:val="20"/>
                              </w:rPr>
                              <w:t xml:space="preserve">Start – 1 – </w:t>
                            </w:r>
                            <w:r w:rsidR="00513436">
                              <w:rPr>
                                <w:sz w:val="20"/>
                                <w:szCs w:val="20"/>
                              </w:rPr>
                              <w:t>1a - 3</w:t>
                            </w:r>
                            <w:r w:rsidRPr="00D86F1F">
                              <w:rPr>
                                <w:sz w:val="20"/>
                                <w:szCs w:val="20"/>
                              </w:rPr>
                              <w:t xml:space="preserve">– </w:t>
                            </w:r>
                            <w:r w:rsidR="00513436">
                              <w:rPr>
                                <w:sz w:val="20"/>
                                <w:szCs w:val="20"/>
                              </w:rPr>
                              <w:t>1</w:t>
                            </w:r>
                            <w:r w:rsidRPr="00D86F1F">
                              <w:rPr>
                                <w:sz w:val="20"/>
                                <w:szCs w:val="20"/>
                              </w:rPr>
                              <w:t xml:space="preserve"> – </w:t>
                            </w:r>
                            <w:r w:rsidR="00513436">
                              <w:rPr>
                                <w:sz w:val="20"/>
                                <w:szCs w:val="20"/>
                              </w:rPr>
                              <w:t>2</w:t>
                            </w:r>
                            <w:r w:rsidRPr="00D86F1F">
                              <w:rPr>
                                <w:sz w:val="20"/>
                                <w:szCs w:val="20"/>
                              </w:rPr>
                              <w:t xml:space="preserve"> – 3 - Finish</w:t>
                            </w:r>
                          </w:p>
                        </w:tc>
                      </w:tr>
                      <w:tr w:rsidR="00BC5BD8" w14:paraId="0A669C36" w14:textId="77777777" w:rsidTr="00D05AC2">
                        <w:tc>
                          <w:tcPr>
                            <w:tcW w:w="2935" w:type="dxa"/>
                            <w:shd w:val="clear" w:color="auto" w:fill="auto"/>
                          </w:tcPr>
                          <w:p w14:paraId="04B046D0" w14:textId="273C497A" w:rsidR="00BC5BD8" w:rsidRPr="00D86F1F" w:rsidRDefault="005A0141">
                            <w:pPr>
                              <w:rPr>
                                <w:sz w:val="20"/>
                                <w:szCs w:val="20"/>
                              </w:rPr>
                            </w:pPr>
                            <w:r>
                              <w:rPr>
                                <w:sz w:val="20"/>
                                <w:szCs w:val="20"/>
                              </w:rPr>
                              <w:t>I</w:t>
                            </w:r>
                            <w:r w:rsidR="00BC5BD8" w:rsidRPr="00D86F1F">
                              <w:rPr>
                                <w:sz w:val="20"/>
                                <w:szCs w:val="20"/>
                              </w:rPr>
                              <w:t>3</w:t>
                            </w:r>
                          </w:p>
                        </w:tc>
                        <w:tc>
                          <w:tcPr>
                            <w:tcW w:w="4857" w:type="dxa"/>
                            <w:shd w:val="clear" w:color="auto" w:fill="auto"/>
                          </w:tcPr>
                          <w:p w14:paraId="79995534" w14:textId="339C4B7C" w:rsidR="00BC5BD8" w:rsidRPr="00D86F1F" w:rsidRDefault="00BC5BD8">
                            <w:pPr>
                              <w:rPr>
                                <w:sz w:val="20"/>
                                <w:szCs w:val="20"/>
                              </w:rPr>
                            </w:pPr>
                            <w:r w:rsidRPr="00D86F1F">
                              <w:rPr>
                                <w:sz w:val="20"/>
                                <w:szCs w:val="20"/>
                              </w:rPr>
                              <w:t xml:space="preserve">Start – 1 – </w:t>
                            </w:r>
                            <w:r w:rsidR="00513436">
                              <w:rPr>
                                <w:sz w:val="20"/>
                                <w:szCs w:val="20"/>
                              </w:rPr>
                              <w:t>1a</w:t>
                            </w:r>
                            <w:r w:rsidRPr="00D86F1F">
                              <w:rPr>
                                <w:sz w:val="20"/>
                                <w:szCs w:val="20"/>
                              </w:rPr>
                              <w:t xml:space="preserve">– 3 – 1 – </w:t>
                            </w:r>
                            <w:r w:rsidR="00513436">
                              <w:rPr>
                                <w:sz w:val="20"/>
                                <w:szCs w:val="20"/>
                              </w:rPr>
                              <w:t>2</w:t>
                            </w:r>
                            <w:r w:rsidRPr="00D86F1F">
                              <w:rPr>
                                <w:sz w:val="20"/>
                                <w:szCs w:val="20"/>
                              </w:rPr>
                              <w:t xml:space="preserve"> – 3 – 1 – </w:t>
                            </w:r>
                            <w:r w:rsidR="00513436">
                              <w:rPr>
                                <w:sz w:val="20"/>
                                <w:szCs w:val="20"/>
                              </w:rPr>
                              <w:t>1a</w:t>
                            </w:r>
                            <w:r w:rsidRPr="00D86F1F">
                              <w:rPr>
                                <w:sz w:val="20"/>
                                <w:szCs w:val="20"/>
                              </w:rPr>
                              <w:t xml:space="preserve"> – 3 - Finish</w:t>
                            </w:r>
                          </w:p>
                        </w:tc>
                      </w:tr>
                      <w:tr w:rsidR="00D05AC2" w14:paraId="6B7D56F9" w14:textId="77777777" w:rsidTr="00D00ED7">
                        <w:tc>
                          <w:tcPr>
                            <w:tcW w:w="2935" w:type="dxa"/>
                            <w:shd w:val="clear" w:color="auto" w:fill="auto"/>
                          </w:tcPr>
                          <w:p w14:paraId="1D8381E3" w14:textId="57B7AEF5" w:rsidR="00D05AC2" w:rsidRPr="00D86F1F" w:rsidRDefault="005A0141">
                            <w:pPr>
                              <w:rPr>
                                <w:sz w:val="20"/>
                                <w:szCs w:val="20"/>
                              </w:rPr>
                            </w:pPr>
                            <w:r>
                              <w:rPr>
                                <w:sz w:val="20"/>
                                <w:szCs w:val="20"/>
                              </w:rPr>
                              <w:t>O</w:t>
                            </w:r>
                            <w:r w:rsidR="00D05AC2" w:rsidRPr="00D86F1F">
                              <w:rPr>
                                <w:sz w:val="20"/>
                                <w:szCs w:val="20"/>
                              </w:rPr>
                              <w:t>2</w:t>
                            </w:r>
                            <w:r w:rsidR="00D05AC2">
                              <w:rPr>
                                <w:sz w:val="20"/>
                                <w:szCs w:val="20"/>
                              </w:rPr>
                              <w:t xml:space="preserve"> windward finish</w:t>
                            </w:r>
                          </w:p>
                        </w:tc>
                        <w:tc>
                          <w:tcPr>
                            <w:tcW w:w="4857" w:type="dxa"/>
                            <w:shd w:val="clear" w:color="auto" w:fill="auto"/>
                          </w:tcPr>
                          <w:p w14:paraId="591A92C4" w14:textId="4C15741A" w:rsidR="00D05AC2" w:rsidRPr="00D86F1F" w:rsidRDefault="00D05AC2">
                            <w:pPr>
                              <w:rPr>
                                <w:sz w:val="20"/>
                                <w:szCs w:val="20"/>
                              </w:rPr>
                            </w:pPr>
                            <w:r w:rsidRPr="00D86F1F">
                              <w:rPr>
                                <w:sz w:val="20"/>
                                <w:szCs w:val="20"/>
                              </w:rPr>
                              <w:t xml:space="preserve">Start – 1 – </w:t>
                            </w:r>
                            <w:r>
                              <w:rPr>
                                <w:sz w:val="20"/>
                                <w:szCs w:val="20"/>
                              </w:rPr>
                              <w:t>1a</w:t>
                            </w:r>
                            <w:r w:rsidRPr="00D86F1F">
                              <w:rPr>
                                <w:sz w:val="20"/>
                                <w:szCs w:val="20"/>
                              </w:rPr>
                              <w:t xml:space="preserve"> – 3 – 1 – </w:t>
                            </w:r>
                            <w:r>
                              <w:rPr>
                                <w:sz w:val="20"/>
                                <w:szCs w:val="20"/>
                              </w:rPr>
                              <w:t>2</w:t>
                            </w:r>
                            <w:r w:rsidRPr="00D86F1F">
                              <w:rPr>
                                <w:sz w:val="20"/>
                                <w:szCs w:val="20"/>
                              </w:rPr>
                              <w:t xml:space="preserve"> – 3 - Finish</w:t>
                            </w:r>
                          </w:p>
                        </w:tc>
                      </w:tr>
                      <w:tr w:rsidR="00D05AC2" w14:paraId="7F5C78BF" w14:textId="77777777" w:rsidTr="00D00ED7">
                        <w:tc>
                          <w:tcPr>
                            <w:tcW w:w="2935" w:type="dxa"/>
                            <w:shd w:val="clear" w:color="auto" w:fill="auto"/>
                          </w:tcPr>
                          <w:p w14:paraId="427E6C44" w14:textId="2838903B" w:rsidR="00D05AC2" w:rsidRPr="00D86F1F" w:rsidRDefault="005A0141">
                            <w:pPr>
                              <w:rPr>
                                <w:sz w:val="20"/>
                                <w:szCs w:val="20"/>
                              </w:rPr>
                            </w:pPr>
                            <w:r>
                              <w:rPr>
                                <w:sz w:val="20"/>
                                <w:szCs w:val="20"/>
                              </w:rPr>
                              <w:t>O</w:t>
                            </w:r>
                            <w:r w:rsidR="00D05AC2" w:rsidRPr="00D86F1F">
                              <w:rPr>
                                <w:sz w:val="20"/>
                                <w:szCs w:val="20"/>
                              </w:rPr>
                              <w:t>3</w:t>
                            </w:r>
                          </w:p>
                        </w:tc>
                        <w:tc>
                          <w:tcPr>
                            <w:tcW w:w="4857" w:type="dxa"/>
                            <w:shd w:val="clear" w:color="auto" w:fill="auto"/>
                          </w:tcPr>
                          <w:p w14:paraId="070C566E" w14:textId="1998304E" w:rsidR="00D05AC2" w:rsidRPr="00D86F1F" w:rsidRDefault="00D05AC2">
                            <w:pPr>
                              <w:rPr>
                                <w:sz w:val="20"/>
                                <w:szCs w:val="20"/>
                              </w:rPr>
                            </w:pPr>
                            <w:r w:rsidRPr="00D86F1F">
                              <w:rPr>
                                <w:sz w:val="20"/>
                                <w:szCs w:val="20"/>
                              </w:rPr>
                              <w:t>Start – 1 –</w:t>
                            </w:r>
                            <w:r>
                              <w:rPr>
                                <w:sz w:val="20"/>
                                <w:szCs w:val="20"/>
                              </w:rPr>
                              <w:t xml:space="preserve"> 1a</w:t>
                            </w:r>
                            <w:r w:rsidRPr="00D86F1F">
                              <w:rPr>
                                <w:sz w:val="20"/>
                                <w:szCs w:val="20"/>
                              </w:rPr>
                              <w:t xml:space="preserve"> – 3 – 1 – </w:t>
                            </w:r>
                            <w:r>
                              <w:rPr>
                                <w:sz w:val="20"/>
                                <w:szCs w:val="20"/>
                              </w:rPr>
                              <w:t>2</w:t>
                            </w:r>
                            <w:r w:rsidRPr="00D86F1F">
                              <w:rPr>
                                <w:sz w:val="20"/>
                                <w:szCs w:val="20"/>
                              </w:rPr>
                              <w:t xml:space="preserve"> – 3 – 1 – </w:t>
                            </w:r>
                            <w:r>
                              <w:rPr>
                                <w:sz w:val="20"/>
                                <w:szCs w:val="20"/>
                              </w:rPr>
                              <w:t>1a</w:t>
                            </w:r>
                            <w:r w:rsidRPr="00D86F1F">
                              <w:rPr>
                                <w:sz w:val="20"/>
                                <w:szCs w:val="20"/>
                              </w:rPr>
                              <w:t xml:space="preserve"> – 3 - Finish</w:t>
                            </w:r>
                          </w:p>
                        </w:tc>
                      </w:tr>
                    </w:tbl>
                    <w:p w14:paraId="07F729C0" w14:textId="2F705006" w:rsidR="00BC5BD8" w:rsidRDefault="00AC6ACF" w:rsidP="00BC5BD8">
                      <w:r>
                        <w:t>Note: Mark 1a</w:t>
                      </w:r>
                      <w:r w:rsidR="008873E0">
                        <w:t xml:space="preserve"> may be omitted.</w:t>
                      </w:r>
                    </w:p>
                  </w:txbxContent>
                </v:textbox>
              </v:shape>
            </w:pict>
          </mc:Fallback>
        </mc:AlternateContent>
      </w:r>
    </w:p>
    <w:p w14:paraId="7826DB8A" w14:textId="581C46A3" w:rsidR="00BC5BD8" w:rsidRDefault="00BC5BD8" w:rsidP="00BC5BD8">
      <w:pPr>
        <w:spacing w:before="60"/>
        <w:ind w:left="851" w:hanging="851"/>
        <w:rPr>
          <w:rFonts w:ascii="Calibri" w:hAnsi="Calibri" w:cs="Verdana"/>
          <w:bCs/>
          <w:sz w:val="28"/>
          <w:szCs w:val="22"/>
        </w:rPr>
      </w:pPr>
    </w:p>
    <w:tbl>
      <w:tblPr>
        <w:tblStyle w:val="TableGrid1"/>
        <w:tblW w:w="0" w:type="auto"/>
        <w:tblLook w:val="04A0" w:firstRow="1" w:lastRow="0" w:firstColumn="1" w:lastColumn="0" w:noHBand="0" w:noVBand="1"/>
      </w:tblPr>
      <w:tblGrid>
        <w:gridCol w:w="9016"/>
      </w:tblGrid>
      <w:tr w:rsidR="005A4EED" w:rsidRPr="005A4EED" w14:paraId="2D8E7E39" w14:textId="77777777" w:rsidTr="00C07CCB">
        <w:trPr>
          <w:trHeight w:val="596"/>
        </w:trPr>
        <w:tc>
          <w:tcPr>
            <w:tcW w:w="9016" w:type="dxa"/>
          </w:tcPr>
          <w:p w14:paraId="17A4B612" w14:textId="77777777" w:rsidR="005A4EED" w:rsidRPr="005A4EED" w:rsidRDefault="005A4EED" w:rsidP="005A4EED">
            <w:pPr>
              <w:suppressLineNumbers/>
              <w:tabs>
                <w:tab w:val="center" w:pos="284"/>
                <w:tab w:val="center" w:pos="4816"/>
                <w:tab w:val="right" w:pos="9632"/>
              </w:tabs>
              <w:ind w:left="284" w:hanging="284"/>
              <w:rPr>
                <w:rFonts w:ascii="Calibri" w:hAnsi="Calibri" w:cs="Calibri"/>
                <w:sz w:val="20"/>
                <w:szCs w:val="20"/>
              </w:rPr>
            </w:pPr>
            <w:r w:rsidRPr="005A4EED">
              <w:t>Appendix B – Gate Start procedure</w:t>
            </w:r>
            <w:r w:rsidRPr="005A4EED">
              <w:rPr>
                <w:rFonts w:ascii="Calibri" w:hAnsi="Calibri" w:cs="Calibri"/>
                <w:sz w:val="20"/>
                <w:szCs w:val="20"/>
              </w:rPr>
              <w:t>.</w:t>
            </w:r>
          </w:p>
          <w:p w14:paraId="24E9848B" w14:textId="77777777" w:rsidR="005A4EED" w:rsidRPr="005A4EED" w:rsidRDefault="005A4EED" w:rsidP="005A4EED">
            <w:r w:rsidRPr="005A4EED">
              <w:rPr>
                <w:rFonts w:ascii="Calibri" w:hAnsi="Calibri" w:cs="Calibri"/>
                <w:sz w:val="20"/>
                <w:szCs w:val="20"/>
              </w:rPr>
              <w:t xml:space="preserve">  </w:t>
            </w:r>
          </w:p>
        </w:tc>
      </w:tr>
      <w:tr w:rsidR="005A4EED" w:rsidRPr="005A4EED" w14:paraId="1442211A" w14:textId="77777777" w:rsidTr="00C07CCB">
        <w:trPr>
          <w:trHeight w:val="596"/>
        </w:trPr>
        <w:tc>
          <w:tcPr>
            <w:tcW w:w="9016" w:type="dxa"/>
          </w:tcPr>
          <w:p w14:paraId="4E8D0D40" w14:textId="77777777" w:rsidR="005A4EED" w:rsidRPr="005A4EED" w:rsidRDefault="005A4EED" w:rsidP="005A4EED">
            <w:pPr>
              <w:suppressLineNumbers/>
              <w:tabs>
                <w:tab w:val="left" w:pos="426"/>
                <w:tab w:val="center" w:pos="4816"/>
                <w:tab w:val="right" w:pos="9632"/>
              </w:tabs>
              <w:rPr>
                <w:rFonts w:ascii="Calibri" w:hAnsi="Calibri" w:cs="Calibri"/>
                <w:color w:val="FF0000"/>
                <w:sz w:val="20"/>
                <w:szCs w:val="20"/>
              </w:rPr>
            </w:pPr>
            <w:r w:rsidRPr="005A4EED">
              <w:rPr>
                <w:rFonts w:ascii="Calibri" w:hAnsi="Calibri" w:cs="Calibri"/>
                <w:sz w:val="20"/>
                <w:szCs w:val="20"/>
              </w:rPr>
              <w:lastRenderedPageBreak/>
              <w:t>B1. The Committee Vessel will be in the Starting Area, which shall be to leeward of the course. The Start Mark will be laid at the leeward end of the gate.</w:t>
            </w:r>
          </w:p>
        </w:tc>
      </w:tr>
      <w:tr w:rsidR="005A4EED" w:rsidRPr="005A4EED" w14:paraId="68B4C1F4" w14:textId="77777777" w:rsidTr="00C07CCB">
        <w:trPr>
          <w:trHeight w:val="596"/>
        </w:trPr>
        <w:tc>
          <w:tcPr>
            <w:tcW w:w="9016" w:type="dxa"/>
          </w:tcPr>
          <w:p w14:paraId="47FC958C" w14:textId="77777777" w:rsidR="005A4EED" w:rsidRPr="005A4EED" w:rsidRDefault="005A4EED" w:rsidP="005A4EED">
            <w:pPr>
              <w:suppressLineNumbers/>
              <w:tabs>
                <w:tab w:val="left" w:pos="426"/>
                <w:tab w:val="center" w:pos="4816"/>
                <w:tab w:val="right" w:pos="9632"/>
              </w:tabs>
              <w:rPr>
                <w:rFonts w:ascii="Calibri" w:hAnsi="Calibri" w:cs="Calibri"/>
                <w:sz w:val="20"/>
                <w:szCs w:val="20"/>
              </w:rPr>
            </w:pPr>
            <w:r w:rsidRPr="005A4EED">
              <w:rPr>
                <w:rFonts w:ascii="Calibri" w:hAnsi="Calibri" w:cs="Calibri"/>
                <w:sz w:val="20"/>
                <w:szCs w:val="20"/>
              </w:rPr>
              <w:t>B2 Distinguishing Flags and Starting Signals</w:t>
            </w:r>
          </w:p>
          <w:p w14:paraId="4001F10E" w14:textId="77777777" w:rsidR="005A4EED" w:rsidRPr="005A4EED" w:rsidRDefault="005A4EED" w:rsidP="005A4EED">
            <w:pPr>
              <w:suppressLineNumbers/>
              <w:tabs>
                <w:tab w:val="left" w:pos="426"/>
                <w:tab w:val="center" w:pos="4816"/>
                <w:tab w:val="right" w:pos="9632"/>
              </w:tabs>
              <w:ind w:left="314"/>
              <w:rPr>
                <w:rFonts w:ascii="Calibri" w:hAnsi="Calibri" w:cs="Calibri"/>
                <w:sz w:val="20"/>
                <w:szCs w:val="20"/>
              </w:rPr>
            </w:pPr>
            <w:r w:rsidRPr="005A4EED">
              <w:rPr>
                <w:rFonts w:ascii="Calibri" w:hAnsi="Calibri" w:cs="Calibri"/>
                <w:sz w:val="20"/>
                <w:szCs w:val="20"/>
              </w:rPr>
              <w:t>2.1 The Committee Vessel and Gate Vessel will display IC Flag “G”</w:t>
            </w:r>
          </w:p>
          <w:p w14:paraId="25896DB8" w14:textId="77777777" w:rsidR="005A4EED" w:rsidRPr="005A4EED" w:rsidRDefault="005A4EED" w:rsidP="005A4EED">
            <w:pPr>
              <w:suppressLineNumbers/>
              <w:tabs>
                <w:tab w:val="left" w:pos="426"/>
                <w:tab w:val="center" w:pos="4816"/>
                <w:tab w:val="right" w:pos="9632"/>
              </w:tabs>
              <w:ind w:firstLine="314"/>
              <w:rPr>
                <w:rFonts w:ascii="Calibri" w:hAnsi="Calibri" w:cs="Calibri"/>
                <w:sz w:val="20"/>
                <w:szCs w:val="20"/>
              </w:rPr>
            </w:pPr>
            <w:r w:rsidRPr="005A4EED">
              <w:rPr>
                <w:rFonts w:ascii="Calibri" w:hAnsi="Calibri" w:cs="Calibri"/>
                <w:sz w:val="20"/>
                <w:szCs w:val="20"/>
              </w:rPr>
              <w:t>2.2 The Guard Vessel will display IC Flag “U”</w:t>
            </w:r>
          </w:p>
          <w:p w14:paraId="2442F833" w14:textId="77777777" w:rsidR="005A4EED" w:rsidRPr="005A4EED" w:rsidRDefault="005A4EED" w:rsidP="005A4EED">
            <w:pPr>
              <w:suppressLineNumbers/>
              <w:tabs>
                <w:tab w:val="left" w:pos="426"/>
                <w:tab w:val="center" w:pos="4816"/>
                <w:tab w:val="right" w:pos="9632"/>
              </w:tabs>
              <w:ind w:firstLine="314"/>
              <w:rPr>
                <w:rFonts w:ascii="Calibri" w:hAnsi="Calibri" w:cs="Calibri"/>
                <w:sz w:val="20"/>
                <w:szCs w:val="20"/>
              </w:rPr>
            </w:pPr>
            <w:r w:rsidRPr="005A4EED">
              <w:rPr>
                <w:rFonts w:ascii="Calibri" w:hAnsi="Calibri" w:cs="Calibri"/>
                <w:sz w:val="20"/>
                <w:szCs w:val="20"/>
              </w:rPr>
              <w:t>2.3 The signals for starting the race will be made from the Committee Vessel.</w:t>
            </w:r>
          </w:p>
          <w:p w14:paraId="38387387" w14:textId="77777777" w:rsidR="005A4EED" w:rsidRPr="005A4EED" w:rsidRDefault="005A4EED" w:rsidP="005A4EED">
            <w:pPr>
              <w:suppressLineNumbers/>
              <w:tabs>
                <w:tab w:val="left" w:pos="426"/>
                <w:tab w:val="center" w:pos="4816"/>
                <w:tab w:val="right" w:pos="9632"/>
              </w:tabs>
              <w:rPr>
                <w:rFonts w:ascii="Calibri" w:hAnsi="Calibri" w:cs="Calibri"/>
                <w:sz w:val="20"/>
                <w:szCs w:val="20"/>
              </w:rPr>
            </w:pPr>
          </w:p>
        </w:tc>
      </w:tr>
      <w:tr w:rsidR="005A4EED" w:rsidRPr="005A4EED" w14:paraId="441525F8" w14:textId="77777777" w:rsidTr="00C07CCB">
        <w:trPr>
          <w:trHeight w:val="596"/>
        </w:trPr>
        <w:tc>
          <w:tcPr>
            <w:tcW w:w="9016" w:type="dxa"/>
          </w:tcPr>
          <w:p w14:paraId="7981AB84" w14:textId="77777777" w:rsidR="005A4EED" w:rsidRPr="005A4EED" w:rsidRDefault="005A4EED" w:rsidP="005A4EED">
            <w:pPr>
              <w:suppressLineNumbers/>
              <w:tabs>
                <w:tab w:val="left" w:pos="426"/>
                <w:tab w:val="center" w:pos="4816"/>
                <w:tab w:val="right" w:pos="9632"/>
              </w:tabs>
              <w:rPr>
                <w:rFonts w:ascii="Calibri" w:hAnsi="Calibri" w:cs="Calibri"/>
                <w:sz w:val="20"/>
                <w:szCs w:val="20"/>
              </w:rPr>
            </w:pPr>
            <w:r w:rsidRPr="005A4EED">
              <w:rPr>
                <w:rFonts w:ascii="Calibri" w:hAnsi="Calibri" w:cs="Calibri"/>
                <w:sz w:val="20"/>
                <w:szCs w:val="20"/>
              </w:rPr>
              <w:t xml:space="preserve">B3. Selection of Pathfinder. </w:t>
            </w:r>
          </w:p>
          <w:p w14:paraId="7E9DED25" w14:textId="77777777" w:rsidR="005A4EED" w:rsidRPr="005A4EED" w:rsidRDefault="005A4EED" w:rsidP="005A4EED">
            <w:pPr>
              <w:widowControl/>
              <w:ind w:left="314"/>
              <w:rPr>
                <w:rFonts w:cstheme="minorHAnsi"/>
                <w:sz w:val="20"/>
                <w:szCs w:val="20"/>
              </w:rPr>
            </w:pPr>
            <w:r w:rsidRPr="005A4EED">
              <w:rPr>
                <w:rFonts w:cstheme="minorHAnsi"/>
                <w:sz w:val="22"/>
                <w:szCs w:val="22"/>
              </w:rPr>
              <w:t> </w:t>
            </w:r>
            <w:r w:rsidRPr="005A4EED">
              <w:rPr>
                <w:rFonts w:cstheme="minorHAnsi"/>
                <w:sz w:val="20"/>
                <w:szCs w:val="20"/>
              </w:rPr>
              <w:t>3.1 The Race Committee will nominate the Pathfinder and a reserve Pathfinder for the first race.  Subsequently, the Pathfinder will be the tenth boat in the preceding race. If this boat is unable to race, or has already been Pathfinder previously in the event, the Pathfinder will be the eleventh boat in the preceding race and so on.  The reserve Pathfinder will be the next boat in the previous race. If necessary, the Race Committee may designate another boat</w:t>
            </w:r>
          </w:p>
          <w:p w14:paraId="0B9FB0EF" w14:textId="77777777" w:rsidR="005A4EED" w:rsidRPr="005A4EED" w:rsidRDefault="005A4EED" w:rsidP="005A4EED">
            <w:pPr>
              <w:widowControl/>
              <w:ind w:left="314"/>
              <w:rPr>
                <w:rFonts w:cstheme="minorHAnsi"/>
                <w:strike/>
                <w:sz w:val="20"/>
                <w:szCs w:val="20"/>
              </w:rPr>
            </w:pPr>
            <w:r w:rsidRPr="005A4EED">
              <w:rPr>
                <w:rFonts w:cstheme="minorHAnsi"/>
                <w:sz w:val="20"/>
                <w:szCs w:val="20"/>
              </w:rPr>
              <w:t>3.2 The boat designated by the Race Committee shall be the Pathfinder.</w:t>
            </w:r>
            <w:r w:rsidRPr="005A4EED">
              <w:rPr>
                <w:rFonts w:cstheme="minorHAnsi"/>
                <w:sz w:val="20"/>
                <w:szCs w:val="20"/>
              </w:rPr>
              <w:br/>
              <w:t>3.3 The sail numbers of Pathfinder and reserve for the first race of each day will be posted on the official notice board , and will be displayed on the side of the Committee Vessel at least 10 minutes before the preparatory signal for the first race. If more than one race is sailed on the same day , the numbers will be displayed on the side of the Committee Vessel at least 10 minutes before the preparatory signal for each successive race.</w:t>
            </w:r>
            <w:r w:rsidRPr="005A4EED">
              <w:rPr>
                <w:rFonts w:cstheme="minorHAnsi"/>
                <w:strike/>
                <w:sz w:val="20"/>
                <w:szCs w:val="20"/>
              </w:rPr>
              <w:br/>
            </w:r>
            <w:r w:rsidRPr="005A4EED">
              <w:rPr>
                <w:rFonts w:cstheme="minorHAnsi"/>
                <w:sz w:val="20"/>
                <w:szCs w:val="20"/>
              </w:rPr>
              <w:t>3.4 The Pathfinder and reserve shall report to the Committee Vessel as soon as possible after her number is displayed and before her preparatory signal (DP)</w:t>
            </w:r>
          </w:p>
          <w:p w14:paraId="08538A7C" w14:textId="77777777" w:rsidR="005A4EED" w:rsidRPr="005A4EED" w:rsidRDefault="005A4EED" w:rsidP="005A4EED">
            <w:pPr>
              <w:widowControl/>
              <w:ind w:left="314"/>
              <w:rPr>
                <w:rFonts w:cstheme="minorHAnsi"/>
                <w:sz w:val="20"/>
                <w:szCs w:val="20"/>
              </w:rPr>
            </w:pPr>
          </w:p>
          <w:p w14:paraId="07F4595E" w14:textId="77777777" w:rsidR="005A4EED" w:rsidRPr="005A4EED" w:rsidRDefault="005A4EED" w:rsidP="005A4EED">
            <w:pPr>
              <w:suppressLineNumbers/>
              <w:tabs>
                <w:tab w:val="left" w:pos="284"/>
                <w:tab w:val="center" w:pos="4816"/>
                <w:tab w:val="right" w:pos="9632"/>
              </w:tabs>
            </w:pPr>
          </w:p>
        </w:tc>
      </w:tr>
      <w:tr w:rsidR="005A4EED" w:rsidRPr="005A4EED" w14:paraId="26C01A5E" w14:textId="77777777" w:rsidTr="00C07CCB">
        <w:trPr>
          <w:trHeight w:val="596"/>
        </w:trPr>
        <w:tc>
          <w:tcPr>
            <w:tcW w:w="9016" w:type="dxa"/>
          </w:tcPr>
          <w:p w14:paraId="7A5E651F" w14:textId="77777777" w:rsidR="005A4EED" w:rsidRPr="005A4EED" w:rsidRDefault="005A4EED" w:rsidP="005A4EED">
            <w:pPr>
              <w:suppressLineNumbers/>
              <w:tabs>
                <w:tab w:val="center" w:pos="4816"/>
                <w:tab w:val="right" w:pos="9632"/>
              </w:tabs>
              <w:ind w:left="426" w:hanging="426"/>
              <w:rPr>
                <w:rFonts w:ascii="Calibri" w:hAnsi="Calibri" w:cs="Calibri"/>
                <w:sz w:val="20"/>
                <w:szCs w:val="20"/>
              </w:rPr>
            </w:pPr>
            <w:r w:rsidRPr="005A4EED">
              <w:rPr>
                <w:rFonts w:ascii="Calibri" w:hAnsi="Calibri" w:cs="Calibri"/>
                <w:sz w:val="20"/>
                <w:szCs w:val="20"/>
              </w:rPr>
              <w:t xml:space="preserve">B4. Positioning of Pathfinder, Gate Vessel and Guard Vessel.   </w:t>
            </w:r>
          </w:p>
          <w:p w14:paraId="125A41C9" w14:textId="77777777" w:rsidR="005A4EED" w:rsidRPr="005A4EED" w:rsidRDefault="005A4EED" w:rsidP="005A4EED">
            <w:pPr>
              <w:suppressLineNumbers/>
              <w:tabs>
                <w:tab w:val="left" w:pos="455"/>
                <w:tab w:val="center" w:pos="4816"/>
                <w:tab w:val="right" w:pos="9632"/>
              </w:tabs>
              <w:ind w:left="314" w:hanging="142"/>
              <w:rPr>
                <w:rFonts w:cstheme="minorHAnsi"/>
                <w:sz w:val="20"/>
                <w:szCs w:val="20"/>
              </w:rPr>
            </w:pPr>
            <w:r w:rsidRPr="005A4EED">
              <w:rPr>
                <w:rFonts w:ascii="Calibri" w:hAnsi="Calibri" w:cs="Calibri"/>
                <w:sz w:val="20"/>
                <w:szCs w:val="20"/>
              </w:rPr>
              <w:t xml:space="preserve">    </w:t>
            </w:r>
            <w:r w:rsidRPr="005A4EED">
              <w:rPr>
                <w:rFonts w:cstheme="minorHAnsi"/>
                <w:sz w:val="20"/>
                <w:szCs w:val="20"/>
              </w:rPr>
              <w:t>4.1 The Pathfinder shall follow directions given by the Race Committee.(DP)</w:t>
            </w:r>
          </w:p>
          <w:p w14:paraId="2B9A88AC" w14:textId="77777777" w:rsidR="005A4EED" w:rsidRPr="005A4EED" w:rsidRDefault="005A4EED" w:rsidP="005A4EED">
            <w:pPr>
              <w:widowControl/>
              <w:ind w:left="455" w:hanging="141"/>
              <w:rPr>
                <w:rFonts w:cstheme="minorHAnsi"/>
                <w:sz w:val="20"/>
                <w:szCs w:val="20"/>
              </w:rPr>
            </w:pPr>
            <w:r w:rsidRPr="005A4EED">
              <w:rPr>
                <w:rFonts w:cstheme="minorHAnsi"/>
                <w:sz w:val="20"/>
                <w:szCs w:val="20"/>
              </w:rPr>
              <w:t>4.2 At or up to 15 seconds before the starting signal the Pathfinder shall commence her close-hauled port tack from the Starting Mark [this may be fixed or laid from the Gate Vessel], leaving the mark to port, followed by the Gate Vessel which will keep close astern of her. If the Pathfinder is unable to do this, the race committee will signal a general recall.</w:t>
            </w:r>
          </w:p>
          <w:p w14:paraId="627A015A" w14:textId="77777777" w:rsidR="005A4EED" w:rsidRPr="005A4EED" w:rsidRDefault="005A4EED" w:rsidP="005A4EED">
            <w:pPr>
              <w:widowControl/>
              <w:ind w:firstLine="314"/>
              <w:rPr>
                <w:rFonts w:cstheme="minorHAnsi"/>
                <w:sz w:val="20"/>
                <w:szCs w:val="20"/>
              </w:rPr>
            </w:pPr>
            <w:r w:rsidRPr="005A4EED">
              <w:rPr>
                <w:rFonts w:cstheme="minorHAnsi"/>
                <w:sz w:val="20"/>
                <w:szCs w:val="20"/>
              </w:rPr>
              <w:t>4.3 A Guard Vessel ( if used) shall protect the Pathfinder and shall keep station off her starboard bow.</w:t>
            </w:r>
          </w:p>
          <w:p w14:paraId="7D92D5D9" w14:textId="77777777" w:rsidR="005A4EED" w:rsidRPr="005A4EED" w:rsidRDefault="005A4EED" w:rsidP="005A4EED">
            <w:pPr>
              <w:widowControl/>
              <w:ind w:firstLine="314"/>
              <w:rPr>
                <w:rFonts w:cstheme="minorHAnsi"/>
                <w:sz w:val="20"/>
                <w:szCs w:val="20"/>
              </w:rPr>
            </w:pPr>
            <w:r w:rsidRPr="005A4EED">
              <w:rPr>
                <w:rFonts w:cstheme="minorHAnsi"/>
                <w:sz w:val="20"/>
                <w:szCs w:val="20"/>
              </w:rPr>
              <w:t>4.4 The Pathfinder will be considered separately to have started at the starting signal (NP).</w:t>
            </w:r>
          </w:p>
          <w:p w14:paraId="0522E537" w14:textId="77777777" w:rsidR="005A4EED" w:rsidRPr="005A4EED" w:rsidRDefault="005A4EED" w:rsidP="005A4EED">
            <w:pPr>
              <w:suppressLineNumbers/>
              <w:tabs>
                <w:tab w:val="center" w:pos="4816"/>
                <w:tab w:val="right" w:pos="9632"/>
              </w:tabs>
              <w:jc w:val="center"/>
            </w:pPr>
            <w:r w:rsidRPr="005A4EED">
              <w:t xml:space="preserve"> </w:t>
            </w:r>
          </w:p>
        </w:tc>
      </w:tr>
      <w:tr w:rsidR="005A4EED" w:rsidRPr="005A4EED" w14:paraId="1F382863" w14:textId="77777777" w:rsidTr="00C07CCB">
        <w:trPr>
          <w:trHeight w:val="596"/>
        </w:trPr>
        <w:tc>
          <w:tcPr>
            <w:tcW w:w="9016" w:type="dxa"/>
          </w:tcPr>
          <w:p w14:paraId="32C04225" w14:textId="77777777" w:rsidR="005A4EED" w:rsidRPr="005A4EED" w:rsidRDefault="005A4EED" w:rsidP="005A4EED">
            <w:pPr>
              <w:suppressLineNumbers/>
              <w:tabs>
                <w:tab w:val="left" w:pos="426"/>
                <w:tab w:val="center" w:pos="4816"/>
                <w:tab w:val="right" w:pos="9632"/>
              </w:tabs>
              <w:rPr>
                <w:rFonts w:ascii="Calibri" w:hAnsi="Calibri" w:cs="Calibri"/>
                <w:sz w:val="20"/>
                <w:szCs w:val="20"/>
              </w:rPr>
            </w:pPr>
            <w:r w:rsidRPr="005A4EED">
              <w:rPr>
                <w:rFonts w:ascii="Calibri" w:hAnsi="Calibri" w:cs="Calibri"/>
                <w:sz w:val="20"/>
                <w:szCs w:val="20"/>
              </w:rPr>
              <w:t>B5.</w:t>
            </w:r>
            <w:r w:rsidRPr="005A4EED">
              <w:rPr>
                <w:rFonts w:ascii="Calibri" w:hAnsi="Calibri" w:cs="Calibri"/>
                <w:sz w:val="20"/>
                <w:szCs w:val="20"/>
              </w:rPr>
              <w:tab/>
              <w:t xml:space="preserve">Starting Mark and Line.    </w:t>
            </w:r>
          </w:p>
          <w:p w14:paraId="14B64F8C" w14:textId="77777777" w:rsidR="005A4EED" w:rsidRPr="005A4EED" w:rsidRDefault="005A4EED" w:rsidP="005A4EED">
            <w:pPr>
              <w:suppressLineNumbers/>
              <w:tabs>
                <w:tab w:val="center" w:pos="4816"/>
                <w:tab w:val="right" w:pos="9632"/>
              </w:tabs>
              <w:ind w:left="567" w:hanging="567"/>
              <w:rPr>
                <w:rFonts w:ascii="Calibri" w:hAnsi="Calibri" w:cs="Calibri"/>
                <w:sz w:val="20"/>
                <w:szCs w:val="20"/>
              </w:rPr>
            </w:pPr>
            <w:r w:rsidRPr="005A4EED">
              <w:rPr>
                <w:rFonts w:ascii="Calibri" w:hAnsi="Calibri" w:cs="Calibri"/>
                <w:sz w:val="20"/>
                <w:szCs w:val="20"/>
              </w:rPr>
              <w:t xml:space="preserve">   5.1 The starting mark  will be laid in the area to windward of the Committee Vessel. The mark will be a small RED buoy, it will be pre laid or laid from the Gate Vessel before the start.</w:t>
            </w:r>
          </w:p>
          <w:p w14:paraId="311679FD" w14:textId="77777777" w:rsidR="005A4EED" w:rsidRPr="005A4EED" w:rsidRDefault="005A4EED" w:rsidP="005A4EED">
            <w:pPr>
              <w:suppressLineNumbers/>
              <w:tabs>
                <w:tab w:val="center" w:pos="4816"/>
                <w:tab w:val="right" w:pos="9632"/>
              </w:tabs>
              <w:ind w:left="426" w:hanging="426"/>
              <w:rPr>
                <w:rFonts w:ascii="Calibri" w:hAnsi="Calibri" w:cs="Calibri"/>
                <w:sz w:val="20"/>
                <w:szCs w:val="20"/>
              </w:rPr>
            </w:pPr>
            <w:r w:rsidRPr="005A4EED">
              <w:rPr>
                <w:rFonts w:ascii="Calibri" w:hAnsi="Calibri" w:cs="Calibri"/>
                <w:sz w:val="20"/>
                <w:szCs w:val="20"/>
              </w:rPr>
              <w:t xml:space="preserve">   5.2 The starting line for all boats except the Pathfinder shall be between the starting mark and the centre of the stern of the Gate Vessel.   </w:t>
            </w:r>
          </w:p>
          <w:p w14:paraId="4652A75E" w14:textId="77777777" w:rsidR="005A4EED" w:rsidRPr="005A4EED" w:rsidRDefault="005A4EED" w:rsidP="005A4EED">
            <w:pPr>
              <w:suppressLineNumbers/>
              <w:tabs>
                <w:tab w:val="center" w:pos="4816"/>
                <w:tab w:val="right" w:pos="9632"/>
              </w:tabs>
              <w:rPr>
                <w:rFonts w:ascii="Calibri" w:hAnsi="Calibri" w:cs="Calibri"/>
                <w:sz w:val="20"/>
                <w:szCs w:val="20"/>
              </w:rPr>
            </w:pPr>
            <w:r w:rsidRPr="005A4EED">
              <w:rPr>
                <w:rFonts w:ascii="Calibri" w:hAnsi="Calibri" w:cs="Calibri"/>
                <w:sz w:val="20"/>
                <w:szCs w:val="20"/>
              </w:rPr>
              <w:t xml:space="preserve">   5.3 The Gate Vessel, and both the Pathfinder and Guard Vessel until released, rank as starting marks.</w:t>
            </w:r>
          </w:p>
          <w:p w14:paraId="6BEB8D6C" w14:textId="77777777" w:rsidR="005A4EED" w:rsidRPr="005A4EED" w:rsidRDefault="005A4EED" w:rsidP="005A4EED">
            <w:pPr>
              <w:suppressLineNumbers/>
              <w:tabs>
                <w:tab w:val="center" w:pos="4816"/>
                <w:tab w:val="right" w:pos="9632"/>
              </w:tabs>
              <w:ind w:left="426" w:hanging="426"/>
              <w:rPr>
                <w:rFonts w:ascii="Calibri" w:hAnsi="Calibri" w:cs="Calibri"/>
                <w:color w:val="FF0000"/>
                <w:sz w:val="20"/>
                <w:szCs w:val="20"/>
              </w:rPr>
            </w:pPr>
            <w:r w:rsidRPr="005A4EED">
              <w:rPr>
                <w:rFonts w:ascii="Calibri" w:hAnsi="Calibri" w:cs="Calibri"/>
                <w:sz w:val="20"/>
                <w:szCs w:val="20"/>
              </w:rPr>
              <w:t xml:space="preserve">   </w:t>
            </w:r>
          </w:p>
          <w:p w14:paraId="469D64FD" w14:textId="77777777" w:rsidR="005A4EED" w:rsidRPr="005A4EED" w:rsidRDefault="005A4EED" w:rsidP="005A4EED"/>
        </w:tc>
      </w:tr>
      <w:tr w:rsidR="005A4EED" w:rsidRPr="005A4EED" w14:paraId="5E57FC49" w14:textId="77777777" w:rsidTr="00C07CCB">
        <w:trPr>
          <w:trHeight w:val="3251"/>
        </w:trPr>
        <w:tc>
          <w:tcPr>
            <w:tcW w:w="9016" w:type="dxa"/>
          </w:tcPr>
          <w:p w14:paraId="487215B6" w14:textId="77777777" w:rsidR="005A4EED" w:rsidRPr="005A4EED" w:rsidRDefault="005A4EED" w:rsidP="005A4EED">
            <w:pPr>
              <w:suppressLineNumbers/>
              <w:tabs>
                <w:tab w:val="left" w:pos="426"/>
                <w:tab w:val="center" w:pos="4816"/>
                <w:tab w:val="right" w:pos="9632"/>
              </w:tabs>
              <w:rPr>
                <w:rFonts w:ascii="Calibri" w:hAnsi="Calibri" w:cs="Calibri"/>
                <w:sz w:val="20"/>
                <w:szCs w:val="20"/>
              </w:rPr>
            </w:pPr>
            <w:r w:rsidRPr="005A4EED">
              <w:rPr>
                <w:rFonts w:ascii="Calibri" w:hAnsi="Calibri" w:cs="Calibri"/>
                <w:sz w:val="20"/>
                <w:szCs w:val="20"/>
              </w:rPr>
              <w:t>B6.</w:t>
            </w:r>
            <w:r w:rsidRPr="005A4EED">
              <w:rPr>
                <w:rFonts w:ascii="Calibri" w:hAnsi="Calibri" w:cs="Calibri"/>
                <w:sz w:val="20"/>
                <w:szCs w:val="20"/>
              </w:rPr>
              <w:tab/>
              <w:t xml:space="preserve">Pathfinder Course.   </w:t>
            </w:r>
          </w:p>
          <w:p w14:paraId="5BB7C65A" w14:textId="77777777" w:rsidR="005A4EED" w:rsidRPr="005A4EED" w:rsidRDefault="005A4EED" w:rsidP="005A4EED">
            <w:pPr>
              <w:suppressLineNumbers/>
              <w:tabs>
                <w:tab w:val="left" w:pos="142"/>
                <w:tab w:val="left" w:pos="284"/>
                <w:tab w:val="center" w:pos="4816"/>
                <w:tab w:val="right" w:pos="9632"/>
              </w:tabs>
              <w:ind w:left="426" w:hanging="285"/>
              <w:rPr>
                <w:rFonts w:ascii="Calibri" w:hAnsi="Calibri" w:cs="Calibri"/>
                <w:sz w:val="20"/>
                <w:szCs w:val="20"/>
              </w:rPr>
            </w:pPr>
            <w:r w:rsidRPr="005A4EED">
              <w:rPr>
                <w:rFonts w:ascii="Calibri" w:hAnsi="Calibri" w:cs="Calibri"/>
                <w:sz w:val="20"/>
                <w:szCs w:val="20"/>
              </w:rPr>
              <w:t xml:space="preserve">6.1 The Pathfinder shall maintain her close hauled course for a minimum of 2 minutes and any further time which the Race Committee deems necessary. </w:t>
            </w:r>
          </w:p>
          <w:p w14:paraId="34413F5E" w14:textId="77777777" w:rsidR="005A4EED" w:rsidRPr="005A4EED" w:rsidRDefault="005A4EED" w:rsidP="005A4EED">
            <w:pPr>
              <w:suppressLineNumbers/>
              <w:tabs>
                <w:tab w:val="left" w:pos="284"/>
                <w:tab w:val="center" w:pos="4816"/>
                <w:tab w:val="right" w:pos="9632"/>
              </w:tabs>
              <w:ind w:left="426" w:hanging="426"/>
              <w:rPr>
                <w:rFonts w:ascii="Calibri" w:hAnsi="Calibri" w:cs="Calibri"/>
                <w:sz w:val="20"/>
                <w:szCs w:val="20"/>
              </w:rPr>
            </w:pPr>
            <w:r w:rsidRPr="005A4EED">
              <w:rPr>
                <w:rFonts w:ascii="Calibri" w:hAnsi="Calibri" w:cs="Calibri"/>
                <w:sz w:val="20"/>
                <w:szCs w:val="20"/>
              </w:rPr>
              <w:t xml:space="preserve">   6.2 The Pathfinder will then be released by hail from the Gate Vessel, after which the Pathfinder may tack onto starboard tack or hold course as she pleases. </w:t>
            </w:r>
          </w:p>
          <w:p w14:paraId="4628B65D" w14:textId="77777777" w:rsidR="005A4EED" w:rsidRPr="005A4EED" w:rsidRDefault="005A4EED" w:rsidP="005A4EED">
            <w:pPr>
              <w:suppressLineNumbers/>
              <w:tabs>
                <w:tab w:val="left" w:pos="426"/>
                <w:tab w:val="center" w:pos="4816"/>
                <w:tab w:val="right" w:pos="9632"/>
              </w:tabs>
              <w:rPr>
                <w:rFonts w:ascii="Calibri" w:hAnsi="Calibri" w:cs="Calibri"/>
                <w:sz w:val="20"/>
                <w:szCs w:val="20"/>
              </w:rPr>
            </w:pPr>
            <w:r w:rsidRPr="005A4EED">
              <w:rPr>
                <w:rFonts w:ascii="Calibri" w:hAnsi="Calibri" w:cs="Calibri"/>
                <w:sz w:val="20"/>
                <w:szCs w:val="20"/>
              </w:rPr>
              <w:t xml:space="preserve">   6.3 After releasing the pathfinder, the Gate Vessel will maintain her course and speed, for a further </w:t>
            </w:r>
          </w:p>
          <w:p w14:paraId="22E8F6FD" w14:textId="77777777" w:rsidR="005A4EED" w:rsidRPr="005A4EED" w:rsidRDefault="005A4EED" w:rsidP="005A4EED">
            <w:pPr>
              <w:suppressLineNumbers/>
              <w:tabs>
                <w:tab w:val="left" w:pos="426"/>
                <w:tab w:val="center" w:pos="4816"/>
                <w:tab w:val="right" w:pos="9632"/>
              </w:tabs>
              <w:ind w:firstLine="455"/>
              <w:rPr>
                <w:rFonts w:ascii="Calibri" w:hAnsi="Calibri" w:cs="Calibri"/>
                <w:sz w:val="20"/>
                <w:szCs w:val="20"/>
              </w:rPr>
            </w:pPr>
            <w:r w:rsidRPr="005A4EED">
              <w:rPr>
                <w:rFonts w:ascii="Calibri" w:hAnsi="Calibri" w:cs="Calibri"/>
                <w:sz w:val="20"/>
                <w:szCs w:val="20"/>
              </w:rPr>
              <w:t>period at the discretion of the Race Committee.</w:t>
            </w:r>
          </w:p>
        </w:tc>
      </w:tr>
      <w:tr w:rsidR="005A4EED" w:rsidRPr="005A4EED" w14:paraId="255F56F9" w14:textId="77777777" w:rsidTr="00C07CCB">
        <w:trPr>
          <w:trHeight w:val="1408"/>
        </w:trPr>
        <w:tc>
          <w:tcPr>
            <w:tcW w:w="9016" w:type="dxa"/>
          </w:tcPr>
          <w:p w14:paraId="70765515" w14:textId="77777777" w:rsidR="005A4EED" w:rsidRPr="005A4EED" w:rsidRDefault="005A4EED" w:rsidP="005A4EED">
            <w:pPr>
              <w:suppressLineNumbers/>
              <w:tabs>
                <w:tab w:val="left" w:pos="142"/>
                <w:tab w:val="left" w:pos="426"/>
                <w:tab w:val="center" w:pos="4816"/>
                <w:tab w:val="right" w:pos="9632"/>
              </w:tabs>
              <w:ind w:left="426" w:hanging="426"/>
              <w:rPr>
                <w:rFonts w:ascii="Calibri" w:hAnsi="Calibri" w:cs="Calibri"/>
                <w:sz w:val="20"/>
                <w:szCs w:val="20"/>
              </w:rPr>
            </w:pPr>
            <w:r w:rsidRPr="005A4EED">
              <w:rPr>
                <w:rFonts w:ascii="Calibri" w:hAnsi="Calibri" w:cs="Calibri"/>
                <w:sz w:val="20"/>
                <w:szCs w:val="20"/>
              </w:rPr>
              <w:lastRenderedPageBreak/>
              <w:t>B7 Closing the Start Line</w:t>
            </w:r>
          </w:p>
          <w:p w14:paraId="06AAFB4C" w14:textId="77777777" w:rsidR="005A4EED" w:rsidRPr="005A4EED" w:rsidRDefault="005A4EED" w:rsidP="005A4EED">
            <w:pPr>
              <w:suppressLineNumbers/>
              <w:tabs>
                <w:tab w:val="left" w:pos="142"/>
                <w:tab w:val="left" w:pos="426"/>
                <w:tab w:val="center" w:pos="4816"/>
                <w:tab w:val="right" w:pos="9632"/>
              </w:tabs>
              <w:ind w:left="426" w:hanging="426"/>
              <w:rPr>
                <w:rFonts w:ascii="Calibri" w:hAnsi="Calibri" w:cs="Calibri"/>
                <w:sz w:val="20"/>
                <w:szCs w:val="20"/>
              </w:rPr>
            </w:pPr>
            <w:r w:rsidRPr="005A4EED">
              <w:rPr>
                <w:rFonts w:ascii="Calibri" w:hAnsi="Calibri" w:cs="Calibri"/>
                <w:sz w:val="20"/>
                <w:szCs w:val="20"/>
              </w:rPr>
              <w:t xml:space="preserve">   7.1 A sound signal will be made when the Gate is fully open. The Gate Vessel will then stop engines, partly lower flag “G” with one sound, and drift for  at least one minute </w:t>
            </w:r>
            <w:r w:rsidRPr="005A4EED">
              <w:rPr>
                <w:rFonts w:ascii="Calibri" w:hAnsi="Calibri" w:cs="Calibri"/>
                <w:sz w:val="20"/>
                <w:szCs w:val="20"/>
              </w:rPr>
              <w:tab/>
            </w:r>
          </w:p>
          <w:p w14:paraId="68773F0A" w14:textId="77777777" w:rsidR="005A4EED" w:rsidRPr="005A4EED" w:rsidRDefault="005A4EED" w:rsidP="005A4EED">
            <w:pPr>
              <w:suppressLineNumbers/>
              <w:tabs>
                <w:tab w:val="left" w:pos="142"/>
                <w:tab w:val="left" w:pos="426"/>
                <w:tab w:val="center" w:pos="4816"/>
                <w:tab w:val="right" w:pos="9632"/>
              </w:tabs>
              <w:rPr>
                <w:rFonts w:ascii="Calibri" w:hAnsi="Calibri" w:cs="Calibri"/>
                <w:sz w:val="20"/>
                <w:szCs w:val="20"/>
              </w:rPr>
            </w:pPr>
            <w:r w:rsidRPr="005A4EED">
              <w:rPr>
                <w:rFonts w:ascii="Calibri" w:hAnsi="Calibri" w:cs="Calibri"/>
                <w:sz w:val="20"/>
                <w:szCs w:val="20"/>
              </w:rPr>
              <w:t xml:space="preserve">   7.2 IC flag 'G' shall be fully lowered with one sound, to indicate the closing of the gate. </w:t>
            </w:r>
            <w:r w:rsidRPr="005A4EED">
              <w:rPr>
                <w:rFonts w:ascii="Calibri" w:hAnsi="Calibri" w:cs="Calibri"/>
                <w:sz w:val="20"/>
                <w:szCs w:val="20"/>
              </w:rPr>
              <w:tab/>
            </w:r>
          </w:p>
          <w:p w14:paraId="41BA57D2" w14:textId="77777777" w:rsidR="005A4EED" w:rsidRPr="005A4EED" w:rsidRDefault="005A4EED" w:rsidP="005A4EED">
            <w:pPr>
              <w:suppressLineNumbers/>
              <w:tabs>
                <w:tab w:val="left" w:pos="426"/>
                <w:tab w:val="left" w:pos="709"/>
                <w:tab w:val="center" w:pos="4816"/>
                <w:tab w:val="right" w:pos="9632"/>
              </w:tabs>
              <w:rPr>
                <w:rFonts w:ascii="Calibri" w:hAnsi="Calibri" w:cs="Calibri"/>
                <w:sz w:val="20"/>
                <w:szCs w:val="20"/>
              </w:rPr>
            </w:pPr>
            <w:r w:rsidRPr="005A4EED">
              <w:rPr>
                <w:rFonts w:ascii="Calibri" w:hAnsi="Calibri" w:cs="Calibri"/>
                <w:sz w:val="20"/>
                <w:szCs w:val="20"/>
              </w:rPr>
              <w:t xml:space="preserve">   7.3 No boat shall start after IC flag 'G' has been fully lowered.</w:t>
            </w:r>
          </w:p>
          <w:p w14:paraId="24C7F06D" w14:textId="77777777" w:rsidR="005A4EED" w:rsidRPr="005A4EED" w:rsidRDefault="005A4EED" w:rsidP="005A4EED">
            <w:pPr>
              <w:suppressLineNumbers/>
              <w:tabs>
                <w:tab w:val="left" w:pos="426"/>
                <w:tab w:val="center" w:pos="4816"/>
                <w:tab w:val="right" w:pos="9632"/>
              </w:tabs>
            </w:pPr>
          </w:p>
        </w:tc>
      </w:tr>
      <w:tr w:rsidR="005A4EED" w:rsidRPr="005A4EED" w14:paraId="5F4B3D48" w14:textId="77777777" w:rsidTr="00C07CCB">
        <w:trPr>
          <w:trHeight w:val="596"/>
        </w:trPr>
        <w:tc>
          <w:tcPr>
            <w:tcW w:w="9016" w:type="dxa"/>
          </w:tcPr>
          <w:p w14:paraId="55984BF9" w14:textId="77777777" w:rsidR="005A4EED" w:rsidRPr="005A4EED" w:rsidRDefault="005A4EED" w:rsidP="005A4EED">
            <w:pPr>
              <w:suppressLineNumbers/>
              <w:tabs>
                <w:tab w:val="left" w:pos="426"/>
                <w:tab w:val="center" w:pos="4816"/>
                <w:tab w:val="right" w:pos="9632"/>
              </w:tabs>
              <w:rPr>
                <w:rFonts w:ascii="Calibri" w:hAnsi="Calibri" w:cs="Calibri"/>
                <w:sz w:val="20"/>
                <w:szCs w:val="20"/>
              </w:rPr>
            </w:pPr>
            <w:r w:rsidRPr="005A4EED">
              <w:rPr>
                <w:rFonts w:ascii="Calibri" w:hAnsi="Calibri" w:cs="Calibri"/>
                <w:sz w:val="20"/>
                <w:szCs w:val="20"/>
              </w:rPr>
              <w:t>B8.</w:t>
            </w:r>
            <w:r w:rsidRPr="005A4EED">
              <w:rPr>
                <w:rFonts w:ascii="Calibri" w:hAnsi="Calibri" w:cs="Calibri"/>
                <w:sz w:val="20"/>
                <w:szCs w:val="20"/>
              </w:rPr>
              <w:tab/>
              <w:t xml:space="preserve">Starting.   </w:t>
            </w:r>
          </w:p>
          <w:p w14:paraId="4EA76E2A" w14:textId="77777777" w:rsidR="005A4EED" w:rsidRPr="005A4EED" w:rsidRDefault="005A4EED" w:rsidP="005A4EED">
            <w:pPr>
              <w:suppressLineNumbers/>
              <w:tabs>
                <w:tab w:val="left" w:pos="142"/>
                <w:tab w:val="left" w:pos="426"/>
                <w:tab w:val="center" w:pos="4816"/>
                <w:tab w:val="right" w:pos="9632"/>
              </w:tabs>
              <w:ind w:left="426" w:hanging="1135"/>
              <w:rPr>
                <w:rFonts w:ascii="Calibri" w:hAnsi="Calibri" w:cs="Calibri"/>
                <w:sz w:val="20"/>
                <w:szCs w:val="20"/>
              </w:rPr>
            </w:pPr>
            <w:r w:rsidRPr="005A4EED">
              <w:rPr>
                <w:rFonts w:ascii="Calibri" w:hAnsi="Calibri" w:cs="Calibri"/>
                <w:sz w:val="20"/>
                <w:szCs w:val="20"/>
              </w:rPr>
              <w:t xml:space="preserve">                   8.1 Boats other than the Pathfinder shall start by crossing the starting line on starboard tack after the starting signal and before the Gate closes.   </w:t>
            </w:r>
          </w:p>
          <w:p w14:paraId="083A31E1" w14:textId="77777777" w:rsidR="005A4EED" w:rsidRPr="005A4EED" w:rsidRDefault="005A4EED" w:rsidP="005A4EED">
            <w:pPr>
              <w:ind w:left="455" w:hanging="455"/>
              <w:rPr>
                <w:rFonts w:ascii="Calibri" w:hAnsi="Calibri" w:cs="Calibri"/>
                <w:sz w:val="20"/>
                <w:szCs w:val="20"/>
              </w:rPr>
            </w:pPr>
            <w:r w:rsidRPr="005A4EED">
              <w:rPr>
                <w:rFonts w:ascii="Calibri" w:hAnsi="Calibri" w:cs="Calibri"/>
                <w:sz w:val="20"/>
                <w:szCs w:val="20"/>
              </w:rPr>
              <w:t xml:space="preserve">   8.2 (a) A boat shall not pass between the Gate Vessel and the starting mark in the last minute before the starting signal. </w:t>
            </w:r>
          </w:p>
          <w:p w14:paraId="3B983870" w14:textId="77777777" w:rsidR="005A4EED" w:rsidRPr="005A4EED" w:rsidRDefault="005A4EED" w:rsidP="005A4EED">
            <w:pPr>
              <w:ind w:left="455"/>
              <w:rPr>
                <w:rFonts w:ascii="Calibri" w:hAnsi="Calibri" w:cs="Calibri"/>
                <w:sz w:val="20"/>
                <w:szCs w:val="20"/>
              </w:rPr>
            </w:pPr>
            <w:r w:rsidRPr="005A4EED">
              <w:rPr>
                <w:rFonts w:ascii="Calibri" w:hAnsi="Calibri" w:cs="Calibri"/>
                <w:sz w:val="20"/>
                <w:szCs w:val="20"/>
              </w:rPr>
              <w:t>(b) A boat that has not started shall not cross the starting line from the course side.</w:t>
            </w:r>
          </w:p>
          <w:p w14:paraId="59BA0743" w14:textId="77777777" w:rsidR="005A4EED" w:rsidRPr="005A4EED" w:rsidRDefault="005A4EED" w:rsidP="005A4EED">
            <w:pPr>
              <w:suppressLineNumbers/>
              <w:tabs>
                <w:tab w:val="left" w:pos="284"/>
                <w:tab w:val="center" w:pos="4816"/>
                <w:tab w:val="right" w:pos="9632"/>
              </w:tabs>
              <w:ind w:left="426" w:hanging="426"/>
              <w:rPr>
                <w:rFonts w:ascii="Calibri" w:hAnsi="Calibri" w:cs="Calibri"/>
                <w:sz w:val="20"/>
                <w:szCs w:val="20"/>
              </w:rPr>
            </w:pPr>
            <w:r w:rsidRPr="005A4EED">
              <w:rPr>
                <w:rFonts w:ascii="Calibri" w:hAnsi="Calibri" w:cs="Calibri"/>
                <w:sz w:val="20"/>
                <w:szCs w:val="20"/>
              </w:rPr>
              <w:t xml:space="preserve">   8.3 No boat shall start after the gate start line is closed</w:t>
            </w:r>
          </w:p>
          <w:p w14:paraId="50B588BB" w14:textId="77777777" w:rsidR="005A4EED" w:rsidRPr="005A4EED" w:rsidRDefault="005A4EED" w:rsidP="005A4EED">
            <w:pPr>
              <w:suppressLineNumbers/>
              <w:tabs>
                <w:tab w:val="left" w:pos="426"/>
                <w:tab w:val="center" w:pos="4816"/>
                <w:tab w:val="right" w:pos="9632"/>
              </w:tabs>
              <w:rPr>
                <w:rFonts w:ascii="Calibri" w:hAnsi="Calibri" w:cs="Calibri"/>
                <w:sz w:val="20"/>
                <w:szCs w:val="20"/>
              </w:rPr>
            </w:pPr>
          </w:p>
        </w:tc>
      </w:tr>
      <w:tr w:rsidR="005A4EED" w:rsidRPr="005A4EED" w14:paraId="72B0B06A" w14:textId="77777777" w:rsidTr="00C07CCB">
        <w:trPr>
          <w:trHeight w:val="596"/>
        </w:trPr>
        <w:tc>
          <w:tcPr>
            <w:tcW w:w="9016" w:type="dxa"/>
          </w:tcPr>
          <w:p w14:paraId="647ADAB5" w14:textId="77777777" w:rsidR="005A4EED" w:rsidRPr="005A4EED" w:rsidRDefault="005A4EED" w:rsidP="005A4EED">
            <w:pPr>
              <w:suppressLineNumbers/>
              <w:tabs>
                <w:tab w:val="left" w:pos="426"/>
                <w:tab w:val="center" w:pos="4816"/>
                <w:tab w:val="right" w:pos="9632"/>
              </w:tabs>
              <w:rPr>
                <w:rFonts w:ascii="Calibri" w:hAnsi="Calibri" w:cs="Calibri"/>
                <w:sz w:val="20"/>
                <w:szCs w:val="20"/>
              </w:rPr>
            </w:pPr>
            <w:r w:rsidRPr="005A4EED">
              <w:rPr>
                <w:rFonts w:ascii="Calibri" w:hAnsi="Calibri" w:cs="Calibri"/>
                <w:sz w:val="20"/>
                <w:szCs w:val="20"/>
              </w:rPr>
              <w:t xml:space="preserve">B9. </w:t>
            </w:r>
            <w:r w:rsidRPr="005A4EED">
              <w:rPr>
                <w:rFonts w:ascii="Calibri" w:hAnsi="Calibri" w:cs="Calibri"/>
                <w:sz w:val="20"/>
                <w:szCs w:val="20"/>
              </w:rPr>
              <w:tab/>
              <w:t xml:space="preserve">Interference with Pathfinder, Gate Vessel and Guard Vessel.   </w:t>
            </w:r>
          </w:p>
          <w:p w14:paraId="58252CA4" w14:textId="77777777" w:rsidR="005A4EED" w:rsidRPr="005A4EED" w:rsidRDefault="005A4EED" w:rsidP="005A4EED">
            <w:pPr>
              <w:ind w:left="455" w:hanging="455"/>
              <w:rPr>
                <w:rFonts w:ascii="Calibri" w:hAnsi="Calibri" w:cs="Calibri"/>
                <w:sz w:val="20"/>
                <w:szCs w:val="20"/>
              </w:rPr>
            </w:pPr>
            <w:r w:rsidRPr="005A4EED">
              <w:rPr>
                <w:rFonts w:ascii="Calibri" w:hAnsi="Calibri" w:cs="Calibri"/>
                <w:sz w:val="20"/>
                <w:szCs w:val="20"/>
              </w:rPr>
              <w:t xml:space="preserve">    9.1 a) After the preparatory signal, a boat shall not threaten the unobstructed sailing of the pathfinder and shall not  interfere with the Pathfinder, the Gate Vessel or the Guard Vessel.    </w:t>
            </w:r>
          </w:p>
          <w:p w14:paraId="252E7615" w14:textId="77777777" w:rsidR="005A4EED" w:rsidRPr="005A4EED" w:rsidRDefault="005A4EED" w:rsidP="005A4EED">
            <w:pPr>
              <w:ind w:left="455"/>
              <w:rPr>
                <w:rFonts w:ascii="Calibri" w:hAnsi="Calibri" w:cs="Calibri"/>
                <w:sz w:val="20"/>
                <w:szCs w:val="20"/>
              </w:rPr>
            </w:pPr>
            <w:r w:rsidRPr="005A4EED">
              <w:rPr>
                <w:rFonts w:ascii="Calibri" w:hAnsi="Calibri" w:cs="Calibri"/>
                <w:sz w:val="20"/>
                <w:szCs w:val="20"/>
              </w:rPr>
              <w:t>b) After the preparatory signal, a boat shall not pass between the Pathfinder and the Gate Vessel or Guard Vessel.</w:t>
            </w:r>
          </w:p>
          <w:p w14:paraId="0274C9B1" w14:textId="77777777" w:rsidR="005A4EED" w:rsidRPr="005A4EED" w:rsidRDefault="005A4EED" w:rsidP="005A4EED">
            <w:pPr>
              <w:rPr>
                <w:rFonts w:ascii="Calibri" w:hAnsi="Calibri" w:cs="Calibri"/>
                <w:sz w:val="20"/>
                <w:szCs w:val="20"/>
              </w:rPr>
            </w:pPr>
            <w:r w:rsidRPr="005A4EED">
              <w:rPr>
                <w:rFonts w:ascii="Calibri" w:hAnsi="Calibri" w:cs="Calibri"/>
                <w:sz w:val="20"/>
                <w:szCs w:val="20"/>
              </w:rPr>
              <w:t xml:space="preserve">    9.2 No boat shall cause another boat to interfere in the ways specified above.(DP)</w:t>
            </w:r>
          </w:p>
          <w:p w14:paraId="556A3868" w14:textId="77777777" w:rsidR="005A4EED" w:rsidRPr="005A4EED" w:rsidRDefault="005A4EED" w:rsidP="005A4EED">
            <w:pPr>
              <w:ind w:left="455" w:hanging="283"/>
              <w:rPr>
                <w:rFonts w:ascii="Calibri" w:hAnsi="Calibri" w:cs="Calibri"/>
                <w:sz w:val="20"/>
                <w:szCs w:val="20"/>
              </w:rPr>
            </w:pPr>
            <w:r w:rsidRPr="005A4EED">
              <w:rPr>
                <w:rFonts w:ascii="Calibri" w:hAnsi="Calibri" w:cs="Calibri"/>
                <w:sz w:val="20"/>
                <w:szCs w:val="20"/>
              </w:rPr>
              <w:t xml:space="preserve"> 9.3</w:t>
            </w:r>
            <w:r w:rsidRPr="005A4EED">
              <w:rPr>
                <w:rFonts w:ascii="Calibri" w:hAnsi="Calibri" w:cs="Calibri"/>
                <w:strike/>
                <w:sz w:val="20"/>
                <w:szCs w:val="20"/>
              </w:rPr>
              <w:t>2</w:t>
            </w:r>
            <w:r w:rsidRPr="005A4EED">
              <w:rPr>
                <w:rFonts w:ascii="Calibri" w:hAnsi="Calibri" w:cs="Calibri"/>
                <w:sz w:val="20"/>
                <w:szCs w:val="20"/>
              </w:rPr>
              <w:t xml:space="preserve"> A keep clear boat that cannot avoid touching a starting mark or breaking 9.1 may hail a right-of-way boat for room. The hailed boat shall respond by giving room. The boat hailing for room shall then retire.</w:t>
            </w:r>
          </w:p>
          <w:p w14:paraId="6702D4F5" w14:textId="77777777" w:rsidR="005A4EED" w:rsidRPr="005A4EED" w:rsidRDefault="005A4EED" w:rsidP="005A4EED">
            <w:pPr>
              <w:rPr>
                <w:rFonts w:ascii="Calibri" w:hAnsi="Calibri" w:cs="Calibri"/>
              </w:rPr>
            </w:pPr>
          </w:p>
        </w:tc>
      </w:tr>
      <w:tr w:rsidR="005A4EED" w:rsidRPr="005A4EED" w14:paraId="42D398D7" w14:textId="77777777" w:rsidTr="00C07CCB">
        <w:trPr>
          <w:trHeight w:val="596"/>
        </w:trPr>
        <w:tc>
          <w:tcPr>
            <w:tcW w:w="9016" w:type="dxa"/>
          </w:tcPr>
          <w:p w14:paraId="7F6CC48C" w14:textId="77777777" w:rsidR="005A4EED" w:rsidRPr="005A4EED" w:rsidRDefault="005A4EED" w:rsidP="005A4EED">
            <w:pPr>
              <w:rPr>
                <w:rFonts w:ascii="Calibri" w:hAnsi="Calibri" w:cs="Calibri"/>
                <w:sz w:val="20"/>
                <w:szCs w:val="20"/>
              </w:rPr>
            </w:pPr>
            <w:r w:rsidRPr="005A4EED">
              <w:rPr>
                <w:rFonts w:ascii="Calibri" w:hAnsi="Calibri" w:cs="Calibri"/>
                <w:sz w:val="20"/>
                <w:szCs w:val="20"/>
              </w:rPr>
              <w:t>B10. Penalties</w:t>
            </w:r>
          </w:p>
          <w:p w14:paraId="0ABD1A63" w14:textId="77777777" w:rsidR="005A4EED" w:rsidRPr="005A4EED" w:rsidRDefault="005A4EED" w:rsidP="005A4EED">
            <w:pPr>
              <w:ind w:left="172"/>
              <w:rPr>
                <w:rFonts w:ascii="Calibri" w:hAnsi="Calibri" w:cs="Calibri"/>
                <w:sz w:val="20"/>
                <w:szCs w:val="20"/>
              </w:rPr>
            </w:pPr>
            <w:r w:rsidRPr="005A4EED">
              <w:rPr>
                <w:rFonts w:ascii="Calibri" w:hAnsi="Calibri" w:cs="Calibri"/>
                <w:sz w:val="20"/>
                <w:szCs w:val="20"/>
              </w:rPr>
              <w:t>A boat breaking SI 3.2, SI B8.2(a), SI B8.2(b) or B9.1 shall be disqualified by the Race Committee without a hearing. This changes RRS 63.1 and A5. If the race is re-started or re-sailed, she shall not sail in it. If she does so, her disqualification shall not be excluded in calculating her series score. This changes RRS 63.1 and A5.</w:t>
            </w:r>
          </w:p>
          <w:p w14:paraId="13A9EE42" w14:textId="77777777" w:rsidR="005A4EED" w:rsidRPr="005A4EED" w:rsidRDefault="005A4EED" w:rsidP="005A4EED">
            <w:pPr>
              <w:ind w:firstLine="172"/>
              <w:rPr>
                <w:rFonts w:ascii="Calibri" w:hAnsi="Calibri" w:cs="Calibri"/>
                <w:sz w:val="20"/>
                <w:szCs w:val="20"/>
              </w:rPr>
            </w:pPr>
          </w:p>
          <w:p w14:paraId="7926067B" w14:textId="77777777" w:rsidR="005A4EED" w:rsidRPr="005A4EED" w:rsidRDefault="005A4EED" w:rsidP="005A4EED">
            <w:pPr>
              <w:rPr>
                <w:rFonts w:ascii="Calibri" w:hAnsi="Calibri" w:cs="Calibri"/>
                <w:sz w:val="20"/>
                <w:szCs w:val="20"/>
              </w:rPr>
            </w:pPr>
          </w:p>
        </w:tc>
      </w:tr>
    </w:tbl>
    <w:p w14:paraId="615ACD74" w14:textId="3A138DB2" w:rsidR="00925085" w:rsidRDefault="00EF5888" w:rsidP="00EF5888">
      <w:pPr>
        <w:spacing w:before="60"/>
        <w:ind w:left="851" w:hanging="851"/>
        <w:rPr>
          <w:rFonts w:ascii="Calibri" w:hAnsi="Calibri" w:cs="Verdana"/>
          <w:bCs/>
          <w:sz w:val="28"/>
          <w:szCs w:val="22"/>
        </w:rPr>
      </w:pPr>
      <w:r>
        <w:rPr>
          <w:rFonts w:ascii="Calibri" w:hAnsi="Calibri" w:cs="Verdana"/>
          <w:bCs/>
          <w:sz w:val="28"/>
          <w:szCs w:val="22"/>
        </w:rPr>
        <w:object w:dxaOrig="7199" w:dyaOrig="4050" w14:anchorId="255631C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pt;height:309.75pt" o:ole="">
            <v:imagedata r:id="rId7" o:title=""/>
          </v:shape>
          <o:OLEObject Type="Embed" ProgID="NuancePDF.Document" ShapeID="_x0000_i1025" DrawAspect="Content" ObjectID="_1716282196" r:id="rId8"/>
        </w:object>
      </w:r>
    </w:p>
    <w:sectPr w:rsidR="00925085" w:rsidSect="00D054F2">
      <w:footerReference w:type="default" r:id="rId9"/>
      <w:pgSz w:w="11906" w:h="16838"/>
      <w:pgMar w:top="1247" w:right="1440" w:bottom="1304" w:left="1440" w:header="0" w:footer="0" w:gutter="0"/>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69C058" w14:textId="77777777" w:rsidR="002C6025" w:rsidRDefault="002C6025" w:rsidP="008A03BE">
      <w:r>
        <w:separator/>
      </w:r>
    </w:p>
  </w:endnote>
  <w:endnote w:type="continuationSeparator" w:id="0">
    <w:p w14:paraId="33373F6C" w14:textId="77777777" w:rsidR="002C6025" w:rsidRDefault="002C6025" w:rsidP="008A03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1"/>
    <w:family w:val="swiss"/>
    <w:pitch w:val="variable"/>
  </w:font>
  <w:font w:name="Linux Libertine G">
    <w:altName w:val="Cambria"/>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7D8DA" w14:textId="109919F9" w:rsidR="008A03BE" w:rsidRPr="00BB44DB" w:rsidRDefault="006F109E">
    <w:pPr>
      <w:pStyle w:val="Footer"/>
      <w:rPr>
        <w:lang w:val="sv-SE"/>
      </w:rPr>
    </w:pPr>
    <w:r>
      <w:rPr>
        <w:lang w:val="sv-SE"/>
      </w:rPr>
      <w:t>V8</w:t>
    </w:r>
    <w:r w:rsidR="00925085">
      <w:rPr>
        <w:lang w:val="sv-SE"/>
      </w:rPr>
      <w:t xml:space="preserve"> </w:t>
    </w:r>
    <w:r w:rsidR="008A03BE" w:rsidRPr="00BB44DB">
      <w:rPr>
        <w:lang w:val="sv-SE"/>
      </w:rPr>
      <w:t xml:space="preserve">GP Nats Sis </w:t>
    </w:r>
    <w:r w:rsidR="00DD094F">
      <w:rPr>
        <w:lang w:val="sv-SE"/>
      </w:rPr>
      <w:t>June</w:t>
    </w:r>
    <w:r w:rsidR="00513436" w:rsidRPr="00BB44DB">
      <w:rPr>
        <w:lang w:val="sv-SE"/>
      </w:rPr>
      <w:t xml:space="preserve"> 2022</w:t>
    </w:r>
  </w:p>
  <w:p w14:paraId="1BA8C61E" w14:textId="05263DE2" w:rsidR="008A03BE" w:rsidRPr="00BB44DB" w:rsidRDefault="00133168">
    <w:pPr>
      <w:pStyle w:val="Footer"/>
      <w:rPr>
        <w:lang w:val="sv-SE"/>
      </w:rPr>
    </w:pPr>
    <w:r>
      <w:rPr>
        <w:lang w:val="sv-SE"/>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4B11FD" w14:textId="77777777" w:rsidR="002C6025" w:rsidRDefault="002C6025" w:rsidP="008A03BE">
      <w:r>
        <w:separator/>
      </w:r>
    </w:p>
  </w:footnote>
  <w:footnote w:type="continuationSeparator" w:id="0">
    <w:p w14:paraId="513510FE" w14:textId="77777777" w:rsidR="002C6025" w:rsidRDefault="002C6025" w:rsidP="008A03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multilevel"/>
    <w:tmpl w:val="00000003"/>
    <w:name w:val="WW8Num3"/>
    <w:lvl w:ilvl="0">
      <w:start w:val="1"/>
      <w:numFmt w:val="decimal"/>
      <w:pStyle w:val="RSSIs"/>
      <w:lvlText w:val="%1."/>
      <w:lvlJc w:val="left"/>
      <w:pPr>
        <w:tabs>
          <w:tab w:val="num" w:pos="680"/>
        </w:tabs>
        <w:ind w:left="680" w:hanging="680"/>
      </w:pPr>
      <w:rPr>
        <w:rFonts w:ascii="Symbol" w:hAnsi="Symbol" w:cs="Symbol" w:hint="default"/>
      </w:rPr>
    </w:lvl>
    <w:lvl w:ilvl="1">
      <w:start w:val="1"/>
      <w:numFmt w:val="decimal"/>
      <w:lvlText w:val="%1.%2."/>
      <w:lvlJc w:val="left"/>
      <w:pPr>
        <w:tabs>
          <w:tab w:val="num" w:pos="680"/>
        </w:tabs>
        <w:ind w:left="680" w:hanging="680"/>
      </w:pPr>
      <w:rPr>
        <w:rFonts w:ascii="Symbol" w:hAnsi="Symbol" w:cs="Symbol" w:hint="default"/>
      </w:rPr>
    </w:lvl>
    <w:lvl w:ilvl="2">
      <w:start w:val="1"/>
      <w:numFmt w:val="lowerLetter"/>
      <w:lvlText w:val="(%3)"/>
      <w:lvlJc w:val="left"/>
      <w:pPr>
        <w:tabs>
          <w:tab w:val="num" w:pos="1247"/>
        </w:tabs>
        <w:ind w:left="1247" w:hanging="567"/>
      </w:pPr>
      <w:rPr>
        <w:rFonts w:ascii="Symbol" w:hAnsi="Symbol" w:cs="Symbol" w:hint="default"/>
      </w:rPr>
    </w:lvl>
    <w:lvl w:ilvl="3">
      <w:start w:val="1"/>
      <w:numFmt w:val="decimal"/>
      <w:lvlText w:val="%1.%2.%3.%4."/>
      <w:lvlJc w:val="left"/>
      <w:pPr>
        <w:tabs>
          <w:tab w:val="num" w:pos="1800"/>
        </w:tabs>
        <w:ind w:left="1728" w:hanging="648"/>
      </w:pPr>
      <w:rPr>
        <w:rFonts w:ascii="Symbol" w:hAnsi="Symbol" w:cs="Symbol" w:hint="default"/>
      </w:rPr>
    </w:lvl>
    <w:lvl w:ilvl="4">
      <w:start w:val="1"/>
      <w:numFmt w:val="decimal"/>
      <w:lvlText w:val="%1.%2.%3.%4.%5."/>
      <w:lvlJc w:val="left"/>
      <w:pPr>
        <w:tabs>
          <w:tab w:val="num" w:pos="2520"/>
        </w:tabs>
        <w:ind w:left="2232" w:hanging="792"/>
      </w:pPr>
      <w:rPr>
        <w:rFonts w:ascii="Symbol" w:hAnsi="Symbol" w:cs="Symbol" w:hint="default"/>
      </w:rPr>
    </w:lvl>
    <w:lvl w:ilvl="5">
      <w:start w:val="1"/>
      <w:numFmt w:val="decimal"/>
      <w:lvlText w:val="%1.%2.%3.%4.%5.%6."/>
      <w:lvlJc w:val="left"/>
      <w:pPr>
        <w:tabs>
          <w:tab w:val="num" w:pos="2880"/>
        </w:tabs>
        <w:ind w:left="2736" w:hanging="936"/>
      </w:pPr>
      <w:rPr>
        <w:rFonts w:ascii="Symbol" w:hAnsi="Symbol" w:cs="Symbol" w:hint="default"/>
      </w:rPr>
    </w:lvl>
    <w:lvl w:ilvl="6">
      <w:start w:val="1"/>
      <w:numFmt w:val="decimal"/>
      <w:lvlText w:val="%1.%2.%3.%4.%5.%6.%7."/>
      <w:lvlJc w:val="left"/>
      <w:pPr>
        <w:tabs>
          <w:tab w:val="num" w:pos="3600"/>
        </w:tabs>
        <w:ind w:left="3240" w:hanging="1080"/>
      </w:pPr>
      <w:rPr>
        <w:rFonts w:ascii="Symbol" w:hAnsi="Symbol" w:cs="Symbol" w:hint="default"/>
      </w:rPr>
    </w:lvl>
    <w:lvl w:ilvl="7">
      <w:start w:val="1"/>
      <w:numFmt w:val="decimal"/>
      <w:lvlText w:val="%1.%2.%3.%4.%5.%6.%7.%8."/>
      <w:lvlJc w:val="left"/>
      <w:pPr>
        <w:tabs>
          <w:tab w:val="num" w:pos="3960"/>
        </w:tabs>
        <w:ind w:left="3744" w:hanging="1224"/>
      </w:pPr>
      <w:rPr>
        <w:rFonts w:ascii="Symbol" w:hAnsi="Symbol" w:cs="Symbol" w:hint="default"/>
      </w:rPr>
    </w:lvl>
    <w:lvl w:ilvl="8">
      <w:start w:val="1"/>
      <w:numFmt w:val="decimal"/>
      <w:lvlText w:val="%1.%2.%3.%4.%5.%6.%7.%8.%9."/>
      <w:lvlJc w:val="left"/>
      <w:pPr>
        <w:tabs>
          <w:tab w:val="num" w:pos="4680"/>
        </w:tabs>
        <w:ind w:left="4320" w:hanging="1440"/>
      </w:pPr>
      <w:rPr>
        <w:rFonts w:ascii="Symbol" w:hAnsi="Symbol" w:cs="Symbol" w:hint="default"/>
      </w:rPr>
    </w:lvl>
  </w:abstractNum>
  <w:abstractNum w:abstractNumId="1" w15:restartNumberingAfterBreak="0">
    <w:nsid w:val="2A7B5E6C"/>
    <w:multiLevelType w:val="multilevel"/>
    <w:tmpl w:val="897E2F10"/>
    <w:lvl w:ilvl="0">
      <w:start w:val="1"/>
      <w:numFmt w:val="decimal"/>
      <w:lvlText w:val="%1"/>
      <w:lvlJc w:val="left"/>
      <w:pPr>
        <w:ind w:left="666" w:hanging="567"/>
      </w:pPr>
      <w:rPr>
        <w:rFonts w:ascii="Calibri" w:eastAsia="Calibri" w:hAnsi="Calibri" w:cs="Calibri" w:hint="default"/>
        <w:b/>
        <w:bCs/>
        <w:w w:val="99"/>
        <w:sz w:val="20"/>
        <w:szCs w:val="20"/>
        <w:lang w:val="en-US" w:eastAsia="en-US" w:bidi="en-US"/>
      </w:rPr>
    </w:lvl>
    <w:lvl w:ilvl="1">
      <w:start w:val="1"/>
      <w:numFmt w:val="decimal"/>
      <w:lvlText w:val="%1.%2"/>
      <w:lvlJc w:val="left"/>
      <w:pPr>
        <w:ind w:left="666" w:hanging="567"/>
      </w:pPr>
      <w:rPr>
        <w:rFonts w:ascii="Calibri" w:eastAsia="Calibri" w:hAnsi="Calibri" w:cs="Calibri" w:hint="default"/>
        <w:w w:val="99"/>
        <w:sz w:val="20"/>
        <w:szCs w:val="20"/>
        <w:lang w:val="en-US" w:eastAsia="en-US" w:bidi="en-US"/>
      </w:rPr>
    </w:lvl>
    <w:lvl w:ilvl="2">
      <w:start w:val="2"/>
      <w:numFmt w:val="lowerLetter"/>
      <w:lvlText w:val="%3)"/>
      <w:lvlJc w:val="left"/>
      <w:pPr>
        <w:ind w:left="637" w:hanging="211"/>
      </w:pPr>
      <w:rPr>
        <w:rFonts w:ascii="Calibri" w:eastAsia="Calibri" w:hAnsi="Calibri" w:cs="Calibri" w:hint="default"/>
        <w:w w:val="99"/>
        <w:sz w:val="20"/>
        <w:szCs w:val="20"/>
        <w:lang w:val="en-US" w:eastAsia="en-US" w:bidi="en-US"/>
      </w:rPr>
    </w:lvl>
    <w:lvl w:ilvl="3">
      <w:numFmt w:val="bullet"/>
      <w:lvlText w:val="•"/>
      <w:lvlJc w:val="left"/>
      <w:pPr>
        <w:ind w:left="3595" w:hanging="211"/>
      </w:pPr>
      <w:rPr>
        <w:rFonts w:hint="default"/>
        <w:lang w:val="en-US" w:eastAsia="en-US" w:bidi="en-US"/>
      </w:rPr>
    </w:lvl>
    <w:lvl w:ilvl="4">
      <w:numFmt w:val="bullet"/>
      <w:lvlText w:val="•"/>
      <w:lvlJc w:val="left"/>
      <w:pPr>
        <w:ind w:left="4574" w:hanging="211"/>
      </w:pPr>
      <w:rPr>
        <w:rFonts w:hint="default"/>
        <w:lang w:val="en-US" w:eastAsia="en-US" w:bidi="en-US"/>
      </w:rPr>
    </w:lvl>
    <w:lvl w:ilvl="5">
      <w:numFmt w:val="bullet"/>
      <w:lvlText w:val="•"/>
      <w:lvlJc w:val="left"/>
      <w:pPr>
        <w:ind w:left="5553" w:hanging="211"/>
      </w:pPr>
      <w:rPr>
        <w:rFonts w:hint="default"/>
        <w:lang w:val="en-US" w:eastAsia="en-US" w:bidi="en-US"/>
      </w:rPr>
    </w:lvl>
    <w:lvl w:ilvl="6">
      <w:numFmt w:val="bullet"/>
      <w:lvlText w:val="•"/>
      <w:lvlJc w:val="left"/>
      <w:pPr>
        <w:ind w:left="6531" w:hanging="211"/>
      </w:pPr>
      <w:rPr>
        <w:rFonts w:hint="default"/>
        <w:lang w:val="en-US" w:eastAsia="en-US" w:bidi="en-US"/>
      </w:rPr>
    </w:lvl>
    <w:lvl w:ilvl="7">
      <w:numFmt w:val="bullet"/>
      <w:lvlText w:val="•"/>
      <w:lvlJc w:val="left"/>
      <w:pPr>
        <w:ind w:left="7510" w:hanging="211"/>
      </w:pPr>
      <w:rPr>
        <w:rFonts w:hint="default"/>
        <w:lang w:val="en-US" w:eastAsia="en-US" w:bidi="en-US"/>
      </w:rPr>
    </w:lvl>
    <w:lvl w:ilvl="8">
      <w:numFmt w:val="bullet"/>
      <w:lvlText w:val="•"/>
      <w:lvlJc w:val="left"/>
      <w:pPr>
        <w:ind w:left="8489" w:hanging="211"/>
      </w:pPr>
      <w:rPr>
        <w:rFonts w:hint="default"/>
        <w:lang w:val="en-US" w:eastAsia="en-US" w:bidi="en-US"/>
      </w:rPr>
    </w:lvl>
  </w:abstractNum>
  <w:num w:numId="1" w16cid:durableId="1433210958">
    <w:abstractNumId w:val="1"/>
  </w:num>
  <w:num w:numId="2" w16cid:durableId="13443588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3tDA0MrcwNjSxMDNX0lEKTi0uzszPAykwqQUA72BpPiwAAAA="/>
  </w:docVars>
  <w:rsids>
    <w:rsidRoot w:val="0097030C"/>
    <w:rsid w:val="00001570"/>
    <w:rsid w:val="00002DF2"/>
    <w:rsid w:val="000108C0"/>
    <w:rsid w:val="00030840"/>
    <w:rsid w:val="00033011"/>
    <w:rsid w:val="00033B89"/>
    <w:rsid w:val="00063EBC"/>
    <w:rsid w:val="00096C4E"/>
    <w:rsid w:val="000C1496"/>
    <w:rsid w:val="000C6AC2"/>
    <w:rsid w:val="000D0809"/>
    <w:rsid w:val="000E4409"/>
    <w:rsid w:val="000E59F1"/>
    <w:rsid w:val="0010750D"/>
    <w:rsid w:val="001179BB"/>
    <w:rsid w:val="00122240"/>
    <w:rsid w:val="00132609"/>
    <w:rsid w:val="00133168"/>
    <w:rsid w:val="0018671F"/>
    <w:rsid w:val="001D0366"/>
    <w:rsid w:val="001F1917"/>
    <w:rsid w:val="0020187C"/>
    <w:rsid w:val="002144B3"/>
    <w:rsid w:val="00223E57"/>
    <w:rsid w:val="002311B4"/>
    <w:rsid w:val="00281F1F"/>
    <w:rsid w:val="00286FFA"/>
    <w:rsid w:val="0029573B"/>
    <w:rsid w:val="002A35D3"/>
    <w:rsid w:val="002C3A5A"/>
    <w:rsid w:val="002C6025"/>
    <w:rsid w:val="002D0805"/>
    <w:rsid w:val="002D3C5C"/>
    <w:rsid w:val="00302CC6"/>
    <w:rsid w:val="00307325"/>
    <w:rsid w:val="00311513"/>
    <w:rsid w:val="00321709"/>
    <w:rsid w:val="003402A1"/>
    <w:rsid w:val="00353FD2"/>
    <w:rsid w:val="003569F4"/>
    <w:rsid w:val="00374427"/>
    <w:rsid w:val="003749B5"/>
    <w:rsid w:val="00376DBB"/>
    <w:rsid w:val="003B0476"/>
    <w:rsid w:val="003B0947"/>
    <w:rsid w:val="003B2C5E"/>
    <w:rsid w:val="003B65F0"/>
    <w:rsid w:val="00402D28"/>
    <w:rsid w:val="00477ABB"/>
    <w:rsid w:val="004B697D"/>
    <w:rsid w:val="004E66C1"/>
    <w:rsid w:val="005121E2"/>
    <w:rsid w:val="00513436"/>
    <w:rsid w:val="00516F6B"/>
    <w:rsid w:val="00555B0C"/>
    <w:rsid w:val="00570664"/>
    <w:rsid w:val="00581E94"/>
    <w:rsid w:val="005861E5"/>
    <w:rsid w:val="005942F4"/>
    <w:rsid w:val="005A0141"/>
    <w:rsid w:val="005A4EED"/>
    <w:rsid w:val="005A72A7"/>
    <w:rsid w:val="005C12C6"/>
    <w:rsid w:val="005C57F8"/>
    <w:rsid w:val="005E657C"/>
    <w:rsid w:val="005E752B"/>
    <w:rsid w:val="005F13ED"/>
    <w:rsid w:val="005F6DDF"/>
    <w:rsid w:val="0063244D"/>
    <w:rsid w:val="0063421F"/>
    <w:rsid w:val="006513E7"/>
    <w:rsid w:val="00661E0A"/>
    <w:rsid w:val="00662B2B"/>
    <w:rsid w:val="006664E3"/>
    <w:rsid w:val="00667306"/>
    <w:rsid w:val="00672327"/>
    <w:rsid w:val="006B4A3D"/>
    <w:rsid w:val="006B7478"/>
    <w:rsid w:val="006C2B39"/>
    <w:rsid w:val="006C4923"/>
    <w:rsid w:val="006F109E"/>
    <w:rsid w:val="006F7A3B"/>
    <w:rsid w:val="00700F0F"/>
    <w:rsid w:val="00731B64"/>
    <w:rsid w:val="0074455A"/>
    <w:rsid w:val="0076710A"/>
    <w:rsid w:val="00774426"/>
    <w:rsid w:val="00775D2A"/>
    <w:rsid w:val="00790C11"/>
    <w:rsid w:val="00794822"/>
    <w:rsid w:val="007A2374"/>
    <w:rsid w:val="008029C4"/>
    <w:rsid w:val="008216B3"/>
    <w:rsid w:val="0083617A"/>
    <w:rsid w:val="00843F12"/>
    <w:rsid w:val="00853123"/>
    <w:rsid w:val="008873E0"/>
    <w:rsid w:val="008938C2"/>
    <w:rsid w:val="008A03BE"/>
    <w:rsid w:val="008C1F11"/>
    <w:rsid w:val="008C5961"/>
    <w:rsid w:val="008D1019"/>
    <w:rsid w:val="0090320F"/>
    <w:rsid w:val="00911C0E"/>
    <w:rsid w:val="009248A2"/>
    <w:rsid w:val="00925085"/>
    <w:rsid w:val="009271F7"/>
    <w:rsid w:val="00931CC4"/>
    <w:rsid w:val="00945B2D"/>
    <w:rsid w:val="00964B66"/>
    <w:rsid w:val="0097030C"/>
    <w:rsid w:val="00983F3F"/>
    <w:rsid w:val="00994630"/>
    <w:rsid w:val="00995BBE"/>
    <w:rsid w:val="009C106A"/>
    <w:rsid w:val="009C660C"/>
    <w:rsid w:val="009D0A01"/>
    <w:rsid w:val="009F1E4E"/>
    <w:rsid w:val="009F243A"/>
    <w:rsid w:val="00A13954"/>
    <w:rsid w:val="00A17247"/>
    <w:rsid w:val="00A40F25"/>
    <w:rsid w:val="00AC5B9E"/>
    <w:rsid w:val="00AC6ACF"/>
    <w:rsid w:val="00B36D73"/>
    <w:rsid w:val="00B50830"/>
    <w:rsid w:val="00B51AE3"/>
    <w:rsid w:val="00B76D9A"/>
    <w:rsid w:val="00B91306"/>
    <w:rsid w:val="00BB44DB"/>
    <w:rsid w:val="00BB780E"/>
    <w:rsid w:val="00BC5BD8"/>
    <w:rsid w:val="00BC73AC"/>
    <w:rsid w:val="00BD7A1A"/>
    <w:rsid w:val="00C0295D"/>
    <w:rsid w:val="00C33443"/>
    <w:rsid w:val="00C35162"/>
    <w:rsid w:val="00C415CC"/>
    <w:rsid w:val="00C54C1E"/>
    <w:rsid w:val="00C6260A"/>
    <w:rsid w:val="00C76995"/>
    <w:rsid w:val="00C83F82"/>
    <w:rsid w:val="00C91CB8"/>
    <w:rsid w:val="00CC7489"/>
    <w:rsid w:val="00CE3693"/>
    <w:rsid w:val="00D047EB"/>
    <w:rsid w:val="00D054F2"/>
    <w:rsid w:val="00D05AC2"/>
    <w:rsid w:val="00D14754"/>
    <w:rsid w:val="00D321AC"/>
    <w:rsid w:val="00D431B9"/>
    <w:rsid w:val="00D45E8B"/>
    <w:rsid w:val="00D47D72"/>
    <w:rsid w:val="00D574B4"/>
    <w:rsid w:val="00D74D75"/>
    <w:rsid w:val="00D836A3"/>
    <w:rsid w:val="00D86F1F"/>
    <w:rsid w:val="00D9539B"/>
    <w:rsid w:val="00DA3CC1"/>
    <w:rsid w:val="00DB3CB8"/>
    <w:rsid w:val="00DC124D"/>
    <w:rsid w:val="00DD094F"/>
    <w:rsid w:val="00DE3C6E"/>
    <w:rsid w:val="00E01748"/>
    <w:rsid w:val="00E025CB"/>
    <w:rsid w:val="00E21C46"/>
    <w:rsid w:val="00E7060E"/>
    <w:rsid w:val="00E84F66"/>
    <w:rsid w:val="00E86D5E"/>
    <w:rsid w:val="00EB1209"/>
    <w:rsid w:val="00EB40F2"/>
    <w:rsid w:val="00ED08D6"/>
    <w:rsid w:val="00EE20AB"/>
    <w:rsid w:val="00EF0A8F"/>
    <w:rsid w:val="00EF2326"/>
    <w:rsid w:val="00EF4EC5"/>
    <w:rsid w:val="00EF5888"/>
    <w:rsid w:val="00F0630C"/>
    <w:rsid w:val="00F23367"/>
    <w:rsid w:val="00F259FD"/>
    <w:rsid w:val="00F54958"/>
    <w:rsid w:val="00F54EAE"/>
    <w:rsid w:val="00F713AA"/>
    <w:rsid w:val="00F72C6E"/>
    <w:rsid w:val="00F92BA5"/>
    <w:rsid w:val="00FA7706"/>
    <w:rsid w:val="00FB0DB5"/>
    <w:rsid w:val="00FB33AD"/>
    <w:rsid w:val="00FB4876"/>
    <w:rsid w:val="00FB63FA"/>
    <w:rsid w:val="00FD0707"/>
    <w:rsid w:val="00FF08DE"/>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C32D1A"/>
  <w15:docId w15:val="{C4A1333F-9D64-CD45-A739-8CEA8449F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4"/>
        <w:szCs w:val="24"/>
        <w:lang w:val="en-GB"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style>
  <w:style w:type="paragraph" w:styleId="Heading1">
    <w:name w:val="heading 1"/>
    <w:basedOn w:val="LO-normal"/>
    <w:next w:val="Normal"/>
    <w:uiPriority w:val="9"/>
    <w:qFormat/>
    <w:pPr>
      <w:keepNext/>
      <w:keepLines/>
      <w:spacing w:before="480" w:after="120"/>
      <w:outlineLvl w:val="0"/>
    </w:pPr>
    <w:rPr>
      <w:b/>
      <w:sz w:val="48"/>
      <w:szCs w:val="48"/>
    </w:rPr>
  </w:style>
  <w:style w:type="paragraph" w:styleId="Heading2">
    <w:name w:val="heading 2"/>
    <w:basedOn w:val="LO-normal"/>
    <w:next w:val="Normal"/>
    <w:uiPriority w:val="9"/>
    <w:semiHidden/>
    <w:unhideWhenUsed/>
    <w:qFormat/>
    <w:pPr>
      <w:keepNext/>
      <w:keepLines/>
      <w:spacing w:before="360" w:after="80"/>
      <w:outlineLvl w:val="1"/>
    </w:pPr>
    <w:rPr>
      <w:b/>
      <w:sz w:val="36"/>
      <w:szCs w:val="36"/>
    </w:rPr>
  </w:style>
  <w:style w:type="paragraph" w:styleId="Heading3">
    <w:name w:val="heading 3"/>
    <w:basedOn w:val="LO-normal"/>
    <w:next w:val="Normal"/>
    <w:uiPriority w:val="9"/>
    <w:semiHidden/>
    <w:unhideWhenUsed/>
    <w:qFormat/>
    <w:pPr>
      <w:keepNext/>
      <w:keepLines/>
      <w:spacing w:before="280" w:after="80"/>
      <w:outlineLvl w:val="2"/>
    </w:pPr>
    <w:rPr>
      <w:b/>
      <w:sz w:val="28"/>
      <w:szCs w:val="28"/>
    </w:rPr>
  </w:style>
  <w:style w:type="paragraph" w:styleId="Heading4">
    <w:name w:val="heading 4"/>
    <w:basedOn w:val="LO-normal"/>
    <w:next w:val="Normal"/>
    <w:uiPriority w:val="9"/>
    <w:semiHidden/>
    <w:unhideWhenUsed/>
    <w:qFormat/>
    <w:pPr>
      <w:keepNext/>
      <w:keepLines/>
      <w:spacing w:before="240" w:after="40"/>
      <w:outlineLvl w:val="3"/>
    </w:pPr>
    <w:rPr>
      <w:b/>
    </w:rPr>
  </w:style>
  <w:style w:type="paragraph" w:styleId="Heading5">
    <w:name w:val="heading 5"/>
    <w:basedOn w:val="LO-normal"/>
    <w:next w:val="Normal"/>
    <w:uiPriority w:val="9"/>
    <w:semiHidden/>
    <w:unhideWhenUsed/>
    <w:qFormat/>
    <w:pPr>
      <w:keepNext/>
      <w:keepLines/>
      <w:spacing w:before="220" w:after="40"/>
      <w:outlineLvl w:val="4"/>
    </w:pPr>
    <w:rPr>
      <w:b/>
      <w:sz w:val="22"/>
      <w:szCs w:val="22"/>
    </w:rPr>
  </w:style>
  <w:style w:type="paragraph" w:styleId="Heading6">
    <w:name w:val="heading 6"/>
    <w:basedOn w:val="LO-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pPr>
      <w:keepNext/>
      <w:spacing w:before="240" w:after="120"/>
    </w:pPr>
    <w:rPr>
      <w:rFonts w:ascii="Liberation Sans" w:eastAsia="Linux Libertine G" w:hAnsi="Liberation Sans" w:cs="Linux Libertine G"/>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LO-normal">
    <w:name w:val="LO-normal"/>
    <w:qFormat/>
  </w:style>
  <w:style w:type="paragraph" w:styleId="Title">
    <w:name w:val="Title"/>
    <w:basedOn w:val="LO-normal"/>
    <w:next w:val="Normal"/>
    <w:uiPriority w:val="10"/>
    <w:qFormat/>
    <w:pPr>
      <w:keepNext/>
      <w:keepLines/>
      <w:spacing w:before="480" w:after="120"/>
    </w:pPr>
    <w:rPr>
      <w:b/>
      <w:sz w:val="72"/>
      <w:szCs w:val="72"/>
    </w:rPr>
  </w:style>
  <w:style w:type="paragraph" w:styleId="Subtitle">
    <w:name w:val="Subtitle"/>
    <w:basedOn w:val="LO-normal"/>
    <w:next w:val="Normal"/>
    <w:uiPriority w:val="11"/>
    <w:qFormat/>
    <w:pPr>
      <w:keepNext/>
      <w:keepLines/>
      <w:spacing w:before="360" w:after="80"/>
    </w:pPr>
    <w:rPr>
      <w:rFonts w:ascii="Georgia" w:eastAsia="Georgia" w:hAnsi="Georgia" w:cs="Georgia"/>
      <w:i/>
      <w:color w:val="666666"/>
      <w:sz w:val="48"/>
      <w:szCs w:val="48"/>
    </w:rPr>
  </w:style>
  <w:style w:type="paragraph" w:customStyle="1" w:styleId="HeaderandFooter">
    <w:name w:val="Header and Footer"/>
    <w:basedOn w:val="Normal"/>
    <w:qFormat/>
    <w:pPr>
      <w:suppressLineNumbers/>
      <w:tabs>
        <w:tab w:val="center" w:pos="4986"/>
        <w:tab w:val="right" w:pos="9972"/>
      </w:tabs>
    </w:pPr>
  </w:style>
  <w:style w:type="paragraph" w:styleId="Footer">
    <w:name w:val="footer"/>
    <w:basedOn w:val="Normal"/>
    <w:link w:val="FooterChar"/>
    <w:uiPriority w:val="99"/>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paragraph" w:styleId="Header">
    <w:name w:val="header"/>
    <w:basedOn w:val="HeaderandFooter"/>
    <w:pPr>
      <w:tabs>
        <w:tab w:val="clear" w:pos="4986"/>
        <w:tab w:val="clear" w:pos="9972"/>
        <w:tab w:val="center" w:pos="4816"/>
        <w:tab w:val="right" w:pos="9632"/>
      </w:tabs>
    </w:pPr>
  </w:style>
  <w:style w:type="paragraph" w:styleId="ListParagraph">
    <w:name w:val="List Paragraph"/>
    <w:basedOn w:val="Normal"/>
    <w:uiPriority w:val="1"/>
    <w:qFormat/>
    <w:rsid w:val="00C76995"/>
    <w:pPr>
      <w:suppressAutoHyphens w:val="0"/>
      <w:autoSpaceDE w:val="0"/>
      <w:autoSpaceDN w:val="0"/>
      <w:spacing w:before="61"/>
      <w:ind w:left="666" w:hanging="567"/>
    </w:pPr>
    <w:rPr>
      <w:rFonts w:ascii="Calibri" w:eastAsia="Calibri" w:hAnsi="Calibri" w:cs="Calibri"/>
      <w:sz w:val="22"/>
      <w:szCs w:val="22"/>
      <w:lang w:val="en-US" w:eastAsia="en-US" w:bidi="en-US"/>
    </w:rPr>
  </w:style>
  <w:style w:type="paragraph" w:customStyle="1" w:styleId="TableParagraph">
    <w:name w:val="Table Paragraph"/>
    <w:basedOn w:val="Normal"/>
    <w:uiPriority w:val="1"/>
    <w:qFormat/>
    <w:rsid w:val="00C76995"/>
    <w:pPr>
      <w:suppressAutoHyphens w:val="0"/>
      <w:autoSpaceDE w:val="0"/>
      <w:autoSpaceDN w:val="0"/>
      <w:spacing w:line="243" w:lineRule="exact"/>
      <w:ind w:left="106"/>
    </w:pPr>
    <w:rPr>
      <w:rFonts w:ascii="Calibri" w:eastAsia="Calibri" w:hAnsi="Calibri" w:cs="Calibri"/>
      <w:sz w:val="22"/>
      <w:szCs w:val="22"/>
      <w:lang w:val="en-US" w:eastAsia="en-US" w:bidi="en-US"/>
    </w:rPr>
  </w:style>
  <w:style w:type="paragraph" w:customStyle="1" w:styleId="MediumGrid21">
    <w:name w:val="Medium Grid 21"/>
    <w:rsid w:val="00BC5BD8"/>
    <w:rPr>
      <w:rFonts w:ascii="Times New Roman" w:eastAsia="Times New Roman" w:hAnsi="Times New Roman" w:cs="Times New Roman"/>
      <w:sz w:val="20"/>
      <w:szCs w:val="20"/>
      <w:lang w:eastAsia="en-US" w:bidi="ar-SA"/>
    </w:rPr>
  </w:style>
  <w:style w:type="paragraph" w:customStyle="1" w:styleId="MediumShading1-Accent11">
    <w:name w:val="Medium Shading 1 - Accent 11"/>
    <w:uiPriority w:val="1"/>
    <w:qFormat/>
    <w:rsid w:val="00BC5BD8"/>
    <w:pPr>
      <w:suppressAutoHyphens w:val="0"/>
    </w:pPr>
    <w:rPr>
      <w:rFonts w:ascii="Calibri" w:eastAsia="Calibri" w:hAnsi="Calibri" w:cs="Times New Roman"/>
      <w:sz w:val="22"/>
      <w:szCs w:val="22"/>
      <w:lang w:eastAsia="en-US" w:bidi="ar-SA"/>
    </w:rPr>
  </w:style>
  <w:style w:type="paragraph" w:customStyle="1" w:styleId="RSSIs">
    <w:name w:val="RS SI's"/>
    <w:basedOn w:val="Normal"/>
    <w:rsid w:val="00030840"/>
    <w:pPr>
      <w:widowControl/>
      <w:numPr>
        <w:numId w:val="2"/>
      </w:numPr>
      <w:overflowPunct w:val="0"/>
      <w:autoSpaceDE w:val="0"/>
      <w:spacing w:before="120" w:after="120"/>
      <w:textAlignment w:val="baseline"/>
    </w:pPr>
    <w:rPr>
      <w:rFonts w:ascii="Times New Roman" w:eastAsia="Times New Roman" w:hAnsi="Times New Roman" w:cs="Times New Roman"/>
      <w:sz w:val="20"/>
      <w:szCs w:val="20"/>
      <w:lang w:eastAsia="en-US" w:bidi="ar-SA"/>
    </w:rPr>
  </w:style>
  <w:style w:type="character" w:customStyle="1" w:styleId="FooterChar">
    <w:name w:val="Footer Char"/>
    <w:basedOn w:val="DefaultParagraphFont"/>
    <w:link w:val="Footer"/>
    <w:uiPriority w:val="99"/>
    <w:rsid w:val="008A03BE"/>
  </w:style>
  <w:style w:type="table" w:styleId="TableGrid">
    <w:name w:val="Table Grid"/>
    <w:basedOn w:val="TableNormal"/>
    <w:uiPriority w:val="39"/>
    <w:rsid w:val="00133168"/>
    <w:pPr>
      <w:suppressAutoHyphens w:val="0"/>
    </w:pPr>
    <w:rPr>
      <w:rFonts w:asciiTheme="minorHAnsi" w:eastAsiaTheme="minorHAnsi" w:hAnsiTheme="minorHAnsi" w:cstheme="minorBidi"/>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5A4EED"/>
    <w:pPr>
      <w:suppressAutoHyphens w:val="0"/>
    </w:pPr>
    <w:rPr>
      <w:rFonts w:asciiTheme="minorHAnsi" w:eastAsiaTheme="minorHAnsi" w:hAnsiTheme="minorHAnsi" w:cstheme="minorBidi"/>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2793</Words>
  <Characters>15922</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Rowlands</dc:creator>
  <dc:description/>
  <cp:lastModifiedBy>Mike Butterfield</cp:lastModifiedBy>
  <cp:revision>10</cp:revision>
  <cp:lastPrinted>2022-05-09T15:42:00Z</cp:lastPrinted>
  <dcterms:created xsi:type="dcterms:W3CDTF">2022-06-09T11:09:00Z</dcterms:created>
  <dcterms:modified xsi:type="dcterms:W3CDTF">2022-06-09T11:17:00Z</dcterms:modified>
  <dc:language>en-US</dc:language>
</cp:coreProperties>
</file>